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B57D62" w14:textId="0E36DD8C" w:rsidR="00B06CD4" w:rsidRDefault="00B06CD4" w:rsidP="00B06CD4"/>
    <w:p w14:paraId="2711D83C" w14:textId="7CAAC0DB" w:rsidR="00362664" w:rsidRDefault="00E825D9" w:rsidP="00B06CD4">
      <w:r>
        <w:rPr>
          <w:rFonts w:ascii="Calibri" w:hAnsi="Calibri" w:cs="Calibri"/>
          <w:b/>
          <w:noProof/>
          <w:sz w:val="32"/>
          <w:szCs w:val="32"/>
        </w:rPr>
        <w:drawing>
          <wp:inline distT="0" distB="0" distL="0" distR="0" wp14:anchorId="4DF86FC3" wp14:editId="1596513F">
            <wp:extent cx="4476750" cy="1383942"/>
            <wp:effectExtent l="0" t="0" r="0" b="6985"/>
            <wp:docPr id="5" name="Picture 4" descr="Texas Student Data Syst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sds logo_orig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30539" cy="1400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011F6" w14:textId="1B49F48A" w:rsidR="000D4302" w:rsidRDefault="000D4302" w:rsidP="00E825D9">
      <w:pPr>
        <w:spacing w:after="0" w:line="240" w:lineRule="auto"/>
        <w:rPr>
          <w:rFonts w:cs="Arial"/>
          <w:b/>
          <w:sz w:val="36"/>
          <w:szCs w:val="36"/>
        </w:rPr>
      </w:pPr>
    </w:p>
    <w:p w14:paraId="7F3704B5" w14:textId="77777777" w:rsidR="0044029A" w:rsidRDefault="0044029A" w:rsidP="00E825D9">
      <w:pPr>
        <w:spacing w:after="0" w:line="240" w:lineRule="auto"/>
        <w:rPr>
          <w:rFonts w:cs="Arial"/>
          <w:b/>
          <w:sz w:val="36"/>
          <w:szCs w:val="36"/>
        </w:rPr>
      </w:pPr>
    </w:p>
    <w:p w14:paraId="1508C35B" w14:textId="77777777" w:rsidR="006562A5" w:rsidRDefault="006562A5" w:rsidP="00661B28">
      <w:pPr>
        <w:spacing w:after="0" w:line="240" w:lineRule="auto"/>
        <w:ind w:right="54"/>
        <w:rPr>
          <w:rFonts w:cs="Arial"/>
          <w:b/>
          <w:sz w:val="36"/>
          <w:szCs w:val="36"/>
        </w:rPr>
      </w:pPr>
    </w:p>
    <w:p w14:paraId="2EFC2F3E" w14:textId="3EE0B96B" w:rsidR="00E825D9" w:rsidRPr="00692716" w:rsidRDefault="00E825D9" w:rsidP="00692716">
      <w:pPr>
        <w:rPr>
          <w:b/>
          <w:sz w:val="36"/>
        </w:rPr>
      </w:pPr>
      <w:r w:rsidRPr="00692716">
        <w:rPr>
          <w:b/>
          <w:sz w:val="36"/>
        </w:rPr>
        <w:t>Texas Education Data Standards</w:t>
      </w:r>
      <w:r w:rsidR="006562A5">
        <w:rPr>
          <w:b/>
          <w:sz w:val="36"/>
        </w:rPr>
        <w:t xml:space="preserve"> </w:t>
      </w:r>
      <w:r w:rsidRPr="00692716">
        <w:rPr>
          <w:b/>
          <w:sz w:val="36"/>
        </w:rPr>
        <w:t>(TEDS)</w:t>
      </w:r>
    </w:p>
    <w:p w14:paraId="1BAD180C" w14:textId="77777777" w:rsidR="00E825D9" w:rsidRPr="00E825D9" w:rsidRDefault="00E825D9" w:rsidP="00E825D9">
      <w:pPr>
        <w:spacing w:after="0" w:line="240" w:lineRule="auto"/>
        <w:rPr>
          <w:rFonts w:cs="Arial"/>
          <w:b/>
          <w:sz w:val="32"/>
          <w:szCs w:val="32"/>
        </w:rPr>
      </w:pPr>
    </w:p>
    <w:p w14:paraId="5A803284" w14:textId="18FDD983" w:rsidR="00E825D9" w:rsidRDefault="00E825D9" w:rsidP="00E825D9">
      <w:pPr>
        <w:spacing w:after="0" w:line="240" w:lineRule="auto"/>
        <w:rPr>
          <w:rFonts w:cs="Arial"/>
          <w:b/>
          <w:sz w:val="32"/>
          <w:szCs w:val="32"/>
        </w:rPr>
      </w:pPr>
    </w:p>
    <w:p w14:paraId="5D8E2724" w14:textId="48F5DBC3" w:rsidR="006562A5" w:rsidRPr="00E825D9" w:rsidRDefault="006562A5" w:rsidP="009555BB">
      <w:pPr>
        <w:tabs>
          <w:tab w:val="left" w:pos="3694"/>
          <w:tab w:val="left" w:pos="5700"/>
        </w:tabs>
        <w:spacing w:after="0" w:line="240" w:lineRule="auto"/>
        <w:rPr>
          <w:rFonts w:cs="Arial"/>
          <w:b/>
          <w:sz w:val="32"/>
          <w:szCs w:val="32"/>
        </w:rPr>
      </w:pPr>
    </w:p>
    <w:p w14:paraId="031EC79A" w14:textId="77777777" w:rsidR="00E825D9" w:rsidRPr="00E825D9" w:rsidRDefault="00E825D9" w:rsidP="00E825D9">
      <w:pPr>
        <w:spacing w:after="0" w:line="240" w:lineRule="auto"/>
        <w:rPr>
          <w:rFonts w:cs="Arial"/>
          <w:b/>
          <w:sz w:val="32"/>
          <w:szCs w:val="32"/>
        </w:rPr>
      </w:pPr>
    </w:p>
    <w:p w14:paraId="4EDC03A9" w14:textId="01A0E7B3" w:rsidR="00E825D9" w:rsidRPr="00E825D9" w:rsidRDefault="00C9239C" w:rsidP="00E825D9">
      <w:pPr>
        <w:spacing w:after="0" w:line="240" w:lineRule="auto"/>
        <w:rPr>
          <w:rFonts w:cs="Arial"/>
          <w:b/>
          <w:sz w:val="32"/>
          <w:szCs w:val="32"/>
        </w:rPr>
      </w:pPr>
      <w:r>
        <w:rPr>
          <w:rFonts w:cs="Arial"/>
          <w:b/>
          <w:sz w:val="32"/>
          <w:szCs w:val="32"/>
        </w:rPr>
        <w:t>20</w:t>
      </w:r>
      <w:r w:rsidR="00420DD4">
        <w:rPr>
          <w:rFonts w:cs="Arial"/>
          <w:b/>
          <w:sz w:val="32"/>
          <w:szCs w:val="32"/>
        </w:rPr>
        <w:t>2</w:t>
      </w:r>
      <w:r w:rsidR="00FC6695">
        <w:rPr>
          <w:rFonts w:cs="Arial"/>
          <w:b/>
          <w:sz w:val="32"/>
          <w:szCs w:val="32"/>
        </w:rPr>
        <w:t>1</w:t>
      </w:r>
      <w:r>
        <w:rPr>
          <w:rFonts w:cs="Arial"/>
          <w:b/>
          <w:sz w:val="32"/>
          <w:szCs w:val="32"/>
        </w:rPr>
        <w:t>-202</w:t>
      </w:r>
      <w:r w:rsidR="00FC6695">
        <w:rPr>
          <w:rFonts w:cs="Arial"/>
          <w:b/>
          <w:sz w:val="32"/>
          <w:szCs w:val="32"/>
        </w:rPr>
        <w:t>2</w:t>
      </w:r>
      <w:r w:rsidR="00E825D9" w:rsidRPr="00E825D9">
        <w:rPr>
          <w:rFonts w:cs="Arial"/>
          <w:b/>
          <w:sz w:val="32"/>
          <w:szCs w:val="32"/>
        </w:rPr>
        <w:t xml:space="preserve"> </w:t>
      </w:r>
      <w:r w:rsidR="00EB26B7">
        <w:rPr>
          <w:rFonts w:cs="Arial"/>
          <w:b/>
          <w:sz w:val="32"/>
          <w:szCs w:val="32"/>
        </w:rPr>
        <w:t xml:space="preserve">Cumulative </w:t>
      </w:r>
      <w:r w:rsidR="00E825D9" w:rsidRPr="00E825D9">
        <w:rPr>
          <w:rFonts w:cs="Arial"/>
          <w:b/>
          <w:sz w:val="32"/>
          <w:szCs w:val="32"/>
        </w:rPr>
        <w:t>Change Log</w:t>
      </w:r>
    </w:p>
    <w:p w14:paraId="69854462" w14:textId="77777777" w:rsidR="00E825D9" w:rsidRPr="00E825D9" w:rsidRDefault="00E825D9" w:rsidP="00E825D9">
      <w:pPr>
        <w:spacing w:after="0" w:line="240" w:lineRule="auto"/>
        <w:rPr>
          <w:rFonts w:cs="Arial"/>
          <w:b/>
          <w:sz w:val="32"/>
          <w:szCs w:val="32"/>
        </w:rPr>
      </w:pPr>
    </w:p>
    <w:p w14:paraId="389D5A37" w14:textId="77777777" w:rsidR="00E825D9" w:rsidRPr="00E825D9" w:rsidRDefault="00E825D9" w:rsidP="00E825D9">
      <w:pPr>
        <w:spacing w:after="0" w:line="240" w:lineRule="auto"/>
        <w:rPr>
          <w:rFonts w:cs="Arial"/>
          <w:sz w:val="2"/>
          <w:szCs w:val="16"/>
        </w:rPr>
      </w:pPr>
    </w:p>
    <w:p w14:paraId="079AB811" w14:textId="32B0E21A" w:rsidR="00E825D9" w:rsidRPr="00692716" w:rsidRDefault="00FE7410" w:rsidP="00692716">
      <w:pPr>
        <w:spacing w:after="0"/>
        <w:rPr>
          <w:sz w:val="24"/>
        </w:rPr>
      </w:pPr>
      <w:r>
        <w:rPr>
          <w:sz w:val="24"/>
        </w:rPr>
        <w:t>Post-</w:t>
      </w:r>
      <w:r w:rsidR="00B342C0">
        <w:rPr>
          <w:sz w:val="24"/>
        </w:rPr>
        <w:t>Addendum</w:t>
      </w:r>
      <w:r w:rsidR="00DF6FBA">
        <w:rPr>
          <w:sz w:val="24"/>
        </w:rPr>
        <w:t xml:space="preserve"> Version 20</w:t>
      </w:r>
      <w:r w:rsidR="00C9239C">
        <w:rPr>
          <w:sz w:val="24"/>
        </w:rPr>
        <w:t>2</w:t>
      </w:r>
      <w:r w:rsidR="00FC6695">
        <w:rPr>
          <w:sz w:val="24"/>
        </w:rPr>
        <w:t>2.</w:t>
      </w:r>
      <w:r w:rsidR="00B342C0">
        <w:rPr>
          <w:sz w:val="24"/>
        </w:rPr>
        <w:t>2</w:t>
      </w:r>
      <w:r w:rsidR="00FC6695">
        <w:rPr>
          <w:sz w:val="24"/>
        </w:rPr>
        <w:t>.</w:t>
      </w:r>
      <w:r w:rsidR="00D73B4C">
        <w:rPr>
          <w:sz w:val="24"/>
        </w:rPr>
        <w:t>2</w:t>
      </w:r>
    </w:p>
    <w:p w14:paraId="55940D9C" w14:textId="7DBAFA51" w:rsidR="00E825D9" w:rsidRPr="000D4AB4" w:rsidRDefault="00D73B4C" w:rsidP="00692716">
      <w:pPr>
        <w:spacing w:after="0"/>
        <w:rPr>
          <w:b/>
          <w:sz w:val="24"/>
        </w:rPr>
      </w:pPr>
      <w:r>
        <w:rPr>
          <w:sz w:val="24"/>
        </w:rPr>
        <w:t>Octo</w:t>
      </w:r>
      <w:r w:rsidR="00FE7410">
        <w:rPr>
          <w:sz w:val="24"/>
        </w:rPr>
        <w:t>ber</w:t>
      </w:r>
      <w:r w:rsidR="00FC6695">
        <w:rPr>
          <w:sz w:val="24"/>
        </w:rPr>
        <w:t xml:space="preserve"> </w:t>
      </w:r>
      <w:r w:rsidR="00A754A3">
        <w:rPr>
          <w:sz w:val="24"/>
        </w:rPr>
        <w:t>1</w:t>
      </w:r>
      <w:r w:rsidR="00CA775D" w:rsidRPr="003B67CC">
        <w:rPr>
          <w:sz w:val="24"/>
        </w:rPr>
        <w:t>,</w:t>
      </w:r>
      <w:r w:rsidR="00C9239C" w:rsidRPr="003B67CC">
        <w:rPr>
          <w:sz w:val="24"/>
        </w:rPr>
        <w:t xml:space="preserve"> 20</w:t>
      </w:r>
      <w:r w:rsidR="00747FEA">
        <w:rPr>
          <w:sz w:val="24"/>
        </w:rPr>
        <w:t>2</w:t>
      </w:r>
      <w:r w:rsidR="00B65719">
        <w:rPr>
          <w:sz w:val="24"/>
        </w:rPr>
        <w:t>1</w:t>
      </w:r>
    </w:p>
    <w:p w14:paraId="0C4EFCA6" w14:textId="77777777" w:rsidR="00E825D9" w:rsidRPr="00E825D9" w:rsidRDefault="00E825D9" w:rsidP="00E825D9">
      <w:pPr>
        <w:spacing w:after="0" w:line="240" w:lineRule="auto"/>
        <w:rPr>
          <w:rFonts w:cs="Arial"/>
          <w:sz w:val="28"/>
          <w:szCs w:val="32"/>
        </w:rPr>
      </w:pPr>
    </w:p>
    <w:p w14:paraId="4D3F2EB1" w14:textId="77777777" w:rsidR="00E825D9" w:rsidRPr="00E825D9" w:rsidRDefault="00E825D9" w:rsidP="00E825D9">
      <w:pPr>
        <w:spacing w:after="0" w:line="240" w:lineRule="auto"/>
        <w:rPr>
          <w:rFonts w:cs="Arial"/>
          <w:sz w:val="28"/>
          <w:szCs w:val="32"/>
        </w:rPr>
      </w:pPr>
    </w:p>
    <w:p w14:paraId="6DCF7925" w14:textId="77777777" w:rsidR="00E825D9" w:rsidRPr="00E825D9" w:rsidRDefault="00E825D9" w:rsidP="00E825D9">
      <w:pPr>
        <w:spacing w:after="0" w:line="240" w:lineRule="auto"/>
        <w:rPr>
          <w:rFonts w:cs="Arial"/>
          <w:sz w:val="28"/>
          <w:szCs w:val="32"/>
        </w:rPr>
      </w:pPr>
    </w:p>
    <w:p w14:paraId="65942369" w14:textId="77777777" w:rsidR="000D4302" w:rsidRDefault="000D4302" w:rsidP="00E825D9">
      <w:pPr>
        <w:spacing w:after="0" w:line="240" w:lineRule="auto"/>
        <w:rPr>
          <w:rFonts w:cs="Arial"/>
          <w:sz w:val="28"/>
          <w:szCs w:val="32"/>
        </w:rPr>
      </w:pPr>
    </w:p>
    <w:p w14:paraId="7F1F6B67" w14:textId="77777777" w:rsidR="000D4302" w:rsidRPr="00E825D9" w:rsidRDefault="000D4302" w:rsidP="00E825D9">
      <w:pPr>
        <w:spacing w:after="0" w:line="240" w:lineRule="auto"/>
        <w:rPr>
          <w:rFonts w:cs="Arial"/>
          <w:sz w:val="28"/>
          <w:szCs w:val="32"/>
        </w:rPr>
      </w:pPr>
    </w:p>
    <w:p w14:paraId="73683CB6" w14:textId="77777777" w:rsidR="00E825D9" w:rsidRPr="00E825D9" w:rsidRDefault="00E825D9" w:rsidP="00E825D9">
      <w:pPr>
        <w:spacing w:after="0" w:line="240" w:lineRule="auto"/>
        <w:rPr>
          <w:rFonts w:cs="Arial"/>
          <w:sz w:val="28"/>
          <w:szCs w:val="32"/>
        </w:rPr>
      </w:pPr>
    </w:p>
    <w:p w14:paraId="00EDFA59" w14:textId="77777777" w:rsidR="00E825D9" w:rsidRPr="00692716" w:rsidRDefault="00E825D9" w:rsidP="00692716">
      <w:pPr>
        <w:rPr>
          <w:sz w:val="28"/>
        </w:rPr>
      </w:pPr>
      <w:r w:rsidRPr="00692716">
        <w:rPr>
          <w:sz w:val="28"/>
        </w:rPr>
        <w:t xml:space="preserve">Prepared by: </w:t>
      </w:r>
      <w:r w:rsidR="000B0118" w:rsidRPr="00692716">
        <w:rPr>
          <w:sz w:val="28"/>
        </w:rPr>
        <w:t>Information Technology Services Business Management Division</w:t>
      </w:r>
    </w:p>
    <w:p w14:paraId="44A9CEEC" w14:textId="42B79170" w:rsidR="00E825D9" w:rsidRDefault="00E825D9" w:rsidP="00E825D9">
      <w:pPr>
        <w:spacing w:after="0" w:line="240" w:lineRule="atLeast"/>
        <w:jc w:val="both"/>
        <w:rPr>
          <w:rFonts w:ascii="Calibri" w:hAnsi="Calibri" w:cs="Calibri"/>
          <w:b/>
          <w:sz w:val="32"/>
          <w:szCs w:val="32"/>
        </w:rPr>
        <w:sectPr w:rsidR="00E825D9" w:rsidSect="00661B28">
          <w:headerReference w:type="default" r:id="rId9"/>
          <w:footerReference w:type="default" r:id="rId10"/>
          <w:pgSz w:w="15840" w:h="12240" w:orient="landscape"/>
          <w:pgMar w:top="576" w:right="720" w:bottom="576" w:left="576" w:header="432" w:footer="432" w:gutter="0"/>
          <w:pgNumType w:start="1"/>
          <w:cols w:space="720"/>
          <w:titlePg/>
          <w:docGrid w:linePitch="360"/>
        </w:sectPr>
      </w:pPr>
    </w:p>
    <w:bookmarkStart w:id="0" w:name="_Toc83895933" w:displacedByCustomXml="next"/>
    <w:bookmarkStart w:id="1" w:name="_Toc491416754" w:displacedByCustomXml="next"/>
    <w:bookmarkStart w:id="2" w:name="_Toc53689913" w:displacedByCustomXml="next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4058543"/>
        <w:docPartObj>
          <w:docPartGallery w:val="Table of Contents"/>
          <w:docPartUnique/>
        </w:docPartObj>
      </w:sdtPr>
      <w:sdtEndPr>
        <w:rPr>
          <w:rFonts w:ascii="Calibri" w:hAnsi="Calibri"/>
          <w:b/>
          <w:bCs/>
          <w:noProof/>
          <w:sz w:val="20"/>
        </w:rPr>
      </w:sdtEndPr>
      <w:sdtContent>
        <w:p w14:paraId="4173FC1E" w14:textId="77777777" w:rsidR="00E825D9" w:rsidRPr="00692716" w:rsidRDefault="00E825D9" w:rsidP="00F572E0">
          <w:pPr>
            <w:pStyle w:val="TOCHeading"/>
            <w:jc w:val="center"/>
            <w:outlineLvl w:val="0"/>
            <w:rPr>
              <w:rFonts w:ascii="Arial" w:hAnsi="Arial" w:cs="Arial"/>
              <w:b/>
              <w:color w:val="0070C0"/>
              <w:sz w:val="24"/>
            </w:rPr>
          </w:pPr>
          <w:r w:rsidRPr="00692716">
            <w:rPr>
              <w:rFonts w:ascii="Arial" w:hAnsi="Arial" w:cs="Arial"/>
              <w:b/>
              <w:color w:val="0070C0"/>
              <w:sz w:val="24"/>
            </w:rPr>
            <w:t>Table of Contents</w:t>
          </w:r>
          <w:bookmarkEnd w:id="2"/>
          <w:bookmarkEnd w:id="1"/>
          <w:bookmarkEnd w:id="0"/>
        </w:p>
        <w:p w14:paraId="2ED96183" w14:textId="1DA96937" w:rsidR="00A92175" w:rsidRDefault="00BC3A21">
          <w:pPr>
            <w:pStyle w:val="TOC1"/>
            <w:rPr>
              <w:rFonts w:asciiTheme="minorHAnsi" w:hAnsiTheme="minorHAnsi" w:cstheme="minorBidi"/>
              <w:sz w:val="22"/>
              <w:szCs w:val="22"/>
            </w:rPr>
          </w:pPr>
          <w:r w:rsidRPr="00D32173">
            <w:rPr>
              <w:noProof w:val="0"/>
            </w:rPr>
            <w:fldChar w:fldCharType="begin"/>
          </w:r>
          <w:r w:rsidR="00E825D9" w:rsidRPr="00D32173">
            <w:instrText xml:space="preserve"> TOC \o "1-3" \h \z \u </w:instrText>
          </w:r>
          <w:r w:rsidRPr="00D32173">
            <w:rPr>
              <w:noProof w:val="0"/>
            </w:rPr>
            <w:fldChar w:fldCharType="separate"/>
          </w:r>
          <w:hyperlink w:anchor="_Toc83895933" w:history="1">
            <w:r w:rsidR="00A92175" w:rsidRPr="00AF6AA1">
              <w:rPr>
                <w:rStyle w:val="Hyperlink"/>
                <w:b/>
              </w:rPr>
              <w:t>Table of Contents</w:t>
            </w:r>
            <w:r w:rsidR="00A92175">
              <w:rPr>
                <w:webHidden/>
              </w:rPr>
              <w:tab/>
            </w:r>
            <w:r w:rsidR="00A92175">
              <w:rPr>
                <w:webHidden/>
              </w:rPr>
              <w:fldChar w:fldCharType="begin"/>
            </w:r>
            <w:r w:rsidR="00A92175">
              <w:rPr>
                <w:webHidden/>
              </w:rPr>
              <w:instrText xml:space="preserve"> PAGEREF _Toc83895933 \h </w:instrText>
            </w:r>
            <w:r w:rsidR="00A92175">
              <w:rPr>
                <w:webHidden/>
              </w:rPr>
            </w:r>
            <w:r w:rsidR="00A92175">
              <w:rPr>
                <w:webHidden/>
              </w:rPr>
              <w:fldChar w:fldCharType="separate"/>
            </w:r>
            <w:r w:rsidR="00D34D78">
              <w:rPr>
                <w:webHidden/>
              </w:rPr>
              <w:t>1</w:t>
            </w:r>
            <w:r w:rsidR="00A92175">
              <w:rPr>
                <w:webHidden/>
              </w:rPr>
              <w:fldChar w:fldCharType="end"/>
            </w:r>
          </w:hyperlink>
        </w:p>
        <w:p w14:paraId="647EB907" w14:textId="44D3EC77" w:rsidR="00A92175" w:rsidRDefault="00A92175">
          <w:pPr>
            <w:pStyle w:val="TOC1"/>
            <w:rPr>
              <w:rFonts w:asciiTheme="minorHAnsi" w:hAnsiTheme="minorHAnsi" w:cstheme="minorBidi"/>
              <w:sz w:val="22"/>
              <w:szCs w:val="22"/>
            </w:rPr>
          </w:pPr>
          <w:hyperlink w:anchor="_Toc83895934" w:history="1">
            <w:r w:rsidRPr="00AF6AA1">
              <w:rPr>
                <w:rStyle w:val="Hyperlink"/>
                <w:b/>
              </w:rPr>
              <w:t>Document Histor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389593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D34D78"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6C8D2499" w14:textId="14F7F86C" w:rsidR="00A92175" w:rsidRDefault="00A92175">
          <w:pPr>
            <w:pStyle w:val="TOC1"/>
            <w:rPr>
              <w:rFonts w:asciiTheme="minorHAnsi" w:hAnsiTheme="minorHAnsi" w:cstheme="minorBidi"/>
              <w:sz w:val="22"/>
              <w:szCs w:val="22"/>
            </w:rPr>
          </w:pPr>
          <w:hyperlink w:anchor="_Toc83895935" w:history="1">
            <w:r w:rsidRPr="00AF6AA1">
              <w:rPr>
                <w:rStyle w:val="Hyperlink"/>
                <w:b/>
              </w:rPr>
              <w:t>Data Submiss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389593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D34D78"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7DC1E05D" w14:textId="527701B2" w:rsidR="00A92175" w:rsidRDefault="00A92175">
          <w:pPr>
            <w:pStyle w:val="TOC1"/>
            <w:rPr>
              <w:rFonts w:asciiTheme="minorHAnsi" w:hAnsiTheme="minorHAnsi" w:cstheme="minorBidi"/>
              <w:sz w:val="22"/>
              <w:szCs w:val="22"/>
            </w:rPr>
          </w:pPr>
          <w:hyperlink w:anchor="_Toc83895936" w:history="1">
            <w:r w:rsidRPr="00AF6AA1">
              <w:rPr>
                <w:rStyle w:val="Hyperlink"/>
                <w:b/>
              </w:rPr>
              <w:t>Data Components – Interchang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389593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D34D78"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11C94773" w14:textId="34807003" w:rsidR="00A92175" w:rsidRDefault="00A92175">
          <w:pPr>
            <w:pStyle w:val="TOC2"/>
            <w:tabs>
              <w:tab w:val="right" w:leader="dot" w:pos="1367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83895937" w:history="1">
            <w:r w:rsidRPr="00AF6AA1">
              <w:rPr>
                <w:rStyle w:val="Hyperlink"/>
                <w:noProof/>
              </w:rPr>
              <w:t>TX-Core-Extension Sche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959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34D78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C6BD66" w14:textId="04D7BC7F" w:rsidR="00A92175" w:rsidRDefault="00A92175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3895938" w:history="1">
            <w:r w:rsidRPr="00AF6AA1">
              <w:rPr>
                <w:rStyle w:val="Hyperlink"/>
                <w:noProof/>
              </w:rPr>
              <w:t>InterchangeEducationOrganizationExten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959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34D78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5CDBDA" w14:textId="04734E80" w:rsidR="00A92175" w:rsidRDefault="00A92175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3895939" w:history="1">
            <w:r w:rsidRPr="00AF6AA1">
              <w:rPr>
                <w:rStyle w:val="Hyperlink"/>
                <w:noProof/>
              </w:rPr>
              <w:t>InterchangeEducationOrgCalend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959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34D78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6B2651" w14:textId="046D6AED" w:rsidR="00A92175" w:rsidRDefault="00A92175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3895940" w:history="1">
            <w:r w:rsidRPr="00AF6AA1">
              <w:rPr>
                <w:rStyle w:val="Hyperlink"/>
                <w:noProof/>
              </w:rPr>
              <w:t>InterchangeMasterScheduleExten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959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34D78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A9CF75" w14:textId="788E2A01" w:rsidR="00A92175" w:rsidRDefault="00A92175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3895941" w:history="1">
            <w:r w:rsidRPr="00AF6AA1">
              <w:rPr>
                <w:rStyle w:val="Hyperlink"/>
                <w:noProof/>
              </w:rPr>
              <w:t>InterchangeStudentExten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959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34D78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88BA23" w14:textId="564DC77D" w:rsidR="00A92175" w:rsidRDefault="00A92175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3895942" w:history="1">
            <w:r w:rsidRPr="00AF6AA1">
              <w:rPr>
                <w:rStyle w:val="Hyperlink"/>
                <w:noProof/>
              </w:rPr>
              <w:t>InterchangeStudentParentExten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959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34D78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598325" w14:textId="501F5810" w:rsidR="00A92175" w:rsidRDefault="00A92175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3895943" w:history="1">
            <w:r w:rsidRPr="00AF6AA1">
              <w:rPr>
                <w:rStyle w:val="Hyperlink"/>
                <w:noProof/>
              </w:rPr>
              <w:t>InterchangeStudentEnrollmentExten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959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34D78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08DF4A" w14:textId="69138DFD" w:rsidR="00A92175" w:rsidRDefault="00A92175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3895944" w:history="1">
            <w:r w:rsidRPr="00AF6AA1">
              <w:rPr>
                <w:rStyle w:val="Hyperlink"/>
                <w:noProof/>
              </w:rPr>
              <w:t>InterchangeStaffAssociationExten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959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34D78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6AB9E0" w14:textId="2CADCD7F" w:rsidR="00A92175" w:rsidRDefault="00A92175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3895945" w:history="1">
            <w:r w:rsidRPr="00AF6AA1">
              <w:rPr>
                <w:rStyle w:val="Hyperlink"/>
                <w:noProof/>
              </w:rPr>
              <w:t>InterchangeStudentAttendanceExten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959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34D78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69B5B9" w14:textId="0458CFE8" w:rsidR="00A92175" w:rsidRDefault="00A92175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3895946" w:history="1">
            <w:r w:rsidRPr="00AF6AA1">
              <w:rPr>
                <w:rStyle w:val="Hyperlink"/>
                <w:noProof/>
              </w:rPr>
              <w:t>InterchangeStudentDisciplineExten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959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34D78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6D2A89" w14:textId="74A7EEBD" w:rsidR="00A92175" w:rsidRDefault="00A92175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3895947" w:history="1">
            <w:r w:rsidRPr="00AF6AA1">
              <w:rPr>
                <w:rStyle w:val="Hyperlink"/>
                <w:noProof/>
              </w:rPr>
              <w:t>InterchangeStudentProgramExten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959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34D78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05A9AD" w14:textId="3D4ED63E" w:rsidR="00A92175" w:rsidRDefault="00A92175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3895948" w:history="1">
            <w:r w:rsidRPr="00AF6AA1">
              <w:rPr>
                <w:rStyle w:val="Hyperlink"/>
                <w:noProof/>
              </w:rPr>
              <w:t>InterchangeStudentAssess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959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34D78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4B3EDF" w14:textId="38D2A474" w:rsidR="00A92175" w:rsidRDefault="00A92175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3895949" w:history="1">
            <w:r w:rsidRPr="00AF6AA1">
              <w:rPr>
                <w:rStyle w:val="Hyperlink"/>
                <w:noProof/>
              </w:rPr>
              <w:t>InterchangeStudentCoh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959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34D78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B7AF94" w14:textId="6EA2FF23" w:rsidR="00A92175" w:rsidRDefault="00A92175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3895950" w:history="1">
            <w:r w:rsidRPr="00AF6AA1">
              <w:rPr>
                <w:rStyle w:val="Hyperlink"/>
                <w:noProof/>
              </w:rPr>
              <w:t>InterchangeStudentRestraintEventExten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959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34D78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D78DF2" w14:textId="19B7F7EA" w:rsidR="00A92175" w:rsidRDefault="00A92175">
          <w:pPr>
            <w:pStyle w:val="TOC1"/>
            <w:rPr>
              <w:rFonts w:asciiTheme="minorHAnsi" w:hAnsiTheme="minorHAnsi" w:cstheme="minorBidi"/>
              <w:sz w:val="22"/>
              <w:szCs w:val="22"/>
            </w:rPr>
          </w:pPr>
          <w:hyperlink w:anchor="_Toc83895951" w:history="1">
            <w:r w:rsidRPr="00AF6AA1">
              <w:rPr>
                <w:rStyle w:val="Hyperlink"/>
                <w:b/>
              </w:rPr>
              <w:t>Data Components – Complex Types and Data Elemen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389595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D34D78">
              <w:rPr>
                <w:webHidden/>
              </w:rPr>
              <w:t>29</w:t>
            </w:r>
            <w:r>
              <w:rPr>
                <w:webHidden/>
              </w:rPr>
              <w:fldChar w:fldCharType="end"/>
            </w:r>
          </w:hyperlink>
        </w:p>
        <w:p w14:paraId="136D3F4E" w14:textId="5EC50510" w:rsidR="00A92175" w:rsidRDefault="00A92175">
          <w:pPr>
            <w:pStyle w:val="TOC2"/>
            <w:tabs>
              <w:tab w:val="right" w:leader="dot" w:pos="1367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83895952" w:history="1">
            <w:r w:rsidRPr="00AF6AA1">
              <w:rPr>
                <w:rStyle w:val="Hyperlink"/>
                <w:noProof/>
              </w:rPr>
              <w:t>Education Organization Categ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959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34D78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224443" w14:textId="4C1DE052" w:rsidR="00A92175" w:rsidRDefault="00A92175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3895953" w:history="1">
            <w:r w:rsidRPr="00AF6AA1">
              <w:rPr>
                <w:rStyle w:val="Hyperlink"/>
                <w:noProof/>
              </w:rPr>
              <w:t>10010 – LocalEducationAgencyExtension Complex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959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34D78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A1AFA1" w14:textId="2230736F" w:rsidR="00A92175" w:rsidRDefault="00A92175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3895954" w:history="1">
            <w:r w:rsidRPr="00AF6AA1">
              <w:rPr>
                <w:rStyle w:val="Hyperlink"/>
                <w:noProof/>
              </w:rPr>
              <w:t>10020 – SchoolExtension Complex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959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34D78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DBA5E8" w14:textId="3ECC37CF" w:rsidR="00A92175" w:rsidRDefault="00A92175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3895955" w:history="1">
            <w:r w:rsidRPr="00AF6AA1">
              <w:rPr>
                <w:rStyle w:val="Hyperlink"/>
                <w:noProof/>
              </w:rPr>
              <w:t>10070 – Course Complex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959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34D78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7876D8" w14:textId="1A40F557" w:rsidR="00A92175" w:rsidRDefault="00A92175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3895956" w:history="1">
            <w:r w:rsidRPr="00AF6AA1">
              <w:rPr>
                <w:rStyle w:val="Hyperlink"/>
                <w:noProof/>
              </w:rPr>
              <w:t>10050 / 43415 / 50300 – SectionExtension Complex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959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34D78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7413D6" w14:textId="249223B2" w:rsidR="00A92175" w:rsidRDefault="00A92175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3895957" w:history="1">
            <w:r w:rsidRPr="00AF6AA1">
              <w:rPr>
                <w:rStyle w:val="Hyperlink"/>
                <w:noProof/>
              </w:rPr>
              <w:t>10090 – Program Complex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959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34D78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29CAA4" w14:textId="0C566229" w:rsidR="00A92175" w:rsidRDefault="00A92175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3895958" w:history="1">
            <w:r w:rsidRPr="00AF6AA1">
              <w:rPr>
                <w:rStyle w:val="Hyperlink"/>
                <w:noProof/>
              </w:rPr>
              <w:t>10200 – CalendarDateExtension Complex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959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34D78"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4FBD83" w14:textId="53D119EC" w:rsidR="00A92175" w:rsidRDefault="00A92175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3895959" w:history="1">
            <w:r w:rsidRPr="00AF6AA1">
              <w:rPr>
                <w:rStyle w:val="Hyperlink"/>
                <w:noProof/>
              </w:rPr>
              <w:t>10200 – ReportingPeriodExtension Complex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959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34D78"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260C74" w14:textId="7897FEE6" w:rsidR="00A92175" w:rsidRDefault="00A92175">
          <w:pPr>
            <w:pStyle w:val="TOC2"/>
            <w:tabs>
              <w:tab w:val="right" w:leader="dot" w:pos="1367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83895960" w:history="1">
            <w:r w:rsidRPr="00AF6AA1">
              <w:rPr>
                <w:rStyle w:val="Hyperlink"/>
                <w:noProof/>
              </w:rPr>
              <w:t>Staff Categ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959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34D78"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B88B04" w14:textId="6FCEC322" w:rsidR="00A92175" w:rsidRDefault="00A92175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3895961" w:history="1">
            <w:r w:rsidRPr="00AF6AA1">
              <w:rPr>
                <w:rStyle w:val="Hyperlink"/>
                <w:noProof/>
              </w:rPr>
              <w:t>30040 – StaffExtension Complex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959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34D78"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BA003B" w14:textId="0B623A0B" w:rsidR="00A92175" w:rsidRDefault="00A92175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3895962" w:history="1">
            <w:r w:rsidRPr="00AF6AA1">
              <w:rPr>
                <w:rStyle w:val="Hyperlink"/>
                <w:noProof/>
              </w:rPr>
              <w:t>30090 – StaffResponsibiltiesExtension Complex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959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34D78"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A7A0DE" w14:textId="4EB00DC5" w:rsidR="00A92175" w:rsidRDefault="00A92175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3895963" w:history="1">
            <w:r w:rsidRPr="00AF6AA1">
              <w:rPr>
                <w:rStyle w:val="Hyperlink"/>
                <w:noProof/>
              </w:rPr>
              <w:t>30305 / 50300 – TeacherSectionAssociationExtension Complex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959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34D78"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D3186C" w14:textId="3A9326C1" w:rsidR="00A92175" w:rsidRDefault="00A92175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3895964" w:history="1">
            <w:r w:rsidRPr="00AF6AA1">
              <w:rPr>
                <w:rStyle w:val="Hyperlink"/>
                <w:noProof/>
              </w:rPr>
              <w:t>30310 – TeacherSchoolAssociationExtension Complex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959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34D78"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5CD4C7" w14:textId="2427CC5D" w:rsidR="00A92175" w:rsidRDefault="00A92175">
          <w:pPr>
            <w:pStyle w:val="TOC2"/>
            <w:tabs>
              <w:tab w:val="right" w:leader="dot" w:pos="1367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83895965" w:history="1">
            <w:r w:rsidRPr="00AF6AA1">
              <w:rPr>
                <w:rStyle w:val="Hyperlink"/>
                <w:noProof/>
              </w:rPr>
              <w:t>Student Categ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959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34D78"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5BC590" w14:textId="6163D86A" w:rsidR="00A92175" w:rsidRDefault="00A92175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3895966" w:history="1">
            <w:r w:rsidRPr="00AF6AA1">
              <w:rPr>
                <w:rStyle w:val="Hyperlink"/>
                <w:noProof/>
              </w:rPr>
              <w:t>40100 / 49010 – StudentExtension Complex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959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34D78"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B6F51D" w14:textId="113D4A41" w:rsidR="00A92175" w:rsidRDefault="00A92175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3895967" w:history="1">
            <w:r w:rsidRPr="00AF6AA1">
              <w:rPr>
                <w:rStyle w:val="Hyperlink"/>
                <w:noProof/>
              </w:rPr>
              <w:t>40110 – StudentChildFindAssociationExtension Complex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959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34D78"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E61E2B" w14:textId="45768E43" w:rsidR="00A92175" w:rsidRDefault="00A92175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3895968" w:history="1">
            <w:r w:rsidRPr="00AF6AA1">
              <w:rPr>
                <w:rStyle w:val="Hyperlink"/>
                <w:noProof/>
              </w:rPr>
              <w:t>40110 / 43415 – StudentSchoolAssociationExtension Complex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959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34D78"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204025" w14:textId="594ADDDA" w:rsidR="00A92175" w:rsidRDefault="00A92175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3895969" w:history="1">
            <w:r w:rsidRPr="00AF6AA1">
              <w:rPr>
                <w:rStyle w:val="Hyperlink"/>
                <w:noProof/>
              </w:rPr>
              <w:t>40110 / 50300 – StudentSectionAssociation Complex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959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34D78"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49B430" w14:textId="7F3D8CD6" w:rsidR="00A92175" w:rsidRDefault="00A92175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3895970" w:history="1">
            <w:r w:rsidRPr="00AF6AA1">
              <w:rPr>
                <w:rStyle w:val="Hyperlink"/>
                <w:noProof/>
              </w:rPr>
              <w:t>40110 – StudentProgramExten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959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34D78"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929317" w14:textId="76077732" w:rsidR="00A92175" w:rsidRDefault="00A92175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3895971" w:history="1">
            <w:r w:rsidRPr="00AF6AA1">
              <w:rPr>
                <w:rStyle w:val="Hyperlink"/>
                <w:noProof/>
              </w:rPr>
              <w:t>40115 – StudentResidentialFacilityAssociationExtension Complex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959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34D78"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21CAB9" w14:textId="6FB98DC7" w:rsidR="00A92175" w:rsidRDefault="00A92175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3895972" w:history="1">
            <w:r w:rsidRPr="00AF6AA1">
              <w:rPr>
                <w:rStyle w:val="Hyperlink"/>
                <w:noProof/>
              </w:rPr>
              <w:t>40203 – SchoolLeaverExtension Complex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959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34D78"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6AEE4D" w14:textId="3C5847AE" w:rsidR="00A92175" w:rsidRDefault="00A92175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3895973" w:history="1">
            <w:r w:rsidRPr="00AF6AA1">
              <w:rPr>
                <w:rStyle w:val="Hyperlink"/>
                <w:noProof/>
              </w:rPr>
              <w:t>41163 – StudentSpecialEdProgramAssociationExtension Complex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959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34D78"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44EAAD" w14:textId="4812A5C3" w:rsidR="00A92175" w:rsidRDefault="00A92175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3895974" w:history="1">
            <w:r w:rsidRPr="00AF6AA1">
              <w:rPr>
                <w:rStyle w:val="Hyperlink"/>
                <w:noProof/>
              </w:rPr>
              <w:t>41169 – StudentCTEProgramAssociation Complex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959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34D78"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EB9524" w14:textId="2EA6CF57" w:rsidR="00A92175" w:rsidRDefault="00A92175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3895975" w:history="1">
            <w:r w:rsidRPr="00AF6AA1">
              <w:rPr>
                <w:rStyle w:val="Hyperlink"/>
                <w:noProof/>
              </w:rPr>
              <w:t>42400 – BasicReportingPeriodAttendanceExtension Complex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959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34D78"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C53297" w14:textId="0187A1AC" w:rsidR="00A92175" w:rsidRDefault="00A92175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3895976" w:history="1">
            <w:r w:rsidRPr="00AF6AA1">
              <w:rPr>
                <w:rStyle w:val="Hyperlink"/>
                <w:noProof/>
              </w:rPr>
              <w:t>42401 – SpecialProgramsReportingPeriodAttendanceExtension Complex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959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34D78"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329147" w14:textId="20EC7F05" w:rsidR="00A92175" w:rsidRDefault="00A92175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3895977" w:history="1">
            <w:r w:rsidRPr="00AF6AA1">
              <w:rPr>
                <w:rStyle w:val="Hyperlink"/>
                <w:noProof/>
              </w:rPr>
              <w:t>42600 – StudentTruancyExtension Complex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959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34D78"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FC37D1" w14:textId="23C17E6F" w:rsidR="00A92175" w:rsidRDefault="00A92175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3895978" w:history="1">
            <w:r w:rsidRPr="00AF6AA1">
              <w:rPr>
                <w:rStyle w:val="Hyperlink"/>
                <w:noProof/>
              </w:rPr>
              <w:t>43415 – CourseTranscriptExtension Complex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959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34D78"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F643C4" w14:textId="43E3D9C6" w:rsidR="00A92175" w:rsidRDefault="00A92175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3895979" w:history="1">
            <w:r w:rsidRPr="00AF6AA1">
              <w:rPr>
                <w:rStyle w:val="Hyperlink"/>
                <w:noProof/>
              </w:rPr>
              <w:t>44425 – DisciplineActionExtension Complex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959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34D78">
              <w:rPr>
                <w:noProof/>
                <w:webHidden/>
              </w:rPr>
              <w:t>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926CF9" w14:textId="377A71F6" w:rsidR="00A92175" w:rsidRDefault="00A92175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3895980" w:history="1">
            <w:r w:rsidRPr="00AF6AA1">
              <w:rPr>
                <w:rStyle w:val="Hyperlink"/>
                <w:noProof/>
              </w:rPr>
              <w:t>45435 – RestraintEventExtension Complex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959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34D78">
              <w:rPr>
                <w:noProof/>
                <w:webHidden/>
              </w:rPr>
              <w:t>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6B8432" w14:textId="1EDE4DF3" w:rsidR="00A92175" w:rsidRDefault="00A92175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3895981" w:history="1">
            <w:r w:rsidRPr="00AF6AA1">
              <w:rPr>
                <w:rStyle w:val="Hyperlink"/>
                <w:noProof/>
              </w:rPr>
              <w:t>46010 – StudentReference Complex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959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34D78">
              <w:rPr>
                <w:noProof/>
                <w:webHidden/>
              </w:rPr>
              <w:t>7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BB2FD4" w14:textId="1553B48C" w:rsidR="00A92175" w:rsidRDefault="00A92175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3895982" w:history="1">
            <w:r w:rsidRPr="00AF6AA1">
              <w:rPr>
                <w:rStyle w:val="Hyperlink"/>
                <w:noProof/>
              </w:rPr>
              <w:t>46010 – StudentAssessment Complex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959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34D78">
              <w:rPr>
                <w:noProof/>
                <w:webHidden/>
              </w:rPr>
              <w:t>7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26C4AA" w14:textId="4C9E00B9" w:rsidR="00A92175" w:rsidRDefault="00A92175">
          <w:pPr>
            <w:pStyle w:val="TOC2"/>
            <w:tabs>
              <w:tab w:val="right" w:leader="dot" w:pos="1367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83895983" w:history="1">
            <w:r w:rsidRPr="00AF6AA1">
              <w:rPr>
                <w:rStyle w:val="Hyperlink"/>
                <w:noProof/>
              </w:rPr>
              <w:t>Campus Course Section Categ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959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34D78">
              <w:rPr>
                <w:noProof/>
                <w:webHidden/>
              </w:rPr>
              <w:t>7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536FC6" w14:textId="4F806471" w:rsidR="00A92175" w:rsidRDefault="00A92175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3895984" w:history="1">
            <w:r w:rsidRPr="00AF6AA1">
              <w:rPr>
                <w:rStyle w:val="Hyperlink"/>
                <w:noProof/>
              </w:rPr>
              <w:t>30305 / 50300 – TeacherSectionAssociationExtension Complex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959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34D78">
              <w:rPr>
                <w:noProof/>
                <w:webHidden/>
              </w:rPr>
              <w:t>7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F3B360" w14:textId="31DA6DEF" w:rsidR="00A92175" w:rsidRDefault="00A92175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3895985" w:history="1">
            <w:r w:rsidRPr="00AF6AA1">
              <w:rPr>
                <w:rStyle w:val="Hyperlink"/>
                <w:noProof/>
              </w:rPr>
              <w:t>40110 / 50300 – StudentSectionAssociation Complex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959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34D78">
              <w:rPr>
                <w:noProof/>
                <w:webHidden/>
              </w:rPr>
              <w:t>7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356FC5" w14:textId="6C28C389" w:rsidR="00A92175" w:rsidRDefault="00A92175">
          <w:pPr>
            <w:pStyle w:val="TOC2"/>
            <w:tabs>
              <w:tab w:val="right" w:leader="dot" w:pos="1367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83895986" w:history="1">
            <w:r w:rsidRPr="00AF6AA1">
              <w:rPr>
                <w:rStyle w:val="Hyperlink"/>
                <w:noProof/>
              </w:rPr>
              <w:t>Cohort Categ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959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34D78">
              <w:rPr>
                <w:noProof/>
                <w:webHidden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0DC92F" w14:textId="6E712A16" w:rsidR="00A92175" w:rsidRDefault="00A92175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3895987" w:history="1">
            <w:r w:rsidRPr="00AF6AA1">
              <w:rPr>
                <w:rStyle w:val="Hyperlink"/>
                <w:noProof/>
              </w:rPr>
              <w:t>70010 – StaffCohortAssociation Complex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959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34D78">
              <w:rPr>
                <w:noProof/>
                <w:webHidden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EBEA24" w14:textId="7035D32C" w:rsidR="00A92175" w:rsidRDefault="00A92175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3895988" w:history="1">
            <w:r w:rsidRPr="00AF6AA1">
              <w:rPr>
                <w:rStyle w:val="Hyperlink"/>
                <w:noProof/>
              </w:rPr>
              <w:t>70010 – StudentCohortAssociation Complex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959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34D78">
              <w:rPr>
                <w:noProof/>
                <w:webHidden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82274B" w14:textId="1C75D580" w:rsidR="00A92175" w:rsidRDefault="00A92175">
          <w:pPr>
            <w:pStyle w:val="TOC1"/>
            <w:rPr>
              <w:rFonts w:asciiTheme="minorHAnsi" w:hAnsiTheme="minorHAnsi" w:cstheme="minorBidi"/>
              <w:sz w:val="22"/>
              <w:szCs w:val="22"/>
            </w:rPr>
          </w:pPr>
          <w:hyperlink w:anchor="_Toc83895989" w:history="1">
            <w:r w:rsidRPr="00AF6AA1">
              <w:rPr>
                <w:rStyle w:val="Hyperlink"/>
                <w:b/>
              </w:rPr>
              <w:t>Code Tabl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389598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D34D78">
              <w:rPr>
                <w:webHidden/>
              </w:rPr>
              <w:t>76</w:t>
            </w:r>
            <w:r>
              <w:rPr>
                <w:webHidden/>
              </w:rPr>
              <w:fldChar w:fldCharType="end"/>
            </w:r>
          </w:hyperlink>
        </w:p>
        <w:p w14:paraId="3C2A3546" w14:textId="7761AF68" w:rsidR="00A92175" w:rsidRDefault="00A92175">
          <w:pPr>
            <w:pStyle w:val="TOC1"/>
            <w:rPr>
              <w:rFonts w:asciiTheme="minorHAnsi" w:hAnsiTheme="minorHAnsi" w:cstheme="minorBidi"/>
              <w:sz w:val="22"/>
              <w:szCs w:val="22"/>
            </w:rPr>
          </w:pPr>
          <w:hyperlink w:anchor="_Toc83895990" w:history="1">
            <w:r w:rsidRPr="00AF6AA1">
              <w:rPr>
                <w:rStyle w:val="Hyperlink"/>
                <w:b/>
              </w:rPr>
              <w:t>Rul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389599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D34D78">
              <w:rPr>
                <w:webHidden/>
              </w:rPr>
              <w:t>76</w:t>
            </w:r>
            <w:r>
              <w:rPr>
                <w:webHidden/>
              </w:rPr>
              <w:fldChar w:fldCharType="end"/>
            </w:r>
          </w:hyperlink>
        </w:p>
        <w:p w14:paraId="39DCEFD1" w14:textId="3A4A8DC8" w:rsidR="000F33E8" w:rsidRDefault="00BC3A21" w:rsidP="000F33E8">
          <w:r w:rsidRPr="00D32173">
            <w:rPr>
              <w:rFonts w:ascii="Calibri" w:hAnsi="Calibri"/>
              <w:b/>
              <w:bCs/>
              <w:noProof/>
            </w:rPr>
            <w:fldChar w:fldCharType="end"/>
          </w:r>
        </w:p>
      </w:sdtContent>
    </w:sdt>
    <w:p w14:paraId="0BFBD667" w14:textId="73310D15" w:rsidR="000F33E8" w:rsidRDefault="000F33E8"/>
    <w:p w14:paraId="3BCFE5A6" w14:textId="72FAE56B" w:rsidR="00152F25" w:rsidRDefault="00152F25"/>
    <w:p w14:paraId="18D9B78A" w14:textId="77777777" w:rsidR="006B2E0B" w:rsidRDefault="006B2E0B"/>
    <w:p w14:paraId="47C8B689" w14:textId="47F378F5" w:rsidR="00E825D9" w:rsidRPr="00DF6FBA" w:rsidRDefault="00E825D9" w:rsidP="00F572E0">
      <w:pPr>
        <w:pStyle w:val="Heading1"/>
        <w:jc w:val="center"/>
        <w:rPr>
          <w:rFonts w:ascii="Arial" w:hAnsi="Arial" w:cs="Arial"/>
          <w:b/>
          <w:color w:val="auto"/>
        </w:rPr>
      </w:pPr>
      <w:bookmarkStart w:id="3" w:name="_Toc83895934"/>
      <w:r w:rsidRPr="00DF6FBA">
        <w:rPr>
          <w:rFonts w:ascii="Arial" w:hAnsi="Arial" w:cs="Arial"/>
          <w:b/>
          <w:color w:val="auto"/>
        </w:rPr>
        <w:t>Document History</w:t>
      </w:r>
      <w:bookmarkEnd w:id="3"/>
    </w:p>
    <w:tbl>
      <w:tblPr>
        <w:tblW w:w="126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95"/>
        <w:gridCol w:w="1620"/>
        <w:gridCol w:w="1973"/>
        <w:gridCol w:w="7254"/>
      </w:tblGrid>
      <w:tr w:rsidR="00542E30" w:rsidRPr="003516A7" w14:paraId="2C4F218C" w14:textId="77777777" w:rsidTr="00154BDB">
        <w:trPr>
          <w:trHeight w:val="307"/>
        </w:trPr>
        <w:tc>
          <w:tcPr>
            <w:tcW w:w="1795" w:type="dxa"/>
          </w:tcPr>
          <w:p w14:paraId="7A0F897F" w14:textId="77777777" w:rsidR="00542E30" w:rsidRPr="003516A7" w:rsidRDefault="00542E30" w:rsidP="00154BDB">
            <w:pPr>
              <w:rPr>
                <w:rFonts w:cs="Arial"/>
                <w:b/>
              </w:rPr>
            </w:pPr>
            <w:r w:rsidRPr="003516A7">
              <w:rPr>
                <w:rFonts w:cs="Arial"/>
                <w:b/>
              </w:rPr>
              <w:t>VERSION</w:t>
            </w:r>
          </w:p>
        </w:tc>
        <w:tc>
          <w:tcPr>
            <w:tcW w:w="1620" w:type="dxa"/>
          </w:tcPr>
          <w:p w14:paraId="411AC446" w14:textId="77777777" w:rsidR="00542E30" w:rsidRPr="003516A7" w:rsidRDefault="00542E30" w:rsidP="00154BDB">
            <w:pPr>
              <w:rPr>
                <w:rFonts w:cs="Arial"/>
                <w:b/>
              </w:rPr>
            </w:pPr>
          </w:p>
        </w:tc>
        <w:tc>
          <w:tcPr>
            <w:tcW w:w="1973" w:type="dxa"/>
          </w:tcPr>
          <w:p w14:paraId="3AE88414" w14:textId="77777777" w:rsidR="00542E30" w:rsidRPr="003516A7" w:rsidRDefault="00542E30" w:rsidP="00154BDB">
            <w:pPr>
              <w:rPr>
                <w:rFonts w:cs="Arial"/>
                <w:b/>
              </w:rPr>
            </w:pPr>
            <w:r w:rsidRPr="003516A7">
              <w:rPr>
                <w:rFonts w:cs="Arial"/>
                <w:b/>
              </w:rPr>
              <w:t>DATE</w:t>
            </w:r>
          </w:p>
        </w:tc>
        <w:tc>
          <w:tcPr>
            <w:tcW w:w="7254" w:type="dxa"/>
          </w:tcPr>
          <w:p w14:paraId="051FB428" w14:textId="77777777" w:rsidR="00542E30" w:rsidRPr="003516A7" w:rsidRDefault="00542E30" w:rsidP="00154BDB">
            <w:pPr>
              <w:rPr>
                <w:rFonts w:cs="Arial"/>
                <w:b/>
              </w:rPr>
            </w:pPr>
            <w:r w:rsidRPr="003516A7">
              <w:rPr>
                <w:rFonts w:cs="Arial"/>
                <w:b/>
              </w:rPr>
              <w:t>DESCRIPTION</w:t>
            </w:r>
          </w:p>
        </w:tc>
      </w:tr>
      <w:tr w:rsidR="00542E30" w:rsidRPr="003516A7" w14:paraId="69E37656" w14:textId="77777777" w:rsidTr="00154BDB">
        <w:trPr>
          <w:trHeight w:val="307"/>
        </w:trPr>
        <w:tc>
          <w:tcPr>
            <w:tcW w:w="1795" w:type="dxa"/>
          </w:tcPr>
          <w:p w14:paraId="72C6C87B" w14:textId="77777777" w:rsidR="00542E30" w:rsidRPr="003516A7" w:rsidRDefault="00542E30" w:rsidP="00154BDB">
            <w:pPr>
              <w:rPr>
                <w:rFonts w:cs="Arial"/>
              </w:rPr>
            </w:pPr>
            <w:r w:rsidRPr="003516A7">
              <w:rPr>
                <w:rFonts w:cs="Arial"/>
              </w:rPr>
              <w:t>Preliminary</w:t>
            </w:r>
          </w:p>
        </w:tc>
        <w:tc>
          <w:tcPr>
            <w:tcW w:w="1620" w:type="dxa"/>
          </w:tcPr>
          <w:p w14:paraId="4F06019B" w14:textId="0370BF51" w:rsidR="00542E30" w:rsidRPr="003516A7" w:rsidRDefault="00531F2C" w:rsidP="00154BDB">
            <w:pPr>
              <w:rPr>
                <w:rFonts w:cs="Arial"/>
              </w:rPr>
            </w:pPr>
            <w:r>
              <w:rPr>
                <w:rFonts w:cs="Arial"/>
              </w:rPr>
              <w:t>202</w:t>
            </w:r>
            <w:r w:rsidR="00154BDB">
              <w:rPr>
                <w:rFonts w:cs="Arial"/>
              </w:rPr>
              <w:t>2</w:t>
            </w:r>
            <w:r>
              <w:rPr>
                <w:rFonts w:cs="Arial"/>
              </w:rPr>
              <w:t>.0.0</w:t>
            </w:r>
          </w:p>
        </w:tc>
        <w:tc>
          <w:tcPr>
            <w:tcW w:w="1973" w:type="dxa"/>
          </w:tcPr>
          <w:p w14:paraId="347878F1" w14:textId="348ED387" w:rsidR="00542E30" w:rsidRPr="003516A7" w:rsidRDefault="00531F2C" w:rsidP="00154BDB">
            <w:pPr>
              <w:rPr>
                <w:rFonts w:cs="Arial"/>
              </w:rPr>
            </w:pPr>
            <w:r>
              <w:rPr>
                <w:rFonts w:cs="Arial"/>
              </w:rPr>
              <w:t>December 1, 20</w:t>
            </w:r>
            <w:r w:rsidR="00154BDB">
              <w:rPr>
                <w:rFonts w:cs="Arial"/>
              </w:rPr>
              <w:t>20</w:t>
            </w:r>
          </w:p>
        </w:tc>
        <w:tc>
          <w:tcPr>
            <w:tcW w:w="7254" w:type="dxa"/>
          </w:tcPr>
          <w:p w14:paraId="0CC48308" w14:textId="4E7A790D" w:rsidR="00542E30" w:rsidRPr="003516A7" w:rsidRDefault="00531F2C" w:rsidP="00154BDB">
            <w:pPr>
              <w:rPr>
                <w:rFonts w:cs="Arial"/>
              </w:rPr>
            </w:pPr>
            <w:r>
              <w:rPr>
                <w:rFonts w:cs="Arial"/>
              </w:rPr>
              <w:t>Change log created – Preliminary Version</w:t>
            </w:r>
          </w:p>
        </w:tc>
      </w:tr>
      <w:tr w:rsidR="00B65719" w:rsidRPr="003516A7" w14:paraId="6E29794A" w14:textId="77777777" w:rsidTr="00154BDB">
        <w:trPr>
          <w:trHeight w:val="307"/>
        </w:trPr>
        <w:tc>
          <w:tcPr>
            <w:tcW w:w="1795" w:type="dxa"/>
          </w:tcPr>
          <w:p w14:paraId="0FFC23B1" w14:textId="74EFDDEE" w:rsidR="00B65719" w:rsidRPr="003516A7" w:rsidRDefault="00B65719" w:rsidP="00154BDB">
            <w:pPr>
              <w:rPr>
                <w:rFonts w:cs="Arial"/>
              </w:rPr>
            </w:pPr>
            <w:r>
              <w:rPr>
                <w:rFonts w:cs="Arial"/>
              </w:rPr>
              <w:t>Final</w:t>
            </w:r>
          </w:p>
        </w:tc>
        <w:tc>
          <w:tcPr>
            <w:tcW w:w="1620" w:type="dxa"/>
          </w:tcPr>
          <w:p w14:paraId="56F1EB88" w14:textId="6C3690F3" w:rsidR="00B65719" w:rsidRDefault="00B65719" w:rsidP="00154BDB">
            <w:pPr>
              <w:rPr>
                <w:rFonts w:cs="Arial"/>
              </w:rPr>
            </w:pPr>
            <w:r>
              <w:rPr>
                <w:rFonts w:cs="Arial"/>
              </w:rPr>
              <w:t>2022.1.0</w:t>
            </w:r>
          </w:p>
        </w:tc>
        <w:tc>
          <w:tcPr>
            <w:tcW w:w="1973" w:type="dxa"/>
          </w:tcPr>
          <w:p w14:paraId="19E59D05" w14:textId="0D2084A2" w:rsidR="00B65719" w:rsidRDefault="00B65719" w:rsidP="00154BDB">
            <w:pPr>
              <w:rPr>
                <w:rFonts w:cs="Arial"/>
              </w:rPr>
            </w:pPr>
            <w:r>
              <w:rPr>
                <w:rFonts w:cs="Arial"/>
              </w:rPr>
              <w:t>March 1, 2021</w:t>
            </w:r>
          </w:p>
        </w:tc>
        <w:tc>
          <w:tcPr>
            <w:tcW w:w="7254" w:type="dxa"/>
          </w:tcPr>
          <w:p w14:paraId="18C58FC7" w14:textId="2C27ACBF" w:rsidR="00B65719" w:rsidRDefault="00B65719" w:rsidP="00154BDB">
            <w:pPr>
              <w:rPr>
                <w:rFonts w:cs="Arial"/>
              </w:rPr>
            </w:pPr>
            <w:r>
              <w:rPr>
                <w:rFonts w:cs="Arial"/>
              </w:rPr>
              <w:t>Change log updated – Final Version</w:t>
            </w:r>
          </w:p>
        </w:tc>
      </w:tr>
      <w:tr w:rsidR="00B342C0" w:rsidRPr="003516A7" w14:paraId="400E35B4" w14:textId="77777777" w:rsidTr="00154BDB">
        <w:trPr>
          <w:trHeight w:val="307"/>
        </w:trPr>
        <w:tc>
          <w:tcPr>
            <w:tcW w:w="1795" w:type="dxa"/>
          </w:tcPr>
          <w:p w14:paraId="37BD4AA1" w14:textId="62707DB3" w:rsidR="00B342C0" w:rsidRDefault="00B342C0" w:rsidP="00154BDB">
            <w:pPr>
              <w:rPr>
                <w:rFonts w:cs="Arial"/>
              </w:rPr>
            </w:pPr>
            <w:r>
              <w:rPr>
                <w:rFonts w:cs="Arial"/>
              </w:rPr>
              <w:t>Addendum</w:t>
            </w:r>
          </w:p>
        </w:tc>
        <w:tc>
          <w:tcPr>
            <w:tcW w:w="1620" w:type="dxa"/>
          </w:tcPr>
          <w:p w14:paraId="73E4E6E4" w14:textId="32AAD863" w:rsidR="00B342C0" w:rsidRDefault="00B342C0" w:rsidP="00154BDB">
            <w:pPr>
              <w:rPr>
                <w:rFonts w:cs="Arial"/>
              </w:rPr>
            </w:pPr>
            <w:r>
              <w:rPr>
                <w:rFonts w:cs="Arial"/>
              </w:rPr>
              <w:t>2022.2.0</w:t>
            </w:r>
          </w:p>
        </w:tc>
        <w:tc>
          <w:tcPr>
            <w:tcW w:w="1973" w:type="dxa"/>
          </w:tcPr>
          <w:p w14:paraId="2F7AA1F4" w14:textId="10E25B3B" w:rsidR="00B342C0" w:rsidRDefault="00B342C0" w:rsidP="00154BDB">
            <w:pPr>
              <w:rPr>
                <w:rFonts w:cs="Arial"/>
              </w:rPr>
            </w:pPr>
            <w:r>
              <w:rPr>
                <w:rFonts w:cs="Arial"/>
              </w:rPr>
              <w:t>July 1, 2021</w:t>
            </w:r>
          </w:p>
        </w:tc>
        <w:tc>
          <w:tcPr>
            <w:tcW w:w="7254" w:type="dxa"/>
          </w:tcPr>
          <w:p w14:paraId="0EA3E17D" w14:textId="3317BCBA" w:rsidR="00B342C0" w:rsidRDefault="00B342C0" w:rsidP="00154BDB">
            <w:pPr>
              <w:rPr>
                <w:rFonts w:cs="Arial"/>
              </w:rPr>
            </w:pPr>
            <w:r>
              <w:rPr>
                <w:rFonts w:cs="Arial"/>
              </w:rPr>
              <w:t>Change log updated – Addendum Version</w:t>
            </w:r>
          </w:p>
        </w:tc>
      </w:tr>
      <w:tr w:rsidR="00FE7410" w:rsidRPr="003516A7" w14:paraId="5865A9F6" w14:textId="77777777" w:rsidTr="00154BDB">
        <w:trPr>
          <w:trHeight w:val="307"/>
        </w:trPr>
        <w:tc>
          <w:tcPr>
            <w:tcW w:w="1795" w:type="dxa"/>
          </w:tcPr>
          <w:p w14:paraId="143FACB2" w14:textId="5752FC9F" w:rsidR="00FE7410" w:rsidRDefault="00FE7410" w:rsidP="00154BDB">
            <w:pPr>
              <w:rPr>
                <w:rFonts w:cs="Arial"/>
              </w:rPr>
            </w:pPr>
            <w:r>
              <w:rPr>
                <w:rFonts w:cs="Arial"/>
              </w:rPr>
              <w:t>Post-Addendum</w:t>
            </w:r>
          </w:p>
        </w:tc>
        <w:tc>
          <w:tcPr>
            <w:tcW w:w="1620" w:type="dxa"/>
          </w:tcPr>
          <w:p w14:paraId="69D0E893" w14:textId="213B446D" w:rsidR="00FE7410" w:rsidRDefault="00FE7410" w:rsidP="00154BDB">
            <w:pPr>
              <w:rPr>
                <w:rFonts w:cs="Arial"/>
              </w:rPr>
            </w:pPr>
            <w:r>
              <w:rPr>
                <w:rFonts w:cs="Arial"/>
              </w:rPr>
              <w:t>2022.2.1</w:t>
            </w:r>
          </w:p>
        </w:tc>
        <w:tc>
          <w:tcPr>
            <w:tcW w:w="1973" w:type="dxa"/>
          </w:tcPr>
          <w:p w14:paraId="0E774D49" w14:textId="5AFF9BED" w:rsidR="00FE7410" w:rsidRDefault="00FE7410" w:rsidP="00154BDB">
            <w:pPr>
              <w:rPr>
                <w:rFonts w:cs="Arial"/>
              </w:rPr>
            </w:pPr>
            <w:r>
              <w:rPr>
                <w:rFonts w:cs="Arial"/>
              </w:rPr>
              <w:t>September 1, 2021</w:t>
            </w:r>
          </w:p>
        </w:tc>
        <w:tc>
          <w:tcPr>
            <w:tcW w:w="7254" w:type="dxa"/>
          </w:tcPr>
          <w:p w14:paraId="11DCA2FE" w14:textId="56AB5D77" w:rsidR="00FE7410" w:rsidRDefault="00FE7410" w:rsidP="00154BDB">
            <w:pPr>
              <w:rPr>
                <w:rFonts w:cs="Arial"/>
              </w:rPr>
            </w:pPr>
            <w:r>
              <w:rPr>
                <w:rFonts w:cs="Arial"/>
              </w:rPr>
              <w:t>Change log updated – Post-Addendum Version</w:t>
            </w:r>
          </w:p>
        </w:tc>
      </w:tr>
      <w:tr w:rsidR="00D73B4C" w:rsidRPr="003516A7" w14:paraId="020B9653" w14:textId="77777777" w:rsidTr="00154BDB">
        <w:trPr>
          <w:trHeight w:val="307"/>
        </w:trPr>
        <w:tc>
          <w:tcPr>
            <w:tcW w:w="1795" w:type="dxa"/>
          </w:tcPr>
          <w:p w14:paraId="50045D6B" w14:textId="2A5E3E2A" w:rsidR="00D73B4C" w:rsidRDefault="00D73B4C" w:rsidP="00154BDB">
            <w:pPr>
              <w:rPr>
                <w:rFonts w:cs="Arial"/>
              </w:rPr>
            </w:pPr>
            <w:r>
              <w:rPr>
                <w:rFonts w:cs="Arial"/>
              </w:rPr>
              <w:t>P</w:t>
            </w:r>
            <w:r>
              <w:t>ost-Addendum</w:t>
            </w:r>
          </w:p>
        </w:tc>
        <w:tc>
          <w:tcPr>
            <w:tcW w:w="1620" w:type="dxa"/>
          </w:tcPr>
          <w:p w14:paraId="52809FF2" w14:textId="6A3D42FE" w:rsidR="00D73B4C" w:rsidRDefault="00D73B4C" w:rsidP="00154BDB">
            <w:pPr>
              <w:rPr>
                <w:rFonts w:cs="Arial"/>
              </w:rPr>
            </w:pPr>
            <w:r>
              <w:rPr>
                <w:rFonts w:cs="Arial"/>
              </w:rPr>
              <w:t>2022.2.2</w:t>
            </w:r>
          </w:p>
        </w:tc>
        <w:tc>
          <w:tcPr>
            <w:tcW w:w="1973" w:type="dxa"/>
          </w:tcPr>
          <w:p w14:paraId="2B84EB18" w14:textId="1D317AA8" w:rsidR="00D73B4C" w:rsidRDefault="00D73B4C" w:rsidP="00154BDB">
            <w:pPr>
              <w:rPr>
                <w:rFonts w:cs="Arial"/>
              </w:rPr>
            </w:pPr>
            <w:r>
              <w:rPr>
                <w:rFonts w:cs="Arial"/>
              </w:rPr>
              <w:t>October 1, 2021</w:t>
            </w:r>
          </w:p>
        </w:tc>
        <w:tc>
          <w:tcPr>
            <w:tcW w:w="7254" w:type="dxa"/>
          </w:tcPr>
          <w:p w14:paraId="253BCBF1" w14:textId="1D8DDCD2" w:rsidR="00D73B4C" w:rsidRDefault="00D73B4C" w:rsidP="00154BDB">
            <w:pPr>
              <w:rPr>
                <w:rFonts w:cs="Arial"/>
              </w:rPr>
            </w:pPr>
            <w:r>
              <w:rPr>
                <w:rFonts w:cs="Arial"/>
              </w:rPr>
              <w:t>Change log updated – Post-Addendum Version</w:t>
            </w:r>
          </w:p>
        </w:tc>
      </w:tr>
    </w:tbl>
    <w:p w14:paraId="5DCF363B" w14:textId="71605CAF" w:rsidR="000E5A7F" w:rsidRDefault="000E5A7F"/>
    <w:p w14:paraId="18D08AF4" w14:textId="136F8357" w:rsidR="000E5A7F" w:rsidRDefault="000E5A7F"/>
    <w:p w14:paraId="380E6C22" w14:textId="77777777" w:rsidR="000E5A7F" w:rsidRPr="003516A7" w:rsidRDefault="000E5A7F"/>
    <w:p w14:paraId="2B141DCD" w14:textId="77777777" w:rsidR="00C23256" w:rsidRDefault="00C23256">
      <w:pPr>
        <w:rPr>
          <w:rFonts w:cs="Arial"/>
        </w:rPr>
      </w:pPr>
      <w:r>
        <w:rPr>
          <w:rFonts w:cs="Arial"/>
        </w:rPr>
        <w:br w:type="page"/>
      </w:r>
    </w:p>
    <w:p w14:paraId="37504688" w14:textId="518E2945" w:rsidR="006011D9" w:rsidRPr="008F2BBB" w:rsidRDefault="008F2BBB" w:rsidP="00E825D9">
      <w:pPr>
        <w:pStyle w:val="NoSpacing"/>
        <w:rPr>
          <w:rFonts w:ascii="Arial" w:hAnsi="Arial" w:cs="Arial"/>
          <w:sz w:val="20"/>
        </w:rPr>
      </w:pPr>
      <w:r w:rsidRPr="008F2BBB">
        <w:rPr>
          <w:rFonts w:ascii="Arial" w:hAnsi="Arial" w:cs="Arial"/>
          <w:sz w:val="20"/>
        </w:rPr>
        <w:lastRenderedPageBreak/>
        <w:t>Action column:</w:t>
      </w:r>
    </w:p>
    <w:p w14:paraId="42BF6E29" w14:textId="714F6A07" w:rsidR="00E220BD" w:rsidRPr="00DF6FBA" w:rsidRDefault="00E220BD" w:rsidP="008F2BBB">
      <w:pPr>
        <w:spacing w:after="0" w:line="240" w:lineRule="auto"/>
        <w:ind w:left="720"/>
        <w:rPr>
          <w:rFonts w:cs="Arial"/>
        </w:rPr>
      </w:pPr>
      <w:r w:rsidRPr="00DF6FBA">
        <w:rPr>
          <w:rFonts w:cs="Arial"/>
        </w:rPr>
        <w:t>N</w:t>
      </w:r>
      <w:r w:rsidR="00405989">
        <w:rPr>
          <w:rFonts w:cs="Arial"/>
        </w:rPr>
        <w:t>ew</w:t>
      </w:r>
      <w:r w:rsidRPr="00DF6FBA">
        <w:rPr>
          <w:rFonts w:cs="Arial"/>
        </w:rPr>
        <w:t xml:space="preserve"> = this </w:t>
      </w:r>
      <w:proofErr w:type="gramStart"/>
      <w:r w:rsidRPr="00DF6FBA">
        <w:rPr>
          <w:rFonts w:cs="Arial"/>
        </w:rPr>
        <w:t>indicates</w:t>
      </w:r>
      <w:proofErr w:type="gramEnd"/>
      <w:r w:rsidRPr="00DF6FBA">
        <w:rPr>
          <w:rFonts w:cs="Arial"/>
        </w:rPr>
        <w:t xml:space="preserve"> that the element/code table/code is new to TEDS</w:t>
      </w:r>
    </w:p>
    <w:p w14:paraId="44F1F45C" w14:textId="0A5F414E" w:rsidR="00E220BD" w:rsidRPr="00DF6FBA" w:rsidRDefault="00E220BD" w:rsidP="008F2BBB">
      <w:pPr>
        <w:spacing w:after="0" w:line="240" w:lineRule="auto"/>
        <w:ind w:left="720"/>
        <w:rPr>
          <w:rFonts w:cs="Arial"/>
        </w:rPr>
      </w:pPr>
      <w:r w:rsidRPr="00DF6FBA">
        <w:rPr>
          <w:rFonts w:cs="Arial"/>
        </w:rPr>
        <w:t>A</w:t>
      </w:r>
      <w:r w:rsidR="00405989">
        <w:rPr>
          <w:rFonts w:cs="Arial"/>
        </w:rPr>
        <w:t>dded</w:t>
      </w:r>
      <w:r w:rsidRPr="00DF6FBA">
        <w:rPr>
          <w:rFonts w:cs="Arial"/>
        </w:rPr>
        <w:t xml:space="preserve"> = this </w:t>
      </w:r>
      <w:proofErr w:type="gramStart"/>
      <w:r w:rsidRPr="00DF6FBA">
        <w:rPr>
          <w:rFonts w:cs="Arial"/>
        </w:rPr>
        <w:t>indicates</w:t>
      </w:r>
      <w:proofErr w:type="gramEnd"/>
      <w:r w:rsidRPr="00DF6FBA">
        <w:rPr>
          <w:rFonts w:cs="Arial"/>
        </w:rPr>
        <w:t xml:space="preserve"> that the element/code table/code is new to the interchange/code table but not to TEDS</w:t>
      </w:r>
    </w:p>
    <w:p w14:paraId="1138429E" w14:textId="6F82EA73" w:rsidR="00E220BD" w:rsidRPr="00DF6FBA" w:rsidRDefault="00E220BD" w:rsidP="008F2BBB">
      <w:pPr>
        <w:spacing w:after="0" w:line="240" w:lineRule="auto"/>
        <w:ind w:left="720"/>
        <w:rPr>
          <w:rFonts w:cs="Arial"/>
        </w:rPr>
      </w:pPr>
      <w:r w:rsidRPr="00DF6FBA">
        <w:rPr>
          <w:rFonts w:cs="Arial"/>
        </w:rPr>
        <w:t>R</w:t>
      </w:r>
      <w:r w:rsidR="00405989">
        <w:rPr>
          <w:rFonts w:cs="Arial"/>
        </w:rPr>
        <w:t>evised</w:t>
      </w:r>
      <w:r w:rsidRPr="00DF6FBA">
        <w:rPr>
          <w:rFonts w:cs="Arial"/>
        </w:rPr>
        <w:t xml:space="preserve"> = this </w:t>
      </w:r>
      <w:proofErr w:type="gramStart"/>
      <w:r w:rsidRPr="00DF6FBA">
        <w:rPr>
          <w:rFonts w:cs="Arial"/>
        </w:rPr>
        <w:t>indicates</w:t>
      </w:r>
      <w:proofErr w:type="gramEnd"/>
      <w:r w:rsidRPr="00DF6FBA">
        <w:rPr>
          <w:rFonts w:cs="Arial"/>
        </w:rPr>
        <w:t xml:space="preserve"> that the data element/code table/code has been updated in TEDS</w:t>
      </w:r>
    </w:p>
    <w:p w14:paraId="36606F08" w14:textId="792E440E" w:rsidR="00E220BD" w:rsidRPr="00DF6FBA" w:rsidRDefault="00E220BD" w:rsidP="008F2BBB">
      <w:pPr>
        <w:spacing w:after="0" w:line="240" w:lineRule="auto"/>
        <w:ind w:left="720"/>
        <w:rPr>
          <w:rFonts w:cs="Arial"/>
        </w:rPr>
      </w:pPr>
      <w:r w:rsidRPr="00DF6FBA">
        <w:rPr>
          <w:rFonts w:cs="Arial"/>
        </w:rPr>
        <w:t>D</w:t>
      </w:r>
      <w:r w:rsidR="00405989">
        <w:rPr>
          <w:rFonts w:cs="Arial"/>
        </w:rPr>
        <w:t>eleted</w:t>
      </w:r>
      <w:r w:rsidRPr="00DF6FBA">
        <w:rPr>
          <w:rFonts w:cs="Arial"/>
        </w:rPr>
        <w:t xml:space="preserve"> = this </w:t>
      </w:r>
      <w:proofErr w:type="gramStart"/>
      <w:r w:rsidRPr="00DF6FBA">
        <w:rPr>
          <w:rFonts w:cs="Arial"/>
        </w:rPr>
        <w:t>indicates</w:t>
      </w:r>
      <w:proofErr w:type="gramEnd"/>
      <w:r w:rsidRPr="00DF6FBA">
        <w:rPr>
          <w:rFonts w:cs="Arial"/>
        </w:rPr>
        <w:t xml:space="preserve"> that the data element/code table/code has been deleted from TEDS</w:t>
      </w:r>
    </w:p>
    <w:p w14:paraId="2C905242" w14:textId="0404E0D7" w:rsidR="00E220BD" w:rsidRPr="00DF6FBA" w:rsidRDefault="00E220BD" w:rsidP="008F2BBB">
      <w:pPr>
        <w:spacing w:after="0" w:line="240" w:lineRule="auto"/>
        <w:ind w:left="720"/>
        <w:rPr>
          <w:rFonts w:cs="Arial"/>
        </w:rPr>
      </w:pPr>
      <w:r w:rsidRPr="00DF6FBA">
        <w:rPr>
          <w:rFonts w:cs="Arial"/>
        </w:rPr>
        <w:t>R</w:t>
      </w:r>
      <w:r w:rsidR="00405989">
        <w:rPr>
          <w:rFonts w:cs="Arial"/>
        </w:rPr>
        <w:t>emoved</w:t>
      </w:r>
      <w:r w:rsidRPr="00DF6FBA">
        <w:rPr>
          <w:rFonts w:cs="Arial"/>
        </w:rPr>
        <w:t xml:space="preserve"> = this </w:t>
      </w:r>
      <w:proofErr w:type="gramStart"/>
      <w:r w:rsidRPr="00DF6FBA">
        <w:rPr>
          <w:rFonts w:cs="Arial"/>
        </w:rPr>
        <w:t>indicates</w:t>
      </w:r>
      <w:proofErr w:type="gramEnd"/>
      <w:r w:rsidRPr="00DF6FBA">
        <w:rPr>
          <w:rFonts w:cs="Arial"/>
        </w:rPr>
        <w:t xml:space="preserve"> that the data element/code table/code has been removed from an interchange/element/code table</w:t>
      </w:r>
      <w:r w:rsidR="00E263A3" w:rsidRPr="00DF6FBA">
        <w:rPr>
          <w:rFonts w:cs="Arial"/>
        </w:rPr>
        <w:t xml:space="preserve"> or collection</w:t>
      </w:r>
    </w:p>
    <w:p w14:paraId="37B08B57" w14:textId="6CADBC6B" w:rsidR="00EE6A84" w:rsidRDefault="00EE6A84" w:rsidP="00582D2F"/>
    <w:p w14:paraId="37B6CD2C" w14:textId="74A3291C" w:rsidR="000962C2" w:rsidRDefault="000962C2" w:rsidP="008A4813">
      <w:pPr>
        <w:pStyle w:val="Heading1"/>
        <w:ind w:firstLine="720"/>
        <w:jc w:val="center"/>
        <w:rPr>
          <w:rFonts w:ascii="Arial" w:hAnsi="Arial" w:cs="Arial"/>
          <w:b/>
          <w:color w:val="auto"/>
        </w:rPr>
      </w:pPr>
      <w:bookmarkStart w:id="4" w:name="_Toc83895935"/>
      <w:r>
        <w:rPr>
          <w:rFonts w:ascii="Arial" w:hAnsi="Arial" w:cs="Arial"/>
          <w:b/>
          <w:color w:val="auto"/>
        </w:rPr>
        <w:t>Data Submission</w:t>
      </w:r>
      <w:bookmarkEnd w:id="4"/>
    </w:p>
    <w:p w14:paraId="7AE9D1B8" w14:textId="534AEA93" w:rsidR="000962C2" w:rsidRDefault="000962C2" w:rsidP="00EB3EE9">
      <w:pPr>
        <w:spacing w:after="0" w:line="240" w:lineRule="auto"/>
      </w:pPr>
    </w:p>
    <w:tbl>
      <w:tblPr>
        <w:tblW w:w="138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728"/>
        <w:gridCol w:w="7249"/>
        <w:gridCol w:w="810"/>
        <w:gridCol w:w="990"/>
        <w:gridCol w:w="990"/>
        <w:gridCol w:w="1049"/>
      </w:tblGrid>
      <w:tr w:rsidR="00817C3F" w:rsidRPr="0016202F" w14:paraId="720E8D10" w14:textId="12AB004F" w:rsidTr="00190663">
        <w:trPr>
          <w:trHeight w:val="432"/>
          <w:tblHeader/>
        </w:trPr>
        <w:tc>
          <w:tcPr>
            <w:tcW w:w="1008" w:type="dxa"/>
          </w:tcPr>
          <w:p w14:paraId="5654C7E6" w14:textId="39B4469B" w:rsidR="00817C3F" w:rsidRPr="0016202F" w:rsidRDefault="00817C3F" w:rsidP="0016202F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728" w:type="dxa"/>
          </w:tcPr>
          <w:p w14:paraId="1EB9D96E" w14:textId="4A8FBFD8" w:rsidR="00817C3F" w:rsidRPr="0016202F" w:rsidRDefault="00817C3F" w:rsidP="0016202F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Item</w:t>
            </w:r>
          </w:p>
        </w:tc>
        <w:tc>
          <w:tcPr>
            <w:tcW w:w="7249" w:type="dxa"/>
          </w:tcPr>
          <w:p w14:paraId="09D66F38" w14:textId="71D2E9D8" w:rsidR="00817C3F" w:rsidRPr="0016202F" w:rsidRDefault="00817C3F" w:rsidP="0000383C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10" w:type="dxa"/>
          </w:tcPr>
          <w:p w14:paraId="02756055" w14:textId="74FDB81D" w:rsidR="00817C3F" w:rsidRPr="0016202F" w:rsidRDefault="00817C3F" w:rsidP="00C3637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90" w:type="dxa"/>
          </w:tcPr>
          <w:p w14:paraId="56819DB0" w14:textId="05F2FD76" w:rsidR="00817C3F" w:rsidRPr="0016202F" w:rsidRDefault="00817C3F" w:rsidP="00C3637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90" w:type="dxa"/>
          </w:tcPr>
          <w:p w14:paraId="6BFD5E10" w14:textId="10D36937" w:rsidR="00817C3F" w:rsidRPr="0016202F" w:rsidRDefault="00817C3F" w:rsidP="00C3637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1049" w:type="dxa"/>
          </w:tcPr>
          <w:p w14:paraId="45D22BBF" w14:textId="4D0831A6" w:rsidR="00817C3F" w:rsidRPr="0016202F" w:rsidRDefault="00817C3F" w:rsidP="00C3637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</w:tr>
      <w:tr w:rsidR="00817C3F" w:rsidRPr="006F2329" w14:paraId="6ADEBA06" w14:textId="77777777" w:rsidTr="00190663">
        <w:trPr>
          <w:trHeight w:val="405"/>
        </w:trPr>
        <w:tc>
          <w:tcPr>
            <w:tcW w:w="1008" w:type="dxa"/>
          </w:tcPr>
          <w:p w14:paraId="7C76DD4E" w14:textId="583C32AD" w:rsidR="00817C3F" w:rsidRPr="0016202F" w:rsidRDefault="00817C3F" w:rsidP="0016202F">
            <w:pPr>
              <w:spacing w:after="120" w:line="240" w:lineRule="auto"/>
              <w:rPr>
                <w:bCs/>
              </w:rPr>
            </w:pPr>
            <w:r w:rsidRPr="0016202F">
              <w:rPr>
                <w:bCs/>
              </w:rPr>
              <w:t>202</w:t>
            </w:r>
            <w:r w:rsidR="004A6857">
              <w:rPr>
                <w:bCs/>
              </w:rPr>
              <w:t>2</w:t>
            </w:r>
            <w:r w:rsidRPr="0016202F">
              <w:rPr>
                <w:bCs/>
              </w:rPr>
              <w:t>.0.0</w:t>
            </w:r>
          </w:p>
        </w:tc>
        <w:tc>
          <w:tcPr>
            <w:tcW w:w="1728" w:type="dxa"/>
          </w:tcPr>
          <w:p w14:paraId="7714F08B" w14:textId="0C658A49" w:rsidR="00817C3F" w:rsidRPr="006F2329" w:rsidRDefault="006C1233" w:rsidP="0016202F">
            <w:pPr>
              <w:spacing w:after="120" w:line="240" w:lineRule="auto"/>
            </w:pPr>
            <w:r>
              <w:t>Timelines</w:t>
            </w:r>
          </w:p>
        </w:tc>
        <w:tc>
          <w:tcPr>
            <w:tcW w:w="7249" w:type="dxa"/>
          </w:tcPr>
          <w:p w14:paraId="13CB9CCE" w14:textId="5E1EA5CD" w:rsidR="00817C3F" w:rsidRDefault="001B6DCF" w:rsidP="0016202F">
            <w:pPr>
              <w:spacing w:after="120" w:line="240" w:lineRule="auto"/>
            </w:pPr>
            <w:r>
              <w:t>202</w:t>
            </w:r>
            <w:r w:rsidR="004A6857">
              <w:t>1</w:t>
            </w:r>
            <w:r>
              <w:t>-202</w:t>
            </w:r>
            <w:r w:rsidR="004A6857">
              <w:t>2</w:t>
            </w:r>
            <w:r>
              <w:t xml:space="preserve"> Submission Timelines have </w:t>
            </w:r>
            <w:proofErr w:type="gramStart"/>
            <w:r>
              <w:t xml:space="preserve">been </w:t>
            </w:r>
            <w:r w:rsidR="00BD7F25">
              <w:t>revised</w:t>
            </w:r>
            <w:proofErr w:type="gramEnd"/>
          </w:p>
        </w:tc>
        <w:tc>
          <w:tcPr>
            <w:tcW w:w="810" w:type="dxa"/>
          </w:tcPr>
          <w:p w14:paraId="054B340D" w14:textId="68EA60B1" w:rsidR="00817C3F" w:rsidRPr="008F2BBB" w:rsidRDefault="00463112" w:rsidP="008F2BB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90" w:type="dxa"/>
          </w:tcPr>
          <w:p w14:paraId="311891F4" w14:textId="1631D443" w:rsidR="00817C3F" w:rsidRPr="008F2BBB" w:rsidRDefault="001B6DCF" w:rsidP="008F2BB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ll</w:t>
            </w:r>
          </w:p>
        </w:tc>
        <w:tc>
          <w:tcPr>
            <w:tcW w:w="990" w:type="dxa"/>
          </w:tcPr>
          <w:p w14:paraId="16A41AD1" w14:textId="6462AB05" w:rsidR="00817C3F" w:rsidRPr="008F2BBB" w:rsidRDefault="001B6DCF" w:rsidP="008F2BB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ll</w:t>
            </w:r>
          </w:p>
        </w:tc>
        <w:tc>
          <w:tcPr>
            <w:tcW w:w="1049" w:type="dxa"/>
          </w:tcPr>
          <w:p w14:paraId="30A5859A" w14:textId="4154A7FB" w:rsidR="00817C3F" w:rsidRPr="008F2BBB" w:rsidRDefault="001B6DCF" w:rsidP="008F2BB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ll</w:t>
            </w:r>
          </w:p>
        </w:tc>
      </w:tr>
      <w:tr w:rsidR="00856FC6" w:rsidRPr="006F2329" w14:paraId="4240D2FC" w14:textId="77777777" w:rsidTr="00190663">
        <w:trPr>
          <w:trHeight w:val="405"/>
        </w:trPr>
        <w:tc>
          <w:tcPr>
            <w:tcW w:w="1008" w:type="dxa"/>
          </w:tcPr>
          <w:p w14:paraId="1C070F1B" w14:textId="20999EC1" w:rsidR="00856FC6" w:rsidRPr="0016202F" w:rsidRDefault="00856FC6" w:rsidP="0016202F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0.0</w:t>
            </w:r>
          </w:p>
        </w:tc>
        <w:tc>
          <w:tcPr>
            <w:tcW w:w="1728" w:type="dxa"/>
          </w:tcPr>
          <w:p w14:paraId="55DB3AD3" w14:textId="75FF8D80" w:rsidR="00856FC6" w:rsidRDefault="00856FC6" w:rsidP="0016202F">
            <w:pPr>
              <w:spacing w:after="120" w:line="240" w:lineRule="auto"/>
            </w:pPr>
            <w:r>
              <w:t>Early Notice</w:t>
            </w:r>
          </w:p>
        </w:tc>
        <w:tc>
          <w:tcPr>
            <w:tcW w:w="7249" w:type="dxa"/>
          </w:tcPr>
          <w:p w14:paraId="7E8C06AC" w14:textId="77777777" w:rsidR="00856FC6" w:rsidRDefault="00856FC6" w:rsidP="0016202F">
            <w:pPr>
              <w:spacing w:after="120" w:line="240" w:lineRule="auto"/>
            </w:pPr>
            <w:r>
              <w:t xml:space="preserve">Early Notice of PEIMS Reporting Changes for the 2022-2023 School Year </w:t>
            </w:r>
            <w:proofErr w:type="gramStart"/>
            <w:r>
              <w:t>was added</w:t>
            </w:r>
            <w:proofErr w:type="gramEnd"/>
            <w:r>
              <w:t xml:space="preserve"> to the TWEDS Menu.</w:t>
            </w:r>
          </w:p>
          <w:p w14:paraId="566C9D72" w14:textId="770A7728" w:rsidR="00A4742F" w:rsidRDefault="00A4742F" w:rsidP="0016202F">
            <w:pPr>
              <w:spacing w:after="120" w:line="240" w:lineRule="auto"/>
            </w:pPr>
            <w:r>
              <w:t xml:space="preserve">This Early Notice is </w:t>
            </w:r>
            <w:proofErr w:type="gramStart"/>
            <w:r>
              <w:t>regarding</w:t>
            </w:r>
            <w:proofErr w:type="gramEnd"/>
            <w:r>
              <w:t xml:space="preserve"> the collection of new mandatory field FINANCIAL-AID-APPLICATION-CODE for all 2021-2022 graduates on the </w:t>
            </w:r>
            <w:proofErr w:type="spellStart"/>
            <w:r>
              <w:t>StudentGraduationProgramExtension</w:t>
            </w:r>
            <w:proofErr w:type="spellEnd"/>
            <w:r>
              <w:t xml:space="preserve"> complex type.  Each </w:t>
            </w:r>
            <w:r w:rsidR="00EE10CA">
              <w:t xml:space="preserve">2021-2022 </w:t>
            </w:r>
            <w:r>
              <w:t xml:space="preserve">graduate will need to be reported as either having completed a financial aid application form or </w:t>
            </w:r>
            <w:r w:rsidR="00EE10CA">
              <w:t xml:space="preserve">having </w:t>
            </w:r>
            <w:proofErr w:type="gramStart"/>
            <w:r>
              <w:t>submitted</w:t>
            </w:r>
            <w:proofErr w:type="gramEnd"/>
            <w:r>
              <w:t xml:space="preserve"> an exception.</w:t>
            </w:r>
          </w:p>
        </w:tc>
        <w:tc>
          <w:tcPr>
            <w:tcW w:w="810" w:type="dxa"/>
          </w:tcPr>
          <w:p w14:paraId="1FE114BA" w14:textId="11A7D5F0" w:rsidR="00856FC6" w:rsidRDefault="00856FC6" w:rsidP="008F2BB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990" w:type="dxa"/>
          </w:tcPr>
          <w:p w14:paraId="18E4F625" w14:textId="078CF97E" w:rsidR="00856FC6" w:rsidRDefault="00856FC6" w:rsidP="008F2BB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FALL(</w:t>
            </w:r>
            <w:proofErr w:type="gramEnd"/>
            <w:r>
              <w:rPr>
                <w:sz w:val="18"/>
                <w:szCs w:val="18"/>
              </w:rPr>
              <w:t>1)</w:t>
            </w:r>
          </w:p>
        </w:tc>
        <w:tc>
          <w:tcPr>
            <w:tcW w:w="990" w:type="dxa"/>
          </w:tcPr>
          <w:p w14:paraId="22C3A35D" w14:textId="12A02885" w:rsidR="00856FC6" w:rsidRDefault="00856FC6" w:rsidP="008F2BB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1049" w:type="dxa"/>
          </w:tcPr>
          <w:p w14:paraId="465EE9EC" w14:textId="02DCA63A" w:rsidR="00856FC6" w:rsidRDefault="00856FC6" w:rsidP="008F2BB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</w:tc>
      </w:tr>
      <w:tr w:rsidR="004F1927" w:rsidRPr="006F2329" w14:paraId="1A5B35C5" w14:textId="77777777" w:rsidTr="004F1927">
        <w:trPr>
          <w:trHeight w:val="405"/>
        </w:trPr>
        <w:tc>
          <w:tcPr>
            <w:tcW w:w="1008" w:type="dxa"/>
          </w:tcPr>
          <w:p w14:paraId="12B10DC9" w14:textId="77777777" w:rsidR="004F1927" w:rsidRDefault="004F1927" w:rsidP="004F192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728" w:type="dxa"/>
          </w:tcPr>
          <w:p w14:paraId="2D6A9A1C" w14:textId="77777777" w:rsidR="004F1927" w:rsidRDefault="004F1927" w:rsidP="004F1927">
            <w:pPr>
              <w:spacing w:after="120" w:line="240" w:lineRule="auto"/>
            </w:pPr>
            <w:r>
              <w:t>Timelines</w:t>
            </w:r>
          </w:p>
        </w:tc>
        <w:tc>
          <w:tcPr>
            <w:tcW w:w="7249" w:type="dxa"/>
          </w:tcPr>
          <w:p w14:paraId="6DA6DF96" w14:textId="149D948F" w:rsidR="004F1927" w:rsidRPr="00811CBF" w:rsidRDefault="004F1927" w:rsidP="004F1927">
            <w:pPr>
              <w:spacing w:after="120" w:line="240" w:lineRule="auto"/>
              <w:rPr>
                <w:highlight w:val="yellow"/>
              </w:rPr>
            </w:pPr>
            <w:r>
              <w:t xml:space="preserve">RF Tracker - </w:t>
            </w:r>
            <w:r w:rsidR="00BD7F25">
              <w:t>Revised</w:t>
            </w:r>
            <w:r w:rsidRPr="00483973">
              <w:t xml:space="preserve"> guidance to clarify </w:t>
            </w:r>
            <w:r>
              <w:t>a</w:t>
            </w:r>
            <w:r w:rsidRPr="00483973">
              <w:t xml:space="preserve">ll RF Tracker data must be promoted, </w:t>
            </w:r>
            <w:proofErr w:type="gramStart"/>
            <w:r w:rsidRPr="00483973">
              <w:t>validated</w:t>
            </w:r>
            <w:proofErr w:type="gramEnd"/>
            <w:r w:rsidRPr="00483973">
              <w:t xml:space="preserve"> and fatal free. </w:t>
            </w:r>
          </w:p>
        </w:tc>
        <w:tc>
          <w:tcPr>
            <w:tcW w:w="810" w:type="dxa"/>
          </w:tcPr>
          <w:p w14:paraId="35DC7F45" w14:textId="77777777" w:rsidR="004F1927" w:rsidRDefault="004F1927" w:rsidP="004F192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90" w:type="dxa"/>
          </w:tcPr>
          <w:p w14:paraId="670B449E" w14:textId="77777777" w:rsidR="004F1927" w:rsidRDefault="004F1927" w:rsidP="004F192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90" w:type="dxa"/>
          </w:tcPr>
          <w:p w14:paraId="36545756" w14:textId="77777777" w:rsidR="004F1927" w:rsidRDefault="004F1927" w:rsidP="004F192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FT</w:t>
            </w:r>
          </w:p>
        </w:tc>
        <w:tc>
          <w:tcPr>
            <w:tcW w:w="1049" w:type="dxa"/>
          </w:tcPr>
          <w:p w14:paraId="5CA75455" w14:textId="77777777" w:rsidR="004F1927" w:rsidRDefault="004F1927" w:rsidP="004F192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FT</w:t>
            </w:r>
          </w:p>
        </w:tc>
      </w:tr>
      <w:tr w:rsidR="00811CBF" w:rsidRPr="006F2329" w14:paraId="50883677" w14:textId="77777777" w:rsidTr="00190663">
        <w:trPr>
          <w:trHeight w:val="405"/>
        </w:trPr>
        <w:tc>
          <w:tcPr>
            <w:tcW w:w="1008" w:type="dxa"/>
          </w:tcPr>
          <w:p w14:paraId="0E55A66F" w14:textId="4D4F96FC" w:rsidR="00811CBF" w:rsidRDefault="00811CBF" w:rsidP="0016202F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728" w:type="dxa"/>
          </w:tcPr>
          <w:p w14:paraId="06DEB2F0" w14:textId="0E59445E" w:rsidR="00811CBF" w:rsidRDefault="00811CBF" w:rsidP="0016202F">
            <w:pPr>
              <w:spacing w:after="120" w:line="240" w:lineRule="auto"/>
            </w:pPr>
            <w:r>
              <w:t>Timelines</w:t>
            </w:r>
          </w:p>
        </w:tc>
        <w:tc>
          <w:tcPr>
            <w:tcW w:w="7249" w:type="dxa"/>
          </w:tcPr>
          <w:p w14:paraId="28836706" w14:textId="316E9994" w:rsidR="00811CBF" w:rsidRDefault="004F1927" w:rsidP="0016202F">
            <w:pPr>
              <w:spacing w:after="120" w:line="240" w:lineRule="auto"/>
            </w:pPr>
            <w:r>
              <w:t>Revised RF Tracker Submission due date for LEAs to July 21, 2</w:t>
            </w:r>
            <w:r w:rsidR="00861B8A">
              <w:t>0</w:t>
            </w:r>
            <w:r>
              <w:t>22</w:t>
            </w:r>
          </w:p>
        </w:tc>
        <w:tc>
          <w:tcPr>
            <w:tcW w:w="810" w:type="dxa"/>
          </w:tcPr>
          <w:p w14:paraId="54140FBE" w14:textId="360B571A" w:rsidR="00811CBF" w:rsidRDefault="00811CBF" w:rsidP="008F2BB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90" w:type="dxa"/>
          </w:tcPr>
          <w:p w14:paraId="20ACDF91" w14:textId="223BA0DF" w:rsidR="00811CBF" w:rsidRDefault="00811CBF" w:rsidP="008F2BB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90" w:type="dxa"/>
          </w:tcPr>
          <w:p w14:paraId="2309749A" w14:textId="0D8973F0" w:rsidR="00811CBF" w:rsidRDefault="00811CBF" w:rsidP="008F2BB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FT</w:t>
            </w:r>
          </w:p>
        </w:tc>
        <w:tc>
          <w:tcPr>
            <w:tcW w:w="1049" w:type="dxa"/>
          </w:tcPr>
          <w:p w14:paraId="3CCAF0E4" w14:textId="65EB65E7" w:rsidR="00811CBF" w:rsidRDefault="00811CBF" w:rsidP="008F2BB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FT</w:t>
            </w:r>
          </w:p>
        </w:tc>
      </w:tr>
      <w:tr w:rsidR="0054001E" w:rsidRPr="006F2329" w14:paraId="05A6014E" w14:textId="77777777" w:rsidTr="00190663">
        <w:trPr>
          <w:trHeight w:val="405"/>
        </w:trPr>
        <w:tc>
          <w:tcPr>
            <w:tcW w:w="1008" w:type="dxa"/>
          </w:tcPr>
          <w:p w14:paraId="756C89E9" w14:textId="7DF551C0" w:rsidR="0054001E" w:rsidRDefault="0054001E" w:rsidP="00970DA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728" w:type="dxa"/>
          </w:tcPr>
          <w:p w14:paraId="5FF3A594" w14:textId="5E74D08C" w:rsidR="0054001E" w:rsidRDefault="0054001E" w:rsidP="00970DA7">
            <w:pPr>
              <w:spacing w:after="120" w:line="240" w:lineRule="auto"/>
            </w:pPr>
            <w:r>
              <w:t>Timelines</w:t>
            </w:r>
          </w:p>
        </w:tc>
        <w:tc>
          <w:tcPr>
            <w:tcW w:w="7249" w:type="dxa"/>
          </w:tcPr>
          <w:p w14:paraId="21241B60" w14:textId="47B136EC" w:rsidR="0054001E" w:rsidRPr="00442496" w:rsidRDefault="0054001E" w:rsidP="00970DA7">
            <w:pPr>
              <w:spacing w:after="120" w:line="240" w:lineRule="auto"/>
            </w:pPr>
            <w:r>
              <w:t>Revised RF Tracker data available to customers to August 4, 2022</w:t>
            </w:r>
          </w:p>
        </w:tc>
        <w:tc>
          <w:tcPr>
            <w:tcW w:w="810" w:type="dxa"/>
          </w:tcPr>
          <w:p w14:paraId="013AE7FA" w14:textId="0B00A3B8" w:rsidR="0054001E" w:rsidRDefault="0054001E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90" w:type="dxa"/>
          </w:tcPr>
          <w:p w14:paraId="4BE21AD7" w14:textId="02A2396A" w:rsidR="0054001E" w:rsidRDefault="0054001E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90" w:type="dxa"/>
          </w:tcPr>
          <w:p w14:paraId="3C2C8CB6" w14:textId="67B4DE64" w:rsidR="0054001E" w:rsidRDefault="0054001E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FT</w:t>
            </w:r>
          </w:p>
        </w:tc>
        <w:tc>
          <w:tcPr>
            <w:tcW w:w="1049" w:type="dxa"/>
          </w:tcPr>
          <w:p w14:paraId="141F08EC" w14:textId="1DEDE320" w:rsidR="0054001E" w:rsidRDefault="0054001E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FT</w:t>
            </w:r>
          </w:p>
        </w:tc>
      </w:tr>
      <w:tr w:rsidR="00970DA7" w:rsidRPr="006F2329" w14:paraId="601FC30B" w14:textId="77777777" w:rsidTr="00190663">
        <w:trPr>
          <w:trHeight w:val="405"/>
        </w:trPr>
        <w:tc>
          <w:tcPr>
            <w:tcW w:w="1008" w:type="dxa"/>
          </w:tcPr>
          <w:p w14:paraId="19FA7CCF" w14:textId="2F85C6AB" w:rsidR="00970DA7" w:rsidRDefault="00970DA7" w:rsidP="00970DA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728" w:type="dxa"/>
          </w:tcPr>
          <w:p w14:paraId="3992DED3" w14:textId="3A236530" w:rsidR="00970DA7" w:rsidRDefault="00970DA7" w:rsidP="00970DA7">
            <w:pPr>
              <w:spacing w:after="120" w:line="240" w:lineRule="auto"/>
            </w:pPr>
            <w:r>
              <w:t>Timelines</w:t>
            </w:r>
          </w:p>
        </w:tc>
        <w:tc>
          <w:tcPr>
            <w:tcW w:w="7249" w:type="dxa"/>
          </w:tcPr>
          <w:p w14:paraId="527B2562" w14:textId="0B776761" w:rsidR="00970DA7" w:rsidRPr="009B7CE4" w:rsidRDefault="00442496" w:rsidP="00970DA7">
            <w:pPr>
              <w:spacing w:after="120" w:line="240" w:lineRule="auto"/>
            </w:pPr>
            <w:r w:rsidRPr="00442496">
              <w:t xml:space="preserve">Revised PEIMS Fall Submission Requests to retire Unique IDs due at TEA </w:t>
            </w:r>
            <w:r w:rsidR="009B7CE4">
              <w:t>(2</w:t>
            </w:r>
            <w:r w:rsidR="009B7CE4" w:rsidRPr="009B7CE4">
              <w:rPr>
                <w:vertAlign w:val="superscript"/>
              </w:rPr>
              <w:t>nd</w:t>
            </w:r>
            <w:r w:rsidR="009B7CE4">
              <w:t xml:space="preserve"> occurrence) </w:t>
            </w:r>
            <w:r w:rsidRPr="00442496">
              <w:t>to January 14, 2022</w:t>
            </w:r>
          </w:p>
        </w:tc>
        <w:tc>
          <w:tcPr>
            <w:tcW w:w="810" w:type="dxa"/>
          </w:tcPr>
          <w:p w14:paraId="59560D8C" w14:textId="6C4DF618" w:rsidR="00970DA7" w:rsidRDefault="00442496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90" w:type="dxa"/>
          </w:tcPr>
          <w:p w14:paraId="555291BE" w14:textId="6425621F" w:rsidR="00970DA7" w:rsidRDefault="00442496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FALL(</w:t>
            </w:r>
            <w:proofErr w:type="gramEnd"/>
            <w:r>
              <w:rPr>
                <w:sz w:val="18"/>
                <w:szCs w:val="18"/>
              </w:rPr>
              <w:t>1)</w:t>
            </w:r>
          </w:p>
        </w:tc>
        <w:tc>
          <w:tcPr>
            <w:tcW w:w="990" w:type="dxa"/>
          </w:tcPr>
          <w:p w14:paraId="5BAE16B7" w14:textId="0BDC6CCB" w:rsidR="00970DA7" w:rsidRDefault="00442496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1049" w:type="dxa"/>
          </w:tcPr>
          <w:p w14:paraId="40AA4B83" w14:textId="3DB65A4C" w:rsidR="00970DA7" w:rsidRDefault="00442496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</w:tc>
      </w:tr>
      <w:tr w:rsidR="00EB682E" w:rsidRPr="006F2329" w14:paraId="775E98E0" w14:textId="77777777" w:rsidTr="00A650E3">
        <w:trPr>
          <w:trHeight w:val="405"/>
        </w:trPr>
        <w:tc>
          <w:tcPr>
            <w:tcW w:w="1008" w:type="dxa"/>
          </w:tcPr>
          <w:p w14:paraId="5C027B97" w14:textId="77777777" w:rsidR="00EB682E" w:rsidRDefault="00EB682E" w:rsidP="00A650E3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728" w:type="dxa"/>
          </w:tcPr>
          <w:p w14:paraId="664C4318" w14:textId="77777777" w:rsidR="00EB682E" w:rsidRDefault="00EB682E" w:rsidP="00A650E3">
            <w:pPr>
              <w:spacing w:after="120" w:line="240" w:lineRule="auto"/>
            </w:pPr>
            <w:r>
              <w:t>Timelines</w:t>
            </w:r>
          </w:p>
        </w:tc>
        <w:tc>
          <w:tcPr>
            <w:tcW w:w="7249" w:type="dxa"/>
          </w:tcPr>
          <w:p w14:paraId="16B6D77F" w14:textId="045E3145" w:rsidR="00EB682E" w:rsidRPr="00442496" w:rsidRDefault="00EB682E" w:rsidP="00A650E3">
            <w:pPr>
              <w:spacing w:after="120" w:line="240" w:lineRule="auto"/>
            </w:pPr>
            <w:r>
              <w:t>Revised PEIMS Fall resubmission due date for LEAs and ESCs to January 20, 2022</w:t>
            </w:r>
          </w:p>
        </w:tc>
        <w:tc>
          <w:tcPr>
            <w:tcW w:w="810" w:type="dxa"/>
          </w:tcPr>
          <w:p w14:paraId="7F75EC90" w14:textId="77777777" w:rsidR="00EB682E" w:rsidRDefault="00EB682E" w:rsidP="00A650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90" w:type="dxa"/>
          </w:tcPr>
          <w:p w14:paraId="6A0150D0" w14:textId="77777777" w:rsidR="00EB682E" w:rsidRDefault="00EB682E" w:rsidP="00A650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FALL(</w:t>
            </w:r>
            <w:proofErr w:type="gramEnd"/>
            <w:r>
              <w:rPr>
                <w:sz w:val="18"/>
                <w:szCs w:val="18"/>
              </w:rPr>
              <w:t>1)</w:t>
            </w:r>
          </w:p>
        </w:tc>
        <w:tc>
          <w:tcPr>
            <w:tcW w:w="990" w:type="dxa"/>
          </w:tcPr>
          <w:p w14:paraId="4F86292F" w14:textId="77777777" w:rsidR="00EB682E" w:rsidRDefault="00EB682E" w:rsidP="00A650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1049" w:type="dxa"/>
          </w:tcPr>
          <w:p w14:paraId="68E6BFF2" w14:textId="77777777" w:rsidR="00EB682E" w:rsidRDefault="00EB682E" w:rsidP="00A650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</w:tc>
      </w:tr>
      <w:tr w:rsidR="00EB682E" w:rsidRPr="006F2329" w14:paraId="6219EFFC" w14:textId="77777777" w:rsidTr="00190663">
        <w:trPr>
          <w:trHeight w:val="405"/>
        </w:trPr>
        <w:tc>
          <w:tcPr>
            <w:tcW w:w="1008" w:type="dxa"/>
          </w:tcPr>
          <w:p w14:paraId="3869DC4B" w14:textId="5AAD2E32" w:rsidR="00EB682E" w:rsidRDefault="00EB682E" w:rsidP="00970DA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728" w:type="dxa"/>
          </w:tcPr>
          <w:p w14:paraId="50350076" w14:textId="34833B87" w:rsidR="00EB682E" w:rsidRDefault="00EB682E" w:rsidP="00970DA7">
            <w:pPr>
              <w:spacing w:after="120" w:line="240" w:lineRule="auto"/>
            </w:pPr>
            <w:r>
              <w:t>Timelines</w:t>
            </w:r>
          </w:p>
        </w:tc>
        <w:tc>
          <w:tcPr>
            <w:tcW w:w="7249" w:type="dxa"/>
          </w:tcPr>
          <w:p w14:paraId="1C5F9931" w14:textId="6431236A" w:rsidR="00EB682E" w:rsidRPr="00442496" w:rsidRDefault="00EB682E" w:rsidP="00970DA7">
            <w:pPr>
              <w:spacing w:after="120" w:line="240" w:lineRule="auto"/>
            </w:pPr>
            <w:r>
              <w:t>Revised PEIMS Fall data available to customers to February 17, 2022</w:t>
            </w:r>
          </w:p>
        </w:tc>
        <w:tc>
          <w:tcPr>
            <w:tcW w:w="810" w:type="dxa"/>
          </w:tcPr>
          <w:p w14:paraId="1A84BCFA" w14:textId="226A5244" w:rsidR="00EB682E" w:rsidRDefault="00EB682E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90" w:type="dxa"/>
          </w:tcPr>
          <w:p w14:paraId="715283EE" w14:textId="7C1060D9" w:rsidR="00EB682E" w:rsidRDefault="00EB682E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FALL(</w:t>
            </w:r>
            <w:proofErr w:type="gramEnd"/>
            <w:r>
              <w:rPr>
                <w:sz w:val="18"/>
                <w:szCs w:val="18"/>
              </w:rPr>
              <w:t>1)</w:t>
            </w:r>
          </w:p>
        </w:tc>
        <w:tc>
          <w:tcPr>
            <w:tcW w:w="990" w:type="dxa"/>
          </w:tcPr>
          <w:p w14:paraId="059C3BBF" w14:textId="4247580B" w:rsidR="00EB682E" w:rsidRDefault="00EB682E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1049" w:type="dxa"/>
          </w:tcPr>
          <w:p w14:paraId="55ACD2A5" w14:textId="6DF66342" w:rsidR="00EB682E" w:rsidRDefault="00EB682E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</w:tc>
      </w:tr>
      <w:tr w:rsidR="00EB682E" w:rsidRPr="006F2329" w14:paraId="2835508C" w14:textId="77777777" w:rsidTr="00190663">
        <w:trPr>
          <w:trHeight w:val="405"/>
        </w:trPr>
        <w:tc>
          <w:tcPr>
            <w:tcW w:w="1008" w:type="dxa"/>
          </w:tcPr>
          <w:p w14:paraId="59E7C668" w14:textId="75C4027D" w:rsidR="00EB682E" w:rsidRDefault="00EB682E" w:rsidP="00970DA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728" w:type="dxa"/>
          </w:tcPr>
          <w:p w14:paraId="2BB36424" w14:textId="25584D7A" w:rsidR="00EB682E" w:rsidRDefault="00EB682E" w:rsidP="00970DA7">
            <w:pPr>
              <w:spacing w:after="120" w:line="240" w:lineRule="auto"/>
            </w:pPr>
            <w:r>
              <w:t>Timelines</w:t>
            </w:r>
          </w:p>
        </w:tc>
        <w:tc>
          <w:tcPr>
            <w:tcW w:w="7249" w:type="dxa"/>
          </w:tcPr>
          <w:p w14:paraId="1C159192" w14:textId="5D640E86" w:rsidR="00EB682E" w:rsidRDefault="00EB682E" w:rsidP="00970DA7">
            <w:pPr>
              <w:spacing w:after="120" w:line="240" w:lineRule="auto"/>
            </w:pPr>
            <w:r>
              <w:t>Revised PEIMS Mid-Year TSDS PEIMS ready for users to complete, approve, and accept submissions to December 20, 2021</w:t>
            </w:r>
          </w:p>
        </w:tc>
        <w:tc>
          <w:tcPr>
            <w:tcW w:w="810" w:type="dxa"/>
          </w:tcPr>
          <w:p w14:paraId="027E5560" w14:textId="56B009A4" w:rsidR="00EB682E" w:rsidRDefault="00EB682E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90" w:type="dxa"/>
          </w:tcPr>
          <w:p w14:paraId="439DF45B" w14:textId="4110129A" w:rsidR="00EB682E" w:rsidRDefault="00EB682E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MDYR(</w:t>
            </w:r>
            <w:proofErr w:type="gramEnd"/>
            <w:r>
              <w:rPr>
                <w:sz w:val="18"/>
                <w:szCs w:val="18"/>
              </w:rPr>
              <w:t>2)</w:t>
            </w:r>
          </w:p>
        </w:tc>
        <w:tc>
          <w:tcPr>
            <w:tcW w:w="990" w:type="dxa"/>
          </w:tcPr>
          <w:p w14:paraId="1DB40E8C" w14:textId="1A2C52EA" w:rsidR="00EB682E" w:rsidRDefault="00EB682E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1049" w:type="dxa"/>
          </w:tcPr>
          <w:p w14:paraId="1F9EBFEB" w14:textId="072F140B" w:rsidR="00EB682E" w:rsidRDefault="00EB682E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id-Year</w:t>
            </w:r>
          </w:p>
        </w:tc>
      </w:tr>
      <w:tr w:rsidR="00EB682E" w:rsidRPr="006F2329" w14:paraId="4C0BF6BB" w14:textId="77777777" w:rsidTr="00A650E3">
        <w:trPr>
          <w:trHeight w:val="405"/>
        </w:trPr>
        <w:tc>
          <w:tcPr>
            <w:tcW w:w="1008" w:type="dxa"/>
          </w:tcPr>
          <w:p w14:paraId="32DA9015" w14:textId="77777777" w:rsidR="00EB682E" w:rsidRDefault="00EB682E" w:rsidP="00A650E3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lastRenderedPageBreak/>
              <w:t>2022.1.0</w:t>
            </w:r>
          </w:p>
        </w:tc>
        <w:tc>
          <w:tcPr>
            <w:tcW w:w="1728" w:type="dxa"/>
          </w:tcPr>
          <w:p w14:paraId="05D645A8" w14:textId="77777777" w:rsidR="00EB682E" w:rsidRDefault="00EB682E" w:rsidP="00A650E3">
            <w:pPr>
              <w:spacing w:after="120" w:line="240" w:lineRule="auto"/>
            </w:pPr>
            <w:r>
              <w:t>Timelines</w:t>
            </w:r>
          </w:p>
        </w:tc>
        <w:tc>
          <w:tcPr>
            <w:tcW w:w="7249" w:type="dxa"/>
          </w:tcPr>
          <w:p w14:paraId="083AF136" w14:textId="719B5A82" w:rsidR="00EB682E" w:rsidRDefault="00EB682E" w:rsidP="00A650E3">
            <w:pPr>
              <w:spacing w:after="120" w:line="240" w:lineRule="auto"/>
            </w:pPr>
            <w:r>
              <w:t xml:space="preserve">Revised PEIMS Summer Submission </w:t>
            </w:r>
            <w:r w:rsidRPr="00442496">
              <w:t>Requests to retire Unique IDs due at TEA</w:t>
            </w:r>
            <w:r w:rsidR="009B7CE4">
              <w:t xml:space="preserve"> (2</w:t>
            </w:r>
            <w:r w:rsidR="009B7CE4" w:rsidRPr="009B7CE4">
              <w:rPr>
                <w:vertAlign w:val="superscript"/>
              </w:rPr>
              <w:t>nd</w:t>
            </w:r>
            <w:r w:rsidR="009B7CE4">
              <w:t xml:space="preserve"> occurrence)</w:t>
            </w:r>
            <w:r w:rsidRPr="00442496">
              <w:t xml:space="preserve"> to</w:t>
            </w:r>
            <w:r>
              <w:t xml:space="preserve"> July 15, 2022</w:t>
            </w:r>
          </w:p>
        </w:tc>
        <w:tc>
          <w:tcPr>
            <w:tcW w:w="810" w:type="dxa"/>
          </w:tcPr>
          <w:p w14:paraId="58445A6A" w14:textId="77777777" w:rsidR="00EB682E" w:rsidRDefault="00EB682E" w:rsidP="00A650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90" w:type="dxa"/>
          </w:tcPr>
          <w:p w14:paraId="514D7E61" w14:textId="77777777" w:rsidR="00EB682E" w:rsidRDefault="00EB682E" w:rsidP="00A650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990" w:type="dxa"/>
          </w:tcPr>
          <w:p w14:paraId="24F64255" w14:textId="77777777" w:rsidR="00EB682E" w:rsidRDefault="00EB682E" w:rsidP="00A650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1049" w:type="dxa"/>
          </w:tcPr>
          <w:p w14:paraId="165B6A5C" w14:textId="77777777" w:rsidR="00EB682E" w:rsidRDefault="00EB682E" w:rsidP="00A650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</w:tr>
      <w:tr w:rsidR="00EB682E" w:rsidRPr="006F2329" w14:paraId="34D3A1B5" w14:textId="77777777" w:rsidTr="00190663">
        <w:trPr>
          <w:trHeight w:val="405"/>
        </w:trPr>
        <w:tc>
          <w:tcPr>
            <w:tcW w:w="1008" w:type="dxa"/>
          </w:tcPr>
          <w:p w14:paraId="7AF42318" w14:textId="73CF76A3" w:rsidR="00EB682E" w:rsidRDefault="00EB682E" w:rsidP="00970DA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728" w:type="dxa"/>
          </w:tcPr>
          <w:p w14:paraId="02F35CAA" w14:textId="2693811A" w:rsidR="00EB682E" w:rsidRDefault="00EB682E" w:rsidP="00970DA7">
            <w:pPr>
              <w:spacing w:after="120" w:line="240" w:lineRule="auto"/>
            </w:pPr>
            <w:r>
              <w:t>Timelines</w:t>
            </w:r>
          </w:p>
        </w:tc>
        <w:tc>
          <w:tcPr>
            <w:tcW w:w="7249" w:type="dxa"/>
          </w:tcPr>
          <w:p w14:paraId="4D368C7F" w14:textId="7E0683EE" w:rsidR="00EB682E" w:rsidRDefault="00EB682E" w:rsidP="00970DA7">
            <w:pPr>
              <w:spacing w:after="120" w:line="240" w:lineRule="auto"/>
            </w:pPr>
            <w:r>
              <w:t>Revised PEIMS Summer resubmission due date for LEAs to July 21, 2022</w:t>
            </w:r>
          </w:p>
        </w:tc>
        <w:tc>
          <w:tcPr>
            <w:tcW w:w="810" w:type="dxa"/>
          </w:tcPr>
          <w:p w14:paraId="40B8BA75" w14:textId="70A338EE" w:rsidR="00EB682E" w:rsidRDefault="00EB682E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90" w:type="dxa"/>
          </w:tcPr>
          <w:p w14:paraId="09D5EE94" w14:textId="0C52598E" w:rsidR="00EB682E" w:rsidRDefault="00EB682E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990" w:type="dxa"/>
          </w:tcPr>
          <w:p w14:paraId="6F2E4F99" w14:textId="7C28DFAD" w:rsidR="00EB682E" w:rsidRDefault="00EB682E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1049" w:type="dxa"/>
          </w:tcPr>
          <w:p w14:paraId="5EB08463" w14:textId="5FDF60B5" w:rsidR="00EB682E" w:rsidRDefault="00EB682E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</w:tr>
      <w:tr w:rsidR="00EB682E" w:rsidRPr="006F2329" w14:paraId="43337E17" w14:textId="77777777" w:rsidTr="00190663">
        <w:trPr>
          <w:trHeight w:val="405"/>
        </w:trPr>
        <w:tc>
          <w:tcPr>
            <w:tcW w:w="1008" w:type="dxa"/>
          </w:tcPr>
          <w:p w14:paraId="31974197" w14:textId="3ED9F495" w:rsidR="00EB682E" w:rsidRDefault="00EB682E" w:rsidP="00970DA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728" w:type="dxa"/>
          </w:tcPr>
          <w:p w14:paraId="12BBFB4D" w14:textId="15E2CA3D" w:rsidR="00EB682E" w:rsidRDefault="00EB682E" w:rsidP="00970DA7">
            <w:pPr>
              <w:spacing w:after="120" w:line="240" w:lineRule="auto"/>
            </w:pPr>
            <w:r>
              <w:t>Timelines</w:t>
            </w:r>
          </w:p>
        </w:tc>
        <w:tc>
          <w:tcPr>
            <w:tcW w:w="7249" w:type="dxa"/>
          </w:tcPr>
          <w:p w14:paraId="01CD9525" w14:textId="07C3D110" w:rsidR="00EB682E" w:rsidRDefault="00EB682E" w:rsidP="00EB682E">
            <w:pPr>
              <w:tabs>
                <w:tab w:val="left" w:pos="1005"/>
              </w:tabs>
              <w:spacing w:after="120" w:line="240" w:lineRule="auto"/>
            </w:pPr>
            <w:r>
              <w:t xml:space="preserve">Revised </w:t>
            </w:r>
            <w:r>
              <w:rPr>
                <w:i/>
                <w:iCs/>
              </w:rPr>
              <w:t xml:space="preserve">notes </w:t>
            </w:r>
            <w:proofErr w:type="gramStart"/>
            <w:r>
              <w:t>regarding</w:t>
            </w:r>
            <w:proofErr w:type="gramEnd"/>
            <w:r>
              <w:t xml:space="preserve"> latest year-round track date under PEIMS Summer resubmission due date for LEAs.  All references to August </w:t>
            </w:r>
            <w:r w:rsidR="009A3717">
              <w:t>11</w:t>
            </w:r>
            <w:r>
              <w:t xml:space="preserve">, </w:t>
            </w:r>
            <w:proofErr w:type="gramStart"/>
            <w:r>
              <w:t>2022</w:t>
            </w:r>
            <w:proofErr w:type="gramEnd"/>
            <w:r>
              <w:t xml:space="preserve"> have been changed to August 18, 2022:</w:t>
            </w:r>
          </w:p>
          <w:p w14:paraId="46DF50C8" w14:textId="7B1DB911" w:rsidR="00EB682E" w:rsidRDefault="00EB682E" w:rsidP="00EB682E">
            <w:pPr>
              <w:tabs>
                <w:tab w:val="left" w:pos="1005"/>
              </w:tabs>
              <w:spacing w:after="120" w:line="240" w:lineRule="auto"/>
            </w:pPr>
            <w:r>
              <w:t>“LEAs registered with TEA with year-round tracks ending later than June 1</w:t>
            </w:r>
            <w:r w:rsidR="009A3717">
              <w:t>6</w:t>
            </w:r>
            <w:r>
              <w:t xml:space="preserve">, </w:t>
            </w:r>
            <w:proofErr w:type="gramStart"/>
            <w:r>
              <w:t>202</w:t>
            </w:r>
            <w:r w:rsidR="009A3717">
              <w:t>2</w:t>
            </w:r>
            <w:proofErr w:type="gramEnd"/>
            <w:r>
              <w:t xml:space="preserve"> may delay PEIMS Summer resubmission until two weeks following completion of the latest year-round track or August </w:t>
            </w:r>
            <w:r>
              <w:rPr>
                <w:b/>
                <w:bCs/>
              </w:rPr>
              <w:t>1</w:t>
            </w:r>
            <w:r w:rsidR="009A3717">
              <w:rPr>
                <w:b/>
                <w:bCs/>
              </w:rPr>
              <w:t>8</w:t>
            </w:r>
            <w:r>
              <w:t>, 202</w:t>
            </w:r>
            <w:r w:rsidR="009A3717">
              <w:t>2</w:t>
            </w:r>
            <w:r>
              <w:t>, whichever comes first.”</w:t>
            </w:r>
          </w:p>
          <w:p w14:paraId="50A46A5A" w14:textId="3AC6E647" w:rsidR="00EB682E" w:rsidRDefault="00EB682E" w:rsidP="00EB682E">
            <w:pPr>
              <w:spacing w:after="120" w:line="240" w:lineRule="auto"/>
            </w:pPr>
            <w:r>
              <w:t xml:space="preserve">“In no case will any resubmission </w:t>
            </w:r>
            <w:proofErr w:type="gramStart"/>
            <w:r>
              <w:t>be processed</w:t>
            </w:r>
            <w:proofErr w:type="gramEnd"/>
            <w:r>
              <w:t xml:space="preserve"> after August </w:t>
            </w:r>
            <w:r>
              <w:rPr>
                <w:b/>
                <w:bCs/>
              </w:rPr>
              <w:t>1</w:t>
            </w:r>
            <w:r w:rsidR="009A3717">
              <w:rPr>
                <w:b/>
                <w:bCs/>
              </w:rPr>
              <w:t>8</w:t>
            </w:r>
            <w:r>
              <w:t>, 202</w:t>
            </w:r>
            <w:r w:rsidR="009A3717">
              <w:t>2</w:t>
            </w:r>
            <w:r>
              <w:t xml:space="preserve">.  Data corrections made after August </w:t>
            </w:r>
            <w:r>
              <w:rPr>
                <w:b/>
                <w:bCs/>
              </w:rPr>
              <w:t>1</w:t>
            </w:r>
            <w:r w:rsidR="009A3717">
              <w:rPr>
                <w:b/>
                <w:bCs/>
              </w:rPr>
              <w:t>8</w:t>
            </w:r>
            <w:r>
              <w:t xml:space="preserve">, </w:t>
            </w:r>
            <w:proofErr w:type="gramStart"/>
            <w:r>
              <w:t>202</w:t>
            </w:r>
            <w:r w:rsidR="009A3717">
              <w:t>2</w:t>
            </w:r>
            <w:proofErr w:type="gramEnd"/>
            <w:r>
              <w:t xml:space="preserve"> will be processed by State Funding.”</w:t>
            </w:r>
          </w:p>
        </w:tc>
        <w:tc>
          <w:tcPr>
            <w:tcW w:w="810" w:type="dxa"/>
          </w:tcPr>
          <w:p w14:paraId="4E90CD12" w14:textId="108DC539" w:rsidR="00EB682E" w:rsidRDefault="00EB682E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90" w:type="dxa"/>
          </w:tcPr>
          <w:p w14:paraId="2418053B" w14:textId="281FCE40" w:rsidR="00EB682E" w:rsidRDefault="00EB682E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990" w:type="dxa"/>
          </w:tcPr>
          <w:p w14:paraId="488D6C2B" w14:textId="57364344" w:rsidR="00EB682E" w:rsidRDefault="00EB682E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1049" w:type="dxa"/>
          </w:tcPr>
          <w:p w14:paraId="747B8F40" w14:textId="0FBBB33B" w:rsidR="00EB682E" w:rsidRDefault="00EB682E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</w:tr>
      <w:tr w:rsidR="00C332C5" w:rsidRPr="006F2329" w14:paraId="4FA63FBA" w14:textId="77777777" w:rsidTr="00190663">
        <w:trPr>
          <w:trHeight w:val="405"/>
        </w:trPr>
        <w:tc>
          <w:tcPr>
            <w:tcW w:w="1008" w:type="dxa"/>
          </w:tcPr>
          <w:p w14:paraId="0914401B" w14:textId="556B776B" w:rsidR="00C332C5" w:rsidRDefault="00C332C5" w:rsidP="00970DA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728" w:type="dxa"/>
          </w:tcPr>
          <w:p w14:paraId="68EBFBFC" w14:textId="48A04FE1" w:rsidR="00C332C5" w:rsidRDefault="00C332C5" w:rsidP="00970DA7">
            <w:pPr>
              <w:spacing w:after="120" w:line="240" w:lineRule="auto"/>
            </w:pPr>
            <w:r>
              <w:t>Timelines</w:t>
            </w:r>
          </w:p>
        </w:tc>
        <w:tc>
          <w:tcPr>
            <w:tcW w:w="7249" w:type="dxa"/>
          </w:tcPr>
          <w:p w14:paraId="402EEAE2" w14:textId="0A6E2A10" w:rsidR="00C332C5" w:rsidRDefault="009A3616" w:rsidP="00EB682E">
            <w:pPr>
              <w:tabs>
                <w:tab w:val="left" w:pos="1005"/>
              </w:tabs>
              <w:spacing w:after="120" w:line="240" w:lineRule="auto"/>
            </w:pPr>
            <w:r>
              <w:t>Revised PEIMS Extended Year Submission ready for users to promote data to March 28, 2022</w:t>
            </w:r>
          </w:p>
        </w:tc>
        <w:tc>
          <w:tcPr>
            <w:tcW w:w="810" w:type="dxa"/>
          </w:tcPr>
          <w:p w14:paraId="62F5AF00" w14:textId="0905B51F" w:rsidR="00C332C5" w:rsidRDefault="00C332C5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90" w:type="dxa"/>
          </w:tcPr>
          <w:p w14:paraId="0647771C" w14:textId="7C29C8B3" w:rsidR="00C332C5" w:rsidRDefault="00C332C5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990" w:type="dxa"/>
          </w:tcPr>
          <w:p w14:paraId="7EB1140E" w14:textId="255740D9" w:rsidR="00C332C5" w:rsidRDefault="00C332C5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1049" w:type="dxa"/>
          </w:tcPr>
          <w:p w14:paraId="6A5B67B3" w14:textId="086C896A" w:rsidR="00C332C5" w:rsidRDefault="00C332C5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</w:tr>
      <w:tr w:rsidR="009B7CE4" w:rsidRPr="006F2329" w14:paraId="5495224A" w14:textId="77777777" w:rsidTr="00190663">
        <w:trPr>
          <w:trHeight w:val="405"/>
        </w:trPr>
        <w:tc>
          <w:tcPr>
            <w:tcW w:w="1008" w:type="dxa"/>
          </w:tcPr>
          <w:p w14:paraId="625ECB3C" w14:textId="5878771F" w:rsidR="009B7CE4" w:rsidRDefault="009B7CE4" w:rsidP="009B7CE4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728" w:type="dxa"/>
          </w:tcPr>
          <w:p w14:paraId="69A7AFE2" w14:textId="5D477CC8" w:rsidR="009B7CE4" w:rsidRDefault="009B7CE4" w:rsidP="009B7CE4">
            <w:pPr>
              <w:spacing w:after="120" w:line="240" w:lineRule="auto"/>
            </w:pPr>
            <w:r>
              <w:t>Timelines</w:t>
            </w:r>
          </w:p>
        </w:tc>
        <w:tc>
          <w:tcPr>
            <w:tcW w:w="7249" w:type="dxa"/>
          </w:tcPr>
          <w:p w14:paraId="6113714D" w14:textId="1165DCAF" w:rsidR="009B7CE4" w:rsidRDefault="009B7CE4" w:rsidP="009B7CE4">
            <w:pPr>
              <w:tabs>
                <w:tab w:val="left" w:pos="1005"/>
              </w:tabs>
              <w:spacing w:after="120" w:line="240" w:lineRule="auto"/>
            </w:pPr>
            <w:r>
              <w:t>Revised Class Roster Fall Submission due date for LEAs to October 21, 2021</w:t>
            </w:r>
          </w:p>
        </w:tc>
        <w:tc>
          <w:tcPr>
            <w:tcW w:w="810" w:type="dxa"/>
          </w:tcPr>
          <w:p w14:paraId="41EE8F02" w14:textId="73774112" w:rsidR="009B7CE4" w:rsidRDefault="009B7CE4" w:rsidP="009B7CE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90" w:type="dxa"/>
          </w:tcPr>
          <w:p w14:paraId="77F1191D" w14:textId="01C6D59D" w:rsidR="009B7CE4" w:rsidRDefault="009B7CE4" w:rsidP="009B7CE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90" w:type="dxa"/>
          </w:tcPr>
          <w:p w14:paraId="775D621F" w14:textId="19F46DB1" w:rsidR="009B7CE4" w:rsidRDefault="009B7CE4" w:rsidP="009B7CE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</w:t>
            </w:r>
          </w:p>
        </w:tc>
        <w:tc>
          <w:tcPr>
            <w:tcW w:w="1049" w:type="dxa"/>
          </w:tcPr>
          <w:p w14:paraId="548A3160" w14:textId="25441C14" w:rsidR="009B7CE4" w:rsidRDefault="009B7CE4" w:rsidP="009B7CE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F</w:t>
            </w:r>
          </w:p>
        </w:tc>
      </w:tr>
      <w:tr w:rsidR="009B7CE4" w:rsidRPr="006F2329" w14:paraId="2349237E" w14:textId="77777777" w:rsidTr="00190663">
        <w:trPr>
          <w:trHeight w:val="405"/>
        </w:trPr>
        <w:tc>
          <w:tcPr>
            <w:tcW w:w="1008" w:type="dxa"/>
          </w:tcPr>
          <w:p w14:paraId="0615C7D3" w14:textId="61F91934" w:rsidR="009B7CE4" w:rsidRDefault="009B7CE4" w:rsidP="009B7CE4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728" w:type="dxa"/>
          </w:tcPr>
          <w:p w14:paraId="0C9FA66C" w14:textId="1A8ADFFF" w:rsidR="009B7CE4" w:rsidRDefault="009B7CE4" w:rsidP="009B7CE4">
            <w:pPr>
              <w:spacing w:after="120" w:line="240" w:lineRule="auto"/>
            </w:pPr>
            <w:r>
              <w:t>Timelines</w:t>
            </w:r>
          </w:p>
        </w:tc>
        <w:tc>
          <w:tcPr>
            <w:tcW w:w="7249" w:type="dxa"/>
          </w:tcPr>
          <w:p w14:paraId="63C03C9F" w14:textId="4D80D61A" w:rsidR="009B7CE4" w:rsidRDefault="009B7CE4" w:rsidP="009B7CE4">
            <w:pPr>
              <w:tabs>
                <w:tab w:val="left" w:pos="1005"/>
              </w:tabs>
              <w:spacing w:after="120" w:line="240" w:lineRule="auto"/>
            </w:pPr>
            <w:r>
              <w:t>Revised Class Roster Fall data available to customers to November 4, 2021</w:t>
            </w:r>
          </w:p>
        </w:tc>
        <w:tc>
          <w:tcPr>
            <w:tcW w:w="810" w:type="dxa"/>
          </w:tcPr>
          <w:p w14:paraId="60E29339" w14:textId="41084C85" w:rsidR="009B7CE4" w:rsidRDefault="009B7CE4" w:rsidP="009B7CE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90" w:type="dxa"/>
          </w:tcPr>
          <w:p w14:paraId="6F36EE63" w14:textId="510EC967" w:rsidR="009B7CE4" w:rsidRDefault="009B7CE4" w:rsidP="009B7CE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90" w:type="dxa"/>
          </w:tcPr>
          <w:p w14:paraId="29642F65" w14:textId="763F8B90" w:rsidR="009B7CE4" w:rsidRDefault="009B7CE4" w:rsidP="009B7CE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</w:t>
            </w:r>
          </w:p>
        </w:tc>
        <w:tc>
          <w:tcPr>
            <w:tcW w:w="1049" w:type="dxa"/>
          </w:tcPr>
          <w:p w14:paraId="037B1108" w14:textId="43FB9A1E" w:rsidR="009B7CE4" w:rsidRDefault="009B7CE4" w:rsidP="009B7CE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F</w:t>
            </w:r>
          </w:p>
        </w:tc>
      </w:tr>
      <w:tr w:rsidR="009B7CE4" w:rsidRPr="006F2329" w14:paraId="4EAAEBB2" w14:textId="77777777" w:rsidTr="00190663">
        <w:trPr>
          <w:trHeight w:val="405"/>
        </w:trPr>
        <w:tc>
          <w:tcPr>
            <w:tcW w:w="1008" w:type="dxa"/>
          </w:tcPr>
          <w:p w14:paraId="3828076B" w14:textId="5A440DE8" w:rsidR="009B7CE4" w:rsidRDefault="009B7CE4" w:rsidP="009B7CE4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728" w:type="dxa"/>
          </w:tcPr>
          <w:p w14:paraId="72B16A43" w14:textId="5CBFFD38" w:rsidR="009B7CE4" w:rsidRDefault="009B7CE4" w:rsidP="009B7CE4">
            <w:pPr>
              <w:spacing w:after="120" w:line="240" w:lineRule="auto"/>
            </w:pPr>
            <w:r>
              <w:t>Timelines</w:t>
            </w:r>
          </w:p>
        </w:tc>
        <w:tc>
          <w:tcPr>
            <w:tcW w:w="7249" w:type="dxa"/>
          </w:tcPr>
          <w:p w14:paraId="1B4676BE" w14:textId="27F19785" w:rsidR="009B7CE4" w:rsidRDefault="009B7CE4" w:rsidP="009B7CE4">
            <w:pPr>
              <w:tabs>
                <w:tab w:val="left" w:pos="1005"/>
              </w:tabs>
              <w:spacing w:after="120" w:line="240" w:lineRule="auto"/>
            </w:pPr>
            <w:r>
              <w:t>Revised Class Roster Winter ready for users to promote data to January 31, 2022</w:t>
            </w:r>
          </w:p>
        </w:tc>
        <w:tc>
          <w:tcPr>
            <w:tcW w:w="810" w:type="dxa"/>
          </w:tcPr>
          <w:p w14:paraId="794607CC" w14:textId="766C6341" w:rsidR="009B7CE4" w:rsidRDefault="009B7CE4" w:rsidP="009B7CE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90" w:type="dxa"/>
          </w:tcPr>
          <w:p w14:paraId="0EA626D5" w14:textId="61C605EE" w:rsidR="009B7CE4" w:rsidRDefault="009B7CE4" w:rsidP="009B7CE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90" w:type="dxa"/>
          </w:tcPr>
          <w:p w14:paraId="172C6776" w14:textId="0BCD2780" w:rsidR="009B7CE4" w:rsidRDefault="009B7CE4" w:rsidP="009B7CE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</w:t>
            </w:r>
          </w:p>
        </w:tc>
        <w:tc>
          <w:tcPr>
            <w:tcW w:w="1049" w:type="dxa"/>
          </w:tcPr>
          <w:p w14:paraId="1D89E88B" w14:textId="62141B88" w:rsidR="009B7CE4" w:rsidRDefault="009B7CE4" w:rsidP="009B7CE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W</w:t>
            </w:r>
          </w:p>
        </w:tc>
      </w:tr>
      <w:tr w:rsidR="009B7CE4" w:rsidRPr="006F2329" w14:paraId="5D353653" w14:textId="77777777" w:rsidTr="00A650E3">
        <w:trPr>
          <w:trHeight w:val="405"/>
        </w:trPr>
        <w:tc>
          <w:tcPr>
            <w:tcW w:w="1008" w:type="dxa"/>
          </w:tcPr>
          <w:p w14:paraId="78D833F1" w14:textId="77777777" w:rsidR="009B7CE4" w:rsidRDefault="009B7CE4" w:rsidP="00A650E3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728" w:type="dxa"/>
          </w:tcPr>
          <w:p w14:paraId="194DA6DB" w14:textId="77777777" w:rsidR="009B7CE4" w:rsidRDefault="009B7CE4" w:rsidP="00A650E3">
            <w:pPr>
              <w:spacing w:after="120" w:line="240" w:lineRule="auto"/>
            </w:pPr>
            <w:r>
              <w:t>Timelines</w:t>
            </w:r>
          </w:p>
        </w:tc>
        <w:tc>
          <w:tcPr>
            <w:tcW w:w="7249" w:type="dxa"/>
          </w:tcPr>
          <w:p w14:paraId="5306CE3D" w14:textId="0561A5FD" w:rsidR="009B7CE4" w:rsidRDefault="009B7CE4" w:rsidP="00A650E3">
            <w:pPr>
              <w:tabs>
                <w:tab w:val="left" w:pos="1005"/>
              </w:tabs>
              <w:spacing w:after="120" w:line="240" w:lineRule="auto"/>
            </w:pPr>
            <w:r>
              <w:t>Revised Class Roster Winter</w:t>
            </w:r>
            <w:r w:rsidR="00E5693B">
              <w:t xml:space="preserve"> Submission due date for LEAs to March 31, 2022</w:t>
            </w:r>
          </w:p>
        </w:tc>
        <w:tc>
          <w:tcPr>
            <w:tcW w:w="810" w:type="dxa"/>
          </w:tcPr>
          <w:p w14:paraId="4722DA38" w14:textId="77777777" w:rsidR="009B7CE4" w:rsidRDefault="009B7CE4" w:rsidP="00A650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90" w:type="dxa"/>
          </w:tcPr>
          <w:p w14:paraId="1F1A6AF1" w14:textId="77777777" w:rsidR="009B7CE4" w:rsidRDefault="009B7CE4" w:rsidP="00A650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90" w:type="dxa"/>
          </w:tcPr>
          <w:p w14:paraId="538555CC" w14:textId="77777777" w:rsidR="009B7CE4" w:rsidRDefault="009B7CE4" w:rsidP="00A650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</w:t>
            </w:r>
          </w:p>
        </w:tc>
        <w:tc>
          <w:tcPr>
            <w:tcW w:w="1049" w:type="dxa"/>
          </w:tcPr>
          <w:p w14:paraId="3D39606E" w14:textId="77777777" w:rsidR="009B7CE4" w:rsidRDefault="009B7CE4" w:rsidP="00A650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W</w:t>
            </w:r>
          </w:p>
        </w:tc>
      </w:tr>
      <w:tr w:rsidR="009B7CE4" w:rsidRPr="006F2329" w14:paraId="34D62499" w14:textId="77777777" w:rsidTr="00190663">
        <w:trPr>
          <w:trHeight w:val="405"/>
        </w:trPr>
        <w:tc>
          <w:tcPr>
            <w:tcW w:w="1008" w:type="dxa"/>
          </w:tcPr>
          <w:p w14:paraId="3A59DDAB" w14:textId="43B76B05" w:rsidR="009B7CE4" w:rsidRDefault="009B7CE4" w:rsidP="009B7CE4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728" w:type="dxa"/>
          </w:tcPr>
          <w:p w14:paraId="2499BC4B" w14:textId="4C624767" w:rsidR="009B7CE4" w:rsidRDefault="009B7CE4" w:rsidP="009B7CE4">
            <w:pPr>
              <w:spacing w:after="120" w:line="240" w:lineRule="auto"/>
            </w:pPr>
            <w:r>
              <w:t>Timelines</w:t>
            </w:r>
          </w:p>
        </w:tc>
        <w:tc>
          <w:tcPr>
            <w:tcW w:w="7249" w:type="dxa"/>
          </w:tcPr>
          <w:p w14:paraId="38D9548D" w14:textId="29DBE4BA" w:rsidR="009B7CE4" w:rsidRDefault="009B7CE4" w:rsidP="009B7CE4">
            <w:pPr>
              <w:tabs>
                <w:tab w:val="left" w:pos="1005"/>
              </w:tabs>
              <w:spacing w:after="120" w:line="240" w:lineRule="auto"/>
            </w:pPr>
            <w:r>
              <w:t>Revised Class Roster Winter</w:t>
            </w:r>
            <w:r w:rsidR="00E5693B">
              <w:t xml:space="preserve"> data available to customers to April 14, 2022</w:t>
            </w:r>
          </w:p>
        </w:tc>
        <w:tc>
          <w:tcPr>
            <w:tcW w:w="810" w:type="dxa"/>
          </w:tcPr>
          <w:p w14:paraId="048D6DC2" w14:textId="3728A5C2" w:rsidR="009B7CE4" w:rsidRDefault="009B7CE4" w:rsidP="009B7CE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90" w:type="dxa"/>
          </w:tcPr>
          <w:p w14:paraId="40B8585C" w14:textId="3BAD18AB" w:rsidR="009B7CE4" w:rsidRDefault="009B7CE4" w:rsidP="009B7CE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90" w:type="dxa"/>
          </w:tcPr>
          <w:p w14:paraId="7B2293B1" w14:textId="06560A1D" w:rsidR="009B7CE4" w:rsidRDefault="009B7CE4" w:rsidP="009B7CE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</w:t>
            </w:r>
          </w:p>
        </w:tc>
        <w:tc>
          <w:tcPr>
            <w:tcW w:w="1049" w:type="dxa"/>
          </w:tcPr>
          <w:p w14:paraId="7888D812" w14:textId="1BBA7AA4" w:rsidR="009B7CE4" w:rsidRDefault="009B7CE4" w:rsidP="009B7CE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W</w:t>
            </w:r>
          </w:p>
        </w:tc>
      </w:tr>
      <w:tr w:rsidR="009B7CE4" w:rsidRPr="006F2329" w14:paraId="2A69FB36" w14:textId="77777777" w:rsidTr="00190663">
        <w:trPr>
          <w:trHeight w:val="405"/>
        </w:trPr>
        <w:tc>
          <w:tcPr>
            <w:tcW w:w="1008" w:type="dxa"/>
          </w:tcPr>
          <w:p w14:paraId="26BE30F6" w14:textId="7DEC9CE6" w:rsidR="009B7CE4" w:rsidRDefault="009B7CE4" w:rsidP="009B7CE4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728" w:type="dxa"/>
          </w:tcPr>
          <w:p w14:paraId="6969076F" w14:textId="042C10FC" w:rsidR="009B7CE4" w:rsidRDefault="009B7CE4" w:rsidP="009B7CE4">
            <w:pPr>
              <w:spacing w:after="120" w:line="240" w:lineRule="auto"/>
            </w:pPr>
            <w:r>
              <w:t>Purpose &amp; Requirements</w:t>
            </w:r>
          </w:p>
        </w:tc>
        <w:tc>
          <w:tcPr>
            <w:tcW w:w="7249" w:type="dxa"/>
          </w:tcPr>
          <w:p w14:paraId="7D4F24C2" w14:textId="3928C8FF" w:rsidR="009B7CE4" w:rsidRPr="00126D44" w:rsidRDefault="009B7CE4" w:rsidP="009B7CE4">
            <w:pPr>
              <w:spacing w:after="120" w:line="240" w:lineRule="auto"/>
            </w:pPr>
            <w:r w:rsidRPr="00126D44">
              <w:t xml:space="preserve">Added New Child Find Core </w:t>
            </w:r>
            <w:r w:rsidR="00E0237A">
              <w:t>collection</w:t>
            </w:r>
          </w:p>
        </w:tc>
        <w:tc>
          <w:tcPr>
            <w:tcW w:w="810" w:type="dxa"/>
          </w:tcPr>
          <w:p w14:paraId="604214D8" w14:textId="63EA1464" w:rsidR="009B7CE4" w:rsidRDefault="009B7CE4" w:rsidP="009B7CE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990" w:type="dxa"/>
          </w:tcPr>
          <w:p w14:paraId="622691BC" w14:textId="0384B7B3" w:rsidR="009B7CE4" w:rsidRDefault="009B7CE4" w:rsidP="009B7CE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90" w:type="dxa"/>
          </w:tcPr>
          <w:p w14:paraId="7CB1CF61" w14:textId="1B4238FB" w:rsidR="009B7CE4" w:rsidRDefault="009B7CE4" w:rsidP="009B7CE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1049" w:type="dxa"/>
          </w:tcPr>
          <w:p w14:paraId="4C6DC6A1" w14:textId="69663FDC" w:rsidR="009B7CE4" w:rsidRDefault="009B7CE4" w:rsidP="009B7CE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</w:tr>
      <w:tr w:rsidR="009B7CE4" w:rsidRPr="006F2329" w14:paraId="17A7C8F7" w14:textId="77777777" w:rsidTr="00190663">
        <w:trPr>
          <w:trHeight w:val="405"/>
        </w:trPr>
        <w:tc>
          <w:tcPr>
            <w:tcW w:w="1008" w:type="dxa"/>
          </w:tcPr>
          <w:p w14:paraId="3FDFCA16" w14:textId="794C2A33" w:rsidR="009B7CE4" w:rsidRDefault="009B7CE4" w:rsidP="009B7CE4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728" w:type="dxa"/>
          </w:tcPr>
          <w:p w14:paraId="07588DE7" w14:textId="2994339E" w:rsidR="009B7CE4" w:rsidRDefault="009B7CE4" w:rsidP="009B7CE4">
            <w:pPr>
              <w:spacing w:after="120" w:line="240" w:lineRule="auto"/>
            </w:pPr>
            <w:r>
              <w:t>Timelines</w:t>
            </w:r>
          </w:p>
        </w:tc>
        <w:tc>
          <w:tcPr>
            <w:tcW w:w="7249" w:type="dxa"/>
          </w:tcPr>
          <w:p w14:paraId="6B489D93" w14:textId="0D32A43E" w:rsidR="009B7CE4" w:rsidRPr="00126D44" w:rsidRDefault="009B7CE4" w:rsidP="009B7CE4">
            <w:pPr>
              <w:spacing w:after="120" w:line="240" w:lineRule="auto"/>
            </w:pPr>
            <w:r w:rsidRPr="00126D44">
              <w:t xml:space="preserve">Added New Child Find Core </w:t>
            </w:r>
            <w:r w:rsidR="00E0237A">
              <w:t>collection</w:t>
            </w:r>
          </w:p>
        </w:tc>
        <w:tc>
          <w:tcPr>
            <w:tcW w:w="810" w:type="dxa"/>
          </w:tcPr>
          <w:p w14:paraId="5BD1F541" w14:textId="2CE806EA" w:rsidR="009B7CE4" w:rsidRDefault="009B7CE4" w:rsidP="009B7CE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990" w:type="dxa"/>
          </w:tcPr>
          <w:p w14:paraId="20BAAB56" w14:textId="5C5DFF85" w:rsidR="009B7CE4" w:rsidRDefault="009B7CE4" w:rsidP="009B7CE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90" w:type="dxa"/>
          </w:tcPr>
          <w:p w14:paraId="344BCB39" w14:textId="1D207A38" w:rsidR="009B7CE4" w:rsidRDefault="009B7CE4" w:rsidP="009B7CE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1049" w:type="dxa"/>
          </w:tcPr>
          <w:p w14:paraId="5AC02066" w14:textId="01FD7536" w:rsidR="009B7CE4" w:rsidRDefault="009B7CE4" w:rsidP="009B7CE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</w:tr>
      <w:tr w:rsidR="00A650E3" w:rsidRPr="006F2329" w14:paraId="00FBC727" w14:textId="77777777" w:rsidTr="00190663">
        <w:trPr>
          <w:trHeight w:val="405"/>
        </w:trPr>
        <w:tc>
          <w:tcPr>
            <w:tcW w:w="1008" w:type="dxa"/>
          </w:tcPr>
          <w:p w14:paraId="1B4EE616" w14:textId="610D3392" w:rsidR="00A650E3" w:rsidRDefault="00A650E3" w:rsidP="009B7CE4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728" w:type="dxa"/>
          </w:tcPr>
          <w:p w14:paraId="3CDDA3DF" w14:textId="75552AB9" w:rsidR="00A650E3" w:rsidRDefault="00A650E3" w:rsidP="009B7CE4">
            <w:pPr>
              <w:spacing w:after="120" w:line="240" w:lineRule="auto"/>
            </w:pPr>
            <w:r>
              <w:t>Technical Resources</w:t>
            </w:r>
          </w:p>
        </w:tc>
        <w:tc>
          <w:tcPr>
            <w:tcW w:w="7249" w:type="dxa"/>
          </w:tcPr>
          <w:p w14:paraId="1DE47F99" w14:textId="1C2E81FE" w:rsidR="00A650E3" w:rsidRPr="00126D44" w:rsidRDefault="00BD7F25" w:rsidP="009B7CE4">
            <w:pPr>
              <w:spacing w:after="120" w:line="240" w:lineRule="auto"/>
            </w:pPr>
            <w:r>
              <w:t>Revised</w:t>
            </w:r>
            <w:r w:rsidR="00A650E3">
              <w:t xml:space="preserve"> </w:t>
            </w:r>
            <w:r w:rsidR="00A650E3" w:rsidRPr="00A650E3">
              <w:t>PEIMS Leaver Data - Leaver Reason Codes and Documentation Requirements</w:t>
            </w:r>
          </w:p>
        </w:tc>
        <w:tc>
          <w:tcPr>
            <w:tcW w:w="810" w:type="dxa"/>
          </w:tcPr>
          <w:p w14:paraId="61FFE566" w14:textId="70D6DD19" w:rsidR="00A650E3" w:rsidRDefault="00A650E3" w:rsidP="009B7CE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90" w:type="dxa"/>
          </w:tcPr>
          <w:p w14:paraId="31106B93" w14:textId="3A77E7CF" w:rsidR="00A650E3" w:rsidRDefault="00A650E3" w:rsidP="009B7CE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FALL(</w:t>
            </w:r>
            <w:proofErr w:type="gramEnd"/>
            <w:r>
              <w:rPr>
                <w:sz w:val="18"/>
                <w:szCs w:val="18"/>
              </w:rPr>
              <w:t>1)</w:t>
            </w:r>
          </w:p>
        </w:tc>
        <w:tc>
          <w:tcPr>
            <w:tcW w:w="990" w:type="dxa"/>
          </w:tcPr>
          <w:p w14:paraId="5DFBA0FF" w14:textId="4517495D" w:rsidR="00A650E3" w:rsidRDefault="00A650E3" w:rsidP="009B7CE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1049" w:type="dxa"/>
          </w:tcPr>
          <w:p w14:paraId="195C3220" w14:textId="650684BE" w:rsidR="00A650E3" w:rsidRDefault="00A650E3" w:rsidP="009B7CE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</w:tc>
      </w:tr>
      <w:tr w:rsidR="00A650E3" w:rsidRPr="006F2329" w14:paraId="0B53722A" w14:textId="77777777" w:rsidTr="00190663">
        <w:trPr>
          <w:trHeight w:val="405"/>
        </w:trPr>
        <w:tc>
          <w:tcPr>
            <w:tcW w:w="1008" w:type="dxa"/>
          </w:tcPr>
          <w:p w14:paraId="41ACDF43" w14:textId="02A247DA" w:rsidR="00A650E3" w:rsidRDefault="00A650E3" w:rsidP="00A650E3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728" w:type="dxa"/>
          </w:tcPr>
          <w:p w14:paraId="1FFDE289" w14:textId="26AB2673" w:rsidR="00A650E3" w:rsidRDefault="00A650E3" w:rsidP="00A650E3">
            <w:pPr>
              <w:spacing w:after="120" w:line="240" w:lineRule="auto"/>
            </w:pPr>
            <w:r>
              <w:t>Technical Resources</w:t>
            </w:r>
          </w:p>
        </w:tc>
        <w:tc>
          <w:tcPr>
            <w:tcW w:w="7249" w:type="dxa"/>
          </w:tcPr>
          <w:p w14:paraId="69E86966" w14:textId="521AEF37" w:rsidR="00A650E3" w:rsidRPr="00126D44" w:rsidRDefault="00BD7F25" w:rsidP="00A650E3">
            <w:pPr>
              <w:spacing w:after="120" w:line="240" w:lineRule="auto"/>
            </w:pPr>
            <w:r>
              <w:t>Revised</w:t>
            </w:r>
            <w:r w:rsidR="00A650E3">
              <w:t xml:space="preserve"> </w:t>
            </w:r>
            <w:r w:rsidR="00A650E3" w:rsidRPr="00A650E3">
              <w:t>PEIMS Leaver Data - Documentation Requirements by Leaver Reason Code</w:t>
            </w:r>
          </w:p>
        </w:tc>
        <w:tc>
          <w:tcPr>
            <w:tcW w:w="810" w:type="dxa"/>
          </w:tcPr>
          <w:p w14:paraId="142060C6" w14:textId="32964E95" w:rsidR="00A650E3" w:rsidRDefault="00A650E3" w:rsidP="00A650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90" w:type="dxa"/>
          </w:tcPr>
          <w:p w14:paraId="392D42EE" w14:textId="2504B7E8" w:rsidR="00A650E3" w:rsidRDefault="00A650E3" w:rsidP="00A650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FALL(</w:t>
            </w:r>
            <w:proofErr w:type="gramEnd"/>
            <w:r>
              <w:rPr>
                <w:sz w:val="18"/>
                <w:szCs w:val="18"/>
              </w:rPr>
              <w:t>1)</w:t>
            </w:r>
          </w:p>
        </w:tc>
        <w:tc>
          <w:tcPr>
            <w:tcW w:w="990" w:type="dxa"/>
          </w:tcPr>
          <w:p w14:paraId="186D6461" w14:textId="6E28E1E9" w:rsidR="00A650E3" w:rsidRDefault="00A650E3" w:rsidP="00A650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1049" w:type="dxa"/>
          </w:tcPr>
          <w:p w14:paraId="37B08E64" w14:textId="316F9497" w:rsidR="00A650E3" w:rsidRDefault="00A650E3" w:rsidP="00A650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</w:tc>
      </w:tr>
      <w:tr w:rsidR="005F26C2" w:rsidRPr="006F2329" w14:paraId="74E2EC48" w14:textId="77777777" w:rsidTr="00204F13">
        <w:trPr>
          <w:trHeight w:val="405"/>
        </w:trPr>
        <w:tc>
          <w:tcPr>
            <w:tcW w:w="1008" w:type="dxa"/>
          </w:tcPr>
          <w:p w14:paraId="1F6FA271" w14:textId="77777777" w:rsidR="005F26C2" w:rsidRDefault="005F26C2" w:rsidP="00204F13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lastRenderedPageBreak/>
              <w:t>2022.2.1</w:t>
            </w:r>
          </w:p>
        </w:tc>
        <w:tc>
          <w:tcPr>
            <w:tcW w:w="1728" w:type="dxa"/>
          </w:tcPr>
          <w:p w14:paraId="18B79901" w14:textId="77777777" w:rsidR="005F26C2" w:rsidRDefault="005F26C2" w:rsidP="00204F13">
            <w:pPr>
              <w:spacing w:after="120" w:line="240" w:lineRule="auto"/>
            </w:pPr>
            <w:r>
              <w:t>TEDS web page</w:t>
            </w:r>
          </w:p>
        </w:tc>
        <w:tc>
          <w:tcPr>
            <w:tcW w:w="7249" w:type="dxa"/>
          </w:tcPr>
          <w:p w14:paraId="56756792" w14:textId="77777777" w:rsidR="005F26C2" w:rsidRDefault="005F26C2" w:rsidP="00204F13">
            <w:pPr>
              <w:spacing w:after="120" w:line="240" w:lineRule="auto"/>
            </w:pPr>
            <w:r>
              <w:t>Published list of 2021-2022 New Tech Schools in Excel and PDF formats.</w:t>
            </w:r>
          </w:p>
        </w:tc>
        <w:tc>
          <w:tcPr>
            <w:tcW w:w="810" w:type="dxa"/>
          </w:tcPr>
          <w:p w14:paraId="71132C52" w14:textId="77777777" w:rsidR="005F26C2" w:rsidRDefault="005F26C2" w:rsidP="00204F1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990" w:type="dxa"/>
          </w:tcPr>
          <w:p w14:paraId="07982F4B" w14:textId="77777777" w:rsidR="005F26C2" w:rsidRDefault="005F26C2" w:rsidP="00204F1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FALL(</w:t>
            </w:r>
            <w:proofErr w:type="gramEnd"/>
            <w:r>
              <w:rPr>
                <w:sz w:val="18"/>
                <w:szCs w:val="18"/>
              </w:rPr>
              <w:t xml:space="preserve">1) </w:t>
            </w:r>
          </w:p>
          <w:p w14:paraId="745AFA21" w14:textId="77777777" w:rsidR="005F26C2" w:rsidRDefault="005F26C2" w:rsidP="00204F1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  <w:p w14:paraId="613AB26E" w14:textId="77777777" w:rsidR="005F26C2" w:rsidRDefault="005F26C2" w:rsidP="00204F1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990" w:type="dxa"/>
          </w:tcPr>
          <w:p w14:paraId="23DC1C46" w14:textId="77777777" w:rsidR="005F26C2" w:rsidRDefault="005F26C2" w:rsidP="00204F1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1049" w:type="dxa"/>
          </w:tcPr>
          <w:p w14:paraId="4E357C00" w14:textId="77777777" w:rsidR="005F26C2" w:rsidRDefault="005F26C2" w:rsidP="00204F1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 Summer Ext Year</w:t>
            </w:r>
          </w:p>
        </w:tc>
      </w:tr>
      <w:tr w:rsidR="00FE7410" w:rsidRPr="006F2329" w14:paraId="0ECB1B74" w14:textId="77777777" w:rsidTr="00190663">
        <w:trPr>
          <w:trHeight w:val="405"/>
        </w:trPr>
        <w:tc>
          <w:tcPr>
            <w:tcW w:w="1008" w:type="dxa"/>
          </w:tcPr>
          <w:p w14:paraId="230566B7" w14:textId="7B9A3555" w:rsidR="00FE7410" w:rsidRDefault="00FE7410" w:rsidP="00A650E3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2.1</w:t>
            </w:r>
          </w:p>
        </w:tc>
        <w:tc>
          <w:tcPr>
            <w:tcW w:w="1728" w:type="dxa"/>
          </w:tcPr>
          <w:p w14:paraId="2142500D" w14:textId="06791C2C" w:rsidR="00555A6B" w:rsidRDefault="00555A6B" w:rsidP="00A650E3">
            <w:pPr>
              <w:spacing w:after="120" w:line="240" w:lineRule="auto"/>
            </w:pPr>
            <w:r>
              <w:t>Purpose &amp; Requirements</w:t>
            </w:r>
          </w:p>
        </w:tc>
        <w:tc>
          <w:tcPr>
            <w:tcW w:w="7249" w:type="dxa"/>
          </w:tcPr>
          <w:p w14:paraId="0805C6D6" w14:textId="123913BC" w:rsidR="00FE7410" w:rsidRDefault="00555A6B" w:rsidP="00A650E3">
            <w:pPr>
              <w:spacing w:after="120" w:line="240" w:lineRule="auto"/>
            </w:pPr>
            <w:r>
              <w:t>Revised ECDS section links to the 2021-2022 ECDS Assessment Specifications and 2021-2022 ECDS Collection Spreadsheet for Private PK</w:t>
            </w:r>
          </w:p>
        </w:tc>
        <w:tc>
          <w:tcPr>
            <w:tcW w:w="810" w:type="dxa"/>
          </w:tcPr>
          <w:p w14:paraId="60A9B77D" w14:textId="60C5D238" w:rsidR="00FE7410" w:rsidRDefault="00555A6B" w:rsidP="00A650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90" w:type="dxa"/>
          </w:tcPr>
          <w:p w14:paraId="69F115A4" w14:textId="347F42A8" w:rsidR="00FE7410" w:rsidRDefault="00555A6B" w:rsidP="00FE741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90" w:type="dxa"/>
          </w:tcPr>
          <w:p w14:paraId="60D82F9C" w14:textId="505134BB" w:rsidR="00FE7410" w:rsidRDefault="00555A6B" w:rsidP="00A650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</w:t>
            </w:r>
          </w:p>
        </w:tc>
        <w:tc>
          <w:tcPr>
            <w:tcW w:w="1049" w:type="dxa"/>
          </w:tcPr>
          <w:p w14:paraId="1DB4819A" w14:textId="77777777" w:rsidR="00FE7410" w:rsidRDefault="00555A6B" w:rsidP="00A650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-KG</w:t>
            </w:r>
          </w:p>
          <w:p w14:paraId="60A75740" w14:textId="026BEC6C" w:rsidR="00555A6B" w:rsidRDefault="00555A6B" w:rsidP="00A650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-PK</w:t>
            </w:r>
          </w:p>
        </w:tc>
      </w:tr>
      <w:tr w:rsidR="005F26C2" w:rsidRPr="006F2329" w14:paraId="39D6EB19" w14:textId="77777777" w:rsidTr="00204F13">
        <w:trPr>
          <w:trHeight w:val="405"/>
        </w:trPr>
        <w:tc>
          <w:tcPr>
            <w:tcW w:w="1008" w:type="dxa"/>
          </w:tcPr>
          <w:p w14:paraId="19F35008" w14:textId="77777777" w:rsidR="005F26C2" w:rsidRDefault="005F26C2" w:rsidP="00204F13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2.1</w:t>
            </w:r>
          </w:p>
        </w:tc>
        <w:tc>
          <w:tcPr>
            <w:tcW w:w="1728" w:type="dxa"/>
          </w:tcPr>
          <w:p w14:paraId="26520F43" w14:textId="77777777" w:rsidR="005F26C2" w:rsidRDefault="005F26C2" w:rsidP="00204F13">
            <w:pPr>
              <w:spacing w:after="120" w:line="240" w:lineRule="auto"/>
            </w:pPr>
            <w:r>
              <w:t>Timelines</w:t>
            </w:r>
          </w:p>
        </w:tc>
        <w:tc>
          <w:tcPr>
            <w:tcW w:w="7249" w:type="dxa"/>
          </w:tcPr>
          <w:p w14:paraId="35203457" w14:textId="77777777" w:rsidR="005F26C2" w:rsidRDefault="005F26C2" w:rsidP="00204F13">
            <w:pPr>
              <w:spacing w:after="120" w:line="240" w:lineRule="auto"/>
            </w:pPr>
            <w:r>
              <w:t>Added timeline item: Charter School Waitlist data available to customers November 12, 2021</w:t>
            </w:r>
          </w:p>
        </w:tc>
        <w:tc>
          <w:tcPr>
            <w:tcW w:w="810" w:type="dxa"/>
          </w:tcPr>
          <w:p w14:paraId="2F84AD85" w14:textId="77777777" w:rsidR="005F26C2" w:rsidRDefault="005F26C2" w:rsidP="00204F1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90" w:type="dxa"/>
          </w:tcPr>
          <w:p w14:paraId="10019ED6" w14:textId="77777777" w:rsidR="005F26C2" w:rsidRDefault="005F26C2" w:rsidP="00204F1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90" w:type="dxa"/>
          </w:tcPr>
          <w:p w14:paraId="29373137" w14:textId="77777777" w:rsidR="005F26C2" w:rsidRDefault="005F26C2" w:rsidP="00204F1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SW</w:t>
            </w:r>
          </w:p>
        </w:tc>
        <w:tc>
          <w:tcPr>
            <w:tcW w:w="1049" w:type="dxa"/>
          </w:tcPr>
          <w:p w14:paraId="4567CAAB" w14:textId="77777777" w:rsidR="005F26C2" w:rsidRDefault="005F26C2" w:rsidP="00204F1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SW</w:t>
            </w:r>
          </w:p>
        </w:tc>
      </w:tr>
      <w:tr w:rsidR="005303F2" w:rsidRPr="006F2329" w14:paraId="4AAD6A55" w14:textId="77777777" w:rsidTr="00190663">
        <w:trPr>
          <w:trHeight w:val="405"/>
        </w:trPr>
        <w:tc>
          <w:tcPr>
            <w:tcW w:w="1008" w:type="dxa"/>
          </w:tcPr>
          <w:p w14:paraId="5760888A" w14:textId="12D4A738" w:rsidR="005303F2" w:rsidRDefault="005303F2" w:rsidP="00A650E3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2.1</w:t>
            </w:r>
          </w:p>
        </w:tc>
        <w:tc>
          <w:tcPr>
            <w:tcW w:w="1728" w:type="dxa"/>
          </w:tcPr>
          <w:p w14:paraId="2D62F31F" w14:textId="213EBC07" w:rsidR="005303F2" w:rsidRDefault="005303F2" w:rsidP="00A650E3">
            <w:pPr>
              <w:spacing w:after="120" w:line="240" w:lineRule="auto"/>
            </w:pPr>
            <w:r>
              <w:t>Technical Resources</w:t>
            </w:r>
          </w:p>
        </w:tc>
        <w:tc>
          <w:tcPr>
            <w:tcW w:w="7249" w:type="dxa"/>
          </w:tcPr>
          <w:p w14:paraId="0C726B0D" w14:textId="77777777" w:rsidR="005303F2" w:rsidRDefault="005303F2" w:rsidP="005303F2">
            <w:pPr>
              <w:spacing w:after="120" w:line="240" w:lineRule="auto"/>
              <w:rPr>
                <w:rFonts w:cs="Arial"/>
                <w:color w:val="000000"/>
                <w:szCs w:val="20"/>
                <w:shd w:val="clear" w:color="auto" w:fill="FFFFFF"/>
              </w:rPr>
            </w:pPr>
            <w:r>
              <w:rPr>
                <w:rFonts w:cs="Arial"/>
                <w:color w:val="000000"/>
                <w:szCs w:val="20"/>
                <w:shd w:val="clear" w:color="auto" w:fill="FFFFFF"/>
              </w:rPr>
              <w:t>Revised the 2021-2022 Industry-Based Certification (IBC) Approved Vendor Crosswalk.</w:t>
            </w:r>
          </w:p>
          <w:p w14:paraId="1C8186C6" w14:textId="77777777" w:rsidR="005303F2" w:rsidRDefault="005303F2" w:rsidP="005303F2">
            <w:pPr>
              <w:pStyle w:val="ListParagraph"/>
              <w:numPr>
                <w:ilvl w:val="0"/>
                <w:numId w:val="35"/>
              </w:numPr>
              <w:spacing w:after="120" w:line="240" w:lineRule="auto"/>
              <w:rPr>
                <w:rFonts w:cs="Arial"/>
                <w:color w:val="000000"/>
                <w:szCs w:val="20"/>
                <w:shd w:val="clear" w:color="auto" w:fill="FFFFFF"/>
              </w:rPr>
            </w:pPr>
            <w:r>
              <w:rPr>
                <w:rFonts w:cs="Arial"/>
                <w:color w:val="000000"/>
                <w:szCs w:val="20"/>
                <w:shd w:val="clear" w:color="auto" w:fill="FFFFFF"/>
              </w:rPr>
              <w:t>Revised 340 AWS D1.1 Structural Steel</w:t>
            </w:r>
          </w:p>
          <w:p w14:paraId="301C247C" w14:textId="77777777" w:rsidR="005303F2" w:rsidRDefault="005303F2" w:rsidP="005303F2">
            <w:pPr>
              <w:pStyle w:val="ListParagraph"/>
              <w:numPr>
                <w:ilvl w:val="1"/>
                <w:numId w:val="35"/>
              </w:numPr>
              <w:spacing w:after="120" w:line="240" w:lineRule="auto"/>
              <w:rPr>
                <w:rFonts w:cs="Arial"/>
                <w:color w:val="000000"/>
                <w:szCs w:val="20"/>
                <w:shd w:val="clear" w:color="auto" w:fill="FFFFFF"/>
              </w:rPr>
            </w:pPr>
            <w:r>
              <w:rPr>
                <w:rFonts w:cs="Arial"/>
                <w:color w:val="000000"/>
                <w:szCs w:val="20"/>
                <w:shd w:val="clear" w:color="auto" w:fill="FFFFFF"/>
              </w:rPr>
              <w:t>Added vendor 200 American Welding Society</w:t>
            </w:r>
          </w:p>
          <w:p w14:paraId="42B0789F" w14:textId="77777777" w:rsidR="005303F2" w:rsidRDefault="005303F2" w:rsidP="005303F2">
            <w:pPr>
              <w:pStyle w:val="ListParagraph"/>
              <w:numPr>
                <w:ilvl w:val="0"/>
                <w:numId w:val="35"/>
              </w:numPr>
              <w:spacing w:after="120" w:line="240" w:lineRule="auto"/>
              <w:rPr>
                <w:rFonts w:cs="Arial"/>
                <w:color w:val="000000"/>
                <w:szCs w:val="20"/>
                <w:shd w:val="clear" w:color="auto" w:fill="FFFFFF"/>
              </w:rPr>
            </w:pPr>
            <w:r>
              <w:rPr>
                <w:rFonts w:cs="Arial"/>
                <w:color w:val="000000"/>
                <w:szCs w:val="20"/>
                <w:shd w:val="clear" w:color="auto" w:fill="FFFFFF"/>
              </w:rPr>
              <w:t>Revised 350 AWS D9.1 Sheet Metal Welding</w:t>
            </w:r>
          </w:p>
          <w:p w14:paraId="071041DC" w14:textId="77777777" w:rsidR="005303F2" w:rsidRDefault="005303F2" w:rsidP="005303F2">
            <w:pPr>
              <w:pStyle w:val="ListParagraph"/>
              <w:numPr>
                <w:ilvl w:val="1"/>
                <w:numId w:val="35"/>
              </w:numPr>
              <w:spacing w:after="120" w:line="240" w:lineRule="auto"/>
              <w:rPr>
                <w:rFonts w:cs="Arial"/>
                <w:color w:val="000000"/>
                <w:szCs w:val="20"/>
                <w:shd w:val="clear" w:color="auto" w:fill="FFFFFF"/>
              </w:rPr>
            </w:pPr>
            <w:r>
              <w:rPr>
                <w:rFonts w:cs="Arial"/>
                <w:color w:val="000000"/>
                <w:szCs w:val="20"/>
                <w:shd w:val="clear" w:color="auto" w:fill="FFFFFF"/>
              </w:rPr>
              <w:t>Added vendor 200 American Welding Society</w:t>
            </w:r>
          </w:p>
          <w:p w14:paraId="15BB3D16" w14:textId="77777777" w:rsidR="005303F2" w:rsidRDefault="005303F2" w:rsidP="005303F2">
            <w:pPr>
              <w:pStyle w:val="ListParagraph"/>
              <w:numPr>
                <w:ilvl w:val="0"/>
                <w:numId w:val="35"/>
              </w:numPr>
              <w:spacing w:after="120" w:line="240" w:lineRule="auto"/>
              <w:rPr>
                <w:rFonts w:cs="Arial"/>
                <w:color w:val="000000"/>
                <w:szCs w:val="20"/>
                <w:shd w:val="clear" w:color="auto" w:fill="FFFFFF"/>
              </w:rPr>
            </w:pPr>
            <w:r>
              <w:rPr>
                <w:rFonts w:cs="Arial"/>
                <w:color w:val="000000"/>
                <w:szCs w:val="20"/>
                <w:shd w:val="clear" w:color="auto" w:fill="FFFFFF"/>
              </w:rPr>
              <w:t>Revised 390 Certified Nurse Aide/Assistant</w:t>
            </w:r>
          </w:p>
          <w:p w14:paraId="4B233641" w14:textId="77777777" w:rsidR="005303F2" w:rsidRDefault="005303F2" w:rsidP="005303F2">
            <w:pPr>
              <w:pStyle w:val="ListParagraph"/>
              <w:numPr>
                <w:ilvl w:val="1"/>
                <w:numId w:val="35"/>
              </w:numPr>
              <w:spacing w:after="120" w:line="240" w:lineRule="auto"/>
              <w:rPr>
                <w:rFonts w:cs="Arial"/>
                <w:color w:val="000000"/>
                <w:szCs w:val="20"/>
                <w:shd w:val="clear" w:color="auto" w:fill="FFFFFF"/>
              </w:rPr>
            </w:pPr>
            <w:r>
              <w:rPr>
                <w:rFonts w:cs="Arial"/>
                <w:color w:val="000000"/>
                <w:szCs w:val="20"/>
                <w:shd w:val="clear" w:color="auto" w:fill="FFFFFF"/>
              </w:rPr>
              <w:t>Addend vendor 480 Prometric</w:t>
            </w:r>
          </w:p>
          <w:p w14:paraId="20E53D79" w14:textId="77777777" w:rsidR="005303F2" w:rsidRDefault="005303F2" w:rsidP="005303F2">
            <w:pPr>
              <w:pStyle w:val="ListParagraph"/>
              <w:numPr>
                <w:ilvl w:val="1"/>
                <w:numId w:val="35"/>
              </w:numPr>
              <w:spacing w:after="120" w:line="240" w:lineRule="auto"/>
              <w:rPr>
                <w:rFonts w:cs="Arial"/>
                <w:color w:val="000000"/>
                <w:szCs w:val="20"/>
                <w:shd w:val="clear" w:color="auto" w:fill="FFFFFF"/>
              </w:rPr>
            </w:pPr>
            <w:r>
              <w:rPr>
                <w:rFonts w:cs="Arial"/>
                <w:color w:val="000000"/>
                <w:szCs w:val="20"/>
                <w:shd w:val="clear" w:color="auto" w:fill="FFFFFF"/>
              </w:rPr>
              <w:t xml:space="preserve">Removed vendor 450 </w:t>
            </w:r>
            <w:proofErr w:type="spellStart"/>
            <w:r>
              <w:rPr>
                <w:rFonts w:cs="Arial"/>
                <w:color w:val="000000"/>
                <w:szCs w:val="20"/>
                <w:shd w:val="clear" w:color="auto" w:fill="FFFFFF"/>
              </w:rPr>
              <w:t>PearsonVue</w:t>
            </w:r>
            <w:proofErr w:type="spellEnd"/>
          </w:p>
          <w:p w14:paraId="157406FA" w14:textId="77777777" w:rsidR="005303F2" w:rsidRDefault="005303F2" w:rsidP="005303F2">
            <w:pPr>
              <w:pStyle w:val="ListParagraph"/>
              <w:numPr>
                <w:ilvl w:val="0"/>
                <w:numId w:val="35"/>
              </w:numPr>
              <w:spacing w:after="120" w:line="240" w:lineRule="auto"/>
              <w:rPr>
                <w:rFonts w:cs="Arial"/>
                <w:color w:val="000000"/>
                <w:szCs w:val="20"/>
                <w:shd w:val="clear" w:color="auto" w:fill="FFFFFF"/>
              </w:rPr>
            </w:pPr>
            <w:r>
              <w:rPr>
                <w:rFonts w:cs="Arial"/>
                <w:color w:val="000000"/>
                <w:szCs w:val="20"/>
                <w:shd w:val="clear" w:color="auto" w:fill="FFFFFF"/>
              </w:rPr>
              <w:t>Revised 783 OSHA 30 Hour Construction</w:t>
            </w:r>
          </w:p>
          <w:p w14:paraId="1F3C6B41" w14:textId="77777777" w:rsidR="005303F2" w:rsidRDefault="005303F2" w:rsidP="005303F2">
            <w:pPr>
              <w:pStyle w:val="ListParagraph"/>
              <w:numPr>
                <w:ilvl w:val="1"/>
                <w:numId w:val="35"/>
              </w:numPr>
              <w:spacing w:after="120" w:line="240" w:lineRule="auto"/>
              <w:rPr>
                <w:rFonts w:cs="Arial"/>
                <w:color w:val="000000"/>
                <w:szCs w:val="20"/>
                <w:shd w:val="clear" w:color="auto" w:fill="FFFFFF"/>
              </w:rPr>
            </w:pPr>
            <w:r>
              <w:rPr>
                <w:rFonts w:cs="Arial"/>
                <w:color w:val="000000"/>
                <w:szCs w:val="20"/>
                <w:shd w:val="clear" w:color="auto" w:fill="FFFFFF"/>
              </w:rPr>
              <w:t>Removed vendor 230 Authorized OSHA Outreach Trainer</w:t>
            </w:r>
          </w:p>
          <w:p w14:paraId="6BEB6C8F" w14:textId="77777777" w:rsidR="005303F2" w:rsidRDefault="005303F2" w:rsidP="005303F2">
            <w:pPr>
              <w:pStyle w:val="ListParagraph"/>
              <w:numPr>
                <w:ilvl w:val="0"/>
                <w:numId w:val="35"/>
              </w:numPr>
              <w:spacing w:after="120" w:line="240" w:lineRule="auto"/>
              <w:rPr>
                <w:rFonts w:cs="Arial"/>
                <w:color w:val="000000"/>
                <w:szCs w:val="20"/>
                <w:shd w:val="clear" w:color="auto" w:fill="FFFFFF"/>
              </w:rPr>
            </w:pPr>
            <w:r>
              <w:rPr>
                <w:rFonts w:cs="Arial"/>
                <w:color w:val="000000"/>
                <w:szCs w:val="20"/>
                <w:shd w:val="clear" w:color="auto" w:fill="FFFFFF"/>
              </w:rPr>
              <w:t>Revised 786 Patient Care Technician</w:t>
            </w:r>
          </w:p>
          <w:p w14:paraId="41B0A2E2" w14:textId="77777777" w:rsidR="005303F2" w:rsidRDefault="005303F2" w:rsidP="005303F2">
            <w:pPr>
              <w:pStyle w:val="ListParagraph"/>
              <w:numPr>
                <w:ilvl w:val="1"/>
                <w:numId w:val="35"/>
              </w:numPr>
              <w:spacing w:after="120" w:line="240" w:lineRule="auto"/>
              <w:rPr>
                <w:rFonts w:cs="Arial"/>
                <w:color w:val="000000"/>
                <w:szCs w:val="20"/>
                <w:shd w:val="clear" w:color="auto" w:fill="FFFFFF"/>
              </w:rPr>
            </w:pPr>
            <w:r>
              <w:rPr>
                <w:rFonts w:cs="Arial"/>
                <w:color w:val="000000"/>
                <w:szCs w:val="20"/>
                <w:shd w:val="clear" w:color="auto" w:fill="FFFFFF"/>
              </w:rPr>
              <w:t>Added vendor 140 American Allied Health</w:t>
            </w:r>
          </w:p>
          <w:p w14:paraId="30659889" w14:textId="77777777" w:rsidR="005303F2" w:rsidRDefault="005303F2" w:rsidP="005303F2">
            <w:pPr>
              <w:pStyle w:val="ListParagraph"/>
              <w:numPr>
                <w:ilvl w:val="1"/>
                <w:numId w:val="35"/>
              </w:numPr>
              <w:spacing w:after="120" w:line="240" w:lineRule="auto"/>
              <w:rPr>
                <w:rFonts w:cs="Arial"/>
                <w:color w:val="000000"/>
                <w:szCs w:val="20"/>
                <w:shd w:val="clear" w:color="auto" w:fill="FFFFFF"/>
              </w:rPr>
            </w:pPr>
            <w:r>
              <w:rPr>
                <w:rFonts w:cs="Arial"/>
                <w:color w:val="000000"/>
                <w:szCs w:val="20"/>
                <w:shd w:val="clear" w:color="auto" w:fill="FFFFFF"/>
              </w:rPr>
              <w:t>Added vendor 170 American Medical Certification Association</w:t>
            </w:r>
          </w:p>
          <w:p w14:paraId="449990D8" w14:textId="77777777" w:rsidR="005303F2" w:rsidRDefault="005303F2" w:rsidP="005303F2">
            <w:pPr>
              <w:pStyle w:val="ListParagraph"/>
              <w:numPr>
                <w:ilvl w:val="1"/>
                <w:numId w:val="35"/>
              </w:numPr>
              <w:spacing w:after="120" w:line="240" w:lineRule="auto"/>
              <w:rPr>
                <w:rFonts w:cs="Arial"/>
                <w:color w:val="000000"/>
                <w:szCs w:val="20"/>
                <w:shd w:val="clear" w:color="auto" w:fill="FFFFFF"/>
              </w:rPr>
            </w:pPr>
            <w:r>
              <w:rPr>
                <w:rFonts w:cs="Arial"/>
                <w:color w:val="000000"/>
                <w:szCs w:val="20"/>
                <w:shd w:val="clear" w:color="auto" w:fill="FFFFFF"/>
              </w:rPr>
              <w:t>Added vendor 390 National Center for Competency Testing</w:t>
            </w:r>
          </w:p>
          <w:p w14:paraId="52567679" w14:textId="77777777" w:rsidR="005303F2" w:rsidRDefault="005303F2" w:rsidP="005303F2">
            <w:pPr>
              <w:pStyle w:val="ListParagraph"/>
              <w:numPr>
                <w:ilvl w:val="1"/>
                <w:numId w:val="35"/>
              </w:numPr>
              <w:spacing w:after="120" w:line="240" w:lineRule="auto"/>
              <w:rPr>
                <w:rFonts w:cs="Arial"/>
                <w:color w:val="000000"/>
                <w:szCs w:val="20"/>
                <w:shd w:val="clear" w:color="auto" w:fill="FFFFFF"/>
              </w:rPr>
            </w:pPr>
            <w:r>
              <w:rPr>
                <w:rFonts w:cs="Arial"/>
                <w:color w:val="000000"/>
                <w:szCs w:val="20"/>
                <w:shd w:val="clear" w:color="auto" w:fill="FFFFFF"/>
              </w:rPr>
              <w:t xml:space="preserve">Added vendor 400 National </w:t>
            </w:r>
            <w:proofErr w:type="spellStart"/>
            <w:r>
              <w:rPr>
                <w:rFonts w:cs="Arial"/>
                <w:color w:val="000000"/>
                <w:szCs w:val="20"/>
                <w:shd w:val="clear" w:color="auto" w:fill="FFFFFF"/>
              </w:rPr>
              <w:t>Healthcareer</w:t>
            </w:r>
            <w:proofErr w:type="spellEnd"/>
            <w:r>
              <w:rPr>
                <w:rFonts w:cs="Arial"/>
                <w:color w:val="000000"/>
                <w:szCs w:val="20"/>
                <w:shd w:val="clear" w:color="auto" w:fill="FFFFFF"/>
              </w:rPr>
              <w:t xml:space="preserve"> Association</w:t>
            </w:r>
          </w:p>
          <w:p w14:paraId="5A0BEF26" w14:textId="77777777" w:rsidR="005303F2" w:rsidRDefault="005303F2" w:rsidP="005303F2">
            <w:pPr>
              <w:pStyle w:val="ListParagraph"/>
              <w:numPr>
                <w:ilvl w:val="1"/>
                <w:numId w:val="35"/>
              </w:numPr>
              <w:spacing w:after="120" w:line="240" w:lineRule="auto"/>
              <w:rPr>
                <w:rFonts w:cs="Arial"/>
                <w:color w:val="000000"/>
                <w:szCs w:val="20"/>
                <w:shd w:val="clear" w:color="auto" w:fill="FFFFFF"/>
              </w:rPr>
            </w:pPr>
            <w:r>
              <w:rPr>
                <w:rFonts w:cs="Arial"/>
                <w:color w:val="000000"/>
                <w:szCs w:val="20"/>
                <w:shd w:val="clear" w:color="auto" w:fill="FFFFFF"/>
              </w:rPr>
              <w:t>Removed vendor 650 Other</w:t>
            </w:r>
          </w:p>
          <w:p w14:paraId="16E273ED" w14:textId="77777777" w:rsidR="005303F2" w:rsidRDefault="005303F2" w:rsidP="005303F2">
            <w:pPr>
              <w:pStyle w:val="ListParagraph"/>
              <w:numPr>
                <w:ilvl w:val="0"/>
                <w:numId w:val="35"/>
              </w:numPr>
              <w:spacing w:after="120" w:line="240" w:lineRule="auto"/>
              <w:rPr>
                <w:rFonts w:cs="Arial"/>
                <w:color w:val="000000"/>
                <w:szCs w:val="20"/>
                <w:shd w:val="clear" w:color="auto" w:fill="FFFFFF"/>
              </w:rPr>
            </w:pPr>
            <w:r>
              <w:rPr>
                <w:rFonts w:cs="Arial"/>
                <w:color w:val="000000"/>
                <w:szCs w:val="20"/>
                <w:shd w:val="clear" w:color="auto" w:fill="FFFFFF"/>
              </w:rPr>
              <w:t>Removed 832 Google Cloud Certified Professional- G Suite</w:t>
            </w:r>
          </w:p>
          <w:p w14:paraId="4815AFB2" w14:textId="2C5100F0" w:rsidR="005303F2" w:rsidRDefault="005303F2" w:rsidP="005303F2">
            <w:pPr>
              <w:pStyle w:val="ListParagraph"/>
              <w:numPr>
                <w:ilvl w:val="0"/>
                <w:numId w:val="35"/>
              </w:numPr>
              <w:spacing w:after="120" w:line="240" w:lineRule="auto"/>
            </w:pPr>
            <w:r>
              <w:rPr>
                <w:rFonts w:cs="Arial"/>
                <w:color w:val="000000"/>
                <w:szCs w:val="20"/>
                <w:shd w:val="clear" w:color="auto" w:fill="FFFFFF"/>
              </w:rPr>
              <w:t>Added 931 Medical Laboratory Technician</w:t>
            </w:r>
          </w:p>
        </w:tc>
        <w:tc>
          <w:tcPr>
            <w:tcW w:w="810" w:type="dxa"/>
          </w:tcPr>
          <w:p w14:paraId="03022BCA" w14:textId="5F461BA1" w:rsidR="005303F2" w:rsidRDefault="005303F2" w:rsidP="00A650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90" w:type="dxa"/>
          </w:tcPr>
          <w:p w14:paraId="70CD9D8C" w14:textId="77777777" w:rsidR="005303F2" w:rsidRDefault="005303F2" w:rsidP="00FE741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FALL(</w:t>
            </w:r>
            <w:proofErr w:type="gramEnd"/>
            <w:r>
              <w:rPr>
                <w:sz w:val="18"/>
                <w:szCs w:val="18"/>
              </w:rPr>
              <w:t>1)</w:t>
            </w:r>
          </w:p>
          <w:p w14:paraId="05569BFC" w14:textId="5B8C287A" w:rsidR="005303F2" w:rsidRDefault="005303F2" w:rsidP="00FE741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990" w:type="dxa"/>
          </w:tcPr>
          <w:p w14:paraId="66AABD7B" w14:textId="02B6EF02" w:rsidR="005303F2" w:rsidRDefault="005303F2" w:rsidP="00A650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1049" w:type="dxa"/>
          </w:tcPr>
          <w:p w14:paraId="1FFA695B" w14:textId="77777777" w:rsidR="005303F2" w:rsidRDefault="005303F2" w:rsidP="00A650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  <w:p w14:paraId="3F340B97" w14:textId="6A9DCBC2" w:rsidR="005303F2" w:rsidRDefault="005303F2" w:rsidP="00A650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</w:tr>
      <w:tr w:rsidR="00F35E3A" w:rsidRPr="006F2329" w14:paraId="7F5AFB17" w14:textId="77777777" w:rsidTr="00190663">
        <w:trPr>
          <w:trHeight w:val="405"/>
        </w:trPr>
        <w:tc>
          <w:tcPr>
            <w:tcW w:w="1008" w:type="dxa"/>
          </w:tcPr>
          <w:p w14:paraId="58A1D2FC" w14:textId="51BB25D5" w:rsidR="00F35E3A" w:rsidRDefault="00F35E3A" w:rsidP="00A650E3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2.1</w:t>
            </w:r>
          </w:p>
        </w:tc>
        <w:tc>
          <w:tcPr>
            <w:tcW w:w="1728" w:type="dxa"/>
          </w:tcPr>
          <w:p w14:paraId="5327FC8D" w14:textId="75CD1261" w:rsidR="00F35E3A" w:rsidRDefault="00F35E3A" w:rsidP="00A650E3">
            <w:pPr>
              <w:spacing w:after="120" w:line="240" w:lineRule="auto"/>
            </w:pPr>
            <w:r>
              <w:t>Technical Resources</w:t>
            </w:r>
          </w:p>
        </w:tc>
        <w:tc>
          <w:tcPr>
            <w:tcW w:w="7249" w:type="dxa"/>
          </w:tcPr>
          <w:p w14:paraId="40109E11" w14:textId="48F0D61B" w:rsidR="00F35E3A" w:rsidRDefault="00F35E3A" w:rsidP="00A650E3">
            <w:pPr>
              <w:spacing w:after="120" w:line="240" w:lineRule="auto"/>
            </w:pPr>
            <w:r>
              <w:t>Revised PEIMS Discipline Data – Discipline Action Reason Codes and Definition translation for Code 57.</w:t>
            </w:r>
          </w:p>
        </w:tc>
        <w:tc>
          <w:tcPr>
            <w:tcW w:w="810" w:type="dxa"/>
          </w:tcPr>
          <w:p w14:paraId="588CBAC8" w14:textId="2BC5F9B3" w:rsidR="00F35E3A" w:rsidRDefault="00F35E3A" w:rsidP="00A650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90" w:type="dxa"/>
          </w:tcPr>
          <w:p w14:paraId="29E664DF" w14:textId="3CE58E25" w:rsidR="00F35E3A" w:rsidRDefault="008D0D79" w:rsidP="00FE741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990" w:type="dxa"/>
          </w:tcPr>
          <w:p w14:paraId="06B88D2A" w14:textId="2F652A08" w:rsidR="00F35E3A" w:rsidRDefault="00F35E3A" w:rsidP="00A650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1049" w:type="dxa"/>
          </w:tcPr>
          <w:p w14:paraId="710C490A" w14:textId="56D3B367" w:rsidR="00F35E3A" w:rsidRDefault="008D0D79" w:rsidP="00A650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</w:tr>
      <w:tr w:rsidR="00221468" w:rsidRPr="006F2329" w14:paraId="460798C5" w14:textId="77777777" w:rsidTr="00190663">
        <w:trPr>
          <w:trHeight w:val="405"/>
        </w:trPr>
        <w:tc>
          <w:tcPr>
            <w:tcW w:w="1008" w:type="dxa"/>
          </w:tcPr>
          <w:p w14:paraId="69DF87ED" w14:textId="4B00BF16" w:rsidR="00221468" w:rsidRDefault="00221468" w:rsidP="00A650E3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2.1</w:t>
            </w:r>
          </w:p>
        </w:tc>
        <w:tc>
          <w:tcPr>
            <w:tcW w:w="1728" w:type="dxa"/>
          </w:tcPr>
          <w:p w14:paraId="3F6E9033" w14:textId="5A0AA1BF" w:rsidR="00221468" w:rsidRDefault="00221468" w:rsidP="00A650E3">
            <w:pPr>
              <w:spacing w:after="120" w:line="240" w:lineRule="auto"/>
            </w:pPr>
            <w:r>
              <w:t>Technical Resources</w:t>
            </w:r>
          </w:p>
        </w:tc>
        <w:tc>
          <w:tcPr>
            <w:tcW w:w="7249" w:type="dxa"/>
          </w:tcPr>
          <w:p w14:paraId="0F9ECD19" w14:textId="115BC829" w:rsidR="00221468" w:rsidRDefault="00221468" w:rsidP="00A650E3">
            <w:pPr>
              <w:spacing w:after="120" w:line="240" w:lineRule="auto"/>
            </w:pPr>
            <w:r>
              <w:t>Revised PEIMS Career and Technical Education Indicator Code Calculation to reflect latest code translations</w:t>
            </w:r>
          </w:p>
        </w:tc>
        <w:tc>
          <w:tcPr>
            <w:tcW w:w="810" w:type="dxa"/>
          </w:tcPr>
          <w:p w14:paraId="5A2EE004" w14:textId="70C14ED0" w:rsidR="00221468" w:rsidRDefault="00221468" w:rsidP="00A650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90" w:type="dxa"/>
          </w:tcPr>
          <w:p w14:paraId="5354F289" w14:textId="67BA03D6" w:rsidR="00221468" w:rsidRDefault="00221468" w:rsidP="00FE741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990" w:type="dxa"/>
          </w:tcPr>
          <w:p w14:paraId="7CE95FFC" w14:textId="72290C53" w:rsidR="00221468" w:rsidRDefault="00221468" w:rsidP="00A650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1049" w:type="dxa"/>
          </w:tcPr>
          <w:p w14:paraId="20144E2B" w14:textId="45BC39B8" w:rsidR="00221468" w:rsidRDefault="00221468" w:rsidP="00A650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</w:tr>
      <w:tr w:rsidR="002000B8" w:rsidRPr="006F2329" w14:paraId="6A4C0C61" w14:textId="77777777" w:rsidTr="00467869">
        <w:trPr>
          <w:trHeight w:val="405"/>
        </w:trPr>
        <w:tc>
          <w:tcPr>
            <w:tcW w:w="1008" w:type="dxa"/>
          </w:tcPr>
          <w:p w14:paraId="797F1D15" w14:textId="3D2D3CAB" w:rsidR="002000B8" w:rsidRDefault="002000B8" w:rsidP="00467869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2.2</w:t>
            </w:r>
          </w:p>
        </w:tc>
        <w:tc>
          <w:tcPr>
            <w:tcW w:w="1728" w:type="dxa"/>
          </w:tcPr>
          <w:p w14:paraId="1C8B9775" w14:textId="77777777" w:rsidR="002000B8" w:rsidRDefault="002000B8" w:rsidP="00467869">
            <w:pPr>
              <w:spacing w:after="120" w:line="240" w:lineRule="auto"/>
            </w:pPr>
            <w:r>
              <w:t>TEDS web page</w:t>
            </w:r>
          </w:p>
        </w:tc>
        <w:tc>
          <w:tcPr>
            <w:tcW w:w="7249" w:type="dxa"/>
          </w:tcPr>
          <w:p w14:paraId="323E1B7A" w14:textId="66D7FADC" w:rsidR="002000B8" w:rsidRDefault="002000B8" w:rsidP="00467869">
            <w:pPr>
              <w:spacing w:after="120" w:line="240" w:lineRule="auto"/>
            </w:pPr>
            <w:r>
              <w:t>Published list of 2021-2022 ECHS, P-TECH, and T-STEM Schools in Excel and PDF formats.</w:t>
            </w:r>
          </w:p>
        </w:tc>
        <w:tc>
          <w:tcPr>
            <w:tcW w:w="810" w:type="dxa"/>
          </w:tcPr>
          <w:p w14:paraId="13B0E519" w14:textId="77777777" w:rsidR="002000B8" w:rsidRDefault="002000B8" w:rsidP="0046786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990" w:type="dxa"/>
          </w:tcPr>
          <w:p w14:paraId="0451B864" w14:textId="77777777" w:rsidR="002000B8" w:rsidRDefault="002000B8" w:rsidP="0046786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FALL(</w:t>
            </w:r>
            <w:proofErr w:type="gramEnd"/>
            <w:r>
              <w:rPr>
                <w:sz w:val="18"/>
                <w:szCs w:val="18"/>
              </w:rPr>
              <w:t xml:space="preserve">1) </w:t>
            </w:r>
          </w:p>
          <w:p w14:paraId="4E1B92AB" w14:textId="77777777" w:rsidR="002000B8" w:rsidRDefault="002000B8" w:rsidP="0046786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  <w:p w14:paraId="12D688C2" w14:textId="77777777" w:rsidR="002000B8" w:rsidRDefault="002000B8" w:rsidP="0046786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990" w:type="dxa"/>
          </w:tcPr>
          <w:p w14:paraId="4B493DC3" w14:textId="77777777" w:rsidR="002000B8" w:rsidRDefault="002000B8" w:rsidP="0046786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1049" w:type="dxa"/>
          </w:tcPr>
          <w:p w14:paraId="53D34006" w14:textId="77777777" w:rsidR="002000B8" w:rsidRDefault="002000B8" w:rsidP="0046786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 Summer Ext Year</w:t>
            </w:r>
          </w:p>
        </w:tc>
      </w:tr>
    </w:tbl>
    <w:p w14:paraId="2C84B0CB" w14:textId="77777777" w:rsidR="002000B8" w:rsidRDefault="002000B8" w:rsidP="004A6857"/>
    <w:p w14:paraId="129C46EA" w14:textId="0EC0ED0A" w:rsidR="00764BEC" w:rsidRPr="00BD602E" w:rsidRDefault="00011681" w:rsidP="00BD602E">
      <w:pPr>
        <w:pStyle w:val="Heading1"/>
        <w:jc w:val="center"/>
        <w:rPr>
          <w:rFonts w:ascii="Arial" w:hAnsi="Arial" w:cs="Arial"/>
          <w:b/>
          <w:color w:val="auto"/>
        </w:rPr>
      </w:pPr>
      <w:r>
        <w:br w:type="page"/>
      </w:r>
      <w:bookmarkStart w:id="5" w:name="_Toc83895936"/>
      <w:r w:rsidR="00764BEC" w:rsidRPr="00BD602E">
        <w:rPr>
          <w:rFonts w:ascii="Arial" w:hAnsi="Arial" w:cs="Arial"/>
          <w:b/>
          <w:color w:val="auto"/>
        </w:rPr>
        <w:lastRenderedPageBreak/>
        <w:t>Data Components – Interchanges</w:t>
      </w:r>
      <w:bookmarkEnd w:id="5"/>
    </w:p>
    <w:p w14:paraId="3962B70D" w14:textId="7A346C47" w:rsidR="00B6623A" w:rsidRDefault="00B6623A" w:rsidP="00B6623A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985"/>
        <w:gridCol w:w="3047"/>
        <w:gridCol w:w="5863"/>
        <w:gridCol w:w="810"/>
        <w:gridCol w:w="900"/>
        <w:gridCol w:w="1080"/>
        <w:gridCol w:w="995"/>
      </w:tblGrid>
      <w:tr w:rsidR="00811CBF" w14:paraId="73F30E69" w14:textId="77777777" w:rsidTr="00811CBF">
        <w:trPr>
          <w:cantSplit/>
          <w:trHeight w:val="288"/>
          <w:tblHeader/>
        </w:trPr>
        <w:tc>
          <w:tcPr>
            <w:tcW w:w="1368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D6CFEA" w14:textId="77777777" w:rsidR="00811CBF" w:rsidRDefault="00811CBF">
            <w:pPr>
              <w:pStyle w:val="Heading2"/>
              <w:spacing w:line="256" w:lineRule="auto"/>
            </w:pPr>
            <w:bookmarkStart w:id="6" w:name="_Toc53739158"/>
            <w:bookmarkStart w:id="7" w:name="_Toc83895937"/>
            <w:r>
              <w:t>TX-Core-Extension Schema</w:t>
            </w:r>
            <w:bookmarkEnd w:id="6"/>
            <w:bookmarkEnd w:id="7"/>
          </w:p>
        </w:tc>
      </w:tr>
      <w:tr w:rsidR="00811CBF" w14:paraId="21FDFBC7" w14:textId="77777777" w:rsidTr="00811CBF">
        <w:trPr>
          <w:cantSplit/>
          <w:trHeight w:val="288"/>
          <w:tblHeader/>
        </w:trPr>
        <w:tc>
          <w:tcPr>
            <w:tcW w:w="1368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7CBA25" w14:textId="77777777" w:rsidR="00811CBF" w:rsidRDefault="00811CBF">
            <w:pPr>
              <w:pStyle w:val="Heading3"/>
            </w:pPr>
            <w:bookmarkStart w:id="8" w:name="_Toc53739159"/>
            <w:bookmarkStart w:id="9" w:name="_Toc83895938"/>
            <w:proofErr w:type="spellStart"/>
            <w:r>
              <w:t>InterchangeEducationOrganizationExtension</w:t>
            </w:r>
            <w:bookmarkEnd w:id="8"/>
            <w:bookmarkEnd w:id="9"/>
            <w:proofErr w:type="spellEnd"/>
          </w:p>
        </w:tc>
      </w:tr>
      <w:tr w:rsidR="00811CBF" w14:paraId="7D35E492" w14:textId="77777777" w:rsidTr="00811CBF">
        <w:trPr>
          <w:cantSplit/>
          <w:trHeight w:val="432"/>
          <w:tblHeader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B0CF12" w14:textId="77777777" w:rsidR="00811CBF" w:rsidRDefault="00811CBF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Version</w:t>
            </w:r>
          </w:p>
        </w:tc>
        <w:tc>
          <w:tcPr>
            <w:tcW w:w="3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04ADD8" w14:textId="77777777" w:rsidR="00811CBF" w:rsidRDefault="00811CBF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mplex Type</w:t>
            </w:r>
          </w:p>
        </w:tc>
        <w:tc>
          <w:tcPr>
            <w:tcW w:w="5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8E1C2C" w14:textId="77777777" w:rsidR="00811CBF" w:rsidRDefault="00811CBF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DBA29E" w14:textId="77777777" w:rsidR="00811CBF" w:rsidRDefault="00811CBF">
            <w:pPr>
              <w:spacing w:after="12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on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FA710D" w14:textId="77777777" w:rsidR="00811CBF" w:rsidRDefault="00811CBF">
            <w:pPr>
              <w:spacing w:after="12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DS Coll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CFB78C" w14:textId="77777777" w:rsidR="00811CBF" w:rsidRDefault="00811CBF">
            <w:pPr>
              <w:spacing w:after="12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a Coll</w:t>
            </w: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C135B3" w14:textId="77777777" w:rsidR="00811CBF" w:rsidRDefault="00811CBF">
            <w:pPr>
              <w:spacing w:after="12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ubmission</w:t>
            </w:r>
          </w:p>
        </w:tc>
      </w:tr>
      <w:tr w:rsidR="00561ED1" w14:paraId="79B39468" w14:textId="77777777" w:rsidTr="00970DA7">
        <w:trPr>
          <w:cantSplit/>
          <w:trHeight w:val="405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0461F3" w14:textId="77777777" w:rsidR="00561ED1" w:rsidRDefault="00561ED1" w:rsidP="00970DA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3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2E9128" w14:textId="77777777" w:rsidR="00561ED1" w:rsidRDefault="00561ED1" w:rsidP="00970DA7">
            <w:pPr>
              <w:spacing w:after="120" w:line="240" w:lineRule="auto"/>
            </w:pPr>
            <w:proofErr w:type="spellStart"/>
            <w:r>
              <w:t>LocalEducationAgencyExtension</w:t>
            </w:r>
            <w:proofErr w:type="spellEnd"/>
          </w:p>
        </w:tc>
        <w:tc>
          <w:tcPr>
            <w:tcW w:w="5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8351E5" w14:textId="77777777" w:rsidR="00561ED1" w:rsidRDefault="00561ED1" w:rsidP="00970DA7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Correction: remove </w:t>
            </w:r>
            <w:proofErr w:type="spellStart"/>
            <w:r>
              <w:rPr>
                <w:rFonts w:cs="Arial"/>
                <w:szCs w:val="20"/>
              </w:rPr>
              <w:t>ProgramReference</w:t>
            </w:r>
            <w:proofErr w:type="spellEnd"/>
            <w:r>
              <w:rPr>
                <w:rFonts w:cs="Arial"/>
                <w:szCs w:val="20"/>
              </w:rPr>
              <w:t xml:space="preserve"> from ECDS-KG Submission.</w:t>
            </w:r>
          </w:p>
          <w:p w14:paraId="67E99807" w14:textId="77777777" w:rsidR="00561ED1" w:rsidRDefault="00561ED1" w:rsidP="00970DA7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Correction: remove Reference Type ref from ECDS-KG Submission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7A3C95" w14:textId="77777777" w:rsidR="00561ED1" w:rsidRDefault="00561ED1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72D327" w14:textId="77777777" w:rsidR="00561ED1" w:rsidRDefault="00561ED1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1B73C3" w14:textId="77777777" w:rsidR="00561ED1" w:rsidRDefault="00561ED1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</w:t>
            </w: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34A53B" w14:textId="77777777" w:rsidR="00561ED1" w:rsidRDefault="00561ED1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-KG</w:t>
            </w:r>
          </w:p>
        </w:tc>
      </w:tr>
      <w:tr w:rsidR="00D7436A" w14:paraId="337B369C" w14:textId="77777777" w:rsidTr="00811CBF">
        <w:trPr>
          <w:cantSplit/>
          <w:trHeight w:val="405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F130A" w14:textId="23FC934F" w:rsidR="00D7436A" w:rsidRDefault="00D7436A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3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A55FA" w14:textId="4BD146E6" w:rsidR="00D7436A" w:rsidRDefault="00D7436A">
            <w:pPr>
              <w:spacing w:after="120" w:line="240" w:lineRule="auto"/>
            </w:pPr>
            <w:proofErr w:type="spellStart"/>
            <w:r>
              <w:t>LocalEducationAgencyExtension</w:t>
            </w:r>
            <w:proofErr w:type="spellEnd"/>
          </w:p>
        </w:tc>
        <w:tc>
          <w:tcPr>
            <w:tcW w:w="5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BD0EB" w14:textId="52E24CAB" w:rsidR="0046760B" w:rsidRDefault="0046760B" w:rsidP="0046760B">
            <w:pPr>
              <w:spacing w:after="120" w:line="240" w:lineRule="auto"/>
            </w:pPr>
            <w:r>
              <w:t xml:space="preserve">Added this complex type to the </w:t>
            </w:r>
            <w:r>
              <w:rPr>
                <w:szCs w:val="20"/>
              </w:rPr>
              <w:t xml:space="preserve">new Child Find </w:t>
            </w:r>
            <w:r w:rsidR="00E0237A">
              <w:t>collection</w:t>
            </w:r>
            <w:r>
              <w:t xml:space="preserve"> with the following data elements:</w:t>
            </w:r>
          </w:p>
          <w:p w14:paraId="0AE8CD83" w14:textId="77777777" w:rsidR="00D7436A" w:rsidRDefault="00D7436A" w:rsidP="00D7436A">
            <w:pPr>
              <w:pStyle w:val="ListParagraph"/>
              <w:numPr>
                <w:ilvl w:val="0"/>
                <w:numId w:val="14"/>
              </w:numPr>
              <w:spacing w:after="120" w:line="240" w:lineRule="auto"/>
            </w:pPr>
            <w:r>
              <w:t>Id</w:t>
            </w:r>
          </w:p>
          <w:p w14:paraId="72512EA9" w14:textId="2020D436" w:rsidR="00D7436A" w:rsidRDefault="00D7436A" w:rsidP="00D7436A">
            <w:pPr>
              <w:pStyle w:val="ListParagraph"/>
              <w:numPr>
                <w:ilvl w:val="0"/>
                <w:numId w:val="14"/>
              </w:numPr>
              <w:spacing w:after="120" w:line="240" w:lineRule="auto"/>
              <w:rPr>
                <w:rFonts w:cs="Arial"/>
                <w:szCs w:val="20"/>
              </w:rPr>
            </w:pPr>
            <w:r>
              <w:t>E0212 DISTRICT-ID (</w:t>
            </w:r>
            <w:proofErr w:type="spellStart"/>
            <w:r>
              <w:t>StateOrganizationId</w:t>
            </w:r>
            <w:proofErr w:type="spellEnd"/>
            <w:r>
              <w:t>)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7F73E" w14:textId="3623A64D" w:rsidR="00D7436A" w:rsidRDefault="00D7436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4C417" w14:textId="6255A9B1" w:rsidR="00D7436A" w:rsidRDefault="00D7436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37388" w14:textId="20683ECD" w:rsidR="00D7436A" w:rsidRDefault="00D7436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405B1" w14:textId="0D8ADA0A" w:rsidR="00D7436A" w:rsidRDefault="00D7436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</w:tr>
      <w:tr w:rsidR="00811CBF" w14:paraId="7B8C762B" w14:textId="77777777" w:rsidTr="00811CBF">
        <w:trPr>
          <w:cantSplit/>
          <w:trHeight w:val="405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AF3AF9" w14:textId="17D6A74C" w:rsidR="00811CBF" w:rsidRDefault="00811CBF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3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762A51" w14:textId="159DD4EA" w:rsidR="00811CBF" w:rsidRDefault="00561ED1">
            <w:pPr>
              <w:spacing w:after="120" w:line="240" w:lineRule="auto"/>
            </w:pPr>
            <w:r>
              <w:t>Program</w:t>
            </w:r>
          </w:p>
        </w:tc>
        <w:tc>
          <w:tcPr>
            <w:tcW w:w="5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D772F1" w14:textId="77777777" w:rsidR="00561ED1" w:rsidRDefault="00561ED1" w:rsidP="00561ED1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Correction: remove complex type from ECDS-KG Submission.</w:t>
            </w:r>
          </w:p>
          <w:p w14:paraId="61614F7B" w14:textId="77777777" w:rsidR="00561ED1" w:rsidRDefault="00561ED1" w:rsidP="00561ED1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Correction: remove these data elements from the ECDS-KG Submission:</w:t>
            </w:r>
          </w:p>
          <w:p w14:paraId="6D3309E8" w14:textId="77777777" w:rsidR="00561ED1" w:rsidRDefault="00561ED1" w:rsidP="00391EEB">
            <w:pPr>
              <w:pStyle w:val="ListParagraph"/>
              <w:numPr>
                <w:ilvl w:val="0"/>
                <w:numId w:val="4"/>
              </w:num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Id</w:t>
            </w:r>
          </w:p>
          <w:p w14:paraId="5BDEBAC9" w14:textId="23702455" w:rsidR="00811CBF" w:rsidRPr="00561ED1" w:rsidRDefault="00561ED1" w:rsidP="00391EEB">
            <w:pPr>
              <w:pStyle w:val="ListParagraph"/>
              <w:numPr>
                <w:ilvl w:val="0"/>
                <w:numId w:val="4"/>
              </w:numPr>
              <w:spacing w:after="120" w:line="240" w:lineRule="auto"/>
              <w:rPr>
                <w:rFonts w:cs="Arial"/>
                <w:szCs w:val="20"/>
              </w:rPr>
            </w:pPr>
            <w:r w:rsidRPr="00561ED1">
              <w:rPr>
                <w:rFonts w:cs="Arial"/>
                <w:szCs w:val="20"/>
              </w:rPr>
              <w:t>E1337 PROGRAM-TYPE (</w:t>
            </w:r>
            <w:proofErr w:type="spellStart"/>
            <w:r w:rsidRPr="00561ED1">
              <w:rPr>
                <w:rFonts w:cs="Arial"/>
                <w:szCs w:val="20"/>
              </w:rPr>
              <w:t>ProgramType</w:t>
            </w:r>
            <w:proofErr w:type="spellEnd"/>
            <w:r w:rsidRPr="00561ED1">
              <w:rPr>
                <w:rFonts w:cs="Arial"/>
                <w:szCs w:val="20"/>
              </w:rPr>
              <w:t>)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B0986D" w14:textId="77777777" w:rsidR="00811CBF" w:rsidRDefault="00811C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D43430" w14:textId="77777777" w:rsidR="00811CBF" w:rsidRDefault="00811C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E2DDD1" w14:textId="77777777" w:rsidR="00811CBF" w:rsidRDefault="00811C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</w:t>
            </w: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64869A" w14:textId="77777777" w:rsidR="00811CBF" w:rsidRDefault="00811C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-KG</w:t>
            </w:r>
          </w:p>
        </w:tc>
      </w:tr>
      <w:tr w:rsidR="007270AE" w14:paraId="016D4201" w14:textId="77777777" w:rsidTr="00811CBF">
        <w:trPr>
          <w:cantSplit/>
          <w:trHeight w:val="405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B2188" w14:textId="271F5A8C" w:rsidR="007270AE" w:rsidRDefault="007270AE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lastRenderedPageBreak/>
              <w:t>2022.1.0</w:t>
            </w:r>
          </w:p>
        </w:tc>
        <w:tc>
          <w:tcPr>
            <w:tcW w:w="3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25685" w14:textId="5CB55CA6" w:rsidR="007270AE" w:rsidRDefault="007270AE">
            <w:pPr>
              <w:spacing w:after="120" w:line="240" w:lineRule="auto"/>
            </w:pPr>
            <w:r>
              <w:t>Program</w:t>
            </w:r>
          </w:p>
        </w:tc>
        <w:tc>
          <w:tcPr>
            <w:tcW w:w="5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4515B" w14:textId="77777777" w:rsidR="007270AE" w:rsidRDefault="007270AE" w:rsidP="007270AE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Corrected the following data elements from Mandatory (M) to Optional (Y) for the Class Roster Fall submission, Class Roster Winter submission, ECDS-PK submission, RF Tracker submission, and SPPI-14 submission:</w:t>
            </w:r>
          </w:p>
          <w:p w14:paraId="34A1CC4D" w14:textId="77777777" w:rsidR="007270AE" w:rsidRDefault="007270AE" w:rsidP="00391EEB">
            <w:pPr>
              <w:pStyle w:val="ListParagraph"/>
              <w:numPr>
                <w:ilvl w:val="0"/>
                <w:numId w:val="5"/>
              </w:num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Id</w:t>
            </w:r>
          </w:p>
          <w:p w14:paraId="3E278150" w14:textId="77777777" w:rsidR="007270AE" w:rsidRDefault="007270AE" w:rsidP="00391EEB">
            <w:pPr>
              <w:pStyle w:val="ListParagraph"/>
              <w:numPr>
                <w:ilvl w:val="0"/>
                <w:numId w:val="5"/>
              </w:num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337 PROGRAM-TYPE (</w:t>
            </w:r>
            <w:proofErr w:type="spellStart"/>
            <w:r>
              <w:rPr>
                <w:rFonts w:cs="Arial"/>
                <w:szCs w:val="20"/>
              </w:rPr>
              <w:t>ProgramType</w:t>
            </w:r>
            <w:proofErr w:type="spellEnd"/>
            <w:r>
              <w:rPr>
                <w:rFonts w:cs="Arial"/>
                <w:szCs w:val="20"/>
              </w:rPr>
              <w:t>)</w:t>
            </w:r>
          </w:p>
          <w:p w14:paraId="0C989DA7" w14:textId="77777777" w:rsidR="007270AE" w:rsidRDefault="007270AE" w:rsidP="007270AE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The Program complex type only needs to </w:t>
            </w:r>
            <w:proofErr w:type="gramStart"/>
            <w:r>
              <w:rPr>
                <w:rFonts w:cs="Arial"/>
                <w:szCs w:val="20"/>
              </w:rPr>
              <w:t>be reported</w:t>
            </w:r>
            <w:proofErr w:type="gramEnd"/>
            <w:r>
              <w:rPr>
                <w:rFonts w:cs="Arial"/>
                <w:szCs w:val="20"/>
              </w:rPr>
              <w:t xml:space="preserve"> for the ECDS-PK submission if a special education student is reported with </w:t>
            </w:r>
            <w:proofErr w:type="spellStart"/>
            <w:r>
              <w:rPr>
                <w:rFonts w:cs="Arial"/>
                <w:szCs w:val="20"/>
              </w:rPr>
              <w:t>ProgramReference</w:t>
            </w:r>
            <w:proofErr w:type="spellEnd"/>
            <w:r>
              <w:rPr>
                <w:rFonts w:cs="Arial"/>
                <w:szCs w:val="20"/>
              </w:rPr>
              <w:t xml:space="preserve"> in </w:t>
            </w:r>
            <w:proofErr w:type="spellStart"/>
            <w:r>
              <w:rPr>
                <w:rFonts w:cs="Arial"/>
                <w:szCs w:val="20"/>
              </w:rPr>
              <w:t>StudentSpecialEdProgramAssociationExtension</w:t>
            </w:r>
            <w:proofErr w:type="spellEnd"/>
            <w:r>
              <w:rPr>
                <w:rFonts w:cs="Arial"/>
                <w:szCs w:val="20"/>
              </w:rPr>
              <w:t>.</w:t>
            </w:r>
          </w:p>
          <w:p w14:paraId="6B6DE662" w14:textId="55E4BD00" w:rsidR="007270AE" w:rsidRDefault="007270AE" w:rsidP="007270AE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The Program complex type only needs to </w:t>
            </w:r>
            <w:proofErr w:type="gramStart"/>
            <w:r>
              <w:rPr>
                <w:rFonts w:cs="Arial"/>
                <w:szCs w:val="20"/>
              </w:rPr>
              <w:t>be reported</w:t>
            </w:r>
            <w:proofErr w:type="gramEnd"/>
            <w:r>
              <w:rPr>
                <w:rFonts w:cs="Arial"/>
                <w:szCs w:val="20"/>
              </w:rPr>
              <w:t xml:space="preserve"> for the Class Roster, RF Tracker, and SPPI-14 submissions if </w:t>
            </w:r>
            <w:proofErr w:type="spellStart"/>
            <w:r>
              <w:rPr>
                <w:rFonts w:cs="Arial"/>
                <w:szCs w:val="20"/>
              </w:rPr>
              <w:t>ProgramReference</w:t>
            </w:r>
            <w:proofErr w:type="spellEnd"/>
            <w:r>
              <w:rPr>
                <w:rFonts w:cs="Arial"/>
                <w:szCs w:val="20"/>
              </w:rPr>
              <w:t xml:space="preserve"> is reported in </w:t>
            </w:r>
            <w:proofErr w:type="spellStart"/>
            <w:r>
              <w:rPr>
                <w:rFonts w:cs="Arial"/>
                <w:szCs w:val="20"/>
              </w:rPr>
              <w:t>LocalEducationAgencyExtension</w:t>
            </w:r>
            <w:proofErr w:type="spellEnd"/>
            <w:r>
              <w:rPr>
                <w:rFonts w:cs="Arial"/>
                <w:szCs w:val="20"/>
              </w:rPr>
              <w:t>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C3509" w14:textId="719F16D5" w:rsidR="007270AE" w:rsidRDefault="007270A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B88CA" w14:textId="6AF09BFB" w:rsidR="007270AE" w:rsidRDefault="007270A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4B211" w14:textId="77777777" w:rsidR="007270AE" w:rsidRDefault="007270AE" w:rsidP="007270A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</w:t>
            </w:r>
          </w:p>
          <w:p w14:paraId="48601C74" w14:textId="77777777" w:rsidR="007270AE" w:rsidRDefault="007270AE" w:rsidP="007270AE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2A3065BC" w14:textId="77777777" w:rsidR="007270AE" w:rsidRDefault="007270AE" w:rsidP="007270A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</w:t>
            </w:r>
          </w:p>
          <w:p w14:paraId="1DBB9DBD" w14:textId="77777777" w:rsidR="007270AE" w:rsidRDefault="007270AE" w:rsidP="007270A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FT</w:t>
            </w:r>
          </w:p>
          <w:p w14:paraId="60BB8439" w14:textId="419F173A" w:rsidR="007270AE" w:rsidRDefault="007270AE" w:rsidP="007270A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PI-14</w:t>
            </w: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A438C" w14:textId="77777777" w:rsidR="007270AE" w:rsidRDefault="007270AE" w:rsidP="007270A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F</w:t>
            </w:r>
          </w:p>
          <w:p w14:paraId="45DE44CD" w14:textId="77777777" w:rsidR="007270AE" w:rsidRDefault="007270AE" w:rsidP="007270A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W</w:t>
            </w:r>
          </w:p>
          <w:p w14:paraId="7B023886" w14:textId="77777777" w:rsidR="007270AE" w:rsidRDefault="007270AE" w:rsidP="007270A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-PK</w:t>
            </w:r>
          </w:p>
          <w:p w14:paraId="1F3F5488" w14:textId="77777777" w:rsidR="007270AE" w:rsidRDefault="007270AE" w:rsidP="007270A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FT</w:t>
            </w:r>
          </w:p>
          <w:p w14:paraId="14CC6C8E" w14:textId="5B9AB5F4" w:rsidR="007270AE" w:rsidRDefault="007270AE" w:rsidP="007270A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PI-14</w:t>
            </w:r>
          </w:p>
        </w:tc>
      </w:tr>
      <w:tr w:rsidR="001E5F80" w14:paraId="2041AF6A" w14:textId="77777777" w:rsidTr="00811CBF">
        <w:trPr>
          <w:cantSplit/>
          <w:trHeight w:val="405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7E852" w14:textId="11C74D78" w:rsidR="001E5F80" w:rsidRDefault="001E5F80" w:rsidP="001E5F80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3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85680" w14:textId="3D5440E1" w:rsidR="001E5F80" w:rsidRDefault="001E5F80" w:rsidP="001E5F80">
            <w:pPr>
              <w:spacing w:after="120" w:line="240" w:lineRule="auto"/>
            </w:pPr>
            <w:proofErr w:type="spellStart"/>
            <w:r>
              <w:t>SchoolExtension</w:t>
            </w:r>
            <w:proofErr w:type="spellEnd"/>
            <w:r w:rsidR="00914950">
              <w:br/>
              <w:t>TX-</w:t>
            </w:r>
            <w:proofErr w:type="spellStart"/>
            <w:r w:rsidR="00914950">
              <w:t>SchoolELOS</w:t>
            </w:r>
            <w:proofErr w:type="spellEnd"/>
            <w:r w:rsidR="00914950">
              <w:br/>
              <w:t>TX-</w:t>
            </w:r>
            <w:proofErr w:type="spellStart"/>
            <w:r w:rsidR="00914950">
              <w:t>SchoolELOType</w:t>
            </w:r>
            <w:proofErr w:type="spellEnd"/>
          </w:p>
        </w:tc>
        <w:tc>
          <w:tcPr>
            <w:tcW w:w="5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AD2FF" w14:textId="77777777" w:rsidR="001E5F80" w:rsidRDefault="001E5F80" w:rsidP="001E5F80">
            <w:pPr>
              <w:spacing w:after="120" w:line="240" w:lineRule="auto"/>
            </w:pPr>
            <w:r>
              <w:t>Deleted the following data elements from the complex type and from TEDS. Removed the data elements from PEIMS Summer and Extended Year submissions:</w:t>
            </w:r>
          </w:p>
          <w:p w14:paraId="3AEF2E9C" w14:textId="651B11CC" w:rsidR="001E5F80" w:rsidRDefault="001E5F80" w:rsidP="00391EEB">
            <w:pPr>
              <w:pStyle w:val="ListParagraph"/>
              <w:numPr>
                <w:ilvl w:val="0"/>
                <w:numId w:val="6"/>
              </w:num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E1615 </w:t>
            </w:r>
            <w:r w:rsidRPr="001E5F80">
              <w:rPr>
                <w:rFonts w:cs="Arial"/>
                <w:szCs w:val="20"/>
              </w:rPr>
              <w:t>ELO-RIGOROUS-COURSEWORK-INDICATOR-CODE</w:t>
            </w:r>
            <w:r w:rsidR="000605E2">
              <w:rPr>
                <w:rFonts w:cs="Arial"/>
                <w:szCs w:val="20"/>
              </w:rPr>
              <w:t xml:space="preserve"> (TX-</w:t>
            </w:r>
            <w:proofErr w:type="spellStart"/>
            <w:r w:rsidR="000605E2">
              <w:rPr>
                <w:rFonts w:cs="Arial"/>
                <w:szCs w:val="20"/>
              </w:rPr>
              <w:t>ELORigorousCourseworkIndicator</w:t>
            </w:r>
            <w:proofErr w:type="spellEnd"/>
            <w:r w:rsidR="000605E2">
              <w:rPr>
                <w:rFonts w:cs="Arial"/>
                <w:szCs w:val="20"/>
              </w:rPr>
              <w:t>)</w:t>
            </w:r>
          </w:p>
          <w:p w14:paraId="0B21BE24" w14:textId="1EB54A60" w:rsidR="001E5F80" w:rsidRDefault="001E5F80" w:rsidP="00391EEB">
            <w:pPr>
              <w:pStyle w:val="ListParagraph"/>
              <w:numPr>
                <w:ilvl w:val="0"/>
                <w:numId w:val="6"/>
              </w:num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E1616 </w:t>
            </w:r>
            <w:r w:rsidRPr="001E5F80">
              <w:rPr>
                <w:rFonts w:cs="Arial"/>
                <w:szCs w:val="20"/>
              </w:rPr>
              <w:t>ELO-MENTORING-INDICATOR-CODE</w:t>
            </w:r>
            <w:r w:rsidR="000605E2">
              <w:rPr>
                <w:rFonts w:cs="Arial"/>
                <w:szCs w:val="20"/>
              </w:rPr>
              <w:t xml:space="preserve"> (TX-</w:t>
            </w:r>
            <w:proofErr w:type="spellStart"/>
            <w:r w:rsidR="000605E2">
              <w:rPr>
                <w:rFonts w:cs="Arial"/>
                <w:szCs w:val="20"/>
              </w:rPr>
              <w:t>ELOMentoringIndicator</w:t>
            </w:r>
            <w:proofErr w:type="spellEnd"/>
            <w:r w:rsidR="000605E2">
              <w:rPr>
                <w:rFonts w:cs="Arial"/>
                <w:szCs w:val="20"/>
              </w:rPr>
              <w:t>)</w:t>
            </w:r>
          </w:p>
          <w:p w14:paraId="797697EC" w14:textId="08FA5566" w:rsidR="001E5F80" w:rsidRDefault="001E5F80" w:rsidP="00391EEB">
            <w:pPr>
              <w:pStyle w:val="ListParagraph"/>
              <w:numPr>
                <w:ilvl w:val="0"/>
                <w:numId w:val="6"/>
              </w:num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E1617 </w:t>
            </w:r>
            <w:r w:rsidRPr="001E5F80">
              <w:rPr>
                <w:rFonts w:cs="Arial"/>
                <w:szCs w:val="20"/>
              </w:rPr>
              <w:t>ELO-TUTORING-INDICATOR-CODE</w:t>
            </w:r>
            <w:r w:rsidR="000605E2">
              <w:rPr>
                <w:rFonts w:cs="Arial"/>
                <w:szCs w:val="20"/>
              </w:rPr>
              <w:t xml:space="preserve"> (TX-</w:t>
            </w:r>
            <w:proofErr w:type="spellStart"/>
            <w:r w:rsidR="000605E2">
              <w:rPr>
                <w:rFonts w:cs="Arial"/>
                <w:szCs w:val="20"/>
              </w:rPr>
              <w:t>ELOTutoringIndicator</w:t>
            </w:r>
            <w:proofErr w:type="spellEnd"/>
            <w:r w:rsidR="000605E2">
              <w:rPr>
                <w:rFonts w:cs="Arial"/>
                <w:szCs w:val="20"/>
              </w:rPr>
              <w:t>)</w:t>
            </w:r>
          </w:p>
          <w:p w14:paraId="23BF8225" w14:textId="66F6B04B" w:rsidR="001E5F80" w:rsidRDefault="001E5F80" w:rsidP="00391EEB">
            <w:pPr>
              <w:pStyle w:val="ListParagraph"/>
              <w:numPr>
                <w:ilvl w:val="0"/>
                <w:numId w:val="6"/>
              </w:num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E1618 </w:t>
            </w:r>
            <w:r w:rsidRPr="001E5F80">
              <w:rPr>
                <w:rFonts w:cs="Arial"/>
                <w:szCs w:val="20"/>
              </w:rPr>
              <w:t>ELO-PHYSICAL-ACTIVITY-INDICATOR-CODE</w:t>
            </w:r>
            <w:r w:rsidR="000605E2">
              <w:rPr>
                <w:rFonts w:cs="Arial"/>
                <w:szCs w:val="20"/>
              </w:rPr>
              <w:t xml:space="preserve"> (TX-</w:t>
            </w:r>
            <w:proofErr w:type="spellStart"/>
            <w:r w:rsidR="000605E2">
              <w:rPr>
                <w:rFonts w:cs="Arial"/>
                <w:szCs w:val="20"/>
              </w:rPr>
              <w:t>ELOPhysicalActivityIndicator</w:t>
            </w:r>
            <w:proofErr w:type="spellEnd"/>
            <w:r w:rsidR="000605E2">
              <w:rPr>
                <w:rFonts w:cs="Arial"/>
                <w:szCs w:val="20"/>
              </w:rPr>
              <w:t>)</w:t>
            </w:r>
          </w:p>
          <w:p w14:paraId="1B480E8F" w14:textId="74BE88EA" w:rsidR="001E5F80" w:rsidRDefault="001E5F80" w:rsidP="00391EEB">
            <w:pPr>
              <w:pStyle w:val="ListParagraph"/>
              <w:numPr>
                <w:ilvl w:val="0"/>
                <w:numId w:val="6"/>
              </w:num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E1619 </w:t>
            </w:r>
            <w:r w:rsidRPr="001E5F80">
              <w:rPr>
                <w:rFonts w:cs="Arial"/>
                <w:szCs w:val="20"/>
              </w:rPr>
              <w:t>ELO-ACADEMIC-SUPPORT-INDICATOR-CODE</w:t>
            </w:r>
            <w:r w:rsidR="000605E2">
              <w:rPr>
                <w:rFonts w:cs="Arial"/>
                <w:szCs w:val="20"/>
              </w:rPr>
              <w:t xml:space="preserve"> (TX-</w:t>
            </w:r>
            <w:proofErr w:type="spellStart"/>
            <w:r w:rsidR="000605E2">
              <w:rPr>
                <w:rFonts w:cs="Arial"/>
                <w:szCs w:val="20"/>
              </w:rPr>
              <w:t>ELOAcademicSupportIndicator</w:t>
            </w:r>
            <w:proofErr w:type="spellEnd"/>
            <w:r w:rsidR="000605E2">
              <w:rPr>
                <w:rFonts w:cs="Arial"/>
                <w:szCs w:val="20"/>
              </w:rPr>
              <w:t>)</w:t>
            </w:r>
          </w:p>
          <w:p w14:paraId="52CB35A1" w14:textId="2F75CB4A" w:rsidR="001E5F80" w:rsidRPr="001E5F80" w:rsidRDefault="001E5F80" w:rsidP="00391EEB">
            <w:pPr>
              <w:pStyle w:val="ListParagraph"/>
              <w:numPr>
                <w:ilvl w:val="0"/>
                <w:numId w:val="6"/>
              </w:num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E1620 </w:t>
            </w:r>
            <w:r w:rsidRPr="001E5F80">
              <w:rPr>
                <w:rFonts w:cs="Arial"/>
                <w:szCs w:val="20"/>
              </w:rPr>
              <w:t>ELO-EDUCATIONAL-ENRICHMENT-INDICATOR-CODE</w:t>
            </w:r>
            <w:r w:rsidR="000605E2">
              <w:rPr>
                <w:rFonts w:cs="Arial"/>
                <w:szCs w:val="20"/>
              </w:rPr>
              <w:t xml:space="preserve"> (TX-</w:t>
            </w:r>
            <w:proofErr w:type="spellStart"/>
            <w:r w:rsidR="000605E2">
              <w:rPr>
                <w:rFonts w:cs="Arial"/>
                <w:szCs w:val="20"/>
              </w:rPr>
              <w:t>ELOEducationalEnrichmentIndicator</w:t>
            </w:r>
            <w:proofErr w:type="spellEnd"/>
            <w:r w:rsidR="000605E2">
              <w:rPr>
                <w:rFonts w:cs="Arial"/>
                <w:szCs w:val="20"/>
              </w:rPr>
              <w:t>)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5461E" w14:textId="7F5F0A9F" w:rsidR="001E5F80" w:rsidRDefault="001E5F80" w:rsidP="001E5F8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et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7701E" w14:textId="77777777" w:rsidR="001E5F80" w:rsidRDefault="001E5F80" w:rsidP="001E5F8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  <w:p w14:paraId="08EFC491" w14:textId="10052091" w:rsidR="001E5F80" w:rsidRDefault="001E5F80" w:rsidP="001E5F8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4B614" w14:textId="2FBF2348" w:rsidR="001E5F80" w:rsidRDefault="001E5F80" w:rsidP="001E5F8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95B5E" w14:textId="77777777" w:rsidR="001E5F80" w:rsidRDefault="001E5F80" w:rsidP="001E5F8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59DA2170" w14:textId="2BF319AA" w:rsidR="001E5F80" w:rsidRDefault="001E5F80" w:rsidP="001E5F8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</w:tr>
      <w:tr w:rsidR="00D003EC" w14:paraId="29AD1C31" w14:textId="77777777" w:rsidTr="00811CBF">
        <w:trPr>
          <w:cantSplit/>
          <w:trHeight w:val="405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BC743" w14:textId="44F262C1" w:rsidR="00D003EC" w:rsidRDefault="00D003EC" w:rsidP="001E5F80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lastRenderedPageBreak/>
              <w:t>2022.1.0</w:t>
            </w:r>
          </w:p>
        </w:tc>
        <w:tc>
          <w:tcPr>
            <w:tcW w:w="3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82FB3" w14:textId="393FE663" w:rsidR="00D003EC" w:rsidRDefault="00D003EC" w:rsidP="001E5F80">
            <w:pPr>
              <w:spacing w:after="120" w:line="240" w:lineRule="auto"/>
            </w:pPr>
            <w:proofErr w:type="spellStart"/>
            <w:r>
              <w:t>SchoolExtension</w:t>
            </w:r>
            <w:proofErr w:type="spellEnd"/>
            <w:r w:rsidR="00914950">
              <w:br/>
              <w:t>TX-</w:t>
            </w:r>
            <w:proofErr w:type="spellStart"/>
            <w:r w:rsidR="00914950">
              <w:t>SchoolELOS</w:t>
            </w:r>
            <w:proofErr w:type="spellEnd"/>
            <w:r w:rsidR="00914950">
              <w:br/>
              <w:t>TX-</w:t>
            </w:r>
            <w:proofErr w:type="spellStart"/>
            <w:r w:rsidR="00914950">
              <w:t>SchoolELOType</w:t>
            </w:r>
            <w:proofErr w:type="spellEnd"/>
          </w:p>
        </w:tc>
        <w:tc>
          <w:tcPr>
            <w:tcW w:w="5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87EE8" w14:textId="1562A51F" w:rsidR="00D003EC" w:rsidRDefault="00867ADC" w:rsidP="001E5F80">
            <w:pPr>
              <w:spacing w:after="120" w:line="240" w:lineRule="auto"/>
            </w:pPr>
            <w:r>
              <w:t xml:space="preserve">Added this complex type and the following elements to the </w:t>
            </w:r>
            <w:r w:rsidR="00DB5556">
              <w:t xml:space="preserve">sub-complex </w:t>
            </w:r>
            <w:proofErr w:type="gramStart"/>
            <w:r w:rsidR="00DB5556">
              <w:t>type</w:t>
            </w:r>
            <w:proofErr w:type="gramEnd"/>
            <w:r w:rsidR="00DB5556">
              <w:t xml:space="preserve"> </w:t>
            </w:r>
            <w:r>
              <w:t>TX-</w:t>
            </w:r>
            <w:proofErr w:type="spellStart"/>
            <w:r>
              <w:t>SchoolELOType</w:t>
            </w:r>
            <w:proofErr w:type="spellEnd"/>
            <w:r>
              <w:t xml:space="preserve"> </w:t>
            </w:r>
            <w:r w:rsidR="00DB5556">
              <w:t>within the sub-complex type TX-</w:t>
            </w:r>
            <w:proofErr w:type="spellStart"/>
            <w:r w:rsidR="00DB5556">
              <w:t>SchoolELOS</w:t>
            </w:r>
            <w:proofErr w:type="spellEnd"/>
            <w:r w:rsidR="00DB5556">
              <w:t xml:space="preserve"> </w:t>
            </w:r>
            <w:r>
              <w:t>for the PEIMS Summer and Extended Year submissions:</w:t>
            </w:r>
          </w:p>
          <w:p w14:paraId="6173512C" w14:textId="4372FB3B" w:rsidR="00867ADC" w:rsidRDefault="00867ADC" w:rsidP="00391EEB">
            <w:pPr>
              <w:pStyle w:val="ListParagraph"/>
              <w:numPr>
                <w:ilvl w:val="0"/>
                <w:numId w:val="7"/>
              </w:numPr>
              <w:spacing w:after="120" w:line="240" w:lineRule="auto"/>
            </w:pPr>
            <w:proofErr w:type="spellStart"/>
            <w:r>
              <w:t>TXSchoolELOActivity</w:t>
            </w:r>
            <w:proofErr w:type="spellEnd"/>
          </w:p>
          <w:p w14:paraId="1C07EA20" w14:textId="53195C7F" w:rsidR="00867ADC" w:rsidRDefault="002A7048" w:rsidP="002A7048">
            <w:pPr>
              <w:pStyle w:val="ListParagraph"/>
              <w:numPr>
                <w:ilvl w:val="1"/>
                <w:numId w:val="7"/>
              </w:numPr>
              <w:spacing w:after="120" w:line="240" w:lineRule="auto"/>
            </w:pPr>
            <w:r>
              <w:t xml:space="preserve">*NEW* </w:t>
            </w:r>
            <w:r w:rsidR="00867ADC">
              <w:t>E1719 ELO-ACTIVITY-CODE (TX-</w:t>
            </w:r>
            <w:proofErr w:type="spellStart"/>
            <w:r w:rsidR="00867ADC">
              <w:t>ELOActivityCode</w:t>
            </w:r>
            <w:proofErr w:type="spellEnd"/>
            <w:r w:rsidR="00867ADC">
              <w:t>)</w:t>
            </w:r>
          </w:p>
          <w:p w14:paraId="673AE87A" w14:textId="2B770E71" w:rsidR="00867ADC" w:rsidRDefault="002A7048" w:rsidP="002A7048">
            <w:pPr>
              <w:pStyle w:val="ListParagraph"/>
              <w:numPr>
                <w:ilvl w:val="1"/>
                <w:numId w:val="7"/>
              </w:numPr>
              <w:spacing w:after="120" w:line="240" w:lineRule="auto"/>
            </w:pPr>
            <w:r>
              <w:t xml:space="preserve">*NEW* </w:t>
            </w:r>
            <w:r w:rsidR="00867ADC">
              <w:t>E1720 ELO-DAYS-SCHEDULED-PER-YEAR (TX-</w:t>
            </w:r>
            <w:proofErr w:type="spellStart"/>
            <w:r w:rsidR="00867ADC">
              <w:t>ELODaysScheduledPerYear</w:t>
            </w:r>
            <w:proofErr w:type="spellEnd"/>
            <w:r w:rsidR="00867ADC">
              <w:t>)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5734D" w14:textId="4276B6E8" w:rsidR="00D003EC" w:rsidRDefault="00DB5556" w:rsidP="001E5F8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B1B63" w14:textId="77777777" w:rsidR="00D003EC" w:rsidRDefault="00D003EC" w:rsidP="001E5F8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  <w:p w14:paraId="385528CA" w14:textId="5E33AF87" w:rsidR="00867ADC" w:rsidRDefault="00867ADC" w:rsidP="001E5F8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AA2BA" w14:textId="7580E6FF" w:rsidR="00D003EC" w:rsidRDefault="00D003EC" w:rsidP="001E5F8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D5E05" w14:textId="77777777" w:rsidR="00D003EC" w:rsidRDefault="00D003EC" w:rsidP="001E5F8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51118F23" w14:textId="76EE3792" w:rsidR="00D003EC" w:rsidRDefault="00D003EC" w:rsidP="001E5F8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</w:tr>
      <w:tr w:rsidR="00867ADC" w14:paraId="68CD1E58" w14:textId="77777777" w:rsidTr="00811CBF">
        <w:trPr>
          <w:cantSplit/>
          <w:trHeight w:val="405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EFA11" w14:textId="0EE873D5" w:rsidR="00867ADC" w:rsidRDefault="00867ADC" w:rsidP="001E5F80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3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C2762" w14:textId="66FA80D0" w:rsidR="00867ADC" w:rsidRDefault="00867ADC" w:rsidP="001E5F80">
            <w:pPr>
              <w:spacing w:after="120" w:line="240" w:lineRule="auto"/>
            </w:pPr>
            <w:proofErr w:type="spellStart"/>
            <w:r>
              <w:t>SchoolExtension</w:t>
            </w:r>
            <w:proofErr w:type="spellEnd"/>
            <w:r w:rsidR="00914950">
              <w:br/>
              <w:t>TX-</w:t>
            </w:r>
            <w:proofErr w:type="spellStart"/>
            <w:r w:rsidR="00914950">
              <w:t>SchoolELOS</w:t>
            </w:r>
            <w:proofErr w:type="spellEnd"/>
            <w:r w:rsidR="00914950">
              <w:br/>
              <w:t>TX-</w:t>
            </w:r>
            <w:proofErr w:type="spellStart"/>
            <w:r w:rsidR="00914950">
              <w:t>SchoolELOType</w:t>
            </w:r>
            <w:proofErr w:type="spellEnd"/>
          </w:p>
        </w:tc>
        <w:tc>
          <w:tcPr>
            <w:tcW w:w="5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D697E" w14:textId="3991EA49" w:rsidR="00867ADC" w:rsidRDefault="00867ADC" w:rsidP="001E5F80">
            <w:pPr>
              <w:spacing w:after="120" w:line="240" w:lineRule="auto"/>
            </w:pPr>
            <w:r>
              <w:t xml:space="preserve">Moved the </w:t>
            </w:r>
            <w:r w:rsidR="00DB5556">
              <w:t>existing</w:t>
            </w:r>
            <w:r>
              <w:t xml:space="preserve"> element from the</w:t>
            </w:r>
            <w:r w:rsidR="00DB5556">
              <w:t xml:space="preserve"> sub-complex </w:t>
            </w:r>
            <w:proofErr w:type="gramStart"/>
            <w:r w:rsidR="00DB5556">
              <w:t>type</w:t>
            </w:r>
            <w:proofErr w:type="gramEnd"/>
            <w:r>
              <w:t xml:space="preserve"> TX-</w:t>
            </w:r>
            <w:proofErr w:type="spellStart"/>
            <w:r>
              <w:t>SchoolELOType</w:t>
            </w:r>
            <w:proofErr w:type="spellEnd"/>
            <w:r>
              <w:t xml:space="preserve"> to the</w:t>
            </w:r>
            <w:r w:rsidR="00DB5556">
              <w:t xml:space="preserve"> sub-complex type</w:t>
            </w:r>
            <w:r>
              <w:t xml:space="preserve"> TX-</w:t>
            </w:r>
            <w:proofErr w:type="spellStart"/>
            <w:r>
              <w:t>SchoolELOActivity</w:t>
            </w:r>
            <w:proofErr w:type="spellEnd"/>
            <w:r>
              <w:t xml:space="preserve"> for the PEIMS Summer and Extended Year submissions:</w:t>
            </w:r>
          </w:p>
          <w:p w14:paraId="583F9FD6" w14:textId="30CBA177" w:rsidR="00867ADC" w:rsidRDefault="00867ADC" w:rsidP="00391EEB">
            <w:pPr>
              <w:pStyle w:val="ListParagraph"/>
              <w:numPr>
                <w:ilvl w:val="0"/>
                <w:numId w:val="8"/>
              </w:numPr>
              <w:spacing w:after="120" w:line="240" w:lineRule="auto"/>
            </w:pPr>
            <w:r>
              <w:t>E1621 ELO-MINUTES-SCHEDULED-PER-DAY (TX-</w:t>
            </w:r>
            <w:proofErr w:type="spellStart"/>
            <w:r>
              <w:t>ELOMinutesScheduledPerDay</w:t>
            </w:r>
            <w:proofErr w:type="spellEnd"/>
            <w:r>
              <w:t>)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3A84A" w14:textId="6E3FF343" w:rsidR="00867ADC" w:rsidRDefault="00867ADC" w:rsidP="001E5F8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A0487" w14:textId="77777777" w:rsidR="00867ADC" w:rsidRDefault="00867ADC" w:rsidP="00867AD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  <w:p w14:paraId="07BBE6AB" w14:textId="57EC7E8A" w:rsidR="00867ADC" w:rsidRDefault="00867ADC" w:rsidP="00867AD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CE20C" w14:textId="7BDF3C07" w:rsidR="00867ADC" w:rsidRDefault="00867ADC" w:rsidP="001E5F8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85873" w14:textId="77777777" w:rsidR="00867ADC" w:rsidRDefault="00867ADC" w:rsidP="00867AD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0DC8BB7B" w14:textId="2315FAA9" w:rsidR="00867ADC" w:rsidRDefault="00867ADC" w:rsidP="00867AD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</w:tr>
      <w:tr w:rsidR="009604CE" w14:paraId="5D903D02" w14:textId="77777777" w:rsidTr="00811CBF">
        <w:trPr>
          <w:cantSplit/>
          <w:trHeight w:val="405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0A70A" w14:textId="65C8565F" w:rsidR="009604CE" w:rsidRDefault="009604CE" w:rsidP="001E5F80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</w:t>
            </w:r>
            <w:r w:rsidR="0057425E">
              <w:rPr>
                <w:bCs/>
              </w:rPr>
              <w:t>2</w:t>
            </w:r>
            <w:r>
              <w:rPr>
                <w:bCs/>
              </w:rPr>
              <w:t>.1.0</w:t>
            </w:r>
          </w:p>
        </w:tc>
        <w:tc>
          <w:tcPr>
            <w:tcW w:w="3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50E6F" w14:textId="167F3BFC" w:rsidR="009604CE" w:rsidRDefault="009604CE" w:rsidP="001E5F80">
            <w:pPr>
              <w:spacing w:after="120" w:line="240" w:lineRule="auto"/>
            </w:pPr>
            <w:proofErr w:type="spellStart"/>
            <w:r>
              <w:t>SchoolExtension</w:t>
            </w:r>
            <w:proofErr w:type="spellEnd"/>
          </w:p>
        </w:tc>
        <w:tc>
          <w:tcPr>
            <w:tcW w:w="5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2AE76" w14:textId="0AF92CDE" w:rsidR="0046760B" w:rsidRDefault="0046760B" w:rsidP="0046760B">
            <w:pPr>
              <w:spacing w:after="120" w:line="240" w:lineRule="auto"/>
            </w:pPr>
            <w:r>
              <w:t xml:space="preserve">Added this complex type to the </w:t>
            </w:r>
            <w:r>
              <w:rPr>
                <w:szCs w:val="20"/>
              </w:rPr>
              <w:t xml:space="preserve">new Child Find </w:t>
            </w:r>
            <w:r w:rsidR="00E0237A">
              <w:t>collection</w:t>
            </w:r>
            <w:r>
              <w:t xml:space="preserve"> with the following data elements:</w:t>
            </w:r>
          </w:p>
          <w:p w14:paraId="5C799572" w14:textId="77777777" w:rsidR="009604CE" w:rsidRDefault="009604CE" w:rsidP="009604CE">
            <w:pPr>
              <w:pStyle w:val="ListParagraph"/>
              <w:numPr>
                <w:ilvl w:val="0"/>
                <w:numId w:val="14"/>
              </w:numPr>
              <w:spacing w:after="120" w:line="240" w:lineRule="auto"/>
            </w:pPr>
            <w:r>
              <w:t>Id</w:t>
            </w:r>
          </w:p>
          <w:p w14:paraId="47DA9C5A" w14:textId="2E990BC4" w:rsidR="009604CE" w:rsidRDefault="009604CE" w:rsidP="009604CE">
            <w:pPr>
              <w:pStyle w:val="ListParagraph"/>
              <w:numPr>
                <w:ilvl w:val="0"/>
                <w:numId w:val="14"/>
              </w:numPr>
              <w:spacing w:after="120" w:line="240" w:lineRule="auto"/>
            </w:pPr>
            <w:r>
              <w:t>E0266 CAMPUS-ID (</w:t>
            </w:r>
            <w:proofErr w:type="spellStart"/>
            <w:r>
              <w:t>StateOrganizationId</w:t>
            </w:r>
            <w:proofErr w:type="spellEnd"/>
            <w:r>
              <w:t>)</w:t>
            </w:r>
          </w:p>
          <w:p w14:paraId="70E7B66D" w14:textId="0F54B34A" w:rsidR="009604CE" w:rsidRDefault="009604CE" w:rsidP="009604CE">
            <w:pPr>
              <w:pStyle w:val="ListParagraph"/>
              <w:numPr>
                <w:ilvl w:val="0"/>
                <w:numId w:val="14"/>
              </w:numPr>
              <w:spacing w:after="120" w:line="240" w:lineRule="auto"/>
            </w:pPr>
            <w:proofErr w:type="spellStart"/>
            <w:r>
              <w:t>LocalEducationAgencyReference</w:t>
            </w:r>
            <w:proofErr w:type="spellEnd"/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4E6857" w14:textId="5391B37A" w:rsidR="009604CE" w:rsidRDefault="009604CE" w:rsidP="001E5F8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58515" w14:textId="55A84EF7" w:rsidR="009604CE" w:rsidRDefault="009604CE" w:rsidP="00867AD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F484E" w14:textId="24B285B9" w:rsidR="009604CE" w:rsidRDefault="009604CE" w:rsidP="001E5F8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58B5D" w14:textId="306C2EB3" w:rsidR="009604CE" w:rsidRDefault="009604CE" w:rsidP="00867AD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</w:tr>
      <w:tr w:rsidR="005E4248" w14:paraId="4F54D4EE" w14:textId="77777777" w:rsidTr="003C6EFF">
        <w:trPr>
          <w:cantSplit/>
          <w:trHeight w:val="405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D7D20" w14:textId="0B3F33BB" w:rsidR="005E4248" w:rsidRDefault="005E4248" w:rsidP="003C6EFF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2.0</w:t>
            </w:r>
          </w:p>
        </w:tc>
        <w:tc>
          <w:tcPr>
            <w:tcW w:w="3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6108F" w14:textId="31BEAC06" w:rsidR="005E4248" w:rsidRDefault="005E4248" w:rsidP="003C6EFF">
            <w:pPr>
              <w:spacing w:after="120" w:line="240" w:lineRule="auto"/>
            </w:pPr>
            <w:r>
              <w:t>Course</w:t>
            </w:r>
          </w:p>
        </w:tc>
        <w:tc>
          <w:tcPr>
            <w:tcW w:w="5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101EC" w14:textId="77777777" w:rsidR="005E4248" w:rsidRDefault="005E4248" w:rsidP="003C6EFF">
            <w:pPr>
              <w:spacing w:after="120" w:line="240" w:lineRule="auto"/>
            </w:pPr>
            <w:r>
              <w:t>Added the following elements to the ECDS collection:</w:t>
            </w:r>
          </w:p>
          <w:p w14:paraId="31501931" w14:textId="4FB2E37C" w:rsidR="005E4248" w:rsidRDefault="005E4248" w:rsidP="005E4248">
            <w:pPr>
              <w:pStyle w:val="ListParagraph"/>
              <w:numPr>
                <w:ilvl w:val="0"/>
                <w:numId w:val="24"/>
              </w:numPr>
              <w:spacing w:after="120" w:line="240" w:lineRule="auto"/>
            </w:pPr>
            <w:proofErr w:type="spellStart"/>
            <w:r>
              <w:t>EducationOrganizationReference</w:t>
            </w:r>
            <w:proofErr w:type="spellEnd"/>
          </w:p>
          <w:p w14:paraId="24C63948" w14:textId="68E3296A" w:rsidR="005E4248" w:rsidRDefault="005E4248" w:rsidP="005E4248">
            <w:pPr>
              <w:pStyle w:val="ListParagraph"/>
              <w:numPr>
                <w:ilvl w:val="1"/>
                <w:numId w:val="24"/>
              </w:numPr>
              <w:spacing w:after="120" w:line="240" w:lineRule="auto"/>
            </w:pPr>
            <w:r>
              <w:t>Ref (Reference Type)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05865" w14:textId="5DD1C2A3" w:rsidR="005E4248" w:rsidRDefault="005E4248" w:rsidP="003C6EF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C0158" w14:textId="04348123" w:rsidR="005E4248" w:rsidRDefault="005E4248" w:rsidP="003C6EF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C60F8" w14:textId="111A1942" w:rsidR="005E4248" w:rsidRDefault="005E4248" w:rsidP="003C6EF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</w:t>
            </w: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1E804" w14:textId="77777777" w:rsidR="005E4248" w:rsidRDefault="005E4248" w:rsidP="003C6EF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-KG</w:t>
            </w:r>
          </w:p>
          <w:p w14:paraId="4150AEF5" w14:textId="00E976C1" w:rsidR="005E4248" w:rsidRDefault="005E4248" w:rsidP="003C6EF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-PK</w:t>
            </w:r>
          </w:p>
        </w:tc>
      </w:tr>
      <w:tr w:rsidR="0021192F" w14:paraId="1297456B" w14:textId="77777777" w:rsidTr="003C6EFF">
        <w:trPr>
          <w:cantSplit/>
          <w:trHeight w:val="405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17736" w14:textId="77777777" w:rsidR="0021192F" w:rsidRDefault="0021192F" w:rsidP="003C6EFF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2.0</w:t>
            </w:r>
          </w:p>
        </w:tc>
        <w:tc>
          <w:tcPr>
            <w:tcW w:w="3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72543" w14:textId="77777777" w:rsidR="0021192F" w:rsidRDefault="0021192F" w:rsidP="003C6EFF">
            <w:pPr>
              <w:spacing w:after="120" w:line="240" w:lineRule="auto"/>
            </w:pPr>
            <w:proofErr w:type="spellStart"/>
            <w:r>
              <w:t>LocalEducationAgencyExtension</w:t>
            </w:r>
            <w:proofErr w:type="spellEnd"/>
          </w:p>
        </w:tc>
        <w:tc>
          <w:tcPr>
            <w:tcW w:w="5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D6297" w14:textId="394156EB" w:rsidR="0021192F" w:rsidRDefault="0021192F" w:rsidP="003C6EFF">
            <w:pPr>
              <w:spacing w:after="120" w:line="240" w:lineRule="auto"/>
            </w:pPr>
            <w:r>
              <w:t>Added the following elements to the Child Find collection:</w:t>
            </w:r>
          </w:p>
          <w:p w14:paraId="7A5C203B" w14:textId="77777777" w:rsidR="0021192F" w:rsidRDefault="0021192F" w:rsidP="003C6EFF">
            <w:pPr>
              <w:pStyle w:val="ListParagraph"/>
              <w:numPr>
                <w:ilvl w:val="0"/>
                <w:numId w:val="24"/>
              </w:numPr>
              <w:spacing w:after="120" w:line="240" w:lineRule="auto"/>
            </w:pPr>
            <w:proofErr w:type="spellStart"/>
            <w:r>
              <w:t>ProgramReference</w:t>
            </w:r>
            <w:proofErr w:type="spellEnd"/>
          </w:p>
          <w:p w14:paraId="3B4D6E6C" w14:textId="77777777" w:rsidR="0021192F" w:rsidRDefault="0021192F" w:rsidP="003C6EFF">
            <w:pPr>
              <w:pStyle w:val="ListParagraph"/>
              <w:numPr>
                <w:ilvl w:val="1"/>
                <w:numId w:val="24"/>
              </w:numPr>
              <w:spacing w:after="120" w:line="240" w:lineRule="auto"/>
            </w:pPr>
            <w:r>
              <w:t>Ref (Reference Type)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1E9CC" w14:textId="77777777" w:rsidR="0021192F" w:rsidRDefault="0021192F" w:rsidP="003C6EF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2F24E" w14:textId="77777777" w:rsidR="0021192F" w:rsidRDefault="0021192F" w:rsidP="003C6EF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660D8" w14:textId="4C9BCF95" w:rsidR="0021192F" w:rsidRDefault="0021192F" w:rsidP="003C6EF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4E1563" w14:textId="58E03574" w:rsidR="0021192F" w:rsidRDefault="0021192F" w:rsidP="003C6EF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</w:tr>
      <w:tr w:rsidR="0021192F" w14:paraId="2505C635" w14:textId="77777777" w:rsidTr="00811CBF">
        <w:trPr>
          <w:cantSplit/>
          <w:trHeight w:val="405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38417" w14:textId="11357594" w:rsidR="0021192F" w:rsidRDefault="0021192F" w:rsidP="001E5F80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lastRenderedPageBreak/>
              <w:t>2022.2.0</w:t>
            </w:r>
          </w:p>
        </w:tc>
        <w:tc>
          <w:tcPr>
            <w:tcW w:w="3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F2D51" w14:textId="45F6D055" w:rsidR="0021192F" w:rsidRDefault="0021192F" w:rsidP="001E5F80">
            <w:pPr>
              <w:spacing w:after="120" w:line="240" w:lineRule="auto"/>
            </w:pPr>
            <w:proofErr w:type="spellStart"/>
            <w:r>
              <w:t>LocalEducationAgencyExtension</w:t>
            </w:r>
            <w:proofErr w:type="spellEnd"/>
          </w:p>
        </w:tc>
        <w:tc>
          <w:tcPr>
            <w:tcW w:w="5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B1560" w14:textId="77777777" w:rsidR="0021192F" w:rsidRDefault="0021192F" w:rsidP="0046760B">
            <w:pPr>
              <w:spacing w:after="120" w:line="240" w:lineRule="auto"/>
            </w:pPr>
            <w:r>
              <w:t>Added the following elements to the Special Education Language Acquisition collection:</w:t>
            </w:r>
          </w:p>
          <w:p w14:paraId="227E86B1" w14:textId="77777777" w:rsidR="0021192F" w:rsidRDefault="0021192F" w:rsidP="0021192F">
            <w:pPr>
              <w:pStyle w:val="ListParagraph"/>
              <w:numPr>
                <w:ilvl w:val="0"/>
                <w:numId w:val="24"/>
              </w:numPr>
              <w:spacing w:after="120" w:line="240" w:lineRule="auto"/>
            </w:pPr>
            <w:proofErr w:type="spellStart"/>
            <w:r>
              <w:t>ProgramReference</w:t>
            </w:r>
            <w:proofErr w:type="spellEnd"/>
          </w:p>
          <w:p w14:paraId="534A306D" w14:textId="78D1288B" w:rsidR="0021192F" w:rsidRDefault="0021192F" w:rsidP="0021192F">
            <w:pPr>
              <w:pStyle w:val="ListParagraph"/>
              <w:numPr>
                <w:ilvl w:val="1"/>
                <w:numId w:val="24"/>
              </w:numPr>
              <w:spacing w:after="120" w:line="240" w:lineRule="auto"/>
            </w:pPr>
            <w:r>
              <w:t>Ref (Reference Type)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0A1AF" w14:textId="08525720" w:rsidR="0021192F" w:rsidRDefault="0021192F" w:rsidP="001E5F8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7997B" w14:textId="5726E5AA" w:rsidR="0021192F" w:rsidRDefault="0021192F" w:rsidP="00867AD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7D488" w14:textId="30551B01" w:rsidR="0021192F" w:rsidRDefault="00493202" w:rsidP="001E5F8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LA</w:t>
            </w: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13EDF" w14:textId="14C14EA2" w:rsidR="0021192F" w:rsidRDefault="00493202" w:rsidP="00867AD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LA</w:t>
            </w:r>
          </w:p>
        </w:tc>
      </w:tr>
      <w:tr w:rsidR="0021192F" w14:paraId="6948A650" w14:textId="77777777" w:rsidTr="00811CBF">
        <w:trPr>
          <w:cantSplit/>
          <w:trHeight w:val="405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1A010" w14:textId="08F85182" w:rsidR="0021192F" w:rsidRPr="00FA21E6" w:rsidRDefault="0021192F" w:rsidP="001E5F80">
            <w:pPr>
              <w:spacing w:after="120" w:line="240" w:lineRule="auto"/>
              <w:rPr>
                <w:bCs/>
              </w:rPr>
            </w:pPr>
            <w:r w:rsidRPr="00FA21E6">
              <w:rPr>
                <w:bCs/>
              </w:rPr>
              <w:t>2022.2.0</w:t>
            </w:r>
          </w:p>
        </w:tc>
        <w:tc>
          <w:tcPr>
            <w:tcW w:w="3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64BA5" w14:textId="098C18F0" w:rsidR="0021192F" w:rsidRPr="00FA21E6" w:rsidRDefault="0021192F" w:rsidP="001E5F80">
            <w:pPr>
              <w:spacing w:after="120" w:line="240" w:lineRule="auto"/>
            </w:pPr>
            <w:r w:rsidRPr="00FA21E6">
              <w:t>Program</w:t>
            </w:r>
          </w:p>
        </w:tc>
        <w:tc>
          <w:tcPr>
            <w:tcW w:w="5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34AC8" w14:textId="1B2529CE" w:rsidR="0021192F" w:rsidRPr="00FA21E6" w:rsidRDefault="0021192F" w:rsidP="0021192F">
            <w:pPr>
              <w:spacing w:after="120" w:line="240" w:lineRule="auto"/>
            </w:pPr>
            <w:r w:rsidRPr="00FA21E6">
              <w:t xml:space="preserve">Added this complex type to the </w:t>
            </w:r>
            <w:r w:rsidRPr="00FA21E6">
              <w:rPr>
                <w:szCs w:val="20"/>
              </w:rPr>
              <w:t xml:space="preserve">Child Find </w:t>
            </w:r>
            <w:r w:rsidR="00E0237A">
              <w:t>c</w:t>
            </w:r>
            <w:r w:rsidRPr="00FA21E6">
              <w:t>ollection with the following data elements:</w:t>
            </w:r>
          </w:p>
          <w:p w14:paraId="5D38C01C" w14:textId="77777777" w:rsidR="0021192F" w:rsidRPr="00FA21E6" w:rsidRDefault="0021192F" w:rsidP="0021192F">
            <w:pPr>
              <w:pStyle w:val="ListParagraph"/>
              <w:numPr>
                <w:ilvl w:val="0"/>
                <w:numId w:val="14"/>
              </w:numPr>
              <w:spacing w:after="120" w:line="240" w:lineRule="auto"/>
            </w:pPr>
            <w:r w:rsidRPr="00FA21E6">
              <w:t>Id</w:t>
            </w:r>
          </w:p>
          <w:p w14:paraId="5490DDDE" w14:textId="5457B9FB" w:rsidR="0021192F" w:rsidRPr="00FA21E6" w:rsidRDefault="0021192F" w:rsidP="0021192F">
            <w:pPr>
              <w:pStyle w:val="ListParagraph"/>
              <w:numPr>
                <w:ilvl w:val="0"/>
                <w:numId w:val="14"/>
              </w:numPr>
              <w:spacing w:after="120" w:line="240" w:lineRule="auto"/>
            </w:pPr>
            <w:r w:rsidRPr="00FA21E6">
              <w:t>E1337 PROGRAM-TYPE (</w:t>
            </w:r>
            <w:proofErr w:type="spellStart"/>
            <w:r w:rsidRPr="00FA21E6">
              <w:t>ProgramType</w:t>
            </w:r>
            <w:proofErr w:type="spellEnd"/>
            <w:r w:rsidRPr="00FA21E6">
              <w:t>)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C8130" w14:textId="459DC5AB" w:rsidR="0021192F" w:rsidRPr="00FA21E6" w:rsidRDefault="00FA21E6" w:rsidP="001E5F8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FA21E6"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4EBBA" w14:textId="0F46FFE7" w:rsidR="0021192F" w:rsidRPr="00FA21E6" w:rsidRDefault="00FA21E6" w:rsidP="00867AD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FA21E6">
              <w:rPr>
                <w:sz w:val="18"/>
                <w:szCs w:val="18"/>
              </w:rPr>
              <w:t>TSDS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3F785" w14:textId="4894A39F" w:rsidR="0021192F" w:rsidRPr="00FA21E6" w:rsidRDefault="00FA21E6" w:rsidP="001E5F8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FA21E6">
              <w:rPr>
                <w:sz w:val="18"/>
                <w:szCs w:val="18"/>
              </w:rPr>
              <w:t>Child Find</w:t>
            </w: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B5E97" w14:textId="745CB15C" w:rsidR="0021192F" w:rsidRDefault="00FA21E6" w:rsidP="00867AD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FA21E6">
              <w:rPr>
                <w:sz w:val="18"/>
                <w:szCs w:val="18"/>
              </w:rPr>
              <w:t>Child Find</w:t>
            </w:r>
          </w:p>
        </w:tc>
      </w:tr>
      <w:tr w:rsidR="0021192F" w14:paraId="4E41A784" w14:textId="77777777" w:rsidTr="00811CBF">
        <w:trPr>
          <w:cantSplit/>
          <w:trHeight w:val="405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75734" w14:textId="13A041C3" w:rsidR="0021192F" w:rsidRDefault="00FA21E6" w:rsidP="001E5F80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2.0</w:t>
            </w:r>
          </w:p>
        </w:tc>
        <w:tc>
          <w:tcPr>
            <w:tcW w:w="3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9633F" w14:textId="6F87D0AB" w:rsidR="0021192F" w:rsidRDefault="00FA21E6" w:rsidP="001E5F80">
            <w:pPr>
              <w:spacing w:after="120" w:line="240" w:lineRule="auto"/>
            </w:pPr>
            <w:r>
              <w:t>Program</w:t>
            </w:r>
          </w:p>
        </w:tc>
        <w:tc>
          <w:tcPr>
            <w:tcW w:w="5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D5A8C" w14:textId="108E9D96" w:rsidR="00FA21E6" w:rsidRPr="00FA21E6" w:rsidRDefault="00FA21E6" w:rsidP="00FA21E6">
            <w:pPr>
              <w:spacing w:after="120" w:line="240" w:lineRule="auto"/>
            </w:pPr>
            <w:r w:rsidRPr="00FA21E6">
              <w:t xml:space="preserve">Added this complex type to the </w:t>
            </w:r>
            <w:r>
              <w:t>Special Education Language Acquisition</w:t>
            </w:r>
            <w:r w:rsidRPr="00FA21E6">
              <w:rPr>
                <w:szCs w:val="20"/>
              </w:rPr>
              <w:t xml:space="preserve"> </w:t>
            </w:r>
            <w:r w:rsidR="00E0237A">
              <w:rPr>
                <w:szCs w:val="20"/>
              </w:rPr>
              <w:t>c</w:t>
            </w:r>
            <w:r w:rsidRPr="00FA21E6">
              <w:t>ollection with the following data elements:</w:t>
            </w:r>
          </w:p>
          <w:p w14:paraId="11476DD3" w14:textId="77777777" w:rsidR="00FA21E6" w:rsidRPr="00FA21E6" w:rsidRDefault="00FA21E6" w:rsidP="00FA21E6">
            <w:pPr>
              <w:pStyle w:val="ListParagraph"/>
              <w:numPr>
                <w:ilvl w:val="0"/>
                <w:numId w:val="14"/>
              </w:numPr>
              <w:spacing w:after="120" w:line="240" w:lineRule="auto"/>
            </w:pPr>
            <w:r w:rsidRPr="00FA21E6">
              <w:t>Id</w:t>
            </w:r>
          </w:p>
          <w:p w14:paraId="1FB13D62" w14:textId="7C4CFDA2" w:rsidR="0021192F" w:rsidRDefault="00FA21E6" w:rsidP="00FA21E6">
            <w:pPr>
              <w:pStyle w:val="ListParagraph"/>
              <w:numPr>
                <w:ilvl w:val="0"/>
                <w:numId w:val="14"/>
              </w:numPr>
              <w:spacing w:after="120" w:line="240" w:lineRule="auto"/>
            </w:pPr>
            <w:r w:rsidRPr="00FA21E6">
              <w:t>E1337 PROGRAM-TYPE (</w:t>
            </w:r>
            <w:proofErr w:type="spellStart"/>
            <w:r w:rsidRPr="00FA21E6">
              <w:t>ProgramType</w:t>
            </w:r>
            <w:proofErr w:type="spellEnd"/>
            <w:r w:rsidRPr="00FA21E6">
              <w:t>)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C95BE" w14:textId="242E2E88" w:rsidR="0021192F" w:rsidRDefault="00FA21E6" w:rsidP="001E5F8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597C41" w14:textId="3C2036BC" w:rsidR="0021192F" w:rsidRDefault="00FA21E6" w:rsidP="00867AD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0A88D" w14:textId="16158A64" w:rsidR="0021192F" w:rsidRDefault="00493202" w:rsidP="001E5F8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LA</w:t>
            </w: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EE204" w14:textId="1D7369EC" w:rsidR="0021192F" w:rsidRDefault="00493202" w:rsidP="00867AD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LA</w:t>
            </w:r>
          </w:p>
        </w:tc>
      </w:tr>
      <w:tr w:rsidR="009D2F68" w14:paraId="53F97290" w14:textId="77777777" w:rsidTr="00811CBF">
        <w:trPr>
          <w:cantSplit/>
          <w:trHeight w:val="405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E9518" w14:textId="41BF799A" w:rsidR="009D2F68" w:rsidRDefault="009D2F68" w:rsidP="001E5F80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2.1</w:t>
            </w:r>
          </w:p>
        </w:tc>
        <w:tc>
          <w:tcPr>
            <w:tcW w:w="3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A75BC" w14:textId="6419F755" w:rsidR="009D2F68" w:rsidRDefault="009D2F68" w:rsidP="001E5F80">
            <w:pPr>
              <w:spacing w:after="120" w:line="240" w:lineRule="auto"/>
            </w:pPr>
            <w:proofErr w:type="spellStart"/>
            <w:r>
              <w:t>LocalEducationAgencyExtension</w:t>
            </w:r>
            <w:proofErr w:type="spellEnd"/>
          </w:p>
        </w:tc>
        <w:tc>
          <w:tcPr>
            <w:tcW w:w="5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DFC17" w14:textId="6AD7A7E5" w:rsidR="009D2F68" w:rsidRDefault="009D2F68" w:rsidP="00FA21E6">
            <w:pPr>
              <w:spacing w:after="120" w:line="240" w:lineRule="auto"/>
            </w:pPr>
            <w:r>
              <w:t>Added</w:t>
            </w:r>
            <w:r w:rsidR="00212E9F">
              <w:t xml:space="preserve"> new</w:t>
            </w:r>
            <w:r>
              <w:t xml:space="preserve"> </w:t>
            </w:r>
            <w:r w:rsidR="00212E9F">
              <w:t>sub-</w:t>
            </w:r>
            <w:r>
              <w:t>complex type TX-</w:t>
            </w:r>
            <w:proofErr w:type="spellStart"/>
            <w:r>
              <w:t>ChildCarePartnership</w:t>
            </w:r>
            <w:proofErr w:type="spellEnd"/>
            <w:r>
              <w:t xml:space="preserve"> to ECDS collection </w:t>
            </w:r>
            <w:r w:rsidR="00B56161">
              <w:t>PK submission</w:t>
            </w:r>
            <w:r w:rsidR="00212E9F">
              <w:t xml:space="preserve"> as optional (Y)</w:t>
            </w:r>
            <w:r w:rsidR="00B56161">
              <w:t xml:space="preserve"> </w:t>
            </w:r>
            <w:r>
              <w:t>with the following data element:</w:t>
            </w:r>
          </w:p>
          <w:p w14:paraId="3B839A18" w14:textId="3D8F94B6" w:rsidR="009D2F68" w:rsidRPr="00FA21E6" w:rsidRDefault="00DF568C" w:rsidP="009D2F68">
            <w:pPr>
              <w:pStyle w:val="ListParagraph"/>
              <w:numPr>
                <w:ilvl w:val="0"/>
                <w:numId w:val="27"/>
              </w:numPr>
              <w:spacing w:after="120" w:line="240" w:lineRule="auto"/>
            </w:pPr>
            <w:r>
              <w:t xml:space="preserve">*NEW* </w:t>
            </w:r>
            <w:r w:rsidR="009D2F68">
              <w:t>E1726 CHILD-CARE-OPERATION-NUMBER</w:t>
            </w:r>
            <w:r w:rsidR="00B56161">
              <w:t xml:space="preserve"> (TX-</w:t>
            </w:r>
            <w:proofErr w:type="spellStart"/>
            <w:r w:rsidR="00B56161">
              <w:t>ChildCareOperationNumber</w:t>
            </w:r>
            <w:proofErr w:type="spellEnd"/>
            <w:r w:rsidR="00B56161">
              <w:t>)</w:t>
            </w:r>
            <w:r w:rsidR="00212E9F">
              <w:t xml:space="preserve"> as Conditionally Mandatory (C)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B6635" w14:textId="0916D8D0" w:rsidR="009D2F68" w:rsidRDefault="00B56161" w:rsidP="001E5F8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CD0C7" w14:textId="09FE842D" w:rsidR="009D2F68" w:rsidRDefault="009D2F68" w:rsidP="00867AD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22DBE" w14:textId="0743A366" w:rsidR="009D2F68" w:rsidRDefault="009D2F68" w:rsidP="001E5F8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</w:t>
            </w: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1CEDA" w14:textId="0C65645E" w:rsidR="009D2F68" w:rsidRDefault="00FE7C6A" w:rsidP="00867AD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-</w:t>
            </w:r>
            <w:r w:rsidR="009D2F68">
              <w:rPr>
                <w:sz w:val="18"/>
                <w:szCs w:val="18"/>
              </w:rPr>
              <w:t>PK</w:t>
            </w:r>
          </w:p>
        </w:tc>
      </w:tr>
      <w:tr w:rsidR="00A14D03" w14:paraId="27D2990F" w14:textId="77777777" w:rsidTr="00811CBF">
        <w:trPr>
          <w:cantSplit/>
          <w:trHeight w:val="405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660B8" w14:textId="2DA165AB" w:rsidR="00A14D03" w:rsidRDefault="00A14D03" w:rsidP="001E5F80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2.1</w:t>
            </w:r>
          </w:p>
        </w:tc>
        <w:tc>
          <w:tcPr>
            <w:tcW w:w="3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92D36" w14:textId="0644CA72" w:rsidR="00A14D03" w:rsidRDefault="00A14D03" w:rsidP="001E5F80">
            <w:pPr>
              <w:spacing w:after="120" w:line="240" w:lineRule="auto"/>
            </w:pPr>
            <w:proofErr w:type="spellStart"/>
            <w:r>
              <w:t>SchoolExtension</w:t>
            </w:r>
            <w:proofErr w:type="spellEnd"/>
          </w:p>
        </w:tc>
        <w:tc>
          <w:tcPr>
            <w:tcW w:w="5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E9935" w14:textId="77777777" w:rsidR="00A14D03" w:rsidRDefault="00A14D03" w:rsidP="00FA21E6">
            <w:pPr>
              <w:spacing w:after="120" w:line="240" w:lineRule="auto"/>
            </w:pPr>
            <w:r>
              <w:t>Added two new data elements to the PEIMS Summer submission:</w:t>
            </w:r>
          </w:p>
          <w:p w14:paraId="268728FD" w14:textId="675A6362" w:rsidR="00A14D03" w:rsidRDefault="00DF568C" w:rsidP="00A14D03">
            <w:pPr>
              <w:pStyle w:val="ListParagraph"/>
              <w:numPr>
                <w:ilvl w:val="0"/>
                <w:numId w:val="27"/>
              </w:numPr>
              <w:spacing w:after="120" w:line="240" w:lineRule="auto"/>
            </w:pPr>
            <w:r>
              <w:t xml:space="preserve">*NEW* </w:t>
            </w:r>
            <w:r w:rsidR="00A14D03">
              <w:t xml:space="preserve">E1727 </w:t>
            </w:r>
            <w:r w:rsidR="00A14D03" w:rsidRPr="00A14D03">
              <w:t>NUMBER-OF-BULLYING-INCIDENTS</w:t>
            </w:r>
            <w:r w:rsidR="00B56161">
              <w:t xml:space="preserve"> (TX-</w:t>
            </w:r>
            <w:proofErr w:type="spellStart"/>
            <w:r w:rsidR="00B56161">
              <w:t>NumberOfBullyingIncidents</w:t>
            </w:r>
            <w:proofErr w:type="spellEnd"/>
            <w:r w:rsidR="00B56161">
              <w:t>)</w:t>
            </w:r>
            <w:r w:rsidR="00212E9F">
              <w:t xml:space="preserve"> as Mandatory (M)</w:t>
            </w:r>
          </w:p>
          <w:p w14:paraId="01785D91" w14:textId="47674851" w:rsidR="00A14D03" w:rsidRDefault="00DF568C" w:rsidP="00A14D03">
            <w:pPr>
              <w:pStyle w:val="ListParagraph"/>
              <w:numPr>
                <w:ilvl w:val="0"/>
                <w:numId w:val="27"/>
              </w:numPr>
              <w:spacing w:after="120" w:line="240" w:lineRule="auto"/>
            </w:pPr>
            <w:r>
              <w:t xml:space="preserve">*NEW* </w:t>
            </w:r>
            <w:r w:rsidR="00A14D03">
              <w:t xml:space="preserve">E1728 </w:t>
            </w:r>
            <w:r w:rsidR="00A14D03" w:rsidRPr="00A14D03">
              <w:t>NUMBER-OF-CYBERBULLYING-INCIDENTS</w:t>
            </w:r>
            <w:r w:rsidR="00B56161">
              <w:t>(TX-NumberOfCyberbullyingIncidents)</w:t>
            </w:r>
            <w:r w:rsidR="00212E9F">
              <w:t xml:space="preserve"> as Mandatory (M)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A3B5A" w14:textId="2B18D264" w:rsidR="00A14D03" w:rsidRDefault="00A404FD" w:rsidP="001E5F8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39D98" w14:textId="20A67730" w:rsidR="00A14D03" w:rsidRDefault="00A14D03" w:rsidP="00867AD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B1DADF" w14:textId="5EFF2463" w:rsidR="00A14D03" w:rsidRDefault="00A14D03" w:rsidP="001E5F8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677E6" w14:textId="139D0393" w:rsidR="00A14D03" w:rsidRDefault="00A14D03" w:rsidP="00867AD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</w:tr>
    </w:tbl>
    <w:p w14:paraId="07F06E49" w14:textId="77777777" w:rsidR="00811CBF" w:rsidRDefault="00811CBF" w:rsidP="00B6623A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3024"/>
        <w:gridCol w:w="6048"/>
        <w:gridCol w:w="864"/>
        <w:gridCol w:w="1008"/>
        <w:gridCol w:w="864"/>
        <w:gridCol w:w="864"/>
      </w:tblGrid>
      <w:tr w:rsidR="00077340" w:rsidRPr="007D49EC" w14:paraId="5C0B2F73" w14:textId="77777777" w:rsidTr="00077340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277F5C78" w14:textId="77777777" w:rsidR="00077340" w:rsidRPr="007D49EC" w:rsidRDefault="00077340" w:rsidP="007D49EC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7D49EC">
              <w:rPr>
                <w:b/>
                <w:bCs/>
                <w:color w:val="2E74B5" w:themeColor="accent1" w:themeShade="BF"/>
                <w:sz w:val="26"/>
                <w:szCs w:val="26"/>
              </w:rPr>
              <w:lastRenderedPageBreak/>
              <w:t>TX-Core-Extension Schema</w:t>
            </w:r>
          </w:p>
        </w:tc>
      </w:tr>
      <w:tr w:rsidR="00077340" w:rsidRPr="0016202F" w14:paraId="04C79A45" w14:textId="77777777" w:rsidTr="00077340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34283009" w14:textId="6D33D780" w:rsidR="00077340" w:rsidRPr="0016202F" w:rsidRDefault="00077340" w:rsidP="00077340">
            <w:pPr>
              <w:pStyle w:val="Heading3"/>
            </w:pPr>
            <w:bookmarkStart w:id="10" w:name="_Toc83895939"/>
            <w:proofErr w:type="spellStart"/>
            <w:r>
              <w:t>InterchangeEducationOrgCalendar</w:t>
            </w:r>
            <w:bookmarkEnd w:id="10"/>
            <w:proofErr w:type="spellEnd"/>
          </w:p>
        </w:tc>
      </w:tr>
      <w:tr w:rsidR="00077340" w:rsidRPr="0016202F" w14:paraId="07884FCD" w14:textId="77777777" w:rsidTr="00077340">
        <w:trPr>
          <w:cantSplit/>
          <w:trHeight w:val="432"/>
          <w:tblHeader/>
        </w:trPr>
        <w:tc>
          <w:tcPr>
            <w:tcW w:w="1008" w:type="dxa"/>
          </w:tcPr>
          <w:p w14:paraId="78760A1A" w14:textId="77777777" w:rsidR="00077340" w:rsidRPr="0016202F" w:rsidRDefault="00077340" w:rsidP="00077340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3024" w:type="dxa"/>
          </w:tcPr>
          <w:p w14:paraId="636E7AC2" w14:textId="77777777" w:rsidR="00077340" w:rsidRDefault="00077340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mplex Type</w:t>
            </w:r>
          </w:p>
        </w:tc>
        <w:tc>
          <w:tcPr>
            <w:tcW w:w="6048" w:type="dxa"/>
          </w:tcPr>
          <w:p w14:paraId="2068534C" w14:textId="77777777" w:rsidR="00077340" w:rsidRPr="0016202F" w:rsidRDefault="00077340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64" w:type="dxa"/>
          </w:tcPr>
          <w:p w14:paraId="5D5056E3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1008" w:type="dxa"/>
          </w:tcPr>
          <w:p w14:paraId="6E2218DB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2D2073F5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510D5525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</w:tr>
      <w:tr w:rsidR="00077340" w:rsidRPr="006F2329" w14:paraId="6329B807" w14:textId="77777777" w:rsidTr="00077340">
        <w:trPr>
          <w:cantSplit/>
          <w:trHeight w:val="405"/>
        </w:trPr>
        <w:tc>
          <w:tcPr>
            <w:tcW w:w="1008" w:type="dxa"/>
          </w:tcPr>
          <w:p w14:paraId="136A1968" w14:textId="7CEED957" w:rsidR="00077340" w:rsidRPr="0016202F" w:rsidRDefault="00077340" w:rsidP="00077340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</w:t>
            </w:r>
            <w:r w:rsidR="00CA6EEF">
              <w:rPr>
                <w:bCs/>
              </w:rPr>
              <w:t>2</w:t>
            </w:r>
            <w:r>
              <w:rPr>
                <w:bCs/>
              </w:rPr>
              <w:t>.0.0</w:t>
            </w:r>
          </w:p>
        </w:tc>
        <w:tc>
          <w:tcPr>
            <w:tcW w:w="3024" w:type="dxa"/>
          </w:tcPr>
          <w:p w14:paraId="685D6B84" w14:textId="3B16719A" w:rsidR="00077340" w:rsidRDefault="00077340" w:rsidP="00077340">
            <w:pPr>
              <w:spacing w:after="120" w:line="240" w:lineRule="auto"/>
            </w:pPr>
            <w:r>
              <w:t>Various</w:t>
            </w:r>
          </w:p>
        </w:tc>
        <w:tc>
          <w:tcPr>
            <w:tcW w:w="6048" w:type="dxa"/>
          </w:tcPr>
          <w:p w14:paraId="62F2A4C2" w14:textId="77777777" w:rsidR="00077340" w:rsidRDefault="00077340" w:rsidP="00077340">
            <w:pPr>
              <w:spacing w:after="120" w:line="240" w:lineRule="auto"/>
            </w:pPr>
            <w:r>
              <w:t>Revised Domain of Values for various data elements</w:t>
            </w:r>
          </w:p>
        </w:tc>
        <w:tc>
          <w:tcPr>
            <w:tcW w:w="864" w:type="dxa"/>
          </w:tcPr>
          <w:p w14:paraId="11A77F58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61CD16C7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13EFB8E5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6E94F28B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</w:tr>
      <w:tr w:rsidR="00097419" w:rsidRPr="006F2329" w14:paraId="0CE80235" w14:textId="77777777" w:rsidTr="00077340">
        <w:trPr>
          <w:cantSplit/>
          <w:trHeight w:val="405"/>
        </w:trPr>
        <w:tc>
          <w:tcPr>
            <w:tcW w:w="1008" w:type="dxa"/>
          </w:tcPr>
          <w:p w14:paraId="44EDC93A" w14:textId="1859EBED" w:rsidR="00097419" w:rsidRDefault="00097419" w:rsidP="00077340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3024" w:type="dxa"/>
          </w:tcPr>
          <w:p w14:paraId="714D86EA" w14:textId="0985A98A" w:rsidR="00097419" w:rsidRDefault="00097419" w:rsidP="00077340">
            <w:pPr>
              <w:spacing w:after="120" w:line="240" w:lineRule="auto"/>
            </w:pPr>
            <w:proofErr w:type="spellStart"/>
            <w:r>
              <w:t>CalendarDateExtension</w:t>
            </w:r>
            <w:proofErr w:type="spellEnd"/>
          </w:p>
        </w:tc>
        <w:tc>
          <w:tcPr>
            <w:tcW w:w="6048" w:type="dxa"/>
          </w:tcPr>
          <w:p w14:paraId="1F9AD385" w14:textId="49D1354D" w:rsidR="00097419" w:rsidRDefault="00097419" w:rsidP="00097419">
            <w:pPr>
              <w:spacing w:after="120" w:line="240" w:lineRule="auto"/>
            </w:pPr>
            <w:r>
              <w:t>Added this complex type and the following elements to</w:t>
            </w:r>
            <w:r w:rsidR="00112E3C">
              <w:t xml:space="preserve"> TSDS and</w:t>
            </w:r>
            <w:r>
              <w:t xml:space="preserve"> the new Child Find </w:t>
            </w:r>
            <w:r w:rsidR="00E0237A">
              <w:t>c</w:t>
            </w:r>
            <w:r>
              <w:t>ollection</w:t>
            </w:r>
            <w:r w:rsidR="0046760B">
              <w:t xml:space="preserve"> with the following data elements:</w:t>
            </w:r>
          </w:p>
          <w:p w14:paraId="11B16B6A" w14:textId="77777777" w:rsidR="00097419" w:rsidRDefault="00097419" w:rsidP="00097419">
            <w:pPr>
              <w:pStyle w:val="ListParagraph"/>
              <w:numPr>
                <w:ilvl w:val="0"/>
                <w:numId w:val="16"/>
              </w:numPr>
              <w:spacing w:after="120" w:line="240" w:lineRule="auto"/>
            </w:pPr>
            <w:r>
              <w:t>Reference Type (id)</w:t>
            </w:r>
          </w:p>
          <w:p w14:paraId="5E7269AB" w14:textId="77777777" w:rsidR="00097419" w:rsidRDefault="00097419" w:rsidP="00097419">
            <w:pPr>
              <w:pStyle w:val="ListParagraph"/>
              <w:numPr>
                <w:ilvl w:val="0"/>
                <w:numId w:val="16"/>
              </w:numPr>
              <w:spacing w:after="120" w:line="240" w:lineRule="auto"/>
            </w:pPr>
            <w:r>
              <w:t>E1168 CALENDAR-DATE (Date)</w:t>
            </w:r>
          </w:p>
          <w:p w14:paraId="664CACBF" w14:textId="74787205" w:rsidR="00097419" w:rsidRDefault="00097419" w:rsidP="00097419">
            <w:pPr>
              <w:pStyle w:val="ListParagraph"/>
              <w:numPr>
                <w:ilvl w:val="0"/>
                <w:numId w:val="16"/>
              </w:numPr>
              <w:spacing w:after="120" w:line="240" w:lineRule="auto"/>
            </w:pPr>
            <w:r>
              <w:t>E1582 SCHOOL-DAY-EVENT-CODE (TX-</w:t>
            </w:r>
            <w:proofErr w:type="spellStart"/>
            <w:r>
              <w:t>SchoolDayCode</w:t>
            </w:r>
            <w:proofErr w:type="spellEnd"/>
            <w:r>
              <w:t>)</w:t>
            </w:r>
          </w:p>
          <w:p w14:paraId="4BBB2885" w14:textId="498999AA" w:rsidR="00112E3C" w:rsidRDefault="00112E3C" w:rsidP="00097419">
            <w:pPr>
              <w:pStyle w:val="ListParagraph"/>
              <w:numPr>
                <w:ilvl w:val="0"/>
                <w:numId w:val="16"/>
              </w:numPr>
              <w:spacing w:after="120" w:line="240" w:lineRule="auto"/>
            </w:pPr>
            <w:r>
              <w:t>E1570 CALENDAR-WAIVER-EVENT-TYPE (TX-</w:t>
            </w:r>
            <w:proofErr w:type="spellStart"/>
            <w:r>
              <w:t>CalendarWaiverEventType</w:t>
            </w:r>
            <w:proofErr w:type="spellEnd"/>
            <w:r>
              <w:t>)</w:t>
            </w:r>
          </w:p>
          <w:p w14:paraId="268BFD3F" w14:textId="77777777" w:rsidR="00097419" w:rsidRDefault="00097419" w:rsidP="00097419">
            <w:pPr>
              <w:pStyle w:val="ListParagraph"/>
              <w:numPr>
                <w:ilvl w:val="0"/>
                <w:numId w:val="16"/>
              </w:numPr>
              <w:spacing w:after="120" w:line="240" w:lineRule="auto"/>
            </w:pPr>
            <w:r>
              <w:t>E1571 SCHOOL-DAY-OPERATIONAL-MINUTES (TX-</w:t>
            </w:r>
            <w:proofErr w:type="spellStart"/>
            <w:r>
              <w:t>SchoolDayOperationalMinutes</w:t>
            </w:r>
            <w:proofErr w:type="spellEnd"/>
            <w:r>
              <w:t>)</w:t>
            </w:r>
          </w:p>
          <w:p w14:paraId="24EC89E6" w14:textId="77777777" w:rsidR="00097419" w:rsidRDefault="00097419" w:rsidP="00097419">
            <w:pPr>
              <w:pStyle w:val="ListParagraph"/>
              <w:numPr>
                <w:ilvl w:val="0"/>
                <w:numId w:val="16"/>
              </w:numPr>
              <w:spacing w:after="120" w:line="240" w:lineRule="auto"/>
            </w:pPr>
            <w:r>
              <w:t>E1599 SCHOOL-DAY-INSTRUCTIONAL-MINUTES (TX-</w:t>
            </w:r>
            <w:proofErr w:type="spellStart"/>
            <w:r>
              <w:t>SchooLDayInstructionalMinutes</w:t>
            </w:r>
            <w:proofErr w:type="spellEnd"/>
            <w:r>
              <w:t>)</w:t>
            </w:r>
          </w:p>
          <w:p w14:paraId="463DBED6" w14:textId="7AAC4212" w:rsidR="00112E3C" w:rsidRPr="00097419" w:rsidRDefault="00112E3C" w:rsidP="00097419">
            <w:pPr>
              <w:pStyle w:val="ListParagraph"/>
              <w:numPr>
                <w:ilvl w:val="0"/>
                <w:numId w:val="16"/>
              </w:numPr>
              <w:spacing w:after="120" w:line="240" w:lineRule="auto"/>
            </w:pPr>
            <w:r>
              <w:t>E1572 SCHOOL-DAY-WAIVER-MINUTES (TX-</w:t>
            </w:r>
            <w:proofErr w:type="spellStart"/>
            <w:r>
              <w:t>SchoolDayWaiverMinutes</w:t>
            </w:r>
            <w:proofErr w:type="spellEnd"/>
            <w:r>
              <w:t>)</w:t>
            </w:r>
          </w:p>
        </w:tc>
        <w:tc>
          <w:tcPr>
            <w:tcW w:w="864" w:type="dxa"/>
          </w:tcPr>
          <w:p w14:paraId="49CEED16" w14:textId="6E0A4467" w:rsidR="00097419" w:rsidRDefault="00097419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226A3A90" w14:textId="4A6F56C9" w:rsidR="00097419" w:rsidRDefault="00097419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864" w:type="dxa"/>
          </w:tcPr>
          <w:p w14:paraId="60556A6C" w14:textId="386283C6" w:rsidR="00097419" w:rsidRDefault="00097419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64" w:type="dxa"/>
          </w:tcPr>
          <w:p w14:paraId="47E08F58" w14:textId="2FE9B480" w:rsidR="00097419" w:rsidRDefault="00097419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</w:tr>
      <w:tr w:rsidR="00112E3C" w:rsidRPr="006F2329" w14:paraId="6C625314" w14:textId="77777777" w:rsidTr="00077340">
        <w:trPr>
          <w:cantSplit/>
          <w:trHeight w:val="405"/>
        </w:trPr>
        <w:tc>
          <w:tcPr>
            <w:tcW w:w="1008" w:type="dxa"/>
          </w:tcPr>
          <w:p w14:paraId="406B563B" w14:textId="41F17814" w:rsidR="00112E3C" w:rsidRDefault="00112E3C" w:rsidP="00077340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lastRenderedPageBreak/>
              <w:t>2022.1.0</w:t>
            </w:r>
          </w:p>
        </w:tc>
        <w:tc>
          <w:tcPr>
            <w:tcW w:w="3024" w:type="dxa"/>
          </w:tcPr>
          <w:p w14:paraId="70D7EBFA" w14:textId="7D5306AC" w:rsidR="00112E3C" w:rsidRDefault="00112E3C" w:rsidP="00077340">
            <w:pPr>
              <w:spacing w:after="120" w:line="240" w:lineRule="auto"/>
            </w:pPr>
            <w:proofErr w:type="spellStart"/>
            <w:r>
              <w:t>ReportingPeriodExtension</w:t>
            </w:r>
            <w:proofErr w:type="spellEnd"/>
          </w:p>
        </w:tc>
        <w:tc>
          <w:tcPr>
            <w:tcW w:w="6048" w:type="dxa"/>
          </w:tcPr>
          <w:p w14:paraId="3C17E2DD" w14:textId="06349034" w:rsidR="00112E3C" w:rsidRDefault="00112E3C" w:rsidP="00112E3C">
            <w:pPr>
              <w:spacing w:after="120" w:line="240" w:lineRule="auto"/>
            </w:pPr>
            <w:r>
              <w:t xml:space="preserve">Added this complex type and the following elements to TSDS and the new Child Find </w:t>
            </w:r>
            <w:r w:rsidR="00E0237A">
              <w:t>c</w:t>
            </w:r>
            <w:r>
              <w:t>ollection</w:t>
            </w:r>
            <w:r w:rsidR="0046760B">
              <w:t xml:space="preserve"> with the following data elements:</w:t>
            </w:r>
          </w:p>
          <w:p w14:paraId="2BAA141D" w14:textId="77777777" w:rsidR="00B43333" w:rsidRDefault="00B43333" w:rsidP="00B43333">
            <w:pPr>
              <w:pStyle w:val="ListParagraph"/>
              <w:numPr>
                <w:ilvl w:val="0"/>
                <w:numId w:val="17"/>
              </w:numPr>
              <w:spacing w:after="120" w:line="240" w:lineRule="auto"/>
            </w:pPr>
            <w:r>
              <w:t>TX-</w:t>
            </w:r>
            <w:proofErr w:type="spellStart"/>
            <w:r>
              <w:t>SchoolReference</w:t>
            </w:r>
            <w:proofErr w:type="spellEnd"/>
            <w:r>
              <w:t xml:space="preserve"> complex type</w:t>
            </w:r>
          </w:p>
          <w:p w14:paraId="36D257F4" w14:textId="77777777" w:rsidR="00B43333" w:rsidRDefault="00B43333" w:rsidP="00B43333">
            <w:pPr>
              <w:pStyle w:val="ListParagraph"/>
              <w:numPr>
                <w:ilvl w:val="1"/>
                <w:numId w:val="17"/>
              </w:numPr>
              <w:spacing w:after="120" w:line="240" w:lineRule="auto"/>
            </w:pPr>
            <w:proofErr w:type="spellStart"/>
            <w:r>
              <w:t>EducationalOrgIdentity</w:t>
            </w:r>
            <w:proofErr w:type="spellEnd"/>
            <w:r>
              <w:t xml:space="preserve"> complex type</w:t>
            </w:r>
          </w:p>
          <w:p w14:paraId="3E85070E" w14:textId="77777777" w:rsidR="00B43333" w:rsidRDefault="00B43333" w:rsidP="00D61B13">
            <w:pPr>
              <w:pStyle w:val="ListParagraph"/>
              <w:numPr>
                <w:ilvl w:val="2"/>
                <w:numId w:val="17"/>
              </w:numPr>
              <w:spacing w:after="120" w:line="240" w:lineRule="auto"/>
            </w:pPr>
            <w:r>
              <w:t>E0266 CAMPUS-ID (</w:t>
            </w:r>
            <w:proofErr w:type="spellStart"/>
            <w:r>
              <w:t>StateOrganizationId</w:t>
            </w:r>
            <w:proofErr w:type="spellEnd"/>
            <w:r>
              <w:t>)</w:t>
            </w:r>
          </w:p>
          <w:p w14:paraId="106C6EA5" w14:textId="77777777" w:rsidR="00B43333" w:rsidRDefault="00B43333" w:rsidP="00B43333">
            <w:pPr>
              <w:pStyle w:val="ListParagraph"/>
              <w:numPr>
                <w:ilvl w:val="0"/>
                <w:numId w:val="17"/>
              </w:numPr>
              <w:spacing w:after="120" w:line="240" w:lineRule="auto"/>
            </w:pPr>
            <w:r>
              <w:t>E1093 SCHOOL-YEAR (TX-</w:t>
            </w:r>
            <w:proofErr w:type="spellStart"/>
            <w:r>
              <w:t>SchoolYear</w:t>
            </w:r>
            <w:proofErr w:type="spellEnd"/>
            <w:r>
              <w:t>)</w:t>
            </w:r>
          </w:p>
          <w:p w14:paraId="2ADD5927" w14:textId="77777777" w:rsidR="00B43333" w:rsidRDefault="00B43333" w:rsidP="00B43333">
            <w:pPr>
              <w:pStyle w:val="ListParagraph"/>
              <w:numPr>
                <w:ilvl w:val="0"/>
                <w:numId w:val="17"/>
              </w:numPr>
              <w:spacing w:after="120" w:line="240" w:lineRule="auto"/>
            </w:pPr>
            <w:r>
              <w:t>E0934 REPORTING-PERIOD-INDICATOR-CODE (TX-</w:t>
            </w:r>
            <w:proofErr w:type="spellStart"/>
            <w:r>
              <w:t>ReportingPeriod</w:t>
            </w:r>
            <w:proofErr w:type="spellEnd"/>
            <w:r>
              <w:t>)</w:t>
            </w:r>
          </w:p>
          <w:p w14:paraId="08B20344" w14:textId="77777777" w:rsidR="00B43333" w:rsidRDefault="00B43333" w:rsidP="00B43333">
            <w:pPr>
              <w:pStyle w:val="ListParagraph"/>
              <w:numPr>
                <w:ilvl w:val="0"/>
                <w:numId w:val="17"/>
              </w:numPr>
              <w:spacing w:after="120" w:line="240" w:lineRule="auto"/>
            </w:pPr>
            <w:r>
              <w:t>E1568 REPORTING-PERIOD-BEGIN-DATE (</w:t>
            </w:r>
            <w:proofErr w:type="spellStart"/>
            <w:r>
              <w:t>BeginDate</w:t>
            </w:r>
            <w:proofErr w:type="spellEnd"/>
            <w:r>
              <w:t>)</w:t>
            </w:r>
          </w:p>
          <w:p w14:paraId="3033EFDE" w14:textId="77777777" w:rsidR="00B43333" w:rsidRDefault="00B43333" w:rsidP="00B43333">
            <w:pPr>
              <w:pStyle w:val="ListParagraph"/>
              <w:numPr>
                <w:ilvl w:val="0"/>
                <w:numId w:val="17"/>
              </w:numPr>
              <w:spacing w:after="120" w:line="240" w:lineRule="auto"/>
            </w:pPr>
            <w:r>
              <w:t>E1569 REPORTING-PERIOD-END-DATE (</w:t>
            </w:r>
            <w:proofErr w:type="spellStart"/>
            <w:r>
              <w:t>EndDate</w:t>
            </w:r>
            <w:proofErr w:type="spellEnd"/>
            <w:r>
              <w:t>)</w:t>
            </w:r>
          </w:p>
          <w:p w14:paraId="5385D8E9" w14:textId="77777777" w:rsidR="00B43333" w:rsidRDefault="00B43333" w:rsidP="00B43333">
            <w:pPr>
              <w:pStyle w:val="ListParagraph"/>
              <w:numPr>
                <w:ilvl w:val="0"/>
                <w:numId w:val="17"/>
              </w:numPr>
              <w:spacing w:after="120" w:line="240" w:lineRule="auto"/>
            </w:pPr>
            <w:r>
              <w:t>E0975 INSTRUCTIONAL-TRACK-INDICATOR-CODE (TX-</w:t>
            </w:r>
            <w:proofErr w:type="spellStart"/>
            <w:r>
              <w:t>InstructionalTrack</w:t>
            </w:r>
            <w:proofErr w:type="spellEnd"/>
            <w:r>
              <w:t>)</w:t>
            </w:r>
          </w:p>
          <w:p w14:paraId="50DF4480" w14:textId="77777777" w:rsidR="00B43333" w:rsidRDefault="00B43333" w:rsidP="00B43333">
            <w:pPr>
              <w:pStyle w:val="ListParagraph"/>
              <w:numPr>
                <w:ilvl w:val="0"/>
                <w:numId w:val="17"/>
              </w:numPr>
              <w:spacing w:after="120" w:line="240" w:lineRule="auto"/>
            </w:pPr>
            <w:r>
              <w:t>E1600 INSTRUCTIONAL-PROGRAM-TYPE (TX-</w:t>
            </w:r>
            <w:proofErr w:type="spellStart"/>
            <w:r>
              <w:t>InstructionalProgramType</w:t>
            </w:r>
            <w:proofErr w:type="spellEnd"/>
            <w:r>
              <w:t>)</w:t>
            </w:r>
          </w:p>
          <w:p w14:paraId="2053C4E2" w14:textId="77777777" w:rsidR="00B43333" w:rsidRDefault="00B43333" w:rsidP="00B43333">
            <w:pPr>
              <w:pStyle w:val="ListParagraph"/>
              <w:numPr>
                <w:ilvl w:val="0"/>
                <w:numId w:val="17"/>
              </w:numPr>
              <w:spacing w:after="120" w:line="240" w:lineRule="auto"/>
            </w:pPr>
            <w:r>
              <w:t>E0935 NUMBER-DAYS-TAUGHT (TX-</w:t>
            </w:r>
            <w:proofErr w:type="spellStart"/>
            <w:r>
              <w:t>NumberDaysTaught</w:t>
            </w:r>
            <w:proofErr w:type="spellEnd"/>
            <w:r>
              <w:t>)</w:t>
            </w:r>
          </w:p>
          <w:p w14:paraId="2684BECC" w14:textId="48B4D889" w:rsidR="00112E3C" w:rsidRDefault="00B43333" w:rsidP="00B43333">
            <w:pPr>
              <w:pStyle w:val="ListParagraph"/>
              <w:numPr>
                <w:ilvl w:val="0"/>
                <w:numId w:val="17"/>
              </w:numPr>
              <w:spacing w:after="120" w:line="240" w:lineRule="auto"/>
            </w:pPr>
            <w:proofErr w:type="spellStart"/>
            <w:r>
              <w:t>CalendarDateReference</w:t>
            </w:r>
            <w:proofErr w:type="spellEnd"/>
            <w:r>
              <w:t xml:space="preserve"> complex type</w:t>
            </w:r>
          </w:p>
        </w:tc>
        <w:tc>
          <w:tcPr>
            <w:tcW w:w="864" w:type="dxa"/>
          </w:tcPr>
          <w:p w14:paraId="4D985E04" w14:textId="23892D8E" w:rsidR="00112E3C" w:rsidRDefault="00112E3C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695BAB59" w14:textId="63BC7319" w:rsidR="00112E3C" w:rsidRDefault="00112E3C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864" w:type="dxa"/>
          </w:tcPr>
          <w:p w14:paraId="7CC964BF" w14:textId="72B8559C" w:rsidR="00112E3C" w:rsidRDefault="00112E3C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64" w:type="dxa"/>
          </w:tcPr>
          <w:p w14:paraId="552AF769" w14:textId="406B9F18" w:rsidR="00112E3C" w:rsidRDefault="00112E3C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</w:tr>
    </w:tbl>
    <w:p w14:paraId="12E2CA65" w14:textId="7BC07F68" w:rsidR="00FF3B3D" w:rsidRDefault="00FF3B3D" w:rsidP="00B6623A"/>
    <w:tbl>
      <w:tblPr>
        <w:tblW w:w="137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3024"/>
        <w:gridCol w:w="6048"/>
        <w:gridCol w:w="864"/>
        <w:gridCol w:w="931"/>
        <w:gridCol w:w="990"/>
        <w:gridCol w:w="900"/>
      </w:tblGrid>
      <w:tr w:rsidR="00AA6DB7" w:rsidRPr="00A17A7E" w14:paraId="152FBB9D" w14:textId="77777777" w:rsidTr="00F66401">
        <w:trPr>
          <w:cantSplit/>
          <w:trHeight w:val="288"/>
          <w:tblHeader/>
        </w:trPr>
        <w:tc>
          <w:tcPr>
            <w:tcW w:w="13765" w:type="dxa"/>
            <w:gridSpan w:val="7"/>
          </w:tcPr>
          <w:p w14:paraId="02DA8BBE" w14:textId="77777777" w:rsidR="00AA6DB7" w:rsidRPr="00A17A7E" w:rsidRDefault="00AA6DB7" w:rsidP="00F66401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A17A7E">
              <w:rPr>
                <w:b/>
                <w:bCs/>
                <w:color w:val="2E74B5" w:themeColor="accent1" w:themeShade="BF"/>
                <w:sz w:val="26"/>
                <w:szCs w:val="26"/>
              </w:rPr>
              <w:t>TX-Core-Extension Schema</w:t>
            </w:r>
          </w:p>
        </w:tc>
      </w:tr>
      <w:tr w:rsidR="00AA6DB7" w:rsidRPr="0016202F" w14:paraId="3B82B9DF" w14:textId="77777777" w:rsidTr="00F66401">
        <w:trPr>
          <w:cantSplit/>
          <w:trHeight w:val="288"/>
          <w:tblHeader/>
        </w:trPr>
        <w:tc>
          <w:tcPr>
            <w:tcW w:w="13765" w:type="dxa"/>
            <w:gridSpan w:val="7"/>
          </w:tcPr>
          <w:p w14:paraId="633D235E" w14:textId="447A900C" w:rsidR="00AA6DB7" w:rsidRPr="0016202F" w:rsidRDefault="00AA6DB7" w:rsidP="00F66401">
            <w:pPr>
              <w:pStyle w:val="Heading3"/>
            </w:pPr>
            <w:bookmarkStart w:id="11" w:name="_Toc83895940"/>
            <w:proofErr w:type="spellStart"/>
            <w:r>
              <w:t>InterchangeMasterScheduleExtension</w:t>
            </w:r>
            <w:bookmarkEnd w:id="11"/>
            <w:proofErr w:type="spellEnd"/>
          </w:p>
        </w:tc>
      </w:tr>
      <w:tr w:rsidR="00AA6DB7" w:rsidRPr="0016202F" w14:paraId="44827697" w14:textId="77777777" w:rsidTr="00F66401">
        <w:trPr>
          <w:cantSplit/>
          <w:trHeight w:val="432"/>
          <w:tblHeader/>
        </w:trPr>
        <w:tc>
          <w:tcPr>
            <w:tcW w:w="1008" w:type="dxa"/>
          </w:tcPr>
          <w:p w14:paraId="212168FE" w14:textId="77777777" w:rsidR="00AA6DB7" w:rsidRPr="0016202F" w:rsidRDefault="00AA6DB7" w:rsidP="00F66401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3024" w:type="dxa"/>
          </w:tcPr>
          <w:p w14:paraId="19C5AEF8" w14:textId="77777777" w:rsidR="00AA6DB7" w:rsidRDefault="00AA6DB7" w:rsidP="00F66401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mplex Type</w:t>
            </w:r>
          </w:p>
        </w:tc>
        <w:tc>
          <w:tcPr>
            <w:tcW w:w="6048" w:type="dxa"/>
          </w:tcPr>
          <w:p w14:paraId="4FD619A3" w14:textId="77777777" w:rsidR="00AA6DB7" w:rsidRPr="0016202F" w:rsidRDefault="00AA6DB7" w:rsidP="00F66401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64" w:type="dxa"/>
          </w:tcPr>
          <w:p w14:paraId="63A26F3C" w14:textId="77777777" w:rsidR="00AA6DB7" w:rsidRPr="0016202F" w:rsidRDefault="00AA6DB7" w:rsidP="00F66401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31" w:type="dxa"/>
          </w:tcPr>
          <w:p w14:paraId="699235A6" w14:textId="77777777" w:rsidR="00AA6DB7" w:rsidRPr="0016202F" w:rsidRDefault="00AA6DB7" w:rsidP="00F66401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90" w:type="dxa"/>
          </w:tcPr>
          <w:p w14:paraId="29210DE1" w14:textId="77777777" w:rsidR="00AA6DB7" w:rsidRPr="0016202F" w:rsidRDefault="00AA6DB7" w:rsidP="00F66401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00" w:type="dxa"/>
          </w:tcPr>
          <w:p w14:paraId="741E2BC7" w14:textId="77777777" w:rsidR="00AA6DB7" w:rsidRPr="0016202F" w:rsidRDefault="00AA6DB7" w:rsidP="00F66401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</w:tr>
      <w:tr w:rsidR="00AA6DB7" w:rsidRPr="006F2329" w14:paraId="2DBB048C" w14:textId="77777777" w:rsidTr="00F66401">
        <w:trPr>
          <w:cantSplit/>
          <w:trHeight w:val="405"/>
        </w:trPr>
        <w:tc>
          <w:tcPr>
            <w:tcW w:w="1008" w:type="dxa"/>
          </w:tcPr>
          <w:p w14:paraId="5C0C5E17" w14:textId="2EFB9EC6" w:rsidR="00AA6DB7" w:rsidRPr="0016202F" w:rsidRDefault="00AA6DB7" w:rsidP="00AA6DB7">
            <w:pPr>
              <w:tabs>
                <w:tab w:val="left" w:pos="840"/>
              </w:tabs>
              <w:spacing w:after="120" w:line="240" w:lineRule="auto"/>
              <w:rPr>
                <w:bCs/>
              </w:rPr>
            </w:pPr>
            <w:r>
              <w:rPr>
                <w:bCs/>
              </w:rPr>
              <w:t>2022.2.0</w:t>
            </w:r>
          </w:p>
        </w:tc>
        <w:tc>
          <w:tcPr>
            <w:tcW w:w="3024" w:type="dxa"/>
          </w:tcPr>
          <w:p w14:paraId="61826D06" w14:textId="6228EC32" w:rsidR="00AA6DB7" w:rsidRDefault="00AA6DB7" w:rsidP="00F66401">
            <w:pPr>
              <w:spacing w:after="120" w:line="240" w:lineRule="auto"/>
            </w:pPr>
            <w:proofErr w:type="spellStart"/>
            <w:r>
              <w:t>SectionExtension</w:t>
            </w:r>
            <w:proofErr w:type="spellEnd"/>
          </w:p>
        </w:tc>
        <w:tc>
          <w:tcPr>
            <w:tcW w:w="6048" w:type="dxa"/>
          </w:tcPr>
          <w:p w14:paraId="0B7B4D77" w14:textId="77777777" w:rsidR="00AA6DB7" w:rsidRDefault="00AA6DB7" w:rsidP="00F66401">
            <w:pPr>
              <w:spacing w:after="120" w:line="240" w:lineRule="auto"/>
            </w:pPr>
            <w:r>
              <w:t>Added the following to the Class Roster collection:</w:t>
            </w:r>
          </w:p>
          <w:p w14:paraId="4E8D653E" w14:textId="77777777" w:rsidR="00AA6DB7" w:rsidRDefault="00AA6DB7" w:rsidP="00AA6DB7">
            <w:pPr>
              <w:pStyle w:val="ListParagraph"/>
              <w:numPr>
                <w:ilvl w:val="0"/>
                <w:numId w:val="26"/>
              </w:numPr>
              <w:spacing w:after="120" w:line="240" w:lineRule="auto"/>
            </w:pPr>
            <w:proofErr w:type="spellStart"/>
            <w:r>
              <w:t>CourseOfferingReference</w:t>
            </w:r>
            <w:proofErr w:type="spellEnd"/>
          </w:p>
          <w:p w14:paraId="639D62C2" w14:textId="128D803E" w:rsidR="00AA6DB7" w:rsidRDefault="00AA6DB7" w:rsidP="00AA6DB7">
            <w:pPr>
              <w:pStyle w:val="ListParagraph"/>
              <w:numPr>
                <w:ilvl w:val="1"/>
                <w:numId w:val="26"/>
              </w:numPr>
              <w:spacing w:after="120" w:line="240" w:lineRule="auto"/>
            </w:pPr>
            <w:r>
              <w:t>Ref (Reference Type)</w:t>
            </w:r>
          </w:p>
        </w:tc>
        <w:tc>
          <w:tcPr>
            <w:tcW w:w="864" w:type="dxa"/>
          </w:tcPr>
          <w:p w14:paraId="27E295AD" w14:textId="77777777" w:rsidR="00AA6DB7" w:rsidRDefault="00AA6DB7" w:rsidP="00F6640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31" w:type="dxa"/>
          </w:tcPr>
          <w:p w14:paraId="3A94E896" w14:textId="6852B0C5" w:rsidR="00AA6DB7" w:rsidRDefault="00AA6DB7" w:rsidP="00F6640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90" w:type="dxa"/>
          </w:tcPr>
          <w:p w14:paraId="7DAB9B0E" w14:textId="09E9F53D" w:rsidR="00AA6DB7" w:rsidRDefault="00AA6DB7" w:rsidP="00F6640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</w:t>
            </w:r>
          </w:p>
        </w:tc>
        <w:tc>
          <w:tcPr>
            <w:tcW w:w="900" w:type="dxa"/>
          </w:tcPr>
          <w:p w14:paraId="6BBDCDBD" w14:textId="77777777" w:rsidR="00AA6DB7" w:rsidRDefault="00AA6DB7" w:rsidP="00F6640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F</w:t>
            </w:r>
          </w:p>
          <w:p w14:paraId="3B685CC0" w14:textId="6CEDA80D" w:rsidR="00AA6DB7" w:rsidRDefault="00AA6DB7" w:rsidP="00F6640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W</w:t>
            </w:r>
          </w:p>
        </w:tc>
      </w:tr>
    </w:tbl>
    <w:p w14:paraId="58A9BD93" w14:textId="77777777" w:rsidR="00AA6DB7" w:rsidRDefault="00AA6DB7" w:rsidP="00B6623A"/>
    <w:tbl>
      <w:tblPr>
        <w:tblW w:w="137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3024"/>
        <w:gridCol w:w="6048"/>
        <w:gridCol w:w="864"/>
        <w:gridCol w:w="931"/>
        <w:gridCol w:w="990"/>
        <w:gridCol w:w="900"/>
      </w:tblGrid>
      <w:tr w:rsidR="00EA6B1A" w:rsidRPr="00A17A7E" w14:paraId="42CE5A04" w14:textId="77777777" w:rsidTr="002A5A3B">
        <w:trPr>
          <w:cantSplit/>
          <w:trHeight w:val="288"/>
          <w:tblHeader/>
        </w:trPr>
        <w:tc>
          <w:tcPr>
            <w:tcW w:w="13765" w:type="dxa"/>
            <w:gridSpan w:val="7"/>
          </w:tcPr>
          <w:p w14:paraId="3A46A255" w14:textId="77777777" w:rsidR="00EA6B1A" w:rsidRPr="00A17A7E" w:rsidRDefault="00EA6B1A" w:rsidP="00A17A7E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A17A7E">
              <w:rPr>
                <w:b/>
                <w:bCs/>
                <w:color w:val="2E74B5" w:themeColor="accent1" w:themeShade="BF"/>
                <w:sz w:val="26"/>
                <w:szCs w:val="26"/>
              </w:rPr>
              <w:lastRenderedPageBreak/>
              <w:t>TX-Core-Extension Schema</w:t>
            </w:r>
          </w:p>
        </w:tc>
      </w:tr>
      <w:tr w:rsidR="00EA6B1A" w:rsidRPr="0016202F" w14:paraId="5F139078" w14:textId="77777777" w:rsidTr="002A5A3B">
        <w:trPr>
          <w:cantSplit/>
          <w:trHeight w:val="288"/>
          <w:tblHeader/>
        </w:trPr>
        <w:tc>
          <w:tcPr>
            <w:tcW w:w="13765" w:type="dxa"/>
            <w:gridSpan w:val="7"/>
          </w:tcPr>
          <w:p w14:paraId="01601BB5" w14:textId="114EFBE9" w:rsidR="00EA6B1A" w:rsidRPr="0016202F" w:rsidRDefault="00EA6B1A" w:rsidP="00077340">
            <w:pPr>
              <w:pStyle w:val="Heading3"/>
            </w:pPr>
            <w:bookmarkStart w:id="12" w:name="_Toc83895941"/>
            <w:proofErr w:type="spellStart"/>
            <w:r>
              <w:t>InterchangeStudentExtension</w:t>
            </w:r>
            <w:bookmarkEnd w:id="12"/>
            <w:proofErr w:type="spellEnd"/>
          </w:p>
        </w:tc>
      </w:tr>
      <w:tr w:rsidR="00EA6B1A" w:rsidRPr="0016202F" w14:paraId="215EE619" w14:textId="77777777" w:rsidTr="004F5752">
        <w:trPr>
          <w:cantSplit/>
          <w:trHeight w:val="432"/>
          <w:tblHeader/>
        </w:trPr>
        <w:tc>
          <w:tcPr>
            <w:tcW w:w="1008" w:type="dxa"/>
          </w:tcPr>
          <w:p w14:paraId="0C9A41C3" w14:textId="77777777" w:rsidR="00EA6B1A" w:rsidRPr="0016202F" w:rsidRDefault="00EA6B1A" w:rsidP="00077340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3024" w:type="dxa"/>
          </w:tcPr>
          <w:p w14:paraId="58686D70" w14:textId="3A5B0922" w:rsidR="00EA6B1A" w:rsidRDefault="00EA6B1A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mplex Type</w:t>
            </w:r>
          </w:p>
        </w:tc>
        <w:tc>
          <w:tcPr>
            <w:tcW w:w="6048" w:type="dxa"/>
          </w:tcPr>
          <w:p w14:paraId="7EB677E5" w14:textId="77777777" w:rsidR="00EA6B1A" w:rsidRPr="0016202F" w:rsidRDefault="00EA6B1A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64" w:type="dxa"/>
          </w:tcPr>
          <w:p w14:paraId="392282BB" w14:textId="77777777" w:rsidR="00EA6B1A" w:rsidRPr="0016202F" w:rsidRDefault="00EA6B1A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31" w:type="dxa"/>
          </w:tcPr>
          <w:p w14:paraId="7BFE0131" w14:textId="77777777" w:rsidR="00EA6B1A" w:rsidRPr="0016202F" w:rsidRDefault="00EA6B1A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90" w:type="dxa"/>
          </w:tcPr>
          <w:p w14:paraId="5A80BD05" w14:textId="77777777" w:rsidR="00EA6B1A" w:rsidRPr="0016202F" w:rsidRDefault="00EA6B1A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00" w:type="dxa"/>
          </w:tcPr>
          <w:p w14:paraId="17E04B5A" w14:textId="77777777" w:rsidR="00EA6B1A" w:rsidRPr="0016202F" w:rsidRDefault="00EA6B1A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</w:tr>
      <w:tr w:rsidR="00A17A7E" w:rsidRPr="006F2329" w14:paraId="00FEEFC3" w14:textId="77777777" w:rsidTr="004F5752">
        <w:trPr>
          <w:cantSplit/>
          <w:trHeight w:val="405"/>
        </w:trPr>
        <w:tc>
          <w:tcPr>
            <w:tcW w:w="1008" w:type="dxa"/>
          </w:tcPr>
          <w:p w14:paraId="023B56E5" w14:textId="0AE58BDA" w:rsidR="00A17A7E" w:rsidRPr="0016202F" w:rsidRDefault="00CA6EEF" w:rsidP="00077340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0.0</w:t>
            </w:r>
          </w:p>
        </w:tc>
        <w:tc>
          <w:tcPr>
            <w:tcW w:w="3024" w:type="dxa"/>
          </w:tcPr>
          <w:p w14:paraId="39814525" w14:textId="037C2F54" w:rsidR="00A17A7E" w:rsidRDefault="00A17A7E" w:rsidP="00077340">
            <w:pPr>
              <w:spacing w:after="120" w:line="240" w:lineRule="auto"/>
            </w:pPr>
            <w:proofErr w:type="spellStart"/>
            <w:r>
              <w:t>StudentExtension</w:t>
            </w:r>
            <w:proofErr w:type="spellEnd"/>
          </w:p>
        </w:tc>
        <w:tc>
          <w:tcPr>
            <w:tcW w:w="6048" w:type="dxa"/>
          </w:tcPr>
          <w:p w14:paraId="2F465E86" w14:textId="07CE52E5" w:rsidR="00A17A7E" w:rsidRDefault="00A17A7E" w:rsidP="00077340">
            <w:pPr>
              <w:spacing w:after="120" w:line="240" w:lineRule="auto"/>
            </w:pPr>
            <w:r>
              <w:t>Revised Domain of Values for various data elements</w:t>
            </w:r>
          </w:p>
        </w:tc>
        <w:tc>
          <w:tcPr>
            <w:tcW w:w="864" w:type="dxa"/>
          </w:tcPr>
          <w:p w14:paraId="39A514D2" w14:textId="1E5164F2" w:rsidR="00A17A7E" w:rsidRDefault="00A17A7E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31" w:type="dxa"/>
          </w:tcPr>
          <w:p w14:paraId="0D1C8379" w14:textId="54A10AC9" w:rsidR="00A17A7E" w:rsidRDefault="00A17A7E" w:rsidP="00EA6B1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990" w:type="dxa"/>
          </w:tcPr>
          <w:p w14:paraId="19EC81DD" w14:textId="0E7B5E30" w:rsidR="00A17A7E" w:rsidRDefault="00A17A7E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900" w:type="dxa"/>
          </w:tcPr>
          <w:p w14:paraId="213ECB03" w14:textId="05D7855B" w:rsidR="00A17A7E" w:rsidRDefault="00A17A7E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</w:tr>
      <w:tr w:rsidR="0063731F" w:rsidRPr="006F2329" w14:paraId="3A56171F" w14:textId="77777777" w:rsidTr="004F5752">
        <w:trPr>
          <w:cantSplit/>
          <w:trHeight w:val="405"/>
        </w:trPr>
        <w:tc>
          <w:tcPr>
            <w:tcW w:w="1008" w:type="dxa"/>
          </w:tcPr>
          <w:p w14:paraId="7A856A7D" w14:textId="27551771" w:rsidR="0063731F" w:rsidRDefault="00742161" w:rsidP="00077340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0.0</w:t>
            </w:r>
          </w:p>
        </w:tc>
        <w:tc>
          <w:tcPr>
            <w:tcW w:w="3024" w:type="dxa"/>
          </w:tcPr>
          <w:p w14:paraId="6B534567" w14:textId="1B6A845D" w:rsidR="0063731F" w:rsidRDefault="00742161" w:rsidP="00077340">
            <w:pPr>
              <w:spacing w:after="120" w:line="240" w:lineRule="auto"/>
            </w:pPr>
            <w:proofErr w:type="spellStart"/>
            <w:r>
              <w:t>StudentExtension</w:t>
            </w:r>
            <w:proofErr w:type="spellEnd"/>
          </w:p>
        </w:tc>
        <w:tc>
          <w:tcPr>
            <w:tcW w:w="6048" w:type="dxa"/>
          </w:tcPr>
          <w:p w14:paraId="65722D42" w14:textId="77777777" w:rsidR="0063731F" w:rsidRDefault="00B8192F" w:rsidP="0068760E">
            <w:pPr>
              <w:spacing w:after="120" w:line="240" w:lineRule="auto"/>
            </w:pPr>
            <w:r>
              <w:t>Revised data element length:</w:t>
            </w:r>
          </w:p>
          <w:p w14:paraId="749A7454" w14:textId="1A911DE6" w:rsidR="00B8192F" w:rsidRDefault="00B8192F" w:rsidP="00391EEB">
            <w:pPr>
              <w:pStyle w:val="ListParagraph"/>
              <w:numPr>
                <w:ilvl w:val="0"/>
                <w:numId w:val="3"/>
              </w:numPr>
              <w:spacing w:after="120" w:line="240" w:lineRule="auto"/>
            </w:pPr>
            <w:r>
              <w:t>E1054 CRISIS-CODE (TX-</w:t>
            </w:r>
            <w:proofErr w:type="spellStart"/>
            <w:r>
              <w:t>CrisisIndicator</w:t>
            </w:r>
            <w:proofErr w:type="spellEnd"/>
            <w:r>
              <w:t>) – revised from 2 to 3</w:t>
            </w:r>
          </w:p>
        </w:tc>
        <w:tc>
          <w:tcPr>
            <w:tcW w:w="864" w:type="dxa"/>
          </w:tcPr>
          <w:p w14:paraId="646DBAB7" w14:textId="7E4AA3B0" w:rsidR="0063731F" w:rsidRDefault="00742161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31" w:type="dxa"/>
          </w:tcPr>
          <w:p w14:paraId="54046EA6" w14:textId="77777777" w:rsidR="00742161" w:rsidRDefault="00742161" w:rsidP="0074216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FALL(</w:t>
            </w:r>
            <w:proofErr w:type="gramEnd"/>
            <w:r>
              <w:rPr>
                <w:sz w:val="18"/>
                <w:szCs w:val="18"/>
              </w:rPr>
              <w:t>1)</w:t>
            </w:r>
          </w:p>
          <w:p w14:paraId="4915C01A" w14:textId="77777777" w:rsidR="00742161" w:rsidRDefault="00742161" w:rsidP="0074216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  <w:p w14:paraId="60A0F697" w14:textId="62779191" w:rsidR="0063731F" w:rsidRDefault="00742161" w:rsidP="0074216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990" w:type="dxa"/>
          </w:tcPr>
          <w:p w14:paraId="1A20DF37" w14:textId="558C2CC2" w:rsidR="0063731F" w:rsidRDefault="00742161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00" w:type="dxa"/>
          </w:tcPr>
          <w:p w14:paraId="4CC1A06D" w14:textId="77777777" w:rsidR="00742161" w:rsidRDefault="00742161" w:rsidP="0074216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  <w:p w14:paraId="3B34550F" w14:textId="77777777" w:rsidR="00742161" w:rsidRDefault="00742161" w:rsidP="0074216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7A200B15" w14:textId="61AFE3A8" w:rsidR="0063731F" w:rsidRDefault="00742161" w:rsidP="0074216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</w:tr>
      <w:tr w:rsidR="006E49C9" w:rsidRPr="006F2329" w14:paraId="58CF32D2" w14:textId="77777777" w:rsidTr="004F5752">
        <w:trPr>
          <w:cantSplit/>
          <w:trHeight w:val="405"/>
        </w:trPr>
        <w:tc>
          <w:tcPr>
            <w:tcW w:w="1008" w:type="dxa"/>
          </w:tcPr>
          <w:p w14:paraId="245ADA48" w14:textId="23D25296" w:rsidR="006E49C9" w:rsidRDefault="006E49C9" w:rsidP="00077340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3024" w:type="dxa"/>
          </w:tcPr>
          <w:p w14:paraId="4C74C0F1" w14:textId="48589FE2" w:rsidR="006E49C9" w:rsidRDefault="006E49C9" w:rsidP="00077340">
            <w:pPr>
              <w:spacing w:after="120" w:line="240" w:lineRule="auto"/>
            </w:pPr>
            <w:proofErr w:type="spellStart"/>
            <w:r>
              <w:t>StudentExtension</w:t>
            </w:r>
            <w:proofErr w:type="spellEnd"/>
          </w:p>
        </w:tc>
        <w:tc>
          <w:tcPr>
            <w:tcW w:w="6048" w:type="dxa"/>
          </w:tcPr>
          <w:p w14:paraId="6DC9E263" w14:textId="332C8EEB" w:rsidR="006E49C9" w:rsidRDefault="006E49C9" w:rsidP="0068760E">
            <w:pPr>
              <w:spacing w:after="120" w:line="240" w:lineRule="auto"/>
            </w:pPr>
            <w:r>
              <w:t>Revised data element E1654 IBC-EXAM-FEE-AMOUNT (TX-</w:t>
            </w:r>
            <w:proofErr w:type="spellStart"/>
            <w:r>
              <w:t>IBCExamFeeAmount</w:t>
            </w:r>
            <w:proofErr w:type="spellEnd"/>
            <w:r w:rsidR="00914950">
              <w:t>)</w:t>
            </w:r>
            <w:r>
              <w:t>:</w:t>
            </w:r>
          </w:p>
          <w:p w14:paraId="088A3ABE" w14:textId="77777777" w:rsidR="00164879" w:rsidRDefault="00164879" w:rsidP="006E49C9">
            <w:pPr>
              <w:pStyle w:val="ListParagraph"/>
              <w:numPr>
                <w:ilvl w:val="0"/>
                <w:numId w:val="3"/>
              </w:numPr>
              <w:spacing w:after="120" w:line="240" w:lineRule="auto"/>
            </w:pPr>
            <w:r>
              <w:t>R</w:t>
            </w:r>
            <w:r w:rsidR="006E49C9">
              <w:t>evised</w:t>
            </w:r>
            <w:r>
              <w:t xml:space="preserve"> from Conditionally Mandatory (C) to Optional (Y) for the PEIMS Fall and Summer submissions</w:t>
            </w:r>
          </w:p>
          <w:p w14:paraId="0DB80132" w14:textId="77777777" w:rsidR="00164879" w:rsidRDefault="00164879" w:rsidP="006E49C9">
            <w:pPr>
              <w:pStyle w:val="ListParagraph"/>
              <w:numPr>
                <w:ilvl w:val="0"/>
                <w:numId w:val="3"/>
              </w:numPr>
              <w:spacing w:after="120" w:line="240" w:lineRule="auto"/>
            </w:pPr>
            <w:r>
              <w:t>Revised length from 3 to 6</w:t>
            </w:r>
          </w:p>
          <w:p w14:paraId="3EF78A49" w14:textId="77777777" w:rsidR="00164879" w:rsidRDefault="00164879" w:rsidP="006E49C9">
            <w:pPr>
              <w:pStyle w:val="ListParagraph"/>
              <w:numPr>
                <w:ilvl w:val="0"/>
                <w:numId w:val="3"/>
              </w:numPr>
              <w:spacing w:after="120" w:line="240" w:lineRule="auto"/>
            </w:pPr>
            <w:r>
              <w:t>Revised pattern from ### to ##</w:t>
            </w:r>
            <w:proofErr w:type="gramStart"/>
            <w:r>
              <w:t>#.#</w:t>
            </w:r>
            <w:proofErr w:type="gramEnd"/>
            <w:r>
              <w:t>#</w:t>
            </w:r>
          </w:p>
          <w:p w14:paraId="361AADA6" w14:textId="076532BD" w:rsidR="006E49C9" w:rsidRDefault="00164879" w:rsidP="006E49C9">
            <w:pPr>
              <w:pStyle w:val="ListParagraph"/>
              <w:numPr>
                <w:ilvl w:val="0"/>
                <w:numId w:val="3"/>
              </w:numPr>
              <w:spacing w:after="120" w:line="240" w:lineRule="auto"/>
            </w:pPr>
            <w:r>
              <w:t xml:space="preserve">Revised domain of values from 0-700 to 0.00-700.00 </w:t>
            </w:r>
          </w:p>
        </w:tc>
        <w:tc>
          <w:tcPr>
            <w:tcW w:w="864" w:type="dxa"/>
          </w:tcPr>
          <w:p w14:paraId="388499D0" w14:textId="7A2B0E85" w:rsidR="006E49C9" w:rsidRDefault="006E49C9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31" w:type="dxa"/>
          </w:tcPr>
          <w:p w14:paraId="0F370879" w14:textId="77777777" w:rsidR="006E49C9" w:rsidRDefault="006E49C9" w:rsidP="0074216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FALL(</w:t>
            </w:r>
            <w:proofErr w:type="gramEnd"/>
            <w:r>
              <w:rPr>
                <w:sz w:val="18"/>
                <w:szCs w:val="18"/>
              </w:rPr>
              <w:t>1)</w:t>
            </w:r>
          </w:p>
          <w:p w14:paraId="520D989A" w14:textId="448BB547" w:rsidR="006E49C9" w:rsidRDefault="006E49C9" w:rsidP="0074216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990" w:type="dxa"/>
          </w:tcPr>
          <w:p w14:paraId="6EA43631" w14:textId="16D19E38" w:rsidR="006E49C9" w:rsidRDefault="006E49C9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00" w:type="dxa"/>
          </w:tcPr>
          <w:p w14:paraId="16D243EB" w14:textId="77777777" w:rsidR="006E49C9" w:rsidRDefault="006E49C9" w:rsidP="0074216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  <w:p w14:paraId="2CBFE55F" w14:textId="651A94BB" w:rsidR="006E49C9" w:rsidRDefault="006E49C9" w:rsidP="0074216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</w:tr>
      <w:tr w:rsidR="00E06A60" w:rsidRPr="006F2329" w14:paraId="06B431F4" w14:textId="77777777" w:rsidTr="004F5752">
        <w:trPr>
          <w:cantSplit/>
          <w:trHeight w:val="405"/>
        </w:trPr>
        <w:tc>
          <w:tcPr>
            <w:tcW w:w="1008" w:type="dxa"/>
          </w:tcPr>
          <w:p w14:paraId="0E75BAB8" w14:textId="7466F1F1" w:rsidR="00E06A60" w:rsidRDefault="00E06A60" w:rsidP="00077340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2.1</w:t>
            </w:r>
          </w:p>
        </w:tc>
        <w:tc>
          <w:tcPr>
            <w:tcW w:w="3024" w:type="dxa"/>
          </w:tcPr>
          <w:p w14:paraId="5588D728" w14:textId="00DD1FD0" w:rsidR="00E06A60" w:rsidRDefault="00E06A60" w:rsidP="00077340">
            <w:pPr>
              <w:spacing w:after="120" w:line="240" w:lineRule="auto"/>
            </w:pPr>
            <w:proofErr w:type="spellStart"/>
            <w:r>
              <w:t>StudentExtension</w:t>
            </w:r>
            <w:proofErr w:type="spellEnd"/>
          </w:p>
        </w:tc>
        <w:tc>
          <w:tcPr>
            <w:tcW w:w="6048" w:type="dxa"/>
          </w:tcPr>
          <w:p w14:paraId="6C2C49C9" w14:textId="77777777" w:rsidR="00E06A60" w:rsidRDefault="00E06A60" w:rsidP="008F0FB4">
            <w:pPr>
              <w:spacing w:after="120" w:line="240" w:lineRule="auto"/>
            </w:pPr>
            <w:r>
              <w:t>Added new data element to the PEIMS Fall submission:</w:t>
            </w:r>
          </w:p>
          <w:p w14:paraId="7DB30576" w14:textId="204E9D2D" w:rsidR="00E06A60" w:rsidRDefault="00E06A60" w:rsidP="00E06A60">
            <w:pPr>
              <w:pStyle w:val="ListParagraph"/>
              <w:numPr>
                <w:ilvl w:val="0"/>
                <w:numId w:val="36"/>
              </w:numPr>
              <w:spacing w:after="120" w:line="240" w:lineRule="auto"/>
            </w:pPr>
            <w:r>
              <w:t>*NEW* E1729 PARENT-REQUEST-RETENTION-INDICATOR (TX-</w:t>
            </w:r>
            <w:proofErr w:type="spellStart"/>
            <w:r>
              <w:t>ParentRequestRetentionIndicator</w:t>
            </w:r>
            <w:proofErr w:type="spellEnd"/>
            <w:r>
              <w:t>) as Optional (Y)</w:t>
            </w:r>
          </w:p>
        </w:tc>
        <w:tc>
          <w:tcPr>
            <w:tcW w:w="864" w:type="dxa"/>
          </w:tcPr>
          <w:p w14:paraId="57E585FD" w14:textId="69B39281" w:rsidR="00E06A60" w:rsidRDefault="00E06A6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931" w:type="dxa"/>
          </w:tcPr>
          <w:p w14:paraId="1B521A26" w14:textId="4049C7B4" w:rsidR="00E06A60" w:rsidRDefault="00E06A60" w:rsidP="00E9098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FALL(</w:t>
            </w:r>
            <w:proofErr w:type="gramEnd"/>
            <w:r>
              <w:rPr>
                <w:sz w:val="18"/>
                <w:szCs w:val="18"/>
              </w:rPr>
              <w:t>1)</w:t>
            </w:r>
          </w:p>
        </w:tc>
        <w:tc>
          <w:tcPr>
            <w:tcW w:w="990" w:type="dxa"/>
          </w:tcPr>
          <w:p w14:paraId="37C1D21C" w14:textId="2AEFE240" w:rsidR="00E06A60" w:rsidRDefault="00E06A6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00" w:type="dxa"/>
          </w:tcPr>
          <w:p w14:paraId="21A65FC1" w14:textId="18C81C79" w:rsidR="00E06A60" w:rsidRDefault="00E06A60" w:rsidP="0074216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</w:tc>
      </w:tr>
      <w:tr w:rsidR="008F0FB4" w:rsidRPr="006F2329" w14:paraId="20C4AEBD" w14:textId="77777777" w:rsidTr="004F5752">
        <w:trPr>
          <w:cantSplit/>
          <w:trHeight w:val="405"/>
        </w:trPr>
        <w:tc>
          <w:tcPr>
            <w:tcW w:w="1008" w:type="dxa"/>
          </w:tcPr>
          <w:p w14:paraId="1F63713E" w14:textId="36C711E8" w:rsidR="008F0FB4" w:rsidRDefault="008F0FB4" w:rsidP="00077340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2.1</w:t>
            </w:r>
          </w:p>
        </w:tc>
        <w:tc>
          <w:tcPr>
            <w:tcW w:w="3024" w:type="dxa"/>
          </w:tcPr>
          <w:p w14:paraId="44FC0FB8" w14:textId="1B882F67" w:rsidR="008F0FB4" w:rsidRDefault="008F0FB4" w:rsidP="00077340">
            <w:pPr>
              <w:spacing w:after="120" w:line="240" w:lineRule="auto"/>
            </w:pPr>
            <w:proofErr w:type="spellStart"/>
            <w:r>
              <w:t>StudentExtension</w:t>
            </w:r>
            <w:proofErr w:type="spellEnd"/>
          </w:p>
        </w:tc>
        <w:tc>
          <w:tcPr>
            <w:tcW w:w="6048" w:type="dxa"/>
          </w:tcPr>
          <w:p w14:paraId="7CE4003B" w14:textId="0F4C96A6" w:rsidR="008F0FB4" w:rsidRDefault="008F0FB4" w:rsidP="008F0FB4">
            <w:pPr>
              <w:spacing w:after="120" w:line="240" w:lineRule="auto"/>
            </w:pPr>
            <w:r>
              <w:t>Added new data element to the PEIMS Summer submission:</w:t>
            </w:r>
          </w:p>
          <w:p w14:paraId="14F3E887" w14:textId="63B68111" w:rsidR="008F0FB4" w:rsidRDefault="00DF568C" w:rsidP="00CF5EFD">
            <w:pPr>
              <w:pStyle w:val="ListParagraph"/>
              <w:numPr>
                <w:ilvl w:val="0"/>
                <w:numId w:val="32"/>
              </w:numPr>
              <w:spacing w:after="120" w:line="240" w:lineRule="auto"/>
            </w:pPr>
            <w:r>
              <w:t xml:space="preserve">*NEW* </w:t>
            </w:r>
            <w:r w:rsidR="008F0FB4">
              <w:t>E1730 GENERAL-EDUCATION-HOMEBOUND-INDICATOR (TX-</w:t>
            </w:r>
            <w:proofErr w:type="spellStart"/>
            <w:r w:rsidR="008F0FB4">
              <w:t>GeneralEducationHomeboundIndicator</w:t>
            </w:r>
            <w:proofErr w:type="spellEnd"/>
            <w:r w:rsidR="00CF5EFD">
              <w:t>) as Mandatory(M)</w:t>
            </w:r>
          </w:p>
        </w:tc>
        <w:tc>
          <w:tcPr>
            <w:tcW w:w="864" w:type="dxa"/>
          </w:tcPr>
          <w:p w14:paraId="6C2C3EFC" w14:textId="75677DC0" w:rsidR="008F0FB4" w:rsidRDefault="008F0FB4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931" w:type="dxa"/>
          </w:tcPr>
          <w:p w14:paraId="78792F5F" w14:textId="066990B4" w:rsidR="008F0FB4" w:rsidRDefault="008F0FB4" w:rsidP="00E9098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990" w:type="dxa"/>
          </w:tcPr>
          <w:p w14:paraId="5C1B4A05" w14:textId="2C977BE1" w:rsidR="008F0FB4" w:rsidRDefault="008F0FB4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00" w:type="dxa"/>
          </w:tcPr>
          <w:p w14:paraId="1DF37B0F" w14:textId="24A9D209" w:rsidR="008F0FB4" w:rsidRDefault="008F0FB4" w:rsidP="0074216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</w:tr>
      <w:tr w:rsidR="009C4FA3" w:rsidRPr="006F2329" w14:paraId="3340408C" w14:textId="77777777" w:rsidTr="004F5752">
        <w:trPr>
          <w:cantSplit/>
          <w:trHeight w:val="405"/>
        </w:trPr>
        <w:tc>
          <w:tcPr>
            <w:tcW w:w="1008" w:type="dxa"/>
          </w:tcPr>
          <w:p w14:paraId="62A5C604" w14:textId="38CF55E6" w:rsidR="009C4FA3" w:rsidRDefault="009C4FA3" w:rsidP="009C4FA3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2.1</w:t>
            </w:r>
          </w:p>
        </w:tc>
        <w:tc>
          <w:tcPr>
            <w:tcW w:w="3024" w:type="dxa"/>
          </w:tcPr>
          <w:p w14:paraId="0CAA8436" w14:textId="4C22249E" w:rsidR="005303F2" w:rsidRDefault="009C4FA3" w:rsidP="005303F2">
            <w:pPr>
              <w:spacing w:after="120" w:line="240" w:lineRule="auto"/>
            </w:pPr>
            <w:proofErr w:type="spellStart"/>
            <w:r>
              <w:t>StudentExtension</w:t>
            </w:r>
            <w:proofErr w:type="spellEnd"/>
            <w:r w:rsidR="005303F2">
              <w:br/>
              <w:t>TX-</w:t>
            </w:r>
            <w:proofErr w:type="spellStart"/>
            <w:r w:rsidR="005303F2">
              <w:t>StudentCharacteristicsType</w:t>
            </w:r>
            <w:proofErr w:type="spellEnd"/>
          </w:p>
        </w:tc>
        <w:tc>
          <w:tcPr>
            <w:tcW w:w="6048" w:type="dxa"/>
          </w:tcPr>
          <w:p w14:paraId="24CCB88C" w14:textId="66002980" w:rsidR="009C4FA3" w:rsidRDefault="009C4FA3" w:rsidP="009C4FA3">
            <w:pPr>
              <w:spacing w:after="120" w:line="240" w:lineRule="auto"/>
            </w:pPr>
            <w:r>
              <w:t>Revised data element name and definition</w:t>
            </w:r>
            <w:r w:rsidR="005303F2">
              <w:t xml:space="preserve"> (but did not revise </w:t>
            </w:r>
            <w:proofErr w:type="spellStart"/>
            <w:r w:rsidR="005303F2">
              <w:t>XMLName</w:t>
            </w:r>
            <w:proofErr w:type="spellEnd"/>
            <w:r w:rsidR="005303F2">
              <w:t>)</w:t>
            </w:r>
            <w:r>
              <w:t>:</w:t>
            </w:r>
          </w:p>
          <w:p w14:paraId="049ECFA8" w14:textId="10A3C07C" w:rsidR="009C4FA3" w:rsidRDefault="005303F2" w:rsidP="005303F2">
            <w:pPr>
              <w:pStyle w:val="ListParagraph"/>
              <w:numPr>
                <w:ilvl w:val="0"/>
                <w:numId w:val="32"/>
              </w:numPr>
              <w:spacing w:after="120" w:line="240" w:lineRule="auto"/>
            </w:pPr>
            <w:r w:rsidRPr="009C4FA3">
              <w:t>E0790</w:t>
            </w:r>
            <w:r>
              <w:t xml:space="preserve"> </w:t>
            </w:r>
            <w:r w:rsidR="009C4FA3" w:rsidRPr="009C4FA3">
              <w:t>LEP-INDICATOR-CODE to EMERGENT-BILINGUAL-INDICATOR-CODE (</w:t>
            </w:r>
            <w:r>
              <w:t>TX-</w:t>
            </w:r>
            <w:proofErr w:type="spellStart"/>
            <w:r>
              <w:t>LEPIndicator</w:t>
            </w:r>
            <w:proofErr w:type="spellEnd"/>
            <w:r w:rsidR="009C4FA3" w:rsidRPr="009C4FA3">
              <w:t>)</w:t>
            </w:r>
          </w:p>
        </w:tc>
        <w:tc>
          <w:tcPr>
            <w:tcW w:w="864" w:type="dxa"/>
          </w:tcPr>
          <w:p w14:paraId="5B9110CF" w14:textId="08551839" w:rsidR="009C4FA3" w:rsidRDefault="009C4FA3" w:rsidP="009C4FA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31" w:type="dxa"/>
          </w:tcPr>
          <w:p w14:paraId="5402DDEA" w14:textId="77777777" w:rsidR="009C4FA3" w:rsidRDefault="009C4FA3" w:rsidP="009C4FA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FALL(</w:t>
            </w:r>
            <w:proofErr w:type="gramEnd"/>
            <w:r>
              <w:rPr>
                <w:sz w:val="18"/>
                <w:szCs w:val="18"/>
              </w:rPr>
              <w:t>1)</w:t>
            </w:r>
          </w:p>
          <w:p w14:paraId="0D083127" w14:textId="77777777" w:rsidR="009C4FA3" w:rsidRDefault="009C4FA3" w:rsidP="009C4FA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  <w:p w14:paraId="673EB88D" w14:textId="0E52622A" w:rsidR="009C4FA3" w:rsidRDefault="009C4FA3" w:rsidP="009C4FA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990" w:type="dxa"/>
          </w:tcPr>
          <w:p w14:paraId="6C3AF3E1" w14:textId="098C9331" w:rsidR="009C4FA3" w:rsidRDefault="009C4FA3" w:rsidP="009C4FA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00" w:type="dxa"/>
          </w:tcPr>
          <w:p w14:paraId="70F77F89" w14:textId="77777777" w:rsidR="009C4FA3" w:rsidRDefault="009C4FA3" w:rsidP="009C4FA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  <w:p w14:paraId="61E4A893" w14:textId="77777777" w:rsidR="009C4FA3" w:rsidRDefault="009C4FA3" w:rsidP="009C4FA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2CAAE5D7" w14:textId="1C23E858" w:rsidR="009C4FA3" w:rsidRDefault="009C4FA3" w:rsidP="009C4FA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</w:tr>
    </w:tbl>
    <w:p w14:paraId="5F952C52" w14:textId="447C3555" w:rsidR="00F33249" w:rsidRDefault="00F33249" w:rsidP="00764BEC"/>
    <w:tbl>
      <w:tblPr>
        <w:tblW w:w="137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1008"/>
        <w:gridCol w:w="3024"/>
        <w:gridCol w:w="6048"/>
        <w:gridCol w:w="864"/>
        <w:gridCol w:w="931"/>
        <w:gridCol w:w="990"/>
        <w:gridCol w:w="900"/>
      </w:tblGrid>
      <w:tr w:rsidR="00077340" w:rsidRPr="00A17A7E" w14:paraId="295267DF" w14:textId="77777777" w:rsidTr="00493202">
        <w:trPr>
          <w:cantSplit/>
          <w:trHeight w:val="288"/>
          <w:tblHeader/>
        </w:trPr>
        <w:tc>
          <w:tcPr>
            <w:tcW w:w="13765" w:type="dxa"/>
            <w:gridSpan w:val="7"/>
          </w:tcPr>
          <w:p w14:paraId="717B7C09" w14:textId="77777777" w:rsidR="00077340" w:rsidRPr="00A17A7E" w:rsidRDefault="00077340" w:rsidP="00077340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A17A7E">
              <w:rPr>
                <w:b/>
                <w:bCs/>
                <w:color w:val="2E74B5" w:themeColor="accent1" w:themeShade="BF"/>
                <w:sz w:val="26"/>
                <w:szCs w:val="26"/>
              </w:rPr>
              <w:lastRenderedPageBreak/>
              <w:t>TX-Core-Extension Schema</w:t>
            </w:r>
          </w:p>
        </w:tc>
      </w:tr>
      <w:tr w:rsidR="00077340" w:rsidRPr="0016202F" w14:paraId="7787AA3F" w14:textId="77777777" w:rsidTr="00493202">
        <w:trPr>
          <w:cantSplit/>
          <w:trHeight w:val="288"/>
          <w:tblHeader/>
        </w:trPr>
        <w:tc>
          <w:tcPr>
            <w:tcW w:w="13765" w:type="dxa"/>
            <w:gridSpan w:val="7"/>
          </w:tcPr>
          <w:p w14:paraId="5967A090" w14:textId="56AC71B6" w:rsidR="00077340" w:rsidRPr="0016202F" w:rsidRDefault="00077340" w:rsidP="00077340">
            <w:pPr>
              <w:pStyle w:val="Heading3"/>
            </w:pPr>
            <w:bookmarkStart w:id="13" w:name="_Toc83895942"/>
            <w:proofErr w:type="spellStart"/>
            <w:r>
              <w:t>InterchangeStudentParentExtension</w:t>
            </w:r>
            <w:bookmarkEnd w:id="13"/>
            <w:proofErr w:type="spellEnd"/>
          </w:p>
        </w:tc>
      </w:tr>
      <w:tr w:rsidR="00077340" w:rsidRPr="0016202F" w14:paraId="49F4714B" w14:textId="77777777" w:rsidTr="00493202">
        <w:trPr>
          <w:cantSplit/>
          <w:trHeight w:val="432"/>
          <w:tblHeader/>
        </w:trPr>
        <w:tc>
          <w:tcPr>
            <w:tcW w:w="1008" w:type="dxa"/>
          </w:tcPr>
          <w:p w14:paraId="2A9B2F58" w14:textId="77777777" w:rsidR="00077340" w:rsidRPr="0016202F" w:rsidRDefault="00077340" w:rsidP="00077340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3024" w:type="dxa"/>
          </w:tcPr>
          <w:p w14:paraId="1E741192" w14:textId="77777777" w:rsidR="00077340" w:rsidRDefault="00077340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mplex Type</w:t>
            </w:r>
          </w:p>
        </w:tc>
        <w:tc>
          <w:tcPr>
            <w:tcW w:w="6048" w:type="dxa"/>
          </w:tcPr>
          <w:p w14:paraId="65D2D645" w14:textId="77777777" w:rsidR="00077340" w:rsidRPr="0016202F" w:rsidRDefault="00077340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64" w:type="dxa"/>
          </w:tcPr>
          <w:p w14:paraId="6472F2CD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31" w:type="dxa"/>
          </w:tcPr>
          <w:p w14:paraId="28D9853B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90" w:type="dxa"/>
          </w:tcPr>
          <w:p w14:paraId="3BD8EB58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00" w:type="dxa"/>
          </w:tcPr>
          <w:p w14:paraId="0BC970AE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</w:tr>
      <w:tr w:rsidR="00077340" w:rsidRPr="006F2329" w14:paraId="6DFD47AA" w14:textId="77777777" w:rsidTr="00493202">
        <w:trPr>
          <w:cantSplit/>
          <w:trHeight w:val="405"/>
        </w:trPr>
        <w:tc>
          <w:tcPr>
            <w:tcW w:w="1008" w:type="dxa"/>
          </w:tcPr>
          <w:p w14:paraId="41AB18EC" w14:textId="6416F1E4" w:rsidR="00077340" w:rsidRPr="0016202F" w:rsidRDefault="00D324F2" w:rsidP="00077340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</w:t>
            </w:r>
            <w:r w:rsidR="00077340">
              <w:rPr>
                <w:bCs/>
              </w:rPr>
              <w:t>0.0</w:t>
            </w:r>
          </w:p>
        </w:tc>
        <w:tc>
          <w:tcPr>
            <w:tcW w:w="3024" w:type="dxa"/>
          </w:tcPr>
          <w:p w14:paraId="5BE7E4EF" w14:textId="77777777" w:rsidR="00077340" w:rsidRDefault="00077340" w:rsidP="00077340">
            <w:pPr>
              <w:spacing w:after="120" w:line="240" w:lineRule="auto"/>
            </w:pPr>
            <w:proofErr w:type="spellStart"/>
            <w:r>
              <w:t>StudentExtension</w:t>
            </w:r>
            <w:proofErr w:type="spellEnd"/>
          </w:p>
        </w:tc>
        <w:tc>
          <w:tcPr>
            <w:tcW w:w="6048" w:type="dxa"/>
          </w:tcPr>
          <w:p w14:paraId="6A467E70" w14:textId="77777777" w:rsidR="00077340" w:rsidRDefault="00077340" w:rsidP="00077340">
            <w:pPr>
              <w:spacing w:after="120" w:line="240" w:lineRule="auto"/>
            </w:pPr>
            <w:r>
              <w:t>Revised Domain of Values for various data elements</w:t>
            </w:r>
          </w:p>
        </w:tc>
        <w:tc>
          <w:tcPr>
            <w:tcW w:w="864" w:type="dxa"/>
          </w:tcPr>
          <w:p w14:paraId="2D6D71D2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31" w:type="dxa"/>
          </w:tcPr>
          <w:p w14:paraId="5AB444AD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990" w:type="dxa"/>
          </w:tcPr>
          <w:p w14:paraId="50BB9450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900" w:type="dxa"/>
          </w:tcPr>
          <w:p w14:paraId="47359761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</w:tr>
      <w:tr w:rsidR="008145F7" w:rsidRPr="006F2329" w14:paraId="7C5329E5" w14:textId="77777777" w:rsidTr="00493202">
        <w:trPr>
          <w:cantSplit/>
          <w:trHeight w:val="405"/>
        </w:trPr>
        <w:tc>
          <w:tcPr>
            <w:tcW w:w="1008" w:type="dxa"/>
          </w:tcPr>
          <w:p w14:paraId="599AAD7D" w14:textId="77777777" w:rsidR="008145F7" w:rsidRDefault="008145F7" w:rsidP="004F192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3024" w:type="dxa"/>
          </w:tcPr>
          <w:p w14:paraId="1DFE8C39" w14:textId="0B4B8120" w:rsidR="008145F7" w:rsidRDefault="008145F7" w:rsidP="008145F7">
            <w:pPr>
              <w:spacing w:after="120" w:line="240" w:lineRule="auto"/>
            </w:pPr>
            <w:proofErr w:type="spellStart"/>
            <w:r>
              <w:t>StudentExtension</w:t>
            </w:r>
            <w:proofErr w:type="spellEnd"/>
            <w:r>
              <w:br/>
              <w:t>Disabili</w:t>
            </w:r>
            <w:r w:rsidR="00130F81">
              <w:t>ty</w:t>
            </w:r>
          </w:p>
        </w:tc>
        <w:tc>
          <w:tcPr>
            <w:tcW w:w="6048" w:type="dxa"/>
          </w:tcPr>
          <w:p w14:paraId="49562B31" w14:textId="3361108F" w:rsidR="008145F7" w:rsidRDefault="008145F7" w:rsidP="004F1927">
            <w:pPr>
              <w:spacing w:after="120" w:line="240" w:lineRule="auto"/>
            </w:pPr>
            <w:r>
              <w:t xml:space="preserve">Revised the following data element from Optional (Y) to Conditionally Mandatory (C) for the Special Education Language Acquisition </w:t>
            </w:r>
            <w:r w:rsidR="00E0237A">
              <w:t>collection</w:t>
            </w:r>
            <w:r>
              <w:t>:</w:t>
            </w:r>
          </w:p>
          <w:p w14:paraId="09C3D165" w14:textId="77777777" w:rsidR="008145F7" w:rsidRDefault="008145F7" w:rsidP="004F1927">
            <w:pPr>
              <w:pStyle w:val="ListParagraph"/>
              <w:numPr>
                <w:ilvl w:val="0"/>
                <w:numId w:val="21"/>
              </w:numPr>
              <w:spacing w:after="120" w:line="240" w:lineRule="auto"/>
            </w:pPr>
            <w:r>
              <w:t>E1632 EFFECTIVE-DATE (TX-</w:t>
            </w:r>
            <w:proofErr w:type="spellStart"/>
            <w:r>
              <w:t>EffectiveDateDisabilities</w:t>
            </w:r>
            <w:proofErr w:type="spellEnd"/>
            <w:r>
              <w:t>)</w:t>
            </w:r>
          </w:p>
        </w:tc>
        <w:tc>
          <w:tcPr>
            <w:tcW w:w="864" w:type="dxa"/>
          </w:tcPr>
          <w:p w14:paraId="3844B3F5" w14:textId="77777777" w:rsidR="008145F7" w:rsidRDefault="008145F7" w:rsidP="004F192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31" w:type="dxa"/>
          </w:tcPr>
          <w:p w14:paraId="3EB8948C" w14:textId="77777777" w:rsidR="008145F7" w:rsidRDefault="008145F7" w:rsidP="004F192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90" w:type="dxa"/>
          </w:tcPr>
          <w:p w14:paraId="4A2790D5" w14:textId="77777777" w:rsidR="008145F7" w:rsidRDefault="008145F7" w:rsidP="004F192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LA</w:t>
            </w:r>
          </w:p>
        </w:tc>
        <w:tc>
          <w:tcPr>
            <w:tcW w:w="900" w:type="dxa"/>
          </w:tcPr>
          <w:p w14:paraId="6AEC0A47" w14:textId="77777777" w:rsidR="008145F7" w:rsidRDefault="008145F7" w:rsidP="004F192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LA</w:t>
            </w:r>
          </w:p>
        </w:tc>
      </w:tr>
      <w:tr w:rsidR="00352EB3" w:rsidRPr="006F2329" w14:paraId="06D046E9" w14:textId="77777777" w:rsidTr="00493202">
        <w:trPr>
          <w:cantSplit/>
          <w:trHeight w:val="405"/>
        </w:trPr>
        <w:tc>
          <w:tcPr>
            <w:tcW w:w="1008" w:type="dxa"/>
          </w:tcPr>
          <w:p w14:paraId="357D806D" w14:textId="3FE59CDE" w:rsidR="00352EB3" w:rsidRDefault="00352EB3" w:rsidP="00077340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3024" w:type="dxa"/>
          </w:tcPr>
          <w:p w14:paraId="2AB4B761" w14:textId="08323ADB" w:rsidR="008145F7" w:rsidRDefault="00352EB3" w:rsidP="008145F7">
            <w:pPr>
              <w:spacing w:after="120" w:line="240" w:lineRule="auto"/>
            </w:pPr>
            <w:proofErr w:type="spellStart"/>
            <w:r>
              <w:t>StudentExtension</w:t>
            </w:r>
            <w:proofErr w:type="spellEnd"/>
            <w:r w:rsidR="008145F7">
              <w:br/>
              <w:t>Disabili</w:t>
            </w:r>
            <w:r w:rsidR="00130F81">
              <w:t>ty</w:t>
            </w:r>
          </w:p>
        </w:tc>
        <w:tc>
          <w:tcPr>
            <w:tcW w:w="6048" w:type="dxa"/>
          </w:tcPr>
          <w:p w14:paraId="5C698B3E" w14:textId="1A993507" w:rsidR="00352EB3" w:rsidRDefault="008145F7" w:rsidP="00077340">
            <w:pPr>
              <w:spacing w:after="120" w:line="240" w:lineRule="auto"/>
            </w:pPr>
            <w:r>
              <w:t xml:space="preserve">Added the following data element to the sub-complex </w:t>
            </w:r>
            <w:proofErr w:type="gramStart"/>
            <w:r>
              <w:t>type</w:t>
            </w:r>
            <w:proofErr w:type="gramEnd"/>
            <w:r>
              <w:t xml:space="preserve"> Disabilit</w:t>
            </w:r>
            <w:r w:rsidR="00130F81">
              <w:t>y</w:t>
            </w:r>
            <w:r>
              <w:t xml:space="preserve"> the </w:t>
            </w:r>
            <w:r w:rsidR="00352EB3">
              <w:t xml:space="preserve">Special Education Language Acquisition </w:t>
            </w:r>
            <w:r w:rsidR="00E0237A">
              <w:t>c</w:t>
            </w:r>
            <w:r w:rsidR="00352EB3">
              <w:t>ollection:</w:t>
            </w:r>
          </w:p>
          <w:p w14:paraId="71EBDFA6" w14:textId="114964B2" w:rsidR="00352EB3" w:rsidRDefault="002A7048" w:rsidP="00352EB3">
            <w:pPr>
              <w:pStyle w:val="ListParagraph"/>
              <w:numPr>
                <w:ilvl w:val="0"/>
                <w:numId w:val="21"/>
              </w:numPr>
              <w:spacing w:after="120" w:line="240" w:lineRule="auto"/>
            </w:pPr>
            <w:r>
              <w:t xml:space="preserve">*NEW* </w:t>
            </w:r>
            <w:r w:rsidR="00352EB3">
              <w:t>E1</w:t>
            </w:r>
            <w:r w:rsidR="008145F7">
              <w:t>723</w:t>
            </w:r>
            <w:r w:rsidR="00352EB3">
              <w:t xml:space="preserve"> E</w:t>
            </w:r>
            <w:r w:rsidR="008145F7">
              <w:t>LIGIBILITY</w:t>
            </w:r>
            <w:r w:rsidR="00352EB3">
              <w:t>-DATE (TX-</w:t>
            </w:r>
            <w:proofErr w:type="spellStart"/>
            <w:r w:rsidR="00352EB3">
              <w:t>E</w:t>
            </w:r>
            <w:r w:rsidR="008145F7">
              <w:t>ligibility</w:t>
            </w:r>
            <w:r w:rsidR="00352EB3">
              <w:t>DateDisabilities</w:t>
            </w:r>
            <w:proofErr w:type="spellEnd"/>
            <w:r w:rsidR="00352EB3">
              <w:t>)</w:t>
            </w:r>
          </w:p>
        </w:tc>
        <w:tc>
          <w:tcPr>
            <w:tcW w:w="864" w:type="dxa"/>
          </w:tcPr>
          <w:p w14:paraId="00EFD43A" w14:textId="0184FB67" w:rsidR="00352EB3" w:rsidRDefault="008145F7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931" w:type="dxa"/>
          </w:tcPr>
          <w:p w14:paraId="0BAD5E5C" w14:textId="461D9528" w:rsidR="00352EB3" w:rsidRDefault="00352EB3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90" w:type="dxa"/>
          </w:tcPr>
          <w:p w14:paraId="1509A620" w14:textId="1F94AA75" w:rsidR="00352EB3" w:rsidRDefault="00352EB3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LA</w:t>
            </w:r>
          </w:p>
        </w:tc>
        <w:tc>
          <w:tcPr>
            <w:tcW w:w="900" w:type="dxa"/>
          </w:tcPr>
          <w:p w14:paraId="2E36C92B" w14:textId="3DE01415" w:rsidR="00352EB3" w:rsidRDefault="00352EB3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LA</w:t>
            </w:r>
          </w:p>
        </w:tc>
      </w:tr>
      <w:tr w:rsidR="00A61E1E" w:rsidRPr="006F2329" w14:paraId="7105D646" w14:textId="77777777" w:rsidTr="00493202">
        <w:trPr>
          <w:cantSplit/>
          <w:trHeight w:val="405"/>
        </w:trPr>
        <w:tc>
          <w:tcPr>
            <w:tcW w:w="1008" w:type="dxa"/>
          </w:tcPr>
          <w:p w14:paraId="310F1A3A" w14:textId="35BDE73A" w:rsidR="00A61E1E" w:rsidRDefault="00A61E1E" w:rsidP="00077340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lastRenderedPageBreak/>
              <w:t>2022.1.0</w:t>
            </w:r>
          </w:p>
        </w:tc>
        <w:tc>
          <w:tcPr>
            <w:tcW w:w="3024" w:type="dxa"/>
          </w:tcPr>
          <w:p w14:paraId="2B6E0261" w14:textId="7C002FAA" w:rsidR="00A61E1E" w:rsidRDefault="00A61E1E" w:rsidP="00077340">
            <w:pPr>
              <w:spacing w:after="120" w:line="240" w:lineRule="auto"/>
            </w:pPr>
            <w:proofErr w:type="spellStart"/>
            <w:r>
              <w:t>StudentExtension</w:t>
            </w:r>
            <w:proofErr w:type="spellEnd"/>
          </w:p>
        </w:tc>
        <w:tc>
          <w:tcPr>
            <w:tcW w:w="6048" w:type="dxa"/>
          </w:tcPr>
          <w:p w14:paraId="109D537E" w14:textId="06E6013A" w:rsidR="00EC2793" w:rsidRDefault="00EC2793" w:rsidP="00EC2793">
            <w:pPr>
              <w:spacing w:after="120" w:line="240" w:lineRule="auto"/>
            </w:pPr>
            <w:r>
              <w:t>Added</w:t>
            </w:r>
            <w:r w:rsidR="0046760B">
              <w:t xml:space="preserve"> this complex type to the</w:t>
            </w:r>
            <w:r>
              <w:t xml:space="preserve"> </w:t>
            </w:r>
            <w:r>
              <w:rPr>
                <w:szCs w:val="20"/>
              </w:rPr>
              <w:t xml:space="preserve">new </w:t>
            </w:r>
            <w:r w:rsidR="0046760B">
              <w:rPr>
                <w:szCs w:val="20"/>
              </w:rPr>
              <w:t>Child Find</w:t>
            </w:r>
            <w:r>
              <w:rPr>
                <w:szCs w:val="20"/>
              </w:rPr>
              <w:t xml:space="preserve"> </w:t>
            </w:r>
            <w:r w:rsidR="00E0237A">
              <w:t>c</w:t>
            </w:r>
            <w:r>
              <w:t xml:space="preserve">ollection </w:t>
            </w:r>
            <w:r w:rsidR="0046760B">
              <w:t xml:space="preserve">with </w:t>
            </w:r>
            <w:r>
              <w:t>the following data elements:</w:t>
            </w:r>
          </w:p>
          <w:p w14:paraId="7E98D20D" w14:textId="77777777" w:rsidR="00EC2793" w:rsidRDefault="00EC2793" w:rsidP="00EC2793">
            <w:pPr>
              <w:pStyle w:val="ListParagraph"/>
              <w:numPr>
                <w:ilvl w:val="0"/>
                <w:numId w:val="18"/>
              </w:numPr>
              <w:spacing w:after="120" w:line="240" w:lineRule="auto"/>
            </w:pPr>
            <w:r>
              <w:t>Id</w:t>
            </w:r>
          </w:p>
          <w:p w14:paraId="47BF2F4A" w14:textId="77777777" w:rsidR="00EC2793" w:rsidRDefault="00EC2793" w:rsidP="00EC2793">
            <w:pPr>
              <w:pStyle w:val="ListParagraph"/>
              <w:numPr>
                <w:ilvl w:val="0"/>
                <w:numId w:val="18"/>
              </w:numPr>
              <w:spacing w:after="120" w:line="240" w:lineRule="auto"/>
            </w:pPr>
            <w:r>
              <w:t>E1523 TX-UNIQUE-STUDENT-ID (</w:t>
            </w:r>
            <w:proofErr w:type="spellStart"/>
            <w:r>
              <w:t>StudentUniqueStateId</w:t>
            </w:r>
            <w:proofErr w:type="spellEnd"/>
            <w:r>
              <w:t>)</w:t>
            </w:r>
          </w:p>
          <w:p w14:paraId="0C85F963" w14:textId="77777777" w:rsidR="00EC2793" w:rsidRDefault="00EC2793" w:rsidP="00EC2793">
            <w:pPr>
              <w:pStyle w:val="ListParagraph"/>
              <w:numPr>
                <w:ilvl w:val="0"/>
                <w:numId w:val="18"/>
              </w:numPr>
              <w:spacing w:after="120" w:line="240" w:lineRule="auto"/>
            </w:pPr>
            <w:r>
              <w:t>StudentIdentificationCode complex type</w:t>
            </w:r>
          </w:p>
          <w:p w14:paraId="0ABCF3BB" w14:textId="77777777" w:rsidR="00EC2793" w:rsidRDefault="00EC2793" w:rsidP="00EC2793">
            <w:pPr>
              <w:pStyle w:val="ListParagraph"/>
              <w:numPr>
                <w:ilvl w:val="1"/>
                <w:numId w:val="18"/>
              </w:numPr>
              <w:spacing w:after="120" w:line="240" w:lineRule="auto"/>
            </w:pPr>
            <w:r>
              <w:t>E1090 STUDENT-IDENTIFICATION-CODE (</w:t>
            </w:r>
            <w:proofErr w:type="spellStart"/>
            <w:r>
              <w:t>IdentificationSystem</w:t>
            </w:r>
            <w:proofErr w:type="spellEnd"/>
            <w:r>
              <w:t>)</w:t>
            </w:r>
          </w:p>
          <w:p w14:paraId="0DDEF938" w14:textId="77777777" w:rsidR="00EC2793" w:rsidRDefault="00EC2793" w:rsidP="00EC2793">
            <w:pPr>
              <w:pStyle w:val="ListParagraph"/>
              <w:numPr>
                <w:ilvl w:val="1"/>
                <w:numId w:val="18"/>
              </w:numPr>
              <w:spacing w:after="120" w:line="240" w:lineRule="auto"/>
            </w:pPr>
            <w:r>
              <w:t>E0001 STUDENT-ID (</w:t>
            </w:r>
            <w:proofErr w:type="spellStart"/>
            <w:r>
              <w:t>IdentificationCode</w:t>
            </w:r>
            <w:proofErr w:type="spellEnd"/>
            <w:r>
              <w:t>)</w:t>
            </w:r>
          </w:p>
          <w:p w14:paraId="3E0B9A3B" w14:textId="77777777" w:rsidR="00EC2793" w:rsidRDefault="00EC2793" w:rsidP="00EC2793">
            <w:pPr>
              <w:pStyle w:val="ListParagraph"/>
              <w:numPr>
                <w:ilvl w:val="0"/>
                <w:numId w:val="18"/>
              </w:numPr>
              <w:spacing w:after="120" w:line="240" w:lineRule="auto"/>
            </w:pPr>
            <w:r>
              <w:t>Name complex type</w:t>
            </w:r>
          </w:p>
          <w:p w14:paraId="5E28AECF" w14:textId="20EC1774" w:rsidR="00EC2793" w:rsidRDefault="00EC2793" w:rsidP="00EC2793">
            <w:pPr>
              <w:pStyle w:val="ListParagraph"/>
              <w:numPr>
                <w:ilvl w:val="1"/>
                <w:numId w:val="18"/>
              </w:numPr>
              <w:spacing w:after="120" w:line="240" w:lineRule="auto"/>
            </w:pPr>
            <w:r>
              <w:t xml:space="preserve">E0703 </w:t>
            </w:r>
            <w:proofErr w:type="gramStart"/>
            <w:r>
              <w:t>FIRST-NAME</w:t>
            </w:r>
            <w:proofErr w:type="gramEnd"/>
            <w:r>
              <w:t xml:space="preserve"> (FirstName)</w:t>
            </w:r>
          </w:p>
          <w:p w14:paraId="1C4C7FE7" w14:textId="3B0AE531" w:rsidR="00EC2793" w:rsidRDefault="00EC2793" w:rsidP="00EC2793">
            <w:pPr>
              <w:pStyle w:val="ListParagraph"/>
              <w:numPr>
                <w:ilvl w:val="1"/>
                <w:numId w:val="18"/>
              </w:numPr>
              <w:spacing w:after="120" w:line="240" w:lineRule="auto"/>
            </w:pPr>
            <w:r>
              <w:t>E0704 MIDDLE-NAME (</w:t>
            </w:r>
            <w:proofErr w:type="spellStart"/>
            <w:r>
              <w:t>MiddleName</w:t>
            </w:r>
            <w:proofErr w:type="spellEnd"/>
            <w:r>
              <w:t>)</w:t>
            </w:r>
          </w:p>
          <w:p w14:paraId="59C7322F" w14:textId="2C0753A8" w:rsidR="00EC2793" w:rsidRDefault="00EC2793" w:rsidP="00EC2793">
            <w:pPr>
              <w:pStyle w:val="ListParagraph"/>
              <w:numPr>
                <w:ilvl w:val="1"/>
                <w:numId w:val="18"/>
              </w:numPr>
              <w:spacing w:after="120" w:line="240" w:lineRule="auto"/>
            </w:pPr>
            <w:r>
              <w:t>E0705 LAST-NAME (</w:t>
            </w:r>
            <w:proofErr w:type="spellStart"/>
            <w:r>
              <w:t>LastSurname</w:t>
            </w:r>
            <w:proofErr w:type="spellEnd"/>
            <w:r>
              <w:t>)</w:t>
            </w:r>
          </w:p>
          <w:p w14:paraId="3021191E" w14:textId="413E1698" w:rsidR="00EC2793" w:rsidRDefault="00EC2793" w:rsidP="00EC2793">
            <w:pPr>
              <w:pStyle w:val="ListParagraph"/>
              <w:numPr>
                <w:ilvl w:val="1"/>
                <w:numId w:val="18"/>
              </w:numPr>
              <w:spacing w:after="120" w:line="240" w:lineRule="auto"/>
            </w:pPr>
            <w:r>
              <w:t>E1303 GENERATION-CODE-SUFFIX (</w:t>
            </w:r>
            <w:proofErr w:type="spellStart"/>
            <w:r>
              <w:t>GenerationCodeSuffix</w:t>
            </w:r>
            <w:proofErr w:type="spellEnd"/>
            <w:r>
              <w:t>)</w:t>
            </w:r>
          </w:p>
          <w:p w14:paraId="49DD1FFF" w14:textId="77777777" w:rsidR="00EC2793" w:rsidRDefault="00EC2793" w:rsidP="00EC2793">
            <w:pPr>
              <w:pStyle w:val="ListParagraph"/>
              <w:numPr>
                <w:ilvl w:val="0"/>
                <w:numId w:val="18"/>
              </w:numPr>
              <w:spacing w:after="120" w:line="240" w:lineRule="auto"/>
            </w:pPr>
            <w:r>
              <w:t>E1325 SEX (Sex)</w:t>
            </w:r>
          </w:p>
          <w:p w14:paraId="43215B32" w14:textId="77777777" w:rsidR="00EC2793" w:rsidRDefault="00EC2793" w:rsidP="00EC2793">
            <w:pPr>
              <w:pStyle w:val="ListParagraph"/>
              <w:numPr>
                <w:ilvl w:val="0"/>
                <w:numId w:val="18"/>
              </w:numPr>
              <w:spacing w:after="120" w:line="240" w:lineRule="auto"/>
            </w:pPr>
            <w:proofErr w:type="spellStart"/>
            <w:r>
              <w:t>BirthData</w:t>
            </w:r>
            <w:proofErr w:type="spellEnd"/>
            <w:r>
              <w:t xml:space="preserve"> complex type</w:t>
            </w:r>
          </w:p>
          <w:p w14:paraId="71B453AB" w14:textId="77777777" w:rsidR="00EC2793" w:rsidRDefault="00EC2793" w:rsidP="00EC2793">
            <w:pPr>
              <w:pStyle w:val="ListParagraph"/>
              <w:numPr>
                <w:ilvl w:val="1"/>
                <w:numId w:val="18"/>
              </w:numPr>
              <w:spacing w:after="120" w:line="240" w:lineRule="auto"/>
            </w:pPr>
            <w:r>
              <w:t>E0006 DATE-OF-BIRTH (</w:t>
            </w:r>
            <w:proofErr w:type="spellStart"/>
            <w:r>
              <w:t>BirthDate</w:t>
            </w:r>
            <w:proofErr w:type="spellEnd"/>
            <w:r>
              <w:t>)</w:t>
            </w:r>
          </w:p>
          <w:p w14:paraId="2DFAC467" w14:textId="77777777" w:rsidR="00EC2793" w:rsidRDefault="00EC2793" w:rsidP="00EC2793">
            <w:pPr>
              <w:pStyle w:val="ListParagraph"/>
              <w:numPr>
                <w:ilvl w:val="0"/>
                <w:numId w:val="18"/>
              </w:numPr>
              <w:spacing w:line="256" w:lineRule="auto"/>
            </w:pPr>
            <w:r>
              <w:t>E1375 HISPANIC-LATINO-ETHNICITY (</w:t>
            </w:r>
            <w:proofErr w:type="spellStart"/>
            <w:r>
              <w:t>HispanicLatinoEthnicity</w:t>
            </w:r>
            <w:proofErr w:type="spellEnd"/>
            <w:r>
              <w:t>)</w:t>
            </w:r>
          </w:p>
          <w:p w14:paraId="084D71DF" w14:textId="77777777" w:rsidR="00EC2793" w:rsidRDefault="00EC2793" w:rsidP="00EC2793">
            <w:pPr>
              <w:pStyle w:val="ListParagraph"/>
              <w:numPr>
                <w:ilvl w:val="0"/>
                <w:numId w:val="18"/>
              </w:numPr>
              <w:spacing w:after="120" w:line="240" w:lineRule="auto"/>
            </w:pPr>
            <w:r>
              <w:t>Race complex type</w:t>
            </w:r>
          </w:p>
          <w:p w14:paraId="1E16324F" w14:textId="77777777" w:rsidR="00EC2793" w:rsidRDefault="00EC2793" w:rsidP="00EC2793">
            <w:pPr>
              <w:pStyle w:val="ListParagraph"/>
              <w:numPr>
                <w:ilvl w:val="1"/>
                <w:numId w:val="18"/>
              </w:numPr>
              <w:spacing w:after="120" w:line="240" w:lineRule="auto"/>
            </w:pPr>
            <w:r>
              <w:t>E1343 RACIAL-CATEGORY (</w:t>
            </w:r>
            <w:proofErr w:type="spellStart"/>
            <w:r>
              <w:t>RacialCategory</w:t>
            </w:r>
            <w:proofErr w:type="spellEnd"/>
            <w:r>
              <w:t>)</w:t>
            </w:r>
          </w:p>
          <w:p w14:paraId="0821CC38" w14:textId="77777777" w:rsidR="00EC2793" w:rsidRDefault="00EC2793" w:rsidP="00EC2793">
            <w:pPr>
              <w:pStyle w:val="ListParagraph"/>
              <w:numPr>
                <w:ilvl w:val="0"/>
                <w:numId w:val="18"/>
              </w:numPr>
              <w:spacing w:after="120" w:line="240" w:lineRule="auto"/>
            </w:pPr>
            <w:r>
              <w:t>TX-</w:t>
            </w:r>
            <w:proofErr w:type="spellStart"/>
            <w:r>
              <w:t>LEAReference</w:t>
            </w:r>
            <w:proofErr w:type="spellEnd"/>
            <w:r>
              <w:t xml:space="preserve"> complex type</w:t>
            </w:r>
          </w:p>
          <w:p w14:paraId="13A42583" w14:textId="77777777" w:rsidR="00EC2793" w:rsidRDefault="00EC2793" w:rsidP="00EC2793">
            <w:pPr>
              <w:pStyle w:val="ListParagraph"/>
              <w:numPr>
                <w:ilvl w:val="1"/>
                <w:numId w:val="18"/>
              </w:numPr>
              <w:spacing w:after="120" w:line="240" w:lineRule="auto"/>
            </w:pPr>
            <w:proofErr w:type="spellStart"/>
            <w:r>
              <w:t>EducationalOrgIdentity</w:t>
            </w:r>
            <w:proofErr w:type="spellEnd"/>
          </w:p>
          <w:p w14:paraId="365E1EE0" w14:textId="2C5E3A7A" w:rsidR="00A61E1E" w:rsidRDefault="00EC2793" w:rsidP="008145F7">
            <w:pPr>
              <w:pStyle w:val="ListParagraph"/>
              <w:numPr>
                <w:ilvl w:val="1"/>
                <w:numId w:val="18"/>
              </w:numPr>
              <w:spacing w:after="120" w:line="240" w:lineRule="auto"/>
            </w:pPr>
            <w:r>
              <w:t>E0212 DISTRICT-ID (</w:t>
            </w:r>
            <w:proofErr w:type="spellStart"/>
            <w:r>
              <w:t>StateOrganizationId</w:t>
            </w:r>
            <w:proofErr w:type="spellEnd"/>
            <w:r>
              <w:t>)</w:t>
            </w:r>
          </w:p>
        </w:tc>
        <w:tc>
          <w:tcPr>
            <w:tcW w:w="864" w:type="dxa"/>
          </w:tcPr>
          <w:p w14:paraId="53D356D5" w14:textId="1BCF9B72" w:rsidR="00A61E1E" w:rsidRDefault="00A61E1E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31" w:type="dxa"/>
          </w:tcPr>
          <w:p w14:paraId="6DB712F3" w14:textId="64CC013A" w:rsidR="00A61E1E" w:rsidRDefault="00A61E1E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90" w:type="dxa"/>
          </w:tcPr>
          <w:p w14:paraId="235EF1DC" w14:textId="4B284D2E" w:rsidR="00A61E1E" w:rsidRDefault="00A61E1E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</w:tcPr>
          <w:p w14:paraId="0C7148E3" w14:textId="7BB0CE31" w:rsidR="00A61E1E" w:rsidRDefault="00A61E1E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</w:tr>
      <w:tr w:rsidR="00EA67A2" w:rsidRPr="006F2329" w14:paraId="44E1ED9F" w14:textId="77777777" w:rsidTr="00493202">
        <w:trPr>
          <w:cantSplit/>
          <w:trHeight w:val="405"/>
        </w:trPr>
        <w:tc>
          <w:tcPr>
            <w:tcW w:w="1008" w:type="dxa"/>
          </w:tcPr>
          <w:p w14:paraId="118FCA06" w14:textId="77777777" w:rsidR="00EA67A2" w:rsidRDefault="00EA67A2" w:rsidP="00204F13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2.1</w:t>
            </w:r>
          </w:p>
        </w:tc>
        <w:tc>
          <w:tcPr>
            <w:tcW w:w="3024" w:type="dxa"/>
          </w:tcPr>
          <w:p w14:paraId="54460060" w14:textId="77777777" w:rsidR="00EA67A2" w:rsidRDefault="00EA67A2" w:rsidP="00204F13">
            <w:pPr>
              <w:spacing w:after="120" w:line="240" w:lineRule="auto"/>
            </w:pPr>
            <w:proofErr w:type="spellStart"/>
            <w:r>
              <w:t>StudentExtension</w:t>
            </w:r>
            <w:proofErr w:type="spellEnd"/>
          </w:p>
        </w:tc>
        <w:tc>
          <w:tcPr>
            <w:tcW w:w="6048" w:type="dxa"/>
          </w:tcPr>
          <w:p w14:paraId="1C89458F" w14:textId="2B11CAC9" w:rsidR="00EA67A2" w:rsidRDefault="00EA67A2" w:rsidP="00204F13">
            <w:pPr>
              <w:spacing w:after="120" w:line="240" w:lineRule="auto"/>
            </w:pPr>
            <w:r>
              <w:t>Revised data element name</w:t>
            </w:r>
            <w:r w:rsidR="00575BEC">
              <w:t xml:space="preserve">, </w:t>
            </w:r>
            <w:r>
              <w:t>definition</w:t>
            </w:r>
            <w:r w:rsidR="00575BEC">
              <w:t>, and length</w:t>
            </w:r>
            <w:r>
              <w:t xml:space="preserve"> (but did not revise </w:t>
            </w:r>
            <w:proofErr w:type="spellStart"/>
            <w:r>
              <w:t>XMLName</w:t>
            </w:r>
            <w:proofErr w:type="spellEnd"/>
            <w:r>
              <w:t>):</w:t>
            </w:r>
          </w:p>
          <w:p w14:paraId="014F3725" w14:textId="77777777" w:rsidR="00EA67A2" w:rsidRDefault="00EA67A2" w:rsidP="00575BEC">
            <w:pPr>
              <w:pStyle w:val="ListParagraph"/>
              <w:numPr>
                <w:ilvl w:val="0"/>
                <w:numId w:val="32"/>
              </w:numPr>
              <w:spacing w:after="120" w:line="240" w:lineRule="auto"/>
            </w:pPr>
            <w:r w:rsidRPr="009C4FA3">
              <w:t>E1390</w:t>
            </w:r>
            <w:r>
              <w:t xml:space="preserve"> </w:t>
            </w:r>
            <w:r w:rsidRPr="009C4FA3">
              <w:t>LIMITED-ENGLISH-PROFICIENCY to EMERGENT-BILINGUAL (</w:t>
            </w:r>
            <w:proofErr w:type="spellStart"/>
            <w:r>
              <w:t>LimitedEnglishProficiency</w:t>
            </w:r>
            <w:proofErr w:type="spellEnd"/>
            <w:r w:rsidRPr="009C4FA3">
              <w:t>)</w:t>
            </w:r>
          </w:p>
          <w:p w14:paraId="593E3AE4" w14:textId="7375AB94" w:rsidR="00575BEC" w:rsidRDefault="00575BEC" w:rsidP="00575BEC">
            <w:pPr>
              <w:pStyle w:val="ListParagraph"/>
              <w:numPr>
                <w:ilvl w:val="0"/>
                <w:numId w:val="32"/>
              </w:numPr>
              <w:spacing w:after="120" w:line="240" w:lineRule="auto"/>
            </w:pPr>
            <w:r>
              <w:t>Revised length from 19 to 30</w:t>
            </w:r>
          </w:p>
        </w:tc>
        <w:tc>
          <w:tcPr>
            <w:tcW w:w="864" w:type="dxa"/>
          </w:tcPr>
          <w:p w14:paraId="436622A8" w14:textId="77777777" w:rsidR="00EA67A2" w:rsidRDefault="00EA67A2" w:rsidP="00204F1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31" w:type="dxa"/>
          </w:tcPr>
          <w:p w14:paraId="404C5B1A" w14:textId="77777777" w:rsidR="00EA67A2" w:rsidRDefault="00EA67A2" w:rsidP="00204F1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</w:t>
            </w:r>
          </w:p>
          <w:p w14:paraId="4C4FC6A4" w14:textId="77777777" w:rsidR="00EA67A2" w:rsidRDefault="00EA67A2" w:rsidP="00204F13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2B846562" w14:textId="2D3EF8F1" w:rsidR="00EA67A2" w:rsidRDefault="00EA67A2" w:rsidP="00204F1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L</w:t>
            </w:r>
            <w:r w:rsidR="00493202">
              <w:rPr>
                <w:sz w:val="18"/>
                <w:szCs w:val="18"/>
              </w:rPr>
              <w:t>A</w:t>
            </w:r>
          </w:p>
        </w:tc>
        <w:tc>
          <w:tcPr>
            <w:tcW w:w="990" w:type="dxa"/>
          </w:tcPr>
          <w:p w14:paraId="11323859" w14:textId="77777777" w:rsidR="00EA67A2" w:rsidRDefault="00EA67A2" w:rsidP="00204F1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4EA85658" w14:textId="77777777" w:rsidR="00EA67A2" w:rsidRPr="00493202" w:rsidRDefault="00EA67A2" w:rsidP="00204F1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93202">
              <w:rPr>
                <w:sz w:val="18"/>
                <w:szCs w:val="18"/>
              </w:rPr>
              <w:t>ECDS-KG</w:t>
            </w:r>
          </w:p>
          <w:p w14:paraId="2B0547A9" w14:textId="77777777" w:rsidR="00EA67A2" w:rsidRPr="00493202" w:rsidRDefault="00EA67A2" w:rsidP="00204F1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93202">
              <w:rPr>
                <w:sz w:val="18"/>
                <w:szCs w:val="18"/>
              </w:rPr>
              <w:t>ECDS-PK</w:t>
            </w:r>
          </w:p>
          <w:p w14:paraId="049AE222" w14:textId="252B5D48" w:rsidR="00EA67A2" w:rsidRDefault="00EA67A2" w:rsidP="00204F1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93202">
              <w:rPr>
                <w:sz w:val="18"/>
                <w:szCs w:val="18"/>
              </w:rPr>
              <w:t>S</w:t>
            </w:r>
            <w:r w:rsidR="00493202" w:rsidRPr="00493202">
              <w:rPr>
                <w:sz w:val="18"/>
                <w:szCs w:val="18"/>
              </w:rPr>
              <w:t>E</w:t>
            </w:r>
            <w:r w:rsidRPr="00493202">
              <w:rPr>
                <w:sz w:val="18"/>
                <w:szCs w:val="18"/>
              </w:rPr>
              <w:t>LA</w:t>
            </w:r>
          </w:p>
        </w:tc>
      </w:tr>
    </w:tbl>
    <w:p w14:paraId="189B35AA" w14:textId="1566792D" w:rsidR="00EA67A2" w:rsidRDefault="00EA67A2" w:rsidP="00764BEC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3024"/>
        <w:gridCol w:w="5953"/>
        <w:gridCol w:w="959"/>
        <w:gridCol w:w="1008"/>
        <w:gridCol w:w="864"/>
        <w:gridCol w:w="864"/>
      </w:tblGrid>
      <w:tr w:rsidR="005E4DA6" w:rsidRPr="00B6623A" w14:paraId="34B93DC3" w14:textId="77777777" w:rsidTr="00077340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74567AFD" w14:textId="77777777" w:rsidR="005E4DA6" w:rsidRPr="00B6623A" w:rsidRDefault="005E4DA6" w:rsidP="00077340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B6623A">
              <w:rPr>
                <w:b/>
                <w:bCs/>
                <w:color w:val="2E74B5" w:themeColor="accent1" w:themeShade="BF"/>
                <w:sz w:val="26"/>
                <w:szCs w:val="26"/>
              </w:rPr>
              <w:lastRenderedPageBreak/>
              <w:t>TX-Core-Extension Schema</w:t>
            </w:r>
          </w:p>
        </w:tc>
      </w:tr>
      <w:tr w:rsidR="005E4DA6" w:rsidRPr="0016202F" w14:paraId="6159221B" w14:textId="77777777" w:rsidTr="00077340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41833370" w14:textId="19CD5CF6" w:rsidR="005E4DA6" w:rsidRPr="0016202F" w:rsidRDefault="005E4DA6" w:rsidP="00077340">
            <w:pPr>
              <w:pStyle w:val="Heading3"/>
            </w:pPr>
            <w:bookmarkStart w:id="14" w:name="_Toc83895943"/>
            <w:proofErr w:type="spellStart"/>
            <w:r>
              <w:t>InterchangeStudentEnrollmentExtension</w:t>
            </w:r>
            <w:bookmarkEnd w:id="14"/>
            <w:proofErr w:type="spellEnd"/>
          </w:p>
        </w:tc>
      </w:tr>
      <w:tr w:rsidR="00E263C2" w:rsidRPr="0016202F" w14:paraId="3F2FAC15" w14:textId="77777777" w:rsidTr="00077340">
        <w:trPr>
          <w:cantSplit/>
          <w:trHeight w:val="432"/>
          <w:tblHeader/>
        </w:trPr>
        <w:tc>
          <w:tcPr>
            <w:tcW w:w="1008" w:type="dxa"/>
          </w:tcPr>
          <w:p w14:paraId="337E5E85" w14:textId="77777777" w:rsidR="005E4DA6" w:rsidRPr="0016202F" w:rsidRDefault="005E4DA6" w:rsidP="00077340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3024" w:type="dxa"/>
          </w:tcPr>
          <w:p w14:paraId="11FCDFB3" w14:textId="77777777" w:rsidR="005E4DA6" w:rsidRDefault="005E4DA6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mplex Type</w:t>
            </w:r>
          </w:p>
        </w:tc>
        <w:tc>
          <w:tcPr>
            <w:tcW w:w="5953" w:type="dxa"/>
          </w:tcPr>
          <w:p w14:paraId="2D1E7F2A" w14:textId="77777777" w:rsidR="005E4DA6" w:rsidRPr="0016202F" w:rsidRDefault="005E4DA6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959" w:type="dxa"/>
          </w:tcPr>
          <w:p w14:paraId="06013D63" w14:textId="77777777" w:rsidR="005E4DA6" w:rsidRPr="0016202F" w:rsidRDefault="005E4DA6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1008" w:type="dxa"/>
          </w:tcPr>
          <w:p w14:paraId="789CAB3F" w14:textId="77777777" w:rsidR="005E4DA6" w:rsidRPr="0016202F" w:rsidRDefault="005E4DA6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2D627724" w14:textId="77777777" w:rsidR="005E4DA6" w:rsidRPr="0016202F" w:rsidRDefault="005E4DA6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35815F3E" w14:textId="77777777" w:rsidR="005E4DA6" w:rsidRPr="0016202F" w:rsidRDefault="005E4DA6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</w:tr>
      <w:tr w:rsidR="00077340" w:rsidRPr="006F2329" w14:paraId="6772F849" w14:textId="77777777" w:rsidTr="00E263C2">
        <w:trPr>
          <w:cantSplit/>
          <w:trHeight w:val="405"/>
        </w:trPr>
        <w:tc>
          <w:tcPr>
            <w:tcW w:w="1008" w:type="dxa"/>
          </w:tcPr>
          <w:p w14:paraId="58F3755C" w14:textId="4F1B8CBE" w:rsidR="00077340" w:rsidRPr="0016202F" w:rsidRDefault="00D324F2" w:rsidP="00077340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</w:t>
            </w:r>
            <w:r w:rsidR="00077340">
              <w:rPr>
                <w:bCs/>
              </w:rPr>
              <w:t>0.0</w:t>
            </w:r>
          </w:p>
        </w:tc>
        <w:tc>
          <w:tcPr>
            <w:tcW w:w="3024" w:type="dxa"/>
          </w:tcPr>
          <w:p w14:paraId="0EEA1F2B" w14:textId="14831B95" w:rsidR="00077340" w:rsidRDefault="00077340" w:rsidP="00077340">
            <w:pPr>
              <w:spacing w:after="120" w:line="240" w:lineRule="auto"/>
            </w:pPr>
            <w:r>
              <w:t>Various</w:t>
            </w:r>
          </w:p>
        </w:tc>
        <w:tc>
          <w:tcPr>
            <w:tcW w:w="5953" w:type="dxa"/>
          </w:tcPr>
          <w:p w14:paraId="46BA78CE" w14:textId="336DD980" w:rsidR="00077340" w:rsidRDefault="00077340" w:rsidP="005E4DA6">
            <w:pPr>
              <w:spacing w:after="120" w:line="240" w:lineRule="auto"/>
            </w:pPr>
            <w:r>
              <w:t>Revised Domain of Values for various data elements</w:t>
            </w:r>
          </w:p>
        </w:tc>
        <w:tc>
          <w:tcPr>
            <w:tcW w:w="959" w:type="dxa"/>
          </w:tcPr>
          <w:p w14:paraId="7AB95BE9" w14:textId="50E0CC2A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3407FB1F" w14:textId="5EB476C1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3139A94E" w14:textId="72130F8D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0C20F566" w14:textId="37E4B659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</w:tr>
      <w:tr w:rsidR="0046760B" w:rsidRPr="006F2329" w14:paraId="253018FD" w14:textId="77777777" w:rsidTr="00E263C2">
        <w:trPr>
          <w:cantSplit/>
          <w:trHeight w:val="405"/>
        </w:trPr>
        <w:tc>
          <w:tcPr>
            <w:tcW w:w="1008" w:type="dxa"/>
          </w:tcPr>
          <w:p w14:paraId="4C182E1B" w14:textId="5915A874" w:rsidR="0046760B" w:rsidRDefault="0046760B" w:rsidP="00077340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3024" w:type="dxa"/>
          </w:tcPr>
          <w:p w14:paraId="56AD9A73" w14:textId="15072F92" w:rsidR="0046760B" w:rsidRDefault="0046760B" w:rsidP="00077340">
            <w:pPr>
              <w:spacing w:after="120" w:line="240" w:lineRule="auto"/>
            </w:pPr>
            <w:proofErr w:type="spellStart"/>
            <w:r>
              <w:t>StudentSchoolAssociationExtension</w:t>
            </w:r>
            <w:proofErr w:type="spellEnd"/>
          </w:p>
        </w:tc>
        <w:tc>
          <w:tcPr>
            <w:tcW w:w="5953" w:type="dxa"/>
          </w:tcPr>
          <w:p w14:paraId="5392EFDA" w14:textId="1951E6AA" w:rsidR="0046760B" w:rsidRDefault="0046760B" w:rsidP="0046760B">
            <w:pPr>
              <w:spacing w:after="120" w:line="240" w:lineRule="auto"/>
            </w:pPr>
            <w:r>
              <w:t xml:space="preserve">Added this complex type to the </w:t>
            </w:r>
            <w:r>
              <w:rPr>
                <w:szCs w:val="20"/>
              </w:rPr>
              <w:t xml:space="preserve">new Child Find </w:t>
            </w:r>
            <w:r w:rsidR="00E0237A">
              <w:rPr>
                <w:szCs w:val="20"/>
              </w:rPr>
              <w:t>c</w:t>
            </w:r>
            <w:r>
              <w:t>ollection with the following data elements:</w:t>
            </w:r>
          </w:p>
          <w:p w14:paraId="5B404911" w14:textId="77777777" w:rsidR="0046760B" w:rsidRDefault="0046760B" w:rsidP="0046760B">
            <w:pPr>
              <w:pStyle w:val="ListParagraph"/>
              <w:numPr>
                <w:ilvl w:val="0"/>
                <w:numId w:val="18"/>
              </w:numPr>
              <w:spacing w:after="120" w:line="240" w:lineRule="auto"/>
            </w:pPr>
            <w:proofErr w:type="spellStart"/>
            <w:r>
              <w:t>StudentReference</w:t>
            </w:r>
            <w:proofErr w:type="spellEnd"/>
            <w:r>
              <w:t xml:space="preserve"> complex type</w:t>
            </w:r>
          </w:p>
          <w:p w14:paraId="4C3FF1E8" w14:textId="77777777" w:rsidR="0046760B" w:rsidRDefault="0046760B" w:rsidP="0046760B">
            <w:pPr>
              <w:pStyle w:val="ListParagraph"/>
              <w:numPr>
                <w:ilvl w:val="1"/>
                <w:numId w:val="18"/>
              </w:numPr>
              <w:spacing w:after="120" w:line="240" w:lineRule="auto"/>
            </w:pPr>
            <w:proofErr w:type="spellStart"/>
            <w:r>
              <w:t>StudentIdentity</w:t>
            </w:r>
            <w:proofErr w:type="spellEnd"/>
            <w:r>
              <w:t xml:space="preserve"> complex type</w:t>
            </w:r>
          </w:p>
          <w:p w14:paraId="4C303E3A" w14:textId="77777777" w:rsidR="0046760B" w:rsidRDefault="0046760B" w:rsidP="0046760B">
            <w:pPr>
              <w:pStyle w:val="ListParagraph"/>
              <w:numPr>
                <w:ilvl w:val="2"/>
                <w:numId w:val="18"/>
              </w:numPr>
              <w:spacing w:after="120" w:line="240" w:lineRule="auto"/>
            </w:pPr>
            <w:r>
              <w:t>E1523 TX-UNIQUE-STUDENT-ID (</w:t>
            </w:r>
            <w:proofErr w:type="spellStart"/>
            <w:r>
              <w:t>StudentUniqueStateId</w:t>
            </w:r>
            <w:proofErr w:type="spellEnd"/>
            <w:r>
              <w:t>)</w:t>
            </w:r>
          </w:p>
          <w:p w14:paraId="71D014F4" w14:textId="77777777" w:rsidR="0046760B" w:rsidRDefault="0046760B" w:rsidP="0046760B">
            <w:pPr>
              <w:pStyle w:val="ListParagraph"/>
              <w:numPr>
                <w:ilvl w:val="0"/>
                <w:numId w:val="18"/>
              </w:numPr>
              <w:spacing w:after="120" w:line="240" w:lineRule="auto"/>
            </w:pPr>
            <w:proofErr w:type="spellStart"/>
            <w:r>
              <w:t>SchoolReference</w:t>
            </w:r>
            <w:proofErr w:type="spellEnd"/>
            <w:r>
              <w:t xml:space="preserve"> complex type</w:t>
            </w:r>
          </w:p>
          <w:p w14:paraId="56C0C555" w14:textId="77777777" w:rsidR="0046760B" w:rsidRDefault="0046760B" w:rsidP="0046760B">
            <w:pPr>
              <w:pStyle w:val="ListParagraph"/>
              <w:numPr>
                <w:ilvl w:val="1"/>
                <w:numId w:val="18"/>
              </w:numPr>
              <w:spacing w:after="120" w:line="240" w:lineRule="auto"/>
            </w:pPr>
            <w:proofErr w:type="spellStart"/>
            <w:r>
              <w:t>EducationalOrgIdentity</w:t>
            </w:r>
            <w:proofErr w:type="spellEnd"/>
            <w:r>
              <w:t xml:space="preserve"> complex type</w:t>
            </w:r>
          </w:p>
          <w:p w14:paraId="3C5F2EE9" w14:textId="77777777" w:rsidR="0046760B" w:rsidRDefault="0046760B" w:rsidP="0046760B">
            <w:pPr>
              <w:pStyle w:val="ListParagraph"/>
              <w:numPr>
                <w:ilvl w:val="2"/>
                <w:numId w:val="18"/>
              </w:numPr>
              <w:spacing w:after="120" w:line="240" w:lineRule="auto"/>
            </w:pPr>
            <w:r>
              <w:t>E0266 CAMPUS-ID (</w:t>
            </w:r>
            <w:proofErr w:type="spellStart"/>
            <w:r>
              <w:t>StateOrganizationId</w:t>
            </w:r>
            <w:proofErr w:type="spellEnd"/>
            <w:r>
              <w:t>)</w:t>
            </w:r>
          </w:p>
          <w:p w14:paraId="5D0B030B" w14:textId="2A97831A" w:rsidR="0046760B" w:rsidRDefault="0046760B" w:rsidP="0046760B">
            <w:pPr>
              <w:pStyle w:val="ListParagraph"/>
              <w:numPr>
                <w:ilvl w:val="0"/>
                <w:numId w:val="18"/>
              </w:numPr>
              <w:spacing w:after="120" w:line="240" w:lineRule="auto"/>
            </w:pPr>
            <w:r>
              <w:t>E1517 ENTRY-GRADE-LEVEL-TYPE (</w:t>
            </w:r>
            <w:proofErr w:type="spellStart"/>
            <w:r>
              <w:t>EntryGradeLevel</w:t>
            </w:r>
            <w:proofErr w:type="spellEnd"/>
            <w:r>
              <w:t>)</w:t>
            </w:r>
          </w:p>
        </w:tc>
        <w:tc>
          <w:tcPr>
            <w:tcW w:w="959" w:type="dxa"/>
          </w:tcPr>
          <w:p w14:paraId="0A80B1F6" w14:textId="0465DF33" w:rsidR="0046760B" w:rsidRDefault="0046760B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0637F29A" w14:textId="21966077" w:rsidR="0046760B" w:rsidRDefault="0046760B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864" w:type="dxa"/>
          </w:tcPr>
          <w:p w14:paraId="2B62B552" w14:textId="5502E0F7" w:rsidR="0046760B" w:rsidRDefault="0046760B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64" w:type="dxa"/>
          </w:tcPr>
          <w:p w14:paraId="04D2C72F" w14:textId="7BFA5E55" w:rsidR="0046760B" w:rsidRDefault="0046760B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</w:tr>
    </w:tbl>
    <w:p w14:paraId="7C20B34E" w14:textId="277880DF" w:rsidR="00FF4232" w:rsidRDefault="00FF4232" w:rsidP="00764BEC"/>
    <w:tbl>
      <w:tblPr>
        <w:tblW w:w="136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3024"/>
        <w:gridCol w:w="5953"/>
        <w:gridCol w:w="959"/>
        <w:gridCol w:w="1008"/>
        <w:gridCol w:w="823"/>
        <w:gridCol w:w="900"/>
      </w:tblGrid>
      <w:tr w:rsidR="00077340" w:rsidRPr="00B6623A" w14:paraId="39477101" w14:textId="77777777" w:rsidTr="001D19CE">
        <w:trPr>
          <w:cantSplit/>
          <w:trHeight w:val="288"/>
          <w:tblHeader/>
        </w:trPr>
        <w:tc>
          <w:tcPr>
            <w:tcW w:w="13675" w:type="dxa"/>
            <w:gridSpan w:val="7"/>
          </w:tcPr>
          <w:p w14:paraId="5118A38E" w14:textId="77777777" w:rsidR="00077340" w:rsidRPr="00B6623A" w:rsidRDefault="00077340" w:rsidP="00077340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B6623A">
              <w:rPr>
                <w:b/>
                <w:bCs/>
                <w:color w:val="2E74B5" w:themeColor="accent1" w:themeShade="BF"/>
                <w:sz w:val="26"/>
                <w:szCs w:val="26"/>
              </w:rPr>
              <w:t>TX-Core-Extension Schema</w:t>
            </w:r>
          </w:p>
        </w:tc>
      </w:tr>
      <w:tr w:rsidR="00077340" w:rsidRPr="0016202F" w14:paraId="5FAC1F97" w14:textId="77777777" w:rsidTr="001D19CE">
        <w:trPr>
          <w:cantSplit/>
          <w:trHeight w:val="288"/>
          <w:tblHeader/>
        </w:trPr>
        <w:tc>
          <w:tcPr>
            <w:tcW w:w="13675" w:type="dxa"/>
            <w:gridSpan w:val="7"/>
          </w:tcPr>
          <w:p w14:paraId="04C6F4DB" w14:textId="2FB0ED11" w:rsidR="00077340" w:rsidRPr="0016202F" w:rsidRDefault="00077340" w:rsidP="00077340">
            <w:pPr>
              <w:pStyle w:val="Heading3"/>
            </w:pPr>
            <w:bookmarkStart w:id="15" w:name="_Toc83895944"/>
            <w:proofErr w:type="spellStart"/>
            <w:r>
              <w:t>InterchangeStaffAssociationExtension</w:t>
            </w:r>
            <w:bookmarkEnd w:id="15"/>
            <w:proofErr w:type="spellEnd"/>
          </w:p>
        </w:tc>
      </w:tr>
      <w:tr w:rsidR="00077340" w:rsidRPr="0016202F" w14:paraId="3958108F" w14:textId="77777777" w:rsidTr="001D19CE">
        <w:trPr>
          <w:cantSplit/>
          <w:trHeight w:val="432"/>
          <w:tblHeader/>
        </w:trPr>
        <w:tc>
          <w:tcPr>
            <w:tcW w:w="1008" w:type="dxa"/>
          </w:tcPr>
          <w:p w14:paraId="6944E03C" w14:textId="77777777" w:rsidR="00077340" w:rsidRPr="0016202F" w:rsidRDefault="00077340" w:rsidP="00077340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3024" w:type="dxa"/>
          </w:tcPr>
          <w:p w14:paraId="125B4BB8" w14:textId="77777777" w:rsidR="00077340" w:rsidRDefault="00077340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mplex Type</w:t>
            </w:r>
          </w:p>
        </w:tc>
        <w:tc>
          <w:tcPr>
            <w:tcW w:w="5953" w:type="dxa"/>
          </w:tcPr>
          <w:p w14:paraId="5374973A" w14:textId="77777777" w:rsidR="00077340" w:rsidRPr="0016202F" w:rsidRDefault="00077340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959" w:type="dxa"/>
          </w:tcPr>
          <w:p w14:paraId="3ADA6D8D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1008" w:type="dxa"/>
          </w:tcPr>
          <w:p w14:paraId="68A9A01F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23" w:type="dxa"/>
          </w:tcPr>
          <w:p w14:paraId="4E70C6AA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00" w:type="dxa"/>
          </w:tcPr>
          <w:p w14:paraId="578235D5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</w:tr>
      <w:tr w:rsidR="00077340" w:rsidRPr="006F2329" w14:paraId="78035B06" w14:textId="77777777" w:rsidTr="001D19CE">
        <w:trPr>
          <w:cantSplit/>
          <w:trHeight w:val="405"/>
        </w:trPr>
        <w:tc>
          <w:tcPr>
            <w:tcW w:w="1008" w:type="dxa"/>
          </w:tcPr>
          <w:p w14:paraId="0280122C" w14:textId="04BDEA6A" w:rsidR="00077340" w:rsidRPr="0016202F" w:rsidRDefault="00D324F2" w:rsidP="00077340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</w:t>
            </w:r>
            <w:r w:rsidR="00077340">
              <w:rPr>
                <w:bCs/>
              </w:rPr>
              <w:t>0.0</w:t>
            </w:r>
          </w:p>
        </w:tc>
        <w:tc>
          <w:tcPr>
            <w:tcW w:w="3024" w:type="dxa"/>
          </w:tcPr>
          <w:p w14:paraId="0645DBC2" w14:textId="77777777" w:rsidR="00077340" w:rsidRDefault="00077340" w:rsidP="00077340">
            <w:pPr>
              <w:spacing w:after="120" w:line="240" w:lineRule="auto"/>
            </w:pPr>
            <w:r>
              <w:t>Various</w:t>
            </w:r>
          </w:p>
        </w:tc>
        <w:tc>
          <w:tcPr>
            <w:tcW w:w="5953" w:type="dxa"/>
          </w:tcPr>
          <w:p w14:paraId="410C56AE" w14:textId="77777777" w:rsidR="00077340" w:rsidRDefault="00077340" w:rsidP="00077340">
            <w:pPr>
              <w:spacing w:after="120" w:line="240" w:lineRule="auto"/>
            </w:pPr>
            <w:r>
              <w:t>Revised Domain of Values for various data elements</w:t>
            </w:r>
          </w:p>
        </w:tc>
        <w:tc>
          <w:tcPr>
            <w:tcW w:w="959" w:type="dxa"/>
          </w:tcPr>
          <w:p w14:paraId="11661A56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150D043A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23" w:type="dxa"/>
          </w:tcPr>
          <w:p w14:paraId="2F67D447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900" w:type="dxa"/>
          </w:tcPr>
          <w:p w14:paraId="3D476BE7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</w:tr>
      <w:tr w:rsidR="00914950" w:rsidRPr="006F2329" w14:paraId="575351D4" w14:textId="77777777" w:rsidTr="00E86935">
        <w:trPr>
          <w:cantSplit/>
          <w:trHeight w:val="405"/>
        </w:trPr>
        <w:tc>
          <w:tcPr>
            <w:tcW w:w="1008" w:type="dxa"/>
          </w:tcPr>
          <w:p w14:paraId="37EBA618" w14:textId="77777777" w:rsidR="00914950" w:rsidRDefault="00914950" w:rsidP="00E86935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3024" w:type="dxa"/>
          </w:tcPr>
          <w:p w14:paraId="664FB4DE" w14:textId="77777777" w:rsidR="00914950" w:rsidRDefault="00914950" w:rsidP="00E86935">
            <w:pPr>
              <w:spacing w:after="120" w:line="240" w:lineRule="auto"/>
            </w:pPr>
            <w:proofErr w:type="spellStart"/>
            <w:r>
              <w:t>StaffExtension</w:t>
            </w:r>
            <w:proofErr w:type="spellEnd"/>
          </w:p>
        </w:tc>
        <w:tc>
          <w:tcPr>
            <w:tcW w:w="5953" w:type="dxa"/>
          </w:tcPr>
          <w:p w14:paraId="1ADA93CC" w14:textId="028FA2DE" w:rsidR="00914950" w:rsidRDefault="00914950" w:rsidP="00E86935">
            <w:pPr>
              <w:spacing w:after="120" w:line="240" w:lineRule="auto"/>
            </w:pPr>
            <w:r>
              <w:t>Added the following new data element for the Class Roster Winter submission</w:t>
            </w:r>
            <w:r w:rsidR="00181D31">
              <w:t xml:space="preserve"> as optional (Y)</w:t>
            </w:r>
            <w:r>
              <w:t>:</w:t>
            </w:r>
          </w:p>
          <w:p w14:paraId="0B87D6C4" w14:textId="1BC4C1F0" w:rsidR="00914950" w:rsidRDefault="002A7048" w:rsidP="00914950">
            <w:pPr>
              <w:pStyle w:val="ListParagraph"/>
              <w:numPr>
                <w:ilvl w:val="0"/>
                <w:numId w:val="13"/>
              </w:numPr>
              <w:spacing w:after="120" w:line="240" w:lineRule="auto"/>
            </w:pPr>
            <w:r>
              <w:t xml:space="preserve">*NEW* </w:t>
            </w:r>
            <w:r w:rsidR="00914950">
              <w:t>E1721 CREDITABLE-YEAR-OF-SERVICE-INDICATOR-CODE (TX-</w:t>
            </w:r>
            <w:proofErr w:type="spellStart"/>
            <w:r w:rsidR="00914950">
              <w:t>CreditableYearOfServiceIndicator</w:t>
            </w:r>
            <w:proofErr w:type="spellEnd"/>
            <w:r w:rsidR="00914950">
              <w:t>)</w:t>
            </w:r>
          </w:p>
        </w:tc>
        <w:tc>
          <w:tcPr>
            <w:tcW w:w="959" w:type="dxa"/>
          </w:tcPr>
          <w:p w14:paraId="7546CEE1" w14:textId="77777777" w:rsidR="00914950" w:rsidRDefault="00914950" w:rsidP="00E8693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1008" w:type="dxa"/>
          </w:tcPr>
          <w:p w14:paraId="387B77FD" w14:textId="77777777" w:rsidR="00914950" w:rsidRDefault="00914950" w:rsidP="00E8693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823" w:type="dxa"/>
          </w:tcPr>
          <w:p w14:paraId="73B6EE43" w14:textId="77777777" w:rsidR="00914950" w:rsidRDefault="00914950" w:rsidP="00E8693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</w:t>
            </w:r>
          </w:p>
        </w:tc>
        <w:tc>
          <w:tcPr>
            <w:tcW w:w="900" w:type="dxa"/>
          </w:tcPr>
          <w:p w14:paraId="4BDF79E0" w14:textId="77777777" w:rsidR="00914950" w:rsidRDefault="00914950" w:rsidP="00E8693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W</w:t>
            </w:r>
          </w:p>
        </w:tc>
      </w:tr>
      <w:tr w:rsidR="00BD1670" w:rsidRPr="006F2329" w14:paraId="50C77C53" w14:textId="77777777" w:rsidTr="001D19CE">
        <w:trPr>
          <w:cantSplit/>
          <w:trHeight w:val="405"/>
        </w:trPr>
        <w:tc>
          <w:tcPr>
            <w:tcW w:w="1008" w:type="dxa"/>
          </w:tcPr>
          <w:p w14:paraId="6014B1FB" w14:textId="075A4D6C" w:rsidR="00BD1670" w:rsidRDefault="00BD1670" w:rsidP="00077340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lastRenderedPageBreak/>
              <w:t>2022.1.0</w:t>
            </w:r>
          </w:p>
        </w:tc>
        <w:tc>
          <w:tcPr>
            <w:tcW w:w="3024" w:type="dxa"/>
          </w:tcPr>
          <w:p w14:paraId="14FCDB07" w14:textId="68079747" w:rsidR="00BD1670" w:rsidRDefault="00BD1670" w:rsidP="00077340">
            <w:pPr>
              <w:spacing w:after="120" w:line="240" w:lineRule="auto"/>
            </w:pPr>
            <w:proofErr w:type="spellStart"/>
            <w:r>
              <w:t>StaffExtension</w:t>
            </w:r>
            <w:proofErr w:type="spellEnd"/>
            <w:r w:rsidR="00914950">
              <w:br/>
              <w:t>TX-</w:t>
            </w:r>
            <w:proofErr w:type="spellStart"/>
            <w:r w:rsidR="00914950">
              <w:t>TeacherIncentiveAllotmentDesignation</w:t>
            </w:r>
            <w:proofErr w:type="spellEnd"/>
          </w:p>
        </w:tc>
        <w:tc>
          <w:tcPr>
            <w:tcW w:w="5953" w:type="dxa"/>
          </w:tcPr>
          <w:p w14:paraId="1F257A4E" w14:textId="06A892E5" w:rsidR="00BD1670" w:rsidRDefault="00914950" w:rsidP="00077340">
            <w:pPr>
              <w:spacing w:after="120" w:line="240" w:lineRule="auto"/>
            </w:pPr>
            <w:r>
              <w:t>Added new sub-complex type TX-</w:t>
            </w:r>
            <w:proofErr w:type="spellStart"/>
            <w:r>
              <w:t>TeacherIncentiveAllotmentDesignation</w:t>
            </w:r>
            <w:proofErr w:type="spellEnd"/>
            <w:r>
              <w:t xml:space="preserve"> for the Class Roster Winter submission </w:t>
            </w:r>
            <w:r w:rsidR="00181D31">
              <w:t xml:space="preserve">as optional (Y) </w:t>
            </w:r>
            <w:r>
              <w:t>with the following new data element:</w:t>
            </w:r>
          </w:p>
          <w:p w14:paraId="436B6426" w14:textId="4BF5EF99" w:rsidR="00914950" w:rsidRDefault="002A7048" w:rsidP="00914950">
            <w:pPr>
              <w:pStyle w:val="ListParagraph"/>
              <w:numPr>
                <w:ilvl w:val="0"/>
                <w:numId w:val="13"/>
              </w:numPr>
              <w:spacing w:after="120" w:line="240" w:lineRule="auto"/>
            </w:pPr>
            <w:r>
              <w:t xml:space="preserve">*NEW* </w:t>
            </w:r>
            <w:r w:rsidR="00914950">
              <w:t>E1722 TEACHER-INCENTIVE-ALLOTMENT-DESIGNATION-CODE (TX-</w:t>
            </w:r>
            <w:proofErr w:type="spellStart"/>
            <w:r w:rsidR="00914950">
              <w:t>TeacherIncentiveAllotmentDesignationCode</w:t>
            </w:r>
            <w:proofErr w:type="spellEnd"/>
            <w:r w:rsidR="00914950">
              <w:t>)</w:t>
            </w:r>
            <w:r w:rsidR="00181D31">
              <w:t xml:space="preserve"> as conditionally mandatory (C)</w:t>
            </w:r>
          </w:p>
        </w:tc>
        <w:tc>
          <w:tcPr>
            <w:tcW w:w="959" w:type="dxa"/>
          </w:tcPr>
          <w:p w14:paraId="09EDE006" w14:textId="70259095" w:rsidR="00BD1670" w:rsidRDefault="0091495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1008" w:type="dxa"/>
          </w:tcPr>
          <w:p w14:paraId="05B7EDF8" w14:textId="445ECF43" w:rsidR="00BD1670" w:rsidRDefault="00BD167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823" w:type="dxa"/>
          </w:tcPr>
          <w:p w14:paraId="7C3107E0" w14:textId="760756D0" w:rsidR="00BD1670" w:rsidRDefault="00BD167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</w:t>
            </w:r>
          </w:p>
        </w:tc>
        <w:tc>
          <w:tcPr>
            <w:tcW w:w="900" w:type="dxa"/>
          </w:tcPr>
          <w:p w14:paraId="000812D7" w14:textId="67FC47A0" w:rsidR="00BD1670" w:rsidRDefault="00BD167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W</w:t>
            </w:r>
          </w:p>
        </w:tc>
      </w:tr>
      <w:tr w:rsidR="0034440E" w:rsidRPr="006F2329" w14:paraId="6A74212E" w14:textId="77777777" w:rsidTr="001D19CE">
        <w:trPr>
          <w:cantSplit/>
          <w:trHeight w:val="405"/>
        </w:trPr>
        <w:tc>
          <w:tcPr>
            <w:tcW w:w="1008" w:type="dxa"/>
          </w:tcPr>
          <w:p w14:paraId="681C895F" w14:textId="04654C38" w:rsidR="0034440E" w:rsidRDefault="0034440E" w:rsidP="00077340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3024" w:type="dxa"/>
          </w:tcPr>
          <w:p w14:paraId="29CF00BE" w14:textId="6E312740" w:rsidR="0034440E" w:rsidRDefault="0034440E" w:rsidP="00077340">
            <w:pPr>
              <w:spacing w:after="120" w:line="240" w:lineRule="auto"/>
            </w:pPr>
            <w:proofErr w:type="spellStart"/>
            <w:r>
              <w:t>TeacherSchoolAssociation</w:t>
            </w:r>
            <w:proofErr w:type="spellEnd"/>
          </w:p>
        </w:tc>
        <w:tc>
          <w:tcPr>
            <w:tcW w:w="5953" w:type="dxa"/>
          </w:tcPr>
          <w:p w14:paraId="7128557A" w14:textId="3C1E0FE5" w:rsidR="0034440E" w:rsidRDefault="00FD3FEE" w:rsidP="00077340">
            <w:pPr>
              <w:spacing w:after="120" w:line="240" w:lineRule="auto"/>
            </w:pPr>
            <w:r>
              <w:t xml:space="preserve">Added </w:t>
            </w:r>
            <w:proofErr w:type="spellStart"/>
            <w:r>
              <w:t>TeacherSchoolAssociation</w:t>
            </w:r>
            <w:proofErr w:type="spellEnd"/>
            <w:r>
              <w:t xml:space="preserve"> complex type for the Class Roster Winter submission with the following elements:</w:t>
            </w:r>
          </w:p>
          <w:p w14:paraId="5B92ABBE" w14:textId="77777777" w:rsidR="00FD3FEE" w:rsidRDefault="00FD3FEE" w:rsidP="00FD3FEE">
            <w:pPr>
              <w:pStyle w:val="ListParagraph"/>
              <w:numPr>
                <w:ilvl w:val="0"/>
                <w:numId w:val="12"/>
              </w:numPr>
              <w:spacing w:after="120" w:line="240" w:lineRule="auto"/>
            </w:pPr>
            <w:proofErr w:type="spellStart"/>
            <w:r>
              <w:t>StaffReferenceType</w:t>
            </w:r>
            <w:proofErr w:type="spellEnd"/>
            <w:r>
              <w:t xml:space="preserve"> (</w:t>
            </w:r>
            <w:proofErr w:type="spellStart"/>
            <w:r>
              <w:t>TeacherReference</w:t>
            </w:r>
            <w:proofErr w:type="spellEnd"/>
            <w:r>
              <w:t>)</w:t>
            </w:r>
          </w:p>
          <w:p w14:paraId="4C3D0EAC" w14:textId="77777777" w:rsidR="00FD3FEE" w:rsidRDefault="00FD3FEE" w:rsidP="00FD3FEE">
            <w:pPr>
              <w:pStyle w:val="ListParagraph"/>
              <w:numPr>
                <w:ilvl w:val="1"/>
                <w:numId w:val="12"/>
              </w:numPr>
              <w:spacing w:after="120" w:line="240" w:lineRule="auto"/>
            </w:pPr>
            <w:proofErr w:type="spellStart"/>
            <w:r>
              <w:t>StaffIdentityType</w:t>
            </w:r>
            <w:proofErr w:type="spellEnd"/>
            <w:r>
              <w:t xml:space="preserve"> (</w:t>
            </w:r>
            <w:proofErr w:type="spellStart"/>
            <w:r>
              <w:t>StaffIdentity</w:t>
            </w:r>
            <w:proofErr w:type="spellEnd"/>
            <w:r>
              <w:t>)</w:t>
            </w:r>
          </w:p>
          <w:p w14:paraId="2C5EF7D0" w14:textId="77777777" w:rsidR="00FD3FEE" w:rsidRDefault="00FD3FEE" w:rsidP="00FD3FEE">
            <w:pPr>
              <w:pStyle w:val="ListParagraph"/>
              <w:numPr>
                <w:ilvl w:val="2"/>
                <w:numId w:val="12"/>
              </w:numPr>
              <w:spacing w:after="120" w:line="240" w:lineRule="auto"/>
            </w:pPr>
            <w:r>
              <w:t>E1524 TX-UNIQUE-STAFF-ID (</w:t>
            </w:r>
            <w:proofErr w:type="spellStart"/>
            <w:r>
              <w:t>StaffUniqueStateId</w:t>
            </w:r>
            <w:proofErr w:type="spellEnd"/>
            <w:r>
              <w:t>)</w:t>
            </w:r>
          </w:p>
          <w:p w14:paraId="6B2C07EC" w14:textId="77777777" w:rsidR="00FD3FEE" w:rsidRDefault="00FD3FEE" w:rsidP="00FD3FEE">
            <w:pPr>
              <w:pStyle w:val="ListParagraph"/>
              <w:numPr>
                <w:ilvl w:val="0"/>
                <w:numId w:val="12"/>
              </w:numPr>
              <w:spacing w:after="120" w:line="240" w:lineRule="auto"/>
            </w:pPr>
            <w:proofErr w:type="spellStart"/>
            <w:r>
              <w:t>EducationalOrgReferenceType</w:t>
            </w:r>
            <w:proofErr w:type="spellEnd"/>
            <w:r>
              <w:t xml:space="preserve"> (</w:t>
            </w:r>
            <w:proofErr w:type="spellStart"/>
            <w:r>
              <w:t>SchoolReference</w:t>
            </w:r>
            <w:proofErr w:type="spellEnd"/>
            <w:r>
              <w:t>)</w:t>
            </w:r>
          </w:p>
          <w:p w14:paraId="24A9F8BC" w14:textId="77777777" w:rsidR="00FD3FEE" w:rsidRDefault="00FD3FEE" w:rsidP="00FD3FEE">
            <w:pPr>
              <w:pStyle w:val="ListParagraph"/>
              <w:numPr>
                <w:ilvl w:val="1"/>
                <w:numId w:val="12"/>
              </w:numPr>
              <w:spacing w:after="120" w:line="240" w:lineRule="auto"/>
            </w:pPr>
            <w:proofErr w:type="spellStart"/>
            <w:r>
              <w:t>EducationalOrgIdentityType</w:t>
            </w:r>
            <w:proofErr w:type="spellEnd"/>
            <w:r>
              <w:t xml:space="preserve"> (</w:t>
            </w:r>
            <w:proofErr w:type="spellStart"/>
            <w:r>
              <w:t>EducationalOrgIdentity</w:t>
            </w:r>
            <w:proofErr w:type="spellEnd"/>
            <w:r>
              <w:t>)</w:t>
            </w:r>
          </w:p>
          <w:p w14:paraId="055C3CD6" w14:textId="3708915C" w:rsidR="00FD3FEE" w:rsidRDefault="00FD3FEE" w:rsidP="00FD3FEE">
            <w:pPr>
              <w:pStyle w:val="ListParagraph"/>
              <w:numPr>
                <w:ilvl w:val="2"/>
                <w:numId w:val="12"/>
              </w:numPr>
              <w:spacing w:after="120" w:line="240" w:lineRule="auto"/>
            </w:pPr>
            <w:r>
              <w:t>E0266 CAMPUS-ID (</w:t>
            </w:r>
            <w:proofErr w:type="spellStart"/>
            <w:r>
              <w:t>StateOrganizationId</w:t>
            </w:r>
            <w:proofErr w:type="spellEnd"/>
            <w:r>
              <w:t>)</w:t>
            </w:r>
          </w:p>
        </w:tc>
        <w:tc>
          <w:tcPr>
            <w:tcW w:w="959" w:type="dxa"/>
          </w:tcPr>
          <w:p w14:paraId="3E969FFB" w14:textId="3C9D26B8" w:rsidR="0034440E" w:rsidRDefault="0034440E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1008" w:type="dxa"/>
          </w:tcPr>
          <w:p w14:paraId="3384298A" w14:textId="2A05607D" w:rsidR="0034440E" w:rsidRDefault="0034440E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823" w:type="dxa"/>
          </w:tcPr>
          <w:p w14:paraId="703A664D" w14:textId="27317327" w:rsidR="0034440E" w:rsidRDefault="00FD3FEE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</w:t>
            </w:r>
          </w:p>
        </w:tc>
        <w:tc>
          <w:tcPr>
            <w:tcW w:w="900" w:type="dxa"/>
          </w:tcPr>
          <w:p w14:paraId="0B7389A4" w14:textId="752F9D98" w:rsidR="0034440E" w:rsidRDefault="0034440E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W</w:t>
            </w:r>
          </w:p>
        </w:tc>
      </w:tr>
    </w:tbl>
    <w:p w14:paraId="749B9112" w14:textId="0F194C57" w:rsidR="00077340" w:rsidRDefault="00077340" w:rsidP="00764BEC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3024"/>
        <w:gridCol w:w="5953"/>
        <w:gridCol w:w="959"/>
        <w:gridCol w:w="1008"/>
        <w:gridCol w:w="864"/>
        <w:gridCol w:w="864"/>
      </w:tblGrid>
      <w:tr w:rsidR="00077340" w:rsidRPr="00B6623A" w14:paraId="2209479C" w14:textId="77777777" w:rsidTr="00077340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63F0A57B" w14:textId="77777777" w:rsidR="00077340" w:rsidRPr="00B6623A" w:rsidRDefault="00077340" w:rsidP="00077340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B6623A">
              <w:rPr>
                <w:b/>
                <w:bCs/>
                <w:color w:val="2E74B5" w:themeColor="accent1" w:themeShade="BF"/>
                <w:sz w:val="26"/>
                <w:szCs w:val="26"/>
              </w:rPr>
              <w:t>TX-Core-Extension Schema</w:t>
            </w:r>
          </w:p>
        </w:tc>
      </w:tr>
      <w:tr w:rsidR="00077340" w:rsidRPr="0016202F" w14:paraId="633A6887" w14:textId="77777777" w:rsidTr="00077340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590D0309" w14:textId="3BA51663" w:rsidR="00077340" w:rsidRPr="0016202F" w:rsidRDefault="00077340" w:rsidP="00077340">
            <w:pPr>
              <w:pStyle w:val="Heading3"/>
            </w:pPr>
            <w:bookmarkStart w:id="16" w:name="_Toc83895945"/>
            <w:proofErr w:type="spellStart"/>
            <w:r>
              <w:t>InterchangeStudentAttendanceExtension</w:t>
            </w:r>
            <w:bookmarkEnd w:id="16"/>
            <w:proofErr w:type="spellEnd"/>
          </w:p>
        </w:tc>
      </w:tr>
      <w:tr w:rsidR="00077340" w:rsidRPr="0016202F" w14:paraId="43CFA034" w14:textId="77777777" w:rsidTr="00077340">
        <w:trPr>
          <w:cantSplit/>
          <w:trHeight w:val="432"/>
          <w:tblHeader/>
        </w:trPr>
        <w:tc>
          <w:tcPr>
            <w:tcW w:w="1008" w:type="dxa"/>
          </w:tcPr>
          <w:p w14:paraId="52C8F156" w14:textId="77777777" w:rsidR="00077340" w:rsidRPr="0016202F" w:rsidRDefault="00077340" w:rsidP="00077340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3024" w:type="dxa"/>
          </w:tcPr>
          <w:p w14:paraId="01DF5879" w14:textId="77777777" w:rsidR="00077340" w:rsidRDefault="00077340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mplex Type</w:t>
            </w:r>
          </w:p>
        </w:tc>
        <w:tc>
          <w:tcPr>
            <w:tcW w:w="5953" w:type="dxa"/>
          </w:tcPr>
          <w:p w14:paraId="7051C078" w14:textId="77777777" w:rsidR="00077340" w:rsidRPr="0016202F" w:rsidRDefault="00077340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959" w:type="dxa"/>
          </w:tcPr>
          <w:p w14:paraId="0B51A360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1008" w:type="dxa"/>
          </w:tcPr>
          <w:p w14:paraId="55F553F2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3FA23BFD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4DE420EA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</w:tr>
      <w:tr w:rsidR="00077340" w:rsidRPr="006F2329" w14:paraId="4ADB6D2B" w14:textId="77777777" w:rsidTr="00077340">
        <w:trPr>
          <w:cantSplit/>
          <w:trHeight w:val="405"/>
        </w:trPr>
        <w:tc>
          <w:tcPr>
            <w:tcW w:w="1008" w:type="dxa"/>
          </w:tcPr>
          <w:p w14:paraId="0F41B3A6" w14:textId="383268FA" w:rsidR="00077340" w:rsidRPr="0016202F" w:rsidRDefault="00D324F2" w:rsidP="00077340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</w:t>
            </w:r>
            <w:r w:rsidR="00077340">
              <w:rPr>
                <w:bCs/>
              </w:rPr>
              <w:t>0.0</w:t>
            </w:r>
          </w:p>
        </w:tc>
        <w:tc>
          <w:tcPr>
            <w:tcW w:w="3024" w:type="dxa"/>
          </w:tcPr>
          <w:p w14:paraId="6695A917" w14:textId="77777777" w:rsidR="00077340" w:rsidRDefault="00077340" w:rsidP="00077340">
            <w:pPr>
              <w:spacing w:after="120" w:line="240" w:lineRule="auto"/>
            </w:pPr>
            <w:r>
              <w:t>Various</w:t>
            </w:r>
          </w:p>
        </w:tc>
        <w:tc>
          <w:tcPr>
            <w:tcW w:w="5953" w:type="dxa"/>
          </w:tcPr>
          <w:p w14:paraId="1684C3A1" w14:textId="77777777" w:rsidR="00077340" w:rsidRDefault="00077340" w:rsidP="00077340">
            <w:pPr>
              <w:spacing w:after="120" w:line="240" w:lineRule="auto"/>
            </w:pPr>
            <w:r>
              <w:t>Revised Domain of Values for various data elements</w:t>
            </w:r>
          </w:p>
        </w:tc>
        <w:tc>
          <w:tcPr>
            <w:tcW w:w="959" w:type="dxa"/>
          </w:tcPr>
          <w:p w14:paraId="7E51BD05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20CD583D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00BED389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33C5EB2A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</w:tr>
      <w:tr w:rsidR="00B91333" w:rsidRPr="006F2329" w14:paraId="0134A310" w14:textId="77777777" w:rsidTr="00B505DC">
        <w:trPr>
          <w:cantSplit/>
          <w:trHeight w:val="405"/>
        </w:trPr>
        <w:tc>
          <w:tcPr>
            <w:tcW w:w="1008" w:type="dxa"/>
          </w:tcPr>
          <w:p w14:paraId="37436DC6" w14:textId="082FC481" w:rsidR="00B91333" w:rsidRPr="005E4774" w:rsidRDefault="007C4275" w:rsidP="00B91333">
            <w:pPr>
              <w:spacing w:after="120" w:line="240" w:lineRule="auto"/>
              <w:rPr>
                <w:bCs/>
              </w:rPr>
            </w:pPr>
            <w:r w:rsidRPr="005E4774">
              <w:rPr>
                <w:bCs/>
              </w:rPr>
              <w:lastRenderedPageBreak/>
              <w:t>2022.0.0</w:t>
            </w:r>
          </w:p>
        </w:tc>
        <w:tc>
          <w:tcPr>
            <w:tcW w:w="3024" w:type="dxa"/>
          </w:tcPr>
          <w:p w14:paraId="30D7236A" w14:textId="33D310C6" w:rsidR="00B91333" w:rsidRPr="005E4774" w:rsidRDefault="007C4275" w:rsidP="00B91333">
            <w:pPr>
              <w:spacing w:after="120" w:line="240" w:lineRule="auto"/>
            </w:pPr>
            <w:proofErr w:type="spellStart"/>
            <w:r w:rsidRPr="005E4774">
              <w:t>BasicReportingPeriodAttendanceExtension</w:t>
            </w:r>
            <w:proofErr w:type="spellEnd"/>
          </w:p>
        </w:tc>
        <w:tc>
          <w:tcPr>
            <w:tcW w:w="5953" w:type="dxa"/>
          </w:tcPr>
          <w:p w14:paraId="70F6625F" w14:textId="0774444B" w:rsidR="005E4774" w:rsidRDefault="005E4774" w:rsidP="005E4774">
            <w:pPr>
              <w:spacing w:after="120" w:line="240" w:lineRule="auto"/>
            </w:pPr>
            <w:r>
              <w:t>Deleted the following data elements from the complex type</w:t>
            </w:r>
            <w:r w:rsidR="00AD2852">
              <w:t xml:space="preserve"> and from TEDS. Removed the data elements from </w:t>
            </w:r>
            <w:r>
              <w:t>PEIMS Summer and Extended Year submissions:</w:t>
            </w:r>
          </w:p>
          <w:p w14:paraId="3728BC91" w14:textId="77777777" w:rsidR="005E4774" w:rsidRDefault="005E4774" w:rsidP="00391EEB">
            <w:pPr>
              <w:pStyle w:val="ListParagraph"/>
              <w:numPr>
                <w:ilvl w:val="0"/>
                <w:numId w:val="1"/>
              </w:numPr>
              <w:spacing w:after="120" w:line="240" w:lineRule="auto"/>
            </w:pPr>
            <w:r>
              <w:t xml:space="preserve">E1678 </w:t>
            </w:r>
            <w:r w:rsidRPr="00B91333">
              <w:t>RS-TOTAL-ELIGIBLE-DAYS-PRESENT</w:t>
            </w:r>
            <w:r>
              <w:t xml:space="preserve"> (</w:t>
            </w:r>
            <w:r w:rsidRPr="00B91333">
              <w:t>TX-</w:t>
            </w:r>
            <w:proofErr w:type="spellStart"/>
            <w:r w:rsidRPr="00B91333">
              <w:t>RSTotalEligibleDaysPresent</w:t>
            </w:r>
            <w:proofErr w:type="spellEnd"/>
            <w:r>
              <w:t>)</w:t>
            </w:r>
          </w:p>
          <w:p w14:paraId="3F9F3D16" w14:textId="77777777" w:rsidR="00B91333" w:rsidRDefault="005E4774" w:rsidP="00391EEB">
            <w:pPr>
              <w:pStyle w:val="ListParagraph"/>
              <w:numPr>
                <w:ilvl w:val="0"/>
                <w:numId w:val="1"/>
              </w:numPr>
              <w:spacing w:after="120" w:line="240" w:lineRule="auto"/>
            </w:pPr>
            <w:r>
              <w:t xml:space="preserve">E1679 </w:t>
            </w:r>
            <w:r w:rsidRPr="00B91333">
              <w:t>RA-TOTAL-ELIGIBLE-DAYS-PRESENT</w:t>
            </w:r>
            <w:r>
              <w:t xml:space="preserve"> (</w:t>
            </w:r>
            <w:r w:rsidRPr="00B91333">
              <w:t>TX-</w:t>
            </w:r>
            <w:proofErr w:type="spellStart"/>
            <w:r w:rsidRPr="00B91333">
              <w:t>RATotalEligibleDaysPresent</w:t>
            </w:r>
            <w:proofErr w:type="spellEnd"/>
            <w:r>
              <w:t>)</w:t>
            </w:r>
          </w:p>
          <w:p w14:paraId="48767538" w14:textId="7894ACDE" w:rsidR="00033F54" w:rsidRPr="00033F54" w:rsidRDefault="00033F54" w:rsidP="00033F54">
            <w:pPr>
              <w:spacing w:after="120" w:line="240" w:lineRule="auto"/>
              <w:rPr>
                <w:b/>
                <w:bCs/>
                <w:i/>
                <w:iCs/>
              </w:rPr>
            </w:pPr>
            <w:r w:rsidRPr="00033F54">
              <w:rPr>
                <w:b/>
                <w:bCs/>
                <w:i/>
                <w:iCs/>
              </w:rPr>
              <w:t xml:space="preserve">See V2022.2.2 where these data elements </w:t>
            </w:r>
            <w:proofErr w:type="gramStart"/>
            <w:r w:rsidRPr="00033F54">
              <w:rPr>
                <w:b/>
                <w:bCs/>
                <w:i/>
                <w:iCs/>
              </w:rPr>
              <w:t>are reinstated</w:t>
            </w:r>
            <w:proofErr w:type="gramEnd"/>
            <w:r w:rsidRPr="00033F54">
              <w:rPr>
                <w:b/>
                <w:bCs/>
                <w:i/>
                <w:iCs/>
              </w:rPr>
              <w:t xml:space="preserve">. </w:t>
            </w:r>
          </w:p>
        </w:tc>
        <w:tc>
          <w:tcPr>
            <w:tcW w:w="959" w:type="dxa"/>
          </w:tcPr>
          <w:p w14:paraId="037BCBC6" w14:textId="369356D1" w:rsidR="00B91333" w:rsidRDefault="005E4774" w:rsidP="00B9133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eted</w:t>
            </w:r>
          </w:p>
        </w:tc>
        <w:tc>
          <w:tcPr>
            <w:tcW w:w="1008" w:type="dxa"/>
          </w:tcPr>
          <w:p w14:paraId="2A7BA0F5" w14:textId="77777777" w:rsidR="005E4774" w:rsidRDefault="005E4774" w:rsidP="005E477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  <w:p w14:paraId="3F452A05" w14:textId="63DA99EA" w:rsidR="00B91333" w:rsidRDefault="005E4774" w:rsidP="005E477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864" w:type="dxa"/>
          </w:tcPr>
          <w:p w14:paraId="5B69D968" w14:textId="6944539A" w:rsidR="00B91333" w:rsidRDefault="005E4774" w:rsidP="00B9133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</w:tcPr>
          <w:p w14:paraId="6128312C" w14:textId="77777777" w:rsidR="00B91333" w:rsidRDefault="005E4774" w:rsidP="00B9133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06C65196" w14:textId="652AB08E" w:rsidR="005E4774" w:rsidRDefault="005E4774" w:rsidP="00B9133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</w:tr>
      <w:tr w:rsidR="00033F54" w:rsidRPr="006F2329" w14:paraId="53914EA3" w14:textId="77777777" w:rsidTr="00B505DC">
        <w:trPr>
          <w:cantSplit/>
          <w:trHeight w:val="405"/>
        </w:trPr>
        <w:tc>
          <w:tcPr>
            <w:tcW w:w="1008" w:type="dxa"/>
          </w:tcPr>
          <w:p w14:paraId="360E1A8B" w14:textId="52BAF052" w:rsidR="00033F54" w:rsidRPr="005E4774" w:rsidRDefault="00033F54" w:rsidP="00033F54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2.2</w:t>
            </w:r>
          </w:p>
        </w:tc>
        <w:tc>
          <w:tcPr>
            <w:tcW w:w="3024" w:type="dxa"/>
          </w:tcPr>
          <w:p w14:paraId="561D1F5C" w14:textId="090304B0" w:rsidR="00033F54" w:rsidRPr="005E4774" w:rsidRDefault="00033F54" w:rsidP="00033F54">
            <w:pPr>
              <w:spacing w:after="120" w:line="240" w:lineRule="auto"/>
            </w:pPr>
            <w:proofErr w:type="spellStart"/>
            <w:r w:rsidRPr="005E4774">
              <w:t>BasicReportingPeriodAttendanceExtension</w:t>
            </w:r>
            <w:proofErr w:type="spellEnd"/>
          </w:p>
        </w:tc>
        <w:tc>
          <w:tcPr>
            <w:tcW w:w="5953" w:type="dxa"/>
          </w:tcPr>
          <w:p w14:paraId="53D79B45" w14:textId="60C9B610" w:rsidR="00033F54" w:rsidRDefault="00033F54" w:rsidP="00033F54">
            <w:pPr>
              <w:spacing w:after="120" w:line="240" w:lineRule="auto"/>
            </w:pPr>
            <w:r>
              <w:t xml:space="preserve">Added (reinstated) the following data elements </w:t>
            </w:r>
            <w:proofErr w:type="gramStart"/>
            <w:r>
              <w:t>deleted</w:t>
            </w:r>
            <w:proofErr w:type="gramEnd"/>
            <w:r>
              <w:t xml:space="preserve"> in V2022.0.0</w:t>
            </w:r>
          </w:p>
          <w:p w14:paraId="116C7CE9" w14:textId="77777777" w:rsidR="00033F54" w:rsidRDefault="00033F54" w:rsidP="00033F54">
            <w:pPr>
              <w:pStyle w:val="ListParagraph"/>
              <w:numPr>
                <w:ilvl w:val="0"/>
                <w:numId w:val="1"/>
              </w:numPr>
              <w:spacing w:after="120" w:line="240" w:lineRule="auto"/>
            </w:pPr>
            <w:r>
              <w:t xml:space="preserve">E1678 </w:t>
            </w:r>
            <w:r w:rsidRPr="00B91333">
              <w:t>RS-TOTAL-ELIGIBLE-DAYS-PRESENT</w:t>
            </w:r>
            <w:r>
              <w:t xml:space="preserve"> (</w:t>
            </w:r>
            <w:r w:rsidRPr="00B91333">
              <w:t>TX-</w:t>
            </w:r>
            <w:proofErr w:type="spellStart"/>
            <w:r w:rsidRPr="00B91333">
              <w:t>RSTotalEligibleDaysPresent</w:t>
            </w:r>
            <w:proofErr w:type="spellEnd"/>
            <w:r>
              <w:t>)</w:t>
            </w:r>
          </w:p>
          <w:p w14:paraId="3648F699" w14:textId="30DADC52" w:rsidR="00033F54" w:rsidRDefault="00033F54" w:rsidP="00033F54">
            <w:pPr>
              <w:pStyle w:val="ListParagraph"/>
              <w:numPr>
                <w:ilvl w:val="0"/>
                <w:numId w:val="1"/>
              </w:numPr>
              <w:spacing w:after="120" w:line="240" w:lineRule="auto"/>
            </w:pPr>
            <w:r>
              <w:t xml:space="preserve">E1679 </w:t>
            </w:r>
            <w:r w:rsidRPr="00B91333">
              <w:t>RA-TOTAL-ELIGIBLE-DAYS-PRESENT</w:t>
            </w:r>
            <w:r>
              <w:t xml:space="preserve"> (</w:t>
            </w:r>
            <w:r w:rsidRPr="00B91333">
              <w:t>TX-</w:t>
            </w:r>
            <w:proofErr w:type="spellStart"/>
            <w:r w:rsidRPr="00B91333">
              <w:t>RATotalEligibleDaysPresent</w:t>
            </w:r>
            <w:proofErr w:type="spellEnd"/>
            <w:r>
              <w:t>)</w:t>
            </w:r>
          </w:p>
        </w:tc>
        <w:tc>
          <w:tcPr>
            <w:tcW w:w="959" w:type="dxa"/>
          </w:tcPr>
          <w:p w14:paraId="28290DD2" w14:textId="4EE1326A" w:rsidR="00033F54" w:rsidRDefault="00033F54" w:rsidP="00033F5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ed</w:t>
            </w:r>
          </w:p>
        </w:tc>
        <w:tc>
          <w:tcPr>
            <w:tcW w:w="1008" w:type="dxa"/>
          </w:tcPr>
          <w:p w14:paraId="293D6C59" w14:textId="77777777" w:rsidR="00033F54" w:rsidRDefault="00033F54" w:rsidP="00033F5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  <w:p w14:paraId="4A03FAA5" w14:textId="34724A87" w:rsidR="00033F54" w:rsidRDefault="00033F54" w:rsidP="00033F5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864" w:type="dxa"/>
          </w:tcPr>
          <w:p w14:paraId="15B35F1D" w14:textId="1FA1FFBA" w:rsidR="00033F54" w:rsidRDefault="00033F54" w:rsidP="00033F5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</w:tcPr>
          <w:p w14:paraId="24DC3E84" w14:textId="77777777" w:rsidR="00033F54" w:rsidRDefault="00033F54" w:rsidP="00033F5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1D54A6D7" w14:textId="30570D6B" w:rsidR="00033F54" w:rsidRDefault="00033F54" w:rsidP="00033F5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</w:tr>
      <w:tr w:rsidR="00033F54" w:rsidRPr="006F2329" w14:paraId="0CD5855B" w14:textId="77777777" w:rsidTr="00B505DC">
        <w:trPr>
          <w:cantSplit/>
          <w:trHeight w:val="405"/>
        </w:trPr>
        <w:tc>
          <w:tcPr>
            <w:tcW w:w="1008" w:type="dxa"/>
          </w:tcPr>
          <w:p w14:paraId="7B9083A4" w14:textId="0AE8FFD8" w:rsidR="00033F54" w:rsidRPr="001E6BC0" w:rsidRDefault="00033F54" w:rsidP="00033F54">
            <w:pPr>
              <w:spacing w:after="120" w:line="240" w:lineRule="auto"/>
              <w:rPr>
                <w:bCs/>
              </w:rPr>
            </w:pPr>
            <w:r w:rsidRPr="001E6BC0">
              <w:rPr>
                <w:bCs/>
              </w:rPr>
              <w:lastRenderedPageBreak/>
              <w:t>2022.0.0</w:t>
            </w:r>
          </w:p>
        </w:tc>
        <w:tc>
          <w:tcPr>
            <w:tcW w:w="3024" w:type="dxa"/>
          </w:tcPr>
          <w:p w14:paraId="72171C51" w14:textId="64126B54" w:rsidR="00033F54" w:rsidRPr="001E6BC0" w:rsidRDefault="00033F54" w:rsidP="00033F54">
            <w:pPr>
              <w:spacing w:after="120" w:line="240" w:lineRule="auto"/>
            </w:pPr>
            <w:proofErr w:type="spellStart"/>
            <w:r w:rsidRPr="001E6BC0">
              <w:t>SpecialProgramsReportingPeriodAttendanceExtension</w:t>
            </w:r>
            <w:proofErr w:type="spellEnd"/>
          </w:p>
        </w:tc>
        <w:tc>
          <w:tcPr>
            <w:tcW w:w="5953" w:type="dxa"/>
          </w:tcPr>
          <w:p w14:paraId="434E8438" w14:textId="77777777" w:rsidR="00033F54" w:rsidRDefault="00033F54" w:rsidP="00033F54">
            <w:pPr>
              <w:spacing w:after="120" w:line="240" w:lineRule="auto"/>
            </w:pPr>
            <w:r>
              <w:t>Deleted the following data elements from the complex type and from TEDS. Removed the data elements from PEIMS Summer and Extended Year submissions:</w:t>
            </w:r>
          </w:p>
          <w:p w14:paraId="5CB15781" w14:textId="77777777" w:rsidR="00033F54" w:rsidRDefault="00033F54" w:rsidP="00033F54">
            <w:pPr>
              <w:pStyle w:val="ListParagraph"/>
              <w:numPr>
                <w:ilvl w:val="0"/>
                <w:numId w:val="2"/>
              </w:numPr>
              <w:spacing w:after="120" w:line="240" w:lineRule="auto"/>
            </w:pPr>
            <w:r>
              <w:t xml:space="preserve">E1680 </w:t>
            </w:r>
            <w:r w:rsidRPr="005F3EB3">
              <w:t>RS-BILINGUAL/ESL-FUNDING-CODE</w:t>
            </w:r>
            <w:r>
              <w:t xml:space="preserve"> (</w:t>
            </w:r>
            <w:r w:rsidRPr="005F3EB3">
              <w:t>TX-</w:t>
            </w:r>
            <w:proofErr w:type="spellStart"/>
            <w:r w:rsidRPr="005F3EB3">
              <w:t>RSBilingualESLFundingCode</w:t>
            </w:r>
            <w:proofErr w:type="spellEnd"/>
            <w:r>
              <w:t>)</w:t>
            </w:r>
          </w:p>
          <w:p w14:paraId="1A76DE9C" w14:textId="77777777" w:rsidR="00033F54" w:rsidRDefault="00033F54" w:rsidP="00033F54">
            <w:pPr>
              <w:pStyle w:val="ListParagraph"/>
              <w:numPr>
                <w:ilvl w:val="0"/>
                <w:numId w:val="2"/>
              </w:numPr>
              <w:spacing w:after="120" w:line="240" w:lineRule="auto"/>
            </w:pPr>
            <w:r>
              <w:t xml:space="preserve">E1681 </w:t>
            </w:r>
            <w:r w:rsidRPr="005F3EB3">
              <w:t>RA-BILINGUAL/ESL-FUNDING-CODE</w:t>
            </w:r>
            <w:r>
              <w:t xml:space="preserve"> (</w:t>
            </w:r>
            <w:r w:rsidRPr="005F3EB3">
              <w:t>TX-</w:t>
            </w:r>
            <w:proofErr w:type="spellStart"/>
            <w:r w:rsidRPr="005F3EB3">
              <w:t>RABilingualESLFundingCode</w:t>
            </w:r>
            <w:proofErr w:type="spellEnd"/>
            <w:r>
              <w:t>)</w:t>
            </w:r>
          </w:p>
          <w:p w14:paraId="5D46CBFB" w14:textId="77777777" w:rsidR="00033F54" w:rsidRDefault="00033F54" w:rsidP="00033F54">
            <w:pPr>
              <w:pStyle w:val="ListParagraph"/>
              <w:numPr>
                <w:ilvl w:val="0"/>
                <w:numId w:val="2"/>
              </w:numPr>
              <w:spacing w:after="120" w:line="240" w:lineRule="auto"/>
            </w:pPr>
            <w:r>
              <w:t xml:space="preserve">E1682 </w:t>
            </w:r>
            <w:r w:rsidRPr="005F3EB3">
              <w:t xml:space="preserve">RS-TOTAL-ELIG-BILINGUAL/ESL-DAYS-PRESENT </w:t>
            </w:r>
            <w:r>
              <w:t>(</w:t>
            </w:r>
            <w:r w:rsidRPr="005F3EB3">
              <w:t>TX-</w:t>
            </w:r>
            <w:proofErr w:type="spellStart"/>
            <w:r w:rsidRPr="005F3EB3">
              <w:t>RSTotalEligibleDaysPresent</w:t>
            </w:r>
            <w:proofErr w:type="spellEnd"/>
            <w:r>
              <w:t>)</w:t>
            </w:r>
          </w:p>
          <w:p w14:paraId="000C36B4" w14:textId="77777777" w:rsidR="00033F54" w:rsidRDefault="00033F54" w:rsidP="00033F54">
            <w:pPr>
              <w:pStyle w:val="ListParagraph"/>
              <w:numPr>
                <w:ilvl w:val="0"/>
                <w:numId w:val="2"/>
              </w:numPr>
              <w:spacing w:after="120" w:line="240" w:lineRule="auto"/>
            </w:pPr>
            <w:r>
              <w:t xml:space="preserve">E1683 </w:t>
            </w:r>
            <w:r w:rsidRPr="005F3EB3">
              <w:t>RA-TOTAL-ELIG-BILINGUAL/ESL-DAYS-PRESENT</w:t>
            </w:r>
            <w:r>
              <w:t xml:space="preserve"> (</w:t>
            </w:r>
            <w:r w:rsidRPr="005F3EB3">
              <w:t>TX-</w:t>
            </w:r>
            <w:proofErr w:type="spellStart"/>
            <w:r w:rsidRPr="005F3EB3">
              <w:t>RATotalEligibleDaysPresent</w:t>
            </w:r>
            <w:proofErr w:type="spellEnd"/>
            <w:r>
              <w:t>)</w:t>
            </w:r>
          </w:p>
          <w:p w14:paraId="6F9B34AF" w14:textId="77777777" w:rsidR="00033F54" w:rsidRDefault="00033F54" w:rsidP="00033F54">
            <w:pPr>
              <w:pStyle w:val="ListParagraph"/>
              <w:numPr>
                <w:ilvl w:val="0"/>
                <w:numId w:val="2"/>
              </w:numPr>
              <w:spacing w:after="120" w:line="240" w:lineRule="auto"/>
            </w:pPr>
            <w:r>
              <w:t xml:space="preserve">E1686 </w:t>
            </w:r>
            <w:r w:rsidRPr="005F3EB3">
              <w:t>RS-TOTAL-ELIG-PREG-REL-SVCS-DAYS-PRESENT</w:t>
            </w:r>
            <w:r>
              <w:t xml:space="preserve"> (</w:t>
            </w:r>
            <w:r w:rsidRPr="005F3EB3">
              <w:t>TX-</w:t>
            </w:r>
            <w:proofErr w:type="spellStart"/>
            <w:r w:rsidRPr="005F3EB3">
              <w:t>RSTotalEligibleDaysPresent</w:t>
            </w:r>
            <w:proofErr w:type="spellEnd"/>
          </w:p>
          <w:p w14:paraId="30411E9A" w14:textId="77777777" w:rsidR="00033F54" w:rsidRDefault="00033F54" w:rsidP="00033F54">
            <w:pPr>
              <w:pStyle w:val="ListParagraph"/>
              <w:numPr>
                <w:ilvl w:val="0"/>
                <w:numId w:val="2"/>
              </w:numPr>
              <w:spacing w:after="120" w:line="240" w:lineRule="auto"/>
            </w:pPr>
            <w:r>
              <w:t xml:space="preserve">E1687 </w:t>
            </w:r>
            <w:r w:rsidRPr="005F3EB3">
              <w:t>RA-TOTAL-ELIG-PREG-REL-SVCS-DAYS-PRESENT</w:t>
            </w:r>
            <w:r>
              <w:t xml:space="preserve"> (</w:t>
            </w:r>
            <w:r w:rsidRPr="005F3EB3">
              <w:t>TX-</w:t>
            </w:r>
            <w:proofErr w:type="spellStart"/>
            <w:r w:rsidRPr="005F3EB3">
              <w:t>RATotalEligibleDaysPresent</w:t>
            </w:r>
            <w:proofErr w:type="spellEnd"/>
            <w:r>
              <w:t>)</w:t>
            </w:r>
          </w:p>
          <w:p w14:paraId="4D3FD954" w14:textId="77777777" w:rsidR="00033F54" w:rsidRDefault="00033F54" w:rsidP="00033F54">
            <w:pPr>
              <w:pStyle w:val="ListParagraph"/>
              <w:numPr>
                <w:ilvl w:val="0"/>
                <w:numId w:val="2"/>
              </w:numPr>
              <w:spacing w:after="120" w:line="240" w:lineRule="auto"/>
            </w:pPr>
            <w:r>
              <w:t xml:space="preserve">E1688 </w:t>
            </w:r>
            <w:r w:rsidRPr="005F3EB3">
              <w:t>RS-</w:t>
            </w:r>
            <w:r w:rsidRPr="00F03964">
              <w:t>TOTAL</w:t>
            </w:r>
            <w:r w:rsidRPr="005F3EB3">
              <w:t>-ELIG-SP-ED-MAINSTREAM-DAYS-PRESENT</w:t>
            </w:r>
            <w:r>
              <w:t xml:space="preserve"> (</w:t>
            </w:r>
            <w:r w:rsidRPr="005F3EB3">
              <w:t>TX-</w:t>
            </w:r>
            <w:proofErr w:type="spellStart"/>
            <w:r w:rsidRPr="005F3EB3">
              <w:t>RSTotalEligibleDaysPresent</w:t>
            </w:r>
            <w:proofErr w:type="spellEnd"/>
            <w:r>
              <w:t>)</w:t>
            </w:r>
          </w:p>
          <w:p w14:paraId="25814E20" w14:textId="77777777" w:rsidR="00033F54" w:rsidRDefault="00033F54" w:rsidP="00033F54">
            <w:pPr>
              <w:pStyle w:val="ListParagraph"/>
              <w:numPr>
                <w:ilvl w:val="0"/>
                <w:numId w:val="2"/>
              </w:numPr>
              <w:spacing w:after="120" w:line="240" w:lineRule="auto"/>
            </w:pPr>
            <w:r>
              <w:t xml:space="preserve">E1689 </w:t>
            </w:r>
            <w:r w:rsidRPr="005F3EB3">
              <w:t>RA-</w:t>
            </w:r>
            <w:r w:rsidRPr="00F03964">
              <w:t>TOTAL</w:t>
            </w:r>
            <w:r w:rsidRPr="005F3EB3">
              <w:t>-ELIG-SP-ED-MAINSTREAM-DAYS-PRESENT</w:t>
            </w:r>
            <w:r>
              <w:t xml:space="preserve"> (</w:t>
            </w:r>
            <w:r w:rsidRPr="005F3EB3">
              <w:t>TX-</w:t>
            </w:r>
            <w:proofErr w:type="spellStart"/>
            <w:r w:rsidRPr="005F3EB3">
              <w:t>RATotalEligibleDaysPresent</w:t>
            </w:r>
            <w:proofErr w:type="spellEnd"/>
            <w:r>
              <w:t>)</w:t>
            </w:r>
          </w:p>
          <w:p w14:paraId="6C9ED699" w14:textId="77777777" w:rsidR="00033F54" w:rsidRDefault="00033F54" w:rsidP="00033F54">
            <w:pPr>
              <w:pStyle w:val="ListParagraph"/>
              <w:numPr>
                <w:ilvl w:val="0"/>
                <w:numId w:val="2"/>
              </w:numPr>
              <w:spacing w:after="120" w:line="240" w:lineRule="auto"/>
            </w:pPr>
            <w:r>
              <w:t xml:space="preserve">E1690 </w:t>
            </w:r>
            <w:r w:rsidRPr="005F3EB3">
              <w:t>RS-ELIGIBLE-DAYS-PRESENT-IN-INSTR-SETTING</w:t>
            </w:r>
            <w:r>
              <w:t xml:space="preserve"> (</w:t>
            </w:r>
            <w:r w:rsidRPr="005F3EB3">
              <w:t>TX-</w:t>
            </w:r>
            <w:proofErr w:type="spellStart"/>
            <w:r w:rsidRPr="005F3EB3">
              <w:t>RSTotalEligibleDaysPresent</w:t>
            </w:r>
            <w:proofErr w:type="spellEnd"/>
            <w:r>
              <w:t>)</w:t>
            </w:r>
          </w:p>
          <w:p w14:paraId="249B9588" w14:textId="77777777" w:rsidR="00033F54" w:rsidRDefault="00033F54" w:rsidP="00033F54">
            <w:pPr>
              <w:pStyle w:val="ListParagraph"/>
              <w:numPr>
                <w:ilvl w:val="0"/>
                <w:numId w:val="2"/>
              </w:numPr>
              <w:spacing w:after="120" w:line="240" w:lineRule="auto"/>
            </w:pPr>
            <w:r>
              <w:t xml:space="preserve">E1691 </w:t>
            </w:r>
            <w:r w:rsidRPr="005F3EB3">
              <w:t>RA-ELIGIBLE-DAYS-PRESENT-IN-INSTR-SETTING</w:t>
            </w:r>
            <w:r>
              <w:t xml:space="preserve"> (</w:t>
            </w:r>
            <w:r w:rsidRPr="005F3EB3">
              <w:t>TX-</w:t>
            </w:r>
            <w:proofErr w:type="spellStart"/>
            <w:r w:rsidRPr="005F3EB3">
              <w:t>RATotalEligibleDaysPresent</w:t>
            </w:r>
            <w:proofErr w:type="spellEnd"/>
            <w:r>
              <w:t>)</w:t>
            </w:r>
          </w:p>
          <w:p w14:paraId="7FC4563F" w14:textId="77777777" w:rsidR="00033F54" w:rsidRDefault="00033F54" w:rsidP="00033F54">
            <w:pPr>
              <w:pStyle w:val="ListParagraph"/>
              <w:numPr>
                <w:ilvl w:val="0"/>
                <w:numId w:val="2"/>
              </w:numPr>
              <w:spacing w:after="120" w:line="240" w:lineRule="auto"/>
            </w:pPr>
            <w:r>
              <w:t xml:space="preserve">E1692 </w:t>
            </w:r>
            <w:r w:rsidRPr="005F3EB3">
              <w:t>RS-INSTRUCTIONAL-SETTING-CODE</w:t>
            </w:r>
            <w:r>
              <w:t xml:space="preserve"> (</w:t>
            </w:r>
            <w:r w:rsidRPr="005F3EB3">
              <w:t>TX-</w:t>
            </w:r>
            <w:proofErr w:type="spellStart"/>
            <w:r w:rsidRPr="005F3EB3">
              <w:t>RSInstructionalSetting</w:t>
            </w:r>
            <w:proofErr w:type="spellEnd"/>
            <w:r>
              <w:t>)</w:t>
            </w:r>
          </w:p>
          <w:p w14:paraId="79ACD4EC" w14:textId="77777777" w:rsidR="00033F54" w:rsidRDefault="00033F54" w:rsidP="00033F54">
            <w:pPr>
              <w:pStyle w:val="ListParagraph"/>
              <w:numPr>
                <w:ilvl w:val="0"/>
                <w:numId w:val="2"/>
              </w:numPr>
              <w:spacing w:after="120" w:line="240" w:lineRule="auto"/>
            </w:pPr>
            <w:r>
              <w:t xml:space="preserve">E1693 </w:t>
            </w:r>
            <w:r w:rsidRPr="005F3EB3">
              <w:t>RA-INSTRUCTIONAL-SETTING-CODE</w:t>
            </w:r>
            <w:r>
              <w:t xml:space="preserve"> (</w:t>
            </w:r>
            <w:r w:rsidRPr="005F3EB3">
              <w:t>TX-</w:t>
            </w:r>
            <w:proofErr w:type="spellStart"/>
            <w:r w:rsidRPr="005F3EB3">
              <w:t>RAInstructionalSetting</w:t>
            </w:r>
            <w:proofErr w:type="spellEnd"/>
            <w:r>
              <w:t>)</w:t>
            </w:r>
          </w:p>
          <w:p w14:paraId="7BA6456F" w14:textId="76714B3B" w:rsidR="005C40BE" w:rsidRDefault="005C40BE" w:rsidP="005C40BE">
            <w:pPr>
              <w:spacing w:after="120" w:line="240" w:lineRule="auto"/>
            </w:pPr>
            <w:r w:rsidRPr="005C40BE">
              <w:rPr>
                <w:b/>
                <w:bCs/>
                <w:i/>
                <w:iCs/>
              </w:rPr>
              <w:t xml:space="preserve">See V2022.2.2 where these data elements </w:t>
            </w:r>
            <w:proofErr w:type="gramStart"/>
            <w:r w:rsidRPr="005C40BE">
              <w:rPr>
                <w:b/>
                <w:bCs/>
                <w:i/>
                <w:iCs/>
              </w:rPr>
              <w:t>are reinstated</w:t>
            </w:r>
            <w:proofErr w:type="gramEnd"/>
            <w:r w:rsidRPr="005C40BE">
              <w:rPr>
                <w:b/>
                <w:bCs/>
                <w:i/>
                <w:iCs/>
              </w:rPr>
              <w:t>.</w:t>
            </w:r>
          </w:p>
        </w:tc>
        <w:tc>
          <w:tcPr>
            <w:tcW w:w="959" w:type="dxa"/>
          </w:tcPr>
          <w:p w14:paraId="34C2B6D3" w14:textId="4ECA8401" w:rsidR="00033F54" w:rsidRDefault="00033F54" w:rsidP="00033F5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eted</w:t>
            </w:r>
          </w:p>
        </w:tc>
        <w:tc>
          <w:tcPr>
            <w:tcW w:w="1008" w:type="dxa"/>
          </w:tcPr>
          <w:p w14:paraId="1B9458AE" w14:textId="77777777" w:rsidR="00033F54" w:rsidRDefault="00033F54" w:rsidP="00033F5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  <w:p w14:paraId="2CEC8E1A" w14:textId="251ADC23" w:rsidR="00033F54" w:rsidRDefault="00033F54" w:rsidP="00033F5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864" w:type="dxa"/>
          </w:tcPr>
          <w:p w14:paraId="0A143FEF" w14:textId="1F62D774" w:rsidR="00033F54" w:rsidRDefault="00033F54" w:rsidP="00033F5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</w:tcPr>
          <w:p w14:paraId="4EC45F72" w14:textId="77777777" w:rsidR="00033F54" w:rsidRDefault="00033F54" w:rsidP="00033F5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45E5680D" w14:textId="0C2D4A96" w:rsidR="00033F54" w:rsidRDefault="00033F54" w:rsidP="00033F5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</w:tr>
      <w:tr w:rsidR="00033F54" w:rsidRPr="006F2329" w14:paraId="537647C1" w14:textId="77777777" w:rsidTr="00B505DC">
        <w:trPr>
          <w:cantSplit/>
          <w:trHeight w:val="405"/>
        </w:trPr>
        <w:tc>
          <w:tcPr>
            <w:tcW w:w="1008" w:type="dxa"/>
          </w:tcPr>
          <w:p w14:paraId="657F3935" w14:textId="0A7290C5" w:rsidR="00033F54" w:rsidRPr="003039C0" w:rsidRDefault="00033F54" w:rsidP="00033F54">
            <w:pPr>
              <w:spacing w:after="120" w:line="240" w:lineRule="auto"/>
              <w:rPr>
                <w:bCs/>
              </w:rPr>
            </w:pPr>
            <w:r w:rsidRPr="003039C0">
              <w:rPr>
                <w:bCs/>
              </w:rPr>
              <w:lastRenderedPageBreak/>
              <w:t>2022.0.0</w:t>
            </w:r>
          </w:p>
        </w:tc>
        <w:tc>
          <w:tcPr>
            <w:tcW w:w="3024" w:type="dxa"/>
          </w:tcPr>
          <w:p w14:paraId="5CC29DC3" w14:textId="78548330" w:rsidR="00033F54" w:rsidRPr="003039C0" w:rsidRDefault="00033F54" w:rsidP="00033F54">
            <w:pPr>
              <w:spacing w:after="120" w:line="240" w:lineRule="auto"/>
            </w:pPr>
            <w:proofErr w:type="spellStart"/>
            <w:r w:rsidRPr="003039C0">
              <w:t>SpecialProgramsReportingPeriodAttendanceExtension</w:t>
            </w:r>
            <w:proofErr w:type="spellEnd"/>
          </w:p>
        </w:tc>
        <w:tc>
          <w:tcPr>
            <w:tcW w:w="5953" w:type="dxa"/>
          </w:tcPr>
          <w:p w14:paraId="445CBB9A" w14:textId="7230149D" w:rsidR="00033F54" w:rsidRDefault="00033F54" w:rsidP="00033F54">
            <w:pPr>
              <w:spacing w:after="120" w:line="240" w:lineRule="auto"/>
            </w:pPr>
            <w:r>
              <w:t>Deleted the following data elements from the complex type and from TEDS. Removed the data elements from PEIMS Summer submission:</w:t>
            </w:r>
          </w:p>
          <w:p w14:paraId="757C1594" w14:textId="77777777" w:rsidR="00033F54" w:rsidRDefault="00033F54" w:rsidP="00033F54">
            <w:pPr>
              <w:pStyle w:val="ListParagraph"/>
              <w:numPr>
                <w:ilvl w:val="0"/>
                <w:numId w:val="2"/>
              </w:numPr>
              <w:spacing w:after="120" w:line="240" w:lineRule="auto"/>
            </w:pPr>
            <w:r>
              <w:t xml:space="preserve">E1684 </w:t>
            </w:r>
            <w:r w:rsidRPr="000E537E">
              <w:t>RS-TOTAL-ELIG-RESIDENTIAL-FACILITY-DAYS-PRESENT</w:t>
            </w:r>
            <w:r>
              <w:t xml:space="preserve"> (</w:t>
            </w:r>
            <w:r w:rsidRPr="000E537E">
              <w:t>TX-</w:t>
            </w:r>
            <w:proofErr w:type="spellStart"/>
            <w:r w:rsidRPr="000E537E">
              <w:t>RSTotalEligibleDaysPresent</w:t>
            </w:r>
            <w:proofErr w:type="spellEnd"/>
            <w:r>
              <w:t>)</w:t>
            </w:r>
          </w:p>
          <w:p w14:paraId="3454CFDE" w14:textId="77777777" w:rsidR="00033F54" w:rsidRDefault="00033F54" w:rsidP="00033F54">
            <w:pPr>
              <w:pStyle w:val="ListParagraph"/>
              <w:numPr>
                <w:ilvl w:val="0"/>
                <w:numId w:val="2"/>
              </w:numPr>
              <w:spacing w:after="120" w:line="240" w:lineRule="auto"/>
            </w:pPr>
            <w:r>
              <w:t xml:space="preserve">E1685 </w:t>
            </w:r>
            <w:r w:rsidRPr="000E537E">
              <w:t>RA-TOTAL-ELIG-RESIDENTIAL-FACILITY-DAYS-PRESENT</w:t>
            </w:r>
            <w:r>
              <w:t xml:space="preserve"> (</w:t>
            </w:r>
            <w:r w:rsidRPr="000E537E">
              <w:t>TX-</w:t>
            </w:r>
            <w:proofErr w:type="spellStart"/>
            <w:r w:rsidRPr="000E537E">
              <w:t>RATotalEligibleDaysPresent</w:t>
            </w:r>
            <w:proofErr w:type="spellEnd"/>
            <w:r>
              <w:t>)</w:t>
            </w:r>
          </w:p>
          <w:p w14:paraId="34B7504A" w14:textId="77777777" w:rsidR="00033F54" w:rsidRDefault="00033F54" w:rsidP="00033F54">
            <w:pPr>
              <w:pStyle w:val="ListParagraph"/>
              <w:numPr>
                <w:ilvl w:val="0"/>
                <w:numId w:val="2"/>
              </w:numPr>
              <w:spacing w:after="120" w:line="240" w:lineRule="auto"/>
            </w:pPr>
            <w:r>
              <w:t xml:space="preserve">E1694 </w:t>
            </w:r>
            <w:r w:rsidRPr="000E537E">
              <w:t>RS-EXCESS-HOURS-IN-INSTRUCTIONAL-SETTING</w:t>
            </w:r>
            <w:r>
              <w:t xml:space="preserve"> (</w:t>
            </w:r>
            <w:r w:rsidRPr="000E537E">
              <w:t>TX-</w:t>
            </w:r>
            <w:proofErr w:type="spellStart"/>
            <w:r w:rsidRPr="000E537E">
              <w:t>RSExcessHoursInstrSetting</w:t>
            </w:r>
            <w:proofErr w:type="spellEnd"/>
            <w:r>
              <w:t>)</w:t>
            </w:r>
          </w:p>
          <w:p w14:paraId="778FFC26" w14:textId="77777777" w:rsidR="00033F54" w:rsidRDefault="00033F54" w:rsidP="00033F54">
            <w:pPr>
              <w:pStyle w:val="ListParagraph"/>
              <w:numPr>
                <w:ilvl w:val="0"/>
                <w:numId w:val="2"/>
              </w:numPr>
              <w:spacing w:after="120" w:line="240" w:lineRule="auto"/>
            </w:pPr>
            <w:r>
              <w:t xml:space="preserve">E1695 </w:t>
            </w:r>
            <w:r w:rsidRPr="000E537E">
              <w:t>RA-EXCESS-HOURS-IN-INSTRUCTIONAL-SETTING</w:t>
            </w:r>
            <w:r>
              <w:t xml:space="preserve"> (</w:t>
            </w:r>
            <w:r w:rsidRPr="000E537E">
              <w:t>TX-</w:t>
            </w:r>
            <w:proofErr w:type="spellStart"/>
            <w:r w:rsidRPr="000E537E">
              <w:t>RAExcessHoursInstrSetting</w:t>
            </w:r>
            <w:proofErr w:type="spellEnd"/>
            <w:r>
              <w:t>)</w:t>
            </w:r>
          </w:p>
          <w:p w14:paraId="69C932C4" w14:textId="77777777" w:rsidR="00033F54" w:rsidRDefault="00033F54" w:rsidP="00033F54">
            <w:pPr>
              <w:pStyle w:val="ListParagraph"/>
              <w:numPr>
                <w:ilvl w:val="0"/>
                <w:numId w:val="2"/>
              </w:numPr>
              <w:spacing w:after="120" w:line="240" w:lineRule="auto"/>
            </w:pPr>
            <w:r>
              <w:t xml:space="preserve">E1696 </w:t>
            </w:r>
            <w:r w:rsidRPr="000E537E">
              <w:t>RS-ELIGIBLE-DAYS-PRESENT-V1</w:t>
            </w:r>
            <w:r>
              <w:t xml:space="preserve"> (</w:t>
            </w:r>
            <w:r w:rsidRPr="000E537E">
              <w:t>TX-RSCTEEligibleDaysPresentV1</w:t>
            </w:r>
            <w:r>
              <w:t>)</w:t>
            </w:r>
          </w:p>
          <w:p w14:paraId="66AD77DF" w14:textId="77777777" w:rsidR="00033F54" w:rsidRDefault="00033F54" w:rsidP="00033F54">
            <w:pPr>
              <w:pStyle w:val="ListParagraph"/>
              <w:numPr>
                <w:ilvl w:val="0"/>
                <w:numId w:val="2"/>
              </w:numPr>
              <w:spacing w:after="120" w:line="240" w:lineRule="auto"/>
            </w:pPr>
            <w:r>
              <w:t xml:space="preserve">E1697 </w:t>
            </w:r>
            <w:r w:rsidRPr="000E537E">
              <w:t>RS-ELIGIBLE-DAYS-PRESENT-V2</w:t>
            </w:r>
            <w:r>
              <w:t xml:space="preserve"> (</w:t>
            </w:r>
            <w:r w:rsidRPr="000E537E">
              <w:t>TX-RSCTEEligibleDaysPresentV2</w:t>
            </w:r>
            <w:r>
              <w:t>)</w:t>
            </w:r>
          </w:p>
          <w:p w14:paraId="27DC8AB8" w14:textId="77777777" w:rsidR="00033F54" w:rsidRDefault="00033F54" w:rsidP="00033F54">
            <w:pPr>
              <w:pStyle w:val="ListParagraph"/>
              <w:numPr>
                <w:ilvl w:val="0"/>
                <w:numId w:val="2"/>
              </w:numPr>
              <w:spacing w:after="120" w:line="240" w:lineRule="auto"/>
            </w:pPr>
            <w:r>
              <w:t xml:space="preserve">E1698 </w:t>
            </w:r>
            <w:r w:rsidRPr="000E537E">
              <w:t>RS-ELIGIBLE-DAYS-PRESENT-V3</w:t>
            </w:r>
            <w:r>
              <w:t xml:space="preserve"> (</w:t>
            </w:r>
            <w:r w:rsidRPr="000E537E">
              <w:t>TX-RSCTEEligibleDaysPresentV3</w:t>
            </w:r>
            <w:r>
              <w:t>)</w:t>
            </w:r>
          </w:p>
          <w:p w14:paraId="52C26D1D" w14:textId="77777777" w:rsidR="00033F54" w:rsidRDefault="00033F54" w:rsidP="00033F54">
            <w:pPr>
              <w:pStyle w:val="ListParagraph"/>
              <w:numPr>
                <w:ilvl w:val="0"/>
                <w:numId w:val="2"/>
              </w:numPr>
              <w:spacing w:after="120" w:line="240" w:lineRule="auto"/>
            </w:pPr>
            <w:r>
              <w:t>E1699</w:t>
            </w:r>
            <w:r w:rsidRPr="000E537E">
              <w:t xml:space="preserve"> RS-ELIGIBLE-DAYS-PRESENT-V</w:t>
            </w:r>
            <w:r>
              <w:t>4 (</w:t>
            </w:r>
            <w:r w:rsidRPr="000E537E">
              <w:t>TX-RSCTEEligibleDaysPresentV</w:t>
            </w:r>
            <w:r>
              <w:t>4)</w:t>
            </w:r>
          </w:p>
          <w:p w14:paraId="07E0DB30" w14:textId="77777777" w:rsidR="00033F54" w:rsidRDefault="00033F54" w:rsidP="00033F54">
            <w:pPr>
              <w:pStyle w:val="ListParagraph"/>
              <w:numPr>
                <w:ilvl w:val="0"/>
                <w:numId w:val="2"/>
              </w:numPr>
              <w:spacing w:after="120" w:line="240" w:lineRule="auto"/>
            </w:pPr>
            <w:r>
              <w:t>E1700</w:t>
            </w:r>
            <w:r w:rsidRPr="000E537E">
              <w:t xml:space="preserve"> RS-ELIGIBLE-DAYS-PRESENT-V</w:t>
            </w:r>
            <w:r>
              <w:t>5 (</w:t>
            </w:r>
            <w:r w:rsidRPr="000E537E">
              <w:t>TX-RSCTEEligibleDaysPresentV</w:t>
            </w:r>
            <w:r>
              <w:t>5)</w:t>
            </w:r>
          </w:p>
          <w:p w14:paraId="58457842" w14:textId="77777777" w:rsidR="00033F54" w:rsidRDefault="00033F54" w:rsidP="00033F54">
            <w:pPr>
              <w:pStyle w:val="ListParagraph"/>
              <w:numPr>
                <w:ilvl w:val="0"/>
                <w:numId w:val="2"/>
              </w:numPr>
              <w:spacing w:after="120" w:line="240" w:lineRule="auto"/>
            </w:pPr>
            <w:r>
              <w:t>E1701</w:t>
            </w:r>
            <w:r w:rsidRPr="000E537E">
              <w:t xml:space="preserve"> RS-ELIGIBLE-DAYS-PRESENT-V</w:t>
            </w:r>
            <w:r>
              <w:t>6 (</w:t>
            </w:r>
            <w:r w:rsidRPr="000E537E">
              <w:t>TX-RSCTEEligibleDaysPresentV</w:t>
            </w:r>
            <w:r>
              <w:t>6)</w:t>
            </w:r>
          </w:p>
          <w:p w14:paraId="7C23622D" w14:textId="77777777" w:rsidR="00033F54" w:rsidRDefault="00033F54" w:rsidP="00033F54">
            <w:pPr>
              <w:pStyle w:val="ListParagraph"/>
              <w:numPr>
                <w:ilvl w:val="0"/>
                <w:numId w:val="2"/>
              </w:numPr>
              <w:spacing w:after="120" w:line="240" w:lineRule="auto"/>
            </w:pPr>
            <w:r>
              <w:t xml:space="preserve">E1702 </w:t>
            </w:r>
            <w:r w:rsidRPr="000E537E">
              <w:t>RA-ELIGIBLE-DAYS-PRESENT-V1</w:t>
            </w:r>
            <w:r>
              <w:t xml:space="preserve"> (</w:t>
            </w:r>
            <w:r w:rsidRPr="000E537E">
              <w:t>TX-RACTEEligibleDaysPresentV1</w:t>
            </w:r>
            <w:r>
              <w:t>)</w:t>
            </w:r>
          </w:p>
          <w:p w14:paraId="747A4F42" w14:textId="77777777" w:rsidR="00033F54" w:rsidRDefault="00033F54" w:rsidP="00033F54">
            <w:pPr>
              <w:pStyle w:val="ListParagraph"/>
              <w:numPr>
                <w:ilvl w:val="0"/>
                <w:numId w:val="2"/>
              </w:numPr>
              <w:spacing w:after="120" w:line="240" w:lineRule="auto"/>
            </w:pPr>
            <w:r>
              <w:t xml:space="preserve">E1703 </w:t>
            </w:r>
            <w:r w:rsidRPr="000E537E">
              <w:t>RA-ELIGIBLE-DAYS-PRESENT-V</w:t>
            </w:r>
            <w:r>
              <w:t>2 (</w:t>
            </w:r>
            <w:r w:rsidRPr="000E537E">
              <w:t>TX-RACTEEligibleDaysPresentV</w:t>
            </w:r>
            <w:r>
              <w:t>2)</w:t>
            </w:r>
          </w:p>
          <w:p w14:paraId="133F7B02" w14:textId="77777777" w:rsidR="00033F54" w:rsidRDefault="00033F54" w:rsidP="00033F54">
            <w:pPr>
              <w:pStyle w:val="ListParagraph"/>
              <w:numPr>
                <w:ilvl w:val="0"/>
                <w:numId w:val="2"/>
              </w:numPr>
              <w:spacing w:after="120" w:line="240" w:lineRule="auto"/>
            </w:pPr>
            <w:r>
              <w:t xml:space="preserve">E1704 </w:t>
            </w:r>
            <w:r w:rsidRPr="000E537E">
              <w:t>RA-ELIGIBLE-DAYS-PRESENT-V</w:t>
            </w:r>
            <w:r>
              <w:t>3 (</w:t>
            </w:r>
            <w:r w:rsidRPr="000E537E">
              <w:t>TX-RACTEEligibleDaysPresentV</w:t>
            </w:r>
            <w:r>
              <w:t>3)</w:t>
            </w:r>
          </w:p>
          <w:p w14:paraId="055EC217" w14:textId="77777777" w:rsidR="00033F54" w:rsidRDefault="00033F54" w:rsidP="00033F54">
            <w:pPr>
              <w:pStyle w:val="ListParagraph"/>
              <w:numPr>
                <w:ilvl w:val="0"/>
                <w:numId w:val="2"/>
              </w:numPr>
              <w:spacing w:after="120" w:line="240" w:lineRule="auto"/>
            </w:pPr>
            <w:r>
              <w:t xml:space="preserve">E1705 </w:t>
            </w:r>
            <w:r w:rsidRPr="000E537E">
              <w:t>RA-ELIGIBLE-DAYS-PRESENT-V</w:t>
            </w:r>
            <w:r>
              <w:t>4 (</w:t>
            </w:r>
            <w:r w:rsidRPr="000E537E">
              <w:t>TX-RACTEEligibleDaysPresentV</w:t>
            </w:r>
            <w:r>
              <w:t>4)</w:t>
            </w:r>
          </w:p>
          <w:p w14:paraId="1F488EFA" w14:textId="77777777" w:rsidR="00033F54" w:rsidRDefault="00033F54" w:rsidP="00033F54">
            <w:pPr>
              <w:pStyle w:val="ListParagraph"/>
              <w:numPr>
                <w:ilvl w:val="0"/>
                <w:numId w:val="2"/>
              </w:numPr>
              <w:spacing w:after="120" w:line="240" w:lineRule="auto"/>
            </w:pPr>
            <w:r>
              <w:t xml:space="preserve">E1706 </w:t>
            </w:r>
            <w:r w:rsidRPr="000E537E">
              <w:t>RA-ELIGIBLE-DAYS-PRESENT-V</w:t>
            </w:r>
            <w:r>
              <w:t>5 (</w:t>
            </w:r>
            <w:r w:rsidRPr="000E537E">
              <w:t>TX-RACTEEligibleDaysPresentV</w:t>
            </w:r>
            <w:r>
              <w:t>5)</w:t>
            </w:r>
          </w:p>
          <w:p w14:paraId="40C204EC" w14:textId="77777777" w:rsidR="00033F54" w:rsidRDefault="00033F54" w:rsidP="00033F54">
            <w:pPr>
              <w:pStyle w:val="ListParagraph"/>
              <w:numPr>
                <w:ilvl w:val="0"/>
                <w:numId w:val="2"/>
              </w:numPr>
              <w:spacing w:after="120" w:line="240" w:lineRule="auto"/>
            </w:pPr>
            <w:r>
              <w:t>E1707</w:t>
            </w:r>
            <w:r w:rsidRPr="000E537E">
              <w:t xml:space="preserve"> RA-ELIGIBLE-DAYS-PRESENT-V</w:t>
            </w:r>
            <w:r>
              <w:t>6 (</w:t>
            </w:r>
            <w:r w:rsidRPr="000E537E">
              <w:t>TX-RACTEEligibleDaysPresentV</w:t>
            </w:r>
            <w:r>
              <w:t>6)</w:t>
            </w:r>
          </w:p>
          <w:p w14:paraId="312B372E" w14:textId="665D2F97" w:rsidR="00033F54" w:rsidRDefault="005C40BE" w:rsidP="00033F54">
            <w:pPr>
              <w:spacing w:after="120" w:line="240" w:lineRule="auto"/>
            </w:pPr>
            <w:r w:rsidRPr="00033F54">
              <w:rPr>
                <w:b/>
                <w:bCs/>
                <w:i/>
                <w:iCs/>
              </w:rPr>
              <w:t>See V2022.2.2 where these data elements are reinstated</w:t>
            </w:r>
            <w:r>
              <w:rPr>
                <w:b/>
                <w:bCs/>
                <w:i/>
                <w:iCs/>
              </w:rPr>
              <w:t xml:space="preserve"> </w:t>
            </w:r>
            <w:proofErr w:type="gramStart"/>
            <w:r>
              <w:rPr>
                <w:b/>
                <w:bCs/>
                <w:i/>
                <w:iCs/>
              </w:rPr>
              <w:t>with the exception of</w:t>
            </w:r>
            <w:proofErr w:type="gramEnd"/>
            <w:r>
              <w:rPr>
                <w:b/>
                <w:bCs/>
                <w:i/>
                <w:iCs/>
              </w:rPr>
              <w:t xml:space="preserve"> RA/RS ELIGIBLE-DAYS-PRESENT V4 through V6</w:t>
            </w:r>
          </w:p>
        </w:tc>
        <w:tc>
          <w:tcPr>
            <w:tcW w:w="959" w:type="dxa"/>
          </w:tcPr>
          <w:p w14:paraId="61F0A46B" w14:textId="31098622" w:rsidR="00033F54" w:rsidRDefault="00033F54" w:rsidP="00033F5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eted</w:t>
            </w:r>
          </w:p>
        </w:tc>
        <w:tc>
          <w:tcPr>
            <w:tcW w:w="1008" w:type="dxa"/>
          </w:tcPr>
          <w:p w14:paraId="67E08C5D" w14:textId="0D10992E" w:rsidR="00033F54" w:rsidRDefault="00033F54" w:rsidP="00033F5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864" w:type="dxa"/>
          </w:tcPr>
          <w:p w14:paraId="2C75B06A" w14:textId="7E43AE33" w:rsidR="00033F54" w:rsidRDefault="00033F54" w:rsidP="00033F5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</w:tcPr>
          <w:p w14:paraId="39FDAA2D" w14:textId="13D3E2A8" w:rsidR="00033F54" w:rsidRDefault="00033F54" w:rsidP="00033F5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</w:tr>
      <w:tr w:rsidR="00033F54" w:rsidRPr="006F2329" w14:paraId="3203C680" w14:textId="77777777" w:rsidTr="00204F13">
        <w:trPr>
          <w:cantSplit/>
          <w:trHeight w:val="405"/>
        </w:trPr>
        <w:tc>
          <w:tcPr>
            <w:tcW w:w="1008" w:type="dxa"/>
          </w:tcPr>
          <w:p w14:paraId="60BD523B" w14:textId="77777777" w:rsidR="00033F54" w:rsidRPr="003039C0" w:rsidRDefault="00033F54" w:rsidP="00033F54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lastRenderedPageBreak/>
              <w:t>2022.2.1</w:t>
            </w:r>
          </w:p>
        </w:tc>
        <w:tc>
          <w:tcPr>
            <w:tcW w:w="3024" w:type="dxa"/>
          </w:tcPr>
          <w:p w14:paraId="133FD4AA" w14:textId="60BDA003" w:rsidR="00033F54" w:rsidRPr="003039C0" w:rsidRDefault="00033F54" w:rsidP="00033F54">
            <w:pPr>
              <w:spacing w:after="120" w:line="240" w:lineRule="auto"/>
            </w:pPr>
            <w:proofErr w:type="spellStart"/>
            <w:r w:rsidRPr="003039C0">
              <w:t>SpecialProgramsReportingPeriodAttendanceExtension</w:t>
            </w:r>
            <w:proofErr w:type="spellEnd"/>
            <w:r>
              <w:br/>
              <w:t>TX-</w:t>
            </w:r>
            <w:proofErr w:type="spellStart"/>
            <w:r>
              <w:t>CTEMultiplier</w:t>
            </w:r>
            <w:proofErr w:type="spellEnd"/>
          </w:p>
        </w:tc>
        <w:tc>
          <w:tcPr>
            <w:tcW w:w="5953" w:type="dxa"/>
          </w:tcPr>
          <w:p w14:paraId="12CE36DB" w14:textId="4ACAFA7A" w:rsidR="00033F54" w:rsidRDefault="00033F54" w:rsidP="00033F54">
            <w:pPr>
              <w:spacing w:after="120" w:line="240" w:lineRule="auto"/>
            </w:pPr>
            <w:r>
              <w:t>Added new sub-complex type TX-</w:t>
            </w:r>
            <w:proofErr w:type="spellStart"/>
            <w:r>
              <w:t>CTEMultiplier</w:t>
            </w:r>
            <w:proofErr w:type="spellEnd"/>
            <w:r>
              <w:t>. Added existing data element to sub-complex type:</w:t>
            </w:r>
          </w:p>
          <w:p w14:paraId="4718BD5B" w14:textId="610B53F7" w:rsidR="00033F54" w:rsidRDefault="00033F54" w:rsidP="00033F54">
            <w:pPr>
              <w:pStyle w:val="ListParagraph"/>
              <w:numPr>
                <w:ilvl w:val="0"/>
                <w:numId w:val="30"/>
              </w:numPr>
              <w:spacing w:after="120" w:line="240" w:lineRule="auto"/>
            </w:pPr>
            <w:r>
              <w:t>E0724 SERVICE-ID (ID)</w:t>
            </w:r>
          </w:p>
        </w:tc>
        <w:tc>
          <w:tcPr>
            <w:tcW w:w="959" w:type="dxa"/>
          </w:tcPr>
          <w:p w14:paraId="1B25338A" w14:textId="77777777" w:rsidR="00033F54" w:rsidRDefault="00033F54" w:rsidP="00033F5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ed</w:t>
            </w:r>
          </w:p>
        </w:tc>
        <w:tc>
          <w:tcPr>
            <w:tcW w:w="1008" w:type="dxa"/>
          </w:tcPr>
          <w:p w14:paraId="7D36E2B0" w14:textId="77777777" w:rsidR="00033F54" w:rsidRDefault="00033F54" w:rsidP="00033F5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864" w:type="dxa"/>
          </w:tcPr>
          <w:p w14:paraId="3DA36490" w14:textId="77777777" w:rsidR="00033F54" w:rsidRDefault="00033F54" w:rsidP="00033F5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</w:tcPr>
          <w:p w14:paraId="4055AE12" w14:textId="77777777" w:rsidR="00033F54" w:rsidRDefault="00033F54" w:rsidP="00033F5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</w:tr>
      <w:tr w:rsidR="00033F54" w:rsidRPr="006F2329" w14:paraId="0B7FA48F" w14:textId="77777777" w:rsidTr="00B505DC">
        <w:trPr>
          <w:cantSplit/>
          <w:trHeight w:val="405"/>
        </w:trPr>
        <w:tc>
          <w:tcPr>
            <w:tcW w:w="1008" w:type="dxa"/>
          </w:tcPr>
          <w:p w14:paraId="1EAEA653" w14:textId="10FD741C" w:rsidR="00033F54" w:rsidRPr="003039C0" w:rsidRDefault="00033F54" w:rsidP="00033F54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2.1</w:t>
            </w:r>
          </w:p>
        </w:tc>
        <w:tc>
          <w:tcPr>
            <w:tcW w:w="3024" w:type="dxa"/>
          </w:tcPr>
          <w:p w14:paraId="2D2F8AA8" w14:textId="123E3B92" w:rsidR="00033F54" w:rsidRPr="003039C0" w:rsidRDefault="00033F54" w:rsidP="00033F54">
            <w:pPr>
              <w:spacing w:after="120" w:line="240" w:lineRule="auto"/>
            </w:pPr>
            <w:proofErr w:type="spellStart"/>
            <w:r w:rsidRPr="003039C0">
              <w:t>SpecialProgramsReportingPeriodAttendanceExtension</w:t>
            </w:r>
            <w:proofErr w:type="spellEnd"/>
            <w:r>
              <w:br/>
              <w:t>TX-</w:t>
            </w:r>
            <w:proofErr w:type="spellStart"/>
            <w:r>
              <w:t>CTEMultiplier</w:t>
            </w:r>
            <w:proofErr w:type="spellEnd"/>
          </w:p>
        </w:tc>
        <w:tc>
          <w:tcPr>
            <w:tcW w:w="5953" w:type="dxa"/>
          </w:tcPr>
          <w:p w14:paraId="213D4DCF" w14:textId="7440D016" w:rsidR="00033F54" w:rsidRDefault="00033F54" w:rsidP="00033F54">
            <w:pPr>
              <w:spacing w:after="120" w:line="240" w:lineRule="auto"/>
            </w:pPr>
            <w:r>
              <w:t>Move existing data elements into new sub-complex type TX-</w:t>
            </w:r>
            <w:proofErr w:type="spellStart"/>
            <w:r>
              <w:t>CTEMultiplier</w:t>
            </w:r>
            <w:proofErr w:type="spellEnd"/>
            <w:r>
              <w:t>:</w:t>
            </w:r>
          </w:p>
          <w:p w14:paraId="0C691259" w14:textId="2C0775B3" w:rsidR="00033F54" w:rsidRDefault="00033F54" w:rsidP="00033F54">
            <w:pPr>
              <w:pStyle w:val="ListParagraph"/>
              <w:numPr>
                <w:ilvl w:val="0"/>
                <w:numId w:val="30"/>
              </w:numPr>
              <w:spacing w:after="120" w:line="240" w:lineRule="auto"/>
            </w:pPr>
            <w:r>
              <w:t>E0950 ELIGIBLE-DAYS-PRESENT-V1 (TX-CTEEligibleDaysPresentV1)</w:t>
            </w:r>
          </w:p>
          <w:p w14:paraId="35F1A4AB" w14:textId="02676D69" w:rsidR="00033F54" w:rsidRDefault="00033F54" w:rsidP="00033F54">
            <w:pPr>
              <w:pStyle w:val="ListParagraph"/>
              <w:numPr>
                <w:ilvl w:val="0"/>
                <w:numId w:val="30"/>
              </w:numPr>
              <w:spacing w:after="120" w:line="240" w:lineRule="auto"/>
            </w:pPr>
            <w:r>
              <w:t>E0951 ELIGIBLE-DAYS-PRESENT-V2 (TX-CTEEligibleDaysPresentV2)</w:t>
            </w:r>
          </w:p>
          <w:p w14:paraId="13E713F8" w14:textId="3DEC9C22" w:rsidR="00033F54" w:rsidRDefault="00033F54" w:rsidP="00033F54">
            <w:pPr>
              <w:pStyle w:val="ListParagraph"/>
              <w:numPr>
                <w:ilvl w:val="0"/>
                <w:numId w:val="30"/>
              </w:numPr>
              <w:spacing w:after="120" w:line="240" w:lineRule="auto"/>
            </w:pPr>
            <w:r>
              <w:t>E0952 ELIGIBLE-DAYS-PRESENT-V3 (TX-CTEEligibleDaysPresentV3)</w:t>
            </w:r>
          </w:p>
        </w:tc>
        <w:tc>
          <w:tcPr>
            <w:tcW w:w="959" w:type="dxa"/>
          </w:tcPr>
          <w:p w14:paraId="22F5C8C4" w14:textId="3BE4F2EE" w:rsidR="00033F54" w:rsidRDefault="00033F54" w:rsidP="00033F5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4A23DF78" w14:textId="2D372CBA" w:rsidR="00033F54" w:rsidRDefault="00033F54" w:rsidP="00033F5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864" w:type="dxa"/>
          </w:tcPr>
          <w:p w14:paraId="5D40D762" w14:textId="7F1C4417" w:rsidR="00033F54" w:rsidRDefault="00033F54" w:rsidP="00033F5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</w:tcPr>
          <w:p w14:paraId="1B93ADCF" w14:textId="7ABD1853" w:rsidR="00033F54" w:rsidRDefault="00033F54" w:rsidP="00033F5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</w:tr>
      <w:tr w:rsidR="00033F54" w:rsidRPr="006F2329" w14:paraId="0887F31C" w14:textId="77777777" w:rsidTr="00B505DC">
        <w:trPr>
          <w:cantSplit/>
          <w:trHeight w:val="405"/>
        </w:trPr>
        <w:tc>
          <w:tcPr>
            <w:tcW w:w="1008" w:type="dxa"/>
          </w:tcPr>
          <w:p w14:paraId="5FC68F47" w14:textId="7D2ED860" w:rsidR="00033F54" w:rsidRPr="003039C0" w:rsidRDefault="00033F54" w:rsidP="00033F54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2.1</w:t>
            </w:r>
          </w:p>
        </w:tc>
        <w:tc>
          <w:tcPr>
            <w:tcW w:w="3024" w:type="dxa"/>
          </w:tcPr>
          <w:p w14:paraId="5F7375F3" w14:textId="092FD8FC" w:rsidR="00033F54" w:rsidRPr="003039C0" w:rsidRDefault="00033F54" w:rsidP="00033F54">
            <w:pPr>
              <w:spacing w:after="120" w:line="240" w:lineRule="auto"/>
            </w:pPr>
            <w:proofErr w:type="spellStart"/>
            <w:r w:rsidRPr="003039C0">
              <w:t>SpecialProgramsReportingPeriodAttendanceExtension</w:t>
            </w:r>
            <w:proofErr w:type="spellEnd"/>
          </w:p>
        </w:tc>
        <w:tc>
          <w:tcPr>
            <w:tcW w:w="5953" w:type="dxa"/>
          </w:tcPr>
          <w:p w14:paraId="7383094E" w14:textId="77777777" w:rsidR="00033F54" w:rsidRDefault="00033F54" w:rsidP="00033F54">
            <w:pPr>
              <w:spacing w:after="120" w:line="240" w:lineRule="auto"/>
            </w:pPr>
            <w:r>
              <w:t>Deleted the following data elements from the complex type and from TEDS. Removed the data elements from PEIMS Summer submission:</w:t>
            </w:r>
          </w:p>
          <w:p w14:paraId="7B34F05C" w14:textId="13CEF5D8" w:rsidR="00033F54" w:rsidRDefault="00033F54" w:rsidP="00033F54">
            <w:pPr>
              <w:pStyle w:val="ListParagraph"/>
              <w:numPr>
                <w:ilvl w:val="0"/>
                <w:numId w:val="31"/>
              </w:numPr>
              <w:spacing w:after="120" w:line="240" w:lineRule="auto"/>
            </w:pPr>
            <w:r>
              <w:t>E0953 ELIGIBLE-DAYS-PRESENT-V4 (TX-CTEEligibleDaysPresentV4)</w:t>
            </w:r>
          </w:p>
          <w:p w14:paraId="38F601B8" w14:textId="2F3696E9" w:rsidR="00033F54" w:rsidRDefault="00033F54" w:rsidP="00033F54">
            <w:pPr>
              <w:pStyle w:val="ListParagraph"/>
              <w:numPr>
                <w:ilvl w:val="0"/>
                <w:numId w:val="31"/>
              </w:numPr>
              <w:spacing w:after="120" w:line="240" w:lineRule="auto"/>
            </w:pPr>
            <w:r>
              <w:t>E0954 ELIGIBLE-DAYS-PRESENT-V5 (TX-CTEEligibleDaysPresentV5)</w:t>
            </w:r>
          </w:p>
          <w:p w14:paraId="6B80DF57" w14:textId="07147757" w:rsidR="00033F54" w:rsidRDefault="00033F54" w:rsidP="00033F54">
            <w:pPr>
              <w:pStyle w:val="ListParagraph"/>
              <w:numPr>
                <w:ilvl w:val="0"/>
                <w:numId w:val="31"/>
              </w:numPr>
              <w:spacing w:after="120" w:line="240" w:lineRule="auto"/>
            </w:pPr>
            <w:r>
              <w:t>E0955 ELIGIBLE-DAYS-PRESENT-V6 (TX-CTEEligibleDaysPresentV6)</w:t>
            </w:r>
          </w:p>
        </w:tc>
        <w:tc>
          <w:tcPr>
            <w:tcW w:w="959" w:type="dxa"/>
          </w:tcPr>
          <w:p w14:paraId="4A04F44E" w14:textId="62D90839" w:rsidR="00033F54" w:rsidRDefault="00033F54" w:rsidP="00033F5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eted</w:t>
            </w:r>
          </w:p>
        </w:tc>
        <w:tc>
          <w:tcPr>
            <w:tcW w:w="1008" w:type="dxa"/>
          </w:tcPr>
          <w:p w14:paraId="3B1D3D29" w14:textId="38BBAF91" w:rsidR="00033F54" w:rsidRDefault="00033F54" w:rsidP="00033F5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864" w:type="dxa"/>
          </w:tcPr>
          <w:p w14:paraId="6BC02C27" w14:textId="5EA89EBE" w:rsidR="00033F54" w:rsidRDefault="00033F54" w:rsidP="00033F5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</w:tcPr>
          <w:p w14:paraId="466AC157" w14:textId="3511F6CF" w:rsidR="00033F54" w:rsidRDefault="00033F54" w:rsidP="00033F5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</w:tr>
      <w:tr w:rsidR="005C40BE" w:rsidRPr="006F2329" w14:paraId="4BA5CF36" w14:textId="77777777" w:rsidTr="00B505DC">
        <w:trPr>
          <w:cantSplit/>
          <w:trHeight w:val="405"/>
        </w:trPr>
        <w:tc>
          <w:tcPr>
            <w:tcW w:w="1008" w:type="dxa"/>
          </w:tcPr>
          <w:p w14:paraId="6A0EC37F" w14:textId="6B230A47" w:rsidR="005C40BE" w:rsidRDefault="005C40BE" w:rsidP="005C40BE">
            <w:pPr>
              <w:spacing w:after="120" w:line="240" w:lineRule="auto"/>
              <w:rPr>
                <w:bCs/>
              </w:rPr>
            </w:pPr>
            <w:r w:rsidRPr="001E6BC0">
              <w:rPr>
                <w:bCs/>
              </w:rPr>
              <w:lastRenderedPageBreak/>
              <w:t>2022.</w:t>
            </w:r>
            <w:r>
              <w:rPr>
                <w:bCs/>
              </w:rPr>
              <w:t>2</w:t>
            </w:r>
            <w:r w:rsidRPr="001E6BC0">
              <w:rPr>
                <w:bCs/>
              </w:rPr>
              <w:t>.</w:t>
            </w:r>
            <w:r>
              <w:rPr>
                <w:bCs/>
              </w:rPr>
              <w:t>2</w:t>
            </w:r>
          </w:p>
        </w:tc>
        <w:tc>
          <w:tcPr>
            <w:tcW w:w="3024" w:type="dxa"/>
          </w:tcPr>
          <w:p w14:paraId="536EC3EA" w14:textId="03396166" w:rsidR="005C40BE" w:rsidRPr="003039C0" w:rsidRDefault="005C40BE" w:rsidP="005C40BE">
            <w:pPr>
              <w:spacing w:after="120" w:line="240" w:lineRule="auto"/>
            </w:pPr>
            <w:proofErr w:type="spellStart"/>
            <w:r w:rsidRPr="001E6BC0">
              <w:t>SpecialProgramsReportingPeriodAttendanceExtension</w:t>
            </w:r>
            <w:proofErr w:type="spellEnd"/>
          </w:p>
        </w:tc>
        <w:tc>
          <w:tcPr>
            <w:tcW w:w="5953" w:type="dxa"/>
          </w:tcPr>
          <w:p w14:paraId="3A4F4427" w14:textId="1025C3AB" w:rsidR="005C40BE" w:rsidRDefault="005C40BE" w:rsidP="005C40BE">
            <w:pPr>
              <w:spacing w:after="120" w:line="240" w:lineRule="auto"/>
            </w:pPr>
            <w:r>
              <w:t>Added (reinstated) the following data elements:</w:t>
            </w:r>
          </w:p>
          <w:p w14:paraId="612F9321" w14:textId="1DAABE32" w:rsidR="005C40BE" w:rsidRDefault="005C40BE" w:rsidP="005C40BE">
            <w:pPr>
              <w:pStyle w:val="ListParagraph"/>
              <w:numPr>
                <w:ilvl w:val="0"/>
                <w:numId w:val="37"/>
              </w:numPr>
              <w:spacing w:after="120" w:line="240" w:lineRule="auto"/>
            </w:pPr>
            <w:r>
              <w:t xml:space="preserve">E1680 </w:t>
            </w:r>
            <w:r w:rsidRPr="005F3EB3">
              <w:t>RS-BILINGUAL/ESL-FUNDING-CODE</w:t>
            </w:r>
            <w:r>
              <w:t xml:space="preserve"> (</w:t>
            </w:r>
            <w:r w:rsidRPr="005F3EB3">
              <w:t>TX-</w:t>
            </w:r>
            <w:proofErr w:type="spellStart"/>
            <w:r w:rsidRPr="005F3EB3">
              <w:t>RSBilingualESLFundingCode</w:t>
            </w:r>
            <w:proofErr w:type="spellEnd"/>
            <w:r>
              <w:t>)</w:t>
            </w:r>
          </w:p>
          <w:p w14:paraId="792C39F1" w14:textId="77777777" w:rsidR="005C40BE" w:rsidRDefault="005C40BE" w:rsidP="005C40BE">
            <w:pPr>
              <w:pStyle w:val="ListParagraph"/>
              <w:numPr>
                <w:ilvl w:val="0"/>
                <w:numId w:val="2"/>
              </w:numPr>
              <w:spacing w:after="120" w:line="240" w:lineRule="auto"/>
            </w:pPr>
            <w:r>
              <w:t xml:space="preserve">E1681 </w:t>
            </w:r>
            <w:r w:rsidRPr="005F3EB3">
              <w:t>RA-BILINGUAL/ESL-FUNDING-CODE</w:t>
            </w:r>
            <w:r>
              <w:t xml:space="preserve"> (</w:t>
            </w:r>
            <w:r w:rsidRPr="005F3EB3">
              <w:t>TX-</w:t>
            </w:r>
            <w:proofErr w:type="spellStart"/>
            <w:r w:rsidRPr="005F3EB3">
              <w:t>RABilingualESLFundingCode</w:t>
            </w:r>
            <w:proofErr w:type="spellEnd"/>
            <w:r>
              <w:t>)</w:t>
            </w:r>
          </w:p>
          <w:p w14:paraId="30B7D467" w14:textId="77777777" w:rsidR="005C40BE" w:rsidRDefault="005C40BE" w:rsidP="005C40BE">
            <w:pPr>
              <w:pStyle w:val="ListParagraph"/>
              <w:numPr>
                <w:ilvl w:val="0"/>
                <w:numId w:val="2"/>
              </w:numPr>
              <w:spacing w:after="120" w:line="240" w:lineRule="auto"/>
            </w:pPr>
            <w:r>
              <w:t xml:space="preserve">E1682 </w:t>
            </w:r>
            <w:r w:rsidRPr="005F3EB3">
              <w:t xml:space="preserve">RS-TOTAL-ELIG-BILINGUAL/ESL-DAYS-PRESENT </w:t>
            </w:r>
            <w:r>
              <w:t>(</w:t>
            </w:r>
            <w:r w:rsidRPr="005F3EB3">
              <w:t>TX-</w:t>
            </w:r>
            <w:proofErr w:type="spellStart"/>
            <w:r w:rsidRPr="005F3EB3">
              <w:t>RSTotalEligibleDaysPresent</w:t>
            </w:r>
            <w:proofErr w:type="spellEnd"/>
            <w:r>
              <w:t>)</w:t>
            </w:r>
          </w:p>
          <w:p w14:paraId="175C4505" w14:textId="77777777" w:rsidR="005C40BE" w:rsidRDefault="005C40BE" w:rsidP="005C40BE">
            <w:pPr>
              <w:pStyle w:val="ListParagraph"/>
              <w:numPr>
                <w:ilvl w:val="0"/>
                <w:numId w:val="2"/>
              </w:numPr>
              <w:spacing w:after="120" w:line="240" w:lineRule="auto"/>
            </w:pPr>
            <w:r>
              <w:t xml:space="preserve">E1683 </w:t>
            </w:r>
            <w:r w:rsidRPr="005F3EB3">
              <w:t>RA-TOTAL-ELIG-BILINGUAL/ESL-DAYS-PRESENT</w:t>
            </w:r>
            <w:r>
              <w:t xml:space="preserve"> (</w:t>
            </w:r>
            <w:r w:rsidRPr="005F3EB3">
              <w:t>TX-</w:t>
            </w:r>
            <w:proofErr w:type="spellStart"/>
            <w:r w:rsidRPr="005F3EB3">
              <w:t>RATotalEligibleDaysPresent</w:t>
            </w:r>
            <w:proofErr w:type="spellEnd"/>
            <w:r>
              <w:t>)</w:t>
            </w:r>
          </w:p>
          <w:p w14:paraId="49D07CE0" w14:textId="77777777" w:rsidR="005C40BE" w:rsidRDefault="005C40BE" w:rsidP="005C40BE">
            <w:pPr>
              <w:pStyle w:val="ListParagraph"/>
              <w:numPr>
                <w:ilvl w:val="0"/>
                <w:numId w:val="2"/>
              </w:numPr>
              <w:spacing w:after="120" w:line="240" w:lineRule="auto"/>
            </w:pPr>
            <w:r>
              <w:t xml:space="preserve">E1686 </w:t>
            </w:r>
            <w:r w:rsidRPr="005F3EB3">
              <w:t>RS-TOTAL-ELIG-PREG-REL-SVCS-DAYS-PRESENT</w:t>
            </w:r>
            <w:r>
              <w:t xml:space="preserve"> (</w:t>
            </w:r>
            <w:r w:rsidRPr="005F3EB3">
              <w:t>TX-</w:t>
            </w:r>
            <w:proofErr w:type="spellStart"/>
            <w:r w:rsidRPr="005F3EB3">
              <w:t>RSTotalEligibleDaysPresent</w:t>
            </w:r>
            <w:proofErr w:type="spellEnd"/>
          </w:p>
          <w:p w14:paraId="5E536FB8" w14:textId="77777777" w:rsidR="005C40BE" w:rsidRDefault="005C40BE" w:rsidP="005C40BE">
            <w:pPr>
              <w:pStyle w:val="ListParagraph"/>
              <w:numPr>
                <w:ilvl w:val="0"/>
                <w:numId w:val="2"/>
              </w:numPr>
              <w:spacing w:after="120" w:line="240" w:lineRule="auto"/>
            </w:pPr>
            <w:r>
              <w:t xml:space="preserve">E1687 </w:t>
            </w:r>
            <w:r w:rsidRPr="005F3EB3">
              <w:t>RA-TOTAL-ELIG-PREG-REL-SVCS-DAYS-PRESENT</w:t>
            </w:r>
            <w:r>
              <w:t xml:space="preserve"> (</w:t>
            </w:r>
            <w:r w:rsidRPr="005F3EB3">
              <w:t>TX-</w:t>
            </w:r>
            <w:proofErr w:type="spellStart"/>
            <w:r w:rsidRPr="005F3EB3">
              <w:t>RATotalEligibleDaysPresent</w:t>
            </w:r>
            <w:proofErr w:type="spellEnd"/>
            <w:r>
              <w:t>)</w:t>
            </w:r>
          </w:p>
          <w:p w14:paraId="41F1D796" w14:textId="77777777" w:rsidR="005C40BE" w:rsidRDefault="005C40BE" w:rsidP="005C40BE">
            <w:pPr>
              <w:pStyle w:val="ListParagraph"/>
              <w:numPr>
                <w:ilvl w:val="0"/>
                <w:numId w:val="2"/>
              </w:numPr>
              <w:spacing w:after="120" w:line="240" w:lineRule="auto"/>
            </w:pPr>
            <w:r>
              <w:t xml:space="preserve">E1688 </w:t>
            </w:r>
            <w:r w:rsidRPr="005F3EB3">
              <w:t>RS-</w:t>
            </w:r>
            <w:r w:rsidRPr="00F03964">
              <w:t>TOTAL</w:t>
            </w:r>
            <w:r w:rsidRPr="005F3EB3">
              <w:t>-ELIG-SP-ED-MAINSTREAM-DAYS-PRESENT</w:t>
            </w:r>
            <w:r>
              <w:t xml:space="preserve"> (</w:t>
            </w:r>
            <w:r w:rsidRPr="005F3EB3">
              <w:t>TX-</w:t>
            </w:r>
            <w:proofErr w:type="spellStart"/>
            <w:r w:rsidRPr="005F3EB3">
              <w:t>RSTotalEligibleDaysPresent</w:t>
            </w:r>
            <w:proofErr w:type="spellEnd"/>
            <w:r>
              <w:t>)</w:t>
            </w:r>
          </w:p>
          <w:p w14:paraId="75E864FD" w14:textId="77777777" w:rsidR="005C40BE" w:rsidRDefault="005C40BE" w:rsidP="005C40BE">
            <w:pPr>
              <w:pStyle w:val="ListParagraph"/>
              <w:numPr>
                <w:ilvl w:val="0"/>
                <w:numId w:val="2"/>
              </w:numPr>
              <w:spacing w:after="120" w:line="240" w:lineRule="auto"/>
            </w:pPr>
            <w:r>
              <w:t xml:space="preserve">E1689 </w:t>
            </w:r>
            <w:r w:rsidRPr="005F3EB3">
              <w:t>RA-</w:t>
            </w:r>
            <w:r w:rsidRPr="00F03964">
              <w:t>TOTAL</w:t>
            </w:r>
            <w:r w:rsidRPr="005F3EB3">
              <w:t>-ELIG-SP-ED-MAINSTREAM-DAYS-PRESENT</w:t>
            </w:r>
            <w:r>
              <w:t xml:space="preserve"> (</w:t>
            </w:r>
            <w:r w:rsidRPr="005F3EB3">
              <w:t>TX-</w:t>
            </w:r>
            <w:proofErr w:type="spellStart"/>
            <w:r w:rsidRPr="005F3EB3">
              <w:t>RATotalEligibleDaysPresent</w:t>
            </w:r>
            <w:proofErr w:type="spellEnd"/>
            <w:r>
              <w:t>)</w:t>
            </w:r>
          </w:p>
          <w:p w14:paraId="6F773365" w14:textId="77777777" w:rsidR="005C40BE" w:rsidRDefault="005C40BE" w:rsidP="005C40BE">
            <w:pPr>
              <w:pStyle w:val="ListParagraph"/>
              <w:numPr>
                <w:ilvl w:val="0"/>
                <w:numId w:val="2"/>
              </w:numPr>
              <w:spacing w:after="120" w:line="240" w:lineRule="auto"/>
            </w:pPr>
            <w:r>
              <w:t xml:space="preserve">E1690 </w:t>
            </w:r>
            <w:r w:rsidRPr="005F3EB3">
              <w:t>RS-ELIGIBLE-DAYS-PRESENT-IN-INSTR-SETTING</w:t>
            </w:r>
            <w:r>
              <w:t xml:space="preserve"> (</w:t>
            </w:r>
            <w:r w:rsidRPr="005F3EB3">
              <w:t>TX-</w:t>
            </w:r>
            <w:proofErr w:type="spellStart"/>
            <w:r w:rsidRPr="005F3EB3">
              <w:t>RSTotalEligibleDaysPresent</w:t>
            </w:r>
            <w:proofErr w:type="spellEnd"/>
            <w:r>
              <w:t>)</w:t>
            </w:r>
          </w:p>
          <w:p w14:paraId="4AFBA2B3" w14:textId="77777777" w:rsidR="005C40BE" w:rsidRDefault="005C40BE" w:rsidP="005C40BE">
            <w:pPr>
              <w:pStyle w:val="ListParagraph"/>
              <w:numPr>
                <w:ilvl w:val="0"/>
                <w:numId w:val="2"/>
              </w:numPr>
              <w:spacing w:after="120" w:line="240" w:lineRule="auto"/>
            </w:pPr>
            <w:r>
              <w:t xml:space="preserve">E1691 </w:t>
            </w:r>
            <w:r w:rsidRPr="005F3EB3">
              <w:t>RA-ELIGIBLE-DAYS-PRESENT-IN-INSTR-SETTING</w:t>
            </w:r>
            <w:r>
              <w:t xml:space="preserve"> (</w:t>
            </w:r>
            <w:r w:rsidRPr="005F3EB3">
              <w:t>TX-</w:t>
            </w:r>
            <w:proofErr w:type="spellStart"/>
            <w:r w:rsidRPr="005F3EB3">
              <w:t>RATotalEligibleDaysPresent</w:t>
            </w:r>
            <w:proofErr w:type="spellEnd"/>
            <w:r>
              <w:t>)</w:t>
            </w:r>
          </w:p>
          <w:p w14:paraId="7826966C" w14:textId="77777777" w:rsidR="005C40BE" w:rsidRDefault="005C40BE" w:rsidP="005C40BE">
            <w:pPr>
              <w:pStyle w:val="ListParagraph"/>
              <w:numPr>
                <w:ilvl w:val="0"/>
                <w:numId w:val="2"/>
              </w:numPr>
              <w:spacing w:after="120" w:line="240" w:lineRule="auto"/>
            </w:pPr>
            <w:r>
              <w:t xml:space="preserve">E1692 </w:t>
            </w:r>
            <w:r w:rsidRPr="005F3EB3">
              <w:t>RS-INSTRUCTIONAL-SETTING-CODE</w:t>
            </w:r>
            <w:r>
              <w:t xml:space="preserve"> (</w:t>
            </w:r>
            <w:r w:rsidRPr="005F3EB3">
              <w:t>TX-</w:t>
            </w:r>
            <w:proofErr w:type="spellStart"/>
            <w:r w:rsidRPr="005F3EB3">
              <w:t>RSInstructionalSetting</w:t>
            </w:r>
            <w:proofErr w:type="spellEnd"/>
            <w:r>
              <w:t>)</w:t>
            </w:r>
          </w:p>
          <w:p w14:paraId="5B5ECD9C" w14:textId="7B68A248" w:rsidR="005C40BE" w:rsidRDefault="005C40BE" w:rsidP="005C40BE">
            <w:pPr>
              <w:pStyle w:val="ListParagraph"/>
              <w:numPr>
                <w:ilvl w:val="0"/>
                <w:numId w:val="2"/>
              </w:numPr>
              <w:spacing w:after="120" w:line="240" w:lineRule="auto"/>
            </w:pPr>
            <w:r>
              <w:t xml:space="preserve">E1693 </w:t>
            </w:r>
            <w:r w:rsidRPr="005F3EB3">
              <w:t>RA-INSTRUCTIONAL-SETTING-CODE</w:t>
            </w:r>
            <w:r>
              <w:t xml:space="preserve"> (</w:t>
            </w:r>
            <w:r w:rsidRPr="005F3EB3">
              <w:t>TX-</w:t>
            </w:r>
            <w:proofErr w:type="spellStart"/>
            <w:r w:rsidRPr="005F3EB3">
              <w:t>RAInstructionalSetting</w:t>
            </w:r>
            <w:proofErr w:type="spellEnd"/>
            <w:r>
              <w:t>)</w:t>
            </w:r>
          </w:p>
        </w:tc>
        <w:tc>
          <w:tcPr>
            <w:tcW w:w="959" w:type="dxa"/>
          </w:tcPr>
          <w:p w14:paraId="5F02BF33" w14:textId="2999996D" w:rsidR="005C40BE" w:rsidRDefault="005C40BE" w:rsidP="005C40B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ed</w:t>
            </w:r>
          </w:p>
        </w:tc>
        <w:tc>
          <w:tcPr>
            <w:tcW w:w="1008" w:type="dxa"/>
          </w:tcPr>
          <w:p w14:paraId="4740B26F" w14:textId="77777777" w:rsidR="005C40BE" w:rsidRDefault="005C40BE" w:rsidP="005C40B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  <w:p w14:paraId="076DE617" w14:textId="180A2A5D" w:rsidR="005C40BE" w:rsidRDefault="005C40BE" w:rsidP="005C40B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864" w:type="dxa"/>
          </w:tcPr>
          <w:p w14:paraId="1E20BCAD" w14:textId="5907E3B0" w:rsidR="005C40BE" w:rsidRDefault="005C40BE" w:rsidP="005C40B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</w:tcPr>
          <w:p w14:paraId="1EB6AFBB" w14:textId="77777777" w:rsidR="005C40BE" w:rsidRDefault="005C40BE" w:rsidP="005C40B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68F2F4CA" w14:textId="618055C6" w:rsidR="005C40BE" w:rsidRDefault="005C40BE" w:rsidP="005C40B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</w:tr>
      <w:tr w:rsidR="005C40BE" w:rsidRPr="006F2329" w14:paraId="67D39B8E" w14:textId="77777777" w:rsidTr="00B505DC">
        <w:trPr>
          <w:cantSplit/>
          <w:trHeight w:val="405"/>
        </w:trPr>
        <w:tc>
          <w:tcPr>
            <w:tcW w:w="1008" w:type="dxa"/>
          </w:tcPr>
          <w:p w14:paraId="71F32328" w14:textId="1D301935" w:rsidR="005C40BE" w:rsidRPr="001E6BC0" w:rsidRDefault="005C40BE" w:rsidP="005C40BE">
            <w:pPr>
              <w:spacing w:after="120" w:line="240" w:lineRule="auto"/>
              <w:rPr>
                <w:bCs/>
              </w:rPr>
            </w:pPr>
            <w:r w:rsidRPr="003039C0">
              <w:rPr>
                <w:bCs/>
              </w:rPr>
              <w:lastRenderedPageBreak/>
              <w:t>2022.</w:t>
            </w:r>
            <w:r w:rsidR="00D73B4C">
              <w:rPr>
                <w:bCs/>
              </w:rPr>
              <w:t>2</w:t>
            </w:r>
            <w:r w:rsidRPr="003039C0">
              <w:rPr>
                <w:bCs/>
              </w:rPr>
              <w:t>.</w:t>
            </w:r>
            <w:r w:rsidR="00D73B4C">
              <w:rPr>
                <w:bCs/>
              </w:rPr>
              <w:t>2</w:t>
            </w:r>
          </w:p>
        </w:tc>
        <w:tc>
          <w:tcPr>
            <w:tcW w:w="3024" w:type="dxa"/>
          </w:tcPr>
          <w:p w14:paraId="17989EF5" w14:textId="62BE90A9" w:rsidR="005C40BE" w:rsidRPr="001E6BC0" w:rsidRDefault="005C40BE" w:rsidP="005C40BE">
            <w:pPr>
              <w:spacing w:after="120" w:line="240" w:lineRule="auto"/>
            </w:pPr>
            <w:proofErr w:type="spellStart"/>
            <w:r w:rsidRPr="003039C0">
              <w:t>SpecialProgramsReportingPeriodAttendanceExtension</w:t>
            </w:r>
            <w:proofErr w:type="spellEnd"/>
          </w:p>
        </w:tc>
        <w:tc>
          <w:tcPr>
            <w:tcW w:w="5953" w:type="dxa"/>
          </w:tcPr>
          <w:p w14:paraId="42C089FB" w14:textId="77777777" w:rsidR="005C40BE" w:rsidRDefault="005C40BE" w:rsidP="005C40BE">
            <w:pPr>
              <w:spacing w:after="120" w:line="240" w:lineRule="auto"/>
            </w:pPr>
            <w:r>
              <w:t>Added (reinstated) the following data elements:</w:t>
            </w:r>
          </w:p>
          <w:p w14:paraId="4BE18956" w14:textId="77777777" w:rsidR="005C40BE" w:rsidRDefault="005C40BE" w:rsidP="005C40BE">
            <w:pPr>
              <w:pStyle w:val="ListParagraph"/>
              <w:numPr>
                <w:ilvl w:val="0"/>
                <w:numId w:val="2"/>
              </w:numPr>
              <w:spacing w:after="120" w:line="240" w:lineRule="auto"/>
            </w:pPr>
            <w:r>
              <w:t xml:space="preserve">E1684 </w:t>
            </w:r>
            <w:r w:rsidRPr="000E537E">
              <w:t>RS-TOTAL-ELIG-RESIDENTIAL-FACILITY-DAYS-PRESENT</w:t>
            </w:r>
            <w:r>
              <w:t xml:space="preserve"> (</w:t>
            </w:r>
            <w:r w:rsidRPr="000E537E">
              <w:t>TX-</w:t>
            </w:r>
            <w:proofErr w:type="spellStart"/>
            <w:r w:rsidRPr="000E537E">
              <w:t>RSTotalEligibleDaysPresent</w:t>
            </w:r>
            <w:proofErr w:type="spellEnd"/>
            <w:r>
              <w:t>)</w:t>
            </w:r>
          </w:p>
          <w:p w14:paraId="265E9231" w14:textId="77777777" w:rsidR="005C40BE" w:rsidRDefault="005C40BE" w:rsidP="005C40BE">
            <w:pPr>
              <w:pStyle w:val="ListParagraph"/>
              <w:numPr>
                <w:ilvl w:val="0"/>
                <w:numId w:val="2"/>
              </w:numPr>
              <w:spacing w:after="120" w:line="240" w:lineRule="auto"/>
            </w:pPr>
            <w:r>
              <w:t xml:space="preserve">E1685 </w:t>
            </w:r>
            <w:r w:rsidRPr="000E537E">
              <w:t>RA-TOTAL-ELIG-RESIDENTIAL-FACILITY-DAYS-PRESENT</w:t>
            </w:r>
            <w:r>
              <w:t xml:space="preserve"> (</w:t>
            </w:r>
            <w:r w:rsidRPr="000E537E">
              <w:t>TX-</w:t>
            </w:r>
            <w:proofErr w:type="spellStart"/>
            <w:r w:rsidRPr="000E537E">
              <w:t>RATotalEligibleDaysPresent</w:t>
            </w:r>
            <w:proofErr w:type="spellEnd"/>
            <w:r>
              <w:t>)</w:t>
            </w:r>
          </w:p>
          <w:p w14:paraId="151B3580" w14:textId="77777777" w:rsidR="005C40BE" w:rsidRDefault="005C40BE" w:rsidP="005C40BE">
            <w:pPr>
              <w:pStyle w:val="ListParagraph"/>
              <w:numPr>
                <w:ilvl w:val="0"/>
                <w:numId w:val="2"/>
              </w:numPr>
              <w:spacing w:after="120" w:line="240" w:lineRule="auto"/>
            </w:pPr>
            <w:r>
              <w:t xml:space="preserve">E1694 </w:t>
            </w:r>
            <w:r w:rsidRPr="000E537E">
              <w:t>RS-EXCESS-HOURS-IN-INSTRUCTIONAL-SETTING</w:t>
            </w:r>
            <w:r>
              <w:t xml:space="preserve"> (</w:t>
            </w:r>
            <w:r w:rsidRPr="000E537E">
              <w:t>TX-</w:t>
            </w:r>
            <w:proofErr w:type="spellStart"/>
            <w:r w:rsidRPr="000E537E">
              <w:t>RSExcessHoursInstrSetting</w:t>
            </w:r>
            <w:proofErr w:type="spellEnd"/>
            <w:r>
              <w:t>)</w:t>
            </w:r>
          </w:p>
          <w:p w14:paraId="4FE01EDB" w14:textId="77777777" w:rsidR="005C40BE" w:rsidRDefault="005C40BE" w:rsidP="005C40BE">
            <w:pPr>
              <w:pStyle w:val="ListParagraph"/>
              <w:numPr>
                <w:ilvl w:val="0"/>
                <w:numId w:val="2"/>
              </w:numPr>
              <w:spacing w:after="120" w:line="240" w:lineRule="auto"/>
            </w:pPr>
            <w:r>
              <w:t xml:space="preserve">E1695 </w:t>
            </w:r>
            <w:r w:rsidRPr="000E537E">
              <w:t>RA-EXCESS-HOURS-IN-INSTRUCTIONAL-SETTING</w:t>
            </w:r>
            <w:r>
              <w:t xml:space="preserve"> (</w:t>
            </w:r>
            <w:r w:rsidRPr="000E537E">
              <w:t>TX-</w:t>
            </w:r>
            <w:proofErr w:type="spellStart"/>
            <w:r w:rsidRPr="000E537E">
              <w:t>RAExcessHoursInstrSetting</w:t>
            </w:r>
            <w:proofErr w:type="spellEnd"/>
            <w:r>
              <w:t>)</w:t>
            </w:r>
          </w:p>
          <w:p w14:paraId="640C899A" w14:textId="77777777" w:rsidR="005C40BE" w:rsidRDefault="005C40BE" w:rsidP="005C40BE">
            <w:pPr>
              <w:pStyle w:val="ListParagraph"/>
              <w:numPr>
                <w:ilvl w:val="0"/>
                <w:numId w:val="2"/>
              </w:numPr>
              <w:spacing w:after="120" w:line="240" w:lineRule="auto"/>
            </w:pPr>
            <w:r>
              <w:t xml:space="preserve">E1696 </w:t>
            </w:r>
            <w:r w:rsidRPr="000E537E">
              <w:t>RS-ELIGIBLE-DAYS-PRESENT-V1</w:t>
            </w:r>
            <w:r>
              <w:t xml:space="preserve"> (</w:t>
            </w:r>
            <w:r w:rsidRPr="000E537E">
              <w:t>TX-RSCTEEligibleDaysPresentV1</w:t>
            </w:r>
            <w:r>
              <w:t>)</w:t>
            </w:r>
          </w:p>
          <w:p w14:paraId="5007D52D" w14:textId="77777777" w:rsidR="005C40BE" w:rsidRDefault="005C40BE" w:rsidP="005C40BE">
            <w:pPr>
              <w:pStyle w:val="ListParagraph"/>
              <w:numPr>
                <w:ilvl w:val="0"/>
                <w:numId w:val="2"/>
              </w:numPr>
              <w:spacing w:after="120" w:line="240" w:lineRule="auto"/>
            </w:pPr>
            <w:r>
              <w:t xml:space="preserve">E1697 </w:t>
            </w:r>
            <w:r w:rsidRPr="000E537E">
              <w:t>RS-ELIGIBLE-DAYS-PRESENT-V2</w:t>
            </w:r>
            <w:r>
              <w:t xml:space="preserve"> (</w:t>
            </w:r>
            <w:r w:rsidRPr="000E537E">
              <w:t>TX-RSCTEEligibleDaysPresentV2</w:t>
            </w:r>
            <w:r>
              <w:t>)</w:t>
            </w:r>
          </w:p>
          <w:p w14:paraId="5789FF54" w14:textId="77777777" w:rsidR="005C40BE" w:rsidRDefault="005C40BE" w:rsidP="005C40BE">
            <w:pPr>
              <w:pStyle w:val="ListParagraph"/>
              <w:numPr>
                <w:ilvl w:val="0"/>
                <w:numId w:val="2"/>
              </w:numPr>
              <w:spacing w:after="120" w:line="240" w:lineRule="auto"/>
            </w:pPr>
            <w:r>
              <w:t xml:space="preserve">E1698 </w:t>
            </w:r>
            <w:r w:rsidRPr="000E537E">
              <w:t>RS-ELIGIBLE-DAYS-PRESENT-V3</w:t>
            </w:r>
            <w:r>
              <w:t xml:space="preserve"> (</w:t>
            </w:r>
            <w:r w:rsidRPr="000E537E">
              <w:t>TX-RSCTEEligibleDaysPresentV3</w:t>
            </w:r>
            <w:r>
              <w:t>)</w:t>
            </w:r>
          </w:p>
          <w:p w14:paraId="78C00B24" w14:textId="77777777" w:rsidR="005C40BE" w:rsidRDefault="005C40BE" w:rsidP="005C40BE">
            <w:pPr>
              <w:pStyle w:val="ListParagraph"/>
              <w:numPr>
                <w:ilvl w:val="0"/>
                <w:numId w:val="2"/>
              </w:numPr>
              <w:spacing w:after="120" w:line="240" w:lineRule="auto"/>
            </w:pPr>
            <w:r>
              <w:t xml:space="preserve">E1702 </w:t>
            </w:r>
            <w:r w:rsidRPr="000E537E">
              <w:t>RA-ELIGIBLE-DAYS-PRESENT-V1</w:t>
            </w:r>
            <w:r>
              <w:t xml:space="preserve"> (</w:t>
            </w:r>
            <w:r w:rsidRPr="000E537E">
              <w:t>TX-RACTEEligibleDaysPresentV1</w:t>
            </w:r>
            <w:r>
              <w:t>)</w:t>
            </w:r>
          </w:p>
          <w:p w14:paraId="7A7854C4" w14:textId="77777777" w:rsidR="005C40BE" w:rsidRDefault="005C40BE" w:rsidP="005C40BE">
            <w:pPr>
              <w:pStyle w:val="ListParagraph"/>
              <w:numPr>
                <w:ilvl w:val="0"/>
                <w:numId w:val="2"/>
              </w:numPr>
              <w:spacing w:after="120" w:line="240" w:lineRule="auto"/>
            </w:pPr>
            <w:r>
              <w:t xml:space="preserve">E1703 </w:t>
            </w:r>
            <w:r w:rsidRPr="000E537E">
              <w:t>RA-ELIGIBLE-DAYS-PRESENT-V</w:t>
            </w:r>
            <w:r>
              <w:t>2 (</w:t>
            </w:r>
            <w:r w:rsidRPr="000E537E">
              <w:t>TX-RACTEEligibleDaysPresentV</w:t>
            </w:r>
            <w:r>
              <w:t>2)</w:t>
            </w:r>
          </w:p>
          <w:p w14:paraId="5516E65C" w14:textId="377B2EBF" w:rsidR="005C40BE" w:rsidRDefault="005C40BE" w:rsidP="005C40BE">
            <w:pPr>
              <w:pStyle w:val="ListParagraph"/>
              <w:numPr>
                <w:ilvl w:val="0"/>
                <w:numId w:val="2"/>
              </w:numPr>
              <w:spacing w:after="120" w:line="240" w:lineRule="auto"/>
            </w:pPr>
            <w:r>
              <w:t xml:space="preserve">E1704 </w:t>
            </w:r>
            <w:r w:rsidRPr="000E537E">
              <w:t>RA-ELIGIBLE-DAYS-PRESENT-V</w:t>
            </w:r>
            <w:r>
              <w:t>3 (</w:t>
            </w:r>
            <w:r w:rsidRPr="000E537E">
              <w:t>TX-RACTEEligibleDaysPresentV</w:t>
            </w:r>
            <w:r>
              <w:t>3)</w:t>
            </w:r>
          </w:p>
        </w:tc>
        <w:tc>
          <w:tcPr>
            <w:tcW w:w="959" w:type="dxa"/>
          </w:tcPr>
          <w:p w14:paraId="6A902A97" w14:textId="4EAB8DC3" w:rsidR="005C40BE" w:rsidRDefault="005C40BE" w:rsidP="005C40B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ed</w:t>
            </w:r>
          </w:p>
        </w:tc>
        <w:tc>
          <w:tcPr>
            <w:tcW w:w="1008" w:type="dxa"/>
          </w:tcPr>
          <w:p w14:paraId="37BED486" w14:textId="5EE384C4" w:rsidR="005C40BE" w:rsidRDefault="005C40BE" w:rsidP="005C40B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864" w:type="dxa"/>
          </w:tcPr>
          <w:p w14:paraId="2EEBE136" w14:textId="596936B5" w:rsidR="005C40BE" w:rsidRDefault="005C40BE" w:rsidP="005C40B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</w:tcPr>
          <w:p w14:paraId="2A2BA7DD" w14:textId="3464AE5F" w:rsidR="005C40BE" w:rsidRDefault="005C40BE" w:rsidP="005C40B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</w:tr>
      <w:tr w:rsidR="009E3D71" w:rsidRPr="006F2329" w14:paraId="53C45057" w14:textId="77777777" w:rsidTr="00B505DC">
        <w:trPr>
          <w:cantSplit/>
          <w:trHeight w:val="405"/>
        </w:trPr>
        <w:tc>
          <w:tcPr>
            <w:tcW w:w="1008" w:type="dxa"/>
          </w:tcPr>
          <w:p w14:paraId="7FB3E268" w14:textId="19F2ACA9" w:rsidR="009E3D71" w:rsidRPr="003039C0" w:rsidRDefault="009E3D71" w:rsidP="005C40BE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2.2</w:t>
            </w:r>
          </w:p>
        </w:tc>
        <w:tc>
          <w:tcPr>
            <w:tcW w:w="3024" w:type="dxa"/>
          </w:tcPr>
          <w:p w14:paraId="33019B9B" w14:textId="7AAF27F0" w:rsidR="009E3D71" w:rsidRPr="003039C0" w:rsidRDefault="009E3D71" w:rsidP="005C40BE">
            <w:pPr>
              <w:spacing w:after="120" w:line="240" w:lineRule="auto"/>
            </w:pPr>
            <w:proofErr w:type="spellStart"/>
            <w:r w:rsidRPr="003039C0">
              <w:t>SpecialProgramsReportingPeriodAttendanceExtension</w:t>
            </w:r>
            <w:proofErr w:type="spellEnd"/>
          </w:p>
        </w:tc>
        <w:tc>
          <w:tcPr>
            <w:tcW w:w="5953" w:type="dxa"/>
          </w:tcPr>
          <w:p w14:paraId="38B0349E" w14:textId="35D808F3" w:rsidR="009E3D71" w:rsidRDefault="009E3D71" w:rsidP="005C40BE">
            <w:pPr>
              <w:spacing w:after="120" w:line="240" w:lineRule="auto"/>
            </w:pPr>
            <w:r>
              <w:t xml:space="preserve">Changed data elements from Conditionally Mandatory (C) to Optional </w:t>
            </w:r>
            <w:r w:rsidR="008F35D7">
              <w:t xml:space="preserve">(Y) </w:t>
            </w:r>
            <w:r>
              <w:t>for the PEIMS Summer submission:</w:t>
            </w:r>
          </w:p>
          <w:p w14:paraId="3E7FB8A4" w14:textId="77777777" w:rsidR="009E3D71" w:rsidRDefault="009E3D71" w:rsidP="009E3D71">
            <w:pPr>
              <w:pStyle w:val="ListParagraph"/>
              <w:numPr>
                <w:ilvl w:val="0"/>
                <w:numId w:val="38"/>
              </w:numPr>
              <w:spacing w:after="120" w:line="240" w:lineRule="auto"/>
            </w:pPr>
            <w:r>
              <w:t>E0950 ELIGIBLE-DAYS-PRESENT-V1 (TX-CTEEligibleDaysPresentV1)</w:t>
            </w:r>
          </w:p>
          <w:p w14:paraId="44DB39A7" w14:textId="77777777" w:rsidR="009E3D71" w:rsidRDefault="009E3D71" w:rsidP="009E3D71">
            <w:pPr>
              <w:pStyle w:val="ListParagraph"/>
              <w:numPr>
                <w:ilvl w:val="0"/>
                <w:numId w:val="38"/>
              </w:numPr>
              <w:spacing w:after="120" w:line="240" w:lineRule="auto"/>
            </w:pPr>
            <w:r>
              <w:t>E0951 ELIGIBLE-DAYS-PRESENT-V2 (TX-CTEEligibleDaysPresentV2)</w:t>
            </w:r>
          </w:p>
          <w:p w14:paraId="5FBB5702" w14:textId="293F9FD9" w:rsidR="009E3D71" w:rsidRDefault="009E3D71" w:rsidP="009E3D71">
            <w:pPr>
              <w:pStyle w:val="ListParagraph"/>
              <w:numPr>
                <w:ilvl w:val="0"/>
                <w:numId w:val="38"/>
              </w:numPr>
              <w:spacing w:after="120" w:line="240" w:lineRule="auto"/>
            </w:pPr>
            <w:r>
              <w:t>E0952 ELIGIBLE-DAYS-PRESENT-V3 (TX-CTEEligibleDaysPresentV3)</w:t>
            </w:r>
          </w:p>
        </w:tc>
        <w:tc>
          <w:tcPr>
            <w:tcW w:w="959" w:type="dxa"/>
          </w:tcPr>
          <w:p w14:paraId="3105CF6E" w14:textId="64BDC675" w:rsidR="009E3D71" w:rsidRDefault="009E3D71" w:rsidP="005C40B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46F3716C" w14:textId="6DA765D8" w:rsidR="009E3D71" w:rsidRDefault="009E3D71" w:rsidP="005C40B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864" w:type="dxa"/>
          </w:tcPr>
          <w:p w14:paraId="04531A80" w14:textId="27FAEF18" w:rsidR="009E3D71" w:rsidRDefault="009E3D71" w:rsidP="005C40B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</w:tcPr>
          <w:p w14:paraId="032C40F3" w14:textId="50CC4812" w:rsidR="009E3D71" w:rsidRDefault="009E3D71" w:rsidP="005C40B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</w:tr>
    </w:tbl>
    <w:p w14:paraId="3257E0F0" w14:textId="77777777" w:rsidR="00372BDA" w:rsidRDefault="00372BDA" w:rsidP="00764BEC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3024"/>
        <w:gridCol w:w="5953"/>
        <w:gridCol w:w="959"/>
        <w:gridCol w:w="1008"/>
        <w:gridCol w:w="864"/>
        <w:gridCol w:w="864"/>
      </w:tblGrid>
      <w:tr w:rsidR="00077340" w:rsidRPr="00B6623A" w14:paraId="2785200D" w14:textId="77777777" w:rsidTr="00077340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3EFA686E" w14:textId="77777777" w:rsidR="00077340" w:rsidRPr="00B6623A" w:rsidRDefault="00077340" w:rsidP="00077340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B6623A">
              <w:rPr>
                <w:b/>
                <w:bCs/>
                <w:color w:val="2E74B5" w:themeColor="accent1" w:themeShade="BF"/>
                <w:sz w:val="26"/>
                <w:szCs w:val="26"/>
              </w:rPr>
              <w:lastRenderedPageBreak/>
              <w:t>TX-Core-Extension Schema</w:t>
            </w:r>
          </w:p>
        </w:tc>
      </w:tr>
      <w:tr w:rsidR="00077340" w:rsidRPr="0016202F" w14:paraId="4D8CB48D" w14:textId="77777777" w:rsidTr="00077340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392B4F44" w14:textId="6C42D938" w:rsidR="00077340" w:rsidRPr="0016202F" w:rsidRDefault="00077340" w:rsidP="00077340">
            <w:pPr>
              <w:pStyle w:val="Heading3"/>
            </w:pPr>
            <w:bookmarkStart w:id="17" w:name="_Toc83895946"/>
            <w:proofErr w:type="spellStart"/>
            <w:r>
              <w:t>InterchangeStudentDisciplineExtension</w:t>
            </w:r>
            <w:bookmarkEnd w:id="17"/>
            <w:proofErr w:type="spellEnd"/>
          </w:p>
        </w:tc>
      </w:tr>
      <w:tr w:rsidR="00077340" w:rsidRPr="0016202F" w14:paraId="33D54333" w14:textId="77777777" w:rsidTr="00077340">
        <w:trPr>
          <w:cantSplit/>
          <w:trHeight w:val="432"/>
          <w:tblHeader/>
        </w:trPr>
        <w:tc>
          <w:tcPr>
            <w:tcW w:w="1008" w:type="dxa"/>
          </w:tcPr>
          <w:p w14:paraId="29F75EB0" w14:textId="77777777" w:rsidR="00077340" w:rsidRPr="0016202F" w:rsidRDefault="00077340" w:rsidP="00077340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3024" w:type="dxa"/>
          </w:tcPr>
          <w:p w14:paraId="11F85B22" w14:textId="77777777" w:rsidR="00077340" w:rsidRDefault="00077340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mplex Type</w:t>
            </w:r>
          </w:p>
        </w:tc>
        <w:tc>
          <w:tcPr>
            <w:tcW w:w="5953" w:type="dxa"/>
          </w:tcPr>
          <w:p w14:paraId="7FCCEEFB" w14:textId="77777777" w:rsidR="00077340" w:rsidRPr="0016202F" w:rsidRDefault="00077340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959" w:type="dxa"/>
          </w:tcPr>
          <w:p w14:paraId="73F905E5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1008" w:type="dxa"/>
          </w:tcPr>
          <w:p w14:paraId="336425FE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2412483C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6C69D9CB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</w:tr>
      <w:tr w:rsidR="00077340" w:rsidRPr="006F2329" w14:paraId="1D63401C" w14:textId="77777777" w:rsidTr="00077340">
        <w:trPr>
          <w:cantSplit/>
          <w:trHeight w:val="405"/>
        </w:trPr>
        <w:tc>
          <w:tcPr>
            <w:tcW w:w="1008" w:type="dxa"/>
          </w:tcPr>
          <w:p w14:paraId="177FB826" w14:textId="62809EE0" w:rsidR="00077340" w:rsidRPr="0016202F" w:rsidRDefault="00D324F2" w:rsidP="00077340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</w:t>
            </w:r>
            <w:r w:rsidR="00077340">
              <w:rPr>
                <w:bCs/>
              </w:rPr>
              <w:t>0.0</w:t>
            </w:r>
          </w:p>
        </w:tc>
        <w:tc>
          <w:tcPr>
            <w:tcW w:w="3024" w:type="dxa"/>
          </w:tcPr>
          <w:p w14:paraId="19C83B43" w14:textId="77777777" w:rsidR="00077340" w:rsidRDefault="00077340" w:rsidP="00077340">
            <w:pPr>
              <w:spacing w:after="120" w:line="240" w:lineRule="auto"/>
            </w:pPr>
            <w:r>
              <w:t>Various</w:t>
            </w:r>
          </w:p>
        </w:tc>
        <w:tc>
          <w:tcPr>
            <w:tcW w:w="5953" w:type="dxa"/>
          </w:tcPr>
          <w:p w14:paraId="31962852" w14:textId="77777777" w:rsidR="00077340" w:rsidRDefault="00077340" w:rsidP="00077340">
            <w:pPr>
              <w:spacing w:after="120" w:line="240" w:lineRule="auto"/>
            </w:pPr>
            <w:r>
              <w:t>Revised Domain of Values for various data elements</w:t>
            </w:r>
          </w:p>
        </w:tc>
        <w:tc>
          <w:tcPr>
            <w:tcW w:w="959" w:type="dxa"/>
          </w:tcPr>
          <w:p w14:paraId="6895A75B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50423888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177F9785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14E48231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</w:tr>
      <w:tr w:rsidR="008A4D9A" w:rsidRPr="006F2329" w14:paraId="52C6D96A" w14:textId="77777777" w:rsidTr="003C6EFF">
        <w:trPr>
          <w:cantSplit/>
          <w:trHeight w:val="405"/>
        </w:trPr>
        <w:tc>
          <w:tcPr>
            <w:tcW w:w="1008" w:type="dxa"/>
          </w:tcPr>
          <w:p w14:paraId="67194D2C" w14:textId="77777777" w:rsidR="008A4D9A" w:rsidRDefault="008A4D9A" w:rsidP="003C6EFF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2.0</w:t>
            </w:r>
          </w:p>
        </w:tc>
        <w:tc>
          <w:tcPr>
            <w:tcW w:w="3024" w:type="dxa"/>
          </w:tcPr>
          <w:p w14:paraId="50B2856C" w14:textId="77777777" w:rsidR="008A4D9A" w:rsidRDefault="008A4D9A" w:rsidP="003C6EFF">
            <w:pPr>
              <w:spacing w:after="120" w:line="240" w:lineRule="auto"/>
            </w:pPr>
            <w:proofErr w:type="spellStart"/>
            <w:r w:rsidRPr="0004151A">
              <w:t>DisciplineActionExtension</w:t>
            </w:r>
            <w:proofErr w:type="spellEnd"/>
          </w:p>
        </w:tc>
        <w:tc>
          <w:tcPr>
            <w:tcW w:w="5953" w:type="dxa"/>
          </w:tcPr>
          <w:p w14:paraId="6BB56469" w14:textId="06F7A9BD" w:rsidR="008A4D9A" w:rsidRDefault="008A4D9A" w:rsidP="003C6EFF">
            <w:pPr>
              <w:spacing w:after="120" w:line="240" w:lineRule="auto"/>
            </w:pPr>
            <w:r>
              <w:t xml:space="preserve">Added </w:t>
            </w:r>
            <w:r w:rsidR="00D7235E">
              <w:t>the following new</w:t>
            </w:r>
            <w:r>
              <w:t xml:space="preserve"> </w:t>
            </w:r>
            <w:r w:rsidR="00D7235E">
              <w:t xml:space="preserve">data </w:t>
            </w:r>
            <w:r>
              <w:t>element</w:t>
            </w:r>
            <w:r w:rsidR="00D7235E">
              <w:t xml:space="preserve"> to the PEIMS Summer submission</w:t>
            </w:r>
            <w:r w:rsidR="00181D31">
              <w:t xml:space="preserve"> as optional (Y)</w:t>
            </w:r>
            <w:r>
              <w:t>:</w:t>
            </w:r>
          </w:p>
          <w:p w14:paraId="28DA0ABB" w14:textId="0B8FFE78" w:rsidR="008A4D9A" w:rsidRDefault="00DF568C" w:rsidP="003C6EFF">
            <w:pPr>
              <w:pStyle w:val="ListParagraph"/>
              <w:numPr>
                <w:ilvl w:val="0"/>
                <w:numId w:val="23"/>
              </w:numPr>
              <w:spacing w:after="120" w:line="240" w:lineRule="auto"/>
            </w:pPr>
            <w:r>
              <w:t xml:space="preserve">*NEW* </w:t>
            </w:r>
            <w:r w:rsidR="008A4D9A">
              <w:t xml:space="preserve">E1725 </w:t>
            </w:r>
            <w:r w:rsidR="008A4D9A" w:rsidRPr="0004151A">
              <w:t>NON-MEMBERSHIP-DISCIPLINE-RESTRAINT-INDICATOR-CODE</w:t>
            </w:r>
            <w:r w:rsidR="008A4D9A">
              <w:t xml:space="preserve"> (TX-</w:t>
            </w:r>
            <w:proofErr w:type="spellStart"/>
            <w:r w:rsidR="008A4D9A">
              <w:t>NonMembershipDisciplineRestraintIndicator</w:t>
            </w:r>
            <w:proofErr w:type="spellEnd"/>
            <w:r w:rsidR="008A4D9A">
              <w:t>)</w:t>
            </w:r>
          </w:p>
        </w:tc>
        <w:tc>
          <w:tcPr>
            <w:tcW w:w="959" w:type="dxa"/>
          </w:tcPr>
          <w:p w14:paraId="4FDA61B4" w14:textId="77777777" w:rsidR="008A4D9A" w:rsidRDefault="008A4D9A" w:rsidP="003C6EF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1008" w:type="dxa"/>
          </w:tcPr>
          <w:p w14:paraId="07E311F5" w14:textId="77777777" w:rsidR="008A4D9A" w:rsidRDefault="008A4D9A" w:rsidP="003C6EF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864" w:type="dxa"/>
          </w:tcPr>
          <w:p w14:paraId="2D349622" w14:textId="77777777" w:rsidR="008A4D9A" w:rsidRDefault="008A4D9A" w:rsidP="003C6EF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</w:tcPr>
          <w:p w14:paraId="55705DAF" w14:textId="77777777" w:rsidR="008A4D9A" w:rsidRDefault="008A4D9A" w:rsidP="003C6EF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</w:tr>
    </w:tbl>
    <w:p w14:paraId="3034727F" w14:textId="77777777" w:rsidR="008A4D9A" w:rsidRDefault="008A4D9A" w:rsidP="00764BEC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3024"/>
        <w:gridCol w:w="5953"/>
        <w:gridCol w:w="959"/>
        <w:gridCol w:w="1008"/>
        <w:gridCol w:w="864"/>
        <w:gridCol w:w="864"/>
      </w:tblGrid>
      <w:tr w:rsidR="00077340" w:rsidRPr="00B6623A" w14:paraId="3BF22D36" w14:textId="77777777" w:rsidTr="002A5A3B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1892346E" w14:textId="77777777" w:rsidR="00077340" w:rsidRPr="00B6623A" w:rsidRDefault="00077340" w:rsidP="00077340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B6623A">
              <w:rPr>
                <w:b/>
                <w:bCs/>
                <w:color w:val="2E74B5" w:themeColor="accent1" w:themeShade="BF"/>
                <w:sz w:val="26"/>
                <w:szCs w:val="26"/>
              </w:rPr>
              <w:t>TX-Core-Extension Schema</w:t>
            </w:r>
          </w:p>
        </w:tc>
      </w:tr>
      <w:tr w:rsidR="00077340" w:rsidRPr="0016202F" w14:paraId="7E6DCA32" w14:textId="77777777" w:rsidTr="002A5A3B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54BD54DF" w14:textId="72CE8C28" w:rsidR="00077340" w:rsidRPr="0016202F" w:rsidRDefault="00077340" w:rsidP="00077340">
            <w:pPr>
              <w:pStyle w:val="Heading3"/>
            </w:pPr>
            <w:bookmarkStart w:id="18" w:name="_Toc83895947"/>
            <w:proofErr w:type="spellStart"/>
            <w:r>
              <w:t>InterchangeStudentProgramExtension</w:t>
            </w:r>
            <w:bookmarkEnd w:id="18"/>
            <w:proofErr w:type="spellEnd"/>
          </w:p>
        </w:tc>
      </w:tr>
      <w:tr w:rsidR="00077340" w:rsidRPr="0016202F" w14:paraId="02E30DD6" w14:textId="77777777" w:rsidTr="002A5A3B">
        <w:trPr>
          <w:cantSplit/>
          <w:trHeight w:val="432"/>
          <w:tblHeader/>
        </w:trPr>
        <w:tc>
          <w:tcPr>
            <w:tcW w:w="1008" w:type="dxa"/>
          </w:tcPr>
          <w:p w14:paraId="54F2E28A" w14:textId="77777777" w:rsidR="00077340" w:rsidRPr="0016202F" w:rsidRDefault="00077340" w:rsidP="00077340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3024" w:type="dxa"/>
          </w:tcPr>
          <w:p w14:paraId="04E9A413" w14:textId="77777777" w:rsidR="00077340" w:rsidRDefault="00077340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mplex Type</w:t>
            </w:r>
          </w:p>
        </w:tc>
        <w:tc>
          <w:tcPr>
            <w:tcW w:w="5953" w:type="dxa"/>
          </w:tcPr>
          <w:p w14:paraId="12481B83" w14:textId="77777777" w:rsidR="00077340" w:rsidRPr="0016202F" w:rsidRDefault="00077340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959" w:type="dxa"/>
          </w:tcPr>
          <w:p w14:paraId="73542350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1008" w:type="dxa"/>
          </w:tcPr>
          <w:p w14:paraId="7DDBB323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70744850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380715FB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</w:tr>
      <w:tr w:rsidR="00077340" w:rsidRPr="006F2329" w14:paraId="3EC961BB" w14:textId="77777777" w:rsidTr="002A5A3B">
        <w:trPr>
          <w:cantSplit/>
          <w:trHeight w:val="405"/>
        </w:trPr>
        <w:tc>
          <w:tcPr>
            <w:tcW w:w="1008" w:type="dxa"/>
          </w:tcPr>
          <w:p w14:paraId="5B968170" w14:textId="0F4A6788" w:rsidR="00077340" w:rsidRPr="0016202F" w:rsidRDefault="00D324F2" w:rsidP="00077340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</w:t>
            </w:r>
            <w:r w:rsidR="00077340">
              <w:rPr>
                <w:bCs/>
              </w:rPr>
              <w:t>0.0</w:t>
            </w:r>
          </w:p>
        </w:tc>
        <w:tc>
          <w:tcPr>
            <w:tcW w:w="3024" w:type="dxa"/>
          </w:tcPr>
          <w:p w14:paraId="37F09675" w14:textId="77777777" w:rsidR="00077340" w:rsidRDefault="00077340" w:rsidP="00077340">
            <w:pPr>
              <w:spacing w:after="120" w:line="240" w:lineRule="auto"/>
            </w:pPr>
            <w:r>
              <w:t>Various</w:t>
            </w:r>
          </w:p>
        </w:tc>
        <w:tc>
          <w:tcPr>
            <w:tcW w:w="5953" w:type="dxa"/>
          </w:tcPr>
          <w:p w14:paraId="23C8DF25" w14:textId="77777777" w:rsidR="00077340" w:rsidRDefault="00077340" w:rsidP="00077340">
            <w:pPr>
              <w:spacing w:after="120" w:line="240" w:lineRule="auto"/>
            </w:pPr>
            <w:r>
              <w:t>Revised Domain of Values for various data elements</w:t>
            </w:r>
          </w:p>
        </w:tc>
        <w:tc>
          <w:tcPr>
            <w:tcW w:w="959" w:type="dxa"/>
          </w:tcPr>
          <w:p w14:paraId="6C2563B5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716F0BB7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4C215A26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368C4896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</w:tr>
      <w:tr w:rsidR="00786A86" w:rsidRPr="006F2329" w14:paraId="71026C01" w14:textId="77777777" w:rsidTr="002A5A3B">
        <w:trPr>
          <w:cantSplit/>
          <w:trHeight w:val="405"/>
        </w:trPr>
        <w:tc>
          <w:tcPr>
            <w:tcW w:w="1008" w:type="dxa"/>
          </w:tcPr>
          <w:p w14:paraId="164FAEEE" w14:textId="150CA1DA" w:rsidR="00786A86" w:rsidRPr="007F3004" w:rsidRDefault="00B325BB" w:rsidP="00077340">
            <w:pPr>
              <w:spacing w:after="120" w:line="240" w:lineRule="auto"/>
              <w:rPr>
                <w:bCs/>
              </w:rPr>
            </w:pPr>
            <w:r w:rsidRPr="007F3004">
              <w:rPr>
                <w:bCs/>
              </w:rPr>
              <w:t>2022.0.0</w:t>
            </w:r>
          </w:p>
        </w:tc>
        <w:tc>
          <w:tcPr>
            <w:tcW w:w="3024" w:type="dxa"/>
          </w:tcPr>
          <w:p w14:paraId="09F68CBF" w14:textId="2E8B9247" w:rsidR="00786A86" w:rsidRPr="007F3004" w:rsidRDefault="00B325BB" w:rsidP="00077340">
            <w:pPr>
              <w:spacing w:after="120" w:line="240" w:lineRule="auto"/>
            </w:pPr>
            <w:proofErr w:type="spellStart"/>
            <w:r w:rsidRPr="007F3004">
              <w:t>StudentProgramExtension</w:t>
            </w:r>
            <w:proofErr w:type="spellEnd"/>
          </w:p>
        </w:tc>
        <w:tc>
          <w:tcPr>
            <w:tcW w:w="5953" w:type="dxa"/>
          </w:tcPr>
          <w:p w14:paraId="5B476AC1" w14:textId="77777777" w:rsidR="00786A86" w:rsidRDefault="002C7256" w:rsidP="00077340">
            <w:pPr>
              <w:spacing w:after="120" w:line="240" w:lineRule="auto"/>
            </w:pPr>
            <w:r>
              <w:t>Deleted the following data element:</w:t>
            </w:r>
          </w:p>
          <w:p w14:paraId="4D74193F" w14:textId="77777777" w:rsidR="002C7256" w:rsidRDefault="002C7256" w:rsidP="00391EEB">
            <w:pPr>
              <w:pStyle w:val="ListParagraph"/>
              <w:numPr>
                <w:ilvl w:val="0"/>
                <w:numId w:val="3"/>
              </w:numPr>
              <w:spacing w:after="120" w:line="240" w:lineRule="auto"/>
            </w:pPr>
            <w:r>
              <w:t xml:space="preserve">E1708 </w:t>
            </w:r>
            <w:r w:rsidRPr="002E5F58">
              <w:t>PRIOR-YEAR-BILINGUAL/ESL-SUMMER-SCHOOL-INDICATOR</w:t>
            </w:r>
            <w:r w:rsidR="00764A4F">
              <w:t>-CODE</w:t>
            </w:r>
            <w:r>
              <w:t xml:space="preserve"> (</w:t>
            </w:r>
            <w:r w:rsidRPr="002E5F58">
              <w:t>TX-</w:t>
            </w:r>
            <w:proofErr w:type="spellStart"/>
            <w:r w:rsidRPr="002E5F58">
              <w:t>PriorYearBilingualESLSummer</w:t>
            </w:r>
            <w:proofErr w:type="spellEnd"/>
            <w:r>
              <w:t>)</w:t>
            </w:r>
          </w:p>
          <w:p w14:paraId="52823C46" w14:textId="36C63E79" w:rsidR="00A93468" w:rsidRDefault="00A93468" w:rsidP="00A93468">
            <w:pPr>
              <w:spacing w:after="120" w:line="240" w:lineRule="auto"/>
            </w:pPr>
            <w:r w:rsidRPr="00AE3A1B">
              <w:rPr>
                <w:rFonts w:cs="Arial"/>
                <w:i/>
                <w:iCs/>
                <w:color w:val="000000"/>
                <w:szCs w:val="20"/>
              </w:rPr>
              <w:t>See v2022.2.0</w:t>
            </w:r>
            <w:r>
              <w:rPr>
                <w:rFonts w:cs="Arial"/>
                <w:i/>
                <w:iCs/>
                <w:color w:val="000000"/>
                <w:szCs w:val="20"/>
              </w:rPr>
              <w:t xml:space="preserve"> where this data element </w:t>
            </w:r>
            <w:proofErr w:type="gramStart"/>
            <w:r>
              <w:rPr>
                <w:rFonts w:cs="Arial"/>
                <w:i/>
                <w:iCs/>
                <w:color w:val="000000"/>
                <w:szCs w:val="20"/>
              </w:rPr>
              <w:t>was reinstated</w:t>
            </w:r>
            <w:proofErr w:type="gramEnd"/>
            <w:r>
              <w:rPr>
                <w:rFonts w:cs="Arial"/>
                <w:i/>
                <w:iCs/>
                <w:color w:val="000000"/>
                <w:szCs w:val="20"/>
              </w:rPr>
              <w:t>.</w:t>
            </w:r>
          </w:p>
        </w:tc>
        <w:tc>
          <w:tcPr>
            <w:tcW w:w="959" w:type="dxa"/>
          </w:tcPr>
          <w:p w14:paraId="694F2ECE" w14:textId="70362C09" w:rsidR="00786A86" w:rsidRDefault="002C7256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eted</w:t>
            </w:r>
          </w:p>
        </w:tc>
        <w:tc>
          <w:tcPr>
            <w:tcW w:w="1008" w:type="dxa"/>
          </w:tcPr>
          <w:p w14:paraId="1DC38BD3" w14:textId="7EBA571D" w:rsidR="00786A86" w:rsidRDefault="002C7256" w:rsidP="00786A8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YR</w:t>
            </w:r>
          </w:p>
        </w:tc>
        <w:tc>
          <w:tcPr>
            <w:tcW w:w="864" w:type="dxa"/>
          </w:tcPr>
          <w:p w14:paraId="71D7E236" w14:textId="4C06E306" w:rsidR="00786A86" w:rsidRDefault="002C7256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</w:tcPr>
          <w:p w14:paraId="020E132E" w14:textId="2AD56EB1" w:rsidR="00786A86" w:rsidRDefault="002C7256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</w:tr>
      <w:tr w:rsidR="005A5387" w:rsidRPr="006F2329" w14:paraId="0249FAB2" w14:textId="77777777" w:rsidTr="002A5A3B">
        <w:trPr>
          <w:cantSplit/>
          <w:trHeight w:val="405"/>
        </w:trPr>
        <w:tc>
          <w:tcPr>
            <w:tcW w:w="1008" w:type="dxa"/>
          </w:tcPr>
          <w:p w14:paraId="6A672E1F" w14:textId="7FDEFBEE" w:rsidR="005A5387" w:rsidRPr="007F3004" w:rsidRDefault="005A5387" w:rsidP="00077340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3024" w:type="dxa"/>
          </w:tcPr>
          <w:p w14:paraId="1361460A" w14:textId="3378395E" w:rsidR="005A5387" w:rsidRPr="007F3004" w:rsidRDefault="005A5387" w:rsidP="00077340">
            <w:pPr>
              <w:spacing w:after="120" w:line="240" w:lineRule="auto"/>
            </w:pPr>
            <w:proofErr w:type="spellStart"/>
            <w:r>
              <w:t>StudentSpecialEdProgramAssociationExtension</w:t>
            </w:r>
            <w:proofErr w:type="spellEnd"/>
          </w:p>
        </w:tc>
        <w:tc>
          <w:tcPr>
            <w:tcW w:w="5953" w:type="dxa"/>
          </w:tcPr>
          <w:p w14:paraId="4837662B" w14:textId="5A098A68" w:rsidR="005A5387" w:rsidRDefault="002953DD" w:rsidP="00077340">
            <w:pPr>
              <w:spacing w:after="120" w:line="240" w:lineRule="auto"/>
            </w:pPr>
            <w:r>
              <w:t>Revised the following data elements from Mandatory to Optional for the Special Education Language Acquisition (SELA) collection:</w:t>
            </w:r>
          </w:p>
          <w:p w14:paraId="47941599" w14:textId="02DD1632" w:rsidR="002953DD" w:rsidRDefault="002953DD" w:rsidP="002953DD">
            <w:pPr>
              <w:pStyle w:val="ListParagraph"/>
              <w:numPr>
                <w:ilvl w:val="0"/>
                <w:numId w:val="20"/>
              </w:numPr>
              <w:spacing w:after="120" w:line="240" w:lineRule="auto"/>
            </w:pPr>
            <w:r>
              <w:t>E1663 FREQUENCY-OF-SERVICES (TX-</w:t>
            </w:r>
            <w:proofErr w:type="spellStart"/>
            <w:r>
              <w:t>FrequencyOfServices</w:t>
            </w:r>
            <w:proofErr w:type="spellEnd"/>
            <w:r>
              <w:t>)</w:t>
            </w:r>
          </w:p>
          <w:p w14:paraId="15C89AE4" w14:textId="72F3BB08" w:rsidR="002953DD" w:rsidRDefault="002953DD" w:rsidP="002953DD">
            <w:pPr>
              <w:pStyle w:val="ListParagraph"/>
              <w:numPr>
                <w:ilvl w:val="0"/>
                <w:numId w:val="20"/>
              </w:numPr>
              <w:spacing w:after="120" w:line="240" w:lineRule="auto"/>
            </w:pPr>
            <w:r>
              <w:t>E1664 HOURS-SPENT-RECEIVING-SERVICES (TX-</w:t>
            </w:r>
            <w:proofErr w:type="spellStart"/>
            <w:r>
              <w:t>HoursSpentReceivingServices</w:t>
            </w:r>
            <w:proofErr w:type="spellEnd"/>
            <w:r>
              <w:t>)</w:t>
            </w:r>
          </w:p>
        </w:tc>
        <w:tc>
          <w:tcPr>
            <w:tcW w:w="959" w:type="dxa"/>
          </w:tcPr>
          <w:p w14:paraId="4BEAEB94" w14:textId="15AA9EB7" w:rsidR="005A5387" w:rsidRDefault="005A5387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0E5C62F0" w14:textId="42EABC1E" w:rsidR="005A5387" w:rsidRDefault="005A5387" w:rsidP="00786A8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864" w:type="dxa"/>
          </w:tcPr>
          <w:p w14:paraId="094C4052" w14:textId="405B091A" w:rsidR="005A5387" w:rsidRDefault="005A5387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LA</w:t>
            </w:r>
          </w:p>
        </w:tc>
        <w:tc>
          <w:tcPr>
            <w:tcW w:w="864" w:type="dxa"/>
          </w:tcPr>
          <w:p w14:paraId="4D4C46EE" w14:textId="5120CC2F" w:rsidR="005A5387" w:rsidRDefault="005A5387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LA</w:t>
            </w:r>
          </w:p>
        </w:tc>
      </w:tr>
      <w:tr w:rsidR="00D71D04" w:rsidRPr="006F2329" w14:paraId="2745F6D6" w14:textId="77777777" w:rsidTr="002A5A3B">
        <w:trPr>
          <w:cantSplit/>
          <w:trHeight w:val="405"/>
        </w:trPr>
        <w:tc>
          <w:tcPr>
            <w:tcW w:w="1008" w:type="dxa"/>
          </w:tcPr>
          <w:p w14:paraId="3C47CBC8" w14:textId="4A6749A0" w:rsidR="00D71D04" w:rsidRDefault="00D71D04" w:rsidP="00077340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lastRenderedPageBreak/>
              <w:t>2022.1.0</w:t>
            </w:r>
          </w:p>
        </w:tc>
        <w:tc>
          <w:tcPr>
            <w:tcW w:w="3024" w:type="dxa"/>
          </w:tcPr>
          <w:p w14:paraId="29617AA5" w14:textId="0353EB2D" w:rsidR="00D71D04" w:rsidRDefault="00D71D04" w:rsidP="00077340">
            <w:pPr>
              <w:spacing w:after="120" w:line="240" w:lineRule="auto"/>
            </w:pPr>
            <w:proofErr w:type="spellStart"/>
            <w:r>
              <w:t>StudentSpecialEdProgramAssociationExtension</w:t>
            </w:r>
            <w:proofErr w:type="spellEnd"/>
          </w:p>
        </w:tc>
        <w:tc>
          <w:tcPr>
            <w:tcW w:w="5953" w:type="dxa"/>
          </w:tcPr>
          <w:p w14:paraId="47427303" w14:textId="7B40084C" w:rsidR="00D71D04" w:rsidRDefault="00D71D04" w:rsidP="00D71D04">
            <w:pPr>
              <w:spacing w:after="120" w:line="240" w:lineRule="auto"/>
            </w:pPr>
            <w:r>
              <w:t xml:space="preserve">Added this complex type to the </w:t>
            </w:r>
            <w:r>
              <w:rPr>
                <w:szCs w:val="20"/>
              </w:rPr>
              <w:t xml:space="preserve">new Child Find </w:t>
            </w:r>
            <w:r w:rsidR="00E0237A">
              <w:t>collection</w:t>
            </w:r>
            <w:r>
              <w:t xml:space="preserve"> with the following data elements:</w:t>
            </w:r>
          </w:p>
          <w:p w14:paraId="28FC8B29" w14:textId="77777777" w:rsidR="00D71D04" w:rsidRDefault="00D71D04" w:rsidP="00D71D04">
            <w:pPr>
              <w:pStyle w:val="ListParagraph"/>
              <w:numPr>
                <w:ilvl w:val="0"/>
                <w:numId w:val="19"/>
              </w:numPr>
              <w:spacing w:after="120" w:line="240" w:lineRule="auto"/>
            </w:pPr>
            <w:proofErr w:type="spellStart"/>
            <w:r>
              <w:t>StudentReference</w:t>
            </w:r>
            <w:proofErr w:type="spellEnd"/>
            <w:r>
              <w:t xml:space="preserve"> complex type</w:t>
            </w:r>
          </w:p>
          <w:p w14:paraId="7B737484" w14:textId="77777777" w:rsidR="00D71D04" w:rsidRDefault="00D71D04" w:rsidP="00D71D04">
            <w:pPr>
              <w:pStyle w:val="ListParagraph"/>
              <w:numPr>
                <w:ilvl w:val="1"/>
                <w:numId w:val="19"/>
              </w:numPr>
              <w:spacing w:after="120" w:line="240" w:lineRule="auto"/>
            </w:pPr>
            <w:proofErr w:type="spellStart"/>
            <w:r>
              <w:t>StudentIdentity</w:t>
            </w:r>
            <w:proofErr w:type="spellEnd"/>
            <w:r>
              <w:t xml:space="preserve"> complex type</w:t>
            </w:r>
          </w:p>
          <w:p w14:paraId="1749D6E1" w14:textId="77777777" w:rsidR="00D71D04" w:rsidRDefault="00D71D04" w:rsidP="00D71D04">
            <w:pPr>
              <w:pStyle w:val="ListParagraph"/>
              <w:numPr>
                <w:ilvl w:val="2"/>
                <w:numId w:val="19"/>
              </w:numPr>
              <w:spacing w:after="120" w:line="240" w:lineRule="auto"/>
            </w:pPr>
            <w:r>
              <w:t>E1523 TX-UNIQUE-STUDENT-ID (</w:t>
            </w:r>
            <w:proofErr w:type="spellStart"/>
            <w:r>
              <w:t>StudentUniqueStateId</w:t>
            </w:r>
            <w:proofErr w:type="spellEnd"/>
            <w:r>
              <w:t>)</w:t>
            </w:r>
          </w:p>
          <w:p w14:paraId="06C53103" w14:textId="77777777" w:rsidR="00D71D04" w:rsidRDefault="00D71D04" w:rsidP="00D71D04">
            <w:pPr>
              <w:pStyle w:val="ListParagraph"/>
              <w:numPr>
                <w:ilvl w:val="0"/>
                <w:numId w:val="19"/>
              </w:numPr>
              <w:spacing w:after="120" w:line="240" w:lineRule="auto"/>
            </w:pPr>
            <w:proofErr w:type="spellStart"/>
            <w:r>
              <w:t>ProgramReference</w:t>
            </w:r>
            <w:proofErr w:type="spellEnd"/>
            <w:r>
              <w:t xml:space="preserve"> complex type</w:t>
            </w:r>
          </w:p>
          <w:p w14:paraId="55F5E734" w14:textId="77777777" w:rsidR="00D71D04" w:rsidRDefault="00D71D04" w:rsidP="00D71D04">
            <w:pPr>
              <w:pStyle w:val="ListParagraph"/>
              <w:numPr>
                <w:ilvl w:val="1"/>
                <w:numId w:val="19"/>
              </w:numPr>
              <w:spacing w:after="120" w:line="240" w:lineRule="auto"/>
            </w:pPr>
            <w:proofErr w:type="spellStart"/>
            <w:r>
              <w:t>ProgramIdentity</w:t>
            </w:r>
            <w:proofErr w:type="spellEnd"/>
            <w:r>
              <w:t xml:space="preserve"> complex type</w:t>
            </w:r>
          </w:p>
          <w:p w14:paraId="55B388AF" w14:textId="77777777" w:rsidR="00D71D04" w:rsidRDefault="00D71D04" w:rsidP="00D71D04">
            <w:pPr>
              <w:pStyle w:val="ListParagraph"/>
              <w:numPr>
                <w:ilvl w:val="2"/>
                <w:numId w:val="19"/>
              </w:numPr>
              <w:spacing w:after="120" w:line="240" w:lineRule="auto"/>
            </w:pPr>
            <w:r>
              <w:t>E1337 PROGRAM-TYPE (</w:t>
            </w:r>
            <w:proofErr w:type="spellStart"/>
            <w:r>
              <w:t>ProgramType</w:t>
            </w:r>
            <w:proofErr w:type="spellEnd"/>
            <w:r>
              <w:t>)</w:t>
            </w:r>
          </w:p>
          <w:p w14:paraId="638F96C3" w14:textId="77777777" w:rsidR="00D71D04" w:rsidRDefault="00D71D04" w:rsidP="00D71D04">
            <w:pPr>
              <w:pStyle w:val="ListParagraph"/>
              <w:numPr>
                <w:ilvl w:val="2"/>
                <w:numId w:val="19"/>
              </w:numPr>
              <w:spacing w:after="0" w:line="240" w:lineRule="auto"/>
            </w:pPr>
            <w:r>
              <w:t>E0212 DISTRICT-ID (</w:t>
            </w:r>
            <w:proofErr w:type="spellStart"/>
            <w:r>
              <w:t>StateOrganizationId</w:t>
            </w:r>
            <w:proofErr w:type="spellEnd"/>
            <w:r>
              <w:t>)</w:t>
            </w:r>
          </w:p>
          <w:p w14:paraId="169793FB" w14:textId="77777777" w:rsidR="00D71D04" w:rsidRDefault="00D71D04" w:rsidP="00D71D04">
            <w:pPr>
              <w:pStyle w:val="ListParagraph"/>
              <w:numPr>
                <w:ilvl w:val="0"/>
                <w:numId w:val="19"/>
              </w:numPr>
              <w:spacing w:after="0" w:line="240" w:lineRule="auto"/>
            </w:pPr>
            <w:proofErr w:type="spellStart"/>
            <w:r>
              <w:t>EducationOrganizationReference</w:t>
            </w:r>
            <w:proofErr w:type="spellEnd"/>
          </w:p>
          <w:p w14:paraId="5014AF31" w14:textId="77777777" w:rsidR="00D71D04" w:rsidRDefault="00D71D04" w:rsidP="00D71D04">
            <w:pPr>
              <w:pStyle w:val="ListParagraph"/>
              <w:numPr>
                <w:ilvl w:val="1"/>
                <w:numId w:val="19"/>
              </w:numPr>
              <w:spacing w:after="0" w:line="240" w:lineRule="auto"/>
            </w:pPr>
            <w:proofErr w:type="spellStart"/>
            <w:r>
              <w:t>EducationalOrgIdentity</w:t>
            </w:r>
            <w:proofErr w:type="spellEnd"/>
          </w:p>
          <w:p w14:paraId="4491CEAE" w14:textId="77777777" w:rsidR="00D71D04" w:rsidRDefault="00D71D04" w:rsidP="00D71D04">
            <w:pPr>
              <w:pStyle w:val="ListParagraph"/>
              <w:numPr>
                <w:ilvl w:val="2"/>
                <w:numId w:val="19"/>
              </w:numPr>
              <w:spacing w:after="0" w:line="240" w:lineRule="auto"/>
            </w:pPr>
            <w:r>
              <w:t>E0212 DISTRICT-ID (</w:t>
            </w:r>
            <w:proofErr w:type="spellStart"/>
            <w:r>
              <w:t>StateOrganizationId</w:t>
            </w:r>
            <w:proofErr w:type="spellEnd"/>
            <w:r>
              <w:t>)</w:t>
            </w:r>
          </w:p>
          <w:p w14:paraId="3EB490E9" w14:textId="5D3CC387" w:rsidR="00D71D04" w:rsidRDefault="00D71D04" w:rsidP="00D71D04">
            <w:pPr>
              <w:pStyle w:val="ListParagraph"/>
              <w:numPr>
                <w:ilvl w:val="0"/>
                <w:numId w:val="19"/>
              </w:numPr>
              <w:spacing w:after="0" w:line="240" w:lineRule="auto"/>
            </w:pPr>
            <w:r>
              <w:t>TX-</w:t>
            </w:r>
            <w:proofErr w:type="spellStart"/>
            <w:r>
              <w:t>SpecialEdServicesType</w:t>
            </w:r>
            <w:proofErr w:type="spellEnd"/>
            <w:r>
              <w:t xml:space="preserve"> complex type</w:t>
            </w:r>
          </w:p>
          <w:p w14:paraId="7F260B33" w14:textId="1237DEDE" w:rsidR="00D71D04" w:rsidRDefault="00D71D04" w:rsidP="00D71D04">
            <w:pPr>
              <w:pStyle w:val="ListParagraph"/>
              <w:numPr>
                <w:ilvl w:val="1"/>
                <w:numId w:val="19"/>
              </w:numPr>
              <w:spacing w:after="0" w:line="240" w:lineRule="auto"/>
            </w:pPr>
            <w:r>
              <w:t>E1632 EFFECTIVE-DATE (TX-</w:t>
            </w:r>
            <w:proofErr w:type="spellStart"/>
            <w:r>
              <w:t>EffectiveDateServices</w:t>
            </w:r>
            <w:proofErr w:type="spellEnd"/>
            <w:r>
              <w:t>)</w:t>
            </w:r>
          </w:p>
          <w:p w14:paraId="28B2C7EC" w14:textId="76879047" w:rsidR="00D71D04" w:rsidRDefault="00D71D04" w:rsidP="00D71D04">
            <w:pPr>
              <w:pStyle w:val="ListParagraph"/>
              <w:numPr>
                <w:ilvl w:val="1"/>
                <w:numId w:val="19"/>
              </w:numPr>
              <w:spacing w:after="0" w:line="240" w:lineRule="auto"/>
            </w:pPr>
            <w:r>
              <w:t>E0900 EARLY-CHILDHOOD-INTERV-IND-CODE (TX-</w:t>
            </w:r>
            <w:proofErr w:type="spellStart"/>
            <w:r>
              <w:t>EarlyChildhoodIntervention</w:t>
            </w:r>
            <w:proofErr w:type="spellEnd"/>
            <w:r>
              <w:t>)</w:t>
            </w:r>
          </w:p>
          <w:p w14:paraId="1BAACE41" w14:textId="77777777" w:rsidR="00D71D04" w:rsidRDefault="00D71D04" w:rsidP="00D71D04">
            <w:pPr>
              <w:pStyle w:val="ListParagraph"/>
              <w:spacing w:after="0" w:line="240" w:lineRule="auto"/>
            </w:pPr>
          </w:p>
        </w:tc>
        <w:tc>
          <w:tcPr>
            <w:tcW w:w="959" w:type="dxa"/>
          </w:tcPr>
          <w:p w14:paraId="02B763F1" w14:textId="3506C6C6" w:rsidR="00D71D04" w:rsidRDefault="00D71D04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5081BD3C" w14:textId="5CF797CB" w:rsidR="00D71D04" w:rsidRDefault="00D71D04" w:rsidP="00786A8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864" w:type="dxa"/>
          </w:tcPr>
          <w:p w14:paraId="1C4598D8" w14:textId="79AB95D6" w:rsidR="00D71D04" w:rsidRDefault="00D71D04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64" w:type="dxa"/>
          </w:tcPr>
          <w:p w14:paraId="35054C1E" w14:textId="618AC18E" w:rsidR="00D71D04" w:rsidRDefault="00D71D04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</w:tr>
      <w:tr w:rsidR="00807BB4" w:rsidRPr="006F2329" w14:paraId="30300793" w14:textId="77777777" w:rsidTr="002A5A3B">
        <w:trPr>
          <w:cantSplit/>
          <w:trHeight w:val="405"/>
        </w:trPr>
        <w:tc>
          <w:tcPr>
            <w:tcW w:w="1008" w:type="dxa"/>
          </w:tcPr>
          <w:p w14:paraId="708EF22E" w14:textId="5E9987C7" w:rsidR="00807BB4" w:rsidRPr="007F3004" w:rsidRDefault="00807BB4" w:rsidP="00077340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lastRenderedPageBreak/>
              <w:t>2022.1.0</w:t>
            </w:r>
          </w:p>
        </w:tc>
        <w:tc>
          <w:tcPr>
            <w:tcW w:w="3024" w:type="dxa"/>
          </w:tcPr>
          <w:p w14:paraId="36EDC1A7" w14:textId="1FC1CF26" w:rsidR="00807BB4" w:rsidRPr="007F3004" w:rsidRDefault="00807BB4" w:rsidP="00077340">
            <w:pPr>
              <w:spacing w:after="120" w:line="240" w:lineRule="auto"/>
            </w:pPr>
            <w:proofErr w:type="spellStart"/>
            <w:r>
              <w:t>StudentChildFindAssociationExtension</w:t>
            </w:r>
            <w:proofErr w:type="spellEnd"/>
          </w:p>
        </w:tc>
        <w:tc>
          <w:tcPr>
            <w:tcW w:w="5953" w:type="dxa"/>
          </w:tcPr>
          <w:p w14:paraId="6E291CDA" w14:textId="11D49FBF" w:rsidR="00807BB4" w:rsidRDefault="00807BB4" w:rsidP="00077340">
            <w:pPr>
              <w:spacing w:after="120" w:line="240" w:lineRule="auto"/>
            </w:pPr>
            <w:r>
              <w:t xml:space="preserve">Created new complex type </w:t>
            </w:r>
            <w:proofErr w:type="gramStart"/>
            <w:r>
              <w:t>containing</w:t>
            </w:r>
            <w:proofErr w:type="gramEnd"/>
            <w:r>
              <w:t xml:space="preserve"> </w:t>
            </w:r>
            <w:r w:rsidR="006C02B6">
              <w:t xml:space="preserve">the following </w:t>
            </w:r>
            <w:r>
              <w:t>five new sub-complex types</w:t>
            </w:r>
            <w:r w:rsidR="00974F5A">
              <w:t>, two existing data elements,</w:t>
            </w:r>
            <w:r>
              <w:t xml:space="preserve"> and </w:t>
            </w:r>
            <w:r w:rsidR="00974F5A">
              <w:t>nine</w:t>
            </w:r>
            <w:r>
              <w:t xml:space="preserve"> new data elements</w:t>
            </w:r>
            <w:r w:rsidR="006C02B6">
              <w:t xml:space="preserve"> for the new Child Find </w:t>
            </w:r>
            <w:r w:rsidR="00E0237A">
              <w:t>collection</w:t>
            </w:r>
            <w:r>
              <w:t>.</w:t>
            </w:r>
          </w:p>
          <w:p w14:paraId="0B049511" w14:textId="77777777" w:rsidR="00974F5A" w:rsidRDefault="00974F5A" w:rsidP="00974F5A">
            <w:pPr>
              <w:pStyle w:val="ListParagraph"/>
              <w:numPr>
                <w:ilvl w:val="0"/>
                <w:numId w:val="3"/>
              </w:numPr>
              <w:spacing w:after="120" w:line="240" w:lineRule="auto"/>
            </w:pPr>
            <w:proofErr w:type="spellStart"/>
            <w:r>
              <w:t>StudentReference</w:t>
            </w:r>
            <w:proofErr w:type="spellEnd"/>
            <w:r>
              <w:t xml:space="preserve"> complex type</w:t>
            </w:r>
          </w:p>
          <w:p w14:paraId="49D768E5" w14:textId="77777777" w:rsidR="00974F5A" w:rsidRDefault="00974F5A" w:rsidP="00974F5A">
            <w:pPr>
              <w:pStyle w:val="ListParagraph"/>
              <w:numPr>
                <w:ilvl w:val="1"/>
                <w:numId w:val="3"/>
              </w:numPr>
              <w:spacing w:after="120" w:line="240" w:lineRule="auto"/>
            </w:pPr>
            <w:proofErr w:type="spellStart"/>
            <w:r>
              <w:t>StudentIdentity</w:t>
            </w:r>
            <w:proofErr w:type="spellEnd"/>
            <w:r>
              <w:t xml:space="preserve"> complex type</w:t>
            </w:r>
          </w:p>
          <w:p w14:paraId="67DFEA1D" w14:textId="77777777" w:rsidR="00974F5A" w:rsidRDefault="00974F5A" w:rsidP="00974F5A">
            <w:pPr>
              <w:pStyle w:val="ListParagraph"/>
              <w:numPr>
                <w:ilvl w:val="2"/>
                <w:numId w:val="3"/>
              </w:numPr>
              <w:spacing w:after="120" w:line="240" w:lineRule="auto"/>
            </w:pPr>
            <w:r>
              <w:t>E1523 TX-UNIQUE-STUDENT-ID (</w:t>
            </w:r>
            <w:proofErr w:type="spellStart"/>
            <w:r>
              <w:t>StudentUniqueStateId</w:t>
            </w:r>
            <w:proofErr w:type="spellEnd"/>
            <w:r>
              <w:t>)</w:t>
            </w:r>
          </w:p>
          <w:p w14:paraId="0D291187" w14:textId="52CF22DE" w:rsidR="00807BB4" w:rsidRDefault="00807BB4" w:rsidP="00974F5A">
            <w:pPr>
              <w:pStyle w:val="ListParagraph"/>
              <w:numPr>
                <w:ilvl w:val="0"/>
                <w:numId w:val="3"/>
              </w:numPr>
              <w:spacing w:after="120" w:line="240" w:lineRule="auto"/>
            </w:pPr>
            <w:r>
              <w:t>TX-</w:t>
            </w:r>
            <w:proofErr w:type="spellStart"/>
            <w:r>
              <w:t>ChildFind</w:t>
            </w:r>
            <w:proofErr w:type="spellEnd"/>
            <w:r>
              <w:t xml:space="preserve"> </w:t>
            </w:r>
            <w:r w:rsidR="00974F5A">
              <w:t>complex type</w:t>
            </w:r>
          </w:p>
          <w:p w14:paraId="2ED7B342" w14:textId="6272CA86" w:rsidR="00807BB4" w:rsidRDefault="00974F5A" w:rsidP="00974F5A">
            <w:pPr>
              <w:pStyle w:val="ListParagraph"/>
              <w:numPr>
                <w:ilvl w:val="1"/>
                <w:numId w:val="3"/>
              </w:numPr>
              <w:spacing w:after="120" w:line="240" w:lineRule="auto"/>
            </w:pPr>
            <w:r>
              <w:t xml:space="preserve">*NEW* E1710 </w:t>
            </w:r>
            <w:r w:rsidR="00807BB4">
              <w:t>CAMPUS-ID-</w:t>
            </w:r>
            <w:r w:rsidR="006B0A00">
              <w:t>OF-</w:t>
            </w:r>
            <w:r w:rsidR="00807BB4">
              <w:t>EVALUATION (</w:t>
            </w:r>
            <w:r>
              <w:t>TX-</w:t>
            </w:r>
            <w:proofErr w:type="spellStart"/>
            <w:r>
              <w:t>CampusIdOfEvaluation</w:t>
            </w:r>
            <w:proofErr w:type="spellEnd"/>
            <w:r>
              <w:t>)</w:t>
            </w:r>
            <w:r w:rsidR="00807BB4">
              <w:t xml:space="preserve"> </w:t>
            </w:r>
          </w:p>
          <w:p w14:paraId="63533660" w14:textId="22976224" w:rsidR="00807BB4" w:rsidRDefault="00974F5A" w:rsidP="00974F5A">
            <w:pPr>
              <w:pStyle w:val="ListParagraph"/>
              <w:numPr>
                <w:ilvl w:val="1"/>
                <w:numId w:val="3"/>
              </w:numPr>
              <w:spacing w:after="120" w:line="240" w:lineRule="auto"/>
            </w:pPr>
            <w:r>
              <w:t xml:space="preserve">E0975 </w:t>
            </w:r>
            <w:r w:rsidR="00807BB4">
              <w:t>INSTRUCTIONAL-TRACK-INDICATOR-CODE (</w:t>
            </w:r>
            <w:r>
              <w:t>TX-</w:t>
            </w:r>
            <w:proofErr w:type="spellStart"/>
            <w:r>
              <w:t>InstructionalTrack</w:t>
            </w:r>
            <w:proofErr w:type="spellEnd"/>
            <w:r w:rsidR="00807BB4">
              <w:t>)</w:t>
            </w:r>
          </w:p>
          <w:p w14:paraId="117F8A48" w14:textId="36576371" w:rsidR="00807BB4" w:rsidRDefault="00974F5A" w:rsidP="00974F5A">
            <w:pPr>
              <w:pStyle w:val="ListParagraph"/>
              <w:numPr>
                <w:ilvl w:val="1"/>
                <w:numId w:val="3"/>
              </w:numPr>
              <w:spacing w:after="120" w:line="240" w:lineRule="auto"/>
            </w:pPr>
            <w:r>
              <w:t xml:space="preserve">*NEW* E1711 </w:t>
            </w:r>
            <w:r w:rsidR="00807BB4">
              <w:t>STUDENT-ABSENCES-WITHIN-TIMEFRAME (</w:t>
            </w:r>
            <w:r>
              <w:t>TX-</w:t>
            </w:r>
            <w:proofErr w:type="spellStart"/>
            <w:r>
              <w:t>StudentAbsencesWithinTimeframe</w:t>
            </w:r>
            <w:proofErr w:type="spellEnd"/>
            <w:r w:rsidR="00807BB4">
              <w:t xml:space="preserve">) </w:t>
            </w:r>
          </w:p>
          <w:p w14:paraId="3E4B72C3" w14:textId="1454B68D" w:rsidR="00807BB4" w:rsidRDefault="00807BB4" w:rsidP="00974F5A">
            <w:pPr>
              <w:pStyle w:val="ListParagraph"/>
              <w:numPr>
                <w:ilvl w:val="0"/>
                <w:numId w:val="3"/>
              </w:numPr>
              <w:spacing w:after="120" w:line="240" w:lineRule="auto"/>
            </w:pPr>
            <w:r>
              <w:t>TX-</w:t>
            </w:r>
            <w:proofErr w:type="spellStart"/>
            <w:r>
              <w:t>EarlyChildhoodTransition</w:t>
            </w:r>
            <w:proofErr w:type="spellEnd"/>
            <w:r>
              <w:t xml:space="preserve"> </w:t>
            </w:r>
            <w:r w:rsidR="00974F5A">
              <w:t>complex type</w:t>
            </w:r>
          </w:p>
          <w:p w14:paraId="5FFE0DDA" w14:textId="352F8E26" w:rsidR="00807BB4" w:rsidRDefault="00974F5A" w:rsidP="00974F5A">
            <w:pPr>
              <w:pStyle w:val="ListParagraph"/>
              <w:numPr>
                <w:ilvl w:val="1"/>
                <w:numId w:val="3"/>
              </w:numPr>
              <w:spacing w:after="120" w:line="240" w:lineRule="auto"/>
            </w:pPr>
            <w:r>
              <w:t xml:space="preserve">*NEW* E1712 </w:t>
            </w:r>
            <w:r w:rsidR="00807BB4">
              <w:t>ECI-NOTIFICATION-DATE (</w:t>
            </w:r>
            <w:r>
              <w:t>TX-</w:t>
            </w:r>
            <w:proofErr w:type="spellStart"/>
            <w:r>
              <w:t>ECINotificationDate</w:t>
            </w:r>
            <w:proofErr w:type="spellEnd"/>
            <w:r w:rsidR="00807BB4">
              <w:t xml:space="preserve">) </w:t>
            </w:r>
          </w:p>
          <w:p w14:paraId="230D5462" w14:textId="5AA8A204" w:rsidR="00807BB4" w:rsidRDefault="00974F5A" w:rsidP="00974F5A">
            <w:pPr>
              <w:pStyle w:val="ListParagraph"/>
              <w:numPr>
                <w:ilvl w:val="1"/>
                <w:numId w:val="3"/>
              </w:numPr>
              <w:spacing w:after="120" w:line="240" w:lineRule="auto"/>
            </w:pPr>
            <w:r>
              <w:t xml:space="preserve">*NEW* E1713 </w:t>
            </w:r>
            <w:r w:rsidR="00807BB4">
              <w:t>ECI-TRANSITION-CONFERENCE-DATE (</w:t>
            </w:r>
            <w:r>
              <w:t>TX-</w:t>
            </w:r>
            <w:proofErr w:type="spellStart"/>
            <w:r>
              <w:t>ECITransitionConferenceDate</w:t>
            </w:r>
            <w:proofErr w:type="spellEnd"/>
            <w:r w:rsidR="00807BB4">
              <w:t xml:space="preserve">) </w:t>
            </w:r>
          </w:p>
          <w:p w14:paraId="12673F75" w14:textId="711DFE62" w:rsidR="00807BB4" w:rsidRDefault="00807BB4" w:rsidP="00974F5A">
            <w:pPr>
              <w:pStyle w:val="ListParagraph"/>
              <w:numPr>
                <w:ilvl w:val="0"/>
                <w:numId w:val="3"/>
              </w:numPr>
              <w:spacing w:after="120" w:line="240" w:lineRule="auto"/>
            </w:pPr>
            <w:r>
              <w:t>TX-</w:t>
            </w:r>
            <w:proofErr w:type="spellStart"/>
            <w:r>
              <w:t>ChildFindInitialEvaluation</w:t>
            </w:r>
            <w:proofErr w:type="spellEnd"/>
            <w:r>
              <w:t xml:space="preserve"> </w:t>
            </w:r>
            <w:r w:rsidR="00974F5A">
              <w:t>complex type</w:t>
            </w:r>
          </w:p>
          <w:p w14:paraId="1FDF50B8" w14:textId="1D6D65EB" w:rsidR="00807BB4" w:rsidRDefault="00974F5A" w:rsidP="00974F5A">
            <w:pPr>
              <w:pStyle w:val="ListParagraph"/>
              <w:numPr>
                <w:ilvl w:val="1"/>
                <w:numId w:val="3"/>
              </w:numPr>
              <w:spacing w:after="120" w:line="240" w:lineRule="auto"/>
            </w:pPr>
            <w:r>
              <w:t xml:space="preserve">*NEW* E1714 </w:t>
            </w:r>
            <w:r w:rsidR="00807BB4">
              <w:t>PARENTAL-CONSENT-DATE (</w:t>
            </w:r>
            <w:r>
              <w:t>TX-</w:t>
            </w:r>
            <w:proofErr w:type="spellStart"/>
            <w:r>
              <w:t>ParentalConsentDate</w:t>
            </w:r>
            <w:proofErr w:type="spellEnd"/>
            <w:r w:rsidR="00807BB4">
              <w:t xml:space="preserve">) </w:t>
            </w:r>
          </w:p>
          <w:p w14:paraId="0AAEF4FF" w14:textId="3AEEAE18" w:rsidR="00807BB4" w:rsidRDefault="00974F5A" w:rsidP="00974F5A">
            <w:pPr>
              <w:pStyle w:val="ListParagraph"/>
              <w:numPr>
                <w:ilvl w:val="1"/>
                <w:numId w:val="3"/>
              </w:numPr>
              <w:spacing w:after="120" w:line="240" w:lineRule="auto"/>
            </w:pPr>
            <w:r>
              <w:t xml:space="preserve">*NEW* E1715 </w:t>
            </w:r>
            <w:r w:rsidR="00807BB4">
              <w:t>INITIAL-EVALUATION-DATE (</w:t>
            </w:r>
            <w:r>
              <w:t>TX-</w:t>
            </w:r>
            <w:proofErr w:type="spellStart"/>
            <w:r>
              <w:t>InitialEvaluationDate</w:t>
            </w:r>
            <w:proofErr w:type="spellEnd"/>
            <w:r w:rsidR="00807BB4">
              <w:t xml:space="preserve">) </w:t>
            </w:r>
          </w:p>
          <w:p w14:paraId="7C02EE97" w14:textId="6F13EF71" w:rsidR="00807BB4" w:rsidRDefault="00807BB4" w:rsidP="00974F5A">
            <w:pPr>
              <w:pStyle w:val="ListParagraph"/>
              <w:numPr>
                <w:ilvl w:val="0"/>
                <w:numId w:val="3"/>
              </w:numPr>
              <w:spacing w:after="120" w:line="240" w:lineRule="auto"/>
            </w:pPr>
            <w:r>
              <w:t>TX-</w:t>
            </w:r>
            <w:proofErr w:type="spellStart"/>
            <w:r>
              <w:t>ChildFindEligibilityDetermination</w:t>
            </w:r>
            <w:proofErr w:type="spellEnd"/>
            <w:r>
              <w:t xml:space="preserve"> </w:t>
            </w:r>
            <w:r w:rsidR="00974F5A">
              <w:t>complex type</w:t>
            </w:r>
          </w:p>
          <w:p w14:paraId="5A87B097" w14:textId="6B65861F" w:rsidR="00807BB4" w:rsidRDefault="00974F5A" w:rsidP="00974F5A">
            <w:pPr>
              <w:pStyle w:val="ListParagraph"/>
              <w:numPr>
                <w:ilvl w:val="1"/>
                <w:numId w:val="3"/>
              </w:numPr>
              <w:spacing w:after="120" w:line="240" w:lineRule="auto"/>
            </w:pPr>
            <w:r>
              <w:t xml:space="preserve">*NEW* E1716 </w:t>
            </w:r>
            <w:r w:rsidR="00807BB4">
              <w:t>SPED-ELIGIBILITY-DETERMINATION-DATE (</w:t>
            </w:r>
            <w:r>
              <w:t>TX-</w:t>
            </w:r>
            <w:proofErr w:type="spellStart"/>
            <w:r>
              <w:t>SPEDEligibilityDeterminationDate</w:t>
            </w:r>
            <w:proofErr w:type="spellEnd"/>
            <w:r w:rsidR="00807BB4">
              <w:t xml:space="preserve">) </w:t>
            </w:r>
          </w:p>
          <w:p w14:paraId="515A29E4" w14:textId="76297D19" w:rsidR="00807BB4" w:rsidRDefault="00974F5A" w:rsidP="00974F5A">
            <w:pPr>
              <w:pStyle w:val="ListParagraph"/>
              <w:numPr>
                <w:ilvl w:val="1"/>
                <w:numId w:val="3"/>
              </w:numPr>
              <w:spacing w:after="120" w:line="240" w:lineRule="auto"/>
            </w:pPr>
            <w:r>
              <w:t xml:space="preserve">*NEW* E1717 </w:t>
            </w:r>
            <w:r w:rsidR="00807BB4">
              <w:t>SPED-DETERMINATION-CODE (</w:t>
            </w:r>
            <w:r>
              <w:t>TX-</w:t>
            </w:r>
            <w:proofErr w:type="spellStart"/>
            <w:r>
              <w:t>SPEDDeterminationDate</w:t>
            </w:r>
            <w:proofErr w:type="spellEnd"/>
            <w:r w:rsidR="00807BB4">
              <w:t>)</w:t>
            </w:r>
            <w:r w:rsidR="0055541D">
              <w:br/>
            </w:r>
            <w:r w:rsidR="00A93468">
              <w:rPr>
                <w:i/>
                <w:iCs/>
              </w:rPr>
              <w:br/>
            </w:r>
            <w:r w:rsidR="0055541D" w:rsidRPr="0055541D">
              <w:rPr>
                <w:i/>
                <w:iCs/>
              </w:rPr>
              <w:t>See revision v2022.2.0.</w:t>
            </w:r>
            <w:r w:rsidR="00A93468">
              <w:rPr>
                <w:i/>
                <w:iCs/>
              </w:rPr>
              <w:br/>
            </w:r>
          </w:p>
          <w:p w14:paraId="7B864670" w14:textId="70CAEA4E" w:rsidR="00807BB4" w:rsidRDefault="00807BB4" w:rsidP="00974F5A">
            <w:pPr>
              <w:pStyle w:val="ListParagraph"/>
              <w:numPr>
                <w:ilvl w:val="0"/>
                <w:numId w:val="3"/>
              </w:numPr>
              <w:spacing w:after="120" w:line="240" w:lineRule="auto"/>
            </w:pPr>
            <w:r>
              <w:t>TX-</w:t>
            </w:r>
            <w:proofErr w:type="spellStart"/>
            <w:r>
              <w:t>EvaluationDelay</w:t>
            </w:r>
            <w:proofErr w:type="spellEnd"/>
            <w:r>
              <w:t xml:space="preserve"> </w:t>
            </w:r>
            <w:r w:rsidR="00974F5A">
              <w:t>complex type</w:t>
            </w:r>
          </w:p>
          <w:p w14:paraId="5A2AEFB8" w14:textId="4ED98FBA" w:rsidR="009E389E" w:rsidRDefault="00974F5A" w:rsidP="00A93468">
            <w:pPr>
              <w:pStyle w:val="ListParagraph"/>
              <w:numPr>
                <w:ilvl w:val="1"/>
                <w:numId w:val="3"/>
              </w:numPr>
              <w:spacing w:after="120" w:line="240" w:lineRule="auto"/>
            </w:pPr>
            <w:r>
              <w:t xml:space="preserve">*NEW* E1718 </w:t>
            </w:r>
            <w:r w:rsidR="00807BB4">
              <w:t>EVALUATION-DELAY-REASON (</w:t>
            </w:r>
            <w:r>
              <w:t>TX-</w:t>
            </w:r>
            <w:proofErr w:type="spellStart"/>
            <w:r>
              <w:t>EvaluationDelayReason</w:t>
            </w:r>
            <w:proofErr w:type="spellEnd"/>
            <w:r w:rsidR="00807BB4">
              <w:t>)</w:t>
            </w:r>
          </w:p>
        </w:tc>
        <w:tc>
          <w:tcPr>
            <w:tcW w:w="959" w:type="dxa"/>
          </w:tcPr>
          <w:p w14:paraId="3C3B4DB2" w14:textId="4D18CA44" w:rsidR="00807BB4" w:rsidRDefault="00807BB4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1008" w:type="dxa"/>
          </w:tcPr>
          <w:p w14:paraId="4A207610" w14:textId="3BCFECA1" w:rsidR="00807BB4" w:rsidRDefault="00BA3C98" w:rsidP="00786A8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864" w:type="dxa"/>
          </w:tcPr>
          <w:p w14:paraId="5A5E19D4" w14:textId="19CF444D" w:rsidR="00807BB4" w:rsidRDefault="006C02B6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64" w:type="dxa"/>
          </w:tcPr>
          <w:p w14:paraId="6711C7EF" w14:textId="5549B6D6" w:rsidR="00807BB4" w:rsidRDefault="00110834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</w:tr>
      <w:tr w:rsidR="0055541D" w:rsidRPr="006F2329" w14:paraId="32FA4F04" w14:textId="77777777" w:rsidTr="003C6EFF">
        <w:trPr>
          <w:cantSplit/>
          <w:trHeight w:val="405"/>
        </w:trPr>
        <w:tc>
          <w:tcPr>
            <w:tcW w:w="1008" w:type="dxa"/>
          </w:tcPr>
          <w:p w14:paraId="664CBB0F" w14:textId="77777777" w:rsidR="0055541D" w:rsidRDefault="0055541D" w:rsidP="003C6EFF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lastRenderedPageBreak/>
              <w:t>2022.2.0</w:t>
            </w:r>
          </w:p>
        </w:tc>
        <w:tc>
          <w:tcPr>
            <w:tcW w:w="3024" w:type="dxa"/>
          </w:tcPr>
          <w:p w14:paraId="28B10AB0" w14:textId="77777777" w:rsidR="0055541D" w:rsidRPr="002F70DB" w:rsidRDefault="0055541D" w:rsidP="003C6EFF">
            <w:pPr>
              <w:spacing w:after="120" w:line="240" w:lineRule="auto"/>
            </w:pPr>
            <w:proofErr w:type="spellStart"/>
            <w:r>
              <w:rPr>
                <w:rFonts w:cs="Arial"/>
                <w:color w:val="000000"/>
                <w:szCs w:val="20"/>
                <w:shd w:val="clear" w:color="auto" w:fill="FFFFFF"/>
              </w:rPr>
              <w:t>StudentChildFindAssociationExtension</w:t>
            </w:r>
            <w:proofErr w:type="spellEnd"/>
          </w:p>
        </w:tc>
        <w:tc>
          <w:tcPr>
            <w:tcW w:w="5953" w:type="dxa"/>
          </w:tcPr>
          <w:p w14:paraId="2AF3CC6B" w14:textId="77777777" w:rsidR="0055541D" w:rsidRDefault="0055541D" w:rsidP="003C6EFF">
            <w:pPr>
              <w:spacing w:after="120" w:line="240" w:lineRule="auto"/>
              <w:rPr>
                <w:rFonts w:cs="Arial"/>
                <w:color w:val="000000"/>
                <w:szCs w:val="20"/>
                <w:shd w:val="clear" w:color="auto" w:fill="FFFFFF"/>
              </w:rPr>
            </w:pPr>
            <w:r>
              <w:rPr>
                <w:rFonts w:cs="Arial"/>
                <w:color w:val="000000"/>
                <w:szCs w:val="20"/>
                <w:shd w:val="clear" w:color="auto" w:fill="FFFFFF"/>
              </w:rPr>
              <w:t>Revised the following data element name and xml name:</w:t>
            </w:r>
          </w:p>
          <w:p w14:paraId="65F5ED7A" w14:textId="77777777" w:rsidR="0055541D" w:rsidRDefault="0055541D" w:rsidP="003C6EFF">
            <w:pPr>
              <w:pStyle w:val="ListParagraph"/>
              <w:numPr>
                <w:ilvl w:val="0"/>
                <w:numId w:val="23"/>
              </w:numPr>
              <w:spacing w:after="120" w:line="240" w:lineRule="auto"/>
            </w:pPr>
            <w:r w:rsidRPr="00DB6FB5">
              <w:rPr>
                <w:rFonts w:cs="Arial"/>
                <w:color w:val="000000"/>
                <w:szCs w:val="20"/>
                <w:shd w:val="clear" w:color="auto" w:fill="FFFFFF"/>
              </w:rPr>
              <w:t xml:space="preserve">E1717 SPED-DETERMINATION-CODE </w:t>
            </w:r>
            <w:r>
              <w:rPr>
                <w:rFonts w:cs="Arial"/>
                <w:color w:val="000000"/>
                <w:szCs w:val="20"/>
                <w:shd w:val="clear" w:color="auto" w:fill="FFFFFF"/>
              </w:rPr>
              <w:t>(TX-</w:t>
            </w:r>
            <w:proofErr w:type="spellStart"/>
            <w:r>
              <w:rPr>
                <w:rFonts w:cs="Arial"/>
                <w:color w:val="000000"/>
                <w:szCs w:val="20"/>
                <w:shd w:val="clear" w:color="auto" w:fill="FFFFFF"/>
              </w:rPr>
              <w:t>SPEDDeterminationCode</w:t>
            </w:r>
            <w:proofErr w:type="spellEnd"/>
            <w:r>
              <w:rPr>
                <w:rFonts w:cs="Arial"/>
                <w:color w:val="000000"/>
                <w:szCs w:val="20"/>
                <w:shd w:val="clear" w:color="auto" w:fill="FFFFFF"/>
              </w:rPr>
              <w:t xml:space="preserve">) revised </w:t>
            </w:r>
            <w:r w:rsidRPr="00DB6FB5">
              <w:rPr>
                <w:rFonts w:cs="Arial"/>
                <w:color w:val="000000"/>
                <w:szCs w:val="20"/>
                <w:shd w:val="clear" w:color="auto" w:fill="FFFFFF"/>
              </w:rPr>
              <w:t>to SPED-ELIGIBILITY-DETERMINATION-CODE</w:t>
            </w:r>
            <w:r>
              <w:rPr>
                <w:rFonts w:cs="Arial"/>
                <w:color w:val="000000"/>
                <w:szCs w:val="20"/>
                <w:shd w:val="clear" w:color="auto" w:fill="FFFFFF"/>
              </w:rPr>
              <w:t xml:space="preserve"> (TX-</w:t>
            </w:r>
            <w:proofErr w:type="spellStart"/>
            <w:r>
              <w:rPr>
                <w:rFonts w:cs="Arial"/>
                <w:color w:val="000000"/>
                <w:szCs w:val="20"/>
                <w:shd w:val="clear" w:color="auto" w:fill="FFFFFF"/>
              </w:rPr>
              <w:t>SPEDEligibilityDeterminationCode</w:t>
            </w:r>
            <w:proofErr w:type="spellEnd"/>
            <w:r>
              <w:rPr>
                <w:rFonts w:cs="Arial"/>
                <w:color w:val="000000"/>
                <w:szCs w:val="20"/>
                <w:shd w:val="clear" w:color="auto" w:fill="FFFFFF"/>
              </w:rPr>
              <w:t>)</w:t>
            </w:r>
            <w:r w:rsidRPr="00DB6FB5">
              <w:rPr>
                <w:rFonts w:cs="Arial"/>
                <w:color w:val="000000"/>
                <w:szCs w:val="20"/>
                <w:shd w:val="clear" w:color="auto" w:fill="FFFFFF"/>
              </w:rPr>
              <w:t>.</w:t>
            </w:r>
          </w:p>
        </w:tc>
        <w:tc>
          <w:tcPr>
            <w:tcW w:w="959" w:type="dxa"/>
          </w:tcPr>
          <w:p w14:paraId="26A43B89" w14:textId="77777777" w:rsidR="0055541D" w:rsidRDefault="0055541D" w:rsidP="003C6EF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058CC4EC" w14:textId="4CA19D93" w:rsidR="0055541D" w:rsidRDefault="0055541D" w:rsidP="003C6EF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864" w:type="dxa"/>
          </w:tcPr>
          <w:p w14:paraId="046B5686" w14:textId="3864DC31" w:rsidR="0055541D" w:rsidRDefault="0055541D" w:rsidP="003C6EF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64" w:type="dxa"/>
          </w:tcPr>
          <w:p w14:paraId="24E2FC6B" w14:textId="02301A3D" w:rsidR="0055541D" w:rsidRDefault="0055541D" w:rsidP="003C6EF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</w:tr>
      <w:tr w:rsidR="009A6186" w:rsidRPr="006F2329" w14:paraId="372F9788" w14:textId="77777777" w:rsidTr="002A5A3B">
        <w:trPr>
          <w:cantSplit/>
          <w:trHeight w:val="405"/>
        </w:trPr>
        <w:tc>
          <w:tcPr>
            <w:tcW w:w="1008" w:type="dxa"/>
          </w:tcPr>
          <w:p w14:paraId="1F719250" w14:textId="32485DED" w:rsidR="009A6186" w:rsidRDefault="009A6186" w:rsidP="009A6186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2.0</w:t>
            </w:r>
          </w:p>
        </w:tc>
        <w:tc>
          <w:tcPr>
            <w:tcW w:w="3024" w:type="dxa"/>
          </w:tcPr>
          <w:p w14:paraId="6306D5BC" w14:textId="75216A50" w:rsidR="009A6186" w:rsidRDefault="009A6186" w:rsidP="009A6186">
            <w:pPr>
              <w:spacing w:after="120" w:line="240" w:lineRule="auto"/>
            </w:pPr>
            <w:proofErr w:type="spellStart"/>
            <w:r w:rsidRPr="00AF71A4">
              <w:t>StudentCTEProgramAssociationExtension</w:t>
            </w:r>
            <w:proofErr w:type="spellEnd"/>
          </w:p>
        </w:tc>
        <w:tc>
          <w:tcPr>
            <w:tcW w:w="5953" w:type="dxa"/>
          </w:tcPr>
          <w:p w14:paraId="793192A1" w14:textId="30EF9FC2" w:rsidR="009A6186" w:rsidRDefault="009A6186" w:rsidP="009A6186">
            <w:pPr>
              <w:spacing w:after="120" w:line="240" w:lineRule="auto"/>
            </w:pPr>
            <w:r>
              <w:t xml:space="preserve">Revised the following </w:t>
            </w:r>
            <w:r w:rsidR="009E389E">
              <w:t xml:space="preserve">data </w:t>
            </w:r>
            <w:r>
              <w:t>element</w:t>
            </w:r>
            <w:r w:rsidR="009E389E">
              <w:t>s’</w:t>
            </w:r>
            <w:r>
              <w:t xml:space="preserve"> name</w:t>
            </w:r>
            <w:r w:rsidR="009E389E">
              <w:t>s</w:t>
            </w:r>
            <w:r>
              <w:t xml:space="preserve"> and xml name</w:t>
            </w:r>
            <w:r w:rsidR="009E389E">
              <w:t>s</w:t>
            </w:r>
            <w:r>
              <w:t>:</w:t>
            </w:r>
          </w:p>
          <w:p w14:paraId="7940D696" w14:textId="3AA2ED16" w:rsidR="009A6186" w:rsidRDefault="009A6186" w:rsidP="009A6186">
            <w:pPr>
              <w:pStyle w:val="ListParagraph"/>
              <w:numPr>
                <w:ilvl w:val="0"/>
                <w:numId w:val="22"/>
              </w:numPr>
              <w:spacing w:after="120" w:line="240" w:lineRule="auto"/>
            </w:pPr>
            <w:r>
              <w:t xml:space="preserve">E1039 </w:t>
            </w:r>
            <w:r w:rsidRPr="00AF71A4">
              <w:t>DISPLACED-HOMEMAKER-CODE</w:t>
            </w:r>
            <w:r w:rsidR="009E389E">
              <w:t xml:space="preserve"> (</w:t>
            </w:r>
            <w:r w:rsidR="009E389E" w:rsidRPr="00AF71A4">
              <w:t>TX-</w:t>
            </w:r>
            <w:proofErr w:type="spellStart"/>
            <w:r w:rsidR="009E389E" w:rsidRPr="00AF71A4">
              <w:t>DisplacedHomemakerCode</w:t>
            </w:r>
            <w:proofErr w:type="spellEnd"/>
            <w:r w:rsidR="009E389E">
              <w:t>) revised</w:t>
            </w:r>
            <w:r w:rsidRPr="00AF71A4">
              <w:t xml:space="preserve"> to OUT-OF-WORKFORCE-INDIVIDUAL</w:t>
            </w:r>
            <w:r w:rsidR="009E389E">
              <w:t xml:space="preserve"> (</w:t>
            </w:r>
            <w:r w:rsidR="009E389E" w:rsidRPr="00AF71A4">
              <w:t>TX-</w:t>
            </w:r>
            <w:proofErr w:type="spellStart"/>
            <w:r w:rsidR="009E389E" w:rsidRPr="00AF71A4">
              <w:t>OutOfWorkforceIndividual</w:t>
            </w:r>
            <w:proofErr w:type="spellEnd"/>
            <w:r w:rsidR="009E389E">
              <w:t>)</w:t>
            </w:r>
          </w:p>
          <w:p w14:paraId="184282DD" w14:textId="28DD904B" w:rsidR="009A6186" w:rsidRDefault="009A6186" w:rsidP="009E389E">
            <w:pPr>
              <w:pStyle w:val="ListParagraph"/>
              <w:numPr>
                <w:ilvl w:val="0"/>
                <w:numId w:val="22"/>
              </w:numPr>
              <w:spacing w:after="120" w:line="240" w:lineRule="auto"/>
            </w:pPr>
            <w:r>
              <w:t xml:space="preserve">E0829 </w:t>
            </w:r>
            <w:r w:rsidRPr="00AF71A4">
              <w:t xml:space="preserve">SGL-PARENT-PREG-TEEN-CODE </w:t>
            </w:r>
            <w:r w:rsidR="009E389E">
              <w:t>(</w:t>
            </w:r>
            <w:r w:rsidR="009E389E" w:rsidRPr="00AF71A4">
              <w:t>TX-</w:t>
            </w:r>
            <w:proofErr w:type="spellStart"/>
            <w:r w:rsidR="009E389E" w:rsidRPr="00AF71A4">
              <w:t>SingleParentPregTeenCode</w:t>
            </w:r>
            <w:proofErr w:type="spellEnd"/>
            <w:r w:rsidR="009E389E">
              <w:t xml:space="preserve">) revised </w:t>
            </w:r>
            <w:r w:rsidRPr="00AF71A4">
              <w:t>to SGL-PARENT-SGL-PREG-WOMAN-CODE</w:t>
            </w:r>
            <w:r w:rsidR="009E389E">
              <w:t xml:space="preserve"> (</w:t>
            </w:r>
            <w:r w:rsidR="009E389E" w:rsidRPr="00AF71A4">
              <w:t>TX-</w:t>
            </w:r>
            <w:proofErr w:type="spellStart"/>
            <w:r w:rsidR="009E389E" w:rsidRPr="00AF71A4">
              <w:t>SingleParentSinglePregnantWomanCode</w:t>
            </w:r>
            <w:proofErr w:type="spellEnd"/>
            <w:r w:rsidR="009E389E">
              <w:t>)</w:t>
            </w:r>
          </w:p>
        </w:tc>
        <w:tc>
          <w:tcPr>
            <w:tcW w:w="959" w:type="dxa"/>
          </w:tcPr>
          <w:p w14:paraId="4AA30B89" w14:textId="712B1206" w:rsidR="009A6186" w:rsidRDefault="009A6186" w:rsidP="009A618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6BFE69E6" w14:textId="1D41D21E" w:rsidR="009A6186" w:rsidRDefault="009A6186" w:rsidP="009A618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864" w:type="dxa"/>
          </w:tcPr>
          <w:p w14:paraId="1A31824F" w14:textId="01269B2D" w:rsidR="009A6186" w:rsidRDefault="009A6186" w:rsidP="009A618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</w:tcPr>
          <w:p w14:paraId="7860DDF2" w14:textId="411BAB65" w:rsidR="009A6186" w:rsidRDefault="009A6186" w:rsidP="009A618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</w:tr>
      <w:tr w:rsidR="00F27D32" w:rsidRPr="006F2329" w14:paraId="7DB459C9" w14:textId="77777777" w:rsidTr="003C6EFF">
        <w:trPr>
          <w:cantSplit/>
          <w:trHeight w:val="405"/>
        </w:trPr>
        <w:tc>
          <w:tcPr>
            <w:tcW w:w="1008" w:type="dxa"/>
          </w:tcPr>
          <w:p w14:paraId="3D1665CF" w14:textId="77777777" w:rsidR="00F27D32" w:rsidRDefault="00F27D32" w:rsidP="003C6EFF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2.0</w:t>
            </w:r>
          </w:p>
        </w:tc>
        <w:tc>
          <w:tcPr>
            <w:tcW w:w="3024" w:type="dxa"/>
          </w:tcPr>
          <w:p w14:paraId="1F4C9D27" w14:textId="77777777" w:rsidR="00F27D32" w:rsidRPr="00AF71A4" w:rsidRDefault="00F27D32" w:rsidP="003C6EFF">
            <w:pPr>
              <w:spacing w:after="120" w:line="240" w:lineRule="auto"/>
            </w:pPr>
            <w:proofErr w:type="spellStart"/>
            <w:r w:rsidRPr="002F70DB">
              <w:t>StudentProgramExtension</w:t>
            </w:r>
            <w:proofErr w:type="spellEnd"/>
          </w:p>
        </w:tc>
        <w:tc>
          <w:tcPr>
            <w:tcW w:w="5953" w:type="dxa"/>
          </w:tcPr>
          <w:p w14:paraId="5935AAAC" w14:textId="4DAE4205" w:rsidR="00F27D32" w:rsidRDefault="0041410F" w:rsidP="003C6EFF">
            <w:pPr>
              <w:spacing w:after="120" w:line="240" w:lineRule="auto"/>
            </w:pPr>
            <w:r>
              <w:t>Added</w:t>
            </w:r>
            <w:r w:rsidR="00F27D32">
              <w:t xml:space="preserve"> </w:t>
            </w:r>
            <w:r w:rsidR="00A93468">
              <w:t xml:space="preserve">(reinstated) </w:t>
            </w:r>
            <w:r w:rsidR="00F27D32">
              <w:t>the following data element</w:t>
            </w:r>
            <w:r w:rsidR="00A93468">
              <w:t xml:space="preserve"> that was </w:t>
            </w:r>
            <w:proofErr w:type="gramStart"/>
            <w:r w:rsidR="00A93468">
              <w:t>deleted</w:t>
            </w:r>
            <w:proofErr w:type="gramEnd"/>
            <w:r w:rsidR="00A93468">
              <w:t xml:space="preserve"> in v2022.0.0</w:t>
            </w:r>
            <w:r w:rsidR="00F27D32">
              <w:t>:</w:t>
            </w:r>
          </w:p>
          <w:p w14:paraId="7AE16997" w14:textId="638B2AD1" w:rsidR="00F27D32" w:rsidRDefault="00F27D32" w:rsidP="003C6EFF">
            <w:pPr>
              <w:pStyle w:val="ListParagraph"/>
              <w:numPr>
                <w:ilvl w:val="0"/>
                <w:numId w:val="23"/>
              </w:numPr>
              <w:spacing w:after="120" w:line="240" w:lineRule="auto"/>
            </w:pPr>
            <w:r>
              <w:t xml:space="preserve">E1708 </w:t>
            </w:r>
            <w:r w:rsidRPr="002F70DB">
              <w:t>PRIOR-YEAR-BILINGUAL/ESL-SUMMER-SCHOOL-INDICATOR-CODE</w:t>
            </w:r>
            <w:r>
              <w:t xml:space="preserve"> (TX-</w:t>
            </w:r>
            <w:proofErr w:type="spellStart"/>
            <w:r>
              <w:t>PriorYearBilingualESLSummer</w:t>
            </w:r>
            <w:proofErr w:type="spellEnd"/>
            <w:r>
              <w:t>)</w:t>
            </w:r>
          </w:p>
        </w:tc>
        <w:tc>
          <w:tcPr>
            <w:tcW w:w="959" w:type="dxa"/>
          </w:tcPr>
          <w:p w14:paraId="349CAF48" w14:textId="77777777" w:rsidR="00F27D32" w:rsidRDefault="00F27D32" w:rsidP="003C6EF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ed</w:t>
            </w:r>
          </w:p>
        </w:tc>
        <w:tc>
          <w:tcPr>
            <w:tcW w:w="1008" w:type="dxa"/>
          </w:tcPr>
          <w:p w14:paraId="79FD2682" w14:textId="77777777" w:rsidR="00F27D32" w:rsidRDefault="00F27D32" w:rsidP="003C6EF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864" w:type="dxa"/>
          </w:tcPr>
          <w:p w14:paraId="7FBB42C2" w14:textId="77777777" w:rsidR="00F27D32" w:rsidRDefault="00F27D32" w:rsidP="003C6EF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</w:tcPr>
          <w:p w14:paraId="4DFCFE4B" w14:textId="3A123EF0" w:rsidR="00F27D32" w:rsidRDefault="00F27D32" w:rsidP="003C6EF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xt </w:t>
            </w:r>
            <w:r w:rsidR="00A93468">
              <w:rPr>
                <w:sz w:val="18"/>
                <w:szCs w:val="18"/>
              </w:rPr>
              <w:t>Year</w:t>
            </w:r>
          </w:p>
        </w:tc>
      </w:tr>
      <w:tr w:rsidR="00E91D78" w:rsidRPr="006F2329" w14:paraId="25A07887" w14:textId="77777777" w:rsidTr="003C6EFF">
        <w:trPr>
          <w:cantSplit/>
          <w:trHeight w:val="405"/>
        </w:trPr>
        <w:tc>
          <w:tcPr>
            <w:tcW w:w="1008" w:type="dxa"/>
          </w:tcPr>
          <w:p w14:paraId="7C8B602C" w14:textId="382EAF92" w:rsidR="00E91D78" w:rsidRDefault="00E91D78" w:rsidP="003C6EFF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2.1</w:t>
            </w:r>
          </w:p>
        </w:tc>
        <w:tc>
          <w:tcPr>
            <w:tcW w:w="3024" w:type="dxa"/>
          </w:tcPr>
          <w:p w14:paraId="09F57B7D" w14:textId="61EB3EDC" w:rsidR="00E91D78" w:rsidRPr="002F70DB" w:rsidRDefault="00E91D78" w:rsidP="003C6EFF">
            <w:pPr>
              <w:spacing w:after="120" w:line="240" w:lineRule="auto"/>
            </w:pPr>
            <w:proofErr w:type="spellStart"/>
            <w:r>
              <w:t>StudentSpecialEdProgramAssociatioExtension</w:t>
            </w:r>
            <w:proofErr w:type="spellEnd"/>
          </w:p>
        </w:tc>
        <w:tc>
          <w:tcPr>
            <w:tcW w:w="5953" w:type="dxa"/>
          </w:tcPr>
          <w:p w14:paraId="4D38880E" w14:textId="7D055193" w:rsidR="00E91D78" w:rsidRDefault="00E91D78" w:rsidP="00E91D78">
            <w:pPr>
              <w:spacing w:after="120" w:line="240" w:lineRule="auto"/>
            </w:pPr>
            <w:r>
              <w:t xml:space="preserve">Added the following </w:t>
            </w:r>
            <w:r w:rsidR="00DF568C">
              <w:t xml:space="preserve">existing </w:t>
            </w:r>
            <w:r>
              <w:t xml:space="preserve">data element to the PEIMS Summer submission for use by the PEIMS Summer submission (will </w:t>
            </w:r>
            <w:proofErr w:type="gramStart"/>
            <w:r>
              <w:t>be promoted</w:t>
            </w:r>
            <w:proofErr w:type="gramEnd"/>
            <w:r>
              <w:t xml:space="preserve"> to PEIMS Data Mart):</w:t>
            </w:r>
          </w:p>
          <w:p w14:paraId="298F157F" w14:textId="58EFC9FB" w:rsidR="00E91D78" w:rsidRDefault="00E91D78" w:rsidP="00E91D78">
            <w:pPr>
              <w:pStyle w:val="ListParagraph"/>
              <w:numPr>
                <w:ilvl w:val="0"/>
                <w:numId w:val="23"/>
              </w:numPr>
              <w:spacing w:after="120" w:line="240" w:lineRule="auto"/>
            </w:pPr>
            <w:r>
              <w:t>E0173 INSTRUCTIONAL-SETTING-CODE (TX-</w:t>
            </w:r>
            <w:proofErr w:type="spellStart"/>
            <w:r>
              <w:t>InstructionalSetting</w:t>
            </w:r>
            <w:proofErr w:type="spellEnd"/>
            <w:r>
              <w:t>)</w:t>
            </w:r>
          </w:p>
        </w:tc>
        <w:tc>
          <w:tcPr>
            <w:tcW w:w="959" w:type="dxa"/>
          </w:tcPr>
          <w:p w14:paraId="71386D9E" w14:textId="06459096" w:rsidR="00E91D78" w:rsidRDefault="00E91D78" w:rsidP="003C6EF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1CD2475A" w14:textId="74695F23" w:rsidR="00E91D78" w:rsidRDefault="00E91D78" w:rsidP="003C6EF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864" w:type="dxa"/>
          </w:tcPr>
          <w:p w14:paraId="4A081266" w14:textId="505BBD91" w:rsidR="00E91D78" w:rsidRDefault="00E91D78" w:rsidP="003C6EF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</w:tcPr>
          <w:p w14:paraId="32B6B091" w14:textId="5A6C0745" w:rsidR="00E91D78" w:rsidRDefault="00E91D78" w:rsidP="003C6EF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</w:tr>
    </w:tbl>
    <w:p w14:paraId="73697C60" w14:textId="30D5712D" w:rsidR="00077340" w:rsidRDefault="00077340" w:rsidP="00764BEC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3024"/>
        <w:gridCol w:w="5953"/>
        <w:gridCol w:w="959"/>
        <w:gridCol w:w="1008"/>
        <w:gridCol w:w="864"/>
        <w:gridCol w:w="864"/>
      </w:tblGrid>
      <w:tr w:rsidR="002E7BFC" w:rsidRPr="00B6623A" w14:paraId="2C4C7C7D" w14:textId="77777777" w:rsidTr="003B0C1F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68A8BC4B" w14:textId="77777777" w:rsidR="002E7BFC" w:rsidRPr="00B6623A" w:rsidRDefault="002E7BFC" w:rsidP="003B0C1F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B6623A">
              <w:rPr>
                <w:b/>
                <w:bCs/>
                <w:color w:val="2E74B5" w:themeColor="accent1" w:themeShade="BF"/>
                <w:sz w:val="26"/>
                <w:szCs w:val="26"/>
              </w:rPr>
              <w:lastRenderedPageBreak/>
              <w:t>TX-Core-Extension Schema</w:t>
            </w:r>
          </w:p>
        </w:tc>
      </w:tr>
      <w:tr w:rsidR="002E7BFC" w:rsidRPr="0016202F" w14:paraId="659DD015" w14:textId="77777777" w:rsidTr="003B0C1F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0D5088D3" w14:textId="4E236278" w:rsidR="002E7BFC" w:rsidRPr="0016202F" w:rsidRDefault="002E7BFC" w:rsidP="003B0C1F">
            <w:pPr>
              <w:pStyle w:val="Heading3"/>
            </w:pPr>
            <w:bookmarkStart w:id="19" w:name="_Toc83895948"/>
            <w:proofErr w:type="spellStart"/>
            <w:r>
              <w:t>InterchangeStudentAssessment</w:t>
            </w:r>
            <w:bookmarkEnd w:id="19"/>
            <w:proofErr w:type="spellEnd"/>
          </w:p>
        </w:tc>
      </w:tr>
      <w:tr w:rsidR="002E7BFC" w:rsidRPr="0016202F" w14:paraId="12E133C2" w14:textId="77777777" w:rsidTr="003B0C1F">
        <w:trPr>
          <w:cantSplit/>
          <w:trHeight w:val="432"/>
          <w:tblHeader/>
        </w:trPr>
        <w:tc>
          <w:tcPr>
            <w:tcW w:w="1008" w:type="dxa"/>
          </w:tcPr>
          <w:p w14:paraId="72448FC4" w14:textId="77777777" w:rsidR="002E7BFC" w:rsidRPr="0016202F" w:rsidRDefault="002E7BFC" w:rsidP="003B0C1F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3024" w:type="dxa"/>
          </w:tcPr>
          <w:p w14:paraId="4B4C3FBF" w14:textId="77777777" w:rsidR="002E7BFC" w:rsidRDefault="002E7BFC" w:rsidP="003B0C1F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mplex Type</w:t>
            </w:r>
          </w:p>
        </w:tc>
        <w:tc>
          <w:tcPr>
            <w:tcW w:w="5953" w:type="dxa"/>
          </w:tcPr>
          <w:p w14:paraId="473671CE" w14:textId="77777777" w:rsidR="002E7BFC" w:rsidRPr="0016202F" w:rsidRDefault="002E7BFC" w:rsidP="003B0C1F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959" w:type="dxa"/>
          </w:tcPr>
          <w:p w14:paraId="0EB8C980" w14:textId="77777777" w:rsidR="002E7BFC" w:rsidRPr="0016202F" w:rsidRDefault="002E7BFC" w:rsidP="003B0C1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1008" w:type="dxa"/>
          </w:tcPr>
          <w:p w14:paraId="6216E8EC" w14:textId="77777777" w:rsidR="002E7BFC" w:rsidRPr="0016202F" w:rsidRDefault="002E7BFC" w:rsidP="003B0C1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23F29322" w14:textId="77777777" w:rsidR="002E7BFC" w:rsidRPr="0016202F" w:rsidRDefault="002E7BFC" w:rsidP="003B0C1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2C033A52" w14:textId="77777777" w:rsidR="002E7BFC" w:rsidRPr="0016202F" w:rsidRDefault="002E7BFC" w:rsidP="003B0C1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</w:tr>
      <w:tr w:rsidR="002E7BFC" w:rsidRPr="006F2329" w14:paraId="15D3E5BC" w14:textId="77777777" w:rsidTr="003B0C1F">
        <w:trPr>
          <w:cantSplit/>
          <w:trHeight w:val="405"/>
        </w:trPr>
        <w:tc>
          <w:tcPr>
            <w:tcW w:w="1008" w:type="dxa"/>
          </w:tcPr>
          <w:p w14:paraId="648B5664" w14:textId="6779ED01" w:rsidR="002E7BFC" w:rsidRPr="0016202F" w:rsidRDefault="00D324F2" w:rsidP="003B0C1F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</w:t>
            </w:r>
            <w:r w:rsidR="002E7BFC">
              <w:rPr>
                <w:bCs/>
              </w:rPr>
              <w:t>0.0</w:t>
            </w:r>
          </w:p>
        </w:tc>
        <w:tc>
          <w:tcPr>
            <w:tcW w:w="3024" w:type="dxa"/>
          </w:tcPr>
          <w:p w14:paraId="507E2E04" w14:textId="77777777" w:rsidR="002E7BFC" w:rsidRDefault="002E7BFC" w:rsidP="003B0C1F">
            <w:pPr>
              <w:spacing w:after="120" w:line="240" w:lineRule="auto"/>
            </w:pPr>
            <w:r>
              <w:t>Various</w:t>
            </w:r>
          </w:p>
        </w:tc>
        <w:tc>
          <w:tcPr>
            <w:tcW w:w="5953" w:type="dxa"/>
          </w:tcPr>
          <w:p w14:paraId="13B83AAE" w14:textId="77777777" w:rsidR="002E7BFC" w:rsidRDefault="002E7BFC" w:rsidP="003B0C1F">
            <w:pPr>
              <w:spacing w:after="120" w:line="240" w:lineRule="auto"/>
            </w:pPr>
            <w:r>
              <w:t>Revised Domain of Values for various data elements</w:t>
            </w:r>
          </w:p>
        </w:tc>
        <w:tc>
          <w:tcPr>
            <w:tcW w:w="959" w:type="dxa"/>
          </w:tcPr>
          <w:p w14:paraId="1DAFD5EB" w14:textId="77777777" w:rsidR="002E7BFC" w:rsidRDefault="002E7BFC" w:rsidP="003B0C1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7DAE4E64" w14:textId="77777777" w:rsidR="002E7BFC" w:rsidRDefault="002E7BFC" w:rsidP="003B0C1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2302511C" w14:textId="77777777" w:rsidR="002E7BFC" w:rsidRDefault="002E7BFC" w:rsidP="003B0C1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2AEE5F89" w14:textId="77777777" w:rsidR="002E7BFC" w:rsidRDefault="002E7BFC" w:rsidP="003B0C1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</w:tr>
    </w:tbl>
    <w:p w14:paraId="513B368F" w14:textId="67A8E88F" w:rsidR="00077340" w:rsidRDefault="00077340" w:rsidP="00764BEC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3024"/>
        <w:gridCol w:w="5953"/>
        <w:gridCol w:w="959"/>
        <w:gridCol w:w="1008"/>
        <w:gridCol w:w="864"/>
        <w:gridCol w:w="864"/>
      </w:tblGrid>
      <w:tr w:rsidR="002E7BFC" w:rsidRPr="00B6623A" w14:paraId="68F10A0E" w14:textId="77777777" w:rsidTr="003B0C1F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7FE0AA45" w14:textId="77777777" w:rsidR="002E7BFC" w:rsidRPr="00B6623A" w:rsidRDefault="002E7BFC" w:rsidP="003B0C1F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B6623A">
              <w:rPr>
                <w:b/>
                <w:bCs/>
                <w:color w:val="2E74B5" w:themeColor="accent1" w:themeShade="BF"/>
                <w:sz w:val="26"/>
                <w:szCs w:val="26"/>
              </w:rPr>
              <w:t>TX-Core-Extension Schema</w:t>
            </w:r>
          </w:p>
        </w:tc>
      </w:tr>
      <w:tr w:rsidR="002E7BFC" w:rsidRPr="0016202F" w14:paraId="7C6E5D3E" w14:textId="77777777" w:rsidTr="003B0C1F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021BB7FF" w14:textId="12BEF5D5" w:rsidR="002E7BFC" w:rsidRPr="0016202F" w:rsidRDefault="002E7BFC" w:rsidP="003B0C1F">
            <w:pPr>
              <w:pStyle w:val="Heading3"/>
            </w:pPr>
            <w:bookmarkStart w:id="20" w:name="_Toc83895949"/>
            <w:proofErr w:type="spellStart"/>
            <w:r>
              <w:t>InterchangeStudentCohort</w:t>
            </w:r>
            <w:bookmarkEnd w:id="20"/>
            <w:proofErr w:type="spellEnd"/>
          </w:p>
        </w:tc>
      </w:tr>
      <w:tr w:rsidR="002E7BFC" w:rsidRPr="0016202F" w14:paraId="1AA8E22F" w14:textId="77777777" w:rsidTr="003B0C1F">
        <w:trPr>
          <w:cantSplit/>
          <w:trHeight w:val="432"/>
          <w:tblHeader/>
        </w:trPr>
        <w:tc>
          <w:tcPr>
            <w:tcW w:w="1008" w:type="dxa"/>
          </w:tcPr>
          <w:p w14:paraId="30FC08CA" w14:textId="77777777" w:rsidR="002E7BFC" w:rsidRPr="0016202F" w:rsidRDefault="002E7BFC" w:rsidP="003B0C1F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3024" w:type="dxa"/>
          </w:tcPr>
          <w:p w14:paraId="4FEA0220" w14:textId="77777777" w:rsidR="002E7BFC" w:rsidRDefault="002E7BFC" w:rsidP="003B0C1F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mplex Type</w:t>
            </w:r>
          </w:p>
        </w:tc>
        <w:tc>
          <w:tcPr>
            <w:tcW w:w="5953" w:type="dxa"/>
          </w:tcPr>
          <w:p w14:paraId="5F60702C" w14:textId="77777777" w:rsidR="002E7BFC" w:rsidRPr="0016202F" w:rsidRDefault="002E7BFC" w:rsidP="003B0C1F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959" w:type="dxa"/>
          </w:tcPr>
          <w:p w14:paraId="11BC2D11" w14:textId="77777777" w:rsidR="002E7BFC" w:rsidRPr="0016202F" w:rsidRDefault="002E7BFC" w:rsidP="003B0C1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1008" w:type="dxa"/>
          </w:tcPr>
          <w:p w14:paraId="7B1999EC" w14:textId="77777777" w:rsidR="002E7BFC" w:rsidRPr="0016202F" w:rsidRDefault="002E7BFC" w:rsidP="003B0C1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2032EE25" w14:textId="77777777" w:rsidR="002E7BFC" w:rsidRPr="0016202F" w:rsidRDefault="002E7BFC" w:rsidP="003B0C1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5CE6BB36" w14:textId="77777777" w:rsidR="002E7BFC" w:rsidRPr="0016202F" w:rsidRDefault="002E7BFC" w:rsidP="003B0C1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</w:tr>
      <w:tr w:rsidR="002E7BFC" w:rsidRPr="006F2329" w14:paraId="13A84B5C" w14:textId="77777777" w:rsidTr="003B0C1F">
        <w:trPr>
          <w:cantSplit/>
          <w:trHeight w:val="405"/>
        </w:trPr>
        <w:tc>
          <w:tcPr>
            <w:tcW w:w="1008" w:type="dxa"/>
          </w:tcPr>
          <w:p w14:paraId="5BF9D733" w14:textId="73C3A313" w:rsidR="002E7BFC" w:rsidRPr="0016202F" w:rsidRDefault="00D324F2" w:rsidP="003B0C1F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</w:t>
            </w:r>
            <w:r w:rsidR="002E7BFC">
              <w:rPr>
                <w:bCs/>
              </w:rPr>
              <w:t>0.0</w:t>
            </w:r>
          </w:p>
        </w:tc>
        <w:tc>
          <w:tcPr>
            <w:tcW w:w="3024" w:type="dxa"/>
          </w:tcPr>
          <w:p w14:paraId="1AC1AD3A" w14:textId="77777777" w:rsidR="002E7BFC" w:rsidRDefault="002E7BFC" w:rsidP="003B0C1F">
            <w:pPr>
              <w:spacing w:after="120" w:line="240" w:lineRule="auto"/>
            </w:pPr>
            <w:r>
              <w:t>Various</w:t>
            </w:r>
          </w:p>
        </w:tc>
        <w:tc>
          <w:tcPr>
            <w:tcW w:w="5953" w:type="dxa"/>
          </w:tcPr>
          <w:p w14:paraId="131F3A8D" w14:textId="77777777" w:rsidR="002E7BFC" w:rsidRDefault="002E7BFC" w:rsidP="003B0C1F">
            <w:pPr>
              <w:spacing w:after="120" w:line="240" w:lineRule="auto"/>
            </w:pPr>
            <w:r>
              <w:t>Revised Domain of Values for various data elements</w:t>
            </w:r>
          </w:p>
        </w:tc>
        <w:tc>
          <w:tcPr>
            <w:tcW w:w="959" w:type="dxa"/>
          </w:tcPr>
          <w:p w14:paraId="3015FAB5" w14:textId="77777777" w:rsidR="002E7BFC" w:rsidRDefault="002E7BFC" w:rsidP="003B0C1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563FB02B" w14:textId="77777777" w:rsidR="002E7BFC" w:rsidRDefault="002E7BFC" w:rsidP="003B0C1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64564739" w14:textId="77777777" w:rsidR="002E7BFC" w:rsidRDefault="002E7BFC" w:rsidP="003B0C1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5CF73B3C" w14:textId="77777777" w:rsidR="002E7BFC" w:rsidRDefault="002E7BFC" w:rsidP="003B0C1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</w:tr>
    </w:tbl>
    <w:p w14:paraId="55EEA345" w14:textId="3E85670B" w:rsidR="00077340" w:rsidRDefault="00077340" w:rsidP="00764BEC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3024"/>
        <w:gridCol w:w="5953"/>
        <w:gridCol w:w="959"/>
        <w:gridCol w:w="1008"/>
        <w:gridCol w:w="864"/>
        <w:gridCol w:w="864"/>
      </w:tblGrid>
      <w:tr w:rsidR="002E7BFC" w:rsidRPr="00B6623A" w14:paraId="133AD223" w14:textId="77777777" w:rsidTr="003B0C1F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7661710C" w14:textId="77777777" w:rsidR="002E7BFC" w:rsidRPr="00B6623A" w:rsidRDefault="002E7BFC" w:rsidP="003B0C1F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B6623A">
              <w:rPr>
                <w:b/>
                <w:bCs/>
                <w:color w:val="2E74B5" w:themeColor="accent1" w:themeShade="BF"/>
                <w:sz w:val="26"/>
                <w:szCs w:val="26"/>
              </w:rPr>
              <w:t>TX-Core-Extension Schema</w:t>
            </w:r>
          </w:p>
        </w:tc>
      </w:tr>
      <w:tr w:rsidR="002E7BFC" w:rsidRPr="0016202F" w14:paraId="51199A50" w14:textId="77777777" w:rsidTr="003B0C1F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529C4BED" w14:textId="148F68D2" w:rsidR="002E7BFC" w:rsidRPr="0016202F" w:rsidRDefault="002E7BFC" w:rsidP="003B0C1F">
            <w:pPr>
              <w:pStyle w:val="Heading3"/>
            </w:pPr>
            <w:bookmarkStart w:id="21" w:name="_Toc83895950"/>
            <w:proofErr w:type="spellStart"/>
            <w:r>
              <w:t>InterchangeStudentRestraintEventExtension</w:t>
            </w:r>
            <w:bookmarkEnd w:id="21"/>
            <w:proofErr w:type="spellEnd"/>
          </w:p>
        </w:tc>
      </w:tr>
      <w:tr w:rsidR="002E7BFC" w:rsidRPr="0016202F" w14:paraId="56534C2E" w14:textId="77777777" w:rsidTr="003B0C1F">
        <w:trPr>
          <w:cantSplit/>
          <w:trHeight w:val="432"/>
          <w:tblHeader/>
        </w:trPr>
        <w:tc>
          <w:tcPr>
            <w:tcW w:w="1008" w:type="dxa"/>
          </w:tcPr>
          <w:p w14:paraId="5E41D962" w14:textId="77777777" w:rsidR="002E7BFC" w:rsidRPr="0016202F" w:rsidRDefault="002E7BFC" w:rsidP="003B0C1F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3024" w:type="dxa"/>
          </w:tcPr>
          <w:p w14:paraId="1F3D7B24" w14:textId="77777777" w:rsidR="002E7BFC" w:rsidRDefault="002E7BFC" w:rsidP="003B0C1F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mplex Type</w:t>
            </w:r>
          </w:p>
        </w:tc>
        <w:tc>
          <w:tcPr>
            <w:tcW w:w="5953" w:type="dxa"/>
          </w:tcPr>
          <w:p w14:paraId="14A9D532" w14:textId="77777777" w:rsidR="002E7BFC" w:rsidRPr="0016202F" w:rsidRDefault="002E7BFC" w:rsidP="003B0C1F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959" w:type="dxa"/>
          </w:tcPr>
          <w:p w14:paraId="52648CB8" w14:textId="77777777" w:rsidR="002E7BFC" w:rsidRPr="0016202F" w:rsidRDefault="002E7BFC" w:rsidP="003B0C1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1008" w:type="dxa"/>
          </w:tcPr>
          <w:p w14:paraId="76775977" w14:textId="77777777" w:rsidR="002E7BFC" w:rsidRPr="0016202F" w:rsidRDefault="002E7BFC" w:rsidP="003B0C1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5BB01647" w14:textId="77777777" w:rsidR="002E7BFC" w:rsidRPr="0016202F" w:rsidRDefault="002E7BFC" w:rsidP="003B0C1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0D5378F0" w14:textId="77777777" w:rsidR="002E7BFC" w:rsidRPr="0016202F" w:rsidRDefault="002E7BFC" w:rsidP="003B0C1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</w:tr>
      <w:tr w:rsidR="002E7BFC" w:rsidRPr="006F2329" w14:paraId="401D8B8E" w14:textId="77777777" w:rsidTr="003B0C1F">
        <w:trPr>
          <w:cantSplit/>
          <w:trHeight w:val="405"/>
        </w:trPr>
        <w:tc>
          <w:tcPr>
            <w:tcW w:w="1008" w:type="dxa"/>
          </w:tcPr>
          <w:p w14:paraId="549E5501" w14:textId="3ABB7067" w:rsidR="002E7BFC" w:rsidRPr="0016202F" w:rsidRDefault="00D324F2" w:rsidP="003B0C1F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</w:t>
            </w:r>
            <w:r w:rsidR="002E7BFC">
              <w:rPr>
                <w:bCs/>
              </w:rPr>
              <w:t>0.0</w:t>
            </w:r>
          </w:p>
        </w:tc>
        <w:tc>
          <w:tcPr>
            <w:tcW w:w="3024" w:type="dxa"/>
          </w:tcPr>
          <w:p w14:paraId="592FEE77" w14:textId="77777777" w:rsidR="002E7BFC" w:rsidRDefault="002E7BFC" w:rsidP="003B0C1F">
            <w:pPr>
              <w:spacing w:after="120" w:line="240" w:lineRule="auto"/>
            </w:pPr>
            <w:r>
              <w:t>Various</w:t>
            </w:r>
          </w:p>
        </w:tc>
        <w:tc>
          <w:tcPr>
            <w:tcW w:w="5953" w:type="dxa"/>
          </w:tcPr>
          <w:p w14:paraId="1EDC22AD" w14:textId="77777777" w:rsidR="002E7BFC" w:rsidRDefault="002E7BFC" w:rsidP="003B0C1F">
            <w:pPr>
              <w:spacing w:after="120" w:line="240" w:lineRule="auto"/>
            </w:pPr>
            <w:r>
              <w:t>Revised Domain of Values for various data elements</w:t>
            </w:r>
          </w:p>
        </w:tc>
        <w:tc>
          <w:tcPr>
            <w:tcW w:w="959" w:type="dxa"/>
          </w:tcPr>
          <w:p w14:paraId="7E2AF959" w14:textId="77777777" w:rsidR="002E7BFC" w:rsidRDefault="002E7BFC" w:rsidP="003B0C1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51ACB581" w14:textId="77777777" w:rsidR="002E7BFC" w:rsidRDefault="002E7BFC" w:rsidP="003B0C1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69BBFE89" w14:textId="77777777" w:rsidR="002E7BFC" w:rsidRDefault="002E7BFC" w:rsidP="003B0C1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6C20C474" w14:textId="77777777" w:rsidR="002E7BFC" w:rsidRDefault="002E7BFC" w:rsidP="003B0C1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</w:tr>
      <w:tr w:rsidR="0004151A" w:rsidRPr="006F2329" w14:paraId="5EABFF4A" w14:textId="77777777" w:rsidTr="003B0C1F">
        <w:trPr>
          <w:cantSplit/>
          <w:trHeight w:val="405"/>
        </w:trPr>
        <w:tc>
          <w:tcPr>
            <w:tcW w:w="1008" w:type="dxa"/>
          </w:tcPr>
          <w:p w14:paraId="654FAB93" w14:textId="1613CFF3" w:rsidR="0004151A" w:rsidRDefault="0004151A" w:rsidP="0004151A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2.0</w:t>
            </w:r>
          </w:p>
        </w:tc>
        <w:tc>
          <w:tcPr>
            <w:tcW w:w="3024" w:type="dxa"/>
          </w:tcPr>
          <w:p w14:paraId="3C76087C" w14:textId="2EEF978B" w:rsidR="0004151A" w:rsidRPr="0004151A" w:rsidRDefault="0004151A" w:rsidP="0004151A">
            <w:pPr>
              <w:spacing w:after="120" w:line="240" w:lineRule="auto"/>
            </w:pPr>
            <w:proofErr w:type="spellStart"/>
            <w:r w:rsidRPr="0004151A">
              <w:t>RestraintEventExtension</w:t>
            </w:r>
            <w:proofErr w:type="spellEnd"/>
          </w:p>
        </w:tc>
        <w:tc>
          <w:tcPr>
            <w:tcW w:w="5953" w:type="dxa"/>
          </w:tcPr>
          <w:p w14:paraId="214FFE42" w14:textId="133DE7F3" w:rsidR="00D7235E" w:rsidRDefault="00D7235E" w:rsidP="00D7235E">
            <w:pPr>
              <w:spacing w:after="120" w:line="240" w:lineRule="auto"/>
            </w:pPr>
            <w:r>
              <w:t>Added the following new data element to the PEIMS Summer submission</w:t>
            </w:r>
            <w:r w:rsidR="00181D31">
              <w:t xml:space="preserve"> as optional (Y)</w:t>
            </w:r>
            <w:r>
              <w:t>:</w:t>
            </w:r>
          </w:p>
          <w:p w14:paraId="17304DF9" w14:textId="67536A41" w:rsidR="0004151A" w:rsidRDefault="00DF568C" w:rsidP="00D7235E">
            <w:pPr>
              <w:pStyle w:val="ListParagraph"/>
              <w:numPr>
                <w:ilvl w:val="0"/>
                <w:numId w:val="23"/>
              </w:numPr>
              <w:spacing w:after="120" w:line="240" w:lineRule="auto"/>
            </w:pPr>
            <w:r>
              <w:t xml:space="preserve">*NEW* </w:t>
            </w:r>
            <w:r w:rsidR="00D7235E">
              <w:t xml:space="preserve">E1725 </w:t>
            </w:r>
            <w:r w:rsidR="00D7235E" w:rsidRPr="0004151A">
              <w:t>NON-MEMBERSHIP-DISCIPLINE-RESTRAINT-INDICATOR-CODE</w:t>
            </w:r>
            <w:r w:rsidR="00D7235E">
              <w:t xml:space="preserve"> (TX-</w:t>
            </w:r>
            <w:proofErr w:type="spellStart"/>
            <w:r w:rsidR="00D7235E">
              <w:t>NonMembershipDisciplineRestraintIndicator</w:t>
            </w:r>
            <w:proofErr w:type="spellEnd"/>
            <w:r w:rsidR="00D7235E">
              <w:t>)</w:t>
            </w:r>
          </w:p>
        </w:tc>
        <w:tc>
          <w:tcPr>
            <w:tcW w:w="959" w:type="dxa"/>
          </w:tcPr>
          <w:p w14:paraId="332C0387" w14:textId="24412194" w:rsidR="0004151A" w:rsidRDefault="0004151A" w:rsidP="0004151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1008" w:type="dxa"/>
          </w:tcPr>
          <w:p w14:paraId="3A90231E" w14:textId="647B3BC8" w:rsidR="0004151A" w:rsidRDefault="0004151A" w:rsidP="0004151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864" w:type="dxa"/>
          </w:tcPr>
          <w:p w14:paraId="469FFDE8" w14:textId="5547E167" w:rsidR="0004151A" w:rsidRDefault="0004151A" w:rsidP="0004151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</w:tcPr>
          <w:p w14:paraId="02DC761E" w14:textId="419F0CDA" w:rsidR="0004151A" w:rsidRDefault="0004151A" w:rsidP="0004151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</w:tr>
      <w:tr w:rsidR="00B127AA" w:rsidRPr="006F2329" w14:paraId="36FB7A6F" w14:textId="77777777" w:rsidTr="003B0C1F">
        <w:trPr>
          <w:cantSplit/>
          <w:trHeight w:val="405"/>
        </w:trPr>
        <w:tc>
          <w:tcPr>
            <w:tcW w:w="1008" w:type="dxa"/>
          </w:tcPr>
          <w:p w14:paraId="2FD363B3" w14:textId="0141743D" w:rsidR="00B127AA" w:rsidRDefault="00B127AA" w:rsidP="0004151A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2.1</w:t>
            </w:r>
          </w:p>
        </w:tc>
        <w:tc>
          <w:tcPr>
            <w:tcW w:w="3024" w:type="dxa"/>
          </w:tcPr>
          <w:p w14:paraId="5BA48D50" w14:textId="47DDAA89" w:rsidR="00B127AA" w:rsidRPr="0004151A" w:rsidRDefault="00B127AA" w:rsidP="0004151A">
            <w:pPr>
              <w:spacing w:after="120" w:line="240" w:lineRule="auto"/>
            </w:pPr>
            <w:proofErr w:type="spellStart"/>
            <w:r>
              <w:t>RestraintEventExtension</w:t>
            </w:r>
            <w:proofErr w:type="spellEnd"/>
          </w:p>
        </w:tc>
        <w:tc>
          <w:tcPr>
            <w:tcW w:w="5953" w:type="dxa"/>
          </w:tcPr>
          <w:p w14:paraId="29CBD099" w14:textId="77777777" w:rsidR="00B127AA" w:rsidRDefault="00B127AA" w:rsidP="00D7235E">
            <w:pPr>
              <w:spacing w:after="120" w:line="240" w:lineRule="auto"/>
            </w:pPr>
            <w:r>
              <w:t>Removed the following data elements from the complex type:</w:t>
            </w:r>
          </w:p>
          <w:p w14:paraId="6017CD27" w14:textId="77777777" w:rsidR="00B127AA" w:rsidRDefault="00B127AA" w:rsidP="00B127AA">
            <w:pPr>
              <w:pStyle w:val="ListParagraph"/>
              <w:numPr>
                <w:ilvl w:val="0"/>
                <w:numId w:val="23"/>
              </w:numPr>
              <w:spacing w:after="120" w:line="240" w:lineRule="auto"/>
            </w:pPr>
            <w:r>
              <w:t>E0173 INSTRUCTIONAL-SETTING-CODE (TX-</w:t>
            </w:r>
            <w:proofErr w:type="spellStart"/>
            <w:r>
              <w:t>InstructionalSetting</w:t>
            </w:r>
            <w:proofErr w:type="spellEnd"/>
            <w:r>
              <w:t>)</w:t>
            </w:r>
          </w:p>
          <w:p w14:paraId="52CE143F" w14:textId="5E4AC8A3" w:rsidR="00B127AA" w:rsidRDefault="00B127AA" w:rsidP="00B127AA">
            <w:pPr>
              <w:pStyle w:val="ListParagraph"/>
              <w:numPr>
                <w:ilvl w:val="0"/>
                <w:numId w:val="23"/>
              </w:numPr>
              <w:spacing w:after="120" w:line="240" w:lineRule="auto"/>
            </w:pPr>
            <w:r>
              <w:t>E0041 PRIMARY-DISABILITY-CODE (TX-</w:t>
            </w:r>
            <w:proofErr w:type="spellStart"/>
            <w:r>
              <w:t>PrimaryDisability</w:t>
            </w:r>
            <w:proofErr w:type="spellEnd"/>
            <w:r>
              <w:t>)</w:t>
            </w:r>
          </w:p>
        </w:tc>
        <w:tc>
          <w:tcPr>
            <w:tcW w:w="959" w:type="dxa"/>
          </w:tcPr>
          <w:p w14:paraId="46EB9B17" w14:textId="7ABA94DB" w:rsidR="00B127AA" w:rsidRDefault="00B127AA" w:rsidP="0004151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moved</w:t>
            </w:r>
          </w:p>
        </w:tc>
        <w:tc>
          <w:tcPr>
            <w:tcW w:w="1008" w:type="dxa"/>
          </w:tcPr>
          <w:p w14:paraId="57A991E7" w14:textId="66B14A2F" w:rsidR="00B127AA" w:rsidRDefault="00B127AA" w:rsidP="0004151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864" w:type="dxa"/>
          </w:tcPr>
          <w:p w14:paraId="1F4F2EE0" w14:textId="386AC76D" w:rsidR="00B127AA" w:rsidRDefault="00B127AA" w:rsidP="0004151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</w:tcPr>
          <w:p w14:paraId="3BC606B1" w14:textId="5935CF73" w:rsidR="00B127AA" w:rsidRDefault="00B127AA" w:rsidP="0004151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</w:tr>
    </w:tbl>
    <w:p w14:paraId="0BDA4F16" w14:textId="4C6B38E8" w:rsidR="00077340" w:rsidRDefault="00077340" w:rsidP="00764BEC"/>
    <w:p w14:paraId="04E47EE6" w14:textId="55DAD222" w:rsidR="00764BEC" w:rsidRDefault="00764BEC" w:rsidP="00A41D9F">
      <w:pPr>
        <w:pStyle w:val="Heading1"/>
        <w:jc w:val="center"/>
        <w:rPr>
          <w:rFonts w:ascii="Arial" w:hAnsi="Arial" w:cs="Arial"/>
          <w:b/>
          <w:color w:val="auto"/>
        </w:rPr>
      </w:pPr>
      <w:bookmarkStart w:id="22" w:name="_Toc83895951"/>
      <w:r>
        <w:rPr>
          <w:rFonts w:ascii="Arial" w:hAnsi="Arial" w:cs="Arial"/>
          <w:b/>
          <w:color w:val="auto"/>
        </w:rPr>
        <w:t>Data Components – Complex Types</w:t>
      </w:r>
      <w:r w:rsidR="00B94E98">
        <w:rPr>
          <w:rFonts w:ascii="Arial" w:hAnsi="Arial" w:cs="Arial"/>
          <w:b/>
          <w:color w:val="auto"/>
        </w:rPr>
        <w:t xml:space="preserve"> and Data Elements</w:t>
      </w:r>
      <w:bookmarkEnd w:id="22"/>
    </w:p>
    <w:p w14:paraId="67588B66" w14:textId="07616FCC" w:rsidR="00202DEF" w:rsidRDefault="00202DEF" w:rsidP="009D4B17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237"/>
        <w:gridCol w:w="2219"/>
        <w:gridCol w:w="2016"/>
        <w:gridCol w:w="2785"/>
        <w:gridCol w:w="810"/>
        <w:gridCol w:w="900"/>
        <w:gridCol w:w="900"/>
        <w:gridCol w:w="990"/>
        <w:gridCol w:w="815"/>
      </w:tblGrid>
      <w:tr w:rsidR="0008646D" w14:paraId="681DAB6A" w14:textId="77777777" w:rsidTr="0008646D">
        <w:trPr>
          <w:cantSplit/>
          <w:trHeight w:val="288"/>
          <w:tblHeader/>
        </w:trPr>
        <w:tc>
          <w:tcPr>
            <w:tcW w:w="1368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FADDD9" w14:textId="77777777" w:rsidR="0008646D" w:rsidRDefault="0008646D">
            <w:pPr>
              <w:pStyle w:val="Heading2"/>
              <w:spacing w:line="256" w:lineRule="auto"/>
              <w:rPr>
                <w:b w:val="0"/>
                <w:bCs/>
              </w:rPr>
            </w:pPr>
            <w:bookmarkStart w:id="23" w:name="_Toc53739175"/>
            <w:bookmarkStart w:id="24" w:name="_Toc83895952"/>
            <w:r>
              <w:t>Education Organization Category</w:t>
            </w:r>
            <w:bookmarkEnd w:id="23"/>
            <w:bookmarkEnd w:id="24"/>
          </w:p>
        </w:tc>
      </w:tr>
      <w:tr w:rsidR="0008646D" w14:paraId="78FBDD73" w14:textId="77777777" w:rsidTr="0008646D">
        <w:trPr>
          <w:cantSplit/>
          <w:trHeight w:val="288"/>
          <w:tblHeader/>
        </w:trPr>
        <w:tc>
          <w:tcPr>
            <w:tcW w:w="1368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45FCB0" w14:textId="77777777" w:rsidR="0008646D" w:rsidRDefault="0008646D">
            <w:pPr>
              <w:pStyle w:val="Heading3"/>
            </w:pPr>
            <w:bookmarkStart w:id="25" w:name="_Toc53739176"/>
            <w:bookmarkStart w:id="26" w:name="_Toc83895953"/>
            <w:r>
              <w:t xml:space="preserve">10010 – </w:t>
            </w:r>
            <w:proofErr w:type="spellStart"/>
            <w:r>
              <w:t>LocalEducationAgencyExtension</w:t>
            </w:r>
            <w:proofErr w:type="spellEnd"/>
            <w:r>
              <w:t xml:space="preserve"> Complex Type</w:t>
            </w:r>
            <w:bookmarkEnd w:id="25"/>
            <w:bookmarkEnd w:id="26"/>
          </w:p>
        </w:tc>
      </w:tr>
      <w:tr w:rsidR="0008646D" w14:paraId="4E39944B" w14:textId="77777777" w:rsidTr="0008646D">
        <w:trPr>
          <w:cantSplit/>
          <w:trHeight w:val="432"/>
          <w:tblHeader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6B8C18" w14:textId="77777777" w:rsidR="0008646D" w:rsidRDefault="0008646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Version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EA76B8" w14:textId="77777777" w:rsidR="0008646D" w:rsidRDefault="0008646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D95060" w14:textId="77777777" w:rsidR="0008646D" w:rsidRDefault="0008646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ED636C" w14:textId="77777777" w:rsidR="0008646D" w:rsidRDefault="0008646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XML Name</w:t>
            </w:r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0BD2F8" w14:textId="77777777" w:rsidR="0008646D" w:rsidRDefault="0008646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A9386E" w14:textId="77777777" w:rsidR="0008646D" w:rsidRDefault="0008646D">
            <w:pPr>
              <w:spacing w:after="12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on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E6B79A" w14:textId="77777777" w:rsidR="0008646D" w:rsidRDefault="0008646D">
            <w:pPr>
              <w:spacing w:after="12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DS Coll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1E9631" w14:textId="77777777" w:rsidR="0008646D" w:rsidRDefault="0008646D">
            <w:pPr>
              <w:spacing w:after="12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a Coll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74AA65" w14:textId="77777777" w:rsidR="0008646D" w:rsidRDefault="0008646D">
            <w:pPr>
              <w:spacing w:after="12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ubmission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B9C14F" w14:textId="77777777" w:rsidR="0008646D" w:rsidRDefault="0008646D">
            <w:pPr>
              <w:spacing w:after="12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mpact XSD?</w:t>
            </w:r>
          </w:p>
        </w:tc>
      </w:tr>
      <w:tr w:rsidR="0008646D" w14:paraId="1E253B57" w14:textId="77777777" w:rsidTr="0008646D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AC23E" w14:textId="2F75F657" w:rsidR="0008646D" w:rsidRDefault="0008646D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5A98BE" w14:textId="77777777" w:rsidR="0008646D" w:rsidRDefault="0008646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**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A29128" w14:textId="77777777" w:rsidR="0008646D" w:rsidRDefault="0008646D">
            <w:pPr>
              <w:spacing w:after="120" w:line="240" w:lineRule="auto"/>
              <w:rPr>
                <w:rFonts w:cs="Arial"/>
                <w:szCs w:val="20"/>
              </w:rPr>
            </w:pPr>
            <w:proofErr w:type="spellStart"/>
            <w:r>
              <w:rPr>
                <w:rFonts w:cs="Arial"/>
                <w:szCs w:val="20"/>
              </w:rPr>
              <w:t>ProgramReference</w:t>
            </w:r>
            <w:proofErr w:type="spellEnd"/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A78717" w14:textId="77777777" w:rsidR="0008646D" w:rsidRDefault="0008646D">
            <w:pPr>
              <w:spacing w:after="120" w:line="240" w:lineRule="auto"/>
              <w:rPr>
                <w:rFonts w:cs="Arial"/>
                <w:szCs w:val="20"/>
              </w:rPr>
            </w:pPr>
            <w:proofErr w:type="spellStart"/>
            <w:r>
              <w:rPr>
                <w:rFonts w:cs="Arial"/>
                <w:szCs w:val="20"/>
              </w:rPr>
              <w:t>ProgramReference</w:t>
            </w:r>
            <w:proofErr w:type="spellEnd"/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67C35" w14:textId="77777777" w:rsidR="0008646D" w:rsidRDefault="0008646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Correction: remove </w:t>
            </w:r>
            <w:proofErr w:type="spellStart"/>
            <w:r>
              <w:rPr>
                <w:rFonts w:cs="Arial"/>
                <w:szCs w:val="20"/>
              </w:rPr>
              <w:t>ProgramReference</w:t>
            </w:r>
            <w:proofErr w:type="spellEnd"/>
            <w:r>
              <w:rPr>
                <w:rFonts w:cs="Arial"/>
                <w:szCs w:val="20"/>
              </w:rPr>
              <w:t xml:space="preserve"> from ECDS-KG Submission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07EB06" w14:textId="77777777" w:rsidR="0008646D" w:rsidRDefault="0008646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D022FD" w14:textId="77777777" w:rsidR="0008646D" w:rsidRDefault="0008646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DB2DA2" w14:textId="77777777" w:rsidR="0008646D" w:rsidRDefault="0008646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728502" w14:textId="77777777" w:rsidR="0008646D" w:rsidRDefault="0008646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-KG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655971" w14:textId="77777777" w:rsidR="0008646D" w:rsidRDefault="0008646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  <w:tr w:rsidR="0008646D" w14:paraId="3433FDCE" w14:textId="77777777" w:rsidTr="0008646D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6232AE" w14:textId="72E2D87A" w:rsidR="0008646D" w:rsidRDefault="0008646D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3EE7EB" w14:textId="77777777" w:rsidR="0008646D" w:rsidRDefault="0008646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**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5410BD" w14:textId="77777777" w:rsidR="0008646D" w:rsidRDefault="0008646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ference Typ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1311ED" w14:textId="77777777" w:rsidR="0008646D" w:rsidRDefault="0008646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f (</w:t>
            </w:r>
            <w:proofErr w:type="spellStart"/>
            <w:r>
              <w:rPr>
                <w:rFonts w:cs="Arial"/>
                <w:szCs w:val="20"/>
              </w:rPr>
              <w:t>ProgramReference</w:t>
            </w:r>
            <w:proofErr w:type="spellEnd"/>
            <w:r>
              <w:rPr>
                <w:rFonts w:cs="Arial"/>
                <w:szCs w:val="20"/>
              </w:rPr>
              <w:t>)</w:t>
            </w:r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A3A72F" w14:textId="77777777" w:rsidR="0008646D" w:rsidRDefault="0008646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Correction: remove Reference Type ref from ECDS-KG Submission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519A1A" w14:textId="77777777" w:rsidR="0008646D" w:rsidRDefault="0008646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91C417" w14:textId="77777777" w:rsidR="0008646D" w:rsidRDefault="0008646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1C8EBC" w14:textId="77777777" w:rsidR="0008646D" w:rsidRDefault="0008646D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8"/>
                <w:szCs w:val="18"/>
              </w:rPr>
              <w:t>ECD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9C76D2" w14:textId="77777777" w:rsidR="0008646D" w:rsidRDefault="0008646D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8"/>
                <w:szCs w:val="18"/>
              </w:rPr>
              <w:t>ECDS-KG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873CCA" w14:textId="77777777" w:rsidR="0008646D" w:rsidRDefault="0008646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  <w:tr w:rsidR="006709F9" w14:paraId="44B2ADB5" w14:textId="77777777" w:rsidTr="0008646D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295D4" w14:textId="536AB8CD" w:rsidR="006709F9" w:rsidRDefault="006709F9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AB1D9" w14:textId="659E13F5" w:rsidR="006709F9" w:rsidRDefault="006709F9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583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A57E6A" w14:textId="495FD917" w:rsidR="006709F9" w:rsidRDefault="006709F9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FAMILY-ENGAGEMENT-PLAN-LINK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F8546" w14:textId="23DEA5B3" w:rsidR="006709F9" w:rsidRDefault="006709F9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TX-</w:t>
            </w:r>
            <w:proofErr w:type="spellStart"/>
            <w:r>
              <w:rPr>
                <w:rFonts w:cs="Arial"/>
                <w:szCs w:val="20"/>
              </w:rPr>
              <w:t>FamilyEngagementPlanLink</w:t>
            </w:r>
            <w:proofErr w:type="spellEnd"/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87CF6" w14:textId="0EDA929A" w:rsidR="006709F9" w:rsidRDefault="00586155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vised data element definition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EBB7D" w14:textId="5145F7E1" w:rsidR="006709F9" w:rsidRDefault="006709F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B873F" w14:textId="6ED31818" w:rsidR="006709F9" w:rsidRDefault="006709F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057C0" w14:textId="5FCA0DB8" w:rsidR="006709F9" w:rsidRDefault="006709F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32EC0" w14:textId="30D1C422" w:rsidR="006709F9" w:rsidRDefault="0058615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-PK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558F7" w14:textId="0F744138" w:rsidR="006709F9" w:rsidRDefault="006709F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  <w:tr w:rsidR="00D7436A" w14:paraId="22C826DC" w14:textId="77777777" w:rsidTr="0008646D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78BA2" w14:textId="5A1149B8" w:rsidR="00D7436A" w:rsidRDefault="00E86935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48504" w14:textId="77777777" w:rsidR="00D7436A" w:rsidRDefault="00D7436A">
            <w:pPr>
              <w:spacing w:after="120" w:line="240" w:lineRule="auto"/>
              <w:rPr>
                <w:rFonts w:cs="Arial"/>
                <w:szCs w:val="20"/>
              </w:rPr>
            </w:pP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1FC903" w14:textId="77777777" w:rsidR="00D7436A" w:rsidRDefault="00D7436A">
            <w:pPr>
              <w:spacing w:after="120" w:line="240" w:lineRule="auto"/>
              <w:rPr>
                <w:rFonts w:cs="Arial"/>
                <w:szCs w:val="20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F5AEC" w14:textId="77777777" w:rsidR="00D7436A" w:rsidRDefault="00D7436A">
            <w:pPr>
              <w:spacing w:after="120" w:line="240" w:lineRule="auto"/>
              <w:rPr>
                <w:rFonts w:cs="Arial"/>
                <w:szCs w:val="20"/>
              </w:rPr>
            </w:pPr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FD9B0" w14:textId="13FD2723" w:rsidR="00D7436A" w:rsidRDefault="000F3445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Added the new Child Find </w:t>
            </w:r>
            <w:r w:rsidR="00E0237A">
              <w:rPr>
                <w:rFonts w:cs="Arial"/>
                <w:szCs w:val="20"/>
              </w:rPr>
              <w:t>collection</w:t>
            </w:r>
            <w:r>
              <w:rPr>
                <w:rFonts w:cs="Arial"/>
                <w:szCs w:val="20"/>
              </w:rPr>
              <w:t xml:space="preserve"> to the </w:t>
            </w:r>
            <w:proofErr w:type="spellStart"/>
            <w:r>
              <w:rPr>
                <w:rFonts w:cs="Arial"/>
                <w:szCs w:val="20"/>
              </w:rPr>
              <w:t>LocalEducationAgencyExtension</w:t>
            </w:r>
            <w:proofErr w:type="spellEnd"/>
            <w:r>
              <w:rPr>
                <w:rFonts w:cs="Arial"/>
                <w:szCs w:val="20"/>
              </w:rPr>
              <w:t xml:space="preserve"> complex type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F197E" w14:textId="17057BD5" w:rsidR="00D7436A" w:rsidRDefault="000F344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1C779" w14:textId="00986B8E" w:rsidR="00D7436A" w:rsidRDefault="000F344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E387C" w14:textId="0534613B" w:rsidR="00D7436A" w:rsidRDefault="00D7436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9CA7C" w14:textId="4582C7AF" w:rsidR="00D7436A" w:rsidRDefault="00D7436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9BDEE" w14:textId="6B4BF8A8" w:rsidR="00D7436A" w:rsidRDefault="000F344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6217FA" w14:paraId="5273CF4B" w14:textId="77777777" w:rsidTr="0008646D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0348E" w14:textId="5A746654" w:rsidR="006217FA" w:rsidRDefault="006217FA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D1682" w14:textId="499E8FBD" w:rsidR="006217FA" w:rsidRDefault="006217FA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**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B55AC8" w14:textId="477360F8" w:rsidR="006217FA" w:rsidRDefault="006217FA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ference Typ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89786" w14:textId="1F19CC1A" w:rsidR="006217FA" w:rsidRPr="000F3445" w:rsidRDefault="000F3445" w:rsidP="000F3445">
            <w:pPr>
              <w:spacing w:after="120" w:line="240" w:lineRule="auto"/>
              <w:jc w:val="both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I</w:t>
            </w:r>
            <w:r w:rsidR="006217FA" w:rsidRPr="000F3445">
              <w:rPr>
                <w:rFonts w:cs="Arial"/>
                <w:szCs w:val="20"/>
              </w:rPr>
              <w:t>d</w:t>
            </w:r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9ECF6" w14:textId="4C27A60F" w:rsidR="006217FA" w:rsidRDefault="006217FA">
            <w:pPr>
              <w:spacing w:after="120" w:line="240" w:lineRule="auto"/>
              <w:rPr>
                <w:rFonts w:cs="Arial"/>
                <w:szCs w:val="20"/>
              </w:rPr>
            </w:pPr>
            <w:r w:rsidRPr="006217FA">
              <w:t>Add</w:t>
            </w:r>
            <w:r w:rsidR="000F3445">
              <w:t>ed</w:t>
            </w:r>
            <w:r w:rsidRPr="006217FA">
              <w:t xml:space="preserve"> </w:t>
            </w:r>
            <w:r w:rsidR="002C1A8C">
              <w:t>reference type</w:t>
            </w:r>
            <w:r w:rsidRPr="006217FA">
              <w:t xml:space="preserve"> to the </w:t>
            </w:r>
            <w:r w:rsidR="009604CE">
              <w:t xml:space="preserve">new </w:t>
            </w:r>
            <w:r w:rsidRPr="006217FA">
              <w:t xml:space="preserve">Child Find </w:t>
            </w:r>
            <w:r w:rsidR="00E0237A">
              <w:t>collection</w:t>
            </w:r>
            <w:r w:rsidR="009604CE">
              <w:t>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467D1" w14:textId="5715F163" w:rsidR="006217FA" w:rsidRDefault="000F344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F9D95" w14:textId="3A9224BE" w:rsidR="006217FA" w:rsidRDefault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D431C" w14:textId="3E4E54BE" w:rsidR="006217FA" w:rsidRDefault="00D7436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444D1" w14:textId="2EE6BE2C" w:rsidR="006217FA" w:rsidRDefault="00B46764" w:rsidP="00B46764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0CFE1" w14:textId="29DCD46A" w:rsidR="006217FA" w:rsidRDefault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6217FA" w14:paraId="4FF99753" w14:textId="77777777" w:rsidTr="0008646D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98297" w14:textId="566F269E" w:rsidR="006217FA" w:rsidRDefault="006217FA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3BE10" w14:textId="507E37B1" w:rsidR="006217FA" w:rsidRDefault="006217FA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0212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F322B" w14:textId="6650604E" w:rsidR="006217FA" w:rsidRDefault="006217FA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DISTRICT-ID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48AF6" w14:textId="1D908171" w:rsidR="006217FA" w:rsidRDefault="006217FA">
            <w:pPr>
              <w:spacing w:after="120" w:line="240" w:lineRule="auto"/>
              <w:rPr>
                <w:rFonts w:cs="Arial"/>
                <w:szCs w:val="20"/>
              </w:rPr>
            </w:pPr>
            <w:proofErr w:type="spellStart"/>
            <w:r>
              <w:rPr>
                <w:rFonts w:cs="Arial"/>
                <w:szCs w:val="20"/>
              </w:rPr>
              <w:t>StateOrganizationID</w:t>
            </w:r>
            <w:proofErr w:type="spellEnd"/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3FC93" w14:textId="1621E8C4" w:rsidR="006217FA" w:rsidRDefault="009604CE">
            <w:pPr>
              <w:spacing w:after="120" w:line="240" w:lineRule="auto"/>
              <w:rPr>
                <w:rFonts w:cs="Arial"/>
                <w:szCs w:val="20"/>
              </w:rPr>
            </w:pPr>
            <w:r w:rsidRPr="006217FA">
              <w:t>Add</w:t>
            </w:r>
            <w:r>
              <w:t>ed</w:t>
            </w:r>
            <w:r w:rsidRPr="006217FA">
              <w:t xml:space="preserve"> data element to the </w:t>
            </w:r>
            <w:r>
              <w:t xml:space="preserve">new </w:t>
            </w:r>
            <w:r w:rsidRPr="006217FA">
              <w:t xml:space="preserve">Child Find </w:t>
            </w:r>
            <w:r w:rsidR="00E0237A">
              <w:t>collection</w:t>
            </w:r>
            <w:r>
              <w:t>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D5AE3" w14:textId="71198AFD" w:rsidR="006217FA" w:rsidRDefault="000F344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474E2" w14:textId="4BA47884" w:rsidR="006217FA" w:rsidRDefault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D4C157" w14:textId="5E15CBB2" w:rsidR="006217FA" w:rsidRDefault="00D7436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A0C22" w14:textId="579154CD" w:rsidR="006217FA" w:rsidRDefault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052E9" w14:textId="72416BB3" w:rsidR="006217FA" w:rsidRDefault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21192F" w14:paraId="0B71F829" w14:textId="77777777" w:rsidTr="0008646D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65563" w14:textId="3724297A" w:rsidR="0021192F" w:rsidRDefault="0021192F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2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6B2FA" w14:textId="0AD3AD0C" w:rsidR="0021192F" w:rsidRDefault="0021192F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**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CC59B" w14:textId="72C5423F" w:rsidR="0021192F" w:rsidRDefault="0021192F">
            <w:pPr>
              <w:spacing w:after="120" w:line="240" w:lineRule="auto"/>
              <w:rPr>
                <w:rFonts w:cs="Arial"/>
                <w:szCs w:val="20"/>
              </w:rPr>
            </w:pPr>
            <w:proofErr w:type="spellStart"/>
            <w:r>
              <w:rPr>
                <w:rFonts w:cs="Arial"/>
                <w:szCs w:val="20"/>
              </w:rPr>
              <w:t>ProgramReference</w:t>
            </w:r>
            <w:proofErr w:type="spellEnd"/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5D2A1" w14:textId="2F210FD1" w:rsidR="0021192F" w:rsidRDefault="0021192F">
            <w:pPr>
              <w:spacing w:after="120" w:line="240" w:lineRule="auto"/>
              <w:rPr>
                <w:rFonts w:cs="Arial"/>
                <w:szCs w:val="20"/>
              </w:rPr>
            </w:pPr>
            <w:proofErr w:type="spellStart"/>
            <w:r>
              <w:rPr>
                <w:rFonts w:cs="Arial"/>
                <w:szCs w:val="20"/>
              </w:rPr>
              <w:t>ProgramReference</w:t>
            </w:r>
            <w:proofErr w:type="spellEnd"/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E4620" w14:textId="3C7DAECB" w:rsidR="0021192F" w:rsidRPr="006217FA" w:rsidRDefault="0021192F">
            <w:pPr>
              <w:spacing w:after="120" w:line="240" w:lineRule="auto"/>
            </w:pPr>
            <w:r>
              <w:t xml:space="preserve">Added reference type to the Child Find </w:t>
            </w:r>
            <w:r w:rsidR="00E0237A">
              <w:t>collection</w:t>
            </w:r>
            <w:r>
              <w:t>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51916" w14:textId="5E039EF0" w:rsidR="0021192F" w:rsidRDefault="0021192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02434" w14:textId="6EA6E3EF" w:rsidR="0021192F" w:rsidRDefault="0021192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9B61B" w14:textId="72E74269" w:rsidR="0021192F" w:rsidRDefault="0021192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C1423" w14:textId="7D2E2AE5" w:rsidR="0021192F" w:rsidRDefault="0021192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D2C86" w14:textId="28B4F312" w:rsidR="0021192F" w:rsidRDefault="0021192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21192F" w14:paraId="0782DAC7" w14:textId="77777777" w:rsidTr="0008646D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5705F" w14:textId="5C167918" w:rsidR="0021192F" w:rsidRDefault="0021192F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2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4CFCB" w14:textId="224971C3" w:rsidR="0021192F" w:rsidRDefault="0021192F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**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46C27" w14:textId="218C944F" w:rsidR="0021192F" w:rsidRDefault="0021192F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ference Typ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5B9A2" w14:textId="1FF22638" w:rsidR="0021192F" w:rsidRDefault="0021192F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f (</w:t>
            </w:r>
            <w:proofErr w:type="spellStart"/>
            <w:r>
              <w:rPr>
                <w:rFonts w:cs="Arial"/>
                <w:szCs w:val="20"/>
              </w:rPr>
              <w:t>ProgramReference</w:t>
            </w:r>
            <w:proofErr w:type="spellEnd"/>
            <w:r>
              <w:rPr>
                <w:rFonts w:cs="Arial"/>
                <w:szCs w:val="20"/>
              </w:rPr>
              <w:t>)</w:t>
            </w:r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F4ECC" w14:textId="7E710FDA" w:rsidR="0021192F" w:rsidRPr="006217FA" w:rsidRDefault="0021192F">
            <w:pPr>
              <w:spacing w:after="120" w:line="240" w:lineRule="auto"/>
            </w:pPr>
            <w:r>
              <w:t xml:space="preserve">Added reference type to the Child Find </w:t>
            </w:r>
            <w:r w:rsidR="00E0237A">
              <w:t>collection</w:t>
            </w:r>
            <w:r>
              <w:t>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ED060" w14:textId="141F11A9" w:rsidR="0021192F" w:rsidRDefault="0021192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CB004" w14:textId="0015825A" w:rsidR="0021192F" w:rsidRDefault="0021192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96BAF" w14:textId="288998E3" w:rsidR="0021192F" w:rsidRDefault="0021192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4F76F" w14:textId="16D0F0A2" w:rsidR="0021192F" w:rsidRDefault="0021192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53584" w14:textId="6A4A0B9D" w:rsidR="0021192F" w:rsidRDefault="0021192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21192F" w14:paraId="739CD9BC" w14:textId="77777777" w:rsidTr="003C6EFF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D30C9" w14:textId="77777777" w:rsidR="0021192F" w:rsidRDefault="0021192F" w:rsidP="003C6EFF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lastRenderedPageBreak/>
              <w:t>2022.2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553BB" w14:textId="335D1584" w:rsidR="0021192F" w:rsidRDefault="0021192F" w:rsidP="003C6EFF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**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9F611" w14:textId="11A40FB1" w:rsidR="0021192F" w:rsidRDefault="0021192F" w:rsidP="003C6EFF">
            <w:pPr>
              <w:spacing w:after="120" w:line="240" w:lineRule="auto"/>
              <w:rPr>
                <w:rFonts w:cs="Arial"/>
                <w:szCs w:val="20"/>
              </w:rPr>
            </w:pPr>
            <w:proofErr w:type="spellStart"/>
            <w:r>
              <w:rPr>
                <w:rFonts w:cs="Arial"/>
                <w:szCs w:val="20"/>
              </w:rPr>
              <w:t>ProgramReference</w:t>
            </w:r>
            <w:proofErr w:type="spellEnd"/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1A870" w14:textId="5DFAA5BB" w:rsidR="0021192F" w:rsidRDefault="0021192F" w:rsidP="003C6EFF">
            <w:pPr>
              <w:spacing w:after="120" w:line="240" w:lineRule="auto"/>
              <w:rPr>
                <w:rFonts w:cs="Arial"/>
                <w:szCs w:val="20"/>
              </w:rPr>
            </w:pPr>
            <w:proofErr w:type="spellStart"/>
            <w:r>
              <w:rPr>
                <w:rFonts w:cs="Arial"/>
                <w:szCs w:val="20"/>
              </w:rPr>
              <w:t>ProgramReference</w:t>
            </w:r>
            <w:proofErr w:type="spellEnd"/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7CEB8" w14:textId="32EFB52A" w:rsidR="0021192F" w:rsidRPr="006217FA" w:rsidRDefault="0021192F" w:rsidP="003C6EFF">
            <w:pPr>
              <w:spacing w:after="120" w:line="240" w:lineRule="auto"/>
            </w:pPr>
            <w:r>
              <w:t xml:space="preserve">Added reference type to the Special Education Language Acquisition </w:t>
            </w:r>
            <w:r w:rsidR="00E0237A">
              <w:t>collection</w:t>
            </w:r>
            <w:r>
              <w:t>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23067" w14:textId="77777777" w:rsidR="0021192F" w:rsidRDefault="0021192F" w:rsidP="003C6EF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7A4CD" w14:textId="77777777" w:rsidR="0021192F" w:rsidRDefault="0021192F" w:rsidP="003C6EF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A2DF5" w14:textId="5A524898" w:rsidR="0021192F" w:rsidRDefault="00493202" w:rsidP="003C6EF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L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1CF9E" w14:textId="2112FE1B" w:rsidR="0021192F" w:rsidRDefault="00493202" w:rsidP="003C6EF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LA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6C267" w14:textId="77777777" w:rsidR="0021192F" w:rsidRDefault="0021192F" w:rsidP="003C6EF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21192F" w14:paraId="65C2A3BD" w14:textId="77777777" w:rsidTr="0008646D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46638" w14:textId="61BDA1A3" w:rsidR="0021192F" w:rsidRDefault="0021192F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2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26823" w14:textId="02BF173C" w:rsidR="0021192F" w:rsidRDefault="0021192F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**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1A882" w14:textId="15BA6A38" w:rsidR="0021192F" w:rsidRPr="0021192F" w:rsidRDefault="0021192F" w:rsidP="0021192F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ference Typ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A59FE" w14:textId="3EEE294C" w:rsidR="0021192F" w:rsidRDefault="0021192F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f (</w:t>
            </w:r>
            <w:proofErr w:type="spellStart"/>
            <w:r>
              <w:rPr>
                <w:rFonts w:cs="Arial"/>
                <w:szCs w:val="20"/>
              </w:rPr>
              <w:t>ProgramReference</w:t>
            </w:r>
            <w:proofErr w:type="spellEnd"/>
            <w:r>
              <w:rPr>
                <w:rFonts w:cs="Arial"/>
                <w:szCs w:val="20"/>
              </w:rPr>
              <w:t>)</w:t>
            </w:r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B6326" w14:textId="477C1FBB" w:rsidR="0021192F" w:rsidRPr="006217FA" w:rsidRDefault="0021192F">
            <w:pPr>
              <w:spacing w:after="120" w:line="240" w:lineRule="auto"/>
            </w:pPr>
            <w:r>
              <w:t xml:space="preserve">Added reference type to the Special Education Language Acquisition </w:t>
            </w:r>
            <w:r w:rsidR="00E0237A">
              <w:t>collection</w:t>
            </w:r>
            <w:r>
              <w:t>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7AF00" w14:textId="6879722A" w:rsidR="0021192F" w:rsidRDefault="0021192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17921" w14:textId="4DDBD3F9" w:rsidR="0021192F" w:rsidRDefault="0021192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0B092" w14:textId="6503A1FD" w:rsidR="0021192F" w:rsidRDefault="0049320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L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292C0" w14:textId="651B0F73" w:rsidR="0021192F" w:rsidRDefault="0049320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LA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4B50D" w14:textId="6907A8F2" w:rsidR="0021192F" w:rsidRDefault="0021192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B56161" w14:paraId="685671EB" w14:textId="77777777" w:rsidTr="00B73F7D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A8AB0" w14:textId="77777777" w:rsidR="00B56161" w:rsidRDefault="00B56161" w:rsidP="00B73F7D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2.1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77C72" w14:textId="4CC75C35" w:rsidR="00B56161" w:rsidRDefault="00B56161" w:rsidP="00B73F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**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DFAA8" w14:textId="17293765" w:rsidR="00B56161" w:rsidRDefault="00B56161" w:rsidP="00B73F7D">
            <w:pPr>
              <w:rPr>
                <w:rFonts w:cs="Arial"/>
                <w:szCs w:val="20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5BF53" w14:textId="7C9535CC" w:rsidR="00B56161" w:rsidRDefault="00B56161" w:rsidP="00B73F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TX-</w:t>
            </w:r>
            <w:proofErr w:type="spellStart"/>
            <w:r>
              <w:rPr>
                <w:rFonts w:cs="Arial"/>
                <w:szCs w:val="20"/>
              </w:rPr>
              <w:t>ChildCarePartnership</w:t>
            </w:r>
            <w:proofErr w:type="spellEnd"/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980C8" w14:textId="095DE776" w:rsidR="00B56161" w:rsidRDefault="00B56161" w:rsidP="00B73F7D">
            <w:pPr>
              <w:spacing w:after="120" w:line="240" w:lineRule="auto"/>
            </w:pPr>
            <w:r>
              <w:t>Added new sub-complex type for the ECDS PK submission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E6A40" w14:textId="77777777" w:rsidR="00B56161" w:rsidRDefault="00B56161" w:rsidP="00B73F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EDAD0" w14:textId="77777777" w:rsidR="00B56161" w:rsidRDefault="00B56161" w:rsidP="00B73F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D34EE" w14:textId="77777777" w:rsidR="00B56161" w:rsidRDefault="00B56161" w:rsidP="00B73F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4605B" w14:textId="77777777" w:rsidR="00B56161" w:rsidRDefault="00B56161" w:rsidP="00B73F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-PK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B1715B" w14:textId="77777777" w:rsidR="00B56161" w:rsidRDefault="00B56161" w:rsidP="00B73F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E77EE3" w14:paraId="50A197A5" w14:textId="77777777" w:rsidTr="0008646D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5548B" w14:textId="14E67D0B" w:rsidR="00E77EE3" w:rsidRDefault="00E77EE3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2.1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926B8" w14:textId="3AA7C736" w:rsidR="00E77EE3" w:rsidRDefault="00E77EE3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726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F52F5" w14:textId="1976E0DF" w:rsidR="00E77EE3" w:rsidRDefault="00E77EE3" w:rsidP="0021192F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CHILD-CARE-OPERATION-NUMBER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E736B" w14:textId="19B97DDC" w:rsidR="00E77EE3" w:rsidRDefault="00E77EE3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TX-</w:t>
            </w:r>
            <w:proofErr w:type="spellStart"/>
            <w:r>
              <w:rPr>
                <w:rFonts w:cs="Arial"/>
                <w:szCs w:val="20"/>
              </w:rPr>
              <w:t>ChildCareOperationNumber</w:t>
            </w:r>
            <w:proofErr w:type="spellEnd"/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EB7B9" w14:textId="31D896BF" w:rsidR="00E77EE3" w:rsidRDefault="00E77EE3">
            <w:pPr>
              <w:spacing w:after="120" w:line="240" w:lineRule="auto"/>
            </w:pPr>
            <w:r w:rsidRPr="00B56161">
              <w:t xml:space="preserve">Added </w:t>
            </w:r>
            <w:r w:rsidR="00B56161" w:rsidRPr="00B56161">
              <w:t xml:space="preserve">new data element to the sub-complex </w:t>
            </w:r>
            <w:proofErr w:type="gramStart"/>
            <w:r w:rsidR="00B56161" w:rsidRPr="00B56161">
              <w:t>type</w:t>
            </w:r>
            <w:proofErr w:type="gramEnd"/>
            <w:r w:rsidR="00B56161" w:rsidRPr="00B56161">
              <w:t xml:space="preserve"> </w:t>
            </w:r>
            <w:r w:rsidRPr="00B56161">
              <w:t>TX-</w:t>
            </w:r>
            <w:proofErr w:type="spellStart"/>
            <w:r w:rsidRPr="00B56161">
              <w:t>ChildCarePartnership</w:t>
            </w:r>
            <w:proofErr w:type="spellEnd"/>
            <w:r w:rsidRPr="00B56161">
              <w:t xml:space="preserve"> within </w:t>
            </w:r>
            <w:proofErr w:type="spellStart"/>
            <w:r w:rsidRPr="00B56161">
              <w:t>LocalEducationAgencyExtension</w:t>
            </w:r>
            <w:proofErr w:type="spellEnd"/>
            <w:r w:rsidRPr="00B56161">
              <w:t xml:space="preserve"> for</w:t>
            </w:r>
            <w:r w:rsidR="00B56161" w:rsidRPr="00B56161">
              <w:t xml:space="preserve"> the</w:t>
            </w:r>
            <w:r w:rsidRPr="00B56161">
              <w:t xml:space="preserve"> ECDS PK submission</w:t>
            </w:r>
            <w:r w:rsidR="00B56161" w:rsidRPr="00B56161">
              <w:t>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B049A" w14:textId="3152AFDC" w:rsidR="00E77EE3" w:rsidRDefault="00B5616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C8453" w14:textId="193F71EA" w:rsidR="00E77EE3" w:rsidRDefault="00E77E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D5212" w14:textId="04FAD0FF" w:rsidR="00E77EE3" w:rsidRDefault="00E77E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2684A" w14:textId="37BA4AE7" w:rsidR="00E77EE3" w:rsidRDefault="00E77E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-PK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79A26" w14:textId="7FE05FA4" w:rsidR="00E77EE3" w:rsidRDefault="00E77E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</w:tbl>
    <w:p w14:paraId="400A8E65" w14:textId="7F0DA584" w:rsidR="0008646D" w:rsidRDefault="0008646D" w:rsidP="009D4B17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237"/>
        <w:gridCol w:w="2219"/>
        <w:gridCol w:w="2016"/>
        <w:gridCol w:w="2785"/>
        <w:gridCol w:w="810"/>
        <w:gridCol w:w="990"/>
        <w:gridCol w:w="810"/>
        <w:gridCol w:w="990"/>
        <w:gridCol w:w="815"/>
      </w:tblGrid>
      <w:tr w:rsidR="00BF02FA" w:rsidRPr="000605E2" w14:paraId="2D6C12BF" w14:textId="77777777" w:rsidTr="00452444">
        <w:trPr>
          <w:cantSplit/>
          <w:trHeight w:val="288"/>
          <w:tblHeader/>
        </w:trPr>
        <w:tc>
          <w:tcPr>
            <w:tcW w:w="1368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9C18B2" w14:textId="77777777" w:rsidR="00BF02FA" w:rsidRPr="000605E2" w:rsidRDefault="00BF02FA" w:rsidP="000605E2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0605E2">
              <w:rPr>
                <w:b/>
                <w:bCs/>
                <w:color w:val="2E74B5" w:themeColor="accent1" w:themeShade="BF"/>
                <w:sz w:val="26"/>
                <w:szCs w:val="26"/>
              </w:rPr>
              <w:t>Education Organization Category</w:t>
            </w:r>
          </w:p>
        </w:tc>
      </w:tr>
      <w:tr w:rsidR="00BF02FA" w14:paraId="00944D04" w14:textId="77777777" w:rsidTr="00452444">
        <w:trPr>
          <w:cantSplit/>
          <w:trHeight w:val="288"/>
          <w:tblHeader/>
        </w:trPr>
        <w:tc>
          <w:tcPr>
            <w:tcW w:w="1368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17F810" w14:textId="3B049DBF" w:rsidR="00BF02FA" w:rsidRDefault="00BF02FA" w:rsidP="00BF02FA">
            <w:pPr>
              <w:pStyle w:val="Heading3"/>
            </w:pPr>
            <w:bookmarkStart w:id="27" w:name="_Toc83895954"/>
            <w:r>
              <w:t xml:space="preserve">10020 – </w:t>
            </w:r>
            <w:proofErr w:type="spellStart"/>
            <w:r>
              <w:t>SchoolExtension</w:t>
            </w:r>
            <w:proofErr w:type="spellEnd"/>
            <w:r>
              <w:t xml:space="preserve"> Complex Type</w:t>
            </w:r>
            <w:bookmarkEnd w:id="27"/>
          </w:p>
        </w:tc>
      </w:tr>
      <w:tr w:rsidR="00BF02FA" w14:paraId="50DB8FC2" w14:textId="77777777" w:rsidTr="00A14D03">
        <w:trPr>
          <w:cantSplit/>
          <w:trHeight w:val="432"/>
          <w:tblHeader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5B45B4" w14:textId="77777777" w:rsidR="00BF02FA" w:rsidRDefault="00BF02FA" w:rsidP="00BF02FA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Version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8DED85" w14:textId="77777777" w:rsidR="00BF02FA" w:rsidRDefault="00BF02FA" w:rsidP="00BF02FA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DDF888" w14:textId="77777777" w:rsidR="00BF02FA" w:rsidRDefault="00BF02FA" w:rsidP="00BF02FA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9464DB" w14:textId="77777777" w:rsidR="00BF02FA" w:rsidRDefault="00BF02FA" w:rsidP="00BF02FA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XML Name</w:t>
            </w:r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EDEB52" w14:textId="77777777" w:rsidR="00BF02FA" w:rsidRDefault="00BF02FA" w:rsidP="00BF02FA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696064" w14:textId="77777777" w:rsidR="00BF02FA" w:rsidRDefault="00BF02FA" w:rsidP="00BF02FA">
            <w:pPr>
              <w:spacing w:after="12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on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A38742" w14:textId="77777777" w:rsidR="00BF02FA" w:rsidRDefault="00BF02FA" w:rsidP="00BF02FA">
            <w:pPr>
              <w:spacing w:after="12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DS Coll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88F240" w14:textId="77777777" w:rsidR="00BF02FA" w:rsidRDefault="00BF02FA" w:rsidP="00BF02FA">
            <w:pPr>
              <w:spacing w:after="12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a Coll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C26414" w14:textId="77777777" w:rsidR="00BF02FA" w:rsidRDefault="00BF02FA" w:rsidP="00BF02FA">
            <w:pPr>
              <w:spacing w:after="12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ubmission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864396" w14:textId="77777777" w:rsidR="00BF02FA" w:rsidRDefault="00BF02FA" w:rsidP="00BF02FA">
            <w:pPr>
              <w:spacing w:after="12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mpact XSD?</w:t>
            </w:r>
          </w:p>
        </w:tc>
      </w:tr>
      <w:tr w:rsidR="006217FA" w14:paraId="28A35CE7" w14:textId="77777777" w:rsidTr="00A14D03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0C76D" w14:textId="77777777" w:rsidR="006217FA" w:rsidRDefault="006217FA" w:rsidP="006217FA">
            <w:pPr>
              <w:spacing w:after="120" w:line="240" w:lineRule="auto"/>
              <w:rPr>
                <w:bCs/>
              </w:rPr>
            </w:pPr>
            <w:r w:rsidRPr="00A805B7">
              <w:rPr>
                <w:bCs/>
              </w:rPr>
              <w:t>2022.1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F5E90" w14:textId="77777777" w:rsidR="006217FA" w:rsidRDefault="006217FA" w:rsidP="006217FA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615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B9C79" w14:textId="77777777" w:rsidR="006217FA" w:rsidRDefault="006217FA" w:rsidP="006217FA">
            <w:pPr>
              <w:spacing w:after="120" w:line="240" w:lineRule="auto"/>
              <w:rPr>
                <w:rFonts w:cs="Arial"/>
                <w:szCs w:val="20"/>
              </w:rPr>
            </w:pPr>
            <w:r w:rsidRPr="005A6FD9">
              <w:rPr>
                <w:rFonts w:cs="Arial"/>
                <w:szCs w:val="20"/>
              </w:rPr>
              <w:t>ELO-RIGOROUS-COURSEWORK-INDICATOR-COD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E7FA3" w14:textId="77777777" w:rsidR="006217FA" w:rsidRPr="00BF02FA" w:rsidRDefault="006217FA" w:rsidP="006217FA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TX-</w:t>
            </w:r>
            <w:proofErr w:type="spellStart"/>
            <w:r>
              <w:rPr>
                <w:rFonts w:cs="Arial"/>
                <w:color w:val="000000"/>
                <w:szCs w:val="20"/>
              </w:rPr>
              <w:t>ELORigorousCourseworkIndicator</w:t>
            </w:r>
            <w:proofErr w:type="spellEnd"/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35419" w14:textId="77777777" w:rsidR="006217FA" w:rsidRDefault="006217FA" w:rsidP="006217FA">
            <w:pPr>
              <w:spacing w:after="120" w:line="240" w:lineRule="auto"/>
            </w:pPr>
            <w:r>
              <w:t>Deleted Data Element from TEDS and removed from complex type.</w:t>
            </w:r>
          </w:p>
          <w:p w14:paraId="26BE32A7" w14:textId="77777777" w:rsidR="006217FA" w:rsidRPr="009972EC" w:rsidRDefault="006217FA" w:rsidP="006217FA">
            <w:pPr>
              <w:spacing w:after="120" w:line="240" w:lineRule="auto"/>
            </w:pPr>
            <w:r>
              <w:rPr>
                <w:rFonts w:cs="Arial"/>
                <w:szCs w:val="20"/>
              </w:rPr>
              <w:t>Removed from PEIMS Summer and Extended Year submissions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9F5F9" w14:textId="77777777" w:rsidR="006217FA" w:rsidRDefault="006217FA" w:rsidP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ete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E5256" w14:textId="77777777" w:rsidR="006217FA" w:rsidRDefault="006217FA" w:rsidP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</w:t>
            </w:r>
            <w:r w:rsidRPr="009301F4">
              <w:rPr>
                <w:sz w:val="18"/>
                <w:szCs w:val="18"/>
              </w:rPr>
              <w:t>(</w:t>
            </w:r>
            <w:proofErr w:type="gramEnd"/>
            <w:r>
              <w:rPr>
                <w:sz w:val="18"/>
                <w:szCs w:val="18"/>
              </w:rPr>
              <w:t>3</w:t>
            </w:r>
            <w:r w:rsidRPr="009301F4">
              <w:rPr>
                <w:sz w:val="18"/>
                <w:szCs w:val="18"/>
              </w:rPr>
              <w:t>)</w:t>
            </w:r>
          </w:p>
          <w:p w14:paraId="2FB970E7" w14:textId="77777777" w:rsidR="006217FA" w:rsidRDefault="006217FA" w:rsidP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D2894" w14:textId="77777777" w:rsidR="006217FA" w:rsidRPr="009301F4" w:rsidRDefault="006217FA" w:rsidP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301F4"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AADB9" w14:textId="77777777" w:rsidR="006217FA" w:rsidRDefault="006217FA" w:rsidP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38678B11" w14:textId="77777777" w:rsidR="006217FA" w:rsidRDefault="006217FA" w:rsidP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EE490" w14:textId="77777777" w:rsidR="006217FA" w:rsidRPr="008F2BBB" w:rsidRDefault="006217FA" w:rsidP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F2BBB">
              <w:rPr>
                <w:sz w:val="18"/>
                <w:szCs w:val="18"/>
              </w:rPr>
              <w:t>Yes</w:t>
            </w:r>
          </w:p>
        </w:tc>
      </w:tr>
      <w:tr w:rsidR="006217FA" w14:paraId="366A2AB4" w14:textId="77777777" w:rsidTr="00A14D03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FD5AC" w14:textId="77777777" w:rsidR="006217FA" w:rsidRDefault="006217FA" w:rsidP="006217FA">
            <w:pPr>
              <w:spacing w:after="120" w:line="240" w:lineRule="auto"/>
              <w:rPr>
                <w:bCs/>
              </w:rPr>
            </w:pPr>
            <w:r w:rsidRPr="00A805B7">
              <w:rPr>
                <w:bCs/>
              </w:rPr>
              <w:lastRenderedPageBreak/>
              <w:t>2022.1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4F377" w14:textId="77777777" w:rsidR="006217FA" w:rsidRDefault="006217FA" w:rsidP="006217FA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616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CD6C0" w14:textId="77777777" w:rsidR="006217FA" w:rsidRDefault="006217FA" w:rsidP="006217FA">
            <w:pPr>
              <w:spacing w:after="120" w:line="240" w:lineRule="auto"/>
              <w:rPr>
                <w:rFonts w:cs="Arial"/>
                <w:szCs w:val="20"/>
              </w:rPr>
            </w:pPr>
            <w:r w:rsidRPr="005A6FD9">
              <w:rPr>
                <w:rFonts w:cs="Arial"/>
                <w:szCs w:val="20"/>
              </w:rPr>
              <w:t>ELO-MENTORING-INDICATOR-COD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75845" w14:textId="77777777" w:rsidR="006217FA" w:rsidRPr="00BF02FA" w:rsidRDefault="006217FA" w:rsidP="006217FA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TX-</w:t>
            </w:r>
            <w:proofErr w:type="spellStart"/>
            <w:r>
              <w:rPr>
                <w:rFonts w:cs="Arial"/>
                <w:color w:val="000000"/>
                <w:szCs w:val="20"/>
              </w:rPr>
              <w:t>ELOMentoringIndicator</w:t>
            </w:r>
            <w:proofErr w:type="spellEnd"/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224B6" w14:textId="77777777" w:rsidR="006217FA" w:rsidRDefault="006217FA" w:rsidP="006217FA">
            <w:pPr>
              <w:spacing w:after="120" w:line="240" w:lineRule="auto"/>
            </w:pPr>
            <w:r>
              <w:t>Deleted Data Element from TEDS and removed from complex type.</w:t>
            </w:r>
          </w:p>
          <w:p w14:paraId="5FB72532" w14:textId="77777777" w:rsidR="006217FA" w:rsidRDefault="006217FA" w:rsidP="006217FA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moved from PEIMS Summer and Extended Year submissions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AC928" w14:textId="77777777" w:rsidR="006217FA" w:rsidRDefault="006217FA" w:rsidP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ete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3BCC6" w14:textId="77777777" w:rsidR="006217FA" w:rsidRDefault="006217FA" w:rsidP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</w:t>
            </w:r>
            <w:r w:rsidRPr="009301F4">
              <w:rPr>
                <w:sz w:val="18"/>
                <w:szCs w:val="18"/>
              </w:rPr>
              <w:t>(</w:t>
            </w:r>
            <w:proofErr w:type="gramEnd"/>
            <w:r>
              <w:rPr>
                <w:sz w:val="18"/>
                <w:szCs w:val="18"/>
              </w:rPr>
              <w:t>3</w:t>
            </w:r>
            <w:r w:rsidRPr="009301F4">
              <w:rPr>
                <w:sz w:val="18"/>
                <w:szCs w:val="18"/>
              </w:rPr>
              <w:t>)</w:t>
            </w:r>
          </w:p>
          <w:p w14:paraId="1A8DEF71" w14:textId="77777777" w:rsidR="006217FA" w:rsidRDefault="006217FA" w:rsidP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79119" w14:textId="77777777" w:rsidR="006217FA" w:rsidRPr="009301F4" w:rsidRDefault="006217FA" w:rsidP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301F4"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65E1F" w14:textId="77777777" w:rsidR="006217FA" w:rsidRDefault="006217FA" w:rsidP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5085B6A2" w14:textId="77777777" w:rsidR="006217FA" w:rsidRDefault="006217FA" w:rsidP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C49DB" w14:textId="77777777" w:rsidR="006217FA" w:rsidRPr="008F2BBB" w:rsidRDefault="006217FA" w:rsidP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F2BBB">
              <w:rPr>
                <w:sz w:val="18"/>
                <w:szCs w:val="18"/>
              </w:rPr>
              <w:t>Yes</w:t>
            </w:r>
          </w:p>
        </w:tc>
      </w:tr>
      <w:tr w:rsidR="006217FA" w14:paraId="07B6C997" w14:textId="77777777" w:rsidTr="00A14D03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5148F" w14:textId="77777777" w:rsidR="006217FA" w:rsidRDefault="006217FA" w:rsidP="006217FA">
            <w:pPr>
              <w:spacing w:after="120" w:line="240" w:lineRule="auto"/>
              <w:rPr>
                <w:bCs/>
              </w:rPr>
            </w:pPr>
            <w:r w:rsidRPr="006227C4">
              <w:rPr>
                <w:bCs/>
              </w:rPr>
              <w:t>2022.1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26B45" w14:textId="77777777" w:rsidR="006217FA" w:rsidRDefault="006217FA" w:rsidP="006217FA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617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A0E2F" w14:textId="77777777" w:rsidR="006217FA" w:rsidRDefault="006217FA" w:rsidP="006217FA">
            <w:pPr>
              <w:spacing w:after="120" w:line="240" w:lineRule="auto"/>
              <w:rPr>
                <w:rFonts w:cs="Arial"/>
                <w:szCs w:val="20"/>
              </w:rPr>
            </w:pPr>
            <w:r w:rsidRPr="005A6FD9">
              <w:rPr>
                <w:rFonts w:cs="Arial"/>
                <w:szCs w:val="20"/>
              </w:rPr>
              <w:t>ELO-TUTORING-INDICATOR-COD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EEBEE" w14:textId="77777777" w:rsidR="006217FA" w:rsidRPr="00BF02FA" w:rsidRDefault="006217FA" w:rsidP="006217FA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TX-</w:t>
            </w:r>
            <w:proofErr w:type="spellStart"/>
            <w:r>
              <w:rPr>
                <w:rFonts w:cs="Arial"/>
                <w:color w:val="000000"/>
                <w:szCs w:val="20"/>
              </w:rPr>
              <w:t>ELOTutoringIndicator</w:t>
            </w:r>
            <w:proofErr w:type="spellEnd"/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DCE8C" w14:textId="77777777" w:rsidR="006217FA" w:rsidRDefault="006217FA" w:rsidP="006217FA">
            <w:pPr>
              <w:spacing w:after="120" w:line="240" w:lineRule="auto"/>
            </w:pPr>
            <w:r>
              <w:t>Deleted Data Element from TEDS and removed from complex type.</w:t>
            </w:r>
          </w:p>
          <w:p w14:paraId="26599678" w14:textId="77777777" w:rsidR="006217FA" w:rsidRDefault="006217FA" w:rsidP="006217FA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moved from PEIMS Summer and Extended Year submissions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E499E" w14:textId="77777777" w:rsidR="006217FA" w:rsidRDefault="006217FA" w:rsidP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ete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B0BF0" w14:textId="77777777" w:rsidR="006217FA" w:rsidRDefault="006217FA" w:rsidP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</w:t>
            </w:r>
            <w:r w:rsidRPr="009301F4">
              <w:rPr>
                <w:sz w:val="18"/>
                <w:szCs w:val="18"/>
              </w:rPr>
              <w:t>(</w:t>
            </w:r>
            <w:proofErr w:type="gramEnd"/>
            <w:r>
              <w:rPr>
                <w:sz w:val="18"/>
                <w:szCs w:val="18"/>
              </w:rPr>
              <w:t>3</w:t>
            </w:r>
            <w:r w:rsidRPr="009301F4">
              <w:rPr>
                <w:sz w:val="18"/>
                <w:szCs w:val="18"/>
              </w:rPr>
              <w:t>)</w:t>
            </w:r>
          </w:p>
          <w:p w14:paraId="3E55D25A" w14:textId="77777777" w:rsidR="006217FA" w:rsidRDefault="006217FA" w:rsidP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38A34" w14:textId="77777777" w:rsidR="006217FA" w:rsidRPr="009301F4" w:rsidRDefault="006217FA" w:rsidP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301F4"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9DFFB" w14:textId="77777777" w:rsidR="006217FA" w:rsidRDefault="006217FA" w:rsidP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48627A06" w14:textId="77777777" w:rsidR="006217FA" w:rsidRDefault="006217FA" w:rsidP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009DB" w14:textId="77777777" w:rsidR="006217FA" w:rsidRPr="008F2BBB" w:rsidRDefault="006217FA" w:rsidP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F2BBB">
              <w:rPr>
                <w:sz w:val="18"/>
                <w:szCs w:val="18"/>
              </w:rPr>
              <w:t>Yes</w:t>
            </w:r>
          </w:p>
        </w:tc>
      </w:tr>
      <w:tr w:rsidR="006217FA" w14:paraId="6A2C30D6" w14:textId="77777777" w:rsidTr="00A14D03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0A04E" w14:textId="77777777" w:rsidR="006217FA" w:rsidRDefault="006217FA" w:rsidP="006217FA">
            <w:pPr>
              <w:spacing w:after="120" w:line="240" w:lineRule="auto"/>
              <w:rPr>
                <w:bCs/>
              </w:rPr>
            </w:pPr>
            <w:r w:rsidRPr="006227C4">
              <w:rPr>
                <w:bCs/>
              </w:rPr>
              <w:t>2022.1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29F9D" w14:textId="77777777" w:rsidR="006217FA" w:rsidRDefault="006217FA" w:rsidP="006217FA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618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20442" w14:textId="77777777" w:rsidR="006217FA" w:rsidRDefault="006217FA" w:rsidP="006217FA">
            <w:pPr>
              <w:spacing w:after="120" w:line="240" w:lineRule="auto"/>
              <w:rPr>
                <w:rFonts w:cs="Arial"/>
                <w:szCs w:val="20"/>
              </w:rPr>
            </w:pPr>
            <w:r w:rsidRPr="005A6FD9">
              <w:rPr>
                <w:rFonts w:cs="Arial"/>
                <w:szCs w:val="20"/>
              </w:rPr>
              <w:t>ELO-PHYSICAL-ACTIVITY-INDICATOR-COD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A109F" w14:textId="77777777" w:rsidR="006217FA" w:rsidRPr="00BF02FA" w:rsidRDefault="006217FA" w:rsidP="006217FA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TX-</w:t>
            </w:r>
            <w:proofErr w:type="spellStart"/>
            <w:r>
              <w:rPr>
                <w:rFonts w:cs="Arial"/>
                <w:color w:val="000000"/>
                <w:szCs w:val="20"/>
              </w:rPr>
              <w:t>ELOPhysicalActivityIndicator</w:t>
            </w:r>
            <w:proofErr w:type="spellEnd"/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C89E3" w14:textId="77777777" w:rsidR="006217FA" w:rsidRDefault="006217FA" w:rsidP="006217FA">
            <w:pPr>
              <w:spacing w:after="120" w:line="240" w:lineRule="auto"/>
            </w:pPr>
            <w:r>
              <w:t>Deleted Data Element from TEDS and removed from complex type.</w:t>
            </w:r>
          </w:p>
          <w:p w14:paraId="7252B968" w14:textId="77777777" w:rsidR="006217FA" w:rsidRDefault="006217FA" w:rsidP="006217FA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moved from PEIMS Summer and Extended Year submissions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FB301" w14:textId="77777777" w:rsidR="006217FA" w:rsidRDefault="006217FA" w:rsidP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ete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320AE" w14:textId="77777777" w:rsidR="006217FA" w:rsidRDefault="006217FA" w:rsidP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</w:t>
            </w:r>
            <w:r w:rsidRPr="009301F4">
              <w:rPr>
                <w:sz w:val="18"/>
                <w:szCs w:val="18"/>
              </w:rPr>
              <w:t>(</w:t>
            </w:r>
            <w:proofErr w:type="gramEnd"/>
            <w:r>
              <w:rPr>
                <w:sz w:val="18"/>
                <w:szCs w:val="18"/>
              </w:rPr>
              <w:t>3</w:t>
            </w:r>
            <w:r w:rsidRPr="009301F4">
              <w:rPr>
                <w:sz w:val="18"/>
                <w:szCs w:val="18"/>
              </w:rPr>
              <w:t>)</w:t>
            </w:r>
          </w:p>
          <w:p w14:paraId="0C297B98" w14:textId="77777777" w:rsidR="006217FA" w:rsidRDefault="006217FA" w:rsidP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73B87" w14:textId="77777777" w:rsidR="006217FA" w:rsidRPr="009301F4" w:rsidRDefault="006217FA" w:rsidP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301F4"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3848F" w14:textId="77777777" w:rsidR="006217FA" w:rsidRDefault="006217FA" w:rsidP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6671259C" w14:textId="77777777" w:rsidR="006217FA" w:rsidRDefault="006217FA" w:rsidP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BCAC56" w14:textId="77777777" w:rsidR="006217FA" w:rsidRPr="008F2BBB" w:rsidRDefault="006217FA" w:rsidP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F2BBB">
              <w:rPr>
                <w:sz w:val="18"/>
                <w:szCs w:val="18"/>
              </w:rPr>
              <w:t>Yes</w:t>
            </w:r>
          </w:p>
        </w:tc>
      </w:tr>
      <w:tr w:rsidR="006217FA" w14:paraId="34BA0A16" w14:textId="77777777" w:rsidTr="00A14D03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A7A87" w14:textId="77777777" w:rsidR="006217FA" w:rsidRDefault="006217FA" w:rsidP="006217FA">
            <w:pPr>
              <w:spacing w:after="120" w:line="240" w:lineRule="auto"/>
              <w:rPr>
                <w:bCs/>
              </w:rPr>
            </w:pPr>
            <w:r w:rsidRPr="006227C4">
              <w:rPr>
                <w:bCs/>
              </w:rPr>
              <w:t>2022.1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B5F63" w14:textId="77777777" w:rsidR="006217FA" w:rsidRDefault="006217FA" w:rsidP="006217FA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619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74AB6" w14:textId="77777777" w:rsidR="006217FA" w:rsidRDefault="006217FA" w:rsidP="006217FA">
            <w:pPr>
              <w:spacing w:after="120" w:line="240" w:lineRule="auto"/>
              <w:rPr>
                <w:rFonts w:cs="Arial"/>
                <w:szCs w:val="20"/>
              </w:rPr>
            </w:pPr>
            <w:r w:rsidRPr="005A6FD9">
              <w:rPr>
                <w:rFonts w:cs="Arial"/>
                <w:szCs w:val="20"/>
              </w:rPr>
              <w:t>ELO-ACADEMIC-SUPPORT-INDICATOR-COD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9D167" w14:textId="77777777" w:rsidR="006217FA" w:rsidRPr="00BF02FA" w:rsidRDefault="006217FA" w:rsidP="006217FA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TX-</w:t>
            </w:r>
            <w:proofErr w:type="spellStart"/>
            <w:r>
              <w:rPr>
                <w:rFonts w:cs="Arial"/>
                <w:color w:val="000000"/>
                <w:szCs w:val="20"/>
              </w:rPr>
              <w:t>ELOAcademicSupportIndicator</w:t>
            </w:r>
            <w:proofErr w:type="spellEnd"/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3397B" w14:textId="77777777" w:rsidR="006217FA" w:rsidRDefault="006217FA" w:rsidP="006217FA">
            <w:pPr>
              <w:spacing w:after="120" w:line="240" w:lineRule="auto"/>
            </w:pPr>
            <w:r>
              <w:t>Deleted Data Element from TEDS and removed from complex type.</w:t>
            </w:r>
          </w:p>
          <w:p w14:paraId="5610EE16" w14:textId="77777777" w:rsidR="006217FA" w:rsidRDefault="006217FA" w:rsidP="006217FA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moved from PEIMS Summer and Extended Year submissions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AA9FE" w14:textId="77777777" w:rsidR="006217FA" w:rsidRDefault="006217FA" w:rsidP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ete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8539B" w14:textId="77777777" w:rsidR="006217FA" w:rsidRDefault="006217FA" w:rsidP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</w:t>
            </w:r>
            <w:r w:rsidRPr="009301F4">
              <w:rPr>
                <w:sz w:val="18"/>
                <w:szCs w:val="18"/>
              </w:rPr>
              <w:t>(</w:t>
            </w:r>
            <w:proofErr w:type="gramEnd"/>
            <w:r>
              <w:rPr>
                <w:sz w:val="18"/>
                <w:szCs w:val="18"/>
              </w:rPr>
              <w:t>3</w:t>
            </w:r>
            <w:r w:rsidRPr="009301F4">
              <w:rPr>
                <w:sz w:val="18"/>
                <w:szCs w:val="18"/>
              </w:rPr>
              <w:t>)</w:t>
            </w:r>
          </w:p>
          <w:p w14:paraId="609C5572" w14:textId="77777777" w:rsidR="006217FA" w:rsidRDefault="006217FA" w:rsidP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6E53B" w14:textId="77777777" w:rsidR="006217FA" w:rsidRPr="009301F4" w:rsidRDefault="006217FA" w:rsidP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301F4"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4FB14" w14:textId="77777777" w:rsidR="006217FA" w:rsidRDefault="006217FA" w:rsidP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31F0DE4C" w14:textId="77777777" w:rsidR="006217FA" w:rsidRDefault="006217FA" w:rsidP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CCDA6" w14:textId="77777777" w:rsidR="006217FA" w:rsidRPr="008F2BBB" w:rsidRDefault="006217FA" w:rsidP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F2BBB">
              <w:rPr>
                <w:sz w:val="18"/>
                <w:szCs w:val="18"/>
              </w:rPr>
              <w:t>Yes</w:t>
            </w:r>
          </w:p>
        </w:tc>
      </w:tr>
      <w:tr w:rsidR="006217FA" w14:paraId="4B8EA513" w14:textId="77777777" w:rsidTr="00A14D03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1AAFC" w14:textId="77777777" w:rsidR="006217FA" w:rsidRDefault="006217FA" w:rsidP="006217FA">
            <w:pPr>
              <w:spacing w:after="120" w:line="240" w:lineRule="auto"/>
              <w:rPr>
                <w:bCs/>
              </w:rPr>
            </w:pPr>
            <w:r w:rsidRPr="006227C4">
              <w:rPr>
                <w:bCs/>
              </w:rPr>
              <w:lastRenderedPageBreak/>
              <w:t>2022.1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96559" w14:textId="77777777" w:rsidR="006217FA" w:rsidRDefault="006217FA" w:rsidP="006217FA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620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1B065" w14:textId="77777777" w:rsidR="006217FA" w:rsidRDefault="006217FA" w:rsidP="006217FA">
            <w:pPr>
              <w:spacing w:after="120" w:line="240" w:lineRule="auto"/>
              <w:rPr>
                <w:rFonts w:cs="Arial"/>
                <w:szCs w:val="20"/>
              </w:rPr>
            </w:pPr>
            <w:r w:rsidRPr="005A6FD9">
              <w:rPr>
                <w:rFonts w:cs="Arial"/>
                <w:szCs w:val="20"/>
              </w:rPr>
              <w:t>ELO-EDUCATIONAL-ENRICHMENT-INDICATOR-COD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8DAD8" w14:textId="77777777" w:rsidR="006217FA" w:rsidRPr="00BF02FA" w:rsidRDefault="006217FA" w:rsidP="006217FA">
            <w:pPr>
              <w:spacing w:after="120" w:line="240" w:lineRule="auto"/>
              <w:rPr>
                <w:rFonts w:cs="Arial"/>
                <w:szCs w:val="20"/>
              </w:rPr>
            </w:pPr>
            <w:r w:rsidRPr="005A6FD9">
              <w:rPr>
                <w:rFonts w:cs="Arial"/>
                <w:szCs w:val="20"/>
              </w:rPr>
              <w:t>TX-</w:t>
            </w:r>
            <w:proofErr w:type="spellStart"/>
            <w:r w:rsidRPr="005A6FD9">
              <w:rPr>
                <w:rFonts w:cs="Arial"/>
                <w:szCs w:val="20"/>
              </w:rPr>
              <w:t>ELOEducationalEnrichmentIndicator</w:t>
            </w:r>
            <w:proofErr w:type="spellEnd"/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F08D9A" w14:textId="77777777" w:rsidR="006217FA" w:rsidRDefault="006217FA" w:rsidP="006217FA">
            <w:pPr>
              <w:spacing w:after="120" w:line="240" w:lineRule="auto"/>
            </w:pPr>
            <w:r>
              <w:t>Deleted Data Element from TEDS and removed from complex type.</w:t>
            </w:r>
          </w:p>
          <w:p w14:paraId="6C750D9B" w14:textId="77777777" w:rsidR="006217FA" w:rsidRDefault="006217FA" w:rsidP="006217FA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moved from PEIMS Summer and Extended Year submissions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7EA25" w14:textId="77777777" w:rsidR="006217FA" w:rsidRDefault="006217FA" w:rsidP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ete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E6A94" w14:textId="77777777" w:rsidR="006217FA" w:rsidRDefault="006217FA" w:rsidP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</w:t>
            </w:r>
            <w:r w:rsidRPr="009301F4">
              <w:rPr>
                <w:sz w:val="18"/>
                <w:szCs w:val="18"/>
              </w:rPr>
              <w:t>(</w:t>
            </w:r>
            <w:proofErr w:type="gramEnd"/>
            <w:r>
              <w:rPr>
                <w:sz w:val="18"/>
                <w:szCs w:val="18"/>
              </w:rPr>
              <w:t>3</w:t>
            </w:r>
            <w:r w:rsidRPr="009301F4">
              <w:rPr>
                <w:sz w:val="18"/>
                <w:szCs w:val="18"/>
              </w:rPr>
              <w:t>)</w:t>
            </w:r>
          </w:p>
          <w:p w14:paraId="0A4B8124" w14:textId="77777777" w:rsidR="006217FA" w:rsidRDefault="006217FA" w:rsidP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5FF99" w14:textId="77777777" w:rsidR="006217FA" w:rsidRPr="009301F4" w:rsidRDefault="006217FA" w:rsidP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301F4"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B48EE" w14:textId="77777777" w:rsidR="006217FA" w:rsidRDefault="006217FA" w:rsidP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47399CB7" w14:textId="77777777" w:rsidR="006217FA" w:rsidRDefault="006217FA" w:rsidP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DF28C" w14:textId="77777777" w:rsidR="006217FA" w:rsidRPr="008F2BBB" w:rsidRDefault="006217FA" w:rsidP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F2BBB">
              <w:rPr>
                <w:sz w:val="18"/>
                <w:szCs w:val="18"/>
              </w:rPr>
              <w:t>Yes</w:t>
            </w:r>
          </w:p>
        </w:tc>
      </w:tr>
      <w:tr w:rsidR="006217FA" w14:paraId="372977D7" w14:textId="77777777" w:rsidTr="00A14D03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6DD25" w14:textId="77777777" w:rsidR="006217FA" w:rsidRDefault="006217FA" w:rsidP="006217FA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FE9BD8" w14:textId="07CD3654" w:rsidR="006217FA" w:rsidRDefault="006217FA" w:rsidP="006217FA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**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ADB1A4" w14:textId="37006C0B" w:rsidR="006217FA" w:rsidRDefault="006217FA" w:rsidP="006217FA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Complex Typ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84CA4E" w14:textId="0D4CF24F" w:rsidR="006217FA" w:rsidRDefault="006217FA" w:rsidP="006217FA">
            <w:pPr>
              <w:spacing w:after="120" w:line="240" w:lineRule="auto"/>
              <w:rPr>
                <w:rFonts w:cs="Arial"/>
                <w:szCs w:val="20"/>
              </w:rPr>
            </w:pPr>
            <w:r w:rsidRPr="00BF02FA">
              <w:rPr>
                <w:rFonts w:cs="Arial"/>
                <w:szCs w:val="20"/>
              </w:rPr>
              <w:t>TX-</w:t>
            </w:r>
            <w:proofErr w:type="spellStart"/>
            <w:r w:rsidRPr="00BF02FA">
              <w:rPr>
                <w:rFonts w:cs="Arial"/>
                <w:szCs w:val="20"/>
              </w:rPr>
              <w:t>SchoolELOActivity</w:t>
            </w:r>
            <w:proofErr w:type="spellEnd"/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51D134" w14:textId="045CCF6D" w:rsidR="006217FA" w:rsidRPr="00DB5556" w:rsidRDefault="006217FA" w:rsidP="006217FA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Added new sub-complex type within the sub-complex </w:t>
            </w:r>
            <w:proofErr w:type="gramStart"/>
            <w:r>
              <w:rPr>
                <w:rFonts w:cs="Arial"/>
                <w:szCs w:val="20"/>
              </w:rPr>
              <w:t>type</w:t>
            </w:r>
            <w:proofErr w:type="gramEnd"/>
            <w:r>
              <w:rPr>
                <w:rFonts w:cs="Arial"/>
                <w:szCs w:val="20"/>
              </w:rPr>
              <w:t xml:space="preserve"> TX-</w:t>
            </w:r>
            <w:proofErr w:type="spellStart"/>
            <w:r>
              <w:rPr>
                <w:rFonts w:cs="Arial"/>
                <w:szCs w:val="20"/>
              </w:rPr>
              <w:t>SchoolELOType</w:t>
            </w:r>
            <w:proofErr w:type="spellEnd"/>
            <w:r>
              <w:rPr>
                <w:rFonts w:cs="Arial"/>
                <w:szCs w:val="20"/>
              </w:rPr>
              <w:t xml:space="preserve"> within the sub-complex type TX-</w:t>
            </w:r>
            <w:proofErr w:type="spellStart"/>
            <w:r>
              <w:rPr>
                <w:rFonts w:cs="Arial"/>
                <w:szCs w:val="20"/>
              </w:rPr>
              <w:t>SchoolELOS</w:t>
            </w:r>
            <w:proofErr w:type="spellEnd"/>
            <w:r>
              <w:rPr>
                <w:rFonts w:cs="Arial"/>
                <w:szCs w:val="20"/>
              </w:rPr>
              <w:t xml:space="preserve"> for the PEIMS Summer and Extended Year </w:t>
            </w:r>
            <w:r w:rsidR="00452444">
              <w:rPr>
                <w:rFonts w:cs="Arial"/>
                <w:szCs w:val="20"/>
              </w:rPr>
              <w:t>submission</w:t>
            </w:r>
            <w:r>
              <w:rPr>
                <w:rFonts w:cs="Arial"/>
                <w:szCs w:val="20"/>
              </w:rPr>
              <w:t>s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D37A93" w14:textId="473FECBB" w:rsidR="006217FA" w:rsidRDefault="006217FA" w:rsidP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7678B6" w14:textId="77777777" w:rsidR="006217FA" w:rsidRDefault="006217FA" w:rsidP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</w:t>
            </w:r>
            <w:r w:rsidRPr="009301F4">
              <w:rPr>
                <w:sz w:val="18"/>
                <w:szCs w:val="18"/>
              </w:rPr>
              <w:t>(</w:t>
            </w:r>
            <w:proofErr w:type="gramEnd"/>
            <w:r>
              <w:rPr>
                <w:sz w:val="18"/>
                <w:szCs w:val="18"/>
              </w:rPr>
              <w:t>3</w:t>
            </w:r>
            <w:r w:rsidRPr="009301F4">
              <w:rPr>
                <w:sz w:val="18"/>
                <w:szCs w:val="18"/>
              </w:rPr>
              <w:t>)</w:t>
            </w:r>
          </w:p>
          <w:p w14:paraId="15124C92" w14:textId="6101A825" w:rsidR="006217FA" w:rsidRDefault="006217FA" w:rsidP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1045DE" w14:textId="69BF964E" w:rsidR="006217FA" w:rsidRDefault="006217FA" w:rsidP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301F4"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4D8DDB" w14:textId="77777777" w:rsidR="006217FA" w:rsidRDefault="006217FA" w:rsidP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5D5544C4" w14:textId="00480991" w:rsidR="006217FA" w:rsidRDefault="006217FA" w:rsidP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3BFB6E" w14:textId="3070389A" w:rsidR="006217FA" w:rsidRDefault="006217FA" w:rsidP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F2BBB">
              <w:rPr>
                <w:sz w:val="18"/>
                <w:szCs w:val="18"/>
              </w:rPr>
              <w:t>Yes</w:t>
            </w:r>
          </w:p>
        </w:tc>
      </w:tr>
      <w:tr w:rsidR="006217FA" w14:paraId="299D53CA" w14:textId="77777777" w:rsidTr="00A14D03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00B76" w14:textId="449FAE33" w:rsidR="006217FA" w:rsidRDefault="006217FA" w:rsidP="006217FA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C464DE" w14:textId="0F98918F" w:rsidR="006217FA" w:rsidRDefault="006217FA" w:rsidP="006217FA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621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E5890" w14:textId="20230A85" w:rsidR="006217FA" w:rsidRPr="005E47EF" w:rsidRDefault="006217FA" w:rsidP="006217FA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LO-MINUTES-SCHEDULED-PER-DAY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863D3" w14:textId="463B958A" w:rsidR="006217FA" w:rsidRPr="005E47EF" w:rsidRDefault="006217FA" w:rsidP="006217FA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TX-</w:t>
            </w:r>
            <w:proofErr w:type="spellStart"/>
            <w:r>
              <w:rPr>
                <w:rFonts w:cs="Arial"/>
                <w:szCs w:val="20"/>
              </w:rPr>
              <w:t>ELOMinutesScheduledPerDay</w:t>
            </w:r>
            <w:proofErr w:type="spellEnd"/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A9BDA" w14:textId="52F01F24" w:rsidR="006217FA" w:rsidRPr="005E47EF" w:rsidRDefault="006217FA" w:rsidP="006217FA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Moved from sub-complex type TX-</w:t>
            </w:r>
            <w:proofErr w:type="spellStart"/>
            <w:r>
              <w:rPr>
                <w:rFonts w:cs="Arial"/>
                <w:szCs w:val="20"/>
              </w:rPr>
              <w:t>SchoolELOType</w:t>
            </w:r>
            <w:proofErr w:type="spellEnd"/>
            <w:r>
              <w:rPr>
                <w:rFonts w:cs="Arial"/>
                <w:szCs w:val="20"/>
              </w:rPr>
              <w:t xml:space="preserve"> to sub-complex type TX-</w:t>
            </w:r>
            <w:proofErr w:type="spellStart"/>
            <w:r>
              <w:rPr>
                <w:rFonts w:cs="Arial"/>
                <w:szCs w:val="20"/>
              </w:rPr>
              <w:t>SchoolELOActivity</w:t>
            </w:r>
            <w:proofErr w:type="spellEnd"/>
            <w:r>
              <w:rPr>
                <w:rFonts w:cs="Arial"/>
                <w:szCs w:val="20"/>
              </w:rPr>
              <w:t>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9B9F6" w14:textId="02CD7ADB" w:rsidR="006217FA" w:rsidRDefault="006217FA" w:rsidP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D0F37" w14:textId="77777777" w:rsidR="006217FA" w:rsidRDefault="006217FA" w:rsidP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  <w:p w14:paraId="743FDBF2" w14:textId="1C28F0C9" w:rsidR="006217FA" w:rsidRDefault="006217FA" w:rsidP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5BAFD" w14:textId="369224D9" w:rsidR="006217FA" w:rsidRPr="009301F4" w:rsidRDefault="006217FA" w:rsidP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43D68" w14:textId="77777777" w:rsidR="006217FA" w:rsidRDefault="006217FA" w:rsidP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1843614A" w14:textId="15BF6872" w:rsidR="006217FA" w:rsidRDefault="006217FA" w:rsidP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82481" w14:textId="0384CC9F" w:rsidR="006217FA" w:rsidRPr="008F2BBB" w:rsidRDefault="006217FA" w:rsidP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6217FA" w14:paraId="63245333" w14:textId="77777777" w:rsidTr="00A14D03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C0F6A" w14:textId="77777777" w:rsidR="006217FA" w:rsidRDefault="006217FA" w:rsidP="006217FA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80E15" w14:textId="77777777" w:rsidR="006217FA" w:rsidRDefault="006217FA" w:rsidP="006217FA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719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0F46D" w14:textId="77777777" w:rsidR="006217FA" w:rsidRPr="005E47EF" w:rsidRDefault="006217FA" w:rsidP="006217FA">
            <w:pPr>
              <w:spacing w:after="120" w:line="240" w:lineRule="auto"/>
              <w:rPr>
                <w:rFonts w:cs="Arial"/>
                <w:szCs w:val="20"/>
              </w:rPr>
            </w:pPr>
            <w:r w:rsidRPr="005E47EF">
              <w:rPr>
                <w:rFonts w:cs="Arial"/>
                <w:szCs w:val="20"/>
              </w:rPr>
              <w:t>ELO-ACTIVITY-COD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DC74C" w14:textId="77777777" w:rsidR="006217FA" w:rsidRPr="005E47EF" w:rsidRDefault="006217FA" w:rsidP="006217FA">
            <w:pPr>
              <w:spacing w:after="120" w:line="240" w:lineRule="auto"/>
              <w:rPr>
                <w:rFonts w:cs="Arial"/>
                <w:szCs w:val="20"/>
              </w:rPr>
            </w:pPr>
            <w:r w:rsidRPr="005E47EF">
              <w:rPr>
                <w:rFonts w:cs="Arial"/>
                <w:szCs w:val="20"/>
              </w:rPr>
              <w:t>TX-</w:t>
            </w:r>
            <w:proofErr w:type="spellStart"/>
            <w:r w:rsidRPr="005E47EF">
              <w:rPr>
                <w:rFonts w:cs="Arial"/>
                <w:szCs w:val="20"/>
              </w:rPr>
              <w:t>ELOActivityCode</w:t>
            </w:r>
            <w:proofErr w:type="spellEnd"/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3964F" w14:textId="50BCCF86" w:rsidR="006217FA" w:rsidRPr="005E47EF" w:rsidRDefault="006217FA" w:rsidP="006217FA">
            <w:pPr>
              <w:spacing w:after="120" w:line="240" w:lineRule="auto"/>
              <w:rPr>
                <w:rFonts w:cs="Arial"/>
                <w:szCs w:val="20"/>
              </w:rPr>
            </w:pPr>
            <w:r w:rsidRPr="005E47EF">
              <w:rPr>
                <w:rFonts w:cs="Arial"/>
                <w:szCs w:val="20"/>
              </w:rPr>
              <w:t>Add</w:t>
            </w:r>
            <w:r>
              <w:rPr>
                <w:rFonts w:cs="Arial"/>
                <w:szCs w:val="20"/>
              </w:rPr>
              <w:t>ed</w:t>
            </w:r>
            <w:r w:rsidRPr="005E47EF">
              <w:rPr>
                <w:rFonts w:cs="Arial"/>
                <w:szCs w:val="20"/>
              </w:rPr>
              <w:t xml:space="preserve"> new </w:t>
            </w:r>
            <w:r w:rsidR="00B56161">
              <w:rPr>
                <w:rFonts w:cs="Arial"/>
                <w:szCs w:val="20"/>
              </w:rPr>
              <w:t xml:space="preserve">data </w:t>
            </w:r>
            <w:r w:rsidRPr="005E47EF">
              <w:rPr>
                <w:rFonts w:cs="Arial"/>
                <w:szCs w:val="20"/>
              </w:rPr>
              <w:t>element to</w:t>
            </w:r>
            <w:r>
              <w:rPr>
                <w:rFonts w:cs="Arial"/>
                <w:szCs w:val="20"/>
              </w:rPr>
              <w:t xml:space="preserve"> the sub-complex </w:t>
            </w:r>
            <w:proofErr w:type="gramStart"/>
            <w:r>
              <w:rPr>
                <w:rFonts w:cs="Arial"/>
                <w:szCs w:val="20"/>
              </w:rPr>
              <w:t>type</w:t>
            </w:r>
            <w:proofErr w:type="gramEnd"/>
            <w:r w:rsidRPr="005E47EF">
              <w:rPr>
                <w:rFonts w:cs="Arial"/>
                <w:szCs w:val="20"/>
              </w:rPr>
              <w:t xml:space="preserve"> TX-</w:t>
            </w:r>
            <w:proofErr w:type="spellStart"/>
            <w:r w:rsidRPr="005E47EF">
              <w:rPr>
                <w:rFonts w:cs="Arial"/>
                <w:szCs w:val="20"/>
              </w:rPr>
              <w:t>SchoolELOActivity</w:t>
            </w:r>
            <w:proofErr w:type="spellEnd"/>
            <w:r>
              <w:rPr>
                <w:rFonts w:cs="Arial"/>
                <w:szCs w:val="20"/>
              </w:rPr>
              <w:t xml:space="preserve"> within the</w:t>
            </w:r>
            <w:r w:rsidRPr="005E47EF">
              <w:rPr>
                <w:rFonts w:cs="Arial"/>
                <w:szCs w:val="20"/>
              </w:rPr>
              <w:t xml:space="preserve"> sub-complex type</w:t>
            </w:r>
            <w:r>
              <w:rPr>
                <w:rFonts w:cs="Arial"/>
                <w:szCs w:val="20"/>
              </w:rPr>
              <w:t xml:space="preserve"> TX-</w:t>
            </w:r>
            <w:proofErr w:type="spellStart"/>
            <w:r>
              <w:rPr>
                <w:rFonts w:cs="Arial"/>
                <w:szCs w:val="20"/>
              </w:rPr>
              <w:t>SchoolELOType</w:t>
            </w:r>
            <w:proofErr w:type="spellEnd"/>
            <w:r>
              <w:rPr>
                <w:rFonts w:cs="Arial"/>
                <w:szCs w:val="20"/>
              </w:rPr>
              <w:t xml:space="preserve"> within the sub-complex type TX-</w:t>
            </w:r>
            <w:proofErr w:type="spellStart"/>
            <w:r>
              <w:rPr>
                <w:rFonts w:cs="Arial"/>
                <w:szCs w:val="20"/>
              </w:rPr>
              <w:t>SchoolELOS</w:t>
            </w:r>
            <w:proofErr w:type="spellEnd"/>
            <w:r w:rsidR="007F03B8">
              <w:rPr>
                <w:rFonts w:cs="Arial"/>
                <w:szCs w:val="20"/>
              </w:rPr>
              <w:t xml:space="preserve"> for the PEIMS Summer and Extended Year submissions</w:t>
            </w:r>
            <w:r>
              <w:rPr>
                <w:rFonts w:cs="Arial"/>
                <w:szCs w:val="20"/>
              </w:rPr>
              <w:t>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A3D86" w14:textId="77777777" w:rsidR="006217FA" w:rsidRDefault="006217FA" w:rsidP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76E41" w14:textId="77777777" w:rsidR="006217FA" w:rsidRDefault="006217FA" w:rsidP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</w:t>
            </w:r>
            <w:r w:rsidRPr="009301F4">
              <w:rPr>
                <w:sz w:val="18"/>
                <w:szCs w:val="18"/>
              </w:rPr>
              <w:t>(</w:t>
            </w:r>
            <w:proofErr w:type="gramEnd"/>
            <w:r>
              <w:rPr>
                <w:sz w:val="18"/>
                <w:szCs w:val="18"/>
              </w:rPr>
              <w:t>3</w:t>
            </w:r>
            <w:r w:rsidRPr="009301F4">
              <w:rPr>
                <w:sz w:val="18"/>
                <w:szCs w:val="18"/>
              </w:rPr>
              <w:t>)</w:t>
            </w:r>
          </w:p>
          <w:p w14:paraId="76371C03" w14:textId="5B3D7DDE" w:rsidR="006217FA" w:rsidRDefault="006217FA" w:rsidP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A933B" w14:textId="611287B6" w:rsidR="006217FA" w:rsidRPr="009301F4" w:rsidRDefault="006217FA" w:rsidP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301F4"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D37B2" w14:textId="77777777" w:rsidR="006217FA" w:rsidRDefault="006217FA" w:rsidP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512F06E3" w14:textId="0D7E74B2" w:rsidR="006217FA" w:rsidRDefault="006217FA" w:rsidP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28251C" w14:textId="474F79A6" w:rsidR="006217FA" w:rsidRPr="008F2BBB" w:rsidRDefault="006217FA" w:rsidP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F2BBB">
              <w:rPr>
                <w:sz w:val="18"/>
                <w:szCs w:val="18"/>
              </w:rPr>
              <w:t>Yes</w:t>
            </w:r>
          </w:p>
        </w:tc>
      </w:tr>
      <w:tr w:rsidR="006217FA" w14:paraId="7D0230A1" w14:textId="77777777" w:rsidTr="00A14D03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BACB2" w14:textId="70A3F252" w:rsidR="006217FA" w:rsidRDefault="006217FA" w:rsidP="006217FA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lastRenderedPageBreak/>
              <w:t>2022.1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CDC84" w14:textId="5C9437BD" w:rsidR="006217FA" w:rsidRDefault="006217FA" w:rsidP="006217FA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720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4821A" w14:textId="3D2B228E" w:rsidR="006217FA" w:rsidRPr="005A6FD9" w:rsidRDefault="006217FA" w:rsidP="006217FA">
            <w:pPr>
              <w:spacing w:after="120" w:line="240" w:lineRule="auto"/>
              <w:rPr>
                <w:rFonts w:cs="Arial"/>
                <w:szCs w:val="20"/>
              </w:rPr>
            </w:pPr>
            <w:r w:rsidRPr="005A6FD9">
              <w:rPr>
                <w:rFonts w:cs="Arial"/>
                <w:szCs w:val="20"/>
              </w:rPr>
              <w:t>ELO-DAYS-SCHEDULED-PER-YEAR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00A97" w14:textId="3AD973B5" w:rsidR="006217FA" w:rsidRPr="005A6FD9" w:rsidRDefault="006217FA" w:rsidP="006217FA">
            <w:pPr>
              <w:spacing w:after="120" w:line="240" w:lineRule="auto"/>
              <w:rPr>
                <w:rFonts w:cs="Arial"/>
                <w:szCs w:val="20"/>
              </w:rPr>
            </w:pPr>
            <w:r w:rsidRPr="005A6FD9">
              <w:rPr>
                <w:rFonts w:cs="Arial"/>
                <w:szCs w:val="20"/>
              </w:rPr>
              <w:t>TX-</w:t>
            </w:r>
            <w:proofErr w:type="spellStart"/>
            <w:r w:rsidRPr="005A6FD9">
              <w:rPr>
                <w:rFonts w:cs="Arial"/>
                <w:szCs w:val="20"/>
              </w:rPr>
              <w:t>ELODaysScheduledPerYear</w:t>
            </w:r>
            <w:proofErr w:type="spellEnd"/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33951" w14:textId="306A9B38" w:rsidR="006217FA" w:rsidRDefault="006217FA" w:rsidP="006217FA">
            <w:pPr>
              <w:spacing w:after="120" w:line="240" w:lineRule="auto"/>
              <w:rPr>
                <w:rFonts w:cs="Arial"/>
                <w:szCs w:val="20"/>
              </w:rPr>
            </w:pPr>
            <w:r w:rsidRPr="005E47EF">
              <w:rPr>
                <w:rFonts w:cs="Arial"/>
                <w:szCs w:val="20"/>
              </w:rPr>
              <w:t>Add</w:t>
            </w:r>
            <w:r>
              <w:rPr>
                <w:rFonts w:cs="Arial"/>
                <w:szCs w:val="20"/>
              </w:rPr>
              <w:t>ed</w:t>
            </w:r>
            <w:r w:rsidRPr="005E47EF">
              <w:rPr>
                <w:rFonts w:cs="Arial"/>
                <w:szCs w:val="20"/>
              </w:rPr>
              <w:t xml:space="preserve"> new element to</w:t>
            </w:r>
            <w:r>
              <w:rPr>
                <w:rFonts w:cs="Arial"/>
                <w:szCs w:val="20"/>
              </w:rPr>
              <w:t xml:space="preserve"> the sub-complex </w:t>
            </w:r>
            <w:proofErr w:type="gramStart"/>
            <w:r>
              <w:rPr>
                <w:rFonts w:cs="Arial"/>
                <w:szCs w:val="20"/>
              </w:rPr>
              <w:t>type</w:t>
            </w:r>
            <w:proofErr w:type="gramEnd"/>
            <w:r w:rsidRPr="005E47EF">
              <w:rPr>
                <w:rFonts w:cs="Arial"/>
                <w:szCs w:val="20"/>
              </w:rPr>
              <w:t xml:space="preserve"> TX-</w:t>
            </w:r>
            <w:proofErr w:type="spellStart"/>
            <w:r w:rsidRPr="005E47EF">
              <w:rPr>
                <w:rFonts w:cs="Arial"/>
                <w:szCs w:val="20"/>
              </w:rPr>
              <w:t>SchoolELOActivity</w:t>
            </w:r>
            <w:proofErr w:type="spellEnd"/>
            <w:r>
              <w:rPr>
                <w:rFonts w:cs="Arial"/>
                <w:szCs w:val="20"/>
              </w:rPr>
              <w:t xml:space="preserve"> within the</w:t>
            </w:r>
            <w:r w:rsidRPr="005E47EF">
              <w:rPr>
                <w:rFonts w:cs="Arial"/>
                <w:szCs w:val="20"/>
              </w:rPr>
              <w:t xml:space="preserve"> sub-complex type</w:t>
            </w:r>
            <w:r>
              <w:rPr>
                <w:rFonts w:cs="Arial"/>
                <w:szCs w:val="20"/>
              </w:rPr>
              <w:t xml:space="preserve"> TX-</w:t>
            </w:r>
            <w:proofErr w:type="spellStart"/>
            <w:r>
              <w:rPr>
                <w:rFonts w:cs="Arial"/>
                <w:szCs w:val="20"/>
              </w:rPr>
              <w:t>SchoolELOType</w:t>
            </w:r>
            <w:proofErr w:type="spellEnd"/>
            <w:r>
              <w:rPr>
                <w:rFonts w:cs="Arial"/>
                <w:szCs w:val="20"/>
              </w:rPr>
              <w:t xml:space="preserve"> within the sub-complex type TX-</w:t>
            </w:r>
            <w:proofErr w:type="spellStart"/>
            <w:r>
              <w:rPr>
                <w:rFonts w:cs="Arial"/>
                <w:szCs w:val="20"/>
              </w:rPr>
              <w:t>SchoolELOS</w:t>
            </w:r>
            <w:proofErr w:type="spellEnd"/>
            <w:r w:rsidR="007F03B8">
              <w:rPr>
                <w:rFonts w:cs="Arial"/>
                <w:szCs w:val="20"/>
              </w:rPr>
              <w:t xml:space="preserve"> for the PEIMS Summer and Extended Year submissions</w:t>
            </w:r>
            <w:r>
              <w:rPr>
                <w:rFonts w:cs="Arial"/>
                <w:szCs w:val="20"/>
              </w:rPr>
              <w:t>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AB8F0" w14:textId="3AB8A200" w:rsidR="006217FA" w:rsidRDefault="006217FA" w:rsidP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2A7FA" w14:textId="77777777" w:rsidR="006217FA" w:rsidRDefault="006217FA" w:rsidP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</w:t>
            </w:r>
            <w:r w:rsidRPr="009301F4">
              <w:rPr>
                <w:sz w:val="18"/>
                <w:szCs w:val="18"/>
              </w:rPr>
              <w:t>(</w:t>
            </w:r>
            <w:proofErr w:type="gramEnd"/>
            <w:r>
              <w:rPr>
                <w:sz w:val="18"/>
                <w:szCs w:val="18"/>
              </w:rPr>
              <w:t>3</w:t>
            </w:r>
            <w:r w:rsidRPr="009301F4">
              <w:rPr>
                <w:sz w:val="18"/>
                <w:szCs w:val="18"/>
              </w:rPr>
              <w:t>)</w:t>
            </w:r>
          </w:p>
          <w:p w14:paraId="1A7580DE" w14:textId="4612F2AB" w:rsidR="006217FA" w:rsidRDefault="006217FA" w:rsidP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D8889" w14:textId="5FF46F0C" w:rsidR="006217FA" w:rsidRPr="009301F4" w:rsidRDefault="006217FA" w:rsidP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301F4"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512E6" w14:textId="77777777" w:rsidR="006217FA" w:rsidRDefault="006217FA" w:rsidP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55CBB8F9" w14:textId="3DC2DED7" w:rsidR="006217FA" w:rsidRDefault="006217FA" w:rsidP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4140F" w14:textId="77EBBD69" w:rsidR="006217FA" w:rsidRPr="008F2BBB" w:rsidRDefault="006217FA" w:rsidP="006217F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F2BBB">
              <w:rPr>
                <w:sz w:val="18"/>
                <w:szCs w:val="18"/>
              </w:rPr>
              <w:t>Yes</w:t>
            </w:r>
          </w:p>
        </w:tc>
      </w:tr>
      <w:tr w:rsidR="009604CE" w:rsidRPr="006217FA" w14:paraId="71C10BF8" w14:textId="77777777" w:rsidTr="00A14D03">
        <w:trPr>
          <w:cantSplit/>
          <w:trHeight w:val="432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3066B" w14:textId="2F0C990F" w:rsidR="009604CE" w:rsidRPr="006217FA" w:rsidRDefault="009604CE" w:rsidP="00E86935">
            <w:pPr>
              <w:spacing w:after="120" w:line="240" w:lineRule="auto"/>
            </w:pPr>
            <w:r>
              <w:t>2022.1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9F98E" w14:textId="77777777" w:rsidR="009604CE" w:rsidRDefault="009604CE" w:rsidP="00E86935">
            <w:pPr>
              <w:spacing w:after="120" w:line="240" w:lineRule="auto"/>
            </w:pP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7AFC0" w14:textId="77777777" w:rsidR="009604CE" w:rsidRDefault="009604CE" w:rsidP="00E86935">
            <w:pPr>
              <w:spacing w:after="120" w:line="240" w:lineRule="auto"/>
            </w:pP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E39A2" w14:textId="77777777" w:rsidR="009604CE" w:rsidRDefault="009604CE" w:rsidP="009604CE">
            <w:pPr>
              <w:spacing w:after="120" w:line="240" w:lineRule="auto"/>
            </w:pPr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5D05F" w14:textId="70A55E61" w:rsidR="009604CE" w:rsidRPr="006217FA" w:rsidRDefault="009604CE" w:rsidP="00E86935">
            <w:r>
              <w:rPr>
                <w:rFonts w:cs="Arial"/>
                <w:szCs w:val="20"/>
              </w:rPr>
              <w:t xml:space="preserve">Added the new Child Find </w:t>
            </w:r>
            <w:r w:rsidR="00E0237A">
              <w:rPr>
                <w:rFonts w:cs="Arial"/>
                <w:szCs w:val="20"/>
              </w:rPr>
              <w:t>collection</w:t>
            </w:r>
            <w:r>
              <w:rPr>
                <w:rFonts w:cs="Arial"/>
                <w:szCs w:val="20"/>
              </w:rPr>
              <w:t xml:space="preserve"> to the </w:t>
            </w:r>
            <w:proofErr w:type="spellStart"/>
            <w:r>
              <w:rPr>
                <w:rFonts w:cs="Arial"/>
                <w:szCs w:val="20"/>
              </w:rPr>
              <w:t>SchoolExtension</w:t>
            </w:r>
            <w:proofErr w:type="spellEnd"/>
            <w:r>
              <w:rPr>
                <w:rFonts w:cs="Arial"/>
                <w:szCs w:val="20"/>
              </w:rPr>
              <w:t xml:space="preserve"> complex type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7A227" w14:textId="5DE39859" w:rsidR="009604CE" w:rsidRDefault="009604CE" w:rsidP="00E86935">
            <w:pPr>
              <w:spacing w:after="120" w:line="240" w:lineRule="auto"/>
              <w:jc w:val="center"/>
            </w:pPr>
            <w:r w:rsidRPr="009604CE">
              <w:rPr>
                <w:sz w:val="18"/>
                <w:szCs w:val="20"/>
              </w:rPr>
              <w:t>Revise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4A39D" w14:textId="1F768438" w:rsidR="009604CE" w:rsidRDefault="009604CE" w:rsidP="00E86935">
            <w:pPr>
              <w:spacing w:after="120" w:line="240" w:lineRule="auto"/>
              <w:jc w:val="center"/>
            </w:pPr>
            <w:r>
              <w:t>TSDS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571CF" w14:textId="541EA83F" w:rsidR="009604CE" w:rsidRPr="006217FA" w:rsidRDefault="009604CE" w:rsidP="00E86935">
            <w:pPr>
              <w:spacing w:after="120" w:line="240" w:lineRule="auto"/>
              <w:jc w:val="center"/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BFFC0" w14:textId="0962C652" w:rsidR="009604CE" w:rsidRPr="008F26D9" w:rsidRDefault="009604CE" w:rsidP="00E86935">
            <w:pPr>
              <w:spacing w:after="12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DF0B4A" w14:textId="631FCF6A" w:rsidR="009604CE" w:rsidRDefault="009604CE" w:rsidP="00E86935">
            <w:pPr>
              <w:spacing w:after="120" w:line="240" w:lineRule="auto"/>
              <w:jc w:val="center"/>
            </w:pPr>
            <w:r>
              <w:t>Yes</w:t>
            </w:r>
          </w:p>
        </w:tc>
      </w:tr>
      <w:tr w:rsidR="00452444" w:rsidRPr="006217FA" w14:paraId="48442BB1" w14:textId="77777777" w:rsidTr="00A14D03">
        <w:trPr>
          <w:cantSplit/>
          <w:trHeight w:val="432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A2F0B6" w14:textId="77777777" w:rsidR="00452444" w:rsidRPr="006217FA" w:rsidRDefault="00452444" w:rsidP="00E86935">
            <w:pPr>
              <w:spacing w:after="120" w:line="240" w:lineRule="auto"/>
            </w:pPr>
            <w:r w:rsidRPr="006217FA">
              <w:t>2022.1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955BA" w14:textId="77777777" w:rsidR="00452444" w:rsidRPr="006217FA" w:rsidRDefault="00452444" w:rsidP="00E86935">
            <w:pPr>
              <w:spacing w:after="120" w:line="240" w:lineRule="auto"/>
            </w:pPr>
            <w:r>
              <w:t>**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A91B8" w14:textId="77777777" w:rsidR="00452444" w:rsidRPr="006217FA" w:rsidRDefault="00452444" w:rsidP="00E86935">
            <w:pPr>
              <w:spacing w:after="120" w:line="240" w:lineRule="auto"/>
            </w:pPr>
            <w:r>
              <w:t>Reference Typ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950ED2" w14:textId="124DF717" w:rsidR="00452444" w:rsidRPr="006217FA" w:rsidRDefault="009604CE" w:rsidP="009604CE">
            <w:pPr>
              <w:spacing w:after="120" w:line="240" w:lineRule="auto"/>
            </w:pPr>
            <w:r>
              <w:t>I</w:t>
            </w:r>
            <w:r w:rsidR="00452444">
              <w:t>d</w:t>
            </w:r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652FF" w14:textId="34F090F4" w:rsidR="00452444" w:rsidRPr="006217FA" w:rsidRDefault="009604CE" w:rsidP="00E86935">
            <w:r w:rsidRPr="006217FA">
              <w:t>Add</w:t>
            </w:r>
            <w:r>
              <w:t>ed</w:t>
            </w:r>
            <w:r w:rsidRPr="006217FA">
              <w:t xml:space="preserve"> </w:t>
            </w:r>
            <w:r w:rsidR="00112E3C">
              <w:t>reference type</w:t>
            </w:r>
            <w:r w:rsidRPr="006217FA">
              <w:t xml:space="preserve"> to the </w:t>
            </w:r>
            <w:r>
              <w:t xml:space="preserve">new </w:t>
            </w:r>
            <w:r w:rsidRPr="006217FA">
              <w:t xml:space="preserve">Child Find </w:t>
            </w:r>
            <w:r w:rsidR="00E0237A">
              <w:t>collection</w:t>
            </w:r>
            <w:r>
              <w:t>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AF021" w14:textId="6EFC2FB4" w:rsidR="00452444" w:rsidRPr="006217FA" w:rsidRDefault="00B4553E" w:rsidP="00E86935">
            <w:pPr>
              <w:spacing w:after="120" w:line="240" w:lineRule="auto"/>
              <w:jc w:val="center"/>
            </w:pPr>
            <w:r w:rsidRPr="009604CE">
              <w:rPr>
                <w:sz w:val="18"/>
                <w:szCs w:val="20"/>
              </w:rPr>
              <w:t>Revise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B069D" w14:textId="77777777" w:rsidR="00452444" w:rsidRPr="006217FA" w:rsidRDefault="00452444" w:rsidP="00E86935">
            <w:pPr>
              <w:spacing w:after="120" w:line="240" w:lineRule="auto"/>
              <w:jc w:val="center"/>
            </w:pPr>
            <w:r>
              <w:t>TSDS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9B310" w14:textId="372954C0" w:rsidR="00452444" w:rsidRPr="006217FA" w:rsidRDefault="009604CE" w:rsidP="00E86935">
            <w:pPr>
              <w:spacing w:after="120" w:line="240" w:lineRule="auto"/>
              <w:jc w:val="center"/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75ABC" w14:textId="77777777" w:rsidR="00452444" w:rsidRPr="006217FA" w:rsidRDefault="00452444" w:rsidP="00E86935">
            <w:pPr>
              <w:spacing w:after="120" w:line="240" w:lineRule="auto"/>
              <w:jc w:val="center"/>
            </w:pPr>
            <w:r w:rsidRPr="008F26D9"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0A3AE" w14:textId="77777777" w:rsidR="00452444" w:rsidRPr="006217FA" w:rsidRDefault="00452444" w:rsidP="00E86935">
            <w:pPr>
              <w:spacing w:after="120" w:line="240" w:lineRule="auto"/>
              <w:jc w:val="center"/>
            </w:pPr>
            <w:r>
              <w:t>Yes</w:t>
            </w:r>
          </w:p>
        </w:tc>
      </w:tr>
      <w:tr w:rsidR="00452444" w:rsidRPr="006217FA" w14:paraId="714B2F32" w14:textId="77777777" w:rsidTr="00A14D03">
        <w:trPr>
          <w:cantSplit/>
          <w:trHeight w:val="432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4D0B33" w14:textId="77777777" w:rsidR="00452444" w:rsidRPr="006217FA" w:rsidRDefault="00452444" w:rsidP="00E86935">
            <w:pPr>
              <w:spacing w:after="120" w:line="240" w:lineRule="auto"/>
            </w:pPr>
            <w:r>
              <w:t>2022.1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3A4ED" w14:textId="77777777" w:rsidR="00452444" w:rsidRPr="006217FA" w:rsidRDefault="00452444" w:rsidP="00E86935">
            <w:pPr>
              <w:spacing w:after="120" w:line="240" w:lineRule="auto"/>
            </w:pPr>
            <w:r>
              <w:t>E0266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B0C9D" w14:textId="77777777" w:rsidR="00452444" w:rsidRPr="006217FA" w:rsidRDefault="00452444" w:rsidP="00E86935">
            <w:pPr>
              <w:spacing w:after="120" w:line="240" w:lineRule="auto"/>
            </w:pPr>
            <w:r>
              <w:t>CAMPUS-ID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FA7E4" w14:textId="77777777" w:rsidR="00452444" w:rsidRPr="006217FA" w:rsidRDefault="00452444" w:rsidP="00E86935">
            <w:pPr>
              <w:spacing w:after="120" w:line="240" w:lineRule="auto"/>
            </w:pPr>
            <w:proofErr w:type="spellStart"/>
            <w:r>
              <w:t>StateOrganizationID</w:t>
            </w:r>
            <w:proofErr w:type="spellEnd"/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8D342" w14:textId="6BE33F28" w:rsidR="00452444" w:rsidRPr="006217FA" w:rsidRDefault="009604CE" w:rsidP="00E86935">
            <w:pPr>
              <w:spacing w:after="120" w:line="240" w:lineRule="auto"/>
            </w:pPr>
            <w:r w:rsidRPr="006217FA">
              <w:t>Add</w:t>
            </w:r>
            <w:r>
              <w:t>ed</w:t>
            </w:r>
            <w:r w:rsidRPr="006217FA">
              <w:t xml:space="preserve"> data element to the </w:t>
            </w:r>
            <w:r>
              <w:t xml:space="preserve">new </w:t>
            </w:r>
            <w:r w:rsidRPr="006217FA">
              <w:t xml:space="preserve">Child Find </w:t>
            </w:r>
            <w:r w:rsidR="00E0237A">
              <w:t>collection</w:t>
            </w:r>
            <w:r>
              <w:t>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D6784" w14:textId="4A41EF4A" w:rsidR="00452444" w:rsidRPr="006217FA" w:rsidRDefault="00B4553E" w:rsidP="00E86935">
            <w:pPr>
              <w:spacing w:after="120" w:line="240" w:lineRule="auto"/>
              <w:jc w:val="center"/>
            </w:pPr>
            <w:r w:rsidRPr="009604CE">
              <w:rPr>
                <w:sz w:val="18"/>
                <w:szCs w:val="20"/>
              </w:rPr>
              <w:t>Revise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8F2F1" w14:textId="77777777" w:rsidR="00452444" w:rsidRPr="006217FA" w:rsidRDefault="00452444" w:rsidP="00E86935">
            <w:pPr>
              <w:spacing w:after="120" w:line="240" w:lineRule="auto"/>
              <w:jc w:val="center"/>
            </w:pPr>
            <w:r>
              <w:t>TSDS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CE609" w14:textId="47A517C0" w:rsidR="00452444" w:rsidRPr="006217FA" w:rsidRDefault="009604CE" w:rsidP="00E86935">
            <w:pPr>
              <w:spacing w:after="120" w:line="240" w:lineRule="auto"/>
              <w:jc w:val="center"/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1C2FA" w14:textId="77777777" w:rsidR="00452444" w:rsidRPr="006217FA" w:rsidRDefault="00452444" w:rsidP="00E86935">
            <w:pPr>
              <w:spacing w:after="120" w:line="240" w:lineRule="auto"/>
              <w:jc w:val="center"/>
            </w:pPr>
            <w:r w:rsidRPr="008F26D9"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1FD9C" w14:textId="77777777" w:rsidR="00452444" w:rsidRPr="006217FA" w:rsidRDefault="00452444" w:rsidP="00E86935">
            <w:pPr>
              <w:spacing w:after="120" w:line="240" w:lineRule="auto"/>
              <w:jc w:val="center"/>
            </w:pPr>
            <w:r>
              <w:t>Yes</w:t>
            </w:r>
          </w:p>
        </w:tc>
      </w:tr>
      <w:tr w:rsidR="00452444" w:rsidRPr="006217FA" w14:paraId="1AF08A88" w14:textId="77777777" w:rsidTr="00A14D03">
        <w:trPr>
          <w:cantSplit/>
          <w:trHeight w:val="432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E9616" w14:textId="77777777" w:rsidR="00452444" w:rsidRPr="006217FA" w:rsidRDefault="00452444" w:rsidP="00E86935">
            <w:pPr>
              <w:spacing w:after="120" w:line="240" w:lineRule="auto"/>
            </w:pPr>
            <w:r>
              <w:t>2022.1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0ACD4" w14:textId="77777777" w:rsidR="00452444" w:rsidRPr="006217FA" w:rsidRDefault="00452444" w:rsidP="00E86935">
            <w:pPr>
              <w:spacing w:after="120" w:line="240" w:lineRule="auto"/>
            </w:pPr>
            <w:r>
              <w:t>**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E2E49C" w14:textId="77777777" w:rsidR="00452444" w:rsidRPr="006217FA" w:rsidRDefault="00452444" w:rsidP="00E86935">
            <w:pPr>
              <w:spacing w:after="120" w:line="240" w:lineRule="auto"/>
            </w:pPr>
            <w:proofErr w:type="spellStart"/>
            <w:r>
              <w:t>LocalEducationAgencyReference</w:t>
            </w:r>
            <w:proofErr w:type="spellEnd"/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8F2DD" w14:textId="77777777" w:rsidR="00452444" w:rsidRPr="006217FA" w:rsidRDefault="00452444" w:rsidP="00E86935">
            <w:pPr>
              <w:spacing w:after="120" w:line="240" w:lineRule="auto"/>
            </w:pPr>
            <w:proofErr w:type="spellStart"/>
            <w:r>
              <w:t>LocalEducationAgencyReference</w:t>
            </w:r>
            <w:proofErr w:type="spellEnd"/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9D8FB" w14:textId="3C87F414" w:rsidR="00452444" w:rsidRPr="006217FA" w:rsidRDefault="009604CE" w:rsidP="00E86935">
            <w:pPr>
              <w:rPr>
                <w:rFonts w:cs="Arial"/>
                <w:color w:val="000000"/>
                <w:szCs w:val="20"/>
              </w:rPr>
            </w:pPr>
            <w:r w:rsidRPr="006217FA">
              <w:t>Add</w:t>
            </w:r>
            <w:r>
              <w:t>ed</w:t>
            </w:r>
            <w:r w:rsidRPr="006217FA">
              <w:t xml:space="preserve"> </w:t>
            </w:r>
            <w:r w:rsidR="00112E3C">
              <w:t xml:space="preserve">reference type </w:t>
            </w:r>
            <w:r w:rsidRPr="006217FA">
              <w:t xml:space="preserve">to the </w:t>
            </w:r>
            <w:r>
              <w:t xml:space="preserve">new </w:t>
            </w:r>
            <w:r w:rsidRPr="006217FA">
              <w:t xml:space="preserve">Child Find </w:t>
            </w:r>
            <w:r w:rsidR="00E0237A">
              <w:t>collection</w:t>
            </w:r>
            <w:r>
              <w:t>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60713" w14:textId="77777777" w:rsidR="00452444" w:rsidRPr="006217FA" w:rsidRDefault="00452444" w:rsidP="00E86935">
            <w:pPr>
              <w:spacing w:after="120" w:line="240" w:lineRule="auto"/>
              <w:jc w:val="center"/>
            </w:pPr>
            <w:r w:rsidRPr="009604CE">
              <w:rPr>
                <w:sz w:val="18"/>
                <w:szCs w:val="20"/>
              </w:rPr>
              <w:t>Revise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A4156" w14:textId="77777777" w:rsidR="00452444" w:rsidRPr="006217FA" w:rsidRDefault="00452444" w:rsidP="00E86935">
            <w:pPr>
              <w:spacing w:after="120" w:line="240" w:lineRule="auto"/>
              <w:jc w:val="center"/>
            </w:pPr>
            <w:r>
              <w:t>TSDS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96D7C" w14:textId="77777777" w:rsidR="00452444" w:rsidRPr="006217FA" w:rsidRDefault="00452444" w:rsidP="00E86935">
            <w:pPr>
              <w:spacing w:after="120" w:line="240" w:lineRule="auto"/>
              <w:jc w:val="center"/>
            </w:pPr>
            <w:r>
              <w:t>Child Fin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A27CE" w14:textId="77777777" w:rsidR="00452444" w:rsidRPr="006217FA" w:rsidRDefault="00452444" w:rsidP="00E86935">
            <w:pPr>
              <w:spacing w:after="120" w:line="240" w:lineRule="auto"/>
              <w:jc w:val="center"/>
            </w:pPr>
            <w:r w:rsidRPr="008F26D9"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5EA0B" w14:textId="77777777" w:rsidR="00452444" w:rsidRPr="006217FA" w:rsidRDefault="00452444" w:rsidP="00E86935">
            <w:pPr>
              <w:spacing w:after="120" w:line="240" w:lineRule="auto"/>
              <w:jc w:val="center"/>
            </w:pPr>
            <w:r>
              <w:t>Yes</w:t>
            </w:r>
          </w:p>
        </w:tc>
      </w:tr>
      <w:tr w:rsidR="00556015" w:rsidRPr="006217FA" w14:paraId="00F9B5C9" w14:textId="77777777" w:rsidTr="00A14D03">
        <w:trPr>
          <w:cantSplit/>
          <w:trHeight w:val="432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1EF7D" w14:textId="0C8DCEDD" w:rsidR="00556015" w:rsidRDefault="00556015" w:rsidP="00556015">
            <w:pPr>
              <w:spacing w:after="120" w:line="240" w:lineRule="auto"/>
            </w:pPr>
            <w:r>
              <w:t>2022.2.1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D30A7" w14:textId="652F53B3" w:rsidR="00556015" w:rsidRDefault="00556015" w:rsidP="00556015">
            <w:pPr>
              <w:spacing w:after="120" w:line="240" w:lineRule="auto"/>
            </w:pPr>
            <w:r>
              <w:t>E1727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050E2" w14:textId="5A40D80D" w:rsidR="00556015" w:rsidRDefault="00556015" w:rsidP="00556015">
            <w:pPr>
              <w:spacing w:after="120" w:line="240" w:lineRule="auto"/>
            </w:pPr>
            <w:r w:rsidRPr="00693A61">
              <w:t>NUMBER-OF-BULLYING-INCIDENTS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BD340" w14:textId="04AD4AA3" w:rsidR="00556015" w:rsidRDefault="00556015" w:rsidP="00556015">
            <w:pPr>
              <w:spacing w:after="120" w:line="240" w:lineRule="auto"/>
            </w:pPr>
            <w:r w:rsidRPr="00693A61">
              <w:t>TX-</w:t>
            </w:r>
            <w:proofErr w:type="spellStart"/>
            <w:r w:rsidRPr="00693A61">
              <w:t>NumberOfBullyingIncidents</w:t>
            </w:r>
            <w:proofErr w:type="spellEnd"/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446D9" w14:textId="74731FC0" w:rsidR="00556015" w:rsidRPr="006217FA" w:rsidRDefault="00556015" w:rsidP="00556015">
            <w:r>
              <w:t xml:space="preserve">Added new data element </w:t>
            </w:r>
            <w:r w:rsidR="00A14D03">
              <w:t xml:space="preserve">to the </w:t>
            </w:r>
            <w:proofErr w:type="spellStart"/>
            <w:r w:rsidR="00A14D03">
              <w:t>SchoolExtension</w:t>
            </w:r>
            <w:proofErr w:type="spellEnd"/>
            <w:r w:rsidR="00A14D03">
              <w:t xml:space="preserve"> complex type to </w:t>
            </w:r>
            <w:proofErr w:type="gramStart"/>
            <w:r w:rsidR="00A14D03">
              <w:t>be collected</w:t>
            </w:r>
            <w:proofErr w:type="gramEnd"/>
            <w:r w:rsidR="00A14D03">
              <w:t xml:space="preserve"> in the PEIMS Summer submission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EAB68" w14:textId="655A11DA" w:rsidR="00556015" w:rsidRPr="009604CE" w:rsidRDefault="00212E9F" w:rsidP="00556015">
            <w:pPr>
              <w:spacing w:after="120" w:line="240" w:lineRule="auto"/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New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26D93" w14:textId="134B18E8" w:rsidR="00556015" w:rsidRDefault="00A14D03" w:rsidP="00A14D03">
            <w:pPr>
              <w:spacing w:after="120" w:line="240" w:lineRule="auto"/>
            </w:pPr>
            <w:proofErr w:type="gramStart"/>
            <w:r w:rsidRPr="00A14D03">
              <w:rPr>
                <w:sz w:val="18"/>
                <w:szCs w:val="20"/>
              </w:rPr>
              <w:t>SUMR(</w:t>
            </w:r>
            <w:proofErr w:type="gramEnd"/>
            <w:r w:rsidRPr="00A14D03">
              <w:rPr>
                <w:sz w:val="18"/>
                <w:szCs w:val="20"/>
              </w:rPr>
              <w:t>3)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29477" w14:textId="787996F0" w:rsidR="00556015" w:rsidRDefault="00A14D03" w:rsidP="00556015">
            <w:pPr>
              <w:spacing w:after="120" w:line="240" w:lineRule="auto"/>
              <w:jc w:val="center"/>
            </w:pPr>
            <w:r>
              <w:t>PEIM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680EF" w14:textId="2EED0937" w:rsidR="00556015" w:rsidRPr="008F26D9" w:rsidRDefault="00A14D03" w:rsidP="00556015">
            <w:pPr>
              <w:spacing w:after="12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D134A" w14:textId="0D00240F" w:rsidR="00556015" w:rsidRDefault="00A14D03" w:rsidP="00556015">
            <w:pPr>
              <w:spacing w:after="120" w:line="240" w:lineRule="auto"/>
              <w:jc w:val="center"/>
            </w:pPr>
            <w:r>
              <w:t>Yes</w:t>
            </w:r>
          </w:p>
        </w:tc>
      </w:tr>
      <w:tr w:rsidR="00A14D03" w:rsidRPr="006217FA" w14:paraId="2FE22C44" w14:textId="77777777" w:rsidTr="00A14D03">
        <w:trPr>
          <w:cantSplit/>
          <w:trHeight w:val="432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FBE9C" w14:textId="50D57FFD" w:rsidR="00A14D03" w:rsidRDefault="00A14D03" w:rsidP="00A14D03">
            <w:pPr>
              <w:spacing w:after="120" w:line="240" w:lineRule="auto"/>
            </w:pPr>
            <w:r>
              <w:t>2022.2.1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036FF" w14:textId="08D749DC" w:rsidR="00A14D03" w:rsidRDefault="00A14D03" w:rsidP="00A14D03">
            <w:pPr>
              <w:spacing w:after="120" w:line="240" w:lineRule="auto"/>
            </w:pPr>
            <w:r w:rsidRPr="00850B9F">
              <w:t>E1728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AA3AF" w14:textId="463931E5" w:rsidR="00A14D03" w:rsidRDefault="00A14D03" w:rsidP="00A14D03">
            <w:pPr>
              <w:spacing w:after="120" w:line="240" w:lineRule="auto"/>
            </w:pPr>
            <w:r w:rsidRPr="00850B9F">
              <w:t>NUMBER-OF-CYBERBULLYING-INCIDENTS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6629E" w14:textId="1B3C0825" w:rsidR="00A14D03" w:rsidRDefault="00A14D03" w:rsidP="00A14D03">
            <w:pPr>
              <w:spacing w:after="120" w:line="240" w:lineRule="auto"/>
            </w:pPr>
            <w:r w:rsidRPr="00850B9F">
              <w:t>TX-</w:t>
            </w:r>
            <w:proofErr w:type="spellStart"/>
            <w:r w:rsidRPr="00850B9F">
              <w:t>NumberOfCyberbullyingIncidents</w:t>
            </w:r>
            <w:proofErr w:type="spellEnd"/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20C68" w14:textId="429F25C1" w:rsidR="00A14D03" w:rsidRPr="006217FA" w:rsidRDefault="00A14D03" w:rsidP="00A14D03">
            <w:r>
              <w:t xml:space="preserve">Added new data element to the </w:t>
            </w:r>
            <w:proofErr w:type="spellStart"/>
            <w:r>
              <w:t>SchoolExtension</w:t>
            </w:r>
            <w:proofErr w:type="spellEnd"/>
            <w:r>
              <w:t xml:space="preserve"> complex type to </w:t>
            </w:r>
            <w:proofErr w:type="gramStart"/>
            <w:r>
              <w:t>be collected</w:t>
            </w:r>
            <w:proofErr w:type="gramEnd"/>
            <w:r>
              <w:t xml:space="preserve"> in the PEIMS Summer submission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2D6C9" w14:textId="5CC95899" w:rsidR="00A14D03" w:rsidRPr="009604CE" w:rsidRDefault="00212E9F" w:rsidP="00A14D03">
            <w:pPr>
              <w:spacing w:after="120" w:line="240" w:lineRule="auto"/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New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6B12B" w14:textId="43073DD8" w:rsidR="00A14D03" w:rsidRDefault="00A14D03" w:rsidP="00A14D03">
            <w:pPr>
              <w:spacing w:after="120" w:line="240" w:lineRule="auto"/>
              <w:jc w:val="center"/>
            </w:pPr>
            <w:proofErr w:type="gramStart"/>
            <w:r w:rsidRPr="00A14D03">
              <w:rPr>
                <w:sz w:val="18"/>
                <w:szCs w:val="20"/>
              </w:rPr>
              <w:t>SUMR(</w:t>
            </w:r>
            <w:proofErr w:type="gramEnd"/>
            <w:r w:rsidRPr="00A14D03">
              <w:rPr>
                <w:sz w:val="18"/>
                <w:szCs w:val="20"/>
              </w:rPr>
              <w:t>3)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7716C" w14:textId="460FB273" w:rsidR="00A14D03" w:rsidRDefault="00A14D03" w:rsidP="00A14D03">
            <w:pPr>
              <w:spacing w:after="120" w:line="240" w:lineRule="auto"/>
              <w:jc w:val="center"/>
            </w:pPr>
            <w:r>
              <w:t>PEIM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71BEA" w14:textId="633DC216" w:rsidR="00A14D03" w:rsidRPr="008F26D9" w:rsidRDefault="00A14D03" w:rsidP="00A14D03">
            <w:pPr>
              <w:spacing w:after="12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6DE7C" w14:textId="534BBDCD" w:rsidR="00A14D03" w:rsidRDefault="00A14D03" w:rsidP="00A14D03">
            <w:pPr>
              <w:spacing w:after="120" w:line="240" w:lineRule="auto"/>
              <w:jc w:val="center"/>
            </w:pPr>
            <w:r>
              <w:t>Yes</w:t>
            </w:r>
          </w:p>
        </w:tc>
      </w:tr>
    </w:tbl>
    <w:p w14:paraId="4C8781C8" w14:textId="344559D8" w:rsidR="00452444" w:rsidRDefault="00452444" w:rsidP="005E424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237"/>
        <w:gridCol w:w="2219"/>
        <w:gridCol w:w="2016"/>
        <w:gridCol w:w="2785"/>
        <w:gridCol w:w="810"/>
        <w:gridCol w:w="900"/>
        <w:gridCol w:w="900"/>
        <w:gridCol w:w="990"/>
        <w:gridCol w:w="815"/>
      </w:tblGrid>
      <w:tr w:rsidR="005E4248" w14:paraId="34EE2370" w14:textId="77777777" w:rsidTr="00F66401">
        <w:trPr>
          <w:cantSplit/>
          <w:trHeight w:val="288"/>
          <w:tblHeader/>
        </w:trPr>
        <w:tc>
          <w:tcPr>
            <w:tcW w:w="1368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9FDCFF" w14:textId="77777777" w:rsidR="005E4248" w:rsidRDefault="005E4248" w:rsidP="006E2861">
            <w:pPr>
              <w:spacing w:before="40" w:after="120" w:line="240" w:lineRule="auto"/>
              <w:rPr>
                <w:b/>
                <w:bCs/>
              </w:rPr>
            </w:pPr>
            <w:r w:rsidRPr="006E2861">
              <w:rPr>
                <w:b/>
                <w:bCs/>
                <w:color w:val="2E74B5" w:themeColor="accent1" w:themeShade="BF"/>
                <w:sz w:val="26"/>
                <w:szCs w:val="26"/>
              </w:rPr>
              <w:lastRenderedPageBreak/>
              <w:t>Education Organization Category</w:t>
            </w:r>
          </w:p>
        </w:tc>
      </w:tr>
      <w:tr w:rsidR="005E4248" w14:paraId="5822F1CE" w14:textId="77777777" w:rsidTr="00F66401">
        <w:trPr>
          <w:cantSplit/>
          <w:trHeight w:val="288"/>
          <w:tblHeader/>
        </w:trPr>
        <w:tc>
          <w:tcPr>
            <w:tcW w:w="1368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D262BE" w14:textId="5CFD34FD" w:rsidR="005E4248" w:rsidRDefault="005E4248" w:rsidP="00F66401">
            <w:pPr>
              <w:pStyle w:val="Heading3"/>
            </w:pPr>
            <w:bookmarkStart w:id="28" w:name="_Toc83895955"/>
            <w:r>
              <w:t>10070 – Course Complex Type</w:t>
            </w:r>
            <w:bookmarkEnd w:id="28"/>
          </w:p>
        </w:tc>
      </w:tr>
      <w:tr w:rsidR="005E4248" w14:paraId="56171D3B" w14:textId="77777777" w:rsidTr="00F66401">
        <w:trPr>
          <w:cantSplit/>
          <w:trHeight w:val="432"/>
          <w:tblHeader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A3636C" w14:textId="77777777" w:rsidR="005E4248" w:rsidRDefault="005E4248" w:rsidP="00F66401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Version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29FC2D" w14:textId="77777777" w:rsidR="005E4248" w:rsidRDefault="005E4248" w:rsidP="00F66401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BC314D" w14:textId="77777777" w:rsidR="005E4248" w:rsidRDefault="005E4248" w:rsidP="00F66401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BC207B" w14:textId="77777777" w:rsidR="005E4248" w:rsidRDefault="005E4248" w:rsidP="00F66401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XML Name</w:t>
            </w:r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36C96D" w14:textId="77777777" w:rsidR="005E4248" w:rsidRDefault="005E4248" w:rsidP="00F66401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DA4406" w14:textId="77777777" w:rsidR="005E4248" w:rsidRDefault="005E4248" w:rsidP="00F66401">
            <w:pPr>
              <w:spacing w:after="12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on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706377" w14:textId="77777777" w:rsidR="005E4248" w:rsidRDefault="005E4248" w:rsidP="00F66401">
            <w:pPr>
              <w:spacing w:after="12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DS Coll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A47212" w14:textId="77777777" w:rsidR="005E4248" w:rsidRDefault="005E4248" w:rsidP="00F66401">
            <w:pPr>
              <w:spacing w:after="12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a Coll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B8EBF7" w14:textId="77777777" w:rsidR="005E4248" w:rsidRDefault="005E4248" w:rsidP="00F66401">
            <w:pPr>
              <w:spacing w:after="12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ubmission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412AE2" w14:textId="77777777" w:rsidR="005E4248" w:rsidRDefault="005E4248" w:rsidP="00F66401">
            <w:pPr>
              <w:spacing w:after="12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mpact XSD?</w:t>
            </w:r>
          </w:p>
        </w:tc>
      </w:tr>
      <w:tr w:rsidR="005E4248" w14:paraId="6EEE391C" w14:textId="77777777" w:rsidTr="00F66401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E7379" w14:textId="77777777" w:rsidR="005E4248" w:rsidRDefault="005E4248" w:rsidP="00F66401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2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0CABD" w14:textId="77777777" w:rsidR="005E4248" w:rsidRDefault="005E4248" w:rsidP="00F66401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**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E9012" w14:textId="2CD6C57D" w:rsidR="005E4248" w:rsidRDefault="005E4248" w:rsidP="00F66401">
            <w:pPr>
              <w:spacing w:after="120" w:line="240" w:lineRule="auto"/>
              <w:rPr>
                <w:rFonts w:cs="Arial"/>
                <w:szCs w:val="20"/>
              </w:rPr>
            </w:pPr>
            <w:proofErr w:type="spellStart"/>
            <w:r>
              <w:rPr>
                <w:rFonts w:cs="Arial"/>
                <w:szCs w:val="20"/>
              </w:rPr>
              <w:t>EducationOrganizationReference</w:t>
            </w:r>
            <w:proofErr w:type="spellEnd"/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9F375" w14:textId="778147CD" w:rsidR="005E4248" w:rsidRDefault="005E4248" w:rsidP="00F66401">
            <w:pPr>
              <w:spacing w:after="120" w:line="240" w:lineRule="auto"/>
              <w:rPr>
                <w:rFonts w:cs="Arial"/>
                <w:szCs w:val="20"/>
              </w:rPr>
            </w:pPr>
            <w:proofErr w:type="spellStart"/>
            <w:r>
              <w:rPr>
                <w:rFonts w:cs="Arial"/>
                <w:szCs w:val="20"/>
              </w:rPr>
              <w:t>EducationOrganizationReference</w:t>
            </w:r>
            <w:proofErr w:type="spellEnd"/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D9F14" w14:textId="371E7159" w:rsidR="005E4248" w:rsidRPr="006217FA" w:rsidRDefault="005E4248" w:rsidP="00F66401">
            <w:pPr>
              <w:spacing w:after="120" w:line="240" w:lineRule="auto"/>
            </w:pPr>
            <w:r>
              <w:t>Added reference type to the ECDS collection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C985D" w14:textId="77777777" w:rsidR="005E4248" w:rsidRDefault="005E4248" w:rsidP="00F6640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DCFF2" w14:textId="77777777" w:rsidR="005E4248" w:rsidRDefault="005E4248" w:rsidP="00F6640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F5E8C" w14:textId="745B20BB" w:rsidR="005E4248" w:rsidRDefault="005E4248" w:rsidP="00F6640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C104B" w14:textId="77777777" w:rsidR="005E4248" w:rsidRDefault="005E4248" w:rsidP="00F6640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-KG</w:t>
            </w:r>
          </w:p>
          <w:p w14:paraId="09AACCFF" w14:textId="25B94153" w:rsidR="005E4248" w:rsidRDefault="005E4248" w:rsidP="00F6640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-PK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70596" w14:textId="77777777" w:rsidR="005E4248" w:rsidRDefault="005E4248" w:rsidP="00F6640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5E4248" w14:paraId="4B1C92B9" w14:textId="77777777" w:rsidTr="00F66401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1DD7C" w14:textId="77777777" w:rsidR="005E4248" w:rsidRDefault="005E4248" w:rsidP="00F66401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2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AB0B0" w14:textId="77777777" w:rsidR="005E4248" w:rsidRDefault="005E4248" w:rsidP="00F66401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**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95D8E" w14:textId="77777777" w:rsidR="005E4248" w:rsidRDefault="005E4248" w:rsidP="00F66401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ference Typ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6CFC1" w14:textId="371BC7B5" w:rsidR="005E4248" w:rsidRDefault="005E4248" w:rsidP="00F66401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f (</w:t>
            </w:r>
            <w:proofErr w:type="spellStart"/>
            <w:r>
              <w:rPr>
                <w:rFonts w:cs="Arial"/>
                <w:szCs w:val="20"/>
              </w:rPr>
              <w:t>EducationOrganizationReference</w:t>
            </w:r>
            <w:proofErr w:type="spellEnd"/>
            <w:r>
              <w:rPr>
                <w:rFonts w:cs="Arial"/>
                <w:szCs w:val="20"/>
              </w:rPr>
              <w:t>)</w:t>
            </w:r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CD750" w14:textId="1E67C7CF" w:rsidR="005E4248" w:rsidRPr="006217FA" w:rsidRDefault="005E4248" w:rsidP="00F66401">
            <w:pPr>
              <w:spacing w:after="120" w:line="240" w:lineRule="auto"/>
            </w:pPr>
            <w:r>
              <w:t>Added reference type to the ECDS collection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CD461" w14:textId="77777777" w:rsidR="005E4248" w:rsidRDefault="005E4248" w:rsidP="00F6640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C6F8B" w14:textId="77777777" w:rsidR="005E4248" w:rsidRDefault="005E4248" w:rsidP="00F6640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00D53" w14:textId="75DB07DC" w:rsidR="005E4248" w:rsidRDefault="005E4248" w:rsidP="00F6640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96EE0" w14:textId="77777777" w:rsidR="005E4248" w:rsidRDefault="005E4248" w:rsidP="00F6640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-KG</w:t>
            </w:r>
          </w:p>
          <w:p w14:paraId="34DBFD39" w14:textId="256B0AA9" w:rsidR="005E4248" w:rsidRDefault="005E4248" w:rsidP="00F6640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-PK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E45E6" w14:textId="77777777" w:rsidR="005E4248" w:rsidRDefault="005E4248" w:rsidP="00F6640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4B3932" w14:paraId="50D00DD5" w14:textId="77777777" w:rsidTr="00F66401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40248D" w14:textId="2C149800" w:rsidR="004B3932" w:rsidRDefault="004B3932" w:rsidP="00F66401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2.2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6DBBD" w14:textId="259F1F2B" w:rsidR="004B3932" w:rsidRDefault="004B3932" w:rsidP="00F66401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727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8A313" w14:textId="1B3E8EE4" w:rsidR="004B3932" w:rsidRDefault="004B3932" w:rsidP="00F66401">
            <w:pPr>
              <w:spacing w:after="120" w:line="240" w:lineRule="auto"/>
              <w:rPr>
                <w:rFonts w:cs="Arial"/>
                <w:szCs w:val="20"/>
              </w:rPr>
            </w:pPr>
            <w:r w:rsidRPr="00693A61">
              <w:t>NUMBER-OF-BULLYING-INCIDENTS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4D955" w14:textId="5A78482A" w:rsidR="004B3932" w:rsidRPr="004B3932" w:rsidRDefault="004B3932" w:rsidP="004B3932">
            <w:pPr>
              <w:rPr>
                <w:rFonts w:cs="Arial"/>
                <w:szCs w:val="20"/>
              </w:rPr>
            </w:pPr>
            <w:r w:rsidRPr="00693A61">
              <w:t>TX-</w:t>
            </w:r>
            <w:proofErr w:type="spellStart"/>
            <w:r w:rsidRPr="00693A61">
              <w:t>NumberOfBullyingIncidents</w:t>
            </w:r>
            <w:proofErr w:type="spellEnd"/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26C05" w14:textId="036FF4BA" w:rsidR="004B3932" w:rsidRDefault="004B3932" w:rsidP="00F66401">
            <w:pPr>
              <w:spacing w:after="120" w:line="240" w:lineRule="auto"/>
            </w:pPr>
            <w:r>
              <w:t>Revised Data Element Reporting Requirements with more guidance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6C2FF" w14:textId="391176DB" w:rsidR="004B3932" w:rsidRDefault="004B3932" w:rsidP="00F6640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39FE8" w14:textId="3D965362" w:rsidR="004B3932" w:rsidRDefault="004B3932" w:rsidP="00F6640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A5701" w14:textId="7764EA60" w:rsidR="004B3932" w:rsidRDefault="004B3932" w:rsidP="00F6640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8A565" w14:textId="3E791B07" w:rsidR="004B3932" w:rsidRDefault="004B3932" w:rsidP="00F6640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DD9F9" w14:textId="18125C24" w:rsidR="004B3932" w:rsidRDefault="004B3932" w:rsidP="00F6640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</w:tbl>
    <w:p w14:paraId="40A08876" w14:textId="77777777" w:rsidR="005E4248" w:rsidRDefault="005E4248" w:rsidP="005E424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237"/>
        <w:gridCol w:w="2219"/>
        <w:gridCol w:w="2016"/>
        <w:gridCol w:w="2785"/>
        <w:gridCol w:w="810"/>
        <w:gridCol w:w="900"/>
        <w:gridCol w:w="900"/>
        <w:gridCol w:w="990"/>
        <w:gridCol w:w="815"/>
      </w:tblGrid>
      <w:tr w:rsidR="003B0EE0" w:rsidRPr="000605E2" w14:paraId="64148CA6" w14:textId="77777777" w:rsidTr="00AB00D3">
        <w:trPr>
          <w:cantSplit/>
          <w:trHeight w:val="288"/>
          <w:tblHeader/>
        </w:trPr>
        <w:tc>
          <w:tcPr>
            <w:tcW w:w="1368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DA0C3E" w14:textId="77777777" w:rsidR="003B0EE0" w:rsidRPr="000605E2" w:rsidRDefault="003B0EE0" w:rsidP="00AB00D3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0605E2">
              <w:rPr>
                <w:b/>
                <w:bCs/>
                <w:color w:val="2E74B5" w:themeColor="accent1" w:themeShade="BF"/>
                <w:sz w:val="26"/>
                <w:szCs w:val="26"/>
              </w:rPr>
              <w:t>Education Organization Category</w:t>
            </w:r>
          </w:p>
        </w:tc>
      </w:tr>
      <w:tr w:rsidR="003B0EE0" w14:paraId="4830D4F6" w14:textId="77777777" w:rsidTr="00AB00D3">
        <w:trPr>
          <w:cantSplit/>
          <w:trHeight w:val="288"/>
          <w:tblHeader/>
        </w:trPr>
        <w:tc>
          <w:tcPr>
            <w:tcW w:w="1368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64AC40" w14:textId="73CEE1F3" w:rsidR="003B0EE0" w:rsidRDefault="003B0EE0" w:rsidP="00AB00D3">
            <w:pPr>
              <w:pStyle w:val="Heading3"/>
            </w:pPr>
            <w:bookmarkStart w:id="29" w:name="_Toc83895956"/>
            <w:r>
              <w:t>10050</w:t>
            </w:r>
            <w:r w:rsidR="00AF05E6">
              <w:t xml:space="preserve"> / 43415 / 50300</w:t>
            </w:r>
            <w:r>
              <w:t xml:space="preserve"> – </w:t>
            </w:r>
            <w:proofErr w:type="spellStart"/>
            <w:r>
              <w:t>SectionExtension</w:t>
            </w:r>
            <w:proofErr w:type="spellEnd"/>
            <w:r>
              <w:t xml:space="preserve"> Complex Type</w:t>
            </w:r>
            <w:bookmarkEnd w:id="29"/>
          </w:p>
        </w:tc>
      </w:tr>
      <w:tr w:rsidR="003B0EE0" w14:paraId="36A19484" w14:textId="77777777" w:rsidTr="00AB00D3">
        <w:trPr>
          <w:cantSplit/>
          <w:trHeight w:val="432"/>
          <w:tblHeader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66C6AC" w14:textId="77777777" w:rsidR="003B0EE0" w:rsidRDefault="003B0EE0" w:rsidP="00AB00D3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Version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E07E24" w14:textId="77777777" w:rsidR="003B0EE0" w:rsidRDefault="003B0EE0" w:rsidP="00AB00D3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53F3C2" w14:textId="77777777" w:rsidR="003B0EE0" w:rsidRDefault="003B0EE0" w:rsidP="00AB00D3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BB3AA9" w14:textId="77777777" w:rsidR="003B0EE0" w:rsidRDefault="003B0EE0" w:rsidP="00AB00D3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XML Name</w:t>
            </w:r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C62F6D" w14:textId="77777777" w:rsidR="003B0EE0" w:rsidRDefault="003B0EE0" w:rsidP="00AB00D3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162DC2" w14:textId="77777777" w:rsidR="003B0EE0" w:rsidRDefault="003B0EE0" w:rsidP="00AB00D3">
            <w:pPr>
              <w:spacing w:after="12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on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E6380E" w14:textId="77777777" w:rsidR="003B0EE0" w:rsidRDefault="003B0EE0" w:rsidP="00AB00D3">
            <w:pPr>
              <w:spacing w:after="12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DS Coll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013CFD" w14:textId="77777777" w:rsidR="003B0EE0" w:rsidRDefault="003B0EE0" w:rsidP="00AB00D3">
            <w:pPr>
              <w:spacing w:after="12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a Coll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8D8FD4" w14:textId="77777777" w:rsidR="003B0EE0" w:rsidRDefault="003B0EE0" w:rsidP="00AB00D3">
            <w:pPr>
              <w:spacing w:after="12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ubmission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D36A4B" w14:textId="77777777" w:rsidR="003B0EE0" w:rsidRDefault="003B0EE0" w:rsidP="00AB00D3">
            <w:pPr>
              <w:spacing w:after="12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mpact XSD?</w:t>
            </w:r>
          </w:p>
        </w:tc>
      </w:tr>
      <w:tr w:rsidR="003B0EE0" w14:paraId="642EACEA" w14:textId="77777777" w:rsidTr="003B0EE0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B6604" w14:textId="5EFCECB8" w:rsidR="003B0EE0" w:rsidRDefault="003B0EE0" w:rsidP="00AB00D3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58E07" w14:textId="14ABAA44" w:rsidR="003B0EE0" w:rsidRDefault="003B0EE0" w:rsidP="00AB00D3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579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69601" w14:textId="1D8F95A7" w:rsidR="003B0EE0" w:rsidRDefault="003B0EE0" w:rsidP="00AB00D3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K-CURRICULA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5A10B" w14:textId="730D7D44" w:rsidR="003B0EE0" w:rsidRDefault="003B0EE0" w:rsidP="00AB00D3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TX-</w:t>
            </w:r>
            <w:proofErr w:type="spellStart"/>
            <w:r>
              <w:rPr>
                <w:rFonts w:cs="Arial"/>
                <w:szCs w:val="20"/>
              </w:rPr>
              <w:t>PKCurricula</w:t>
            </w:r>
            <w:proofErr w:type="spellEnd"/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0066D" w14:textId="2DA3CDD3" w:rsidR="003B0EE0" w:rsidRDefault="003B0EE0" w:rsidP="00AB00D3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vised data element definition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35EDC" w14:textId="799ADF93" w:rsidR="003B0EE0" w:rsidRDefault="003B0EE0" w:rsidP="00AB00D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B00E6" w14:textId="3A021991" w:rsidR="003B0EE0" w:rsidRDefault="003B0EE0" w:rsidP="00AB00D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E75BC" w14:textId="03253275" w:rsidR="003B0EE0" w:rsidRDefault="003B0EE0" w:rsidP="00AB00D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782A5" w14:textId="039B1DCD" w:rsidR="003B0EE0" w:rsidRDefault="003B0EE0" w:rsidP="00AB00D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-PK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BA326" w14:textId="6867DBCF" w:rsidR="003B0EE0" w:rsidRDefault="003B0EE0" w:rsidP="00AB00D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  <w:tr w:rsidR="00AA6DB7" w14:paraId="08CDB82A" w14:textId="77777777" w:rsidTr="00F66401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18BC1" w14:textId="77777777" w:rsidR="00AA6DB7" w:rsidRDefault="00AA6DB7" w:rsidP="00F66401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2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B6387" w14:textId="77777777" w:rsidR="00AA6DB7" w:rsidRDefault="00AA6DB7" w:rsidP="00F66401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**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5E18D" w14:textId="77777777" w:rsidR="00AA6DB7" w:rsidRDefault="00AA6DB7" w:rsidP="00F66401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Complex Typ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A97D9" w14:textId="77777777" w:rsidR="00AA6DB7" w:rsidRDefault="00AA6DB7" w:rsidP="00F66401">
            <w:pPr>
              <w:spacing w:after="120" w:line="240" w:lineRule="auto"/>
              <w:rPr>
                <w:rFonts w:cs="Arial"/>
                <w:szCs w:val="20"/>
              </w:rPr>
            </w:pPr>
            <w:proofErr w:type="spellStart"/>
            <w:r>
              <w:rPr>
                <w:rFonts w:cs="Arial"/>
                <w:szCs w:val="20"/>
              </w:rPr>
              <w:t>CourseOfferingReference</w:t>
            </w:r>
            <w:proofErr w:type="spellEnd"/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00718" w14:textId="77777777" w:rsidR="00AA6DB7" w:rsidRDefault="00AA6DB7" w:rsidP="00F66401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Added to the Class Roster collection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D0473" w14:textId="77777777" w:rsidR="00AA6DB7" w:rsidRDefault="00AA6DB7" w:rsidP="00F6640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09CB9" w14:textId="77777777" w:rsidR="00AA6DB7" w:rsidRDefault="00AA6DB7" w:rsidP="00F6640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9433E" w14:textId="77777777" w:rsidR="00AA6DB7" w:rsidRDefault="00AA6DB7" w:rsidP="00F6640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579CA" w14:textId="77777777" w:rsidR="00AA6DB7" w:rsidRDefault="00AA6DB7" w:rsidP="00F6640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F</w:t>
            </w:r>
          </w:p>
          <w:p w14:paraId="44DE132C" w14:textId="77777777" w:rsidR="00AA6DB7" w:rsidRDefault="00AA6DB7" w:rsidP="00F6640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W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26231" w14:textId="77777777" w:rsidR="00AA6DB7" w:rsidRDefault="00AA6DB7" w:rsidP="00F6640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AA6DB7" w14:paraId="6236D489" w14:textId="77777777" w:rsidTr="003B0EE0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D362A" w14:textId="07BD55CF" w:rsidR="00AA6DB7" w:rsidRDefault="00AA6DB7" w:rsidP="00AB00D3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2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3B5C3" w14:textId="40B83161" w:rsidR="00AA6DB7" w:rsidRDefault="00AA6DB7" w:rsidP="00AB00D3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**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0BEC7" w14:textId="5DC3731F" w:rsidR="00AA6DB7" w:rsidRDefault="00AA6DB7" w:rsidP="00AB00D3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ference Typ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38FF6" w14:textId="0C25D861" w:rsidR="00AA6DB7" w:rsidRDefault="00AA6DB7" w:rsidP="00AB00D3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f</w:t>
            </w:r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6CEFF" w14:textId="58FEA32E" w:rsidR="00AA6DB7" w:rsidRDefault="00AA6DB7" w:rsidP="00AB00D3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Added to the Class Roster collection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FE593" w14:textId="61079EF7" w:rsidR="00AA6DB7" w:rsidRDefault="00AA6DB7" w:rsidP="00AB00D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7298C" w14:textId="286D692D" w:rsidR="00AA6DB7" w:rsidRDefault="00AA6DB7" w:rsidP="00AB00D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F19DFB" w14:textId="34D86FFD" w:rsidR="00AA6DB7" w:rsidRDefault="00AA6DB7" w:rsidP="00AB00D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2D115" w14:textId="77777777" w:rsidR="00AA6DB7" w:rsidRDefault="00AA6DB7" w:rsidP="00AB00D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F</w:t>
            </w:r>
          </w:p>
          <w:p w14:paraId="5046498D" w14:textId="0BB1C4AB" w:rsidR="00AA6DB7" w:rsidRDefault="00AA6DB7" w:rsidP="00AB00D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W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075E0" w14:textId="433D37D8" w:rsidR="00AA6DB7" w:rsidRDefault="00AA6DB7" w:rsidP="00AB00D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5448A5" w14:paraId="58145986" w14:textId="77777777" w:rsidTr="003B0EE0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C3BCB" w14:textId="23343876" w:rsidR="005448A5" w:rsidRDefault="005448A5" w:rsidP="00AB00D3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2.1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EB5CA" w14:textId="33FD6B6F" w:rsidR="005448A5" w:rsidRDefault="005448A5" w:rsidP="00AB00D3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555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0AE18" w14:textId="7E2DA64A" w:rsidR="005448A5" w:rsidRDefault="005448A5" w:rsidP="00AB00D3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K-SCHOOL-TYP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3B2E6" w14:textId="700BBC21" w:rsidR="005448A5" w:rsidRDefault="005448A5" w:rsidP="005448A5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TX-</w:t>
            </w:r>
            <w:proofErr w:type="spellStart"/>
            <w:r>
              <w:rPr>
                <w:rFonts w:cs="Arial"/>
                <w:szCs w:val="20"/>
              </w:rPr>
              <w:t>PKSchoolType</w:t>
            </w:r>
            <w:proofErr w:type="spellEnd"/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2F5C7" w14:textId="3C62407C" w:rsidR="005448A5" w:rsidRDefault="005448A5" w:rsidP="00AB00D3">
            <w:pPr>
              <w:spacing w:after="120" w:line="240" w:lineRule="auto"/>
              <w:rPr>
                <w:rFonts w:cs="Arial"/>
                <w:szCs w:val="20"/>
              </w:rPr>
            </w:pPr>
            <w:r w:rsidRPr="00F608A0">
              <w:rPr>
                <w:rFonts w:cs="Arial"/>
                <w:szCs w:val="20"/>
              </w:rPr>
              <w:t>Revised</w:t>
            </w:r>
            <w:r>
              <w:rPr>
                <w:rFonts w:cs="Arial"/>
                <w:szCs w:val="20"/>
              </w:rPr>
              <w:t xml:space="preserve"> Data Element Reporting Requirements</w:t>
            </w:r>
            <w:r w:rsidRPr="00F608A0">
              <w:rPr>
                <w:rFonts w:cs="Arial"/>
                <w:szCs w:val="20"/>
              </w:rPr>
              <w:t xml:space="preserve"> </w:t>
            </w:r>
            <w:r w:rsidR="00C5378E">
              <w:rPr>
                <w:rFonts w:cs="Arial"/>
                <w:szCs w:val="20"/>
              </w:rPr>
              <w:t xml:space="preserve">with more guidance for </w:t>
            </w:r>
            <w:r>
              <w:rPr>
                <w:rFonts w:cs="Arial"/>
                <w:szCs w:val="20"/>
              </w:rPr>
              <w:t>PK-SCHOOL-TYPE</w:t>
            </w:r>
            <w:r w:rsidR="00C5378E">
              <w:rPr>
                <w:rFonts w:cs="Arial"/>
                <w:szCs w:val="20"/>
              </w:rPr>
              <w:t>s 07 (Public Pre-K Head Start), 08 (Public Pre-K Licensed Child Care), and 11 (In-District Charter Partnership)</w:t>
            </w:r>
            <w:r>
              <w:rPr>
                <w:rFonts w:cs="Arial"/>
                <w:szCs w:val="20"/>
              </w:rPr>
              <w:t>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2B8D11" w14:textId="25A8153E" w:rsidR="005448A5" w:rsidRDefault="005448A5" w:rsidP="00AB00D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F7A60" w14:textId="116352F7" w:rsidR="005448A5" w:rsidRDefault="005448A5" w:rsidP="00AB00D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68D5E" w14:textId="56333DDB" w:rsidR="005448A5" w:rsidRDefault="005448A5" w:rsidP="00AB00D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A167A" w14:textId="163CF6BC" w:rsidR="005448A5" w:rsidRDefault="005448A5" w:rsidP="00AB00D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-PK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D4386" w14:textId="0C1A5370" w:rsidR="005448A5" w:rsidRDefault="005448A5" w:rsidP="00AB00D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</w:tbl>
    <w:p w14:paraId="33DA740D" w14:textId="77777777" w:rsidR="00452444" w:rsidRDefault="00452444" w:rsidP="009D4B17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237"/>
        <w:gridCol w:w="2219"/>
        <w:gridCol w:w="2016"/>
        <w:gridCol w:w="2785"/>
        <w:gridCol w:w="810"/>
        <w:gridCol w:w="900"/>
        <w:gridCol w:w="900"/>
        <w:gridCol w:w="990"/>
        <w:gridCol w:w="815"/>
      </w:tblGrid>
      <w:tr w:rsidR="00083BA7" w:rsidRPr="000605E2" w14:paraId="1E219E73" w14:textId="77777777" w:rsidTr="00970DA7">
        <w:trPr>
          <w:cantSplit/>
          <w:trHeight w:val="288"/>
          <w:tblHeader/>
        </w:trPr>
        <w:tc>
          <w:tcPr>
            <w:tcW w:w="1368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85C69F" w14:textId="77777777" w:rsidR="00083BA7" w:rsidRPr="000605E2" w:rsidRDefault="00083BA7" w:rsidP="000605E2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0605E2">
              <w:rPr>
                <w:b/>
                <w:bCs/>
                <w:color w:val="2E74B5" w:themeColor="accent1" w:themeShade="BF"/>
                <w:sz w:val="26"/>
                <w:szCs w:val="26"/>
              </w:rPr>
              <w:t>Education Organization Category</w:t>
            </w:r>
          </w:p>
        </w:tc>
      </w:tr>
      <w:tr w:rsidR="00083BA7" w14:paraId="467222A2" w14:textId="77777777" w:rsidTr="00970DA7">
        <w:trPr>
          <w:cantSplit/>
          <w:trHeight w:val="288"/>
          <w:tblHeader/>
        </w:trPr>
        <w:tc>
          <w:tcPr>
            <w:tcW w:w="1368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C86FB5" w14:textId="7BF35908" w:rsidR="00083BA7" w:rsidRDefault="00083BA7" w:rsidP="00970DA7">
            <w:pPr>
              <w:pStyle w:val="Heading3"/>
            </w:pPr>
            <w:bookmarkStart w:id="30" w:name="_Toc83895957"/>
            <w:r>
              <w:t>10090 – Program Complex Type</w:t>
            </w:r>
            <w:bookmarkEnd w:id="30"/>
          </w:p>
        </w:tc>
      </w:tr>
      <w:tr w:rsidR="00083BA7" w14:paraId="31E7CBA6" w14:textId="77777777" w:rsidTr="00970DA7">
        <w:trPr>
          <w:cantSplit/>
          <w:trHeight w:val="432"/>
          <w:tblHeader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A77D51" w14:textId="77777777" w:rsidR="00083BA7" w:rsidRDefault="00083BA7" w:rsidP="00970DA7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Version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7F4572" w14:textId="77777777" w:rsidR="00083BA7" w:rsidRDefault="00083BA7" w:rsidP="00970DA7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980906" w14:textId="77777777" w:rsidR="00083BA7" w:rsidRDefault="00083BA7" w:rsidP="00970DA7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9EE028" w14:textId="77777777" w:rsidR="00083BA7" w:rsidRDefault="00083BA7" w:rsidP="00970DA7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XML Name</w:t>
            </w:r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0A221E" w14:textId="77777777" w:rsidR="00083BA7" w:rsidRDefault="00083BA7" w:rsidP="00970DA7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CBAC99" w14:textId="77777777" w:rsidR="00083BA7" w:rsidRDefault="00083BA7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on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A918EF" w14:textId="77777777" w:rsidR="00083BA7" w:rsidRDefault="00083BA7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DS Coll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2E813B" w14:textId="77777777" w:rsidR="00083BA7" w:rsidRDefault="00083BA7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a Coll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20B0AB" w14:textId="77777777" w:rsidR="00083BA7" w:rsidRDefault="00083BA7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ubmission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2649BE" w14:textId="77777777" w:rsidR="00083BA7" w:rsidRDefault="00083BA7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mpact XSD?</w:t>
            </w:r>
          </w:p>
        </w:tc>
      </w:tr>
      <w:tr w:rsidR="00083BA7" w14:paraId="721B1693" w14:textId="77777777" w:rsidTr="00970DA7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C800A" w14:textId="77777777" w:rsidR="00083BA7" w:rsidRDefault="00083BA7" w:rsidP="00970DA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48C637" w14:textId="77777777" w:rsidR="00083BA7" w:rsidRDefault="00083BA7" w:rsidP="00970DA7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**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E909DE" w14:textId="2C2319B1" w:rsidR="00083BA7" w:rsidRDefault="00083BA7" w:rsidP="00970DA7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ference Typ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2C53FB" w14:textId="62E37BF1" w:rsidR="00083BA7" w:rsidRDefault="00083BA7" w:rsidP="00970DA7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Id</w:t>
            </w:r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9E7EDB" w14:textId="4C16B573" w:rsidR="00083BA7" w:rsidRDefault="00083BA7" w:rsidP="00970DA7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Correction: remove from ECDS-KG Submission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7553A7" w14:textId="77777777" w:rsidR="00083BA7" w:rsidRDefault="00083BA7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16FB13" w14:textId="77777777" w:rsidR="00083BA7" w:rsidRDefault="00083BA7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AAAD5E" w14:textId="77777777" w:rsidR="00083BA7" w:rsidRDefault="00083BA7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C9C218" w14:textId="77777777" w:rsidR="00083BA7" w:rsidRDefault="00083BA7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-KG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27EF7C" w14:textId="77777777" w:rsidR="00083BA7" w:rsidRDefault="00083BA7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  <w:tr w:rsidR="00083BA7" w14:paraId="47F293EE" w14:textId="77777777" w:rsidTr="00970DA7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3DFDE4" w14:textId="77777777" w:rsidR="00083BA7" w:rsidRDefault="00083BA7" w:rsidP="00970DA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41CA4D" w14:textId="2C090F1E" w:rsidR="00083BA7" w:rsidRDefault="00083BA7" w:rsidP="00970DA7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337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FAC7D5" w14:textId="581C9E4C" w:rsidR="00083BA7" w:rsidRDefault="00083BA7" w:rsidP="00970DA7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ROGRAM-TYP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D12ABE" w14:textId="02B755DC" w:rsidR="00083BA7" w:rsidRDefault="00083BA7" w:rsidP="00970DA7">
            <w:pPr>
              <w:spacing w:after="120" w:line="240" w:lineRule="auto"/>
              <w:rPr>
                <w:rFonts w:cs="Arial"/>
                <w:szCs w:val="20"/>
              </w:rPr>
            </w:pPr>
            <w:proofErr w:type="spellStart"/>
            <w:r>
              <w:rPr>
                <w:rFonts w:cs="Arial"/>
                <w:szCs w:val="20"/>
              </w:rPr>
              <w:t>ProgramType</w:t>
            </w:r>
            <w:proofErr w:type="spellEnd"/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61983B" w14:textId="7EBA87CB" w:rsidR="00083BA7" w:rsidRDefault="00083BA7" w:rsidP="00970DA7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Correction: remove from ECDS-KG Submission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1A0E23" w14:textId="77777777" w:rsidR="00083BA7" w:rsidRDefault="00083BA7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9D348C" w14:textId="77777777" w:rsidR="00083BA7" w:rsidRDefault="00083BA7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F5C4EA" w14:textId="77777777" w:rsidR="00083BA7" w:rsidRDefault="00083BA7" w:rsidP="00970DA7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8"/>
                <w:szCs w:val="18"/>
              </w:rPr>
              <w:t>ECD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9007C5" w14:textId="77777777" w:rsidR="00083BA7" w:rsidRDefault="00083BA7" w:rsidP="00970DA7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8"/>
                <w:szCs w:val="18"/>
              </w:rPr>
              <w:t>ECDS-KG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86E455" w14:textId="77777777" w:rsidR="00083BA7" w:rsidRDefault="00083BA7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  <w:tr w:rsidR="007270AE" w14:paraId="01649B79" w14:textId="77777777" w:rsidTr="007270AE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FEA6FE" w14:textId="29DFA59D" w:rsidR="007270AE" w:rsidRDefault="007270AE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5965AB" w14:textId="77777777" w:rsidR="007270AE" w:rsidRDefault="007270AE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**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9E33A8" w14:textId="77777777" w:rsidR="007270AE" w:rsidRDefault="007270AE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ference Typ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306209" w14:textId="77777777" w:rsidR="007270AE" w:rsidRDefault="007270AE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Id</w:t>
            </w:r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2DE157" w14:textId="77777777" w:rsidR="007270AE" w:rsidRDefault="007270AE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Corrected from Mandatory to Optional for these submissions: Class Roster Fall, Class Roster Winter, ECDS-PK, RF Tracker, and SPPI-14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2A9A01" w14:textId="77777777" w:rsidR="007270AE" w:rsidRDefault="007270A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62D236" w14:textId="77777777" w:rsidR="007270AE" w:rsidRDefault="007270A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71DC9" w14:textId="77777777" w:rsidR="007270AE" w:rsidRDefault="007270A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</w:t>
            </w:r>
          </w:p>
          <w:p w14:paraId="09AE7C64" w14:textId="77777777" w:rsidR="007270AE" w:rsidRDefault="007270AE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05E6D00A" w14:textId="77777777" w:rsidR="007270AE" w:rsidRDefault="007270A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</w:t>
            </w:r>
          </w:p>
          <w:p w14:paraId="02C7BC98" w14:textId="77777777" w:rsidR="007270AE" w:rsidRDefault="007270A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FT</w:t>
            </w:r>
          </w:p>
          <w:p w14:paraId="439AC618" w14:textId="77777777" w:rsidR="007270AE" w:rsidRDefault="007270A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PI-14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AE6D60" w14:textId="77777777" w:rsidR="007270AE" w:rsidRDefault="007270A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F</w:t>
            </w:r>
          </w:p>
          <w:p w14:paraId="75A6C082" w14:textId="77777777" w:rsidR="007270AE" w:rsidRDefault="007270A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W</w:t>
            </w:r>
          </w:p>
          <w:p w14:paraId="193423C1" w14:textId="77777777" w:rsidR="007270AE" w:rsidRDefault="007270A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-PK</w:t>
            </w:r>
          </w:p>
          <w:p w14:paraId="004C6594" w14:textId="77777777" w:rsidR="007270AE" w:rsidRDefault="007270A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FT</w:t>
            </w:r>
          </w:p>
          <w:p w14:paraId="0DE196AA" w14:textId="77777777" w:rsidR="007270AE" w:rsidRDefault="007270A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PI-14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5DBE92" w14:textId="77777777" w:rsidR="007270AE" w:rsidRDefault="007270A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  <w:tr w:rsidR="007270AE" w14:paraId="1C98B548" w14:textId="77777777" w:rsidTr="007270AE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AD3200" w14:textId="08FD4800" w:rsidR="007270AE" w:rsidRDefault="007270AE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63D098" w14:textId="77777777" w:rsidR="007270AE" w:rsidRDefault="007270AE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337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4604BD" w14:textId="77777777" w:rsidR="007270AE" w:rsidRDefault="007270AE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ROGRAM-TYP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309A9E" w14:textId="77777777" w:rsidR="007270AE" w:rsidRDefault="007270AE">
            <w:pPr>
              <w:spacing w:after="120" w:line="240" w:lineRule="auto"/>
              <w:rPr>
                <w:rFonts w:cs="Arial"/>
                <w:szCs w:val="20"/>
              </w:rPr>
            </w:pPr>
            <w:proofErr w:type="spellStart"/>
            <w:r>
              <w:rPr>
                <w:rFonts w:cs="Arial"/>
                <w:szCs w:val="20"/>
              </w:rPr>
              <w:t>ProgramType</w:t>
            </w:r>
            <w:proofErr w:type="spellEnd"/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A87A53" w14:textId="77777777" w:rsidR="007270AE" w:rsidRDefault="007270AE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Corrected from Mandatory to Optional for these submissions: Class Roster Fall, Class Roster Winter, ECDS-PK, RF Tracker, and SPPI-14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6998EC" w14:textId="77777777" w:rsidR="007270AE" w:rsidRDefault="007270A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1C563F" w14:textId="77777777" w:rsidR="007270AE" w:rsidRDefault="007270A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597CA" w14:textId="77777777" w:rsidR="007270AE" w:rsidRDefault="007270A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</w:t>
            </w:r>
          </w:p>
          <w:p w14:paraId="3D3CDF40" w14:textId="77777777" w:rsidR="007270AE" w:rsidRDefault="007270AE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634D5CF0" w14:textId="77777777" w:rsidR="007270AE" w:rsidRDefault="007270A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</w:t>
            </w:r>
          </w:p>
          <w:p w14:paraId="29F33E60" w14:textId="77777777" w:rsidR="007270AE" w:rsidRDefault="007270A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FT</w:t>
            </w:r>
          </w:p>
          <w:p w14:paraId="73ACC4E2" w14:textId="77777777" w:rsidR="007270AE" w:rsidRDefault="007270AE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8"/>
                <w:szCs w:val="18"/>
              </w:rPr>
              <w:t>SPPI-14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0A1467" w14:textId="77777777" w:rsidR="007270AE" w:rsidRDefault="007270A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F</w:t>
            </w:r>
          </w:p>
          <w:p w14:paraId="0BBD8877" w14:textId="77777777" w:rsidR="007270AE" w:rsidRDefault="007270A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W</w:t>
            </w:r>
          </w:p>
          <w:p w14:paraId="0128F6EE" w14:textId="77777777" w:rsidR="007270AE" w:rsidRDefault="007270A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-PK</w:t>
            </w:r>
          </w:p>
          <w:p w14:paraId="1B95B6B2" w14:textId="77777777" w:rsidR="007270AE" w:rsidRDefault="007270A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FT</w:t>
            </w:r>
          </w:p>
          <w:p w14:paraId="598E80E9" w14:textId="77777777" w:rsidR="007270AE" w:rsidRDefault="007270AE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8"/>
                <w:szCs w:val="18"/>
              </w:rPr>
              <w:t>SPPI-14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F46377" w14:textId="77777777" w:rsidR="007270AE" w:rsidRDefault="007270A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  <w:tr w:rsidR="00FA21E6" w14:paraId="142820F7" w14:textId="77777777" w:rsidTr="007270AE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58D2B" w14:textId="5088C860" w:rsidR="00FA21E6" w:rsidRDefault="00FA21E6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2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59F22" w14:textId="2E0669AD" w:rsidR="00FA21E6" w:rsidRDefault="00FA21E6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**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6C67F" w14:textId="2A071E89" w:rsidR="00FA21E6" w:rsidRDefault="00FA21E6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ference Typ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9EC9A" w14:textId="09030FEA" w:rsidR="00FA21E6" w:rsidRDefault="00FA21E6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Id</w:t>
            </w:r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68A18" w14:textId="3C66E0EC" w:rsidR="00FA21E6" w:rsidRDefault="00FA21E6" w:rsidP="00FA21E6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Added to Child Find </w:t>
            </w:r>
            <w:r w:rsidR="00E0237A">
              <w:rPr>
                <w:rFonts w:cs="Arial"/>
                <w:szCs w:val="20"/>
              </w:rPr>
              <w:t>collection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C6C67" w14:textId="725D3F52" w:rsidR="00FA21E6" w:rsidRDefault="00FA21E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75FF0" w14:textId="36EA57CD" w:rsidR="00FA21E6" w:rsidRDefault="00FA21E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82B15" w14:textId="377A5E32" w:rsidR="00FA21E6" w:rsidRDefault="00FA21E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978E4" w14:textId="5CF6189A" w:rsidR="00FA21E6" w:rsidRDefault="00FA21E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FA41F" w14:textId="6516F67F" w:rsidR="00FA21E6" w:rsidRDefault="00FA21E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  <w:tr w:rsidR="00FA21E6" w14:paraId="799626DA" w14:textId="77777777" w:rsidTr="007270AE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E8B35" w14:textId="591E9095" w:rsidR="00FA21E6" w:rsidRDefault="00FA21E6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2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F38EE" w14:textId="7B29852E" w:rsidR="00FA21E6" w:rsidRDefault="00FA21E6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337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80A01" w14:textId="5326AF92" w:rsidR="00FA21E6" w:rsidRDefault="00FA21E6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ROGRAM-TYP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4B8D4" w14:textId="2D328D9B" w:rsidR="00FA21E6" w:rsidRDefault="00FA21E6">
            <w:pPr>
              <w:spacing w:after="120" w:line="240" w:lineRule="auto"/>
              <w:rPr>
                <w:rFonts w:cs="Arial"/>
                <w:szCs w:val="20"/>
              </w:rPr>
            </w:pPr>
            <w:proofErr w:type="spellStart"/>
            <w:r>
              <w:rPr>
                <w:rFonts w:cs="Arial"/>
                <w:szCs w:val="20"/>
              </w:rPr>
              <w:t>ProgramType</w:t>
            </w:r>
            <w:proofErr w:type="spellEnd"/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38F83" w14:textId="20563DD9" w:rsidR="00FA21E6" w:rsidRDefault="00FA21E6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Added to Child Find </w:t>
            </w:r>
            <w:r w:rsidR="00E0237A">
              <w:rPr>
                <w:rFonts w:cs="Arial"/>
                <w:szCs w:val="20"/>
              </w:rPr>
              <w:t>collection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536AE" w14:textId="1E9265AA" w:rsidR="00FA21E6" w:rsidRDefault="00FA21E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FA3DA" w14:textId="78C0C8B9" w:rsidR="00FA21E6" w:rsidRDefault="00FA21E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DB8BD" w14:textId="718D6A03" w:rsidR="00FA21E6" w:rsidRDefault="00FA21E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4FCA1" w14:textId="6820C617" w:rsidR="00FA21E6" w:rsidRDefault="00FA21E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CA1C0" w14:textId="0AD50EF5" w:rsidR="00FA21E6" w:rsidRDefault="00FA21E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  <w:tr w:rsidR="00FA21E6" w14:paraId="00E1DA3F" w14:textId="77777777" w:rsidTr="00FA21E6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36489" w14:textId="77777777" w:rsidR="00FA21E6" w:rsidRDefault="00FA21E6" w:rsidP="003C6EFF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2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4ADD1" w14:textId="77777777" w:rsidR="00FA21E6" w:rsidRDefault="00FA21E6" w:rsidP="003C6EFF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**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D00CB" w14:textId="77777777" w:rsidR="00FA21E6" w:rsidRDefault="00FA21E6" w:rsidP="003C6EFF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ference Typ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44BBB" w14:textId="77777777" w:rsidR="00FA21E6" w:rsidRDefault="00FA21E6" w:rsidP="003C6EFF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Id</w:t>
            </w:r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A128F" w14:textId="4685D7FA" w:rsidR="00FA21E6" w:rsidRDefault="00FA21E6" w:rsidP="003C6EFF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Added to Special Education Language Acquisition </w:t>
            </w:r>
            <w:r w:rsidR="00E0237A">
              <w:rPr>
                <w:rFonts w:cs="Arial"/>
                <w:szCs w:val="20"/>
              </w:rPr>
              <w:t>collection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6D8AE" w14:textId="77777777" w:rsidR="00FA21E6" w:rsidRDefault="00FA21E6" w:rsidP="003C6EF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37827" w14:textId="77777777" w:rsidR="00FA21E6" w:rsidRDefault="00FA21E6" w:rsidP="003C6EF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5746A" w14:textId="6ED46BF8" w:rsidR="00FA21E6" w:rsidRDefault="00493202" w:rsidP="003C6EF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L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FF746" w14:textId="20B85F46" w:rsidR="00FA21E6" w:rsidRDefault="00493202" w:rsidP="003C6EF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LA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E2082" w14:textId="77777777" w:rsidR="00FA21E6" w:rsidRDefault="00FA21E6" w:rsidP="003C6EF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  <w:tr w:rsidR="00FA21E6" w14:paraId="543A5CE3" w14:textId="77777777" w:rsidTr="00FA21E6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E4D25" w14:textId="77777777" w:rsidR="00FA21E6" w:rsidRDefault="00FA21E6" w:rsidP="003C6EFF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2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26F5D" w14:textId="77777777" w:rsidR="00FA21E6" w:rsidRDefault="00FA21E6" w:rsidP="003C6EFF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337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72FF6" w14:textId="77777777" w:rsidR="00FA21E6" w:rsidRDefault="00FA21E6" w:rsidP="003C6EFF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ROGRAM-TYP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7966E" w14:textId="77777777" w:rsidR="00FA21E6" w:rsidRDefault="00FA21E6" w:rsidP="003C6EFF">
            <w:pPr>
              <w:spacing w:after="120" w:line="240" w:lineRule="auto"/>
              <w:rPr>
                <w:rFonts w:cs="Arial"/>
                <w:szCs w:val="20"/>
              </w:rPr>
            </w:pPr>
            <w:proofErr w:type="spellStart"/>
            <w:r>
              <w:rPr>
                <w:rFonts w:cs="Arial"/>
                <w:szCs w:val="20"/>
              </w:rPr>
              <w:t>ProgramType</w:t>
            </w:r>
            <w:proofErr w:type="spellEnd"/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2DE4B" w14:textId="0DBED151" w:rsidR="00FA21E6" w:rsidRDefault="00FA21E6" w:rsidP="003C6EFF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Added to Special Education Language Acquisition </w:t>
            </w:r>
            <w:r w:rsidR="00E0237A">
              <w:rPr>
                <w:rFonts w:cs="Arial"/>
                <w:szCs w:val="20"/>
              </w:rPr>
              <w:t>collection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69F0B" w14:textId="77777777" w:rsidR="00FA21E6" w:rsidRDefault="00FA21E6" w:rsidP="003C6EF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01A85" w14:textId="77777777" w:rsidR="00FA21E6" w:rsidRDefault="00FA21E6" w:rsidP="003C6EF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662FE" w14:textId="3918A007" w:rsidR="00FA21E6" w:rsidRDefault="00493202" w:rsidP="003C6EF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L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07BB8" w14:textId="4972F2ED" w:rsidR="00FA21E6" w:rsidRDefault="00493202" w:rsidP="003C6EF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LA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B72CB0" w14:textId="77777777" w:rsidR="00FA21E6" w:rsidRDefault="00FA21E6" w:rsidP="003C6EF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</w:tbl>
    <w:p w14:paraId="78814D01" w14:textId="77777777" w:rsidR="00083BA7" w:rsidRDefault="00083BA7" w:rsidP="009D4B17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237"/>
        <w:gridCol w:w="2219"/>
        <w:gridCol w:w="2016"/>
        <w:gridCol w:w="2880"/>
        <w:gridCol w:w="805"/>
        <w:gridCol w:w="923"/>
        <w:gridCol w:w="864"/>
        <w:gridCol w:w="864"/>
        <w:gridCol w:w="864"/>
      </w:tblGrid>
      <w:tr w:rsidR="00B94E98" w:rsidRPr="000605E2" w14:paraId="1F87999D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671B5B39" w14:textId="77777777" w:rsidR="00B94E98" w:rsidRPr="000605E2" w:rsidRDefault="00B94E98" w:rsidP="000605E2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0605E2">
              <w:rPr>
                <w:b/>
                <w:bCs/>
                <w:color w:val="2E74B5" w:themeColor="accent1" w:themeShade="BF"/>
                <w:sz w:val="26"/>
                <w:szCs w:val="26"/>
              </w:rPr>
              <w:lastRenderedPageBreak/>
              <w:t>Education Organization Category</w:t>
            </w:r>
          </w:p>
        </w:tc>
      </w:tr>
      <w:tr w:rsidR="00B94E98" w:rsidRPr="0016202F" w14:paraId="5CAAC240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301CD1D6" w14:textId="77777777" w:rsidR="00B94E98" w:rsidRPr="0016202F" w:rsidRDefault="00B94E98" w:rsidP="0070697D">
            <w:pPr>
              <w:pStyle w:val="Heading3"/>
            </w:pPr>
            <w:bookmarkStart w:id="31" w:name="_Toc83895958"/>
            <w:r>
              <w:t xml:space="preserve">10200 – </w:t>
            </w:r>
            <w:proofErr w:type="spellStart"/>
            <w:r>
              <w:t>CalendarDateExtension</w:t>
            </w:r>
            <w:proofErr w:type="spellEnd"/>
            <w:r>
              <w:t xml:space="preserve"> Complex Type</w:t>
            </w:r>
            <w:bookmarkEnd w:id="31"/>
          </w:p>
        </w:tc>
      </w:tr>
      <w:tr w:rsidR="00B94E98" w:rsidRPr="0016202F" w14:paraId="2EAB213B" w14:textId="77777777" w:rsidTr="0070697D">
        <w:trPr>
          <w:cantSplit/>
          <w:trHeight w:val="432"/>
          <w:tblHeader/>
        </w:trPr>
        <w:tc>
          <w:tcPr>
            <w:tcW w:w="1008" w:type="dxa"/>
          </w:tcPr>
          <w:p w14:paraId="1DEB0458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237" w:type="dxa"/>
          </w:tcPr>
          <w:p w14:paraId="5C125771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219" w:type="dxa"/>
          </w:tcPr>
          <w:p w14:paraId="46B18216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22D85F62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61D000D3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05" w:type="dxa"/>
          </w:tcPr>
          <w:p w14:paraId="03BC90C6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23" w:type="dxa"/>
          </w:tcPr>
          <w:p w14:paraId="740AA18A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56E43261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0B6D87D6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64" w:type="dxa"/>
          </w:tcPr>
          <w:p w14:paraId="0400D2FF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6F2329" w14:paraId="41193334" w14:textId="77777777" w:rsidTr="0070697D">
        <w:trPr>
          <w:cantSplit/>
          <w:trHeight w:val="405"/>
        </w:trPr>
        <w:tc>
          <w:tcPr>
            <w:tcW w:w="1008" w:type="dxa"/>
          </w:tcPr>
          <w:p w14:paraId="7626AECB" w14:textId="50633966" w:rsidR="00B94E98" w:rsidRPr="0016202F" w:rsidRDefault="00B94E98" w:rsidP="0070697D">
            <w:pPr>
              <w:spacing w:after="120" w:line="240" w:lineRule="auto"/>
              <w:rPr>
                <w:bCs/>
              </w:rPr>
            </w:pPr>
            <w:r w:rsidRPr="0016202F">
              <w:rPr>
                <w:bCs/>
              </w:rPr>
              <w:t>202</w:t>
            </w:r>
            <w:r w:rsidR="00152F25">
              <w:rPr>
                <w:bCs/>
              </w:rPr>
              <w:t>2</w:t>
            </w:r>
            <w:r w:rsidRPr="0016202F">
              <w:rPr>
                <w:bCs/>
              </w:rPr>
              <w:t>.0.0</w:t>
            </w:r>
          </w:p>
        </w:tc>
        <w:tc>
          <w:tcPr>
            <w:tcW w:w="1237" w:type="dxa"/>
          </w:tcPr>
          <w:p w14:paraId="450CA432" w14:textId="77777777" w:rsidR="00B94E98" w:rsidRPr="006F2329" w:rsidRDefault="00B94E98" w:rsidP="0070697D">
            <w:pPr>
              <w:spacing w:after="120" w:line="240" w:lineRule="auto"/>
            </w:pPr>
            <w:r>
              <w:rPr>
                <w:rFonts w:cs="Arial"/>
                <w:szCs w:val="20"/>
              </w:rPr>
              <w:t>E1168</w:t>
            </w:r>
          </w:p>
        </w:tc>
        <w:tc>
          <w:tcPr>
            <w:tcW w:w="2219" w:type="dxa"/>
          </w:tcPr>
          <w:p w14:paraId="1103F526" w14:textId="77777777" w:rsidR="00B94E98" w:rsidRPr="006F2329" w:rsidRDefault="00B94E98" w:rsidP="0070697D">
            <w:pPr>
              <w:spacing w:after="120" w:line="240" w:lineRule="auto"/>
            </w:pPr>
            <w:r>
              <w:rPr>
                <w:rFonts w:cs="Arial"/>
                <w:szCs w:val="20"/>
              </w:rPr>
              <w:t>CALENDAR-DATE</w:t>
            </w:r>
          </w:p>
        </w:tc>
        <w:tc>
          <w:tcPr>
            <w:tcW w:w="2016" w:type="dxa"/>
          </w:tcPr>
          <w:p w14:paraId="5FE06441" w14:textId="77777777" w:rsidR="00B94E98" w:rsidRPr="006F2329" w:rsidRDefault="00B94E98" w:rsidP="0070697D">
            <w:pPr>
              <w:spacing w:after="120" w:line="240" w:lineRule="auto"/>
            </w:pPr>
            <w:r>
              <w:rPr>
                <w:rFonts w:cs="Arial"/>
                <w:szCs w:val="20"/>
              </w:rPr>
              <w:t>Date</w:t>
            </w:r>
          </w:p>
        </w:tc>
        <w:tc>
          <w:tcPr>
            <w:tcW w:w="2880" w:type="dxa"/>
          </w:tcPr>
          <w:p w14:paraId="3E730D52" w14:textId="586E6BEA" w:rsidR="00B94E98" w:rsidRDefault="00B94E98" w:rsidP="0070697D">
            <w:pPr>
              <w:spacing w:after="120" w:line="240" w:lineRule="auto"/>
            </w:pPr>
            <w:r w:rsidRPr="00680DB8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680DB8">
              <w:rPr>
                <w:rFonts w:cs="Arial"/>
                <w:szCs w:val="20"/>
              </w:rPr>
              <w:t>yyyy</w:t>
            </w:r>
            <w:proofErr w:type="spellEnd"/>
            <w:r w:rsidRPr="00680DB8">
              <w:rPr>
                <w:rFonts w:cs="Arial"/>
                <w:szCs w:val="20"/>
              </w:rPr>
              <w:t>=20</w:t>
            </w:r>
            <w:r w:rsidR="00680DB8" w:rsidRPr="00680DB8">
              <w:rPr>
                <w:rFonts w:cs="Arial"/>
                <w:szCs w:val="20"/>
              </w:rPr>
              <w:t>20</w:t>
            </w:r>
            <w:r w:rsidRPr="00680DB8">
              <w:rPr>
                <w:rFonts w:cs="Arial"/>
                <w:szCs w:val="20"/>
              </w:rPr>
              <w:t>-202</w:t>
            </w:r>
            <w:r w:rsidR="00680DB8" w:rsidRPr="00680DB8">
              <w:rPr>
                <w:rFonts w:cs="Arial"/>
                <w:szCs w:val="20"/>
              </w:rPr>
              <w:t>1</w:t>
            </w:r>
            <w:r w:rsidRPr="00680DB8">
              <w:rPr>
                <w:rFonts w:cs="Arial"/>
                <w:szCs w:val="20"/>
              </w:rPr>
              <w:t xml:space="preserve"> to </w:t>
            </w:r>
            <w:proofErr w:type="spellStart"/>
            <w:r w:rsidRPr="00680DB8">
              <w:rPr>
                <w:rFonts w:cs="Arial"/>
                <w:szCs w:val="20"/>
              </w:rPr>
              <w:t>yyyy</w:t>
            </w:r>
            <w:proofErr w:type="spellEnd"/>
            <w:r w:rsidRPr="00680DB8">
              <w:rPr>
                <w:rFonts w:cs="Arial"/>
                <w:szCs w:val="20"/>
              </w:rPr>
              <w:t>=202</w:t>
            </w:r>
            <w:r w:rsidR="00680DB8" w:rsidRPr="00680DB8">
              <w:rPr>
                <w:rFonts w:cs="Arial"/>
                <w:szCs w:val="20"/>
              </w:rPr>
              <w:t>1</w:t>
            </w:r>
            <w:r w:rsidRPr="00680DB8">
              <w:rPr>
                <w:rFonts w:cs="Arial"/>
                <w:szCs w:val="20"/>
              </w:rPr>
              <w:t>-202</w:t>
            </w:r>
            <w:r w:rsidR="00680DB8" w:rsidRPr="00680DB8">
              <w:rPr>
                <w:rFonts w:cs="Arial"/>
                <w:szCs w:val="20"/>
              </w:rPr>
              <w:t>2</w:t>
            </w:r>
          </w:p>
        </w:tc>
        <w:tc>
          <w:tcPr>
            <w:tcW w:w="805" w:type="dxa"/>
          </w:tcPr>
          <w:p w14:paraId="5ED2D85B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23" w:type="dxa"/>
          </w:tcPr>
          <w:p w14:paraId="5DBF086A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</w:t>
            </w:r>
            <w:r w:rsidRPr="009301F4">
              <w:rPr>
                <w:sz w:val="18"/>
                <w:szCs w:val="18"/>
              </w:rPr>
              <w:t>(</w:t>
            </w:r>
            <w:proofErr w:type="gramEnd"/>
            <w:r>
              <w:rPr>
                <w:sz w:val="18"/>
                <w:szCs w:val="18"/>
              </w:rPr>
              <w:t>3</w:t>
            </w:r>
            <w:r w:rsidRPr="009301F4">
              <w:rPr>
                <w:sz w:val="18"/>
                <w:szCs w:val="18"/>
              </w:rPr>
              <w:t>)</w:t>
            </w:r>
          </w:p>
          <w:p w14:paraId="29B81085" w14:textId="789A0E05" w:rsidR="00680DB8" w:rsidRPr="009301F4" w:rsidRDefault="00680DB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864" w:type="dxa"/>
          </w:tcPr>
          <w:p w14:paraId="640F411B" w14:textId="77777777" w:rsidR="00B94E98" w:rsidRPr="009301F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301F4"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</w:tcPr>
          <w:p w14:paraId="5789DE90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45B39B2A" w14:textId="4A0D0BC4" w:rsidR="00680DB8" w:rsidRPr="009301F4" w:rsidRDefault="00680DB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  <w:tc>
          <w:tcPr>
            <w:tcW w:w="864" w:type="dxa"/>
          </w:tcPr>
          <w:p w14:paraId="16547500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F2BBB">
              <w:rPr>
                <w:sz w:val="18"/>
                <w:szCs w:val="18"/>
              </w:rPr>
              <w:t>Yes</w:t>
            </w:r>
          </w:p>
        </w:tc>
      </w:tr>
      <w:tr w:rsidR="00B46764" w:rsidRPr="006F2329" w14:paraId="3EBA95BE" w14:textId="77777777" w:rsidTr="0070697D">
        <w:trPr>
          <w:cantSplit/>
          <w:trHeight w:val="405"/>
        </w:trPr>
        <w:tc>
          <w:tcPr>
            <w:tcW w:w="1008" w:type="dxa"/>
          </w:tcPr>
          <w:p w14:paraId="21A9F88E" w14:textId="38C624E0" w:rsidR="00B46764" w:rsidRPr="0016202F" w:rsidRDefault="00B46764" w:rsidP="00B46764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237" w:type="dxa"/>
          </w:tcPr>
          <w:p w14:paraId="10B1250C" w14:textId="4FBE01C4" w:rsidR="00B46764" w:rsidRDefault="00B46764" w:rsidP="00B46764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**</w:t>
            </w:r>
          </w:p>
        </w:tc>
        <w:tc>
          <w:tcPr>
            <w:tcW w:w="2219" w:type="dxa"/>
          </w:tcPr>
          <w:p w14:paraId="76E6FF71" w14:textId="5FC8DA13" w:rsidR="00B46764" w:rsidRDefault="00B46764" w:rsidP="00B46764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Reference Type</w:t>
            </w:r>
          </w:p>
        </w:tc>
        <w:tc>
          <w:tcPr>
            <w:tcW w:w="2016" w:type="dxa"/>
          </w:tcPr>
          <w:p w14:paraId="16E29A33" w14:textId="67B9FAD4" w:rsidR="00B46764" w:rsidRDefault="00112E3C" w:rsidP="00B46764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I</w:t>
            </w:r>
            <w:r w:rsidR="00B46764">
              <w:rPr>
                <w:rFonts w:cs="Arial"/>
                <w:color w:val="000000"/>
                <w:szCs w:val="20"/>
              </w:rPr>
              <w:t>d</w:t>
            </w:r>
          </w:p>
        </w:tc>
        <w:tc>
          <w:tcPr>
            <w:tcW w:w="2880" w:type="dxa"/>
          </w:tcPr>
          <w:p w14:paraId="0E424BA8" w14:textId="3F76CB4D" w:rsidR="00B46764" w:rsidRPr="00F57CC0" w:rsidRDefault="00B46764" w:rsidP="00B46764">
            <w:pPr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Add</w:t>
            </w:r>
            <w:r w:rsidR="00112E3C">
              <w:rPr>
                <w:rFonts w:cs="Arial"/>
                <w:color w:val="000000"/>
                <w:szCs w:val="20"/>
              </w:rPr>
              <w:t>ed</w:t>
            </w:r>
            <w:r>
              <w:rPr>
                <w:rFonts w:cs="Arial"/>
                <w:color w:val="000000"/>
                <w:szCs w:val="20"/>
              </w:rPr>
              <w:t xml:space="preserve"> </w:t>
            </w:r>
            <w:r w:rsidR="00112E3C">
              <w:rPr>
                <w:rFonts w:cs="Arial"/>
                <w:color w:val="000000"/>
                <w:szCs w:val="20"/>
              </w:rPr>
              <w:t>r</w:t>
            </w:r>
            <w:r>
              <w:rPr>
                <w:rFonts w:cs="Arial"/>
                <w:color w:val="000000"/>
                <w:szCs w:val="20"/>
              </w:rPr>
              <w:t xml:space="preserve">eference </w:t>
            </w:r>
            <w:r w:rsidR="00112E3C">
              <w:rPr>
                <w:rFonts w:cs="Arial"/>
                <w:color w:val="000000"/>
                <w:szCs w:val="20"/>
              </w:rPr>
              <w:t>t</w:t>
            </w:r>
            <w:r>
              <w:rPr>
                <w:rFonts w:cs="Arial"/>
                <w:color w:val="000000"/>
                <w:szCs w:val="20"/>
              </w:rPr>
              <w:t xml:space="preserve">ype to </w:t>
            </w:r>
            <w:r w:rsidR="00112E3C">
              <w:rPr>
                <w:rFonts w:cs="Arial"/>
                <w:color w:val="000000"/>
                <w:szCs w:val="20"/>
              </w:rPr>
              <w:t>TSDS and t</w:t>
            </w:r>
            <w:r>
              <w:rPr>
                <w:rFonts w:cs="Arial"/>
                <w:color w:val="000000"/>
                <w:szCs w:val="20"/>
              </w:rPr>
              <w:t xml:space="preserve">he </w:t>
            </w:r>
            <w:r w:rsidR="00112E3C">
              <w:rPr>
                <w:rFonts w:cs="Arial"/>
                <w:color w:val="000000"/>
                <w:szCs w:val="20"/>
              </w:rPr>
              <w:t xml:space="preserve">new </w:t>
            </w:r>
            <w:r>
              <w:rPr>
                <w:rFonts w:cs="Arial"/>
                <w:color w:val="000000"/>
                <w:szCs w:val="20"/>
              </w:rPr>
              <w:t xml:space="preserve">Child Find </w:t>
            </w:r>
            <w:r w:rsidR="00E0237A">
              <w:rPr>
                <w:rFonts w:cs="Arial"/>
                <w:color w:val="000000"/>
                <w:szCs w:val="20"/>
              </w:rPr>
              <w:t>collection</w:t>
            </w:r>
            <w:r w:rsidR="00112E3C">
              <w:rPr>
                <w:rFonts w:cs="Arial"/>
                <w:color w:val="000000"/>
                <w:szCs w:val="20"/>
              </w:rPr>
              <w:t>.</w:t>
            </w:r>
          </w:p>
        </w:tc>
        <w:tc>
          <w:tcPr>
            <w:tcW w:w="805" w:type="dxa"/>
          </w:tcPr>
          <w:p w14:paraId="205D1731" w14:textId="6A29DB24" w:rsidR="00B46764" w:rsidRDefault="00112E3C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23" w:type="dxa"/>
          </w:tcPr>
          <w:p w14:paraId="2E4F7E41" w14:textId="1E62BE78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864" w:type="dxa"/>
          </w:tcPr>
          <w:p w14:paraId="3AAB5A15" w14:textId="734C284F" w:rsidR="00B46764" w:rsidRPr="009301F4" w:rsidRDefault="00112E3C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64" w:type="dxa"/>
          </w:tcPr>
          <w:p w14:paraId="5AABA2A1" w14:textId="66AF2DF1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904FC">
              <w:rPr>
                <w:sz w:val="18"/>
                <w:szCs w:val="18"/>
              </w:rPr>
              <w:t>Child Find</w:t>
            </w:r>
          </w:p>
        </w:tc>
        <w:tc>
          <w:tcPr>
            <w:tcW w:w="864" w:type="dxa"/>
          </w:tcPr>
          <w:p w14:paraId="058AF3E0" w14:textId="6B6CD11A" w:rsidR="00B46764" w:rsidRPr="008F2BBB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B46764" w:rsidRPr="006F2329" w14:paraId="600042AF" w14:textId="77777777" w:rsidTr="0070697D">
        <w:trPr>
          <w:cantSplit/>
          <w:trHeight w:val="405"/>
        </w:trPr>
        <w:tc>
          <w:tcPr>
            <w:tcW w:w="1008" w:type="dxa"/>
          </w:tcPr>
          <w:p w14:paraId="0E4FC0CF" w14:textId="08482453" w:rsidR="00B46764" w:rsidRPr="0016202F" w:rsidRDefault="00B46764" w:rsidP="00B46764">
            <w:pPr>
              <w:spacing w:after="120" w:line="240" w:lineRule="auto"/>
              <w:rPr>
                <w:bCs/>
              </w:rPr>
            </w:pPr>
            <w:r w:rsidRPr="001D6A21">
              <w:rPr>
                <w:bCs/>
              </w:rPr>
              <w:t>2022.1.0</w:t>
            </w:r>
          </w:p>
        </w:tc>
        <w:tc>
          <w:tcPr>
            <w:tcW w:w="1237" w:type="dxa"/>
          </w:tcPr>
          <w:p w14:paraId="24A47AED" w14:textId="475696B8" w:rsidR="00B46764" w:rsidRDefault="00B46764" w:rsidP="00B46764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E1168</w:t>
            </w:r>
          </w:p>
        </w:tc>
        <w:tc>
          <w:tcPr>
            <w:tcW w:w="2219" w:type="dxa"/>
          </w:tcPr>
          <w:p w14:paraId="550C92A4" w14:textId="69556E87" w:rsidR="00B46764" w:rsidRDefault="00B46764" w:rsidP="00B46764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CALENDAR-DATE</w:t>
            </w:r>
          </w:p>
        </w:tc>
        <w:tc>
          <w:tcPr>
            <w:tcW w:w="2016" w:type="dxa"/>
          </w:tcPr>
          <w:p w14:paraId="5E626E6D" w14:textId="0D7E2064" w:rsidR="00B46764" w:rsidRDefault="00B46764" w:rsidP="00B46764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Date</w:t>
            </w:r>
          </w:p>
        </w:tc>
        <w:tc>
          <w:tcPr>
            <w:tcW w:w="2880" w:type="dxa"/>
          </w:tcPr>
          <w:p w14:paraId="01332511" w14:textId="10BB81C5" w:rsidR="00B46764" w:rsidRPr="00112E3C" w:rsidRDefault="00D61B13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 w:rsidRPr="006217FA">
              <w:t>Add</w:t>
            </w:r>
            <w:r>
              <w:t>ed</w:t>
            </w:r>
            <w:r w:rsidRPr="006217FA">
              <w:t xml:space="preserve"> data element to</w:t>
            </w:r>
            <w:r>
              <w:t xml:space="preserve"> TSDS and</w:t>
            </w:r>
            <w:r w:rsidRPr="006217FA">
              <w:t xml:space="preserve"> the </w:t>
            </w:r>
            <w:r>
              <w:t xml:space="preserve">new </w:t>
            </w:r>
            <w:r w:rsidRPr="006217FA">
              <w:t xml:space="preserve">Child Find </w:t>
            </w:r>
            <w:r w:rsidR="00E0237A">
              <w:t>collection</w:t>
            </w:r>
            <w:r>
              <w:t>.</w:t>
            </w:r>
          </w:p>
        </w:tc>
        <w:tc>
          <w:tcPr>
            <w:tcW w:w="805" w:type="dxa"/>
          </w:tcPr>
          <w:p w14:paraId="2221AC02" w14:textId="0B3BF753" w:rsidR="00B46764" w:rsidRDefault="00112E3C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23" w:type="dxa"/>
          </w:tcPr>
          <w:p w14:paraId="00D0905D" w14:textId="736C81E6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864" w:type="dxa"/>
          </w:tcPr>
          <w:p w14:paraId="5C3EF146" w14:textId="45E01603" w:rsidR="00B46764" w:rsidRPr="009301F4" w:rsidRDefault="00112E3C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64" w:type="dxa"/>
          </w:tcPr>
          <w:p w14:paraId="75BAF670" w14:textId="6982667E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904FC">
              <w:rPr>
                <w:sz w:val="18"/>
                <w:szCs w:val="18"/>
              </w:rPr>
              <w:t>Child Find</w:t>
            </w:r>
          </w:p>
        </w:tc>
        <w:tc>
          <w:tcPr>
            <w:tcW w:w="864" w:type="dxa"/>
          </w:tcPr>
          <w:p w14:paraId="208D18E1" w14:textId="24C05B94" w:rsidR="00B46764" w:rsidRPr="008F2BBB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B46764" w:rsidRPr="006F2329" w14:paraId="62FE3BF4" w14:textId="77777777" w:rsidTr="0070697D">
        <w:trPr>
          <w:cantSplit/>
          <w:trHeight w:val="405"/>
        </w:trPr>
        <w:tc>
          <w:tcPr>
            <w:tcW w:w="1008" w:type="dxa"/>
          </w:tcPr>
          <w:p w14:paraId="2EEA313D" w14:textId="52A648B6" w:rsidR="00B46764" w:rsidRPr="0016202F" w:rsidRDefault="00B46764" w:rsidP="00B46764">
            <w:pPr>
              <w:spacing w:after="120" w:line="240" w:lineRule="auto"/>
              <w:rPr>
                <w:bCs/>
              </w:rPr>
            </w:pPr>
            <w:r w:rsidRPr="001D6A21">
              <w:rPr>
                <w:bCs/>
              </w:rPr>
              <w:t>2022.1.0</w:t>
            </w:r>
          </w:p>
        </w:tc>
        <w:tc>
          <w:tcPr>
            <w:tcW w:w="1237" w:type="dxa"/>
          </w:tcPr>
          <w:p w14:paraId="696FAE99" w14:textId="5FE0DFF7" w:rsidR="00B46764" w:rsidRDefault="00B46764" w:rsidP="00B46764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E1582</w:t>
            </w:r>
          </w:p>
        </w:tc>
        <w:tc>
          <w:tcPr>
            <w:tcW w:w="2219" w:type="dxa"/>
          </w:tcPr>
          <w:p w14:paraId="7C8A21AF" w14:textId="3AAD4CA8" w:rsidR="00B46764" w:rsidRDefault="00B46764" w:rsidP="00B46764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SCHOOL-DAY-EVENT-CODE</w:t>
            </w:r>
          </w:p>
        </w:tc>
        <w:tc>
          <w:tcPr>
            <w:tcW w:w="2016" w:type="dxa"/>
          </w:tcPr>
          <w:p w14:paraId="5A3B2B50" w14:textId="2562A8F1" w:rsidR="00B46764" w:rsidRDefault="00B46764" w:rsidP="00B46764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TX-</w:t>
            </w:r>
            <w:proofErr w:type="spellStart"/>
            <w:r>
              <w:rPr>
                <w:rFonts w:cs="Arial"/>
                <w:color w:val="000000"/>
                <w:szCs w:val="20"/>
              </w:rPr>
              <w:t>SchoolDayCode</w:t>
            </w:r>
            <w:proofErr w:type="spellEnd"/>
          </w:p>
        </w:tc>
        <w:tc>
          <w:tcPr>
            <w:tcW w:w="2880" w:type="dxa"/>
          </w:tcPr>
          <w:p w14:paraId="2AF975E7" w14:textId="0F366B53" w:rsidR="00B46764" w:rsidRPr="00680DB8" w:rsidRDefault="00D61B13" w:rsidP="00B46764">
            <w:pPr>
              <w:spacing w:after="120" w:line="240" w:lineRule="auto"/>
              <w:rPr>
                <w:rFonts w:cs="Arial"/>
                <w:szCs w:val="20"/>
              </w:rPr>
            </w:pPr>
            <w:r w:rsidRPr="006217FA">
              <w:t>Add</w:t>
            </w:r>
            <w:r>
              <w:t>ed</w:t>
            </w:r>
            <w:r w:rsidRPr="006217FA">
              <w:t xml:space="preserve"> data element to</w:t>
            </w:r>
            <w:r>
              <w:t xml:space="preserve"> TSDS and</w:t>
            </w:r>
            <w:r w:rsidRPr="006217FA">
              <w:t xml:space="preserve"> the </w:t>
            </w:r>
            <w:r>
              <w:t xml:space="preserve">new </w:t>
            </w:r>
            <w:r w:rsidRPr="006217FA">
              <w:t xml:space="preserve">Child Find </w:t>
            </w:r>
            <w:r w:rsidR="00E0237A">
              <w:t>collection</w:t>
            </w:r>
            <w:r>
              <w:t>.</w:t>
            </w:r>
          </w:p>
        </w:tc>
        <w:tc>
          <w:tcPr>
            <w:tcW w:w="805" w:type="dxa"/>
          </w:tcPr>
          <w:p w14:paraId="3F2CF097" w14:textId="168BF2F0" w:rsidR="00B46764" w:rsidRDefault="00112E3C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23" w:type="dxa"/>
          </w:tcPr>
          <w:p w14:paraId="3A16AA3F" w14:textId="6935B6FC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864" w:type="dxa"/>
          </w:tcPr>
          <w:p w14:paraId="128E011D" w14:textId="40B95BB7" w:rsidR="00B46764" w:rsidRPr="009301F4" w:rsidRDefault="00112E3C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64" w:type="dxa"/>
          </w:tcPr>
          <w:p w14:paraId="6CCD8149" w14:textId="4AA2D7D9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904FC">
              <w:rPr>
                <w:sz w:val="18"/>
                <w:szCs w:val="18"/>
              </w:rPr>
              <w:t>Child Find</w:t>
            </w:r>
          </w:p>
        </w:tc>
        <w:tc>
          <w:tcPr>
            <w:tcW w:w="864" w:type="dxa"/>
          </w:tcPr>
          <w:p w14:paraId="22E5BFDD" w14:textId="4CB9C9A0" w:rsidR="00B46764" w:rsidRPr="008F2BBB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B46764" w:rsidRPr="006F2329" w14:paraId="6AA4DB5A" w14:textId="77777777" w:rsidTr="0070697D">
        <w:trPr>
          <w:cantSplit/>
          <w:trHeight w:val="405"/>
        </w:trPr>
        <w:tc>
          <w:tcPr>
            <w:tcW w:w="1008" w:type="dxa"/>
          </w:tcPr>
          <w:p w14:paraId="3CFA0C07" w14:textId="50404FAC" w:rsidR="00B46764" w:rsidRPr="0016202F" w:rsidRDefault="00B46764" w:rsidP="00B46764">
            <w:pPr>
              <w:spacing w:after="120" w:line="240" w:lineRule="auto"/>
              <w:rPr>
                <w:bCs/>
              </w:rPr>
            </w:pPr>
            <w:r w:rsidRPr="001D6A21">
              <w:rPr>
                <w:bCs/>
              </w:rPr>
              <w:t>2022.1.0</w:t>
            </w:r>
          </w:p>
        </w:tc>
        <w:tc>
          <w:tcPr>
            <w:tcW w:w="1237" w:type="dxa"/>
          </w:tcPr>
          <w:p w14:paraId="5FAC3A5D" w14:textId="50FCFFBD" w:rsidR="00B46764" w:rsidRDefault="00B46764" w:rsidP="00B46764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E1570</w:t>
            </w:r>
          </w:p>
        </w:tc>
        <w:tc>
          <w:tcPr>
            <w:tcW w:w="2219" w:type="dxa"/>
          </w:tcPr>
          <w:p w14:paraId="6D47E91C" w14:textId="54F7EC35" w:rsidR="00B46764" w:rsidRDefault="00B46764" w:rsidP="00B46764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CALENDAR-WAIVER-EVENT-TYPE</w:t>
            </w:r>
          </w:p>
        </w:tc>
        <w:tc>
          <w:tcPr>
            <w:tcW w:w="2016" w:type="dxa"/>
          </w:tcPr>
          <w:p w14:paraId="7AC6C384" w14:textId="462D921B" w:rsidR="00B46764" w:rsidRDefault="00B46764" w:rsidP="00B46764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TX-</w:t>
            </w:r>
            <w:proofErr w:type="spellStart"/>
            <w:r>
              <w:rPr>
                <w:rFonts w:cs="Arial"/>
                <w:color w:val="000000"/>
                <w:szCs w:val="20"/>
              </w:rPr>
              <w:t>CalendarWaiverEventType</w:t>
            </w:r>
            <w:proofErr w:type="spellEnd"/>
          </w:p>
        </w:tc>
        <w:tc>
          <w:tcPr>
            <w:tcW w:w="2880" w:type="dxa"/>
          </w:tcPr>
          <w:p w14:paraId="364791F8" w14:textId="2476520A" w:rsidR="00B46764" w:rsidRPr="00F57CC0" w:rsidRDefault="00D61B13" w:rsidP="00B46764">
            <w:pPr>
              <w:rPr>
                <w:rFonts w:cs="Arial"/>
                <w:color w:val="000000"/>
                <w:szCs w:val="20"/>
              </w:rPr>
            </w:pPr>
            <w:r w:rsidRPr="006217FA">
              <w:t>Add</w:t>
            </w:r>
            <w:r>
              <w:t>ed</w:t>
            </w:r>
            <w:r w:rsidRPr="006217FA">
              <w:t xml:space="preserve"> data element to</w:t>
            </w:r>
            <w:r>
              <w:t xml:space="preserve"> TSDS and</w:t>
            </w:r>
            <w:r w:rsidRPr="006217FA">
              <w:t xml:space="preserve"> the </w:t>
            </w:r>
            <w:r>
              <w:t xml:space="preserve">new </w:t>
            </w:r>
            <w:r w:rsidRPr="006217FA">
              <w:t xml:space="preserve">Child Find </w:t>
            </w:r>
            <w:r w:rsidR="00E0237A">
              <w:t>collection</w:t>
            </w:r>
            <w:r>
              <w:t>.</w:t>
            </w:r>
          </w:p>
        </w:tc>
        <w:tc>
          <w:tcPr>
            <w:tcW w:w="805" w:type="dxa"/>
          </w:tcPr>
          <w:p w14:paraId="72B7AA09" w14:textId="11F3951E" w:rsidR="00B46764" w:rsidRDefault="00112E3C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23" w:type="dxa"/>
          </w:tcPr>
          <w:p w14:paraId="0B031E66" w14:textId="4C92D420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864" w:type="dxa"/>
          </w:tcPr>
          <w:p w14:paraId="11B1DDBD" w14:textId="2200412A" w:rsidR="00B46764" w:rsidRPr="009301F4" w:rsidRDefault="00112E3C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64" w:type="dxa"/>
          </w:tcPr>
          <w:p w14:paraId="6F94555A" w14:textId="643F8522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904FC">
              <w:rPr>
                <w:sz w:val="18"/>
                <w:szCs w:val="18"/>
              </w:rPr>
              <w:t>Child Find</w:t>
            </w:r>
          </w:p>
        </w:tc>
        <w:tc>
          <w:tcPr>
            <w:tcW w:w="864" w:type="dxa"/>
          </w:tcPr>
          <w:p w14:paraId="289B58A8" w14:textId="37E0BF7E" w:rsidR="00B46764" w:rsidRPr="008F2BBB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B46764" w:rsidRPr="006F2329" w14:paraId="1743AD9D" w14:textId="77777777" w:rsidTr="0070697D">
        <w:trPr>
          <w:cantSplit/>
          <w:trHeight w:val="405"/>
        </w:trPr>
        <w:tc>
          <w:tcPr>
            <w:tcW w:w="1008" w:type="dxa"/>
          </w:tcPr>
          <w:p w14:paraId="39BBE55C" w14:textId="4E3D665B" w:rsidR="00B46764" w:rsidRPr="0016202F" w:rsidRDefault="00B46764" w:rsidP="00B46764">
            <w:pPr>
              <w:spacing w:after="120" w:line="240" w:lineRule="auto"/>
              <w:rPr>
                <w:bCs/>
              </w:rPr>
            </w:pPr>
            <w:r w:rsidRPr="001D6A21">
              <w:rPr>
                <w:bCs/>
              </w:rPr>
              <w:t>2022.1.0</w:t>
            </w:r>
          </w:p>
        </w:tc>
        <w:tc>
          <w:tcPr>
            <w:tcW w:w="1237" w:type="dxa"/>
          </w:tcPr>
          <w:p w14:paraId="785AC5A6" w14:textId="14EBDCEA" w:rsidR="00B46764" w:rsidRDefault="00B46764" w:rsidP="00B46764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E1571</w:t>
            </w:r>
          </w:p>
        </w:tc>
        <w:tc>
          <w:tcPr>
            <w:tcW w:w="2219" w:type="dxa"/>
          </w:tcPr>
          <w:p w14:paraId="4D5D593B" w14:textId="5D4B0261" w:rsidR="00B46764" w:rsidRDefault="00B46764" w:rsidP="00B46764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SCHOOL-DAY-OPERATIONAL-MINUTES</w:t>
            </w:r>
          </w:p>
        </w:tc>
        <w:tc>
          <w:tcPr>
            <w:tcW w:w="2016" w:type="dxa"/>
          </w:tcPr>
          <w:p w14:paraId="113503E1" w14:textId="21A724A6" w:rsidR="00B46764" w:rsidRDefault="00B46764" w:rsidP="00B46764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TX-</w:t>
            </w:r>
            <w:proofErr w:type="spellStart"/>
            <w:r>
              <w:rPr>
                <w:rFonts w:cs="Arial"/>
                <w:color w:val="000000"/>
                <w:szCs w:val="20"/>
              </w:rPr>
              <w:t>SchoolDayOperationalMinutes</w:t>
            </w:r>
            <w:proofErr w:type="spellEnd"/>
          </w:p>
        </w:tc>
        <w:tc>
          <w:tcPr>
            <w:tcW w:w="2880" w:type="dxa"/>
          </w:tcPr>
          <w:p w14:paraId="39E2813E" w14:textId="35E559B4" w:rsidR="00B46764" w:rsidRPr="00F57CC0" w:rsidRDefault="00D61B13" w:rsidP="00B46764">
            <w:pPr>
              <w:rPr>
                <w:rFonts w:cs="Arial"/>
                <w:color w:val="000000"/>
                <w:szCs w:val="20"/>
              </w:rPr>
            </w:pPr>
            <w:r w:rsidRPr="006217FA">
              <w:t>Add</w:t>
            </w:r>
            <w:r>
              <w:t>ed</w:t>
            </w:r>
            <w:r w:rsidRPr="006217FA">
              <w:t xml:space="preserve"> data element to</w:t>
            </w:r>
            <w:r>
              <w:t xml:space="preserve"> TSDS and</w:t>
            </w:r>
            <w:r w:rsidRPr="006217FA">
              <w:t xml:space="preserve"> the </w:t>
            </w:r>
            <w:r>
              <w:t xml:space="preserve">new </w:t>
            </w:r>
            <w:r w:rsidRPr="006217FA">
              <w:t xml:space="preserve">Child Find </w:t>
            </w:r>
            <w:r w:rsidR="00E0237A">
              <w:t>collection</w:t>
            </w:r>
            <w:r>
              <w:t>.</w:t>
            </w:r>
          </w:p>
        </w:tc>
        <w:tc>
          <w:tcPr>
            <w:tcW w:w="805" w:type="dxa"/>
          </w:tcPr>
          <w:p w14:paraId="4184EB55" w14:textId="48AC4EA7" w:rsidR="00B46764" w:rsidRDefault="00112E3C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23" w:type="dxa"/>
          </w:tcPr>
          <w:p w14:paraId="2345047B" w14:textId="79FD1229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864" w:type="dxa"/>
          </w:tcPr>
          <w:p w14:paraId="29C9AC0A" w14:textId="7ED0BF3F" w:rsidR="00B46764" w:rsidRPr="009301F4" w:rsidRDefault="00112E3C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64" w:type="dxa"/>
          </w:tcPr>
          <w:p w14:paraId="38D9CECE" w14:textId="73E3595E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904FC">
              <w:rPr>
                <w:sz w:val="18"/>
                <w:szCs w:val="18"/>
              </w:rPr>
              <w:t>Child Find</w:t>
            </w:r>
          </w:p>
        </w:tc>
        <w:tc>
          <w:tcPr>
            <w:tcW w:w="864" w:type="dxa"/>
          </w:tcPr>
          <w:p w14:paraId="16DF8024" w14:textId="7CAE9E89" w:rsidR="00B46764" w:rsidRPr="008F2BBB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B46764" w:rsidRPr="006F2329" w14:paraId="3D3871C7" w14:textId="77777777" w:rsidTr="0070697D">
        <w:trPr>
          <w:cantSplit/>
          <w:trHeight w:val="405"/>
        </w:trPr>
        <w:tc>
          <w:tcPr>
            <w:tcW w:w="1008" w:type="dxa"/>
          </w:tcPr>
          <w:p w14:paraId="0E632C58" w14:textId="248C87FA" w:rsidR="00B46764" w:rsidRPr="0016202F" w:rsidRDefault="00B46764" w:rsidP="00B46764">
            <w:pPr>
              <w:spacing w:after="120" w:line="240" w:lineRule="auto"/>
              <w:rPr>
                <w:bCs/>
              </w:rPr>
            </w:pPr>
            <w:r w:rsidRPr="001D6A21">
              <w:rPr>
                <w:bCs/>
              </w:rPr>
              <w:t>2022.1.0</w:t>
            </w:r>
          </w:p>
        </w:tc>
        <w:tc>
          <w:tcPr>
            <w:tcW w:w="1237" w:type="dxa"/>
          </w:tcPr>
          <w:p w14:paraId="0DA8D841" w14:textId="3786BC06" w:rsidR="00B46764" w:rsidRDefault="00B46764" w:rsidP="00B46764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E1599</w:t>
            </w:r>
          </w:p>
        </w:tc>
        <w:tc>
          <w:tcPr>
            <w:tcW w:w="2219" w:type="dxa"/>
          </w:tcPr>
          <w:p w14:paraId="217CF681" w14:textId="2435ACE1" w:rsidR="00B46764" w:rsidRDefault="00B46764" w:rsidP="00B46764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SCHOOL-DAY-INSTRUCTIONAL-MINUTES</w:t>
            </w:r>
          </w:p>
        </w:tc>
        <w:tc>
          <w:tcPr>
            <w:tcW w:w="2016" w:type="dxa"/>
          </w:tcPr>
          <w:p w14:paraId="520971E1" w14:textId="3A35EC89" w:rsidR="00B46764" w:rsidRDefault="00B46764" w:rsidP="00B46764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TX-</w:t>
            </w:r>
            <w:proofErr w:type="spellStart"/>
            <w:r>
              <w:rPr>
                <w:rFonts w:cs="Arial"/>
                <w:color w:val="000000"/>
                <w:szCs w:val="20"/>
              </w:rPr>
              <w:t>SchoolDayOperationalMinutes</w:t>
            </w:r>
            <w:proofErr w:type="spellEnd"/>
          </w:p>
        </w:tc>
        <w:tc>
          <w:tcPr>
            <w:tcW w:w="2880" w:type="dxa"/>
          </w:tcPr>
          <w:p w14:paraId="4F62955C" w14:textId="6D2B6B27" w:rsidR="00B46764" w:rsidRPr="00F57CC0" w:rsidRDefault="00D61B13" w:rsidP="00B46764">
            <w:pPr>
              <w:rPr>
                <w:rFonts w:cs="Arial"/>
                <w:color w:val="000000"/>
                <w:szCs w:val="20"/>
              </w:rPr>
            </w:pPr>
            <w:r w:rsidRPr="006217FA">
              <w:t>Add</w:t>
            </w:r>
            <w:r>
              <w:t>ed</w:t>
            </w:r>
            <w:r w:rsidRPr="006217FA">
              <w:t xml:space="preserve"> data element to</w:t>
            </w:r>
            <w:r>
              <w:t xml:space="preserve"> TSDS and</w:t>
            </w:r>
            <w:r w:rsidRPr="006217FA">
              <w:t xml:space="preserve"> the </w:t>
            </w:r>
            <w:r>
              <w:t xml:space="preserve">new </w:t>
            </w:r>
            <w:r w:rsidRPr="006217FA">
              <w:t xml:space="preserve">Child Find </w:t>
            </w:r>
            <w:r w:rsidR="00E0237A">
              <w:t>collection</w:t>
            </w:r>
            <w:r>
              <w:t>.</w:t>
            </w:r>
          </w:p>
        </w:tc>
        <w:tc>
          <w:tcPr>
            <w:tcW w:w="805" w:type="dxa"/>
          </w:tcPr>
          <w:p w14:paraId="1408D559" w14:textId="155243B3" w:rsidR="00B46764" w:rsidRDefault="00112E3C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23" w:type="dxa"/>
          </w:tcPr>
          <w:p w14:paraId="31ED7287" w14:textId="2024D27C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864" w:type="dxa"/>
          </w:tcPr>
          <w:p w14:paraId="7D4F6B8C" w14:textId="2945CFAC" w:rsidR="00B46764" w:rsidRPr="009301F4" w:rsidRDefault="00112E3C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64" w:type="dxa"/>
          </w:tcPr>
          <w:p w14:paraId="6ADDD723" w14:textId="73E85A30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904FC">
              <w:rPr>
                <w:sz w:val="18"/>
                <w:szCs w:val="18"/>
              </w:rPr>
              <w:t>Child Find</w:t>
            </w:r>
          </w:p>
        </w:tc>
        <w:tc>
          <w:tcPr>
            <w:tcW w:w="864" w:type="dxa"/>
          </w:tcPr>
          <w:p w14:paraId="5B934E87" w14:textId="3FABA5EE" w:rsidR="00B46764" w:rsidRPr="008F2BBB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B46764" w:rsidRPr="006F2329" w14:paraId="2444724B" w14:textId="77777777" w:rsidTr="0070697D">
        <w:trPr>
          <w:cantSplit/>
          <w:trHeight w:val="405"/>
        </w:trPr>
        <w:tc>
          <w:tcPr>
            <w:tcW w:w="1008" w:type="dxa"/>
          </w:tcPr>
          <w:p w14:paraId="179482E7" w14:textId="3E495045" w:rsidR="00B46764" w:rsidRPr="0016202F" w:rsidRDefault="00B46764" w:rsidP="00B46764">
            <w:pPr>
              <w:spacing w:after="120" w:line="240" w:lineRule="auto"/>
              <w:rPr>
                <w:bCs/>
              </w:rPr>
            </w:pPr>
            <w:r w:rsidRPr="001D6A21">
              <w:rPr>
                <w:bCs/>
              </w:rPr>
              <w:t>2022.1.0</w:t>
            </w:r>
          </w:p>
        </w:tc>
        <w:tc>
          <w:tcPr>
            <w:tcW w:w="1237" w:type="dxa"/>
          </w:tcPr>
          <w:p w14:paraId="376EA23F" w14:textId="46E802CD" w:rsidR="00B46764" w:rsidRDefault="00B46764" w:rsidP="00B46764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E1572</w:t>
            </w:r>
          </w:p>
        </w:tc>
        <w:tc>
          <w:tcPr>
            <w:tcW w:w="2219" w:type="dxa"/>
          </w:tcPr>
          <w:p w14:paraId="2A532BEC" w14:textId="58322845" w:rsidR="00B46764" w:rsidRDefault="00B46764" w:rsidP="00B46764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SCHOOL-DAY-WAIVER-MINUTE</w:t>
            </w:r>
            <w:r w:rsidR="00112E3C">
              <w:rPr>
                <w:rFonts w:cs="Arial"/>
                <w:color w:val="000000"/>
                <w:szCs w:val="20"/>
              </w:rPr>
              <w:t>S</w:t>
            </w:r>
          </w:p>
        </w:tc>
        <w:tc>
          <w:tcPr>
            <w:tcW w:w="2016" w:type="dxa"/>
          </w:tcPr>
          <w:p w14:paraId="53C8B8D3" w14:textId="006B104C" w:rsidR="00B46764" w:rsidRDefault="00B46764" w:rsidP="00B46764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TX-</w:t>
            </w:r>
            <w:proofErr w:type="spellStart"/>
            <w:r>
              <w:rPr>
                <w:rFonts w:cs="Arial"/>
                <w:color w:val="000000"/>
                <w:szCs w:val="20"/>
              </w:rPr>
              <w:t>SchoolDayWaiverMinutes</w:t>
            </w:r>
            <w:proofErr w:type="spellEnd"/>
          </w:p>
        </w:tc>
        <w:tc>
          <w:tcPr>
            <w:tcW w:w="2880" w:type="dxa"/>
          </w:tcPr>
          <w:p w14:paraId="56676A6A" w14:textId="575E8627" w:rsidR="00B46764" w:rsidRPr="00680DB8" w:rsidRDefault="00D61B13" w:rsidP="00B46764">
            <w:pPr>
              <w:spacing w:after="120" w:line="240" w:lineRule="auto"/>
              <w:rPr>
                <w:rFonts w:cs="Arial"/>
                <w:szCs w:val="20"/>
              </w:rPr>
            </w:pPr>
            <w:r w:rsidRPr="006217FA">
              <w:t>Add</w:t>
            </w:r>
            <w:r>
              <w:t>ed</w:t>
            </w:r>
            <w:r w:rsidRPr="006217FA">
              <w:t xml:space="preserve"> data element to</w:t>
            </w:r>
            <w:r>
              <w:t xml:space="preserve"> TSDS and</w:t>
            </w:r>
            <w:r w:rsidRPr="006217FA">
              <w:t xml:space="preserve"> the </w:t>
            </w:r>
            <w:r>
              <w:t xml:space="preserve">new </w:t>
            </w:r>
            <w:r w:rsidRPr="006217FA">
              <w:t xml:space="preserve">Child Find </w:t>
            </w:r>
            <w:r w:rsidR="00E0237A">
              <w:t>collection</w:t>
            </w:r>
            <w:r>
              <w:t>.</w:t>
            </w:r>
          </w:p>
        </w:tc>
        <w:tc>
          <w:tcPr>
            <w:tcW w:w="805" w:type="dxa"/>
          </w:tcPr>
          <w:p w14:paraId="586A56B3" w14:textId="0FFBD424" w:rsidR="00B46764" w:rsidRDefault="00112E3C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23" w:type="dxa"/>
          </w:tcPr>
          <w:p w14:paraId="028CE3FA" w14:textId="7FEEA7C3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864" w:type="dxa"/>
          </w:tcPr>
          <w:p w14:paraId="7212A437" w14:textId="763CAFA8" w:rsidR="00B46764" w:rsidRPr="009301F4" w:rsidRDefault="00112E3C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64" w:type="dxa"/>
          </w:tcPr>
          <w:p w14:paraId="5032CD3D" w14:textId="33D8EB22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904FC">
              <w:rPr>
                <w:sz w:val="18"/>
                <w:szCs w:val="18"/>
              </w:rPr>
              <w:t>Child Find</w:t>
            </w:r>
          </w:p>
        </w:tc>
        <w:tc>
          <w:tcPr>
            <w:tcW w:w="864" w:type="dxa"/>
          </w:tcPr>
          <w:p w14:paraId="47F88649" w14:textId="01A6ECBD" w:rsidR="00B46764" w:rsidRPr="008F2BBB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</w:tbl>
    <w:p w14:paraId="7ECE2030" w14:textId="77777777" w:rsidR="00B94E98" w:rsidRDefault="00B94E98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237"/>
        <w:gridCol w:w="2219"/>
        <w:gridCol w:w="2016"/>
        <w:gridCol w:w="2785"/>
        <w:gridCol w:w="810"/>
        <w:gridCol w:w="900"/>
        <w:gridCol w:w="900"/>
        <w:gridCol w:w="990"/>
        <w:gridCol w:w="815"/>
      </w:tblGrid>
      <w:tr w:rsidR="00B94E98" w:rsidRPr="0016202F" w14:paraId="0D273E8A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44B5CA86" w14:textId="77777777" w:rsidR="00B94E98" w:rsidRPr="00BE3C07" w:rsidRDefault="00B94E98" w:rsidP="0070697D">
            <w:pPr>
              <w:spacing w:before="40" w:after="120" w:line="240" w:lineRule="auto"/>
              <w:rPr>
                <w:b/>
                <w:bCs/>
                <w:sz w:val="26"/>
                <w:szCs w:val="26"/>
              </w:rPr>
            </w:pPr>
            <w:r>
              <w:rPr>
                <w:b/>
                <w:bCs/>
                <w:color w:val="2E74B5" w:themeColor="accent1" w:themeShade="BF"/>
                <w:sz w:val="26"/>
                <w:szCs w:val="26"/>
              </w:rPr>
              <w:lastRenderedPageBreak/>
              <w:t>Education Organization</w:t>
            </w:r>
            <w:r w:rsidRPr="00BE3C07">
              <w:rPr>
                <w:b/>
                <w:bCs/>
                <w:color w:val="2E74B5" w:themeColor="accent1" w:themeShade="BF"/>
                <w:sz w:val="26"/>
                <w:szCs w:val="26"/>
              </w:rPr>
              <w:t xml:space="preserve"> Category</w:t>
            </w:r>
          </w:p>
        </w:tc>
      </w:tr>
      <w:tr w:rsidR="00B94E98" w:rsidRPr="0016202F" w14:paraId="7A5CB08A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3596EF07" w14:textId="77777777" w:rsidR="00B94E98" w:rsidRPr="0016202F" w:rsidRDefault="00B94E98" w:rsidP="0070697D">
            <w:pPr>
              <w:pStyle w:val="Heading3"/>
            </w:pPr>
            <w:bookmarkStart w:id="32" w:name="_Toc83895959"/>
            <w:r>
              <w:t xml:space="preserve">10200 – </w:t>
            </w:r>
            <w:proofErr w:type="spellStart"/>
            <w:r>
              <w:t>ReportingPeriodExtension</w:t>
            </w:r>
            <w:proofErr w:type="spellEnd"/>
            <w:r>
              <w:t xml:space="preserve"> Complex Type</w:t>
            </w:r>
            <w:bookmarkEnd w:id="32"/>
          </w:p>
        </w:tc>
      </w:tr>
      <w:tr w:rsidR="00B94E98" w:rsidRPr="0016202F" w14:paraId="6910C913" w14:textId="77777777" w:rsidTr="0070697D">
        <w:trPr>
          <w:cantSplit/>
          <w:trHeight w:val="432"/>
          <w:tblHeader/>
        </w:trPr>
        <w:tc>
          <w:tcPr>
            <w:tcW w:w="1008" w:type="dxa"/>
          </w:tcPr>
          <w:p w14:paraId="50ED8588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237" w:type="dxa"/>
          </w:tcPr>
          <w:p w14:paraId="4328A5B9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219" w:type="dxa"/>
          </w:tcPr>
          <w:p w14:paraId="096A7297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53BAD02A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785" w:type="dxa"/>
          </w:tcPr>
          <w:p w14:paraId="40D0B5C5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10" w:type="dxa"/>
          </w:tcPr>
          <w:p w14:paraId="21DA3098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00" w:type="dxa"/>
          </w:tcPr>
          <w:p w14:paraId="4A86EB85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00" w:type="dxa"/>
          </w:tcPr>
          <w:p w14:paraId="35061EEA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90" w:type="dxa"/>
          </w:tcPr>
          <w:p w14:paraId="46DCC96E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15" w:type="dxa"/>
          </w:tcPr>
          <w:p w14:paraId="1F28534F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6F2329" w14:paraId="14E9BDB8" w14:textId="77777777" w:rsidTr="0070697D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ED3C4" w14:textId="14DEB5E9" w:rsidR="00B94E98" w:rsidRDefault="00B94E98" w:rsidP="0070697D">
            <w:pPr>
              <w:spacing w:after="120" w:line="240" w:lineRule="auto"/>
              <w:rPr>
                <w:bCs/>
              </w:rPr>
            </w:pPr>
            <w:r w:rsidRPr="0016202F">
              <w:rPr>
                <w:bCs/>
              </w:rPr>
              <w:t>202</w:t>
            </w:r>
            <w:r w:rsidR="00152F25">
              <w:rPr>
                <w:bCs/>
              </w:rPr>
              <w:t>2</w:t>
            </w:r>
            <w:r w:rsidRPr="0016202F">
              <w:rPr>
                <w:bCs/>
              </w:rPr>
              <w:t>.0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ED554" w14:textId="77777777" w:rsidR="00B94E98" w:rsidRDefault="00B94E98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568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1ACA2A" w14:textId="77777777" w:rsidR="00B94E98" w:rsidRDefault="00B94E98" w:rsidP="0070697D">
            <w:pPr>
              <w:spacing w:after="120" w:line="240" w:lineRule="auto"/>
            </w:pPr>
            <w:r>
              <w:rPr>
                <w:rFonts w:cs="Arial"/>
                <w:szCs w:val="20"/>
              </w:rPr>
              <w:t>REPORTING-PERIOD-BEGIN-DAT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CA6E25" w14:textId="77777777" w:rsidR="00B94E98" w:rsidRDefault="00B94E98" w:rsidP="0070697D">
            <w:pPr>
              <w:spacing w:after="120" w:line="240" w:lineRule="auto"/>
              <w:rPr>
                <w:rFonts w:cs="Arial"/>
                <w:szCs w:val="20"/>
              </w:rPr>
            </w:pPr>
            <w:proofErr w:type="spellStart"/>
            <w:r>
              <w:t>BeginDate</w:t>
            </w:r>
            <w:proofErr w:type="spellEnd"/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066D1" w14:textId="6C30DEB8" w:rsidR="00B94E98" w:rsidRPr="00C364BE" w:rsidRDefault="007D428F" w:rsidP="0070697D">
            <w:pPr>
              <w:spacing w:after="120" w:line="240" w:lineRule="auto"/>
              <w:rPr>
                <w:rFonts w:cs="Arial"/>
                <w:szCs w:val="20"/>
                <w:highlight w:val="yellow"/>
              </w:rPr>
            </w:pPr>
            <w:r w:rsidRPr="00680DB8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680DB8">
              <w:rPr>
                <w:rFonts w:cs="Arial"/>
                <w:szCs w:val="20"/>
              </w:rPr>
              <w:t>yyyy</w:t>
            </w:r>
            <w:proofErr w:type="spellEnd"/>
            <w:r w:rsidRPr="00680DB8">
              <w:rPr>
                <w:rFonts w:cs="Arial"/>
                <w:szCs w:val="20"/>
              </w:rPr>
              <w:t xml:space="preserve">=2020-2021 to </w:t>
            </w:r>
            <w:proofErr w:type="spellStart"/>
            <w:r w:rsidRPr="00680DB8">
              <w:rPr>
                <w:rFonts w:cs="Arial"/>
                <w:szCs w:val="20"/>
              </w:rPr>
              <w:t>yyyy</w:t>
            </w:r>
            <w:proofErr w:type="spellEnd"/>
            <w:r w:rsidRPr="00680DB8">
              <w:rPr>
                <w:rFonts w:cs="Arial"/>
                <w:szCs w:val="20"/>
              </w:rPr>
              <w:t>=2021-2022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556E9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8F8B66" w14:textId="77777777" w:rsidR="007D428F" w:rsidRDefault="007D428F" w:rsidP="007D428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</w:t>
            </w:r>
            <w:r w:rsidRPr="009301F4">
              <w:rPr>
                <w:sz w:val="18"/>
                <w:szCs w:val="18"/>
              </w:rPr>
              <w:t>(</w:t>
            </w:r>
            <w:proofErr w:type="gramEnd"/>
            <w:r>
              <w:rPr>
                <w:sz w:val="18"/>
                <w:szCs w:val="18"/>
              </w:rPr>
              <w:t>3</w:t>
            </w:r>
            <w:r w:rsidRPr="009301F4">
              <w:rPr>
                <w:sz w:val="18"/>
                <w:szCs w:val="18"/>
              </w:rPr>
              <w:t>)</w:t>
            </w:r>
          </w:p>
          <w:p w14:paraId="73041390" w14:textId="00E38D71" w:rsidR="00B94E98" w:rsidRDefault="007D428F" w:rsidP="007D428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F833B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E5EAA" w14:textId="77777777" w:rsidR="007D428F" w:rsidRDefault="007D428F" w:rsidP="007D428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170A5B75" w14:textId="1FE274F4" w:rsidR="00B94E98" w:rsidRDefault="007D428F" w:rsidP="007D428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35613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B94E98" w:rsidRPr="006F2329" w14:paraId="2DAD7A90" w14:textId="77777777" w:rsidTr="0070697D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FF2C4" w14:textId="6987F4D1" w:rsidR="00B94E98" w:rsidRDefault="00B94E98" w:rsidP="0070697D">
            <w:pPr>
              <w:spacing w:after="120" w:line="240" w:lineRule="auto"/>
              <w:rPr>
                <w:bCs/>
              </w:rPr>
            </w:pPr>
            <w:r w:rsidRPr="0016202F">
              <w:rPr>
                <w:bCs/>
              </w:rPr>
              <w:t>202</w:t>
            </w:r>
            <w:r w:rsidR="00152F25">
              <w:rPr>
                <w:bCs/>
              </w:rPr>
              <w:t>2</w:t>
            </w:r>
            <w:r w:rsidRPr="0016202F">
              <w:rPr>
                <w:bCs/>
              </w:rPr>
              <w:t>.0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12882" w14:textId="77777777" w:rsidR="00B94E98" w:rsidRDefault="00B94E98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569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6C053B" w14:textId="77777777" w:rsidR="00B94E98" w:rsidRDefault="00B94E98" w:rsidP="0070697D">
            <w:pPr>
              <w:spacing w:after="120" w:line="240" w:lineRule="auto"/>
            </w:pPr>
            <w:r>
              <w:rPr>
                <w:rFonts w:cs="Arial"/>
                <w:szCs w:val="20"/>
              </w:rPr>
              <w:t>REPORTING-PERIOD-END-DAT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11619A" w14:textId="77777777" w:rsidR="00B94E98" w:rsidRDefault="00B94E98" w:rsidP="0070697D">
            <w:pPr>
              <w:spacing w:after="120" w:line="240" w:lineRule="auto"/>
              <w:rPr>
                <w:rFonts w:cs="Arial"/>
                <w:szCs w:val="20"/>
              </w:rPr>
            </w:pPr>
            <w:proofErr w:type="spellStart"/>
            <w:r>
              <w:t>EndDate</w:t>
            </w:r>
            <w:proofErr w:type="spellEnd"/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A417D" w14:textId="254A2579" w:rsidR="00B94E98" w:rsidRPr="00C364BE" w:rsidRDefault="007D428F" w:rsidP="0070697D">
            <w:pPr>
              <w:spacing w:after="120" w:line="240" w:lineRule="auto"/>
              <w:rPr>
                <w:rFonts w:cs="Arial"/>
                <w:szCs w:val="20"/>
                <w:highlight w:val="yellow"/>
              </w:rPr>
            </w:pPr>
            <w:r w:rsidRPr="00680DB8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680DB8">
              <w:rPr>
                <w:rFonts w:cs="Arial"/>
                <w:szCs w:val="20"/>
              </w:rPr>
              <w:t>yyyy</w:t>
            </w:r>
            <w:proofErr w:type="spellEnd"/>
            <w:r w:rsidRPr="00680DB8">
              <w:rPr>
                <w:rFonts w:cs="Arial"/>
                <w:szCs w:val="20"/>
              </w:rPr>
              <w:t xml:space="preserve">=2020-2021 to </w:t>
            </w:r>
            <w:proofErr w:type="spellStart"/>
            <w:r w:rsidRPr="00680DB8">
              <w:rPr>
                <w:rFonts w:cs="Arial"/>
                <w:szCs w:val="20"/>
              </w:rPr>
              <w:t>yyyy</w:t>
            </w:r>
            <w:proofErr w:type="spellEnd"/>
            <w:r w:rsidRPr="00680DB8">
              <w:rPr>
                <w:rFonts w:cs="Arial"/>
                <w:szCs w:val="20"/>
              </w:rPr>
              <w:t>=2021-2022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F2BA8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8CE86" w14:textId="77777777" w:rsidR="007D428F" w:rsidRDefault="007D428F" w:rsidP="007D428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</w:t>
            </w:r>
            <w:r w:rsidRPr="009301F4">
              <w:rPr>
                <w:sz w:val="18"/>
                <w:szCs w:val="18"/>
              </w:rPr>
              <w:t>(</w:t>
            </w:r>
            <w:proofErr w:type="gramEnd"/>
            <w:r>
              <w:rPr>
                <w:sz w:val="18"/>
                <w:szCs w:val="18"/>
              </w:rPr>
              <w:t>3</w:t>
            </w:r>
            <w:r w:rsidRPr="009301F4">
              <w:rPr>
                <w:sz w:val="18"/>
                <w:szCs w:val="18"/>
              </w:rPr>
              <w:t>)</w:t>
            </w:r>
          </w:p>
          <w:p w14:paraId="660A9E4D" w14:textId="5877D138" w:rsidR="00B94E98" w:rsidRDefault="007D428F" w:rsidP="007D428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7DABF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555C9" w14:textId="77777777" w:rsidR="007D428F" w:rsidRDefault="007D428F" w:rsidP="007D428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6B3FA501" w14:textId="7D38B703" w:rsidR="00B94E98" w:rsidRDefault="007D428F" w:rsidP="007D428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A0C7B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D61B13" w:rsidRPr="006F2329" w14:paraId="3841D4E8" w14:textId="77777777" w:rsidTr="0070697D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B074A1" w14:textId="64CCFE05" w:rsidR="00D61B13" w:rsidRDefault="00D61B13" w:rsidP="00B46764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739D3" w14:textId="67E71B40" w:rsidR="00D61B13" w:rsidRDefault="00D61B13" w:rsidP="00B46764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**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23EB9" w14:textId="763B7A2D" w:rsidR="00D61B13" w:rsidRDefault="002C1A8C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proofErr w:type="spellStart"/>
            <w:r>
              <w:rPr>
                <w:rFonts w:cs="Arial"/>
                <w:color w:val="000000"/>
                <w:szCs w:val="20"/>
              </w:rPr>
              <w:t>EducationalOrgReferenceType</w:t>
            </w:r>
            <w:proofErr w:type="spellEnd"/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D2EB3" w14:textId="0FB5C721" w:rsidR="00D61B13" w:rsidRDefault="00D61B13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TX-</w:t>
            </w:r>
            <w:proofErr w:type="spellStart"/>
            <w:r>
              <w:rPr>
                <w:rFonts w:cs="Arial"/>
                <w:color w:val="000000"/>
                <w:szCs w:val="20"/>
              </w:rPr>
              <w:t>SchoolReference</w:t>
            </w:r>
            <w:proofErr w:type="spellEnd"/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56DA7" w14:textId="16CFF737" w:rsidR="00D61B13" w:rsidRPr="00DB5240" w:rsidRDefault="00D61B13" w:rsidP="00B46764">
            <w:r>
              <w:rPr>
                <w:rFonts w:cs="Arial"/>
                <w:color w:val="000000"/>
                <w:szCs w:val="20"/>
              </w:rPr>
              <w:t xml:space="preserve">Added reference type to TSDS and the new Child Find </w:t>
            </w:r>
            <w:r w:rsidR="00E0237A">
              <w:rPr>
                <w:rFonts w:cs="Arial"/>
                <w:color w:val="000000"/>
                <w:szCs w:val="20"/>
              </w:rPr>
              <w:t>collection</w:t>
            </w:r>
            <w:r>
              <w:rPr>
                <w:rFonts w:cs="Arial"/>
                <w:color w:val="000000"/>
                <w:szCs w:val="20"/>
              </w:rPr>
              <w:t>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C9DB3" w14:textId="4367CC13" w:rsidR="00D61B13" w:rsidRDefault="00D61B13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AA395" w14:textId="6856CE5B" w:rsidR="00D61B13" w:rsidRDefault="00D61B13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276E1" w14:textId="68A56C5B" w:rsidR="00D61B13" w:rsidRPr="0082789C" w:rsidRDefault="00D61B13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750DC" w14:textId="51C28629" w:rsidR="00D61B13" w:rsidRPr="0082789C" w:rsidRDefault="00D61B13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5C776" w14:textId="22956E08" w:rsidR="00D61B13" w:rsidRDefault="00D61B13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D61B13" w:rsidRPr="006F2329" w14:paraId="06FE1A06" w14:textId="77777777" w:rsidTr="0070697D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C3D4C" w14:textId="4F9A8C70" w:rsidR="00D61B13" w:rsidRDefault="00D61B13" w:rsidP="00B46764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86B65" w14:textId="1FD37EDB" w:rsidR="00D61B13" w:rsidRDefault="00D61B13" w:rsidP="00B46764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**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CD2EA" w14:textId="4C1B854E" w:rsidR="00D61B13" w:rsidRDefault="002C1A8C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proofErr w:type="spellStart"/>
            <w:r>
              <w:rPr>
                <w:rFonts w:cs="Arial"/>
                <w:color w:val="000000"/>
                <w:szCs w:val="20"/>
              </w:rPr>
              <w:t>EducationalOrgIdentityType</w:t>
            </w:r>
            <w:proofErr w:type="spellEnd"/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430F4" w14:textId="5100CF8D" w:rsidR="00D61B13" w:rsidRDefault="00D61B13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proofErr w:type="spellStart"/>
            <w:r>
              <w:rPr>
                <w:rFonts w:cs="Arial"/>
                <w:color w:val="000000"/>
                <w:szCs w:val="20"/>
              </w:rPr>
              <w:t>EducationalOrgIdentity</w:t>
            </w:r>
            <w:proofErr w:type="spellEnd"/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6C13B" w14:textId="4BAA9914" w:rsidR="00D61B13" w:rsidRPr="00DB5240" w:rsidRDefault="00D61B13" w:rsidP="00B46764">
            <w:r>
              <w:rPr>
                <w:rFonts w:cs="Arial"/>
                <w:color w:val="000000"/>
                <w:szCs w:val="20"/>
              </w:rPr>
              <w:t xml:space="preserve">Added reference type to TSDS and the new Child Find </w:t>
            </w:r>
            <w:r w:rsidR="00E0237A">
              <w:rPr>
                <w:rFonts w:cs="Arial"/>
                <w:color w:val="000000"/>
                <w:szCs w:val="20"/>
              </w:rPr>
              <w:t>collection</w:t>
            </w:r>
            <w:r>
              <w:rPr>
                <w:rFonts w:cs="Arial"/>
                <w:color w:val="000000"/>
                <w:szCs w:val="20"/>
              </w:rPr>
              <w:t>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FBDF0" w14:textId="1C780F8B" w:rsidR="00D61B13" w:rsidRDefault="00D61B13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6814C" w14:textId="607FC46A" w:rsidR="00D61B13" w:rsidRDefault="00D61B13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B03AB" w14:textId="2F27B46F" w:rsidR="00D61B13" w:rsidRPr="0082789C" w:rsidRDefault="00D61B13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8A6C3" w14:textId="01A2B704" w:rsidR="00D61B13" w:rsidRPr="0082789C" w:rsidRDefault="00D61B13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2798D" w14:textId="4FA659B6" w:rsidR="00D61B13" w:rsidRDefault="00D61B13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B46764" w:rsidRPr="006F2329" w14:paraId="07EAA1CF" w14:textId="77777777" w:rsidTr="0070697D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36E95" w14:textId="23946836" w:rsidR="00B46764" w:rsidRPr="0016202F" w:rsidRDefault="00B46764" w:rsidP="00B46764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6192D" w14:textId="7A8D2A33" w:rsidR="00B46764" w:rsidRDefault="00B46764" w:rsidP="00B46764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0266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0C563" w14:textId="53938B34" w:rsidR="00B46764" w:rsidRDefault="00B46764" w:rsidP="00B46764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CAMPUS-ID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1527C" w14:textId="1196F761" w:rsidR="00B46764" w:rsidRDefault="00B46764" w:rsidP="00B46764">
            <w:pPr>
              <w:spacing w:after="120" w:line="240" w:lineRule="auto"/>
            </w:pPr>
            <w:proofErr w:type="spellStart"/>
            <w:r>
              <w:rPr>
                <w:rFonts w:cs="Arial"/>
                <w:color w:val="000000"/>
                <w:szCs w:val="20"/>
              </w:rPr>
              <w:t>StateOrganizationId</w:t>
            </w:r>
            <w:proofErr w:type="spellEnd"/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651FC" w14:textId="4BE47F82" w:rsidR="00B46764" w:rsidRPr="00DB5240" w:rsidRDefault="00D61B13" w:rsidP="00B46764">
            <w:r w:rsidRPr="006217FA">
              <w:t>Add</w:t>
            </w:r>
            <w:r>
              <w:t>ed</w:t>
            </w:r>
            <w:r w:rsidRPr="006217FA">
              <w:t xml:space="preserve"> data element to</w:t>
            </w:r>
            <w:r>
              <w:t xml:space="preserve"> TSDS and</w:t>
            </w:r>
            <w:r w:rsidRPr="006217FA">
              <w:t xml:space="preserve"> the </w:t>
            </w:r>
            <w:r>
              <w:t xml:space="preserve">new </w:t>
            </w:r>
            <w:r w:rsidRPr="006217FA">
              <w:t xml:space="preserve">Child Find </w:t>
            </w:r>
            <w:r w:rsidR="00E0237A">
              <w:t>collection</w:t>
            </w:r>
            <w:r>
              <w:t>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422CF" w14:textId="5E73BBB3" w:rsidR="00B46764" w:rsidRDefault="00D61B13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85F8D" w14:textId="42C129B5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683E8" w14:textId="72D83BF5" w:rsidR="00B46764" w:rsidRDefault="00112E3C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2789C">
              <w:rPr>
                <w:sz w:val="18"/>
                <w:szCs w:val="18"/>
              </w:rPr>
              <w:t>Child Fin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F3365" w14:textId="14601750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2789C"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39AE9" w14:textId="7E009828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B46764" w:rsidRPr="006F2329" w14:paraId="542A593B" w14:textId="77777777" w:rsidTr="0070697D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238E0" w14:textId="2BDE415E" w:rsidR="00B46764" w:rsidRPr="0016202F" w:rsidRDefault="00B46764" w:rsidP="00B46764">
            <w:pPr>
              <w:spacing w:after="120" w:line="240" w:lineRule="auto"/>
              <w:rPr>
                <w:bCs/>
              </w:rPr>
            </w:pPr>
            <w:r w:rsidRPr="007C2D09">
              <w:rPr>
                <w:bCs/>
              </w:rPr>
              <w:t>2022.1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CC251" w14:textId="466DADCA" w:rsidR="00B46764" w:rsidRDefault="00B46764" w:rsidP="00B46764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093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76835" w14:textId="5E5025C0" w:rsidR="00B46764" w:rsidRDefault="00B46764" w:rsidP="00B46764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SCHOOL-YEAR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5775E" w14:textId="679D0AAB" w:rsidR="00B46764" w:rsidRDefault="00B46764" w:rsidP="00B46764">
            <w:pPr>
              <w:spacing w:after="120" w:line="240" w:lineRule="auto"/>
            </w:pPr>
            <w:r>
              <w:rPr>
                <w:rFonts w:cs="Arial"/>
                <w:color w:val="000000"/>
                <w:szCs w:val="20"/>
              </w:rPr>
              <w:t>TX-</w:t>
            </w:r>
            <w:proofErr w:type="spellStart"/>
            <w:r>
              <w:rPr>
                <w:rFonts w:cs="Arial"/>
                <w:color w:val="000000"/>
                <w:szCs w:val="20"/>
              </w:rPr>
              <w:t>SchoolYear</w:t>
            </w:r>
            <w:proofErr w:type="spellEnd"/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1413F" w14:textId="4B775745" w:rsidR="00B46764" w:rsidRPr="00680DB8" w:rsidRDefault="00D61B13" w:rsidP="00B46764">
            <w:pPr>
              <w:spacing w:after="120" w:line="240" w:lineRule="auto"/>
              <w:rPr>
                <w:rFonts w:cs="Arial"/>
                <w:szCs w:val="20"/>
              </w:rPr>
            </w:pPr>
            <w:r w:rsidRPr="006217FA">
              <w:t>Add</w:t>
            </w:r>
            <w:r>
              <w:t>ed</w:t>
            </w:r>
            <w:r w:rsidRPr="006217FA">
              <w:t xml:space="preserve"> data element to</w:t>
            </w:r>
            <w:r>
              <w:t xml:space="preserve"> TSDS and</w:t>
            </w:r>
            <w:r w:rsidRPr="006217FA">
              <w:t xml:space="preserve"> the </w:t>
            </w:r>
            <w:r>
              <w:t xml:space="preserve">new </w:t>
            </w:r>
            <w:r w:rsidRPr="006217FA">
              <w:t xml:space="preserve">Child Find </w:t>
            </w:r>
            <w:r w:rsidR="00E0237A">
              <w:t>collection</w:t>
            </w:r>
            <w:r>
              <w:t>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0B72B" w14:textId="7BF38756" w:rsidR="00B46764" w:rsidRDefault="00D61B13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FF00C" w14:textId="37906F0B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8C6EB" w14:textId="6C8127B4" w:rsidR="00B46764" w:rsidRDefault="00112E3C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2789C">
              <w:rPr>
                <w:sz w:val="18"/>
                <w:szCs w:val="18"/>
              </w:rPr>
              <w:t>Child Fin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3CE96" w14:textId="456B24DD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2789C"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90039" w14:textId="3B00D72E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B46764" w:rsidRPr="006F2329" w14:paraId="6A1981C3" w14:textId="77777777" w:rsidTr="0070697D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F2601" w14:textId="087E8858" w:rsidR="00B46764" w:rsidRPr="0016202F" w:rsidRDefault="00B46764" w:rsidP="00B46764">
            <w:pPr>
              <w:spacing w:after="120" w:line="240" w:lineRule="auto"/>
              <w:rPr>
                <w:bCs/>
              </w:rPr>
            </w:pPr>
            <w:r w:rsidRPr="007C2D09">
              <w:rPr>
                <w:bCs/>
              </w:rPr>
              <w:t>2022.1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1FFE1" w14:textId="59572612" w:rsidR="00B46764" w:rsidRDefault="00B46764" w:rsidP="00B46764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0934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23CF9" w14:textId="43C52B1D" w:rsidR="00B46764" w:rsidRDefault="00B46764" w:rsidP="00B46764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REPORTING-PERIOD-INDICATOR-COD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9D4F3" w14:textId="6CD077D6" w:rsidR="00B46764" w:rsidRDefault="00B46764" w:rsidP="00B46764">
            <w:pPr>
              <w:spacing w:after="120" w:line="240" w:lineRule="auto"/>
            </w:pPr>
            <w:r>
              <w:rPr>
                <w:rFonts w:cs="Arial"/>
                <w:color w:val="000000"/>
                <w:szCs w:val="20"/>
              </w:rPr>
              <w:t>T</w:t>
            </w:r>
            <w:r w:rsidR="00112E3C">
              <w:rPr>
                <w:rFonts w:cs="Arial"/>
                <w:color w:val="000000"/>
                <w:szCs w:val="20"/>
              </w:rPr>
              <w:t>X</w:t>
            </w:r>
            <w:r>
              <w:rPr>
                <w:rFonts w:cs="Arial"/>
                <w:color w:val="000000"/>
                <w:szCs w:val="20"/>
              </w:rPr>
              <w:t>-</w:t>
            </w:r>
            <w:proofErr w:type="spellStart"/>
            <w:r>
              <w:rPr>
                <w:rFonts w:cs="Arial"/>
                <w:color w:val="000000"/>
                <w:szCs w:val="20"/>
              </w:rPr>
              <w:t>ReportingPeriod</w:t>
            </w:r>
            <w:proofErr w:type="spellEnd"/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B6CD6" w14:textId="29A469B4" w:rsidR="00B46764" w:rsidRPr="00680DB8" w:rsidRDefault="00D61B13" w:rsidP="00B46764">
            <w:pPr>
              <w:spacing w:after="120" w:line="240" w:lineRule="auto"/>
              <w:rPr>
                <w:rFonts w:cs="Arial"/>
                <w:szCs w:val="20"/>
              </w:rPr>
            </w:pPr>
            <w:r w:rsidRPr="006217FA">
              <w:t>Add</w:t>
            </w:r>
            <w:r>
              <w:t>ed</w:t>
            </w:r>
            <w:r w:rsidRPr="006217FA">
              <w:t xml:space="preserve"> data element to</w:t>
            </w:r>
            <w:r>
              <w:t xml:space="preserve"> TSDS and</w:t>
            </w:r>
            <w:r w:rsidRPr="006217FA">
              <w:t xml:space="preserve"> the </w:t>
            </w:r>
            <w:r>
              <w:t xml:space="preserve">new </w:t>
            </w:r>
            <w:r w:rsidRPr="006217FA">
              <w:t xml:space="preserve">Child Find </w:t>
            </w:r>
            <w:r w:rsidR="00E0237A">
              <w:t>collection</w:t>
            </w:r>
            <w:r>
              <w:t>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AF947" w14:textId="489BF63D" w:rsidR="00B46764" w:rsidRDefault="00D61B13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9E0B9" w14:textId="3CC0128E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F016F" w14:textId="31DD0E6A" w:rsidR="00B46764" w:rsidRDefault="00112E3C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2789C">
              <w:rPr>
                <w:sz w:val="18"/>
                <w:szCs w:val="18"/>
              </w:rPr>
              <w:t>Child Fin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6CC33" w14:textId="3A721318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2789C"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4A84F" w14:textId="2F94B58B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B46764" w:rsidRPr="006F2329" w14:paraId="2D3C7D6C" w14:textId="77777777" w:rsidTr="0070697D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21623" w14:textId="79415F99" w:rsidR="00B46764" w:rsidRPr="0016202F" w:rsidRDefault="00B46764" w:rsidP="00B46764">
            <w:pPr>
              <w:spacing w:after="120" w:line="240" w:lineRule="auto"/>
              <w:rPr>
                <w:bCs/>
              </w:rPr>
            </w:pPr>
            <w:r w:rsidRPr="007C2D09">
              <w:rPr>
                <w:bCs/>
              </w:rPr>
              <w:t>2022.1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7FCED" w14:textId="1AAD3503" w:rsidR="00B46764" w:rsidRDefault="00B46764" w:rsidP="00B46764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568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F037D" w14:textId="7E13D4BE" w:rsidR="00B46764" w:rsidRDefault="00B46764" w:rsidP="00B46764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REPORTING-PERIOD-BEGIN-DAT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5A1C3" w14:textId="7314CCE4" w:rsidR="00B46764" w:rsidRDefault="00B46764" w:rsidP="00B46764">
            <w:pPr>
              <w:spacing w:after="120" w:line="240" w:lineRule="auto"/>
            </w:pPr>
            <w:proofErr w:type="spellStart"/>
            <w:r>
              <w:rPr>
                <w:rFonts w:cs="Arial"/>
                <w:color w:val="000000"/>
                <w:szCs w:val="20"/>
              </w:rPr>
              <w:t>BeginDate</w:t>
            </w:r>
            <w:proofErr w:type="spellEnd"/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B7708" w14:textId="4A6CB8C6" w:rsidR="00B46764" w:rsidRPr="00680DB8" w:rsidRDefault="00D61B13" w:rsidP="00B46764">
            <w:pPr>
              <w:spacing w:after="120" w:line="240" w:lineRule="auto"/>
              <w:rPr>
                <w:rFonts w:cs="Arial"/>
                <w:szCs w:val="20"/>
              </w:rPr>
            </w:pPr>
            <w:r w:rsidRPr="006217FA">
              <w:t>Add</w:t>
            </w:r>
            <w:r>
              <w:t>ed</w:t>
            </w:r>
            <w:r w:rsidRPr="006217FA">
              <w:t xml:space="preserve"> data element to</w:t>
            </w:r>
            <w:r>
              <w:t xml:space="preserve"> TSDS and</w:t>
            </w:r>
            <w:r w:rsidRPr="006217FA">
              <w:t xml:space="preserve"> the </w:t>
            </w:r>
            <w:r>
              <w:t xml:space="preserve">new </w:t>
            </w:r>
            <w:r w:rsidRPr="006217FA">
              <w:t xml:space="preserve">Child Find </w:t>
            </w:r>
            <w:r w:rsidR="00E0237A">
              <w:t>collection</w:t>
            </w:r>
            <w:r>
              <w:t>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2226F" w14:textId="22424FB7" w:rsidR="00B46764" w:rsidRDefault="00D61B13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FBC76" w14:textId="229375B3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DE74A" w14:textId="77777777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ED55B" w14:textId="45534D45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2789C"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BC4DF" w14:textId="0E17081B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B46764" w:rsidRPr="006F2329" w14:paraId="0AB9687C" w14:textId="77777777" w:rsidTr="0070697D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2C63F" w14:textId="5BFD634C" w:rsidR="00B46764" w:rsidRPr="0016202F" w:rsidRDefault="00B46764" w:rsidP="00B46764">
            <w:pPr>
              <w:spacing w:after="120" w:line="240" w:lineRule="auto"/>
              <w:rPr>
                <w:bCs/>
              </w:rPr>
            </w:pPr>
            <w:r w:rsidRPr="007C2D09">
              <w:rPr>
                <w:bCs/>
              </w:rPr>
              <w:t>2022.1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C4804" w14:textId="654F99B5" w:rsidR="00B46764" w:rsidRDefault="00B46764" w:rsidP="00B46764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569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36EDD" w14:textId="59D57BBA" w:rsidR="00B46764" w:rsidRDefault="00B46764" w:rsidP="00B46764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REPORTING-PERIOD-END-DAT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0CA9B" w14:textId="3D5FCABD" w:rsidR="00B46764" w:rsidRDefault="00B46764" w:rsidP="00B46764">
            <w:pPr>
              <w:spacing w:after="120" w:line="240" w:lineRule="auto"/>
            </w:pPr>
            <w:proofErr w:type="spellStart"/>
            <w:r>
              <w:rPr>
                <w:rFonts w:cs="Arial"/>
                <w:color w:val="000000"/>
                <w:szCs w:val="20"/>
              </w:rPr>
              <w:t>EndDate</w:t>
            </w:r>
            <w:proofErr w:type="spellEnd"/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99099" w14:textId="4286D7A5" w:rsidR="00B46764" w:rsidRPr="00680DB8" w:rsidRDefault="00D61B13" w:rsidP="00B46764">
            <w:pPr>
              <w:spacing w:after="120" w:line="240" w:lineRule="auto"/>
              <w:rPr>
                <w:rFonts w:cs="Arial"/>
                <w:szCs w:val="20"/>
              </w:rPr>
            </w:pPr>
            <w:r w:rsidRPr="006217FA">
              <w:t>Add</w:t>
            </w:r>
            <w:r>
              <w:t>ed</w:t>
            </w:r>
            <w:r w:rsidRPr="006217FA">
              <w:t xml:space="preserve"> data element to</w:t>
            </w:r>
            <w:r>
              <w:t xml:space="preserve"> TSDS and</w:t>
            </w:r>
            <w:r w:rsidRPr="006217FA">
              <w:t xml:space="preserve"> the </w:t>
            </w:r>
            <w:r>
              <w:t xml:space="preserve">new </w:t>
            </w:r>
            <w:r w:rsidRPr="006217FA">
              <w:t xml:space="preserve">Child Find </w:t>
            </w:r>
            <w:r w:rsidR="00E0237A">
              <w:t>collection</w:t>
            </w:r>
            <w:r>
              <w:t>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D13D4" w14:textId="64F8D2E1" w:rsidR="00B46764" w:rsidRDefault="00D61B13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E621E" w14:textId="76E5FD48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6D1EB" w14:textId="087ED340" w:rsidR="00B46764" w:rsidRDefault="00112E3C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2789C">
              <w:rPr>
                <w:sz w:val="18"/>
                <w:szCs w:val="18"/>
              </w:rPr>
              <w:t>Child Fin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C006FA" w14:textId="27C829D5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2789C"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88029" w14:textId="7032AABD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B46764" w:rsidRPr="006F2329" w14:paraId="3297D188" w14:textId="77777777" w:rsidTr="0070697D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BD79F" w14:textId="12F16865" w:rsidR="00B46764" w:rsidRPr="0016202F" w:rsidRDefault="00B46764" w:rsidP="00B46764">
            <w:pPr>
              <w:spacing w:after="120" w:line="240" w:lineRule="auto"/>
              <w:rPr>
                <w:bCs/>
              </w:rPr>
            </w:pPr>
            <w:r w:rsidRPr="00866272">
              <w:rPr>
                <w:bCs/>
              </w:rPr>
              <w:lastRenderedPageBreak/>
              <w:t>2022.1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BAF7F" w14:textId="7A273746" w:rsidR="00B46764" w:rsidRDefault="00B46764" w:rsidP="00B46764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0975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898F1" w14:textId="6DF86E67" w:rsidR="00B46764" w:rsidRDefault="00B46764" w:rsidP="00B46764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INSTRUCTIONAL-TRACK-INDICATOR-COD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02E7D" w14:textId="667A0487" w:rsidR="00B46764" w:rsidRDefault="00B46764" w:rsidP="00B46764">
            <w:pPr>
              <w:spacing w:after="120" w:line="240" w:lineRule="auto"/>
            </w:pPr>
            <w:r>
              <w:rPr>
                <w:rFonts w:cs="Arial"/>
                <w:color w:val="000000"/>
                <w:szCs w:val="20"/>
              </w:rPr>
              <w:t>TX-</w:t>
            </w:r>
            <w:proofErr w:type="spellStart"/>
            <w:r>
              <w:rPr>
                <w:rFonts w:cs="Arial"/>
                <w:color w:val="000000"/>
                <w:szCs w:val="20"/>
              </w:rPr>
              <w:t>InstructionalTrack</w:t>
            </w:r>
            <w:proofErr w:type="spellEnd"/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4628E" w14:textId="3FB843BF" w:rsidR="00B46764" w:rsidRPr="00680DB8" w:rsidRDefault="00D61B13" w:rsidP="00B46764">
            <w:pPr>
              <w:spacing w:after="120" w:line="240" w:lineRule="auto"/>
              <w:rPr>
                <w:rFonts w:cs="Arial"/>
                <w:szCs w:val="20"/>
              </w:rPr>
            </w:pPr>
            <w:r w:rsidRPr="006217FA">
              <w:t>Add</w:t>
            </w:r>
            <w:r>
              <w:t>ed</w:t>
            </w:r>
            <w:r w:rsidRPr="006217FA">
              <w:t xml:space="preserve"> data element to</w:t>
            </w:r>
            <w:r>
              <w:t xml:space="preserve"> TSDS and</w:t>
            </w:r>
            <w:r w:rsidRPr="006217FA">
              <w:t xml:space="preserve"> the </w:t>
            </w:r>
            <w:r>
              <w:t xml:space="preserve">new </w:t>
            </w:r>
            <w:r w:rsidRPr="006217FA">
              <w:t xml:space="preserve">Child Find </w:t>
            </w:r>
            <w:r w:rsidR="00E0237A">
              <w:t>collection</w:t>
            </w:r>
            <w:r>
              <w:t>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59FB4" w14:textId="38BEF2CE" w:rsidR="00B46764" w:rsidRDefault="00D61B13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C8620" w14:textId="7010BAC1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222E9" w14:textId="047AF075" w:rsidR="00B46764" w:rsidRDefault="00112E3C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2789C">
              <w:rPr>
                <w:sz w:val="18"/>
                <w:szCs w:val="18"/>
              </w:rPr>
              <w:t>Child Fin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221B4" w14:textId="299FD2F2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BE0DF9"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3E728" w14:textId="4CD974F3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B46764" w:rsidRPr="006F2329" w14:paraId="3EFE6941" w14:textId="77777777" w:rsidTr="0070697D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E85D7" w14:textId="523EA55C" w:rsidR="00B46764" w:rsidRPr="0016202F" w:rsidRDefault="00B46764" w:rsidP="00B46764">
            <w:pPr>
              <w:spacing w:after="120" w:line="240" w:lineRule="auto"/>
              <w:rPr>
                <w:bCs/>
              </w:rPr>
            </w:pPr>
            <w:r w:rsidRPr="00866272">
              <w:rPr>
                <w:bCs/>
              </w:rPr>
              <w:t>2022.1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173E2" w14:textId="12AB08AB" w:rsidR="00B46764" w:rsidRDefault="00B46764" w:rsidP="00B46764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600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7525B" w14:textId="6EB04B78" w:rsidR="00B46764" w:rsidRDefault="00B46764" w:rsidP="00B46764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INSTRUCTIONAL-PROGRAM-TYP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F622C" w14:textId="720CAC9F" w:rsidR="00B46764" w:rsidRDefault="00B46764" w:rsidP="00B46764">
            <w:pPr>
              <w:spacing w:after="120" w:line="240" w:lineRule="auto"/>
            </w:pPr>
            <w:r>
              <w:rPr>
                <w:rFonts w:cs="Arial"/>
                <w:color w:val="000000"/>
                <w:szCs w:val="20"/>
              </w:rPr>
              <w:t>TX-</w:t>
            </w:r>
            <w:proofErr w:type="spellStart"/>
            <w:r>
              <w:rPr>
                <w:rFonts w:cs="Arial"/>
                <w:color w:val="000000"/>
                <w:szCs w:val="20"/>
              </w:rPr>
              <w:t>InstructionalProgramType</w:t>
            </w:r>
            <w:proofErr w:type="spellEnd"/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60828" w14:textId="30AD2252" w:rsidR="00B46764" w:rsidRPr="00680DB8" w:rsidRDefault="00D61B13" w:rsidP="00B46764">
            <w:pPr>
              <w:spacing w:after="120" w:line="240" w:lineRule="auto"/>
              <w:rPr>
                <w:rFonts w:cs="Arial"/>
                <w:szCs w:val="20"/>
              </w:rPr>
            </w:pPr>
            <w:r w:rsidRPr="006217FA">
              <w:t>Add</w:t>
            </w:r>
            <w:r>
              <w:t>ed</w:t>
            </w:r>
            <w:r w:rsidRPr="006217FA">
              <w:t xml:space="preserve"> data element to</w:t>
            </w:r>
            <w:r>
              <w:t xml:space="preserve"> TSDS and</w:t>
            </w:r>
            <w:r w:rsidRPr="006217FA">
              <w:t xml:space="preserve"> the </w:t>
            </w:r>
            <w:r>
              <w:t xml:space="preserve">new </w:t>
            </w:r>
            <w:r w:rsidRPr="006217FA">
              <w:t xml:space="preserve">Child Find </w:t>
            </w:r>
            <w:r w:rsidR="00E0237A">
              <w:t>collection</w:t>
            </w:r>
            <w:r>
              <w:t>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395A8" w14:textId="1075A65A" w:rsidR="00B46764" w:rsidRDefault="00D61B13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157E6" w14:textId="39ED92E1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6032D" w14:textId="7B676070" w:rsidR="00B46764" w:rsidRDefault="00112E3C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2789C">
              <w:rPr>
                <w:sz w:val="18"/>
                <w:szCs w:val="18"/>
              </w:rPr>
              <w:t>Child Fin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4891F" w14:textId="736C461C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BE0DF9"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D57CE" w14:textId="6A28A59E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B46764" w:rsidRPr="006F2329" w14:paraId="1DBF87B7" w14:textId="77777777" w:rsidTr="0070697D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99FC8" w14:textId="485A9CE1" w:rsidR="00B46764" w:rsidRPr="0016202F" w:rsidRDefault="00B46764" w:rsidP="00B46764">
            <w:pPr>
              <w:spacing w:after="120" w:line="240" w:lineRule="auto"/>
              <w:rPr>
                <w:bCs/>
              </w:rPr>
            </w:pPr>
            <w:r w:rsidRPr="00866272">
              <w:rPr>
                <w:bCs/>
              </w:rPr>
              <w:t>2022.1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368D7" w14:textId="0F9765B3" w:rsidR="00B46764" w:rsidRDefault="00B46764" w:rsidP="00B46764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0935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9C7E3" w14:textId="7C4C23B7" w:rsidR="00B46764" w:rsidRDefault="00B46764" w:rsidP="00B46764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NUMBER-DAYS-TAUGHT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629C1" w14:textId="6B4747F2" w:rsidR="00B46764" w:rsidRDefault="00B46764" w:rsidP="00B46764">
            <w:pPr>
              <w:spacing w:after="120" w:line="240" w:lineRule="auto"/>
            </w:pPr>
            <w:r>
              <w:rPr>
                <w:rFonts w:cs="Arial"/>
                <w:color w:val="000000"/>
                <w:szCs w:val="20"/>
              </w:rPr>
              <w:t>TX-</w:t>
            </w:r>
            <w:proofErr w:type="spellStart"/>
            <w:r>
              <w:rPr>
                <w:rFonts w:cs="Arial"/>
                <w:color w:val="000000"/>
                <w:szCs w:val="20"/>
              </w:rPr>
              <w:t>NumberDaysTaught</w:t>
            </w:r>
            <w:proofErr w:type="spellEnd"/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CA63A" w14:textId="12BF667D" w:rsidR="00B46764" w:rsidRPr="00680DB8" w:rsidRDefault="00D61B13" w:rsidP="00B46764">
            <w:pPr>
              <w:spacing w:after="120" w:line="240" w:lineRule="auto"/>
              <w:rPr>
                <w:rFonts w:cs="Arial"/>
                <w:szCs w:val="20"/>
              </w:rPr>
            </w:pPr>
            <w:r w:rsidRPr="006217FA">
              <w:t>Add</w:t>
            </w:r>
            <w:r>
              <w:t>ed</w:t>
            </w:r>
            <w:r w:rsidRPr="006217FA">
              <w:t xml:space="preserve"> data element to</w:t>
            </w:r>
            <w:r>
              <w:t xml:space="preserve"> TSDS and</w:t>
            </w:r>
            <w:r w:rsidRPr="006217FA">
              <w:t xml:space="preserve"> the </w:t>
            </w:r>
            <w:r>
              <w:t xml:space="preserve">new </w:t>
            </w:r>
            <w:r w:rsidRPr="006217FA">
              <w:t xml:space="preserve">Child Find </w:t>
            </w:r>
            <w:r w:rsidR="00E0237A">
              <w:t>collection</w:t>
            </w:r>
            <w:r>
              <w:t>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20C76" w14:textId="0C7B7230" w:rsidR="00B46764" w:rsidRDefault="00D61B13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4DB6B" w14:textId="5ADA656D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25577" w14:textId="47EBA1C5" w:rsidR="00B46764" w:rsidRDefault="00112E3C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2789C">
              <w:rPr>
                <w:sz w:val="18"/>
                <w:szCs w:val="18"/>
              </w:rPr>
              <w:t>Child Fin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5758B" w14:textId="1BCA82DB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BE0DF9"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B41FE" w14:textId="0771E0AA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B46764" w:rsidRPr="006F2329" w14:paraId="4C3B32A5" w14:textId="77777777" w:rsidTr="0070697D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5CD0F" w14:textId="57413123" w:rsidR="00B46764" w:rsidRPr="0016202F" w:rsidRDefault="00B46764" w:rsidP="00B46764">
            <w:pPr>
              <w:spacing w:after="120" w:line="240" w:lineRule="auto"/>
              <w:rPr>
                <w:bCs/>
              </w:rPr>
            </w:pPr>
            <w:r w:rsidRPr="00866272">
              <w:rPr>
                <w:bCs/>
              </w:rPr>
              <w:t>2022.1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88699" w14:textId="6912C74C" w:rsidR="00B46764" w:rsidRDefault="00B46764" w:rsidP="00B46764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**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086BA" w14:textId="67919C16" w:rsidR="00B46764" w:rsidRDefault="002C1A8C" w:rsidP="00B46764">
            <w:pPr>
              <w:spacing w:after="120" w:line="240" w:lineRule="auto"/>
              <w:rPr>
                <w:rFonts w:cs="Arial"/>
                <w:szCs w:val="20"/>
              </w:rPr>
            </w:pPr>
            <w:proofErr w:type="spellStart"/>
            <w:r>
              <w:rPr>
                <w:rFonts w:cs="Arial"/>
                <w:color w:val="000000"/>
                <w:szCs w:val="20"/>
              </w:rPr>
              <w:t>CalendarDateReference</w:t>
            </w:r>
            <w:proofErr w:type="spellEnd"/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D842E" w14:textId="289FF63E" w:rsidR="00B46764" w:rsidRDefault="00B46764" w:rsidP="00B46764">
            <w:pPr>
              <w:spacing w:after="120" w:line="240" w:lineRule="auto"/>
            </w:pPr>
            <w:proofErr w:type="spellStart"/>
            <w:r>
              <w:rPr>
                <w:rFonts w:cs="Arial"/>
                <w:color w:val="000000"/>
                <w:szCs w:val="20"/>
              </w:rPr>
              <w:t>CalendarDateReference</w:t>
            </w:r>
            <w:proofErr w:type="spellEnd"/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44C73C" w14:textId="406063B0" w:rsidR="00B46764" w:rsidRPr="00680DB8" w:rsidRDefault="00D61B13" w:rsidP="00B46764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 xml:space="preserve">Added reference type to TSDS and the new Child Find </w:t>
            </w:r>
            <w:r w:rsidR="00E0237A">
              <w:rPr>
                <w:rFonts w:cs="Arial"/>
                <w:color w:val="000000"/>
                <w:szCs w:val="20"/>
              </w:rPr>
              <w:t>collection</w:t>
            </w:r>
            <w:r>
              <w:rPr>
                <w:rFonts w:cs="Arial"/>
                <w:color w:val="000000"/>
                <w:szCs w:val="20"/>
              </w:rPr>
              <w:t>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BF933" w14:textId="1394F6F3" w:rsidR="00B46764" w:rsidRDefault="00D61B13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40067" w14:textId="2F53B27C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05852" w14:textId="35A9F0C9" w:rsidR="00B46764" w:rsidRDefault="00112E3C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2789C">
              <w:rPr>
                <w:sz w:val="18"/>
                <w:szCs w:val="18"/>
              </w:rPr>
              <w:t>Child Fin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C900A8" w14:textId="430AC794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BE0DF9"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AEFB8" w14:textId="38F30E66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</w:tbl>
    <w:p w14:paraId="7343C2C5" w14:textId="14FCF125" w:rsidR="00B94E98" w:rsidRDefault="00B94E98" w:rsidP="00B94E98"/>
    <w:p w14:paraId="46BBD79B" w14:textId="2F4B33DF" w:rsidR="0057425E" w:rsidRDefault="0057425E">
      <w:r>
        <w:br w:type="page"/>
      </w:r>
    </w:p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237"/>
        <w:gridCol w:w="2219"/>
        <w:gridCol w:w="2016"/>
        <w:gridCol w:w="2785"/>
        <w:gridCol w:w="810"/>
        <w:gridCol w:w="900"/>
        <w:gridCol w:w="900"/>
        <w:gridCol w:w="990"/>
        <w:gridCol w:w="815"/>
      </w:tblGrid>
      <w:tr w:rsidR="00B94E98" w:rsidRPr="0016202F" w14:paraId="0E9CB0BF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09940551" w14:textId="77777777" w:rsidR="00B94E98" w:rsidRPr="0016202F" w:rsidRDefault="00B94E98" w:rsidP="0070697D">
            <w:pPr>
              <w:pStyle w:val="Heading2"/>
            </w:pPr>
            <w:bookmarkStart w:id="33" w:name="_Toc83895960"/>
            <w:r>
              <w:lastRenderedPageBreak/>
              <w:t>Staff Category</w:t>
            </w:r>
            <w:bookmarkEnd w:id="33"/>
          </w:p>
        </w:tc>
      </w:tr>
      <w:tr w:rsidR="00B94E98" w:rsidRPr="0016202F" w14:paraId="1397BB59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2C354B55" w14:textId="77777777" w:rsidR="00B94E98" w:rsidRPr="0016202F" w:rsidRDefault="00B94E98" w:rsidP="0070697D">
            <w:pPr>
              <w:pStyle w:val="Heading3"/>
            </w:pPr>
            <w:bookmarkStart w:id="34" w:name="_Toc83895961"/>
            <w:r>
              <w:t xml:space="preserve">30040 – </w:t>
            </w:r>
            <w:proofErr w:type="spellStart"/>
            <w:r>
              <w:t>StaffExtension</w:t>
            </w:r>
            <w:proofErr w:type="spellEnd"/>
            <w:r>
              <w:t xml:space="preserve"> Complex Type</w:t>
            </w:r>
            <w:bookmarkEnd w:id="34"/>
            <w:r>
              <w:t xml:space="preserve"> </w:t>
            </w:r>
          </w:p>
        </w:tc>
      </w:tr>
      <w:tr w:rsidR="00B94E98" w:rsidRPr="0016202F" w14:paraId="49304061" w14:textId="77777777" w:rsidTr="0070697D">
        <w:trPr>
          <w:cantSplit/>
          <w:trHeight w:val="432"/>
          <w:tblHeader/>
        </w:trPr>
        <w:tc>
          <w:tcPr>
            <w:tcW w:w="1008" w:type="dxa"/>
          </w:tcPr>
          <w:p w14:paraId="3EFAF30A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237" w:type="dxa"/>
          </w:tcPr>
          <w:p w14:paraId="3C4A98D4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219" w:type="dxa"/>
          </w:tcPr>
          <w:p w14:paraId="14D5E0D3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6C1EB007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785" w:type="dxa"/>
          </w:tcPr>
          <w:p w14:paraId="7053F147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10" w:type="dxa"/>
          </w:tcPr>
          <w:p w14:paraId="5F5C30FE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00" w:type="dxa"/>
          </w:tcPr>
          <w:p w14:paraId="6ED07862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00" w:type="dxa"/>
          </w:tcPr>
          <w:p w14:paraId="4EA727F5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90" w:type="dxa"/>
          </w:tcPr>
          <w:p w14:paraId="7DB4D29E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15" w:type="dxa"/>
          </w:tcPr>
          <w:p w14:paraId="1D00F7D4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6F2329" w14:paraId="77421684" w14:textId="77777777" w:rsidTr="0070697D">
        <w:trPr>
          <w:cantSplit/>
          <w:trHeight w:val="405"/>
        </w:trPr>
        <w:tc>
          <w:tcPr>
            <w:tcW w:w="1008" w:type="dxa"/>
          </w:tcPr>
          <w:p w14:paraId="5B22A433" w14:textId="285302ED" w:rsidR="00B94E98" w:rsidRPr="0016202F" w:rsidRDefault="00B94E98" w:rsidP="0070697D">
            <w:pPr>
              <w:spacing w:after="120" w:line="240" w:lineRule="auto"/>
              <w:rPr>
                <w:bCs/>
              </w:rPr>
            </w:pPr>
            <w:r w:rsidRPr="0016202F">
              <w:rPr>
                <w:bCs/>
              </w:rPr>
              <w:t>202</w:t>
            </w:r>
            <w:r w:rsidR="00152F25">
              <w:rPr>
                <w:bCs/>
              </w:rPr>
              <w:t>2</w:t>
            </w:r>
            <w:r w:rsidRPr="0016202F">
              <w:rPr>
                <w:bCs/>
              </w:rPr>
              <w:t>.0.0</w:t>
            </w:r>
          </w:p>
        </w:tc>
        <w:tc>
          <w:tcPr>
            <w:tcW w:w="1237" w:type="dxa"/>
          </w:tcPr>
          <w:p w14:paraId="5B0225FF" w14:textId="77777777" w:rsidR="00B94E98" w:rsidRPr="006F2329" w:rsidRDefault="00B94E98" w:rsidP="0070697D">
            <w:pPr>
              <w:spacing w:after="120" w:line="240" w:lineRule="auto"/>
            </w:pPr>
            <w:r>
              <w:rPr>
                <w:rFonts w:cs="Arial"/>
                <w:szCs w:val="20"/>
              </w:rPr>
              <w:t>E0006</w:t>
            </w:r>
          </w:p>
        </w:tc>
        <w:tc>
          <w:tcPr>
            <w:tcW w:w="2219" w:type="dxa"/>
          </w:tcPr>
          <w:p w14:paraId="7C788FEF" w14:textId="77777777" w:rsidR="00B94E98" w:rsidRPr="006F2329" w:rsidRDefault="00B94E98" w:rsidP="0070697D">
            <w:pPr>
              <w:spacing w:after="120" w:line="240" w:lineRule="auto"/>
            </w:pPr>
            <w:r>
              <w:rPr>
                <w:rFonts w:cs="Arial"/>
                <w:szCs w:val="20"/>
              </w:rPr>
              <w:t>DATE-OF-BIRTH</w:t>
            </w:r>
          </w:p>
        </w:tc>
        <w:tc>
          <w:tcPr>
            <w:tcW w:w="2016" w:type="dxa"/>
          </w:tcPr>
          <w:p w14:paraId="3836BE08" w14:textId="77777777" w:rsidR="00B94E98" w:rsidRPr="006F2329" w:rsidRDefault="00B94E98" w:rsidP="0070697D">
            <w:pPr>
              <w:spacing w:after="120" w:line="240" w:lineRule="auto"/>
            </w:pPr>
            <w:proofErr w:type="spellStart"/>
            <w:r>
              <w:rPr>
                <w:rFonts w:cs="Arial"/>
                <w:szCs w:val="20"/>
              </w:rPr>
              <w:t>BirthDate</w:t>
            </w:r>
            <w:proofErr w:type="spellEnd"/>
          </w:p>
        </w:tc>
        <w:tc>
          <w:tcPr>
            <w:tcW w:w="2785" w:type="dxa"/>
          </w:tcPr>
          <w:p w14:paraId="27251CA3" w14:textId="36A2292B" w:rsidR="00B94E98" w:rsidRDefault="00B94E98" w:rsidP="0070697D">
            <w:pPr>
              <w:spacing w:after="120" w:line="240" w:lineRule="auto"/>
            </w:pPr>
            <w:r w:rsidRPr="007D428F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7D428F">
              <w:rPr>
                <w:rFonts w:cs="Arial"/>
                <w:szCs w:val="20"/>
              </w:rPr>
              <w:t>yyyy</w:t>
            </w:r>
            <w:proofErr w:type="spellEnd"/>
            <w:r w:rsidRPr="007D428F">
              <w:rPr>
                <w:rFonts w:cs="Arial"/>
                <w:szCs w:val="20"/>
              </w:rPr>
              <w:t>=192</w:t>
            </w:r>
            <w:r w:rsidR="007D428F" w:rsidRPr="007D428F">
              <w:rPr>
                <w:rFonts w:cs="Arial"/>
                <w:szCs w:val="20"/>
              </w:rPr>
              <w:t>2</w:t>
            </w:r>
            <w:r w:rsidRPr="007D428F">
              <w:rPr>
                <w:rFonts w:cs="Arial"/>
                <w:szCs w:val="20"/>
              </w:rPr>
              <w:t>-202</w:t>
            </w:r>
            <w:r w:rsidR="007D428F" w:rsidRPr="007D428F">
              <w:rPr>
                <w:rFonts w:cs="Arial"/>
                <w:szCs w:val="20"/>
              </w:rPr>
              <w:t>1</w:t>
            </w:r>
            <w:r w:rsidRPr="007D428F">
              <w:rPr>
                <w:rFonts w:cs="Arial"/>
                <w:szCs w:val="20"/>
              </w:rPr>
              <w:t xml:space="preserve"> to </w:t>
            </w:r>
            <w:proofErr w:type="spellStart"/>
            <w:r w:rsidRPr="007D428F">
              <w:rPr>
                <w:rFonts w:cs="Arial"/>
                <w:szCs w:val="20"/>
              </w:rPr>
              <w:t>yyyy</w:t>
            </w:r>
            <w:proofErr w:type="spellEnd"/>
            <w:r w:rsidRPr="007D428F">
              <w:rPr>
                <w:rFonts w:cs="Arial"/>
                <w:szCs w:val="20"/>
              </w:rPr>
              <w:t>=192</w:t>
            </w:r>
            <w:r w:rsidR="007D428F" w:rsidRPr="007D428F">
              <w:rPr>
                <w:rFonts w:cs="Arial"/>
                <w:szCs w:val="20"/>
              </w:rPr>
              <w:t>3</w:t>
            </w:r>
            <w:r w:rsidRPr="007D428F">
              <w:rPr>
                <w:rFonts w:cs="Arial"/>
                <w:szCs w:val="20"/>
              </w:rPr>
              <w:t>-202</w:t>
            </w:r>
            <w:r w:rsidR="007D428F" w:rsidRPr="007D428F">
              <w:rPr>
                <w:rFonts w:cs="Arial"/>
                <w:szCs w:val="20"/>
              </w:rPr>
              <w:t>2</w:t>
            </w:r>
          </w:p>
        </w:tc>
        <w:tc>
          <w:tcPr>
            <w:tcW w:w="810" w:type="dxa"/>
          </w:tcPr>
          <w:p w14:paraId="55C869FD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0496E169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  <w:p w14:paraId="0A728258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006F9056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FALL(</w:t>
            </w:r>
            <w:proofErr w:type="gramEnd"/>
            <w:r>
              <w:rPr>
                <w:sz w:val="18"/>
                <w:szCs w:val="18"/>
              </w:rPr>
              <w:t>1)</w:t>
            </w:r>
          </w:p>
          <w:p w14:paraId="65FF137A" w14:textId="2C4F0A24" w:rsidR="007D428F" w:rsidRPr="009301F4" w:rsidRDefault="007D428F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900" w:type="dxa"/>
          </w:tcPr>
          <w:p w14:paraId="059B214A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</w:t>
            </w:r>
          </w:p>
          <w:p w14:paraId="2B58D1ED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302452B1" w14:textId="77777777" w:rsidR="00B94E98" w:rsidRPr="009301F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301F4"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7C852CFC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F</w:t>
            </w:r>
          </w:p>
          <w:p w14:paraId="1C1BB3D7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W</w:t>
            </w:r>
          </w:p>
          <w:p w14:paraId="3BA44086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  <w:p w14:paraId="36B31602" w14:textId="495EB465" w:rsidR="007D428F" w:rsidRPr="009301F4" w:rsidRDefault="007D428F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  <w:tc>
          <w:tcPr>
            <w:tcW w:w="815" w:type="dxa"/>
          </w:tcPr>
          <w:p w14:paraId="0F602A43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F2BBB">
              <w:rPr>
                <w:sz w:val="18"/>
                <w:szCs w:val="18"/>
              </w:rPr>
              <w:t>Yes</w:t>
            </w:r>
          </w:p>
        </w:tc>
      </w:tr>
      <w:tr w:rsidR="00E418E3" w:rsidRPr="006F2329" w14:paraId="62CA805E" w14:textId="77777777" w:rsidTr="0070697D">
        <w:trPr>
          <w:cantSplit/>
          <w:trHeight w:val="405"/>
        </w:trPr>
        <w:tc>
          <w:tcPr>
            <w:tcW w:w="1008" w:type="dxa"/>
          </w:tcPr>
          <w:p w14:paraId="45DD745F" w14:textId="15619C1B" w:rsidR="00E418E3" w:rsidRPr="0016202F" w:rsidRDefault="00E418E3" w:rsidP="0070697D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237" w:type="dxa"/>
          </w:tcPr>
          <w:p w14:paraId="5BC62C1D" w14:textId="77777777" w:rsidR="00E418E3" w:rsidRDefault="00E418E3" w:rsidP="0070697D">
            <w:pPr>
              <w:spacing w:after="120" w:line="240" w:lineRule="auto"/>
              <w:rPr>
                <w:rFonts w:cs="Arial"/>
                <w:szCs w:val="20"/>
              </w:rPr>
            </w:pPr>
          </w:p>
        </w:tc>
        <w:tc>
          <w:tcPr>
            <w:tcW w:w="2219" w:type="dxa"/>
          </w:tcPr>
          <w:p w14:paraId="5C9738F0" w14:textId="77777777" w:rsidR="00E418E3" w:rsidRDefault="00E418E3" w:rsidP="0070697D">
            <w:pPr>
              <w:spacing w:after="120" w:line="240" w:lineRule="auto"/>
              <w:rPr>
                <w:rFonts w:cs="Arial"/>
                <w:szCs w:val="20"/>
              </w:rPr>
            </w:pPr>
          </w:p>
        </w:tc>
        <w:tc>
          <w:tcPr>
            <w:tcW w:w="2016" w:type="dxa"/>
          </w:tcPr>
          <w:p w14:paraId="30703850" w14:textId="77777777" w:rsidR="00E418E3" w:rsidRDefault="00E418E3" w:rsidP="0070697D">
            <w:pPr>
              <w:spacing w:after="120" w:line="240" w:lineRule="auto"/>
              <w:rPr>
                <w:rFonts w:cs="Arial"/>
                <w:szCs w:val="20"/>
              </w:rPr>
            </w:pPr>
          </w:p>
        </w:tc>
        <w:tc>
          <w:tcPr>
            <w:tcW w:w="2785" w:type="dxa"/>
          </w:tcPr>
          <w:p w14:paraId="5C2D28D5" w14:textId="3F3F2C7A" w:rsidR="00E418E3" w:rsidRPr="007D428F" w:rsidRDefault="009C2B84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Revised General Reporting Requirements to clarify which staff </w:t>
            </w:r>
            <w:proofErr w:type="gramStart"/>
            <w:r>
              <w:rPr>
                <w:rFonts w:cs="Arial"/>
                <w:szCs w:val="20"/>
              </w:rPr>
              <w:t>are reported</w:t>
            </w:r>
            <w:proofErr w:type="gramEnd"/>
            <w:r>
              <w:rPr>
                <w:rFonts w:cs="Arial"/>
                <w:szCs w:val="20"/>
              </w:rPr>
              <w:t xml:space="preserve"> for the Class Roster collection</w:t>
            </w:r>
            <w:r w:rsidR="0085380D">
              <w:rPr>
                <w:rFonts w:cs="Arial"/>
                <w:szCs w:val="20"/>
              </w:rPr>
              <w:t>.</w:t>
            </w:r>
          </w:p>
        </w:tc>
        <w:tc>
          <w:tcPr>
            <w:tcW w:w="810" w:type="dxa"/>
          </w:tcPr>
          <w:p w14:paraId="4B845011" w14:textId="63386221" w:rsidR="00E418E3" w:rsidRDefault="00E418E3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2E006A1A" w14:textId="2DEF9FA6" w:rsidR="00E418E3" w:rsidRDefault="00E418E3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60F33DB0" w14:textId="2A7CB68A" w:rsidR="00E418E3" w:rsidRDefault="00E418E3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</w:t>
            </w:r>
          </w:p>
        </w:tc>
        <w:tc>
          <w:tcPr>
            <w:tcW w:w="990" w:type="dxa"/>
          </w:tcPr>
          <w:p w14:paraId="5266FD3E" w14:textId="77777777" w:rsidR="00E418E3" w:rsidRDefault="00E418E3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F</w:t>
            </w:r>
          </w:p>
          <w:p w14:paraId="6E926566" w14:textId="741ECB25" w:rsidR="00E418E3" w:rsidRDefault="00E418E3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W</w:t>
            </w:r>
          </w:p>
        </w:tc>
        <w:tc>
          <w:tcPr>
            <w:tcW w:w="815" w:type="dxa"/>
          </w:tcPr>
          <w:p w14:paraId="0148D971" w14:textId="0B90F026" w:rsidR="00E418E3" w:rsidRPr="008F2BBB" w:rsidRDefault="00E418E3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  <w:tr w:rsidR="005675AD" w:rsidRPr="006F2329" w14:paraId="06F4B874" w14:textId="77777777" w:rsidTr="0070697D">
        <w:trPr>
          <w:cantSplit/>
          <w:trHeight w:val="405"/>
        </w:trPr>
        <w:tc>
          <w:tcPr>
            <w:tcW w:w="1008" w:type="dxa"/>
          </w:tcPr>
          <w:p w14:paraId="4E2DB029" w14:textId="75D676C8" w:rsidR="005675AD" w:rsidRDefault="005675AD" w:rsidP="0070697D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237" w:type="dxa"/>
          </w:tcPr>
          <w:p w14:paraId="49CBEF08" w14:textId="35FC3685" w:rsidR="005675AD" w:rsidRDefault="005675AD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581</w:t>
            </w:r>
          </w:p>
        </w:tc>
        <w:tc>
          <w:tcPr>
            <w:tcW w:w="2219" w:type="dxa"/>
          </w:tcPr>
          <w:p w14:paraId="2F9DF374" w14:textId="3B32DFB4" w:rsidR="005675AD" w:rsidRDefault="005675AD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K-TEACHER-REQUI</w:t>
            </w:r>
            <w:r w:rsidR="00B8330A">
              <w:rPr>
                <w:rFonts w:cs="Arial"/>
                <w:szCs w:val="20"/>
              </w:rPr>
              <w:t>RE</w:t>
            </w:r>
            <w:r>
              <w:rPr>
                <w:rFonts w:cs="Arial"/>
                <w:szCs w:val="20"/>
              </w:rPr>
              <w:t>MENT</w:t>
            </w:r>
          </w:p>
        </w:tc>
        <w:tc>
          <w:tcPr>
            <w:tcW w:w="2016" w:type="dxa"/>
          </w:tcPr>
          <w:p w14:paraId="5991720B" w14:textId="0E705A65" w:rsidR="005675AD" w:rsidRDefault="005675AD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TX-</w:t>
            </w:r>
            <w:proofErr w:type="spellStart"/>
            <w:r>
              <w:rPr>
                <w:rFonts w:cs="Arial"/>
                <w:szCs w:val="20"/>
              </w:rPr>
              <w:t>PKTeacherRequirement</w:t>
            </w:r>
            <w:proofErr w:type="spellEnd"/>
          </w:p>
        </w:tc>
        <w:tc>
          <w:tcPr>
            <w:tcW w:w="2785" w:type="dxa"/>
          </w:tcPr>
          <w:p w14:paraId="3BD10615" w14:textId="0593E02D" w:rsidR="005675AD" w:rsidRDefault="005675AD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vised data element definition.</w:t>
            </w:r>
          </w:p>
        </w:tc>
        <w:tc>
          <w:tcPr>
            <w:tcW w:w="810" w:type="dxa"/>
          </w:tcPr>
          <w:p w14:paraId="5CE337A8" w14:textId="56C42A2E" w:rsidR="005675AD" w:rsidRDefault="005675AD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13DB14AE" w14:textId="0803BEB5" w:rsidR="005675AD" w:rsidRDefault="005675AD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56B51939" w14:textId="0DDA27AC" w:rsidR="005675AD" w:rsidRDefault="005675AD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</w:t>
            </w:r>
          </w:p>
        </w:tc>
        <w:tc>
          <w:tcPr>
            <w:tcW w:w="990" w:type="dxa"/>
          </w:tcPr>
          <w:p w14:paraId="7C957A84" w14:textId="57C8692F" w:rsidR="005675AD" w:rsidRDefault="005675AD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-PK</w:t>
            </w:r>
          </w:p>
        </w:tc>
        <w:tc>
          <w:tcPr>
            <w:tcW w:w="815" w:type="dxa"/>
          </w:tcPr>
          <w:p w14:paraId="0D8A1FDA" w14:textId="1F129CD2" w:rsidR="005675AD" w:rsidRDefault="005675AD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  <w:tr w:rsidR="005B60AB" w:rsidRPr="006F2329" w14:paraId="17648F25" w14:textId="77777777" w:rsidTr="0070697D">
        <w:trPr>
          <w:cantSplit/>
          <w:trHeight w:val="405"/>
        </w:trPr>
        <w:tc>
          <w:tcPr>
            <w:tcW w:w="1008" w:type="dxa"/>
          </w:tcPr>
          <w:p w14:paraId="263BEFF3" w14:textId="46036A4B" w:rsidR="005B60AB" w:rsidRDefault="005B60AB" w:rsidP="0070697D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237" w:type="dxa"/>
          </w:tcPr>
          <w:p w14:paraId="6470FE9D" w14:textId="598E30B0" w:rsidR="005B60AB" w:rsidRDefault="005B60AB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721</w:t>
            </w:r>
          </w:p>
        </w:tc>
        <w:tc>
          <w:tcPr>
            <w:tcW w:w="2219" w:type="dxa"/>
          </w:tcPr>
          <w:p w14:paraId="5DE4B5DC" w14:textId="06DC8E6C" w:rsidR="005B60AB" w:rsidRDefault="005B60AB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5B60AB">
              <w:rPr>
                <w:rFonts w:cs="Arial"/>
                <w:szCs w:val="20"/>
              </w:rPr>
              <w:t>CREDITABLE-YEAR-OF-SERVICE-INDICATOR-CODE</w:t>
            </w:r>
          </w:p>
        </w:tc>
        <w:tc>
          <w:tcPr>
            <w:tcW w:w="2016" w:type="dxa"/>
          </w:tcPr>
          <w:p w14:paraId="2A21972F" w14:textId="080A8F6D" w:rsidR="005B60AB" w:rsidRDefault="005B60AB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5B60AB">
              <w:rPr>
                <w:rFonts w:cs="Arial"/>
                <w:szCs w:val="20"/>
              </w:rPr>
              <w:t>TX-</w:t>
            </w:r>
            <w:proofErr w:type="spellStart"/>
            <w:r w:rsidRPr="005B60AB">
              <w:rPr>
                <w:rFonts w:cs="Arial"/>
                <w:szCs w:val="20"/>
              </w:rPr>
              <w:t>CreditableYearOfServiceIndicator</w:t>
            </w:r>
            <w:proofErr w:type="spellEnd"/>
          </w:p>
        </w:tc>
        <w:tc>
          <w:tcPr>
            <w:tcW w:w="2785" w:type="dxa"/>
          </w:tcPr>
          <w:p w14:paraId="65B1ACE1" w14:textId="6841CC15" w:rsidR="005B60AB" w:rsidRDefault="00366548" w:rsidP="005B60AB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Added</w:t>
            </w:r>
            <w:r w:rsidR="005B60AB" w:rsidRPr="005B60AB">
              <w:rPr>
                <w:rFonts w:cs="Arial"/>
                <w:szCs w:val="20"/>
              </w:rPr>
              <w:t xml:space="preserve"> new data element</w:t>
            </w:r>
            <w:r w:rsidR="00914950">
              <w:rPr>
                <w:rFonts w:cs="Arial"/>
                <w:szCs w:val="20"/>
              </w:rPr>
              <w:t xml:space="preserve"> to </w:t>
            </w:r>
            <w:proofErr w:type="gramStart"/>
            <w:r w:rsidR="00914950">
              <w:rPr>
                <w:rFonts w:cs="Arial"/>
                <w:szCs w:val="20"/>
              </w:rPr>
              <w:t>be collected</w:t>
            </w:r>
            <w:proofErr w:type="gramEnd"/>
            <w:r w:rsidR="00914950">
              <w:rPr>
                <w:rFonts w:cs="Arial"/>
                <w:szCs w:val="20"/>
              </w:rPr>
              <w:t xml:space="preserve"> (optional) and used by the </w:t>
            </w:r>
            <w:r w:rsidR="005B60AB" w:rsidRPr="005B60AB">
              <w:rPr>
                <w:rFonts w:cs="Arial"/>
                <w:szCs w:val="20"/>
              </w:rPr>
              <w:t xml:space="preserve">Class Roster Winter </w:t>
            </w:r>
            <w:r w:rsidR="00914950">
              <w:rPr>
                <w:rFonts w:cs="Arial"/>
                <w:szCs w:val="20"/>
              </w:rPr>
              <w:t>s</w:t>
            </w:r>
            <w:r w:rsidR="005B60AB" w:rsidRPr="005B60AB">
              <w:rPr>
                <w:rFonts w:cs="Arial"/>
                <w:szCs w:val="20"/>
              </w:rPr>
              <w:t>ubmissio</w:t>
            </w:r>
            <w:r w:rsidR="005B60AB">
              <w:rPr>
                <w:rFonts w:cs="Arial"/>
                <w:szCs w:val="20"/>
              </w:rPr>
              <w:t>n</w:t>
            </w:r>
            <w:r w:rsidR="0085380D">
              <w:rPr>
                <w:rFonts w:cs="Arial"/>
                <w:szCs w:val="20"/>
              </w:rPr>
              <w:t>.</w:t>
            </w:r>
          </w:p>
        </w:tc>
        <w:tc>
          <w:tcPr>
            <w:tcW w:w="810" w:type="dxa"/>
          </w:tcPr>
          <w:p w14:paraId="6C422687" w14:textId="3A0A700F" w:rsidR="005B60AB" w:rsidRDefault="005B60AB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900" w:type="dxa"/>
          </w:tcPr>
          <w:p w14:paraId="40CCED5F" w14:textId="696630CB" w:rsidR="005B60AB" w:rsidRDefault="005B60AB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10BB37BF" w14:textId="08FDAC67" w:rsidR="005B60AB" w:rsidRDefault="00914950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</w:t>
            </w:r>
          </w:p>
        </w:tc>
        <w:tc>
          <w:tcPr>
            <w:tcW w:w="990" w:type="dxa"/>
          </w:tcPr>
          <w:p w14:paraId="795652E1" w14:textId="3E35F1E0" w:rsidR="005B60AB" w:rsidRDefault="005B60AB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W</w:t>
            </w:r>
          </w:p>
        </w:tc>
        <w:tc>
          <w:tcPr>
            <w:tcW w:w="815" w:type="dxa"/>
          </w:tcPr>
          <w:p w14:paraId="7FB6804A" w14:textId="6F2CD3E6" w:rsidR="005B60AB" w:rsidRDefault="005B60AB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366548" w:rsidRPr="006F2329" w14:paraId="26A58100" w14:textId="77777777" w:rsidTr="00E86935">
        <w:trPr>
          <w:cantSplit/>
          <w:trHeight w:val="405"/>
        </w:trPr>
        <w:tc>
          <w:tcPr>
            <w:tcW w:w="1008" w:type="dxa"/>
          </w:tcPr>
          <w:p w14:paraId="40B497ED" w14:textId="77777777" w:rsidR="00366548" w:rsidRDefault="00366548" w:rsidP="00E86935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237" w:type="dxa"/>
          </w:tcPr>
          <w:p w14:paraId="6B353E54" w14:textId="77777777" w:rsidR="00366548" w:rsidRDefault="00366548" w:rsidP="00E86935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**</w:t>
            </w:r>
          </w:p>
        </w:tc>
        <w:tc>
          <w:tcPr>
            <w:tcW w:w="2219" w:type="dxa"/>
          </w:tcPr>
          <w:p w14:paraId="74A5178C" w14:textId="77777777" w:rsidR="00366548" w:rsidRDefault="00366548" w:rsidP="00E86935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TX-</w:t>
            </w:r>
            <w:proofErr w:type="spellStart"/>
            <w:r>
              <w:rPr>
                <w:rFonts w:cs="Arial"/>
                <w:color w:val="000000"/>
                <w:szCs w:val="20"/>
              </w:rPr>
              <w:t>TeacherIncentiveAllotmentDesignation</w:t>
            </w:r>
            <w:proofErr w:type="spellEnd"/>
          </w:p>
        </w:tc>
        <w:tc>
          <w:tcPr>
            <w:tcW w:w="2016" w:type="dxa"/>
          </w:tcPr>
          <w:p w14:paraId="7C853996" w14:textId="77777777" w:rsidR="00366548" w:rsidRDefault="00366548" w:rsidP="00E86935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TX-</w:t>
            </w:r>
            <w:proofErr w:type="spellStart"/>
            <w:r>
              <w:rPr>
                <w:rFonts w:cs="Arial"/>
                <w:color w:val="000000"/>
                <w:szCs w:val="20"/>
              </w:rPr>
              <w:t>TeacherIncentiveAllotmentDesignation</w:t>
            </w:r>
            <w:proofErr w:type="spellEnd"/>
          </w:p>
        </w:tc>
        <w:tc>
          <w:tcPr>
            <w:tcW w:w="2785" w:type="dxa"/>
          </w:tcPr>
          <w:p w14:paraId="1DFF26B5" w14:textId="0D8AB70A" w:rsidR="00366548" w:rsidRPr="005B60AB" w:rsidRDefault="00366548" w:rsidP="0085380D">
            <w:pPr>
              <w:spacing w:after="120" w:line="240" w:lineRule="auto"/>
              <w:rPr>
                <w:rFonts w:cs="Arial"/>
                <w:szCs w:val="20"/>
              </w:rPr>
            </w:pPr>
            <w:r w:rsidRPr="0009068F">
              <w:rPr>
                <w:rFonts w:cs="Arial"/>
                <w:szCs w:val="20"/>
              </w:rPr>
              <w:t>Add</w:t>
            </w:r>
            <w:r w:rsidR="00BD7F25">
              <w:rPr>
                <w:rFonts w:cs="Arial"/>
                <w:szCs w:val="20"/>
              </w:rPr>
              <w:t>ed</w:t>
            </w:r>
            <w:r w:rsidRPr="0009068F">
              <w:rPr>
                <w:rFonts w:cs="Arial"/>
                <w:szCs w:val="20"/>
              </w:rPr>
              <w:t xml:space="preserve"> new sub-complex type </w:t>
            </w:r>
            <w:r w:rsidR="0085380D">
              <w:rPr>
                <w:rFonts w:cs="Arial"/>
                <w:szCs w:val="20"/>
              </w:rPr>
              <w:t xml:space="preserve">that will </w:t>
            </w:r>
            <w:proofErr w:type="gramStart"/>
            <w:r w:rsidR="0085380D">
              <w:rPr>
                <w:rFonts w:cs="Arial"/>
                <w:szCs w:val="20"/>
              </w:rPr>
              <w:t>be collected</w:t>
            </w:r>
            <w:proofErr w:type="gramEnd"/>
            <w:r w:rsidR="0085380D">
              <w:rPr>
                <w:rFonts w:cs="Arial"/>
                <w:szCs w:val="20"/>
              </w:rPr>
              <w:t xml:space="preserve"> (optional) and used by the </w:t>
            </w:r>
            <w:r>
              <w:rPr>
                <w:rFonts w:cs="Arial"/>
                <w:szCs w:val="20"/>
              </w:rPr>
              <w:t xml:space="preserve">Class Roster Winter </w:t>
            </w:r>
            <w:r w:rsidR="0085380D">
              <w:rPr>
                <w:rFonts w:cs="Arial"/>
                <w:szCs w:val="20"/>
              </w:rPr>
              <w:t>s</w:t>
            </w:r>
            <w:r>
              <w:rPr>
                <w:rFonts w:cs="Arial"/>
                <w:szCs w:val="20"/>
              </w:rPr>
              <w:t>ubmission</w:t>
            </w:r>
            <w:r w:rsidR="0085380D">
              <w:rPr>
                <w:rFonts w:cs="Arial"/>
                <w:szCs w:val="20"/>
              </w:rPr>
              <w:t>.</w:t>
            </w:r>
          </w:p>
        </w:tc>
        <w:tc>
          <w:tcPr>
            <w:tcW w:w="810" w:type="dxa"/>
          </w:tcPr>
          <w:p w14:paraId="607CA0EE" w14:textId="77777777" w:rsidR="00366548" w:rsidRDefault="00366548" w:rsidP="00E8693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900" w:type="dxa"/>
          </w:tcPr>
          <w:p w14:paraId="2836A6A0" w14:textId="77777777" w:rsidR="00366548" w:rsidRDefault="00366548" w:rsidP="00E8693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53A30BA2" w14:textId="77777777" w:rsidR="00366548" w:rsidRDefault="00366548" w:rsidP="00E8693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</w:t>
            </w:r>
          </w:p>
        </w:tc>
        <w:tc>
          <w:tcPr>
            <w:tcW w:w="990" w:type="dxa"/>
          </w:tcPr>
          <w:p w14:paraId="310238F1" w14:textId="77777777" w:rsidR="00366548" w:rsidRDefault="00366548" w:rsidP="00E8693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W</w:t>
            </w:r>
          </w:p>
        </w:tc>
        <w:tc>
          <w:tcPr>
            <w:tcW w:w="815" w:type="dxa"/>
          </w:tcPr>
          <w:p w14:paraId="3D4F4F64" w14:textId="77777777" w:rsidR="00366548" w:rsidRDefault="00366548" w:rsidP="00E8693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5B60AB" w:rsidRPr="006F2329" w14:paraId="2CC3A184" w14:textId="77777777" w:rsidTr="0070697D">
        <w:trPr>
          <w:cantSplit/>
          <w:trHeight w:val="405"/>
        </w:trPr>
        <w:tc>
          <w:tcPr>
            <w:tcW w:w="1008" w:type="dxa"/>
          </w:tcPr>
          <w:p w14:paraId="0020E197" w14:textId="43BAF096" w:rsidR="005B60AB" w:rsidRDefault="005B60AB" w:rsidP="005B60AB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237" w:type="dxa"/>
          </w:tcPr>
          <w:p w14:paraId="087B0E1D" w14:textId="5001F6D4" w:rsidR="005B60AB" w:rsidRDefault="005B60AB" w:rsidP="005B60AB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722</w:t>
            </w:r>
          </w:p>
        </w:tc>
        <w:tc>
          <w:tcPr>
            <w:tcW w:w="2219" w:type="dxa"/>
          </w:tcPr>
          <w:p w14:paraId="73D9211C" w14:textId="2F6A938E" w:rsidR="005B60AB" w:rsidRPr="005B60AB" w:rsidRDefault="005B60AB" w:rsidP="005B60AB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TEACHER-INCENTIVE-ALLOTMENT-DESIGNATION-CODE</w:t>
            </w:r>
          </w:p>
        </w:tc>
        <w:tc>
          <w:tcPr>
            <w:tcW w:w="2016" w:type="dxa"/>
          </w:tcPr>
          <w:p w14:paraId="6BD82EB0" w14:textId="26AB6CDA" w:rsidR="005B60AB" w:rsidRPr="005B60AB" w:rsidRDefault="005B60AB" w:rsidP="005B60AB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TX-</w:t>
            </w:r>
            <w:proofErr w:type="spellStart"/>
            <w:r>
              <w:rPr>
                <w:rFonts w:cs="Arial"/>
                <w:color w:val="000000"/>
                <w:szCs w:val="20"/>
              </w:rPr>
              <w:t>TeacherincentiveAllotmentDesignationCode</w:t>
            </w:r>
            <w:proofErr w:type="spellEnd"/>
          </w:p>
        </w:tc>
        <w:tc>
          <w:tcPr>
            <w:tcW w:w="2785" w:type="dxa"/>
          </w:tcPr>
          <w:p w14:paraId="5F840CD9" w14:textId="62F82AB8" w:rsidR="005B60AB" w:rsidRPr="005B60AB" w:rsidRDefault="00366548" w:rsidP="005B60AB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Added</w:t>
            </w:r>
            <w:r w:rsidR="005B60AB" w:rsidRPr="005B60AB">
              <w:rPr>
                <w:rFonts w:cs="Arial"/>
                <w:szCs w:val="20"/>
              </w:rPr>
              <w:t xml:space="preserve"> new data element</w:t>
            </w:r>
            <w:r w:rsidR="0085380D">
              <w:rPr>
                <w:rFonts w:cs="Arial"/>
                <w:szCs w:val="20"/>
              </w:rPr>
              <w:t xml:space="preserve"> to the sub-complex </w:t>
            </w:r>
            <w:proofErr w:type="gramStart"/>
            <w:r w:rsidR="0085380D">
              <w:rPr>
                <w:rFonts w:cs="Arial"/>
                <w:szCs w:val="20"/>
              </w:rPr>
              <w:t>type</w:t>
            </w:r>
            <w:proofErr w:type="gramEnd"/>
            <w:r w:rsidR="0085380D">
              <w:rPr>
                <w:rFonts w:cs="Arial"/>
                <w:szCs w:val="20"/>
              </w:rPr>
              <w:t xml:space="preserve"> TX-</w:t>
            </w:r>
            <w:proofErr w:type="spellStart"/>
            <w:r w:rsidR="0085380D">
              <w:rPr>
                <w:rFonts w:cs="Arial"/>
                <w:szCs w:val="20"/>
              </w:rPr>
              <w:t>TeacherIncentiveAllotmentDesignation</w:t>
            </w:r>
            <w:proofErr w:type="spellEnd"/>
            <w:r w:rsidR="00914950">
              <w:rPr>
                <w:rFonts w:cs="Arial"/>
                <w:szCs w:val="20"/>
              </w:rPr>
              <w:t xml:space="preserve"> </w:t>
            </w:r>
            <w:r w:rsidR="0085380D">
              <w:rPr>
                <w:rFonts w:cs="Arial"/>
                <w:szCs w:val="20"/>
              </w:rPr>
              <w:t>that will</w:t>
            </w:r>
            <w:r w:rsidR="00914950">
              <w:rPr>
                <w:rFonts w:cs="Arial"/>
                <w:szCs w:val="20"/>
              </w:rPr>
              <w:t xml:space="preserve"> be collected (</w:t>
            </w:r>
            <w:r w:rsidR="005B60AB" w:rsidRPr="005B60AB">
              <w:rPr>
                <w:rFonts w:cs="Arial"/>
                <w:szCs w:val="20"/>
              </w:rPr>
              <w:t>conditionally mandatory</w:t>
            </w:r>
            <w:r w:rsidR="00914950">
              <w:rPr>
                <w:rFonts w:cs="Arial"/>
                <w:szCs w:val="20"/>
              </w:rPr>
              <w:t>) and used</w:t>
            </w:r>
            <w:r w:rsidR="005B60AB" w:rsidRPr="005B60AB">
              <w:rPr>
                <w:rFonts w:cs="Arial"/>
                <w:szCs w:val="20"/>
              </w:rPr>
              <w:t xml:space="preserve"> </w:t>
            </w:r>
            <w:r w:rsidR="00914950">
              <w:rPr>
                <w:rFonts w:cs="Arial"/>
                <w:szCs w:val="20"/>
              </w:rPr>
              <w:t>by</w:t>
            </w:r>
            <w:r w:rsidR="005B60AB" w:rsidRPr="005B60AB">
              <w:rPr>
                <w:rFonts w:cs="Arial"/>
                <w:szCs w:val="20"/>
              </w:rPr>
              <w:t xml:space="preserve"> the Class Roster Winter </w:t>
            </w:r>
            <w:r w:rsidR="00914950">
              <w:rPr>
                <w:rFonts w:cs="Arial"/>
                <w:szCs w:val="20"/>
              </w:rPr>
              <w:t>s</w:t>
            </w:r>
            <w:r w:rsidR="005B60AB" w:rsidRPr="005B60AB">
              <w:rPr>
                <w:rFonts w:cs="Arial"/>
                <w:szCs w:val="20"/>
              </w:rPr>
              <w:t>ubmission.</w:t>
            </w:r>
          </w:p>
        </w:tc>
        <w:tc>
          <w:tcPr>
            <w:tcW w:w="810" w:type="dxa"/>
          </w:tcPr>
          <w:p w14:paraId="67EDC4DC" w14:textId="6799405E" w:rsidR="005B60AB" w:rsidRDefault="005B60AB" w:rsidP="005B60A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900" w:type="dxa"/>
          </w:tcPr>
          <w:p w14:paraId="27A61892" w14:textId="7D473527" w:rsidR="005B60AB" w:rsidRDefault="005B60AB" w:rsidP="005B60A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2A095B0D" w14:textId="23206B47" w:rsidR="005B60AB" w:rsidRDefault="00914950" w:rsidP="005B60A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</w:t>
            </w:r>
          </w:p>
        </w:tc>
        <w:tc>
          <w:tcPr>
            <w:tcW w:w="990" w:type="dxa"/>
          </w:tcPr>
          <w:p w14:paraId="43F6DC89" w14:textId="38E48E0D" w:rsidR="005B60AB" w:rsidRDefault="005B60AB" w:rsidP="005B60A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W</w:t>
            </w:r>
          </w:p>
        </w:tc>
        <w:tc>
          <w:tcPr>
            <w:tcW w:w="815" w:type="dxa"/>
          </w:tcPr>
          <w:p w14:paraId="7077534D" w14:textId="332A5167" w:rsidR="005B60AB" w:rsidRDefault="005B60AB" w:rsidP="005B60A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</w:tbl>
    <w:p w14:paraId="3D66BF6A" w14:textId="500A720B" w:rsidR="00B94E98" w:rsidRDefault="00B94E98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237"/>
        <w:gridCol w:w="2219"/>
        <w:gridCol w:w="2016"/>
        <w:gridCol w:w="2785"/>
        <w:gridCol w:w="810"/>
        <w:gridCol w:w="900"/>
        <w:gridCol w:w="810"/>
        <w:gridCol w:w="1031"/>
        <w:gridCol w:w="864"/>
      </w:tblGrid>
      <w:tr w:rsidR="00057370" w:rsidRPr="0016202F" w14:paraId="0F182A81" w14:textId="77777777" w:rsidTr="00970DA7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2A68BC9A" w14:textId="77777777" w:rsidR="00057370" w:rsidRPr="0016202F" w:rsidRDefault="00057370" w:rsidP="00970DA7">
            <w:pPr>
              <w:spacing w:before="40" w:after="120" w:line="240" w:lineRule="auto"/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lastRenderedPageBreak/>
              <w:t>Staff Category</w:t>
            </w:r>
          </w:p>
        </w:tc>
      </w:tr>
      <w:tr w:rsidR="00057370" w:rsidRPr="0016202F" w14:paraId="3C5DEEFF" w14:textId="77777777" w:rsidTr="00970DA7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2D234013" w14:textId="1D45C071" w:rsidR="00057370" w:rsidRPr="0016202F" w:rsidRDefault="00057370" w:rsidP="00970DA7">
            <w:pPr>
              <w:pStyle w:val="Heading3"/>
            </w:pPr>
            <w:bookmarkStart w:id="35" w:name="_Toc83895962"/>
            <w:r>
              <w:t xml:space="preserve">30090 – </w:t>
            </w:r>
            <w:proofErr w:type="spellStart"/>
            <w:r>
              <w:t>StaffResponsibiltiesExtension</w:t>
            </w:r>
            <w:proofErr w:type="spellEnd"/>
            <w:r w:rsidRPr="00DF6FBA">
              <w:t xml:space="preserve"> </w:t>
            </w:r>
            <w:r>
              <w:t>Complex Type</w:t>
            </w:r>
            <w:bookmarkEnd w:id="35"/>
          </w:p>
        </w:tc>
      </w:tr>
      <w:tr w:rsidR="00057370" w:rsidRPr="0016202F" w14:paraId="7AC6538A" w14:textId="77777777" w:rsidTr="005675AD">
        <w:trPr>
          <w:cantSplit/>
          <w:trHeight w:val="432"/>
          <w:tblHeader/>
        </w:trPr>
        <w:tc>
          <w:tcPr>
            <w:tcW w:w="1008" w:type="dxa"/>
            <w:tcBorders>
              <w:bottom w:val="single" w:sz="4" w:space="0" w:color="auto"/>
            </w:tcBorders>
          </w:tcPr>
          <w:p w14:paraId="7AA67B29" w14:textId="77777777" w:rsidR="00057370" w:rsidRPr="0016202F" w:rsidRDefault="00057370" w:rsidP="00970DA7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237" w:type="dxa"/>
            <w:tcBorders>
              <w:bottom w:val="single" w:sz="4" w:space="0" w:color="auto"/>
            </w:tcBorders>
          </w:tcPr>
          <w:p w14:paraId="5FCFBB85" w14:textId="77777777" w:rsidR="00057370" w:rsidRPr="0016202F" w:rsidRDefault="00057370" w:rsidP="00970DA7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219" w:type="dxa"/>
            <w:tcBorders>
              <w:bottom w:val="single" w:sz="4" w:space="0" w:color="auto"/>
            </w:tcBorders>
          </w:tcPr>
          <w:p w14:paraId="3F59BF40" w14:textId="77777777" w:rsidR="00057370" w:rsidRPr="0016202F" w:rsidRDefault="00057370" w:rsidP="00970DA7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  <w:tcBorders>
              <w:bottom w:val="single" w:sz="4" w:space="0" w:color="auto"/>
            </w:tcBorders>
          </w:tcPr>
          <w:p w14:paraId="710ABD3C" w14:textId="77777777" w:rsidR="00057370" w:rsidRPr="0016202F" w:rsidRDefault="00057370" w:rsidP="00970DA7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785" w:type="dxa"/>
            <w:tcBorders>
              <w:bottom w:val="single" w:sz="4" w:space="0" w:color="auto"/>
            </w:tcBorders>
          </w:tcPr>
          <w:p w14:paraId="440A8F79" w14:textId="77777777" w:rsidR="00057370" w:rsidRPr="0016202F" w:rsidRDefault="00057370" w:rsidP="00970DA7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642EE55A" w14:textId="77777777" w:rsidR="00057370" w:rsidRPr="0016202F" w:rsidRDefault="00057370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14:paraId="7621AA13" w14:textId="77777777" w:rsidR="00057370" w:rsidRPr="0016202F" w:rsidRDefault="00057370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048688D3" w14:textId="77777777" w:rsidR="00057370" w:rsidRPr="0016202F" w:rsidRDefault="00057370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1031" w:type="dxa"/>
            <w:tcBorders>
              <w:bottom w:val="single" w:sz="4" w:space="0" w:color="auto"/>
            </w:tcBorders>
          </w:tcPr>
          <w:p w14:paraId="383BCC1D" w14:textId="77777777" w:rsidR="00057370" w:rsidRPr="0016202F" w:rsidRDefault="00057370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64" w:type="dxa"/>
            <w:tcBorders>
              <w:bottom w:val="single" w:sz="4" w:space="0" w:color="auto"/>
            </w:tcBorders>
          </w:tcPr>
          <w:p w14:paraId="6912369F" w14:textId="77777777" w:rsidR="00057370" w:rsidRPr="0016202F" w:rsidRDefault="00057370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057370" w:rsidRPr="006F2329" w14:paraId="59BE1BBE" w14:textId="77777777" w:rsidTr="00057370">
        <w:trPr>
          <w:cantSplit/>
          <w:trHeight w:val="405"/>
          <w:tblHeader/>
        </w:trPr>
        <w:tc>
          <w:tcPr>
            <w:tcW w:w="1008" w:type="dxa"/>
          </w:tcPr>
          <w:p w14:paraId="257FD6E9" w14:textId="76382DF3" w:rsidR="00057370" w:rsidRPr="0016202F" w:rsidRDefault="00057370" w:rsidP="00970DA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237" w:type="dxa"/>
          </w:tcPr>
          <w:p w14:paraId="34647333" w14:textId="2A0B7902" w:rsidR="00057370" w:rsidRPr="006F2329" w:rsidRDefault="00057370" w:rsidP="00970DA7">
            <w:pPr>
              <w:spacing w:after="120" w:line="240" w:lineRule="auto"/>
            </w:pPr>
            <w:r>
              <w:t>E0170</w:t>
            </w:r>
          </w:p>
        </w:tc>
        <w:tc>
          <w:tcPr>
            <w:tcW w:w="2219" w:type="dxa"/>
          </w:tcPr>
          <w:p w14:paraId="0CA43B1B" w14:textId="0D05C832" w:rsidR="00057370" w:rsidRPr="006F2329" w:rsidRDefault="00057370" w:rsidP="00970DA7">
            <w:pPr>
              <w:spacing w:after="120" w:line="240" w:lineRule="auto"/>
            </w:pPr>
            <w:r>
              <w:t>NUMBER-STUDENTS-IN-CLASS</w:t>
            </w:r>
          </w:p>
        </w:tc>
        <w:tc>
          <w:tcPr>
            <w:tcW w:w="2016" w:type="dxa"/>
          </w:tcPr>
          <w:p w14:paraId="137C2A8A" w14:textId="188F7BAA" w:rsidR="00057370" w:rsidRPr="006F2329" w:rsidRDefault="00057370" w:rsidP="00970DA7">
            <w:pPr>
              <w:spacing w:after="120" w:line="240" w:lineRule="auto"/>
            </w:pPr>
            <w:r>
              <w:rPr>
                <w:rFonts w:cs="Arial"/>
                <w:szCs w:val="16"/>
              </w:rPr>
              <w:t>TX-</w:t>
            </w:r>
            <w:r>
              <w:t xml:space="preserve"> </w:t>
            </w:r>
            <w:proofErr w:type="spellStart"/>
            <w:r>
              <w:t>NumberOfStudentsInClass</w:t>
            </w:r>
            <w:proofErr w:type="spellEnd"/>
          </w:p>
        </w:tc>
        <w:tc>
          <w:tcPr>
            <w:tcW w:w="2785" w:type="dxa"/>
          </w:tcPr>
          <w:p w14:paraId="1D78BEA9" w14:textId="28A1F213" w:rsidR="00057370" w:rsidRPr="00C364BE" w:rsidRDefault="00057370" w:rsidP="00970DA7">
            <w:pPr>
              <w:spacing w:after="120" w:line="240" w:lineRule="auto"/>
              <w:rPr>
                <w:highlight w:val="yellow"/>
              </w:rPr>
            </w:pPr>
            <w:r>
              <w:rPr>
                <w:rFonts w:cs="Arial"/>
                <w:szCs w:val="20"/>
              </w:rPr>
              <w:t xml:space="preserve">Revised </w:t>
            </w:r>
            <w:r w:rsidR="00A93468">
              <w:rPr>
                <w:rFonts w:cs="Arial"/>
                <w:szCs w:val="20"/>
              </w:rPr>
              <w:t xml:space="preserve">data element </w:t>
            </w:r>
            <w:r>
              <w:rPr>
                <w:rFonts w:cs="Arial"/>
                <w:szCs w:val="20"/>
              </w:rPr>
              <w:t>definition to remove “as of the PEIMS reporting date”</w:t>
            </w:r>
          </w:p>
        </w:tc>
        <w:tc>
          <w:tcPr>
            <w:tcW w:w="810" w:type="dxa"/>
          </w:tcPr>
          <w:p w14:paraId="3C371AA8" w14:textId="694ED66F" w:rsidR="00057370" w:rsidRPr="008F2BBB" w:rsidRDefault="00057370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6E1BB113" w14:textId="77777777" w:rsidR="00057370" w:rsidRDefault="00057370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FALL(</w:t>
            </w:r>
            <w:proofErr w:type="gramEnd"/>
            <w:r>
              <w:rPr>
                <w:sz w:val="18"/>
                <w:szCs w:val="18"/>
              </w:rPr>
              <w:t>1)</w:t>
            </w:r>
          </w:p>
          <w:p w14:paraId="290680E4" w14:textId="7D48122F" w:rsidR="00057370" w:rsidRPr="009301F4" w:rsidRDefault="00057370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810" w:type="dxa"/>
          </w:tcPr>
          <w:p w14:paraId="266E55A7" w14:textId="1437E6FA" w:rsidR="00057370" w:rsidRPr="009301F4" w:rsidRDefault="00057370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1031" w:type="dxa"/>
          </w:tcPr>
          <w:p w14:paraId="2550C59A" w14:textId="77777777" w:rsidR="00057370" w:rsidRDefault="00057370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  <w:p w14:paraId="40243F6A" w14:textId="0E2DA061" w:rsidR="00057370" w:rsidRPr="009301F4" w:rsidRDefault="00057370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  <w:tc>
          <w:tcPr>
            <w:tcW w:w="864" w:type="dxa"/>
          </w:tcPr>
          <w:p w14:paraId="49A1A830" w14:textId="32462EDE" w:rsidR="00057370" w:rsidRPr="008F2BBB" w:rsidRDefault="00057370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</w:tbl>
    <w:p w14:paraId="3BC5FC58" w14:textId="356E8879" w:rsidR="00057370" w:rsidRDefault="00057370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237"/>
        <w:gridCol w:w="2219"/>
        <w:gridCol w:w="2016"/>
        <w:gridCol w:w="2880"/>
        <w:gridCol w:w="805"/>
        <w:gridCol w:w="720"/>
        <w:gridCol w:w="900"/>
        <w:gridCol w:w="1031"/>
        <w:gridCol w:w="864"/>
      </w:tblGrid>
      <w:tr w:rsidR="00B94E98" w:rsidRPr="0016202F" w14:paraId="46EB4FFE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29CA09EB" w14:textId="77777777" w:rsidR="00B94E98" w:rsidRPr="0016202F" w:rsidRDefault="00B94E98" w:rsidP="0070697D">
            <w:pPr>
              <w:spacing w:before="40" w:after="120" w:line="240" w:lineRule="auto"/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t>Staff Category</w:t>
            </w:r>
          </w:p>
        </w:tc>
      </w:tr>
      <w:tr w:rsidR="00B94E98" w:rsidRPr="0016202F" w14:paraId="62B6C658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4C689206" w14:textId="77777777" w:rsidR="00B94E98" w:rsidRPr="0016202F" w:rsidRDefault="00B94E98" w:rsidP="0070697D">
            <w:pPr>
              <w:pStyle w:val="Heading3"/>
            </w:pPr>
            <w:bookmarkStart w:id="36" w:name="_30305_/_50300"/>
            <w:bookmarkStart w:id="37" w:name="_Toc83895963"/>
            <w:bookmarkEnd w:id="36"/>
            <w:r>
              <w:t xml:space="preserve">30305 / 50300 – </w:t>
            </w:r>
            <w:proofErr w:type="spellStart"/>
            <w:r>
              <w:t>TeacherSectionAssociationExtension</w:t>
            </w:r>
            <w:proofErr w:type="spellEnd"/>
            <w:r w:rsidRPr="00DF6FBA">
              <w:t xml:space="preserve"> </w:t>
            </w:r>
            <w:r>
              <w:t>Complex Type</w:t>
            </w:r>
            <w:bookmarkEnd w:id="37"/>
          </w:p>
        </w:tc>
      </w:tr>
      <w:tr w:rsidR="00B94E98" w:rsidRPr="0016202F" w14:paraId="3137B3F2" w14:textId="77777777" w:rsidTr="0070697D">
        <w:trPr>
          <w:cantSplit/>
          <w:trHeight w:val="432"/>
          <w:tblHeader/>
        </w:trPr>
        <w:tc>
          <w:tcPr>
            <w:tcW w:w="1008" w:type="dxa"/>
          </w:tcPr>
          <w:p w14:paraId="18E419D4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237" w:type="dxa"/>
          </w:tcPr>
          <w:p w14:paraId="01BF9729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219" w:type="dxa"/>
          </w:tcPr>
          <w:p w14:paraId="2E16BBC3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392E06B4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35C3F039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05" w:type="dxa"/>
          </w:tcPr>
          <w:p w14:paraId="38E38377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720" w:type="dxa"/>
          </w:tcPr>
          <w:p w14:paraId="0B372E05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00" w:type="dxa"/>
          </w:tcPr>
          <w:p w14:paraId="5EED3BB9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1031" w:type="dxa"/>
          </w:tcPr>
          <w:p w14:paraId="4E19141A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64" w:type="dxa"/>
          </w:tcPr>
          <w:p w14:paraId="332518DD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6F2329" w14:paraId="1995428C" w14:textId="77777777" w:rsidTr="0070697D">
        <w:trPr>
          <w:cantSplit/>
          <w:trHeight w:val="405"/>
          <w:tblHeader/>
        </w:trPr>
        <w:tc>
          <w:tcPr>
            <w:tcW w:w="1008" w:type="dxa"/>
          </w:tcPr>
          <w:p w14:paraId="40FF26B4" w14:textId="6D89A40E" w:rsidR="00B94E98" w:rsidRPr="0016202F" w:rsidRDefault="00B94E98" w:rsidP="0070697D">
            <w:pPr>
              <w:spacing w:after="120" w:line="240" w:lineRule="auto"/>
              <w:rPr>
                <w:bCs/>
              </w:rPr>
            </w:pPr>
            <w:r w:rsidRPr="0016202F">
              <w:rPr>
                <w:bCs/>
              </w:rPr>
              <w:t>202</w:t>
            </w:r>
            <w:r w:rsidR="00152F25">
              <w:rPr>
                <w:bCs/>
              </w:rPr>
              <w:t>2</w:t>
            </w:r>
            <w:r w:rsidRPr="0016202F">
              <w:rPr>
                <w:bCs/>
              </w:rPr>
              <w:t>.0.0</w:t>
            </w:r>
          </w:p>
        </w:tc>
        <w:tc>
          <w:tcPr>
            <w:tcW w:w="1237" w:type="dxa"/>
          </w:tcPr>
          <w:p w14:paraId="177C8E6D" w14:textId="77777777" w:rsidR="00B94E98" w:rsidRPr="006F2329" w:rsidRDefault="00B94E98" w:rsidP="0070697D">
            <w:pPr>
              <w:spacing w:after="120" w:line="240" w:lineRule="auto"/>
            </w:pPr>
            <w:r>
              <w:rPr>
                <w:rFonts w:cs="Arial"/>
                <w:szCs w:val="20"/>
              </w:rPr>
              <w:t>E1065</w:t>
            </w:r>
          </w:p>
        </w:tc>
        <w:tc>
          <w:tcPr>
            <w:tcW w:w="2219" w:type="dxa"/>
          </w:tcPr>
          <w:p w14:paraId="2070A692" w14:textId="77777777" w:rsidR="00B94E98" w:rsidRPr="006F2329" w:rsidRDefault="00B94E98" w:rsidP="0070697D">
            <w:pPr>
              <w:spacing w:after="120" w:line="240" w:lineRule="auto"/>
            </w:pPr>
            <w:r>
              <w:rPr>
                <w:rFonts w:cs="Arial"/>
                <w:szCs w:val="20"/>
              </w:rPr>
              <w:t>ASSIGNMENT-BEGIN-DATE</w:t>
            </w:r>
          </w:p>
        </w:tc>
        <w:tc>
          <w:tcPr>
            <w:tcW w:w="2016" w:type="dxa"/>
          </w:tcPr>
          <w:p w14:paraId="1CB2E0A5" w14:textId="77777777" w:rsidR="00B94E98" w:rsidRPr="006F2329" w:rsidRDefault="00B94E98" w:rsidP="0070697D">
            <w:pPr>
              <w:spacing w:after="120" w:line="240" w:lineRule="auto"/>
            </w:pPr>
            <w:proofErr w:type="spellStart"/>
            <w:r>
              <w:rPr>
                <w:rFonts w:cs="Arial"/>
                <w:color w:val="000000"/>
                <w:szCs w:val="20"/>
              </w:rPr>
              <w:t>BeginDate</w:t>
            </w:r>
            <w:proofErr w:type="spellEnd"/>
          </w:p>
        </w:tc>
        <w:tc>
          <w:tcPr>
            <w:tcW w:w="2880" w:type="dxa"/>
          </w:tcPr>
          <w:p w14:paraId="1560D6DC" w14:textId="7A93E80D" w:rsidR="00B94E98" w:rsidRPr="00C364BE" w:rsidRDefault="004C73E4" w:rsidP="0070697D">
            <w:pPr>
              <w:spacing w:after="120" w:line="240" w:lineRule="auto"/>
              <w:rPr>
                <w:highlight w:val="yellow"/>
              </w:rPr>
            </w:pPr>
            <w:r w:rsidRPr="00680DB8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680DB8">
              <w:rPr>
                <w:rFonts w:cs="Arial"/>
                <w:szCs w:val="20"/>
              </w:rPr>
              <w:t>yyyy</w:t>
            </w:r>
            <w:proofErr w:type="spellEnd"/>
            <w:r w:rsidRPr="00680DB8">
              <w:rPr>
                <w:rFonts w:cs="Arial"/>
                <w:szCs w:val="20"/>
              </w:rPr>
              <w:t xml:space="preserve">=2020-2021 to </w:t>
            </w:r>
            <w:proofErr w:type="spellStart"/>
            <w:r w:rsidRPr="00680DB8">
              <w:rPr>
                <w:rFonts w:cs="Arial"/>
                <w:szCs w:val="20"/>
              </w:rPr>
              <w:t>yyyy</w:t>
            </w:r>
            <w:proofErr w:type="spellEnd"/>
            <w:r w:rsidRPr="00680DB8">
              <w:rPr>
                <w:rFonts w:cs="Arial"/>
                <w:szCs w:val="20"/>
              </w:rPr>
              <w:t>=2021-2022</w:t>
            </w:r>
          </w:p>
        </w:tc>
        <w:tc>
          <w:tcPr>
            <w:tcW w:w="805" w:type="dxa"/>
          </w:tcPr>
          <w:p w14:paraId="3F1F8340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720" w:type="dxa"/>
          </w:tcPr>
          <w:p w14:paraId="36FAF31C" w14:textId="77777777" w:rsidR="00B94E98" w:rsidRPr="009301F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544D503D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</w:t>
            </w:r>
          </w:p>
          <w:p w14:paraId="350C108C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79FB9B27" w14:textId="77777777" w:rsidR="00B94E98" w:rsidRPr="009301F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</w:t>
            </w:r>
          </w:p>
        </w:tc>
        <w:tc>
          <w:tcPr>
            <w:tcW w:w="1031" w:type="dxa"/>
          </w:tcPr>
          <w:p w14:paraId="447C287F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F</w:t>
            </w:r>
          </w:p>
          <w:p w14:paraId="6A2A5764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W</w:t>
            </w:r>
          </w:p>
          <w:p w14:paraId="20AEBF48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-KG</w:t>
            </w:r>
          </w:p>
          <w:p w14:paraId="6AECEB45" w14:textId="77777777" w:rsidR="00B94E98" w:rsidRPr="009301F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-PK</w:t>
            </w:r>
          </w:p>
        </w:tc>
        <w:tc>
          <w:tcPr>
            <w:tcW w:w="864" w:type="dxa"/>
          </w:tcPr>
          <w:p w14:paraId="1E0AA629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F2BBB">
              <w:rPr>
                <w:sz w:val="18"/>
                <w:szCs w:val="18"/>
              </w:rPr>
              <w:t>Yes</w:t>
            </w:r>
          </w:p>
        </w:tc>
      </w:tr>
      <w:tr w:rsidR="00B94E98" w:rsidRPr="006F2329" w14:paraId="69C1BC5F" w14:textId="77777777" w:rsidTr="0070697D">
        <w:trPr>
          <w:cantSplit/>
          <w:trHeight w:val="405"/>
          <w:tblHeader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6AB8F" w14:textId="5A20692F" w:rsidR="00B94E98" w:rsidRPr="0016202F" w:rsidRDefault="00B94E98" w:rsidP="0070697D">
            <w:pPr>
              <w:spacing w:after="120" w:line="240" w:lineRule="auto"/>
              <w:rPr>
                <w:bCs/>
              </w:rPr>
            </w:pPr>
            <w:r w:rsidRPr="0016202F">
              <w:rPr>
                <w:bCs/>
              </w:rPr>
              <w:t>202</w:t>
            </w:r>
            <w:r w:rsidR="00152F25">
              <w:rPr>
                <w:bCs/>
              </w:rPr>
              <w:t>2</w:t>
            </w:r>
            <w:r w:rsidRPr="0016202F">
              <w:rPr>
                <w:bCs/>
              </w:rPr>
              <w:t>.0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0575A" w14:textId="77777777" w:rsidR="00B94E98" w:rsidRPr="001B533E" w:rsidRDefault="00B94E98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066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3FFB2" w14:textId="77777777" w:rsidR="00B94E98" w:rsidRPr="001B533E" w:rsidRDefault="00B94E98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ASSIGNMENT-END-DAT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52E00" w14:textId="77777777" w:rsidR="00B94E98" w:rsidRPr="001B533E" w:rsidRDefault="00B94E98" w:rsidP="0070697D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proofErr w:type="spellStart"/>
            <w:r>
              <w:rPr>
                <w:rFonts w:cs="Arial"/>
                <w:color w:val="000000"/>
                <w:szCs w:val="20"/>
              </w:rPr>
              <w:t>EndDate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283C7" w14:textId="3080416F" w:rsidR="00B94E98" w:rsidRPr="00C364BE" w:rsidRDefault="004C73E4" w:rsidP="0070697D">
            <w:pPr>
              <w:spacing w:after="120" w:line="240" w:lineRule="auto"/>
              <w:rPr>
                <w:rFonts w:cs="Arial"/>
                <w:color w:val="000000"/>
                <w:szCs w:val="20"/>
                <w:highlight w:val="yellow"/>
              </w:rPr>
            </w:pPr>
            <w:r w:rsidRPr="00680DB8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680DB8">
              <w:rPr>
                <w:rFonts w:cs="Arial"/>
                <w:szCs w:val="20"/>
              </w:rPr>
              <w:t>yyyy</w:t>
            </w:r>
            <w:proofErr w:type="spellEnd"/>
            <w:r w:rsidRPr="00680DB8">
              <w:rPr>
                <w:rFonts w:cs="Arial"/>
                <w:szCs w:val="20"/>
              </w:rPr>
              <w:t xml:space="preserve">=2020-2021 to </w:t>
            </w:r>
            <w:proofErr w:type="spellStart"/>
            <w:r w:rsidRPr="00680DB8">
              <w:rPr>
                <w:rFonts w:cs="Arial"/>
                <w:szCs w:val="20"/>
              </w:rPr>
              <w:t>yyyy</w:t>
            </w:r>
            <w:proofErr w:type="spellEnd"/>
            <w:r w:rsidRPr="00680DB8">
              <w:rPr>
                <w:rFonts w:cs="Arial"/>
                <w:szCs w:val="20"/>
              </w:rPr>
              <w:t>=2021-2022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63199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99F4A" w14:textId="77777777" w:rsidR="00B94E98" w:rsidRPr="009301F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09227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</w:t>
            </w:r>
          </w:p>
          <w:p w14:paraId="79E3CBD0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5EFDAB30" w14:textId="77777777" w:rsidR="00B94E98" w:rsidRPr="009301F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</w:t>
            </w:r>
          </w:p>
        </w:tc>
        <w:tc>
          <w:tcPr>
            <w:tcW w:w="1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D4613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F</w:t>
            </w:r>
          </w:p>
          <w:p w14:paraId="6096277C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W</w:t>
            </w:r>
          </w:p>
          <w:p w14:paraId="6A63C236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-KG</w:t>
            </w:r>
          </w:p>
          <w:p w14:paraId="101E81A3" w14:textId="77777777" w:rsidR="00B94E98" w:rsidRPr="009301F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-PK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012E4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F2BBB">
              <w:rPr>
                <w:sz w:val="18"/>
                <w:szCs w:val="18"/>
              </w:rPr>
              <w:t>Yes</w:t>
            </w:r>
          </w:p>
        </w:tc>
      </w:tr>
      <w:tr w:rsidR="00081181" w:rsidRPr="006F2329" w14:paraId="2CE0CC13" w14:textId="77777777" w:rsidTr="0070697D">
        <w:trPr>
          <w:cantSplit/>
          <w:trHeight w:val="405"/>
          <w:tblHeader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E223C" w14:textId="54D2F0C6" w:rsidR="00081181" w:rsidRPr="0016202F" w:rsidRDefault="00081181" w:rsidP="0070697D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44737" w14:textId="77777777" w:rsidR="00081181" w:rsidRDefault="00081181" w:rsidP="0070697D">
            <w:pPr>
              <w:spacing w:after="120" w:line="240" w:lineRule="auto"/>
              <w:rPr>
                <w:rFonts w:cs="Arial"/>
                <w:szCs w:val="20"/>
              </w:rPr>
            </w:pP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CE6A5" w14:textId="77777777" w:rsidR="00081181" w:rsidRDefault="00081181" w:rsidP="0070697D">
            <w:pPr>
              <w:spacing w:after="120" w:line="240" w:lineRule="auto"/>
              <w:rPr>
                <w:rFonts w:cs="Arial"/>
                <w:szCs w:val="20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8FD5E" w14:textId="77777777" w:rsidR="00081181" w:rsidRDefault="00081181" w:rsidP="0070697D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2CC62F" w14:textId="58D631CB" w:rsidR="00081181" w:rsidRPr="00680DB8" w:rsidRDefault="00DA3617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Revised General Reporting Requirements to clarify which staff </w:t>
            </w:r>
            <w:proofErr w:type="gramStart"/>
            <w:r>
              <w:rPr>
                <w:rFonts w:cs="Arial"/>
                <w:szCs w:val="20"/>
              </w:rPr>
              <w:t>are reported</w:t>
            </w:r>
            <w:proofErr w:type="gramEnd"/>
            <w:r>
              <w:rPr>
                <w:rFonts w:cs="Arial"/>
                <w:szCs w:val="20"/>
              </w:rPr>
              <w:t xml:space="preserve"> for the Class Roster and ECDS collections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BB40C" w14:textId="3297A63B" w:rsidR="00081181" w:rsidRDefault="00081181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6E1F5" w14:textId="5A2CC92F" w:rsidR="00081181" w:rsidRDefault="00081181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AF6B4" w14:textId="77777777" w:rsidR="00081181" w:rsidRDefault="00081181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</w:t>
            </w:r>
          </w:p>
          <w:p w14:paraId="4B9BF7B7" w14:textId="77777777" w:rsidR="00DA3617" w:rsidRDefault="00DA3617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3D477DA6" w14:textId="4D2547A4" w:rsidR="00DA3617" w:rsidRDefault="00DA3617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</w:t>
            </w:r>
          </w:p>
        </w:tc>
        <w:tc>
          <w:tcPr>
            <w:tcW w:w="1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8BFB2" w14:textId="77777777" w:rsidR="00DA3617" w:rsidRDefault="00DA3617" w:rsidP="00DA361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F</w:t>
            </w:r>
          </w:p>
          <w:p w14:paraId="0A3EB475" w14:textId="77777777" w:rsidR="00DA3617" w:rsidRDefault="00DA3617" w:rsidP="00DA361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W</w:t>
            </w:r>
          </w:p>
          <w:p w14:paraId="229DA71A" w14:textId="77777777" w:rsidR="00DA3617" w:rsidRDefault="00DA3617" w:rsidP="00DA361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-KG</w:t>
            </w:r>
          </w:p>
          <w:p w14:paraId="7AAC16B4" w14:textId="15204593" w:rsidR="00081181" w:rsidRDefault="00DA3617" w:rsidP="00DA361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-PK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FE995" w14:textId="5678AB4D" w:rsidR="00081181" w:rsidRPr="008F2BBB" w:rsidRDefault="00081181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</w:tbl>
    <w:p w14:paraId="486478FB" w14:textId="230FB25A" w:rsidR="00B94E98" w:rsidRDefault="00B94E98" w:rsidP="00B94E98"/>
    <w:p w14:paraId="2C39DA19" w14:textId="44B88E42" w:rsidR="0057425E" w:rsidRDefault="0057425E">
      <w:r>
        <w:br w:type="page"/>
      </w:r>
    </w:p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237"/>
        <w:gridCol w:w="2219"/>
        <w:gridCol w:w="2016"/>
        <w:gridCol w:w="2880"/>
        <w:gridCol w:w="805"/>
        <w:gridCol w:w="720"/>
        <w:gridCol w:w="900"/>
        <w:gridCol w:w="990"/>
        <w:gridCol w:w="905"/>
      </w:tblGrid>
      <w:tr w:rsidR="00D939F6" w:rsidRPr="0016202F" w14:paraId="0A467F0D" w14:textId="77777777" w:rsidTr="009E7AC7">
        <w:trPr>
          <w:cantSplit/>
          <w:trHeight w:val="288"/>
          <w:tblHeader/>
        </w:trPr>
        <w:tc>
          <w:tcPr>
            <w:tcW w:w="1368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23636" w14:textId="7545D5F6" w:rsidR="00D939F6" w:rsidRPr="00DC2C43" w:rsidRDefault="000C2F72" w:rsidP="00DC2C43">
            <w:pPr>
              <w:rPr>
                <w:b/>
                <w:bCs/>
                <w:sz w:val="26"/>
                <w:szCs w:val="26"/>
              </w:rPr>
            </w:pPr>
            <w:r w:rsidRPr="00DC2C43">
              <w:rPr>
                <w:b/>
                <w:bCs/>
                <w:color w:val="2E74B5" w:themeColor="accent1" w:themeShade="BF"/>
                <w:sz w:val="26"/>
                <w:szCs w:val="26"/>
              </w:rPr>
              <w:lastRenderedPageBreak/>
              <w:t>Staff Category</w:t>
            </w:r>
          </w:p>
        </w:tc>
      </w:tr>
      <w:tr w:rsidR="00D939F6" w:rsidRPr="0016202F" w14:paraId="7A32FAAE" w14:textId="77777777" w:rsidTr="009E7AC7">
        <w:trPr>
          <w:cantSplit/>
          <w:trHeight w:val="288"/>
          <w:tblHeader/>
        </w:trPr>
        <w:tc>
          <w:tcPr>
            <w:tcW w:w="1368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4C97F" w14:textId="77777777" w:rsidR="00D939F6" w:rsidRPr="0016202F" w:rsidRDefault="00D939F6" w:rsidP="006761F9">
            <w:pPr>
              <w:pStyle w:val="Heading3"/>
            </w:pPr>
            <w:bookmarkStart w:id="38" w:name="_Toc83895964"/>
            <w:r>
              <w:t xml:space="preserve">30310 – </w:t>
            </w:r>
            <w:proofErr w:type="spellStart"/>
            <w:r>
              <w:t>TeacherSchoolAssociationExtension</w:t>
            </w:r>
            <w:proofErr w:type="spellEnd"/>
            <w:r w:rsidRPr="00DF6FBA">
              <w:t xml:space="preserve"> </w:t>
            </w:r>
            <w:r>
              <w:t>Complex Type</w:t>
            </w:r>
            <w:bookmarkEnd w:id="38"/>
          </w:p>
        </w:tc>
      </w:tr>
      <w:tr w:rsidR="00D939F6" w:rsidRPr="0016202F" w14:paraId="7DEFFA8D" w14:textId="77777777" w:rsidTr="009E7AC7">
        <w:trPr>
          <w:cantSplit/>
          <w:trHeight w:val="432"/>
          <w:tblHeader/>
        </w:trPr>
        <w:tc>
          <w:tcPr>
            <w:tcW w:w="1008" w:type="dxa"/>
          </w:tcPr>
          <w:p w14:paraId="10C7D47C" w14:textId="77777777" w:rsidR="00D939F6" w:rsidRPr="0016202F" w:rsidRDefault="00D939F6" w:rsidP="005B60AB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237" w:type="dxa"/>
          </w:tcPr>
          <w:p w14:paraId="5D2F427B" w14:textId="77777777" w:rsidR="00D939F6" w:rsidRPr="0016202F" w:rsidRDefault="00D939F6" w:rsidP="005B60AB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219" w:type="dxa"/>
          </w:tcPr>
          <w:p w14:paraId="791653AE" w14:textId="77777777" w:rsidR="00D939F6" w:rsidRPr="0016202F" w:rsidRDefault="00D939F6" w:rsidP="005B60AB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689522BC" w14:textId="77777777" w:rsidR="00D939F6" w:rsidRPr="0016202F" w:rsidRDefault="00D939F6" w:rsidP="005B60AB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3C626F1F" w14:textId="77777777" w:rsidR="00D939F6" w:rsidRPr="0016202F" w:rsidRDefault="00D939F6" w:rsidP="005B60AB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05" w:type="dxa"/>
          </w:tcPr>
          <w:p w14:paraId="274DD686" w14:textId="77777777" w:rsidR="00D939F6" w:rsidRPr="0016202F" w:rsidRDefault="00D939F6" w:rsidP="005B60AB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720" w:type="dxa"/>
          </w:tcPr>
          <w:p w14:paraId="702B997C" w14:textId="77777777" w:rsidR="00D939F6" w:rsidRPr="0016202F" w:rsidRDefault="00D939F6" w:rsidP="005B60AB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00" w:type="dxa"/>
          </w:tcPr>
          <w:p w14:paraId="53AC1CD6" w14:textId="77777777" w:rsidR="00D939F6" w:rsidRPr="0016202F" w:rsidRDefault="00D939F6" w:rsidP="005B60AB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90" w:type="dxa"/>
          </w:tcPr>
          <w:p w14:paraId="0CDB2213" w14:textId="77777777" w:rsidR="00D939F6" w:rsidRPr="0016202F" w:rsidRDefault="00D939F6" w:rsidP="005B60AB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905" w:type="dxa"/>
          </w:tcPr>
          <w:p w14:paraId="4DB6EEB2" w14:textId="77777777" w:rsidR="00D939F6" w:rsidRPr="0016202F" w:rsidRDefault="00D939F6" w:rsidP="005B60AB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9E7AC7" w:rsidRPr="006F2329" w14:paraId="29585777" w14:textId="77777777" w:rsidTr="009E7AC7">
        <w:trPr>
          <w:cantSplit/>
          <w:trHeight w:val="405"/>
        </w:trPr>
        <w:tc>
          <w:tcPr>
            <w:tcW w:w="1008" w:type="dxa"/>
          </w:tcPr>
          <w:p w14:paraId="1AC98D3C" w14:textId="77777777" w:rsidR="009E7AC7" w:rsidRPr="0016202F" w:rsidRDefault="009E7AC7" w:rsidP="00E86935">
            <w:pPr>
              <w:spacing w:after="120" w:line="240" w:lineRule="auto"/>
              <w:rPr>
                <w:bCs/>
              </w:rPr>
            </w:pPr>
            <w:r w:rsidRPr="0016202F">
              <w:rPr>
                <w:bCs/>
              </w:rPr>
              <w:t>202</w:t>
            </w:r>
            <w:r>
              <w:rPr>
                <w:bCs/>
              </w:rPr>
              <w:t>2</w:t>
            </w:r>
            <w:r w:rsidRPr="0016202F">
              <w:rPr>
                <w:bCs/>
              </w:rPr>
              <w:t>.</w:t>
            </w:r>
            <w:r>
              <w:rPr>
                <w:bCs/>
              </w:rPr>
              <w:t>1</w:t>
            </w:r>
            <w:r w:rsidRPr="0016202F">
              <w:rPr>
                <w:bCs/>
              </w:rPr>
              <w:t>.0</w:t>
            </w:r>
          </w:p>
        </w:tc>
        <w:tc>
          <w:tcPr>
            <w:tcW w:w="1237" w:type="dxa"/>
          </w:tcPr>
          <w:p w14:paraId="413BE6E7" w14:textId="77777777" w:rsidR="009E7AC7" w:rsidRPr="006F2329" w:rsidRDefault="009E7AC7" w:rsidP="00E86935">
            <w:pPr>
              <w:spacing w:after="120" w:line="240" w:lineRule="auto"/>
            </w:pPr>
            <w:r>
              <w:t>**</w:t>
            </w:r>
          </w:p>
        </w:tc>
        <w:tc>
          <w:tcPr>
            <w:tcW w:w="2219" w:type="dxa"/>
          </w:tcPr>
          <w:p w14:paraId="3215F6EC" w14:textId="77777777" w:rsidR="009E7AC7" w:rsidRPr="006F2329" w:rsidRDefault="009E7AC7" w:rsidP="00E86935">
            <w:pPr>
              <w:spacing w:after="120" w:line="240" w:lineRule="auto"/>
            </w:pPr>
            <w:proofErr w:type="spellStart"/>
            <w:r>
              <w:t>StaffReferenceType</w:t>
            </w:r>
            <w:proofErr w:type="spellEnd"/>
          </w:p>
        </w:tc>
        <w:tc>
          <w:tcPr>
            <w:tcW w:w="2016" w:type="dxa"/>
          </w:tcPr>
          <w:p w14:paraId="0FAE8EC2" w14:textId="77777777" w:rsidR="009E7AC7" w:rsidRPr="006F2329" w:rsidRDefault="009E7AC7" w:rsidP="00E86935">
            <w:pPr>
              <w:spacing w:after="120" w:line="240" w:lineRule="auto"/>
            </w:pPr>
            <w:proofErr w:type="spellStart"/>
            <w:r>
              <w:t>TeacherReference</w:t>
            </w:r>
            <w:proofErr w:type="spellEnd"/>
          </w:p>
        </w:tc>
        <w:tc>
          <w:tcPr>
            <w:tcW w:w="2880" w:type="dxa"/>
          </w:tcPr>
          <w:p w14:paraId="36A765D8" w14:textId="77777777" w:rsidR="009E7AC7" w:rsidRPr="00C364BE" w:rsidRDefault="009E7AC7" w:rsidP="00E86935">
            <w:pPr>
              <w:spacing w:after="120" w:line="240" w:lineRule="auto"/>
              <w:rPr>
                <w:highlight w:val="yellow"/>
              </w:rPr>
            </w:pPr>
            <w:r w:rsidRPr="009E7AC7">
              <w:t>Added</w:t>
            </w:r>
            <w:r>
              <w:t xml:space="preserve"> to the Class Roster Winter submission.</w:t>
            </w:r>
          </w:p>
        </w:tc>
        <w:tc>
          <w:tcPr>
            <w:tcW w:w="805" w:type="dxa"/>
          </w:tcPr>
          <w:p w14:paraId="4EFAE03E" w14:textId="20716662" w:rsidR="009E7AC7" w:rsidRPr="008F2BBB" w:rsidRDefault="009E7AC7" w:rsidP="00E8693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ed</w:t>
            </w:r>
          </w:p>
        </w:tc>
        <w:tc>
          <w:tcPr>
            <w:tcW w:w="720" w:type="dxa"/>
          </w:tcPr>
          <w:p w14:paraId="09797D06" w14:textId="77777777" w:rsidR="009E7AC7" w:rsidRPr="009301F4" w:rsidRDefault="009E7AC7" w:rsidP="00E8693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14BE0222" w14:textId="77777777" w:rsidR="009E7AC7" w:rsidRPr="009301F4" w:rsidRDefault="009E7AC7" w:rsidP="00E8693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</w:t>
            </w:r>
          </w:p>
        </w:tc>
        <w:tc>
          <w:tcPr>
            <w:tcW w:w="990" w:type="dxa"/>
          </w:tcPr>
          <w:p w14:paraId="5864999B" w14:textId="77777777" w:rsidR="009E7AC7" w:rsidRPr="009301F4" w:rsidRDefault="009E7AC7" w:rsidP="00E8693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W</w:t>
            </w:r>
          </w:p>
        </w:tc>
        <w:tc>
          <w:tcPr>
            <w:tcW w:w="905" w:type="dxa"/>
          </w:tcPr>
          <w:p w14:paraId="2665C58C" w14:textId="77777777" w:rsidR="009E7AC7" w:rsidRPr="008F2BBB" w:rsidRDefault="009E7AC7" w:rsidP="00E8693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F2BBB">
              <w:rPr>
                <w:sz w:val="18"/>
                <w:szCs w:val="18"/>
              </w:rPr>
              <w:t>Yes</w:t>
            </w:r>
          </w:p>
        </w:tc>
      </w:tr>
      <w:tr w:rsidR="009E7AC7" w:rsidRPr="006F2329" w14:paraId="03F04408" w14:textId="77777777" w:rsidTr="009E7AC7">
        <w:trPr>
          <w:cantSplit/>
          <w:trHeight w:val="405"/>
        </w:trPr>
        <w:tc>
          <w:tcPr>
            <w:tcW w:w="1008" w:type="dxa"/>
          </w:tcPr>
          <w:p w14:paraId="3A5FE93F" w14:textId="77777777" w:rsidR="009E7AC7" w:rsidRPr="0016202F" w:rsidRDefault="009E7AC7" w:rsidP="00E86935">
            <w:pPr>
              <w:spacing w:after="120" w:line="240" w:lineRule="auto"/>
              <w:rPr>
                <w:bCs/>
              </w:rPr>
            </w:pPr>
            <w:r w:rsidRPr="0016202F">
              <w:rPr>
                <w:bCs/>
              </w:rPr>
              <w:t>202</w:t>
            </w:r>
            <w:r>
              <w:rPr>
                <w:bCs/>
              </w:rPr>
              <w:t>2</w:t>
            </w:r>
            <w:r w:rsidRPr="0016202F">
              <w:rPr>
                <w:bCs/>
              </w:rPr>
              <w:t>.</w:t>
            </w:r>
            <w:r>
              <w:rPr>
                <w:bCs/>
              </w:rPr>
              <w:t>1</w:t>
            </w:r>
            <w:r w:rsidRPr="0016202F">
              <w:rPr>
                <w:bCs/>
              </w:rPr>
              <w:t>.0</w:t>
            </w:r>
          </w:p>
        </w:tc>
        <w:tc>
          <w:tcPr>
            <w:tcW w:w="1237" w:type="dxa"/>
          </w:tcPr>
          <w:p w14:paraId="0C83FB6B" w14:textId="77777777" w:rsidR="009E7AC7" w:rsidRPr="006F2329" w:rsidRDefault="009E7AC7" w:rsidP="00E86935">
            <w:pPr>
              <w:spacing w:after="120" w:line="240" w:lineRule="auto"/>
            </w:pPr>
            <w:r>
              <w:t>**</w:t>
            </w:r>
          </w:p>
        </w:tc>
        <w:tc>
          <w:tcPr>
            <w:tcW w:w="2219" w:type="dxa"/>
          </w:tcPr>
          <w:p w14:paraId="3E50F011" w14:textId="77777777" w:rsidR="009E7AC7" w:rsidRPr="006F2329" w:rsidRDefault="009E7AC7" w:rsidP="00E86935">
            <w:pPr>
              <w:spacing w:after="120" w:line="240" w:lineRule="auto"/>
            </w:pPr>
            <w:proofErr w:type="spellStart"/>
            <w:r>
              <w:t>StaffIdentityType</w:t>
            </w:r>
            <w:proofErr w:type="spellEnd"/>
          </w:p>
        </w:tc>
        <w:tc>
          <w:tcPr>
            <w:tcW w:w="2016" w:type="dxa"/>
          </w:tcPr>
          <w:p w14:paraId="42169EDB" w14:textId="77777777" w:rsidR="009E7AC7" w:rsidRPr="006F2329" w:rsidRDefault="009E7AC7" w:rsidP="00E86935">
            <w:pPr>
              <w:spacing w:after="120" w:line="240" w:lineRule="auto"/>
            </w:pPr>
            <w:proofErr w:type="spellStart"/>
            <w:r>
              <w:t>StaffIdentity</w:t>
            </w:r>
            <w:proofErr w:type="spellEnd"/>
          </w:p>
        </w:tc>
        <w:tc>
          <w:tcPr>
            <w:tcW w:w="2880" w:type="dxa"/>
          </w:tcPr>
          <w:p w14:paraId="78D919DD" w14:textId="77777777" w:rsidR="009E7AC7" w:rsidRPr="00C364BE" w:rsidRDefault="009E7AC7" w:rsidP="00E86935">
            <w:pPr>
              <w:spacing w:after="120" w:line="240" w:lineRule="auto"/>
              <w:rPr>
                <w:highlight w:val="yellow"/>
              </w:rPr>
            </w:pPr>
            <w:r w:rsidRPr="009E7AC7">
              <w:t>Added</w:t>
            </w:r>
            <w:r>
              <w:t xml:space="preserve"> to the Class Roster Winter submission.</w:t>
            </w:r>
          </w:p>
        </w:tc>
        <w:tc>
          <w:tcPr>
            <w:tcW w:w="805" w:type="dxa"/>
          </w:tcPr>
          <w:p w14:paraId="3BC2191D" w14:textId="0F412043" w:rsidR="009E7AC7" w:rsidRPr="008F2BBB" w:rsidRDefault="009E7AC7" w:rsidP="00E8693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ed</w:t>
            </w:r>
          </w:p>
        </w:tc>
        <w:tc>
          <w:tcPr>
            <w:tcW w:w="720" w:type="dxa"/>
          </w:tcPr>
          <w:p w14:paraId="204A41AF" w14:textId="77777777" w:rsidR="009E7AC7" w:rsidRPr="009301F4" w:rsidRDefault="009E7AC7" w:rsidP="00E8693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5BC68960" w14:textId="77777777" w:rsidR="009E7AC7" w:rsidRPr="009301F4" w:rsidRDefault="009E7AC7" w:rsidP="00E8693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</w:t>
            </w:r>
          </w:p>
        </w:tc>
        <w:tc>
          <w:tcPr>
            <w:tcW w:w="990" w:type="dxa"/>
          </w:tcPr>
          <w:p w14:paraId="6A91078E" w14:textId="77777777" w:rsidR="009E7AC7" w:rsidRPr="009301F4" w:rsidRDefault="009E7AC7" w:rsidP="00E8693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W</w:t>
            </w:r>
          </w:p>
        </w:tc>
        <w:tc>
          <w:tcPr>
            <w:tcW w:w="905" w:type="dxa"/>
          </w:tcPr>
          <w:p w14:paraId="58DBD110" w14:textId="77777777" w:rsidR="009E7AC7" w:rsidRPr="008F2BBB" w:rsidRDefault="009E7AC7" w:rsidP="00E8693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F2BBB">
              <w:rPr>
                <w:sz w:val="18"/>
                <w:szCs w:val="18"/>
              </w:rPr>
              <w:t>Yes</w:t>
            </w:r>
          </w:p>
        </w:tc>
      </w:tr>
      <w:tr w:rsidR="00D939F6" w:rsidRPr="006F2329" w14:paraId="35880B1F" w14:textId="77777777" w:rsidTr="009E7AC7">
        <w:trPr>
          <w:cantSplit/>
          <w:trHeight w:val="405"/>
        </w:trPr>
        <w:tc>
          <w:tcPr>
            <w:tcW w:w="1008" w:type="dxa"/>
          </w:tcPr>
          <w:p w14:paraId="7A6BF5E5" w14:textId="35B14E88" w:rsidR="00D939F6" w:rsidRPr="0016202F" w:rsidRDefault="00D939F6" w:rsidP="005B60AB">
            <w:pPr>
              <w:spacing w:after="120" w:line="240" w:lineRule="auto"/>
              <w:rPr>
                <w:bCs/>
              </w:rPr>
            </w:pPr>
            <w:r w:rsidRPr="0016202F">
              <w:rPr>
                <w:bCs/>
              </w:rPr>
              <w:t>202</w:t>
            </w:r>
            <w:r>
              <w:rPr>
                <w:bCs/>
              </w:rPr>
              <w:t>2</w:t>
            </w:r>
            <w:r w:rsidRPr="0016202F">
              <w:rPr>
                <w:bCs/>
              </w:rPr>
              <w:t>.</w:t>
            </w:r>
            <w:r>
              <w:rPr>
                <w:bCs/>
              </w:rPr>
              <w:t>1</w:t>
            </w:r>
            <w:r w:rsidRPr="0016202F">
              <w:rPr>
                <w:bCs/>
              </w:rPr>
              <w:t>.0</w:t>
            </w:r>
          </w:p>
        </w:tc>
        <w:tc>
          <w:tcPr>
            <w:tcW w:w="1237" w:type="dxa"/>
          </w:tcPr>
          <w:p w14:paraId="1AC54A01" w14:textId="5806201D" w:rsidR="00D939F6" w:rsidRPr="006F2329" w:rsidRDefault="009E7AC7" w:rsidP="005B60AB">
            <w:pPr>
              <w:spacing w:after="120" w:line="240" w:lineRule="auto"/>
            </w:pPr>
            <w:r>
              <w:t>E1524</w:t>
            </w:r>
          </w:p>
        </w:tc>
        <w:tc>
          <w:tcPr>
            <w:tcW w:w="2219" w:type="dxa"/>
          </w:tcPr>
          <w:p w14:paraId="1DB4CCED" w14:textId="4D4AE5F0" w:rsidR="00D939F6" w:rsidRPr="006F2329" w:rsidRDefault="009E7AC7" w:rsidP="005B60AB">
            <w:pPr>
              <w:spacing w:after="120" w:line="240" w:lineRule="auto"/>
            </w:pPr>
            <w:r>
              <w:t>TX-UNIQUE-STAFF-ID</w:t>
            </w:r>
          </w:p>
        </w:tc>
        <w:tc>
          <w:tcPr>
            <w:tcW w:w="2016" w:type="dxa"/>
          </w:tcPr>
          <w:p w14:paraId="3C265B4B" w14:textId="476E52A0" w:rsidR="00D939F6" w:rsidRPr="006F2329" w:rsidRDefault="009E7AC7" w:rsidP="005B60AB">
            <w:pPr>
              <w:spacing w:after="120" w:line="240" w:lineRule="auto"/>
            </w:pPr>
            <w:proofErr w:type="spellStart"/>
            <w:r>
              <w:t>StaffUniqueStateId</w:t>
            </w:r>
            <w:proofErr w:type="spellEnd"/>
          </w:p>
        </w:tc>
        <w:tc>
          <w:tcPr>
            <w:tcW w:w="2880" w:type="dxa"/>
          </w:tcPr>
          <w:p w14:paraId="268912C1" w14:textId="1DCE0F2B" w:rsidR="00D939F6" w:rsidRPr="00C364BE" w:rsidRDefault="009E7AC7" w:rsidP="005B60AB">
            <w:pPr>
              <w:spacing w:after="120" w:line="240" w:lineRule="auto"/>
              <w:rPr>
                <w:highlight w:val="yellow"/>
              </w:rPr>
            </w:pPr>
            <w:r w:rsidRPr="009E7AC7">
              <w:t>Added</w:t>
            </w:r>
            <w:r>
              <w:t xml:space="preserve"> to the Class Roster Winter submission.</w:t>
            </w:r>
          </w:p>
        </w:tc>
        <w:tc>
          <w:tcPr>
            <w:tcW w:w="805" w:type="dxa"/>
          </w:tcPr>
          <w:p w14:paraId="73A14D07" w14:textId="5F424E93" w:rsidR="00D939F6" w:rsidRPr="008F2BBB" w:rsidRDefault="009E7AC7" w:rsidP="005B60A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ed</w:t>
            </w:r>
          </w:p>
        </w:tc>
        <w:tc>
          <w:tcPr>
            <w:tcW w:w="720" w:type="dxa"/>
          </w:tcPr>
          <w:p w14:paraId="0E14FA5C" w14:textId="77777777" w:rsidR="00D939F6" w:rsidRPr="009301F4" w:rsidRDefault="00D939F6" w:rsidP="005B60A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32775B67" w14:textId="54D7E86C" w:rsidR="00D939F6" w:rsidRPr="009301F4" w:rsidRDefault="00FD3FEE" w:rsidP="005B60A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</w:t>
            </w:r>
          </w:p>
        </w:tc>
        <w:tc>
          <w:tcPr>
            <w:tcW w:w="990" w:type="dxa"/>
          </w:tcPr>
          <w:p w14:paraId="6201FB1E" w14:textId="343DEBE4" w:rsidR="00D939F6" w:rsidRPr="009301F4" w:rsidRDefault="00D939F6" w:rsidP="00125AB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W</w:t>
            </w:r>
          </w:p>
        </w:tc>
        <w:tc>
          <w:tcPr>
            <w:tcW w:w="905" w:type="dxa"/>
          </w:tcPr>
          <w:p w14:paraId="010B9CB9" w14:textId="77777777" w:rsidR="00D939F6" w:rsidRPr="008F2BBB" w:rsidRDefault="00D939F6" w:rsidP="005B60A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F2BBB">
              <w:rPr>
                <w:sz w:val="18"/>
                <w:szCs w:val="18"/>
              </w:rPr>
              <w:t>Yes</w:t>
            </w:r>
          </w:p>
        </w:tc>
      </w:tr>
      <w:tr w:rsidR="009E7AC7" w:rsidRPr="006F2329" w14:paraId="4881370C" w14:textId="77777777" w:rsidTr="009E7AC7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ABCAE4" w14:textId="77777777" w:rsidR="009E7AC7" w:rsidRPr="0016202F" w:rsidRDefault="009E7AC7" w:rsidP="00E86935">
            <w:pPr>
              <w:spacing w:after="120" w:line="240" w:lineRule="auto"/>
              <w:rPr>
                <w:bCs/>
              </w:rPr>
            </w:pPr>
            <w:r w:rsidRPr="0016202F">
              <w:rPr>
                <w:bCs/>
              </w:rPr>
              <w:t>202</w:t>
            </w:r>
            <w:r>
              <w:rPr>
                <w:bCs/>
              </w:rPr>
              <w:t>2</w:t>
            </w:r>
            <w:r w:rsidRPr="0016202F">
              <w:rPr>
                <w:bCs/>
              </w:rPr>
              <w:t>.</w:t>
            </w:r>
            <w:r>
              <w:rPr>
                <w:bCs/>
              </w:rPr>
              <w:t>1</w:t>
            </w:r>
            <w:r w:rsidRPr="0016202F">
              <w:rPr>
                <w:bCs/>
              </w:rPr>
              <w:t>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37C2D" w14:textId="77777777" w:rsidR="009E7AC7" w:rsidRPr="006F2329" w:rsidRDefault="009E7AC7" w:rsidP="00E86935">
            <w:pPr>
              <w:spacing w:after="120" w:line="240" w:lineRule="auto"/>
            </w:pPr>
            <w:r>
              <w:t>**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F7AAD" w14:textId="4325A0F7" w:rsidR="009E7AC7" w:rsidRPr="006F2329" w:rsidRDefault="009E7AC7" w:rsidP="00E86935">
            <w:pPr>
              <w:spacing w:after="120" w:line="240" w:lineRule="auto"/>
            </w:pPr>
            <w:proofErr w:type="spellStart"/>
            <w:r>
              <w:t>EducationalOrgReferenceType</w:t>
            </w:r>
            <w:proofErr w:type="spellEnd"/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21EC1" w14:textId="012CD6C2" w:rsidR="009E7AC7" w:rsidRPr="006F2329" w:rsidRDefault="009E7AC7" w:rsidP="00E86935">
            <w:pPr>
              <w:spacing w:after="120" w:line="240" w:lineRule="auto"/>
            </w:pPr>
            <w:proofErr w:type="spellStart"/>
            <w:r>
              <w:t>SchoolReference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2BF23" w14:textId="77777777" w:rsidR="009E7AC7" w:rsidRPr="009E7AC7" w:rsidRDefault="009E7AC7" w:rsidP="00E86935">
            <w:pPr>
              <w:spacing w:after="120" w:line="240" w:lineRule="auto"/>
            </w:pPr>
            <w:r w:rsidRPr="009E7AC7">
              <w:t>Added</w:t>
            </w:r>
            <w:r>
              <w:t xml:space="preserve"> to the Class Roster Winter submission.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B6036" w14:textId="77777777" w:rsidR="009E7AC7" w:rsidRPr="008F2BBB" w:rsidRDefault="009E7AC7" w:rsidP="00E8693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ed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69777" w14:textId="77777777" w:rsidR="009E7AC7" w:rsidRPr="009301F4" w:rsidRDefault="009E7AC7" w:rsidP="00E8693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D6B47" w14:textId="77777777" w:rsidR="009E7AC7" w:rsidRPr="009301F4" w:rsidRDefault="009E7AC7" w:rsidP="00E8693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9525E" w14:textId="77777777" w:rsidR="009E7AC7" w:rsidRPr="009301F4" w:rsidRDefault="009E7AC7" w:rsidP="00E8693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W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9B63E" w14:textId="77777777" w:rsidR="009E7AC7" w:rsidRPr="008F2BBB" w:rsidRDefault="009E7AC7" w:rsidP="00E8693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F2BBB">
              <w:rPr>
                <w:sz w:val="18"/>
                <w:szCs w:val="18"/>
              </w:rPr>
              <w:t>Yes</w:t>
            </w:r>
          </w:p>
        </w:tc>
      </w:tr>
      <w:tr w:rsidR="009E7AC7" w:rsidRPr="006F2329" w14:paraId="3D538B4A" w14:textId="77777777" w:rsidTr="009E7AC7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9AEFD" w14:textId="77777777" w:rsidR="009E7AC7" w:rsidRPr="0016202F" w:rsidRDefault="009E7AC7" w:rsidP="00E86935">
            <w:pPr>
              <w:spacing w:after="120" w:line="240" w:lineRule="auto"/>
              <w:rPr>
                <w:bCs/>
              </w:rPr>
            </w:pPr>
            <w:r w:rsidRPr="0016202F">
              <w:rPr>
                <w:bCs/>
              </w:rPr>
              <w:t>202</w:t>
            </w:r>
            <w:r>
              <w:rPr>
                <w:bCs/>
              </w:rPr>
              <w:t>2</w:t>
            </w:r>
            <w:r w:rsidRPr="0016202F">
              <w:rPr>
                <w:bCs/>
              </w:rPr>
              <w:t>.</w:t>
            </w:r>
            <w:r>
              <w:rPr>
                <w:bCs/>
              </w:rPr>
              <w:t>1</w:t>
            </w:r>
            <w:r w:rsidRPr="0016202F">
              <w:rPr>
                <w:bCs/>
              </w:rPr>
              <w:t>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ADB66" w14:textId="77777777" w:rsidR="009E7AC7" w:rsidRPr="006F2329" w:rsidRDefault="009E7AC7" w:rsidP="00E86935">
            <w:pPr>
              <w:spacing w:after="120" w:line="240" w:lineRule="auto"/>
            </w:pPr>
            <w:r>
              <w:t>**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FE0CC" w14:textId="5D8593C8" w:rsidR="009E7AC7" w:rsidRPr="006F2329" w:rsidRDefault="009E7AC7" w:rsidP="00E86935">
            <w:pPr>
              <w:spacing w:after="120" w:line="240" w:lineRule="auto"/>
            </w:pPr>
            <w:proofErr w:type="spellStart"/>
            <w:r>
              <w:t>EducationalOrgIdentityType</w:t>
            </w:r>
            <w:proofErr w:type="spellEnd"/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FDEFC" w14:textId="21809A2F" w:rsidR="009E7AC7" w:rsidRPr="006F2329" w:rsidRDefault="009E7AC7" w:rsidP="00E86935">
            <w:pPr>
              <w:spacing w:after="120" w:line="240" w:lineRule="auto"/>
            </w:pPr>
            <w:proofErr w:type="spellStart"/>
            <w:r>
              <w:t>EducationalOrgIdentity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A1A19" w14:textId="77777777" w:rsidR="009E7AC7" w:rsidRPr="009E7AC7" w:rsidRDefault="009E7AC7" w:rsidP="00E86935">
            <w:pPr>
              <w:spacing w:after="120" w:line="240" w:lineRule="auto"/>
            </w:pPr>
            <w:r w:rsidRPr="009E7AC7">
              <w:t>Added</w:t>
            </w:r>
            <w:r>
              <w:t xml:space="preserve"> to the Class Roster Winter submission.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825E5" w14:textId="77777777" w:rsidR="009E7AC7" w:rsidRPr="008F2BBB" w:rsidRDefault="009E7AC7" w:rsidP="00E8693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ed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2A2EE" w14:textId="77777777" w:rsidR="009E7AC7" w:rsidRPr="009301F4" w:rsidRDefault="009E7AC7" w:rsidP="00E8693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124AF" w14:textId="77777777" w:rsidR="009E7AC7" w:rsidRPr="009301F4" w:rsidRDefault="009E7AC7" w:rsidP="00E8693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90519" w14:textId="77777777" w:rsidR="009E7AC7" w:rsidRPr="009301F4" w:rsidRDefault="009E7AC7" w:rsidP="00E8693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W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565EA" w14:textId="77777777" w:rsidR="009E7AC7" w:rsidRPr="008F2BBB" w:rsidRDefault="009E7AC7" w:rsidP="00E8693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F2BBB">
              <w:rPr>
                <w:sz w:val="18"/>
                <w:szCs w:val="18"/>
              </w:rPr>
              <w:t>Yes</w:t>
            </w:r>
          </w:p>
        </w:tc>
      </w:tr>
      <w:tr w:rsidR="009E7AC7" w:rsidRPr="006F2329" w14:paraId="7F025177" w14:textId="77777777" w:rsidTr="009E7AC7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36216" w14:textId="77777777" w:rsidR="009E7AC7" w:rsidRPr="0016202F" w:rsidRDefault="009E7AC7" w:rsidP="00E86935">
            <w:pPr>
              <w:spacing w:after="120" w:line="240" w:lineRule="auto"/>
              <w:rPr>
                <w:bCs/>
              </w:rPr>
            </w:pPr>
            <w:r w:rsidRPr="0016202F">
              <w:rPr>
                <w:bCs/>
              </w:rPr>
              <w:t>202</w:t>
            </w:r>
            <w:r>
              <w:rPr>
                <w:bCs/>
              </w:rPr>
              <w:t>2</w:t>
            </w:r>
            <w:r w:rsidRPr="0016202F">
              <w:rPr>
                <w:bCs/>
              </w:rPr>
              <w:t>.</w:t>
            </w:r>
            <w:r>
              <w:rPr>
                <w:bCs/>
              </w:rPr>
              <w:t>1</w:t>
            </w:r>
            <w:r w:rsidRPr="0016202F">
              <w:rPr>
                <w:bCs/>
              </w:rPr>
              <w:t>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6B56C" w14:textId="3DE92938" w:rsidR="009E7AC7" w:rsidRPr="006F2329" w:rsidRDefault="009E7AC7" w:rsidP="00E86935">
            <w:pPr>
              <w:spacing w:after="120" w:line="240" w:lineRule="auto"/>
            </w:pPr>
            <w:r>
              <w:t>E0266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A9207" w14:textId="4F0E1D1E" w:rsidR="009E7AC7" w:rsidRPr="006F2329" w:rsidRDefault="009E7AC7" w:rsidP="00E86935">
            <w:pPr>
              <w:spacing w:after="120" w:line="240" w:lineRule="auto"/>
            </w:pPr>
            <w:r>
              <w:t>CAMPUS-ID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0ED4F" w14:textId="1CEAC125" w:rsidR="009E7AC7" w:rsidRPr="006F2329" w:rsidRDefault="009E7AC7" w:rsidP="00E86935">
            <w:pPr>
              <w:spacing w:after="120" w:line="240" w:lineRule="auto"/>
            </w:pPr>
            <w:proofErr w:type="spellStart"/>
            <w:r>
              <w:t>StateOrganizationId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CD694" w14:textId="77777777" w:rsidR="009E7AC7" w:rsidRPr="009E7AC7" w:rsidRDefault="009E7AC7" w:rsidP="00E86935">
            <w:pPr>
              <w:spacing w:after="120" w:line="240" w:lineRule="auto"/>
            </w:pPr>
            <w:r w:rsidRPr="009E7AC7">
              <w:t>Added</w:t>
            </w:r>
            <w:r>
              <w:t xml:space="preserve"> to the Class Roster Winter submission.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0AE4D" w14:textId="77777777" w:rsidR="009E7AC7" w:rsidRPr="008F2BBB" w:rsidRDefault="009E7AC7" w:rsidP="00E8693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ed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BA534" w14:textId="77777777" w:rsidR="009E7AC7" w:rsidRPr="009301F4" w:rsidRDefault="009E7AC7" w:rsidP="00E8693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D7E93" w14:textId="77777777" w:rsidR="009E7AC7" w:rsidRPr="009301F4" w:rsidRDefault="009E7AC7" w:rsidP="00E8693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DC091" w14:textId="77777777" w:rsidR="009E7AC7" w:rsidRPr="009301F4" w:rsidRDefault="009E7AC7" w:rsidP="00E8693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W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15B8F" w14:textId="77777777" w:rsidR="009E7AC7" w:rsidRPr="008F2BBB" w:rsidRDefault="009E7AC7" w:rsidP="00E8693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F2BBB">
              <w:rPr>
                <w:sz w:val="18"/>
                <w:szCs w:val="18"/>
              </w:rPr>
              <w:t>Yes</w:t>
            </w:r>
          </w:p>
        </w:tc>
      </w:tr>
    </w:tbl>
    <w:p w14:paraId="74FD95C1" w14:textId="260316F8" w:rsidR="00D939F6" w:rsidRDefault="00D939F6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327"/>
        <w:gridCol w:w="2129"/>
        <w:gridCol w:w="1831"/>
        <w:gridCol w:w="2970"/>
        <w:gridCol w:w="810"/>
        <w:gridCol w:w="900"/>
        <w:gridCol w:w="900"/>
        <w:gridCol w:w="990"/>
        <w:gridCol w:w="815"/>
      </w:tblGrid>
      <w:tr w:rsidR="00D9733D" w:rsidRPr="0016202F" w14:paraId="503B5E2F" w14:textId="77777777" w:rsidTr="00970DA7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1DE40909" w14:textId="77777777" w:rsidR="00D9733D" w:rsidRPr="0016202F" w:rsidRDefault="00D9733D" w:rsidP="00970DA7">
            <w:pPr>
              <w:pStyle w:val="Heading2"/>
            </w:pPr>
            <w:bookmarkStart w:id="39" w:name="_Toc83895965"/>
            <w:r>
              <w:t>Student Category</w:t>
            </w:r>
            <w:bookmarkEnd w:id="39"/>
          </w:p>
        </w:tc>
      </w:tr>
      <w:tr w:rsidR="00D9733D" w:rsidRPr="0016202F" w14:paraId="59EB68B0" w14:textId="77777777" w:rsidTr="00970DA7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10990898" w14:textId="77777777" w:rsidR="00D9733D" w:rsidRPr="0016202F" w:rsidRDefault="00D9733D" w:rsidP="00970DA7">
            <w:pPr>
              <w:pStyle w:val="Heading3"/>
            </w:pPr>
            <w:bookmarkStart w:id="40" w:name="_Toc83895966"/>
            <w:r>
              <w:t xml:space="preserve">40100 / 49010 – </w:t>
            </w:r>
            <w:proofErr w:type="spellStart"/>
            <w:r>
              <w:t>StudentExtension</w:t>
            </w:r>
            <w:proofErr w:type="spellEnd"/>
            <w:r>
              <w:t xml:space="preserve"> Complex Type</w:t>
            </w:r>
            <w:bookmarkEnd w:id="40"/>
            <w:r>
              <w:t xml:space="preserve"> </w:t>
            </w:r>
          </w:p>
        </w:tc>
      </w:tr>
      <w:tr w:rsidR="00D9733D" w:rsidRPr="0016202F" w14:paraId="51A99688" w14:textId="77777777" w:rsidTr="00970DA7">
        <w:trPr>
          <w:cantSplit/>
          <w:trHeight w:val="432"/>
          <w:tblHeader/>
        </w:trPr>
        <w:tc>
          <w:tcPr>
            <w:tcW w:w="1008" w:type="dxa"/>
          </w:tcPr>
          <w:p w14:paraId="371C0DFE" w14:textId="77777777" w:rsidR="00D9733D" w:rsidRPr="0016202F" w:rsidRDefault="00D9733D" w:rsidP="00970DA7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327" w:type="dxa"/>
          </w:tcPr>
          <w:p w14:paraId="4A518BE2" w14:textId="77777777" w:rsidR="00D9733D" w:rsidRPr="0016202F" w:rsidRDefault="00D9733D" w:rsidP="00970DA7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129" w:type="dxa"/>
          </w:tcPr>
          <w:p w14:paraId="3570494D" w14:textId="77777777" w:rsidR="00D9733D" w:rsidRPr="0016202F" w:rsidRDefault="00D9733D" w:rsidP="00970DA7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1831" w:type="dxa"/>
          </w:tcPr>
          <w:p w14:paraId="2FB8CD8A" w14:textId="77777777" w:rsidR="00D9733D" w:rsidRPr="0016202F" w:rsidRDefault="00D9733D" w:rsidP="00970DA7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970" w:type="dxa"/>
          </w:tcPr>
          <w:p w14:paraId="5FB1F44F" w14:textId="77777777" w:rsidR="00D9733D" w:rsidRPr="0016202F" w:rsidRDefault="00D9733D" w:rsidP="00970DA7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10" w:type="dxa"/>
          </w:tcPr>
          <w:p w14:paraId="48F657FC" w14:textId="77777777" w:rsidR="00D9733D" w:rsidRPr="0016202F" w:rsidRDefault="00D9733D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00" w:type="dxa"/>
          </w:tcPr>
          <w:p w14:paraId="2D9A3DDB" w14:textId="77777777" w:rsidR="00D9733D" w:rsidRPr="0016202F" w:rsidRDefault="00D9733D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00" w:type="dxa"/>
          </w:tcPr>
          <w:p w14:paraId="1143D633" w14:textId="77777777" w:rsidR="00D9733D" w:rsidRPr="0016202F" w:rsidRDefault="00D9733D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90" w:type="dxa"/>
          </w:tcPr>
          <w:p w14:paraId="727D1B9F" w14:textId="77777777" w:rsidR="00D9733D" w:rsidRPr="0016202F" w:rsidRDefault="00D9733D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15" w:type="dxa"/>
          </w:tcPr>
          <w:p w14:paraId="44998C56" w14:textId="77777777" w:rsidR="00D9733D" w:rsidRPr="0016202F" w:rsidRDefault="00D9733D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D9733D" w:rsidRPr="006F2329" w14:paraId="062647E9" w14:textId="77777777" w:rsidTr="00970DA7">
        <w:trPr>
          <w:cantSplit/>
          <w:trHeight w:val="405"/>
        </w:trPr>
        <w:tc>
          <w:tcPr>
            <w:tcW w:w="1008" w:type="dxa"/>
          </w:tcPr>
          <w:p w14:paraId="7200D0B2" w14:textId="77777777" w:rsidR="00D9733D" w:rsidRPr="0016202F" w:rsidRDefault="00D9733D" w:rsidP="00970DA7">
            <w:pPr>
              <w:spacing w:after="120" w:line="240" w:lineRule="auto"/>
              <w:rPr>
                <w:bCs/>
              </w:rPr>
            </w:pPr>
            <w:r w:rsidRPr="0016202F">
              <w:rPr>
                <w:bCs/>
              </w:rPr>
              <w:t>202</w:t>
            </w:r>
            <w:r>
              <w:rPr>
                <w:bCs/>
              </w:rPr>
              <w:t>2</w:t>
            </w:r>
            <w:r w:rsidRPr="0016202F">
              <w:rPr>
                <w:bCs/>
              </w:rPr>
              <w:t>.0.0</w:t>
            </w:r>
          </w:p>
        </w:tc>
        <w:tc>
          <w:tcPr>
            <w:tcW w:w="1327" w:type="dxa"/>
          </w:tcPr>
          <w:p w14:paraId="24532F15" w14:textId="77777777" w:rsidR="00D9733D" w:rsidRPr="006F2329" w:rsidRDefault="00D9733D" w:rsidP="00970DA7">
            <w:pPr>
              <w:spacing w:after="120" w:line="240" w:lineRule="auto"/>
            </w:pPr>
            <w:r>
              <w:rPr>
                <w:rFonts w:cs="Arial"/>
                <w:szCs w:val="20"/>
              </w:rPr>
              <w:t>E0006</w:t>
            </w:r>
          </w:p>
        </w:tc>
        <w:tc>
          <w:tcPr>
            <w:tcW w:w="2129" w:type="dxa"/>
          </w:tcPr>
          <w:p w14:paraId="2641FA31" w14:textId="77777777" w:rsidR="00D9733D" w:rsidRPr="006F2329" w:rsidRDefault="00D9733D" w:rsidP="00970DA7">
            <w:pPr>
              <w:spacing w:after="120" w:line="240" w:lineRule="auto"/>
            </w:pPr>
            <w:r>
              <w:rPr>
                <w:rFonts w:cs="Arial"/>
                <w:szCs w:val="20"/>
              </w:rPr>
              <w:t>DATE-OF-BIRTH</w:t>
            </w:r>
          </w:p>
        </w:tc>
        <w:tc>
          <w:tcPr>
            <w:tcW w:w="1831" w:type="dxa"/>
          </w:tcPr>
          <w:p w14:paraId="4C28012B" w14:textId="77777777" w:rsidR="00D9733D" w:rsidRPr="006F2329" w:rsidRDefault="00D9733D" w:rsidP="00970DA7">
            <w:pPr>
              <w:spacing w:after="120" w:line="240" w:lineRule="auto"/>
            </w:pPr>
            <w:proofErr w:type="spellStart"/>
            <w:r w:rsidRPr="001D5268">
              <w:rPr>
                <w:rFonts w:cs="Arial"/>
                <w:color w:val="000000"/>
                <w:szCs w:val="20"/>
              </w:rPr>
              <w:t>BirthDate</w:t>
            </w:r>
            <w:proofErr w:type="spellEnd"/>
          </w:p>
        </w:tc>
        <w:tc>
          <w:tcPr>
            <w:tcW w:w="2970" w:type="dxa"/>
          </w:tcPr>
          <w:p w14:paraId="35C1A085" w14:textId="77777777" w:rsidR="00D9733D" w:rsidRDefault="00D9733D" w:rsidP="00970DA7">
            <w:pPr>
              <w:spacing w:after="120" w:line="240" w:lineRule="auto"/>
            </w:pPr>
            <w:r w:rsidRPr="007D428F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7D428F">
              <w:rPr>
                <w:rFonts w:cs="Arial"/>
                <w:szCs w:val="20"/>
              </w:rPr>
              <w:t>yyyy</w:t>
            </w:r>
            <w:proofErr w:type="spellEnd"/>
            <w:r w:rsidRPr="007D428F">
              <w:rPr>
                <w:rFonts w:cs="Arial"/>
                <w:szCs w:val="20"/>
              </w:rPr>
              <w:t xml:space="preserve">=1922-2021 to </w:t>
            </w:r>
            <w:proofErr w:type="spellStart"/>
            <w:r w:rsidRPr="007D428F">
              <w:rPr>
                <w:rFonts w:cs="Arial"/>
                <w:szCs w:val="20"/>
              </w:rPr>
              <w:t>yyyy</w:t>
            </w:r>
            <w:proofErr w:type="spellEnd"/>
            <w:r w:rsidRPr="007D428F">
              <w:rPr>
                <w:rFonts w:cs="Arial"/>
                <w:szCs w:val="20"/>
              </w:rPr>
              <w:t>=1923-2022</w:t>
            </w:r>
          </w:p>
        </w:tc>
        <w:tc>
          <w:tcPr>
            <w:tcW w:w="810" w:type="dxa"/>
          </w:tcPr>
          <w:p w14:paraId="6037D63F" w14:textId="77777777" w:rsidR="00D9733D" w:rsidRPr="008F2BBB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5923171C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  <w:p w14:paraId="323A806A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FALL(</w:t>
            </w:r>
            <w:proofErr w:type="gramEnd"/>
            <w:r>
              <w:rPr>
                <w:sz w:val="18"/>
                <w:szCs w:val="18"/>
              </w:rPr>
              <w:t>1)</w:t>
            </w:r>
          </w:p>
          <w:p w14:paraId="095D23ED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  <w:p w14:paraId="5537DE2A" w14:textId="77777777" w:rsidR="00D9733D" w:rsidRPr="009301F4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900" w:type="dxa"/>
          </w:tcPr>
          <w:p w14:paraId="5B52CB65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SW</w:t>
            </w:r>
          </w:p>
          <w:p w14:paraId="1251CF3D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</w:t>
            </w:r>
          </w:p>
          <w:p w14:paraId="67882010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6C42FBE6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</w:t>
            </w:r>
          </w:p>
          <w:p w14:paraId="60C68A95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3BBF62DA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  <w:p w14:paraId="38400E2D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0C6CAB0B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3FEA7E8B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FT</w:t>
            </w:r>
          </w:p>
          <w:p w14:paraId="22056128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LA</w:t>
            </w:r>
          </w:p>
          <w:p w14:paraId="436CFA06" w14:textId="77777777" w:rsidR="00D9733D" w:rsidRPr="009301F4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PI-14</w:t>
            </w:r>
          </w:p>
        </w:tc>
        <w:tc>
          <w:tcPr>
            <w:tcW w:w="990" w:type="dxa"/>
          </w:tcPr>
          <w:p w14:paraId="46C07E63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SW</w:t>
            </w:r>
          </w:p>
          <w:p w14:paraId="61BD7D5F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F</w:t>
            </w:r>
          </w:p>
          <w:p w14:paraId="3D7F8472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W</w:t>
            </w:r>
          </w:p>
          <w:p w14:paraId="6008E892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-KG</w:t>
            </w:r>
          </w:p>
          <w:p w14:paraId="50CF1D1A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-PK</w:t>
            </w:r>
          </w:p>
          <w:p w14:paraId="349C5626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  <w:p w14:paraId="6CA1B244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1240B8F7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  <w:p w14:paraId="5804A2B0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FT</w:t>
            </w:r>
          </w:p>
          <w:p w14:paraId="44E2144D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LA</w:t>
            </w:r>
          </w:p>
          <w:p w14:paraId="3031AA10" w14:textId="77777777" w:rsidR="00D9733D" w:rsidRPr="009301F4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PI-14</w:t>
            </w:r>
          </w:p>
        </w:tc>
        <w:tc>
          <w:tcPr>
            <w:tcW w:w="815" w:type="dxa"/>
          </w:tcPr>
          <w:p w14:paraId="7C55E45A" w14:textId="77777777" w:rsidR="00D9733D" w:rsidRPr="008F2BBB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F2BBB">
              <w:rPr>
                <w:sz w:val="18"/>
                <w:szCs w:val="18"/>
              </w:rPr>
              <w:t>Yes</w:t>
            </w:r>
          </w:p>
        </w:tc>
      </w:tr>
      <w:tr w:rsidR="00D9733D" w:rsidRPr="006F2329" w14:paraId="6500A5E6" w14:textId="77777777" w:rsidTr="00970DA7">
        <w:trPr>
          <w:cantSplit/>
          <w:trHeight w:val="405"/>
        </w:trPr>
        <w:tc>
          <w:tcPr>
            <w:tcW w:w="1008" w:type="dxa"/>
          </w:tcPr>
          <w:p w14:paraId="05A168D3" w14:textId="77777777" w:rsidR="00D9733D" w:rsidRDefault="00D9733D" w:rsidP="00970DA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lastRenderedPageBreak/>
              <w:t>2022.0.0</w:t>
            </w:r>
          </w:p>
        </w:tc>
        <w:tc>
          <w:tcPr>
            <w:tcW w:w="1327" w:type="dxa"/>
          </w:tcPr>
          <w:p w14:paraId="1C3F1C74" w14:textId="77777777" w:rsidR="00D9733D" w:rsidRDefault="00D9733D" w:rsidP="00970DA7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632</w:t>
            </w:r>
          </w:p>
        </w:tc>
        <w:tc>
          <w:tcPr>
            <w:tcW w:w="2129" w:type="dxa"/>
          </w:tcPr>
          <w:p w14:paraId="3C3351A7" w14:textId="77777777" w:rsidR="00D9733D" w:rsidRDefault="00D9733D" w:rsidP="00970DA7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FFECTIVE-DATE</w:t>
            </w:r>
          </w:p>
        </w:tc>
        <w:tc>
          <w:tcPr>
            <w:tcW w:w="1831" w:type="dxa"/>
          </w:tcPr>
          <w:p w14:paraId="17D04066" w14:textId="77777777" w:rsidR="00D9733D" w:rsidRPr="00D84875" w:rsidRDefault="00D9733D" w:rsidP="00970DA7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 w:rsidRPr="00437145">
              <w:rPr>
                <w:rFonts w:cs="Arial"/>
                <w:szCs w:val="16"/>
              </w:rPr>
              <w:t>TX-</w:t>
            </w:r>
            <w:proofErr w:type="spellStart"/>
            <w:r w:rsidRPr="00437145">
              <w:rPr>
                <w:rFonts w:cs="Arial"/>
                <w:szCs w:val="16"/>
              </w:rPr>
              <w:t>DateCertEarned</w:t>
            </w:r>
            <w:proofErr w:type="spellEnd"/>
          </w:p>
        </w:tc>
        <w:tc>
          <w:tcPr>
            <w:tcW w:w="2970" w:type="dxa"/>
          </w:tcPr>
          <w:p w14:paraId="2B433C88" w14:textId="77777777" w:rsidR="00D9733D" w:rsidRDefault="00D9733D" w:rsidP="00970DA7">
            <w:pPr>
              <w:spacing w:after="120" w:line="240" w:lineRule="auto"/>
              <w:rPr>
                <w:rFonts w:cs="Arial"/>
                <w:szCs w:val="20"/>
              </w:rPr>
            </w:pPr>
            <w:r w:rsidRPr="00680DB8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680DB8">
              <w:rPr>
                <w:rFonts w:cs="Arial"/>
                <w:szCs w:val="20"/>
              </w:rPr>
              <w:t>yyyy</w:t>
            </w:r>
            <w:proofErr w:type="spellEnd"/>
            <w:r w:rsidRPr="00680DB8">
              <w:rPr>
                <w:rFonts w:cs="Arial"/>
                <w:szCs w:val="20"/>
              </w:rPr>
              <w:t xml:space="preserve">=2020-2021 to </w:t>
            </w:r>
            <w:proofErr w:type="spellStart"/>
            <w:r w:rsidRPr="00680DB8">
              <w:rPr>
                <w:rFonts w:cs="Arial"/>
                <w:szCs w:val="20"/>
              </w:rPr>
              <w:t>yyyy</w:t>
            </w:r>
            <w:proofErr w:type="spellEnd"/>
            <w:r w:rsidRPr="00680DB8">
              <w:rPr>
                <w:rFonts w:cs="Arial"/>
                <w:szCs w:val="20"/>
              </w:rPr>
              <w:t>=2021-2022</w:t>
            </w:r>
          </w:p>
        </w:tc>
        <w:tc>
          <w:tcPr>
            <w:tcW w:w="810" w:type="dxa"/>
          </w:tcPr>
          <w:p w14:paraId="4D75FF14" w14:textId="77777777" w:rsidR="00D9733D" w:rsidRPr="008F2BBB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42C77BA8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FALL(</w:t>
            </w:r>
            <w:proofErr w:type="gramEnd"/>
            <w:r>
              <w:rPr>
                <w:sz w:val="18"/>
                <w:szCs w:val="18"/>
              </w:rPr>
              <w:t>1)</w:t>
            </w:r>
          </w:p>
          <w:p w14:paraId="79DFAA41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900" w:type="dxa"/>
          </w:tcPr>
          <w:p w14:paraId="149371BB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777EDEFC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  <w:p w14:paraId="593D5165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15" w:type="dxa"/>
          </w:tcPr>
          <w:p w14:paraId="2068869B" w14:textId="77777777" w:rsidR="00D9733D" w:rsidRPr="008F2BBB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F2BBB">
              <w:rPr>
                <w:sz w:val="18"/>
                <w:szCs w:val="18"/>
              </w:rPr>
              <w:t>Yes</w:t>
            </w:r>
          </w:p>
        </w:tc>
      </w:tr>
      <w:tr w:rsidR="00D9733D" w:rsidRPr="006F2329" w14:paraId="3C78B935" w14:textId="77777777" w:rsidTr="00970DA7">
        <w:trPr>
          <w:cantSplit/>
          <w:trHeight w:val="405"/>
        </w:trPr>
        <w:tc>
          <w:tcPr>
            <w:tcW w:w="1008" w:type="dxa"/>
          </w:tcPr>
          <w:p w14:paraId="64E94E3B" w14:textId="77777777" w:rsidR="00D9733D" w:rsidRDefault="00D9733D" w:rsidP="00970DA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0.0</w:t>
            </w:r>
          </w:p>
        </w:tc>
        <w:tc>
          <w:tcPr>
            <w:tcW w:w="1327" w:type="dxa"/>
          </w:tcPr>
          <w:p w14:paraId="656B19EE" w14:textId="77777777" w:rsidR="00D9733D" w:rsidRDefault="00D9733D" w:rsidP="00970DA7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632</w:t>
            </w:r>
          </w:p>
        </w:tc>
        <w:tc>
          <w:tcPr>
            <w:tcW w:w="2129" w:type="dxa"/>
          </w:tcPr>
          <w:p w14:paraId="58CE99E6" w14:textId="77777777" w:rsidR="00D9733D" w:rsidRDefault="00D9733D" w:rsidP="00970DA7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FFECTIVE-DATE</w:t>
            </w:r>
          </w:p>
        </w:tc>
        <w:tc>
          <w:tcPr>
            <w:tcW w:w="1831" w:type="dxa"/>
          </w:tcPr>
          <w:p w14:paraId="08F2EF9D" w14:textId="77777777" w:rsidR="00D9733D" w:rsidRPr="00D84875" w:rsidRDefault="00D9733D" w:rsidP="00970DA7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 w:rsidRPr="00437145">
              <w:rPr>
                <w:rFonts w:cs="Arial"/>
                <w:szCs w:val="16"/>
              </w:rPr>
              <w:t>TX-</w:t>
            </w:r>
            <w:proofErr w:type="spellStart"/>
            <w:r w:rsidRPr="00437145">
              <w:rPr>
                <w:rFonts w:cs="Arial"/>
                <w:szCs w:val="16"/>
              </w:rPr>
              <w:t>DateCertEarned</w:t>
            </w:r>
            <w:proofErr w:type="spellEnd"/>
          </w:p>
        </w:tc>
        <w:tc>
          <w:tcPr>
            <w:tcW w:w="2970" w:type="dxa"/>
          </w:tcPr>
          <w:p w14:paraId="6ADF1274" w14:textId="77777777" w:rsidR="00D9733D" w:rsidRPr="00F608A0" w:rsidRDefault="00D9733D" w:rsidP="00970DA7">
            <w:pPr>
              <w:spacing w:after="120" w:line="240" w:lineRule="auto"/>
              <w:rPr>
                <w:rFonts w:cs="Arial"/>
                <w:szCs w:val="20"/>
                <w:highlight w:val="yellow"/>
              </w:rPr>
            </w:pPr>
            <w:r w:rsidRPr="00F608A0">
              <w:rPr>
                <w:rFonts w:cs="Arial"/>
                <w:szCs w:val="20"/>
              </w:rPr>
              <w:t>Revised</w:t>
            </w:r>
            <w:r>
              <w:rPr>
                <w:rFonts w:cs="Arial"/>
                <w:szCs w:val="20"/>
              </w:rPr>
              <w:t xml:space="preserve"> Data Element Reporting Requirements</w:t>
            </w:r>
            <w:r w:rsidRPr="00F608A0">
              <w:rPr>
                <w:rFonts w:cs="Arial"/>
                <w:szCs w:val="20"/>
              </w:rPr>
              <w:t xml:space="preserve"> </w:t>
            </w:r>
            <w:proofErr w:type="gramStart"/>
            <w:r w:rsidRPr="00F608A0">
              <w:rPr>
                <w:rFonts w:cs="Arial"/>
                <w:szCs w:val="20"/>
              </w:rPr>
              <w:t>regarding</w:t>
            </w:r>
            <w:proofErr w:type="gramEnd"/>
            <w:r w:rsidRPr="00F608A0">
              <w:rPr>
                <w:rFonts w:cs="Arial"/>
                <w:szCs w:val="20"/>
              </w:rPr>
              <w:t xml:space="preserve"> the reporting of IBCs based upon the date they are earned.</w:t>
            </w:r>
          </w:p>
        </w:tc>
        <w:tc>
          <w:tcPr>
            <w:tcW w:w="810" w:type="dxa"/>
          </w:tcPr>
          <w:p w14:paraId="0AD3E3BB" w14:textId="77777777" w:rsidR="00D9733D" w:rsidRPr="008F2BBB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7DD42C82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FALL(</w:t>
            </w:r>
            <w:proofErr w:type="gramEnd"/>
            <w:r>
              <w:rPr>
                <w:sz w:val="18"/>
                <w:szCs w:val="18"/>
              </w:rPr>
              <w:t>1)</w:t>
            </w:r>
          </w:p>
          <w:p w14:paraId="4FBC848A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900" w:type="dxa"/>
          </w:tcPr>
          <w:p w14:paraId="0E359227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3834AAD9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  <w:p w14:paraId="578B2803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15" w:type="dxa"/>
          </w:tcPr>
          <w:p w14:paraId="108AEB7C" w14:textId="2A8410A4" w:rsidR="00D9733D" w:rsidRPr="008F2BBB" w:rsidRDefault="001E3B34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  <w:tr w:rsidR="00D9733D" w:rsidRPr="006F2329" w14:paraId="68C3D817" w14:textId="77777777" w:rsidTr="00970DA7">
        <w:trPr>
          <w:cantSplit/>
          <w:trHeight w:val="405"/>
        </w:trPr>
        <w:tc>
          <w:tcPr>
            <w:tcW w:w="1008" w:type="dxa"/>
          </w:tcPr>
          <w:p w14:paraId="7E65F2D4" w14:textId="77777777" w:rsidR="00D9733D" w:rsidRDefault="00D9733D" w:rsidP="00970DA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0.0</w:t>
            </w:r>
          </w:p>
        </w:tc>
        <w:tc>
          <w:tcPr>
            <w:tcW w:w="1327" w:type="dxa"/>
          </w:tcPr>
          <w:p w14:paraId="2821A148" w14:textId="77777777" w:rsidR="00D9733D" w:rsidRDefault="00D9733D" w:rsidP="00970DA7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054</w:t>
            </w:r>
          </w:p>
        </w:tc>
        <w:tc>
          <w:tcPr>
            <w:tcW w:w="2129" w:type="dxa"/>
          </w:tcPr>
          <w:p w14:paraId="2D352126" w14:textId="77777777" w:rsidR="00D9733D" w:rsidRDefault="00D9733D" w:rsidP="00970DA7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CRISIS-CODE</w:t>
            </w:r>
          </w:p>
        </w:tc>
        <w:tc>
          <w:tcPr>
            <w:tcW w:w="1831" w:type="dxa"/>
          </w:tcPr>
          <w:p w14:paraId="6A45680C" w14:textId="77777777" w:rsidR="00D9733D" w:rsidRPr="00437145" w:rsidRDefault="00D9733D" w:rsidP="00970DA7">
            <w:pPr>
              <w:spacing w:after="120" w:line="240" w:lineRule="auto"/>
              <w:rPr>
                <w:rFonts w:cs="Arial"/>
                <w:szCs w:val="16"/>
              </w:rPr>
            </w:pPr>
            <w:r>
              <w:rPr>
                <w:rFonts w:cs="Arial"/>
                <w:szCs w:val="16"/>
              </w:rPr>
              <w:t>TX-</w:t>
            </w:r>
            <w:proofErr w:type="spellStart"/>
            <w:r>
              <w:rPr>
                <w:rFonts w:cs="Arial"/>
                <w:szCs w:val="16"/>
              </w:rPr>
              <w:t>CrisisIndicator</w:t>
            </w:r>
            <w:proofErr w:type="spellEnd"/>
          </w:p>
        </w:tc>
        <w:tc>
          <w:tcPr>
            <w:tcW w:w="2970" w:type="dxa"/>
          </w:tcPr>
          <w:p w14:paraId="03B58BE0" w14:textId="324F79A9" w:rsidR="00D9733D" w:rsidRDefault="00524265" w:rsidP="00970DA7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vised</w:t>
            </w:r>
            <w:r w:rsidR="00D9733D" w:rsidRPr="00B277EB">
              <w:rPr>
                <w:rFonts w:cs="Arial"/>
                <w:szCs w:val="20"/>
              </w:rPr>
              <w:t xml:space="preserve"> Data Element length from two to three. </w:t>
            </w:r>
          </w:p>
        </w:tc>
        <w:tc>
          <w:tcPr>
            <w:tcW w:w="810" w:type="dxa"/>
          </w:tcPr>
          <w:p w14:paraId="66C3B8FC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7D9C869E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FALL(</w:t>
            </w:r>
            <w:proofErr w:type="gramEnd"/>
            <w:r>
              <w:rPr>
                <w:sz w:val="18"/>
                <w:szCs w:val="18"/>
              </w:rPr>
              <w:t>1)</w:t>
            </w:r>
          </w:p>
          <w:p w14:paraId="78E54AE3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  <w:p w14:paraId="0F76F176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900" w:type="dxa"/>
          </w:tcPr>
          <w:p w14:paraId="6119ED3E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3AAF5843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  <w:p w14:paraId="73D9DC07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07DAE2A5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  <w:tc>
          <w:tcPr>
            <w:tcW w:w="815" w:type="dxa"/>
          </w:tcPr>
          <w:p w14:paraId="73358F35" w14:textId="1508862C" w:rsidR="00D9733D" w:rsidRPr="008F2BBB" w:rsidRDefault="001E3B34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D9733D" w:rsidRPr="006F2329" w14:paraId="13D8C6DE" w14:textId="77777777" w:rsidTr="00970DA7">
        <w:trPr>
          <w:cantSplit/>
          <w:trHeight w:val="405"/>
        </w:trPr>
        <w:tc>
          <w:tcPr>
            <w:tcW w:w="1008" w:type="dxa"/>
          </w:tcPr>
          <w:p w14:paraId="3C45E3AA" w14:textId="77777777" w:rsidR="00D9733D" w:rsidRDefault="00D9733D" w:rsidP="00970DA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0.0</w:t>
            </w:r>
          </w:p>
        </w:tc>
        <w:tc>
          <w:tcPr>
            <w:tcW w:w="1327" w:type="dxa"/>
          </w:tcPr>
          <w:p w14:paraId="603BCD84" w14:textId="77777777" w:rsidR="00D9733D" w:rsidRDefault="00D9733D" w:rsidP="00970DA7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054</w:t>
            </w:r>
          </w:p>
        </w:tc>
        <w:tc>
          <w:tcPr>
            <w:tcW w:w="2129" w:type="dxa"/>
          </w:tcPr>
          <w:p w14:paraId="71483C35" w14:textId="77777777" w:rsidR="00D9733D" w:rsidRDefault="00D9733D" w:rsidP="00970DA7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CRISIS-CODE</w:t>
            </w:r>
          </w:p>
        </w:tc>
        <w:tc>
          <w:tcPr>
            <w:tcW w:w="1831" w:type="dxa"/>
          </w:tcPr>
          <w:p w14:paraId="7B3AB5BC" w14:textId="77777777" w:rsidR="00D9733D" w:rsidRPr="00437145" w:rsidRDefault="00D9733D" w:rsidP="00970DA7">
            <w:pPr>
              <w:spacing w:after="120" w:line="240" w:lineRule="auto"/>
              <w:rPr>
                <w:rFonts w:cs="Arial"/>
                <w:szCs w:val="16"/>
              </w:rPr>
            </w:pPr>
            <w:r>
              <w:rPr>
                <w:rFonts w:cs="Arial"/>
                <w:szCs w:val="16"/>
              </w:rPr>
              <w:t>TX-</w:t>
            </w:r>
            <w:proofErr w:type="spellStart"/>
            <w:r>
              <w:rPr>
                <w:rFonts w:cs="Arial"/>
                <w:szCs w:val="16"/>
              </w:rPr>
              <w:t>CrisisIndicator</w:t>
            </w:r>
            <w:proofErr w:type="spellEnd"/>
          </w:p>
        </w:tc>
        <w:tc>
          <w:tcPr>
            <w:tcW w:w="2970" w:type="dxa"/>
          </w:tcPr>
          <w:p w14:paraId="165AF080" w14:textId="77777777" w:rsidR="00D9733D" w:rsidRPr="00904335" w:rsidRDefault="00D9733D" w:rsidP="00970DA7">
            <w:pPr>
              <w:spacing w:after="120" w:line="240" w:lineRule="auto"/>
              <w:rPr>
                <w:rFonts w:cs="Arial"/>
                <w:szCs w:val="20"/>
                <w:highlight w:val="yellow"/>
              </w:rPr>
            </w:pPr>
            <w:r w:rsidRPr="00904335">
              <w:rPr>
                <w:rFonts w:cs="Arial"/>
                <w:szCs w:val="20"/>
              </w:rPr>
              <w:t>Revised Data Element Reporting Requirements to remove 2020-2021 specific guidance</w:t>
            </w:r>
          </w:p>
        </w:tc>
        <w:tc>
          <w:tcPr>
            <w:tcW w:w="810" w:type="dxa"/>
          </w:tcPr>
          <w:p w14:paraId="39C91413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7213F1DE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FALL(</w:t>
            </w:r>
            <w:proofErr w:type="gramEnd"/>
            <w:r>
              <w:rPr>
                <w:sz w:val="18"/>
                <w:szCs w:val="18"/>
              </w:rPr>
              <w:t>1)</w:t>
            </w:r>
          </w:p>
          <w:p w14:paraId="0232D11B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  <w:p w14:paraId="728CAB3C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900" w:type="dxa"/>
          </w:tcPr>
          <w:p w14:paraId="19920002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111703CD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  <w:p w14:paraId="3AF9965B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1409F475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  <w:tc>
          <w:tcPr>
            <w:tcW w:w="815" w:type="dxa"/>
          </w:tcPr>
          <w:p w14:paraId="5CF3E659" w14:textId="77777777" w:rsidR="00D9733D" w:rsidRPr="008F2BBB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  <w:tr w:rsidR="0009025E" w:rsidRPr="006F2329" w14:paraId="5C4B3CCD" w14:textId="77777777" w:rsidTr="00970DA7">
        <w:trPr>
          <w:cantSplit/>
          <w:trHeight w:val="405"/>
        </w:trPr>
        <w:tc>
          <w:tcPr>
            <w:tcW w:w="1008" w:type="dxa"/>
          </w:tcPr>
          <w:p w14:paraId="621F8F58" w14:textId="11985279" w:rsidR="0009025E" w:rsidRDefault="0009025E" w:rsidP="00970DA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327" w:type="dxa"/>
          </w:tcPr>
          <w:p w14:paraId="6FCB080B" w14:textId="2E5ADC7E" w:rsidR="0009025E" w:rsidRDefault="0009025E" w:rsidP="00970DA7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654</w:t>
            </w:r>
          </w:p>
        </w:tc>
        <w:tc>
          <w:tcPr>
            <w:tcW w:w="2129" w:type="dxa"/>
          </w:tcPr>
          <w:p w14:paraId="5B008F79" w14:textId="45DD29FD" w:rsidR="0009025E" w:rsidRDefault="0009025E" w:rsidP="00970DA7">
            <w:pPr>
              <w:spacing w:after="120" w:line="240" w:lineRule="auto"/>
              <w:rPr>
                <w:rFonts w:cs="Arial"/>
                <w:szCs w:val="20"/>
              </w:rPr>
            </w:pPr>
            <w:r w:rsidRPr="0009025E">
              <w:rPr>
                <w:rFonts w:cs="Arial"/>
                <w:szCs w:val="20"/>
              </w:rPr>
              <w:t>IBC-EXAM-FEE-AMOUNT</w:t>
            </w:r>
          </w:p>
        </w:tc>
        <w:tc>
          <w:tcPr>
            <w:tcW w:w="1831" w:type="dxa"/>
          </w:tcPr>
          <w:p w14:paraId="3F8CEA00" w14:textId="43887799" w:rsidR="0009025E" w:rsidRDefault="0009025E" w:rsidP="0009025E">
            <w:pPr>
              <w:tabs>
                <w:tab w:val="left" w:pos="1395"/>
              </w:tabs>
              <w:spacing w:after="120" w:line="240" w:lineRule="auto"/>
              <w:rPr>
                <w:rFonts w:cs="Arial"/>
                <w:szCs w:val="16"/>
              </w:rPr>
            </w:pPr>
            <w:r w:rsidRPr="0009025E">
              <w:rPr>
                <w:rFonts w:cs="Arial"/>
                <w:szCs w:val="16"/>
              </w:rPr>
              <w:t>TX-</w:t>
            </w:r>
            <w:proofErr w:type="spellStart"/>
            <w:r w:rsidRPr="0009025E">
              <w:rPr>
                <w:rFonts w:cs="Arial"/>
                <w:szCs w:val="16"/>
              </w:rPr>
              <w:t>IBCExamFeeAmount</w:t>
            </w:r>
            <w:proofErr w:type="spellEnd"/>
          </w:p>
        </w:tc>
        <w:tc>
          <w:tcPr>
            <w:tcW w:w="2970" w:type="dxa"/>
          </w:tcPr>
          <w:p w14:paraId="1BF9E210" w14:textId="65A31877" w:rsidR="0009025E" w:rsidRPr="00904335" w:rsidRDefault="0009025E" w:rsidP="00970DA7">
            <w:pPr>
              <w:spacing w:after="120" w:line="240" w:lineRule="auto"/>
              <w:rPr>
                <w:rFonts w:cs="Arial"/>
                <w:szCs w:val="20"/>
              </w:rPr>
            </w:pPr>
            <w:r w:rsidRPr="0009025E">
              <w:rPr>
                <w:rFonts w:cs="Arial"/>
                <w:szCs w:val="20"/>
              </w:rPr>
              <w:t>Revise</w:t>
            </w:r>
            <w:r>
              <w:rPr>
                <w:rFonts w:cs="Arial"/>
                <w:szCs w:val="20"/>
              </w:rPr>
              <w:t>d</w:t>
            </w:r>
            <w:r w:rsidRPr="0009025E">
              <w:rPr>
                <w:rFonts w:cs="Arial"/>
                <w:szCs w:val="20"/>
              </w:rPr>
              <w:t xml:space="preserve"> </w:t>
            </w:r>
            <w:r w:rsidR="00352EB3">
              <w:rPr>
                <w:rFonts w:cs="Arial"/>
                <w:szCs w:val="20"/>
              </w:rPr>
              <w:t xml:space="preserve">data </w:t>
            </w:r>
            <w:r w:rsidRPr="0009025E">
              <w:rPr>
                <w:rFonts w:cs="Arial"/>
                <w:szCs w:val="20"/>
              </w:rPr>
              <w:t xml:space="preserve">element from Conditionally Mandatory (C) to Optional (Y) for the PEIMS Fall and Summer </w:t>
            </w:r>
            <w:r w:rsidR="00164879">
              <w:rPr>
                <w:rFonts w:cs="Arial"/>
                <w:szCs w:val="20"/>
              </w:rPr>
              <w:t>submissions</w:t>
            </w:r>
          </w:p>
        </w:tc>
        <w:tc>
          <w:tcPr>
            <w:tcW w:w="810" w:type="dxa"/>
          </w:tcPr>
          <w:p w14:paraId="5C622E0B" w14:textId="38ACBB94" w:rsidR="0009025E" w:rsidRDefault="0009025E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78AD7DBB" w14:textId="77777777" w:rsidR="0009025E" w:rsidRDefault="0009025E" w:rsidP="0009025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FALL(</w:t>
            </w:r>
            <w:proofErr w:type="gramEnd"/>
            <w:r>
              <w:rPr>
                <w:sz w:val="18"/>
                <w:szCs w:val="18"/>
              </w:rPr>
              <w:t>1)</w:t>
            </w:r>
          </w:p>
          <w:p w14:paraId="32BD65B2" w14:textId="77777777" w:rsidR="0009025E" w:rsidRDefault="0009025E" w:rsidP="0009025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  <w:p w14:paraId="3D8D389C" w14:textId="77777777" w:rsidR="0009025E" w:rsidRDefault="0009025E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900" w:type="dxa"/>
          </w:tcPr>
          <w:p w14:paraId="6DC17FA0" w14:textId="456F7590" w:rsidR="0009025E" w:rsidRDefault="0009025E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37A51F71" w14:textId="77777777" w:rsidR="0009025E" w:rsidRDefault="0009025E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  <w:p w14:paraId="334A1DDA" w14:textId="73155620" w:rsidR="0009025E" w:rsidRDefault="0009025E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15" w:type="dxa"/>
          </w:tcPr>
          <w:p w14:paraId="3D68106F" w14:textId="543597F8" w:rsidR="0009025E" w:rsidRDefault="0009025E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09025E" w:rsidRPr="006F2329" w14:paraId="37DA42E0" w14:textId="77777777" w:rsidTr="00970DA7">
        <w:trPr>
          <w:cantSplit/>
          <w:trHeight w:val="405"/>
        </w:trPr>
        <w:tc>
          <w:tcPr>
            <w:tcW w:w="1008" w:type="dxa"/>
          </w:tcPr>
          <w:p w14:paraId="7B3AF99D" w14:textId="6BB57144" w:rsidR="0009025E" w:rsidRDefault="0009025E" w:rsidP="0009025E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327" w:type="dxa"/>
          </w:tcPr>
          <w:p w14:paraId="2086F92B" w14:textId="48B8EF2B" w:rsidR="0009025E" w:rsidRDefault="0009025E" w:rsidP="0009025E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654</w:t>
            </w:r>
          </w:p>
        </w:tc>
        <w:tc>
          <w:tcPr>
            <w:tcW w:w="2129" w:type="dxa"/>
          </w:tcPr>
          <w:p w14:paraId="7511A748" w14:textId="79BC13AB" w:rsidR="0009025E" w:rsidRDefault="0009025E" w:rsidP="0009025E">
            <w:pPr>
              <w:spacing w:after="120" w:line="240" w:lineRule="auto"/>
              <w:rPr>
                <w:rFonts w:cs="Arial"/>
                <w:szCs w:val="20"/>
              </w:rPr>
            </w:pPr>
            <w:r w:rsidRPr="0009025E">
              <w:rPr>
                <w:rFonts w:cs="Arial"/>
                <w:szCs w:val="20"/>
              </w:rPr>
              <w:t>IBC-EXAM-FEE-AMOUNT</w:t>
            </w:r>
          </w:p>
        </w:tc>
        <w:tc>
          <w:tcPr>
            <w:tcW w:w="1831" w:type="dxa"/>
          </w:tcPr>
          <w:p w14:paraId="414B6BFE" w14:textId="3F4B792A" w:rsidR="0009025E" w:rsidRDefault="0009025E" w:rsidP="0009025E">
            <w:pPr>
              <w:spacing w:after="120" w:line="240" w:lineRule="auto"/>
              <w:rPr>
                <w:rFonts w:cs="Arial"/>
                <w:szCs w:val="16"/>
              </w:rPr>
            </w:pPr>
            <w:r w:rsidRPr="0009025E">
              <w:rPr>
                <w:rFonts w:cs="Arial"/>
                <w:szCs w:val="16"/>
              </w:rPr>
              <w:t>TX-</w:t>
            </w:r>
            <w:proofErr w:type="spellStart"/>
            <w:r w:rsidRPr="0009025E">
              <w:rPr>
                <w:rFonts w:cs="Arial"/>
                <w:szCs w:val="16"/>
              </w:rPr>
              <w:t>IBCExamFeeAmount</w:t>
            </w:r>
            <w:proofErr w:type="spellEnd"/>
          </w:p>
        </w:tc>
        <w:tc>
          <w:tcPr>
            <w:tcW w:w="2970" w:type="dxa"/>
          </w:tcPr>
          <w:p w14:paraId="057ACC6A" w14:textId="5EF4B996" w:rsidR="0009025E" w:rsidRPr="00904335" w:rsidRDefault="0009025E" w:rsidP="0009025E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Revised </w:t>
            </w:r>
            <w:r w:rsidR="006E49C9">
              <w:rPr>
                <w:rFonts w:cs="Arial"/>
                <w:szCs w:val="20"/>
              </w:rPr>
              <w:t xml:space="preserve">data </w:t>
            </w:r>
            <w:r>
              <w:rPr>
                <w:rFonts w:cs="Arial"/>
                <w:szCs w:val="20"/>
              </w:rPr>
              <w:t>element length from 3 to 6</w:t>
            </w:r>
          </w:p>
        </w:tc>
        <w:tc>
          <w:tcPr>
            <w:tcW w:w="810" w:type="dxa"/>
          </w:tcPr>
          <w:p w14:paraId="5300A984" w14:textId="06654528" w:rsidR="0009025E" w:rsidRDefault="0009025E" w:rsidP="0009025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761ACE51" w14:textId="77777777" w:rsidR="0009025E" w:rsidRDefault="0009025E" w:rsidP="0009025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FALL(</w:t>
            </w:r>
            <w:proofErr w:type="gramEnd"/>
            <w:r>
              <w:rPr>
                <w:sz w:val="18"/>
                <w:szCs w:val="18"/>
              </w:rPr>
              <w:t>1)</w:t>
            </w:r>
          </w:p>
          <w:p w14:paraId="7D6A01DE" w14:textId="77777777" w:rsidR="0009025E" w:rsidRDefault="0009025E" w:rsidP="0009025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  <w:p w14:paraId="5B7410D5" w14:textId="77777777" w:rsidR="0009025E" w:rsidRDefault="0009025E" w:rsidP="0009025E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900" w:type="dxa"/>
          </w:tcPr>
          <w:p w14:paraId="0EB69A17" w14:textId="66D69902" w:rsidR="0009025E" w:rsidRDefault="0009025E" w:rsidP="0009025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51B8C934" w14:textId="77777777" w:rsidR="0009025E" w:rsidRDefault="0009025E" w:rsidP="0009025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  <w:p w14:paraId="0E422E9D" w14:textId="390BA3D0" w:rsidR="0009025E" w:rsidRDefault="0009025E" w:rsidP="0009025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15" w:type="dxa"/>
          </w:tcPr>
          <w:p w14:paraId="1C02F0BD" w14:textId="0E9826D3" w:rsidR="0009025E" w:rsidRDefault="0009025E" w:rsidP="0009025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09025E" w:rsidRPr="006F2329" w14:paraId="45651AC7" w14:textId="77777777" w:rsidTr="00970DA7">
        <w:trPr>
          <w:cantSplit/>
          <w:trHeight w:val="405"/>
        </w:trPr>
        <w:tc>
          <w:tcPr>
            <w:tcW w:w="1008" w:type="dxa"/>
          </w:tcPr>
          <w:p w14:paraId="31DF3316" w14:textId="36A83179" w:rsidR="0009025E" w:rsidRDefault="0009025E" w:rsidP="0009025E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327" w:type="dxa"/>
          </w:tcPr>
          <w:p w14:paraId="5AB79A3F" w14:textId="6D7ECB1E" w:rsidR="0009025E" w:rsidRDefault="0009025E" w:rsidP="0009025E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654</w:t>
            </w:r>
          </w:p>
        </w:tc>
        <w:tc>
          <w:tcPr>
            <w:tcW w:w="2129" w:type="dxa"/>
          </w:tcPr>
          <w:p w14:paraId="50A5591F" w14:textId="344327C6" w:rsidR="0009025E" w:rsidRDefault="0009025E" w:rsidP="0009025E">
            <w:pPr>
              <w:spacing w:after="120" w:line="240" w:lineRule="auto"/>
              <w:rPr>
                <w:rFonts w:cs="Arial"/>
                <w:szCs w:val="20"/>
              </w:rPr>
            </w:pPr>
            <w:r w:rsidRPr="0009025E">
              <w:rPr>
                <w:rFonts w:cs="Arial"/>
                <w:szCs w:val="20"/>
              </w:rPr>
              <w:t>IBC-EXAM-FEE-AMOUNT</w:t>
            </w:r>
          </w:p>
        </w:tc>
        <w:tc>
          <w:tcPr>
            <w:tcW w:w="1831" w:type="dxa"/>
          </w:tcPr>
          <w:p w14:paraId="7258EC3A" w14:textId="0F59A3BC" w:rsidR="0009025E" w:rsidRDefault="0009025E" w:rsidP="0009025E">
            <w:pPr>
              <w:spacing w:after="120" w:line="240" w:lineRule="auto"/>
              <w:rPr>
                <w:rFonts w:cs="Arial"/>
                <w:szCs w:val="16"/>
              </w:rPr>
            </w:pPr>
            <w:r w:rsidRPr="0009025E">
              <w:rPr>
                <w:rFonts w:cs="Arial"/>
                <w:szCs w:val="16"/>
              </w:rPr>
              <w:t>TX-</w:t>
            </w:r>
            <w:proofErr w:type="spellStart"/>
            <w:r w:rsidRPr="0009025E">
              <w:rPr>
                <w:rFonts w:cs="Arial"/>
                <w:szCs w:val="16"/>
              </w:rPr>
              <w:t>IBCExamFeeAmount</w:t>
            </w:r>
            <w:proofErr w:type="spellEnd"/>
          </w:p>
        </w:tc>
        <w:tc>
          <w:tcPr>
            <w:tcW w:w="2970" w:type="dxa"/>
          </w:tcPr>
          <w:p w14:paraId="586B5179" w14:textId="70847A1C" w:rsidR="0009025E" w:rsidRDefault="0009025E" w:rsidP="0009025E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vised data element definition</w:t>
            </w:r>
          </w:p>
        </w:tc>
        <w:tc>
          <w:tcPr>
            <w:tcW w:w="810" w:type="dxa"/>
          </w:tcPr>
          <w:p w14:paraId="28217815" w14:textId="7E163255" w:rsidR="0009025E" w:rsidRDefault="0009025E" w:rsidP="0009025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3495E43C" w14:textId="77777777" w:rsidR="0009025E" w:rsidRDefault="0009025E" w:rsidP="0009025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FALL(</w:t>
            </w:r>
            <w:proofErr w:type="gramEnd"/>
            <w:r>
              <w:rPr>
                <w:sz w:val="18"/>
                <w:szCs w:val="18"/>
              </w:rPr>
              <w:t>1)</w:t>
            </w:r>
          </w:p>
          <w:p w14:paraId="7561A74A" w14:textId="77777777" w:rsidR="0009025E" w:rsidRDefault="0009025E" w:rsidP="0009025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  <w:p w14:paraId="27089167" w14:textId="77777777" w:rsidR="0009025E" w:rsidRDefault="0009025E" w:rsidP="0009025E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900" w:type="dxa"/>
          </w:tcPr>
          <w:p w14:paraId="0EBED2BF" w14:textId="3E5BA563" w:rsidR="0009025E" w:rsidRDefault="0009025E" w:rsidP="0009025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5CE4A932" w14:textId="77777777" w:rsidR="0009025E" w:rsidRDefault="0009025E" w:rsidP="0009025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  <w:p w14:paraId="49A790F3" w14:textId="4B3BC206" w:rsidR="0009025E" w:rsidRDefault="0009025E" w:rsidP="0009025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15" w:type="dxa"/>
          </w:tcPr>
          <w:p w14:paraId="3C709085" w14:textId="4E8F385F" w:rsidR="0009025E" w:rsidRDefault="0009025E" w:rsidP="0009025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09025E" w:rsidRPr="006F2329" w14:paraId="59C85056" w14:textId="77777777" w:rsidTr="00970DA7">
        <w:trPr>
          <w:cantSplit/>
          <w:trHeight w:val="405"/>
        </w:trPr>
        <w:tc>
          <w:tcPr>
            <w:tcW w:w="1008" w:type="dxa"/>
          </w:tcPr>
          <w:p w14:paraId="3F885F53" w14:textId="7CEB1DBD" w:rsidR="0009025E" w:rsidRDefault="0009025E" w:rsidP="0009025E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327" w:type="dxa"/>
          </w:tcPr>
          <w:p w14:paraId="6DBDD8C1" w14:textId="62E0CF93" w:rsidR="0009025E" w:rsidRDefault="0009025E" w:rsidP="0009025E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654</w:t>
            </w:r>
          </w:p>
        </w:tc>
        <w:tc>
          <w:tcPr>
            <w:tcW w:w="2129" w:type="dxa"/>
          </w:tcPr>
          <w:p w14:paraId="273149A5" w14:textId="6588143D" w:rsidR="0009025E" w:rsidRDefault="0009025E" w:rsidP="0009025E">
            <w:pPr>
              <w:spacing w:after="120" w:line="240" w:lineRule="auto"/>
              <w:rPr>
                <w:rFonts w:cs="Arial"/>
                <w:szCs w:val="20"/>
              </w:rPr>
            </w:pPr>
            <w:r w:rsidRPr="0009025E">
              <w:rPr>
                <w:rFonts w:cs="Arial"/>
                <w:szCs w:val="20"/>
              </w:rPr>
              <w:t>IBC-EXAM-FEE-AMOUNT</w:t>
            </w:r>
          </w:p>
        </w:tc>
        <w:tc>
          <w:tcPr>
            <w:tcW w:w="1831" w:type="dxa"/>
          </w:tcPr>
          <w:p w14:paraId="28E2F737" w14:textId="307D6032" w:rsidR="0009025E" w:rsidRDefault="0009025E" w:rsidP="0009025E">
            <w:pPr>
              <w:spacing w:after="120" w:line="240" w:lineRule="auto"/>
              <w:rPr>
                <w:rFonts w:cs="Arial"/>
                <w:szCs w:val="16"/>
              </w:rPr>
            </w:pPr>
            <w:r w:rsidRPr="0009025E">
              <w:rPr>
                <w:rFonts w:cs="Arial"/>
                <w:szCs w:val="16"/>
              </w:rPr>
              <w:t>TX-</w:t>
            </w:r>
            <w:proofErr w:type="spellStart"/>
            <w:r w:rsidRPr="0009025E">
              <w:rPr>
                <w:rFonts w:cs="Arial"/>
                <w:szCs w:val="16"/>
              </w:rPr>
              <w:t>IBCExamFeeAmount</w:t>
            </w:r>
            <w:proofErr w:type="spellEnd"/>
          </w:p>
        </w:tc>
        <w:tc>
          <w:tcPr>
            <w:tcW w:w="2970" w:type="dxa"/>
          </w:tcPr>
          <w:p w14:paraId="2632BC45" w14:textId="7C174FAE" w:rsidR="0009025E" w:rsidRDefault="0009025E" w:rsidP="0009025E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vised Pattern from ### to ##</w:t>
            </w:r>
            <w:proofErr w:type="gramStart"/>
            <w:r>
              <w:rPr>
                <w:rFonts w:cs="Arial"/>
                <w:szCs w:val="20"/>
              </w:rPr>
              <w:t>#.#</w:t>
            </w:r>
            <w:proofErr w:type="gramEnd"/>
            <w:r>
              <w:rPr>
                <w:rFonts w:cs="Arial"/>
                <w:szCs w:val="20"/>
              </w:rPr>
              <w:t>#</w:t>
            </w:r>
          </w:p>
        </w:tc>
        <w:tc>
          <w:tcPr>
            <w:tcW w:w="810" w:type="dxa"/>
          </w:tcPr>
          <w:p w14:paraId="036D5AE4" w14:textId="67726655" w:rsidR="0009025E" w:rsidRDefault="0009025E" w:rsidP="0009025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2ACCB235" w14:textId="77777777" w:rsidR="0009025E" w:rsidRDefault="0009025E" w:rsidP="0009025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FALL(</w:t>
            </w:r>
            <w:proofErr w:type="gramEnd"/>
            <w:r>
              <w:rPr>
                <w:sz w:val="18"/>
                <w:szCs w:val="18"/>
              </w:rPr>
              <w:t>1)</w:t>
            </w:r>
          </w:p>
          <w:p w14:paraId="09DD613E" w14:textId="77777777" w:rsidR="0009025E" w:rsidRDefault="0009025E" w:rsidP="0009025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  <w:p w14:paraId="15449CAC" w14:textId="77777777" w:rsidR="0009025E" w:rsidRDefault="0009025E" w:rsidP="0009025E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900" w:type="dxa"/>
          </w:tcPr>
          <w:p w14:paraId="043B1CAC" w14:textId="0CE82DAA" w:rsidR="0009025E" w:rsidRDefault="0009025E" w:rsidP="0009025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422C97B1" w14:textId="77777777" w:rsidR="0009025E" w:rsidRDefault="0009025E" w:rsidP="0009025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  <w:p w14:paraId="6AC7B013" w14:textId="43C43F56" w:rsidR="0009025E" w:rsidRDefault="0009025E" w:rsidP="0009025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15" w:type="dxa"/>
          </w:tcPr>
          <w:p w14:paraId="09BAAE95" w14:textId="5ABE9E82" w:rsidR="0009025E" w:rsidRDefault="0009025E" w:rsidP="0009025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09025E" w:rsidRPr="006F2329" w14:paraId="6D7904B7" w14:textId="77777777" w:rsidTr="00970DA7">
        <w:trPr>
          <w:cantSplit/>
          <w:trHeight w:val="405"/>
        </w:trPr>
        <w:tc>
          <w:tcPr>
            <w:tcW w:w="1008" w:type="dxa"/>
          </w:tcPr>
          <w:p w14:paraId="1633EADD" w14:textId="54E0378D" w:rsidR="0009025E" w:rsidRDefault="0009025E" w:rsidP="0009025E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lastRenderedPageBreak/>
              <w:t>2022.1.0</w:t>
            </w:r>
          </w:p>
        </w:tc>
        <w:tc>
          <w:tcPr>
            <w:tcW w:w="1327" w:type="dxa"/>
          </w:tcPr>
          <w:p w14:paraId="60C5DA0E" w14:textId="38C010D0" w:rsidR="0009025E" w:rsidRDefault="0009025E" w:rsidP="0009025E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654</w:t>
            </w:r>
          </w:p>
        </w:tc>
        <w:tc>
          <w:tcPr>
            <w:tcW w:w="2129" w:type="dxa"/>
          </w:tcPr>
          <w:p w14:paraId="214B26A7" w14:textId="3B51C751" w:rsidR="0009025E" w:rsidRDefault="0009025E" w:rsidP="0009025E">
            <w:pPr>
              <w:spacing w:after="120" w:line="240" w:lineRule="auto"/>
              <w:rPr>
                <w:rFonts w:cs="Arial"/>
                <w:szCs w:val="20"/>
              </w:rPr>
            </w:pPr>
            <w:r w:rsidRPr="0009025E">
              <w:rPr>
                <w:rFonts w:cs="Arial"/>
                <w:szCs w:val="20"/>
              </w:rPr>
              <w:t>IBC-EXAM-FEE-AMOUNT</w:t>
            </w:r>
          </w:p>
        </w:tc>
        <w:tc>
          <w:tcPr>
            <w:tcW w:w="1831" w:type="dxa"/>
          </w:tcPr>
          <w:p w14:paraId="5B1686CB" w14:textId="4B583A67" w:rsidR="0009025E" w:rsidRDefault="0009025E" w:rsidP="0009025E">
            <w:pPr>
              <w:spacing w:after="120" w:line="240" w:lineRule="auto"/>
              <w:rPr>
                <w:rFonts w:cs="Arial"/>
                <w:szCs w:val="16"/>
              </w:rPr>
            </w:pPr>
            <w:r w:rsidRPr="0009025E">
              <w:rPr>
                <w:rFonts w:cs="Arial"/>
                <w:szCs w:val="16"/>
              </w:rPr>
              <w:t>TX-</w:t>
            </w:r>
            <w:proofErr w:type="spellStart"/>
            <w:r w:rsidRPr="0009025E">
              <w:rPr>
                <w:rFonts w:cs="Arial"/>
                <w:szCs w:val="16"/>
              </w:rPr>
              <w:t>IBCExamFeeAmount</w:t>
            </w:r>
            <w:proofErr w:type="spellEnd"/>
          </w:p>
        </w:tc>
        <w:tc>
          <w:tcPr>
            <w:tcW w:w="2970" w:type="dxa"/>
          </w:tcPr>
          <w:p w14:paraId="0A3E0772" w14:textId="046BFAC3" w:rsidR="0009025E" w:rsidRDefault="0009025E" w:rsidP="0009025E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vise</w:t>
            </w:r>
            <w:r w:rsidR="00352EB3">
              <w:rPr>
                <w:rFonts w:cs="Arial"/>
                <w:szCs w:val="20"/>
              </w:rPr>
              <w:t>d</w:t>
            </w:r>
            <w:r>
              <w:rPr>
                <w:rFonts w:cs="Arial"/>
                <w:szCs w:val="20"/>
              </w:rPr>
              <w:t xml:space="preserve"> Domain of </w:t>
            </w:r>
            <w:r w:rsidR="00164879">
              <w:rPr>
                <w:rFonts w:cs="Arial"/>
                <w:szCs w:val="20"/>
              </w:rPr>
              <w:t>V</w:t>
            </w:r>
            <w:r>
              <w:rPr>
                <w:rFonts w:cs="Arial"/>
                <w:szCs w:val="20"/>
              </w:rPr>
              <w:t>alues from 0-700 to 0.00-700.00</w:t>
            </w:r>
          </w:p>
        </w:tc>
        <w:tc>
          <w:tcPr>
            <w:tcW w:w="810" w:type="dxa"/>
          </w:tcPr>
          <w:p w14:paraId="08B050E5" w14:textId="5DD3BA04" w:rsidR="0009025E" w:rsidRDefault="0009025E" w:rsidP="0009025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1E940EA9" w14:textId="77777777" w:rsidR="0009025E" w:rsidRDefault="0009025E" w:rsidP="0009025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FALL(</w:t>
            </w:r>
            <w:proofErr w:type="gramEnd"/>
            <w:r>
              <w:rPr>
                <w:sz w:val="18"/>
                <w:szCs w:val="18"/>
              </w:rPr>
              <w:t>1)</w:t>
            </w:r>
          </w:p>
          <w:p w14:paraId="31032FC1" w14:textId="77777777" w:rsidR="0009025E" w:rsidRDefault="0009025E" w:rsidP="0009025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  <w:p w14:paraId="6F1C28AC" w14:textId="77777777" w:rsidR="0009025E" w:rsidRDefault="0009025E" w:rsidP="0009025E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900" w:type="dxa"/>
          </w:tcPr>
          <w:p w14:paraId="26513344" w14:textId="624BC817" w:rsidR="0009025E" w:rsidRDefault="0009025E" w:rsidP="0009025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1048176A" w14:textId="77777777" w:rsidR="0009025E" w:rsidRDefault="0009025E" w:rsidP="0009025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  <w:p w14:paraId="14287705" w14:textId="38B6F70E" w:rsidR="0009025E" w:rsidRDefault="0009025E" w:rsidP="0009025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15" w:type="dxa"/>
          </w:tcPr>
          <w:p w14:paraId="6F6AC0F2" w14:textId="5E309ABE" w:rsidR="0009025E" w:rsidRDefault="0009025E" w:rsidP="0009025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04082B" w:rsidRPr="006F2329" w14:paraId="37768A02" w14:textId="77777777" w:rsidTr="00352EB3">
        <w:trPr>
          <w:cantSplit/>
          <w:trHeight w:val="405"/>
        </w:trPr>
        <w:tc>
          <w:tcPr>
            <w:tcW w:w="1008" w:type="dxa"/>
          </w:tcPr>
          <w:p w14:paraId="403A7849" w14:textId="48F075FD" w:rsidR="0004082B" w:rsidRDefault="0004082B" w:rsidP="0004082B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327" w:type="dxa"/>
          </w:tcPr>
          <w:p w14:paraId="1E254D4E" w14:textId="4BCC4E8C" w:rsidR="0004082B" w:rsidRDefault="0004082B" w:rsidP="0004082B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E1632</w:t>
            </w:r>
          </w:p>
        </w:tc>
        <w:tc>
          <w:tcPr>
            <w:tcW w:w="2129" w:type="dxa"/>
          </w:tcPr>
          <w:p w14:paraId="18137970" w14:textId="77EE3DE0" w:rsidR="0004082B" w:rsidRPr="0009025E" w:rsidRDefault="0004082B" w:rsidP="0004082B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EFFECTIVE-DATE</w:t>
            </w:r>
          </w:p>
        </w:tc>
        <w:tc>
          <w:tcPr>
            <w:tcW w:w="1831" w:type="dxa"/>
          </w:tcPr>
          <w:p w14:paraId="3E2677D5" w14:textId="09C8C598" w:rsidR="0004082B" w:rsidRPr="0009025E" w:rsidRDefault="0004082B" w:rsidP="0004082B">
            <w:pPr>
              <w:spacing w:after="120" w:line="240" w:lineRule="auto"/>
              <w:rPr>
                <w:rFonts w:cs="Arial"/>
                <w:szCs w:val="16"/>
              </w:rPr>
            </w:pPr>
            <w:r>
              <w:rPr>
                <w:rFonts w:cs="Arial"/>
                <w:color w:val="000000"/>
                <w:szCs w:val="20"/>
              </w:rPr>
              <w:t>TX-</w:t>
            </w:r>
            <w:proofErr w:type="spellStart"/>
            <w:r>
              <w:rPr>
                <w:rFonts w:cs="Arial"/>
                <w:color w:val="000000"/>
                <w:szCs w:val="20"/>
              </w:rPr>
              <w:t>EffectiveDateDisabilities</w:t>
            </w:r>
            <w:proofErr w:type="spellEnd"/>
          </w:p>
        </w:tc>
        <w:tc>
          <w:tcPr>
            <w:tcW w:w="2970" w:type="dxa"/>
            <w:shd w:val="clear" w:color="auto" w:fill="auto"/>
          </w:tcPr>
          <w:p w14:paraId="64CFFE6B" w14:textId="5E3D4199" w:rsidR="00352EB3" w:rsidRDefault="00352EB3" w:rsidP="0004082B">
            <w:pPr>
              <w:spacing w:after="120" w:line="240" w:lineRule="auto"/>
              <w:rPr>
                <w:rFonts w:cs="Arial"/>
                <w:szCs w:val="20"/>
              </w:rPr>
            </w:pPr>
            <w:r w:rsidRPr="0009025E">
              <w:rPr>
                <w:rFonts w:cs="Arial"/>
                <w:szCs w:val="20"/>
              </w:rPr>
              <w:t>Revise</w:t>
            </w:r>
            <w:r>
              <w:rPr>
                <w:rFonts w:cs="Arial"/>
                <w:szCs w:val="20"/>
              </w:rPr>
              <w:t>d</w:t>
            </w:r>
            <w:r w:rsidRPr="0009025E">
              <w:rPr>
                <w:rFonts w:cs="Arial"/>
                <w:szCs w:val="20"/>
              </w:rPr>
              <w:t xml:space="preserve"> </w:t>
            </w:r>
            <w:r>
              <w:rPr>
                <w:rFonts w:cs="Arial"/>
                <w:szCs w:val="20"/>
              </w:rPr>
              <w:t xml:space="preserve">data </w:t>
            </w:r>
            <w:r w:rsidRPr="0009025E">
              <w:rPr>
                <w:rFonts w:cs="Arial"/>
                <w:szCs w:val="20"/>
              </w:rPr>
              <w:t>element from Optional (Y)</w:t>
            </w:r>
            <w:r>
              <w:rPr>
                <w:rFonts w:cs="Arial"/>
                <w:szCs w:val="20"/>
              </w:rPr>
              <w:t xml:space="preserve"> to </w:t>
            </w:r>
            <w:r w:rsidRPr="0009025E">
              <w:rPr>
                <w:rFonts w:cs="Arial"/>
                <w:szCs w:val="20"/>
              </w:rPr>
              <w:t xml:space="preserve">Conditionally Mandatory (C) </w:t>
            </w:r>
            <w:r>
              <w:rPr>
                <w:rFonts w:cs="Arial"/>
                <w:szCs w:val="20"/>
              </w:rPr>
              <w:t xml:space="preserve">for the Special Education Language Acquisition </w:t>
            </w:r>
            <w:r w:rsidR="00E0237A">
              <w:rPr>
                <w:rFonts w:cs="Arial"/>
                <w:szCs w:val="20"/>
              </w:rPr>
              <w:t>collection</w:t>
            </w:r>
            <w:r>
              <w:rPr>
                <w:rFonts w:cs="Arial"/>
                <w:szCs w:val="20"/>
              </w:rPr>
              <w:t>.</w:t>
            </w:r>
          </w:p>
        </w:tc>
        <w:tc>
          <w:tcPr>
            <w:tcW w:w="810" w:type="dxa"/>
          </w:tcPr>
          <w:p w14:paraId="1A60391F" w14:textId="50FBE25C" w:rsidR="0004082B" w:rsidRDefault="0004082B" w:rsidP="0004082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787C2377" w14:textId="1C3624A2" w:rsidR="0004082B" w:rsidRDefault="0004082B" w:rsidP="0004082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4D6977D4" w14:textId="37092F3C" w:rsidR="0004082B" w:rsidRDefault="0004082B" w:rsidP="0004082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6226D38F" w14:textId="6ECE4ACF" w:rsidR="0004082B" w:rsidRDefault="0004082B" w:rsidP="0004082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LA</w:t>
            </w:r>
          </w:p>
        </w:tc>
        <w:tc>
          <w:tcPr>
            <w:tcW w:w="815" w:type="dxa"/>
          </w:tcPr>
          <w:p w14:paraId="068F0319" w14:textId="23ECC3A8" w:rsidR="0004082B" w:rsidRDefault="0004082B" w:rsidP="0004082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04082B" w:rsidRPr="006F2329" w14:paraId="11B2B1B3" w14:textId="77777777" w:rsidTr="008145F7">
        <w:trPr>
          <w:cantSplit/>
          <w:trHeight w:val="405"/>
        </w:trPr>
        <w:tc>
          <w:tcPr>
            <w:tcW w:w="1008" w:type="dxa"/>
          </w:tcPr>
          <w:p w14:paraId="7A18FEC3" w14:textId="3ABD0E14" w:rsidR="0004082B" w:rsidRDefault="0004082B" w:rsidP="0004082B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327" w:type="dxa"/>
          </w:tcPr>
          <w:p w14:paraId="2BF26D36" w14:textId="76511E93" w:rsidR="0004082B" w:rsidRDefault="0004082B" w:rsidP="0004082B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E1723</w:t>
            </w:r>
          </w:p>
        </w:tc>
        <w:tc>
          <w:tcPr>
            <w:tcW w:w="2129" w:type="dxa"/>
          </w:tcPr>
          <w:p w14:paraId="0E547987" w14:textId="210EDCBF" w:rsidR="0004082B" w:rsidRPr="0009025E" w:rsidRDefault="0004082B" w:rsidP="0004082B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 xml:space="preserve">ELIGIBILITY-DATE </w:t>
            </w:r>
          </w:p>
        </w:tc>
        <w:tc>
          <w:tcPr>
            <w:tcW w:w="1831" w:type="dxa"/>
          </w:tcPr>
          <w:p w14:paraId="59C6D967" w14:textId="5237623A" w:rsidR="0004082B" w:rsidRPr="0009025E" w:rsidRDefault="0004082B" w:rsidP="0004082B">
            <w:pPr>
              <w:spacing w:after="120" w:line="240" w:lineRule="auto"/>
              <w:rPr>
                <w:rFonts w:cs="Arial"/>
                <w:szCs w:val="16"/>
              </w:rPr>
            </w:pPr>
            <w:r>
              <w:rPr>
                <w:rFonts w:cs="Arial"/>
                <w:color w:val="000000"/>
                <w:szCs w:val="20"/>
              </w:rPr>
              <w:t>TX-</w:t>
            </w:r>
            <w:proofErr w:type="spellStart"/>
            <w:r>
              <w:rPr>
                <w:rFonts w:cs="Arial"/>
                <w:color w:val="000000"/>
                <w:szCs w:val="20"/>
              </w:rPr>
              <w:t>EligibilityDateDisabilities</w:t>
            </w:r>
            <w:proofErr w:type="spellEnd"/>
          </w:p>
        </w:tc>
        <w:tc>
          <w:tcPr>
            <w:tcW w:w="2970" w:type="dxa"/>
          </w:tcPr>
          <w:p w14:paraId="3C8F2873" w14:textId="00F42449" w:rsidR="008145F7" w:rsidRDefault="008145F7" w:rsidP="0004082B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Added</w:t>
            </w:r>
            <w:r w:rsidRPr="005B60AB">
              <w:rPr>
                <w:rFonts w:cs="Arial"/>
                <w:szCs w:val="20"/>
              </w:rPr>
              <w:t xml:space="preserve"> new data element</w:t>
            </w:r>
            <w:r>
              <w:rPr>
                <w:rFonts w:cs="Arial"/>
                <w:szCs w:val="20"/>
              </w:rPr>
              <w:t xml:space="preserve"> to the sub-complex </w:t>
            </w:r>
            <w:proofErr w:type="gramStart"/>
            <w:r>
              <w:rPr>
                <w:rFonts w:cs="Arial"/>
                <w:szCs w:val="20"/>
              </w:rPr>
              <w:t>type</w:t>
            </w:r>
            <w:proofErr w:type="gramEnd"/>
            <w:r>
              <w:rPr>
                <w:rFonts w:cs="Arial"/>
                <w:szCs w:val="20"/>
              </w:rPr>
              <w:t xml:space="preserve"> Disabilit</w:t>
            </w:r>
            <w:r w:rsidR="00130F81">
              <w:rPr>
                <w:rFonts w:cs="Arial"/>
                <w:szCs w:val="20"/>
              </w:rPr>
              <w:t xml:space="preserve">y </w:t>
            </w:r>
            <w:r>
              <w:rPr>
                <w:rFonts w:cs="Arial"/>
                <w:szCs w:val="20"/>
              </w:rPr>
              <w:t xml:space="preserve">that will be collected and used by the Special Education Language Acquisition </w:t>
            </w:r>
            <w:r w:rsidR="00E0237A">
              <w:rPr>
                <w:rFonts w:cs="Arial"/>
                <w:szCs w:val="20"/>
              </w:rPr>
              <w:t>collection</w:t>
            </w:r>
            <w:r w:rsidRPr="005B60AB">
              <w:rPr>
                <w:rFonts w:cs="Arial"/>
                <w:szCs w:val="20"/>
              </w:rPr>
              <w:t>.</w:t>
            </w:r>
          </w:p>
        </w:tc>
        <w:tc>
          <w:tcPr>
            <w:tcW w:w="810" w:type="dxa"/>
            <w:shd w:val="clear" w:color="auto" w:fill="auto"/>
          </w:tcPr>
          <w:p w14:paraId="5B0F8A0F" w14:textId="5B2439F9" w:rsidR="0004082B" w:rsidRDefault="00352EB3" w:rsidP="0004082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900" w:type="dxa"/>
          </w:tcPr>
          <w:p w14:paraId="7E3049D2" w14:textId="44BFE922" w:rsidR="0004082B" w:rsidRDefault="0004082B" w:rsidP="0004082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1D8CFE78" w14:textId="115FA894" w:rsidR="0004082B" w:rsidRDefault="0004082B" w:rsidP="0004082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450AFAC4" w14:textId="1DD2E679" w:rsidR="0004082B" w:rsidRDefault="0004082B" w:rsidP="0004082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LA</w:t>
            </w:r>
          </w:p>
        </w:tc>
        <w:tc>
          <w:tcPr>
            <w:tcW w:w="815" w:type="dxa"/>
          </w:tcPr>
          <w:p w14:paraId="5142FB62" w14:textId="3EE065FB" w:rsidR="0004082B" w:rsidRDefault="0004082B" w:rsidP="0004082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B46764" w:rsidRPr="006F2329" w14:paraId="71C308EA" w14:textId="77777777" w:rsidTr="00323038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87B55" w14:textId="09DE1C0F" w:rsidR="00B46764" w:rsidRDefault="00B46764" w:rsidP="00B46764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06111" w14:textId="77777777" w:rsidR="00B46764" w:rsidRPr="00323038" w:rsidRDefault="00B46764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**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8A650" w14:textId="77777777" w:rsidR="00B46764" w:rsidRPr="00323038" w:rsidRDefault="00B46764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Reference Type</w:t>
            </w: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11C6F" w14:textId="30DC19F7" w:rsidR="00B46764" w:rsidRPr="00323038" w:rsidRDefault="006B4F39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I</w:t>
            </w:r>
            <w:r w:rsidR="00B46764">
              <w:rPr>
                <w:rFonts w:cs="Arial"/>
                <w:color w:val="000000"/>
                <w:szCs w:val="20"/>
              </w:rPr>
              <w:t>d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CB234" w14:textId="4CF51DB1" w:rsidR="00B46764" w:rsidRPr="00323038" w:rsidRDefault="002C1A8C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 w:rsidRPr="006217FA">
              <w:t>Add</w:t>
            </w:r>
            <w:r>
              <w:t>ed</w:t>
            </w:r>
            <w:r w:rsidRPr="006217FA">
              <w:t xml:space="preserve"> </w:t>
            </w:r>
            <w:r>
              <w:t>reference type</w:t>
            </w:r>
            <w:r w:rsidRPr="006217FA">
              <w:t xml:space="preserve"> to the </w:t>
            </w:r>
            <w:r>
              <w:t xml:space="preserve">new </w:t>
            </w:r>
            <w:r w:rsidRPr="006217FA">
              <w:t xml:space="preserve">Child Find </w:t>
            </w:r>
            <w:r w:rsidR="00E0237A">
              <w:t>collection</w:t>
            </w:r>
            <w:r>
              <w:t>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D5399" w14:textId="619C6FCA" w:rsidR="00B46764" w:rsidRPr="00316776" w:rsidRDefault="002C1A8C" w:rsidP="006B4F3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D0534" w14:textId="61CC3C2A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3D4F97" w14:textId="1CE5A92D" w:rsidR="00B46764" w:rsidRDefault="006B4F39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33A6E" w14:textId="15EAF842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363140"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5816D" w14:textId="6F8FE6EB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B46764" w:rsidRPr="006F2329" w14:paraId="16DF0E1B" w14:textId="77777777" w:rsidTr="00323038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9DC70" w14:textId="4A6C6881" w:rsidR="00B46764" w:rsidRDefault="00B46764" w:rsidP="00B46764">
            <w:pPr>
              <w:spacing w:after="120" w:line="240" w:lineRule="auto"/>
              <w:rPr>
                <w:bCs/>
              </w:rPr>
            </w:pPr>
            <w:r w:rsidRPr="00FC0FF5">
              <w:rPr>
                <w:bCs/>
              </w:rPr>
              <w:t>2022.1.0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A9006" w14:textId="77777777" w:rsidR="00B46764" w:rsidRPr="00323038" w:rsidRDefault="00B46764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E1523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42021" w14:textId="77777777" w:rsidR="00B46764" w:rsidRPr="00323038" w:rsidRDefault="00B46764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TX-UNIQUE-STUDENT-ID</w:t>
            </w: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165AE" w14:textId="77777777" w:rsidR="00B46764" w:rsidRPr="00323038" w:rsidRDefault="00B46764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proofErr w:type="spellStart"/>
            <w:r>
              <w:rPr>
                <w:rFonts w:cs="Arial"/>
                <w:color w:val="000000"/>
                <w:szCs w:val="20"/>
              </w:rPr>
              <w:t>StudentUniqueStateId</w:t>
            </w:r>
            <w:proofErr w:type="spellEnd"/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6C04C" w14:textId="57A65E67" w:rsidR="00B46764" w:rsidRPr="00323038" w:rsidRDefault="002C1A8C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 w:rsidRPr="006217FA">
              <w:t>Add</w:t>
            </w:r>
            <w:r>
              <w:t>ed</w:t>
            </w:r>
            <w:r w:rsidRPr="006217FA">
              <w:t xml:space="preserve"> data element to the </w:t>
            </w:r>
            <w:r>
              <w:t xml:space="preserve">new </w:t>
            </w:r>
            <w:r w:rsidRPr="006217FA">
              <w:t xml:space="preserve">Child Find </w:t>
            </w:r>
            <w:r w:rsidR="00E0237A">
              <w:t>collection</w:t>
            </w:r>
            <w:r>
              <w:t>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BCF4A" w14:textId="48EDB097" w:rsidR="00B46764" w:rsidRDefault="002C1A8C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C461E" w14:textId="1AF81B93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AA684" w14:textId="636460E2" w:rsidR="00B46764" w:rsidRDefault="006B4F39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309F2" w14:textId="7242B12C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363140"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1434A" w14:textId="3B46A2D4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6B4F39" w:rsidRPr="006F2329" w14:paraId="65EC8F4F" w14:textId="77777777" w:rsidTr="00323038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B9B0C" w14:textId="296EC4D9" w:rsidR="006B4F39" w:rsidRPr="00FC0FF5" w:rsidRDefault="006B4F39" w:rsidP="00B46764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7EF5C" w14:textId="51FF015D" w:rsidR="006B4F39" w:rsidRDefault="006B4F39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**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6414A" w14:textId="242FBD2F" w:rsidR="006B4F39" w:rsidRDefault="002C1A8C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StudentIdentificationCode</w:t>
            </w: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37571" w14:textId="00090468" w:rsidR="006B4F39" w:rsidRDefault="006B4F39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StudentIdentificationCode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D6DC8" w14:textId="6DFF8B3C" w:rsidR="006B4F39" w:rsidRDefault="002C1A8C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 w:rsidRPr="006217FA">
              <w:t>Add</w:t>
            </w:r>
            <w:r>
              <w:t>ed</w:t>
            </w:r>
            <w:r w:rsidRPr="006217FA">
              <w:t xml:space="preserve"> </w:t>
            </w:r>
            <w:r>
              <w:t>complex type</w:t>
            </w:r>
            <w:r w:rsidRPr="006217FA">
              <w:t xml:space="preserve"> to the </w:t>
            </w:r>
            <w:r>
              <w:t xml:space="preserve">new </w:t>
            </w:r>
            <w:r w:rsidRPr="006217FA">
              <w:t xml:space="preserve">Child Find </w:t>
            </w:r>
            <w:r w:rsidR="00E0237A">
              <w:t>collection</w:t>
            </w:r>
            <w:r>
              <w:t>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963B4" w14:textId="5050DAFB" w:rsidR="006B4F39" w:rsidRDefault="002C1A8C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2C643" w14:textId="431A2FD2" w:rsidR="006B4F39" w:rsidRDefault="002C1A8C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CB1F5" w14:textId="2BF53E4D" w:rsidR="006B4F39" w:rsidRDefault="006B4F39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3F7FF" w14:textId="7A63D80D" w:rsidR="006B4F39" w:rsidRPr="00363140" w:rsidRDefault="006B4F39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DAC02" w14:textId="0B518B81" w:rsidR="006B4F39" w:rsidRDefault="002C1A8C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B46764" w:rsidRPr="006F2329" w14:paraId="16891CAC" w14:textId="77777777" w:rsidTr="00323038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CD956" w14:textId="3BF1EF36" w:rsidR="00B46764" w:rsidRDefault="00B46764" w:rsidP="00B46764">
            <w:pPr>
              <w:spacing w:after="120" w:line="240" w:lineRule="auto"/>
              <w:rPr>
                <w:bCs/>
              </w:rPr>
            </w:pPr>
            <w:r w:rsidRPr="00FC0FF5">
              <w:rPr>
                <w:bCs/>
              </w:rPr>
              <w:t>2022.1.0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A7337" w14:textId="77777777" w:rsidR="00B46764" w:rsidRPr="00323038" w:rsidRDefault="00B46764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E1090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2B696" w14:textId="77777777" w:rsidR="00B46764" w:rsidRPr="00323038" w:rsidRDefault="00B46764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STUDENT-IDENTIFICATION-SYSTEM</w:t>
            </w: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3556A" w14:textId="17152853" w:rsidR="00B46764" w:rsidRPr="00323038" w:rsidRDefault="00B46764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proofErr w:type="spellStart"/>
            <w:r>
              <w:rPr>
                <w:rFonts w:cs="Arial"/>
                <w:color w:val="000000"/>
                <w:szCs w:val="20"/>
              </w:rPr>
              <w:t>IdentificationSystem</w:t>
            </w:r>
            <w:proofErr w:type="spellEnd"/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075F9" w14:textId="6D0AB3E8" w:rsidR="00B46764" w:rsidRPr="00323038" w:rsidRDefault="002C1A8C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 w:rsidRPr="006217FA">
              <w:t>Add</w:t>
            </w:r>
            <w:r>
              <w:t>ed</w:t>
            </w:r>
            <w:r w:rsidRPr="006217FA">
              <w:t xml:space="preserve"> data element to the </w:t>
            </w:r>
            <w:r>
              <w:t xml:space="preserve">new </w:t>
            </w:r>
            <w:r w:rsidRPr="006217FA">
              <w:t xml:space="preserve">Child Find </w:t>
            </w:r>
            <w:r w:rsidR="00E0237A">
              <w:t>collection</w:t>
            </w:r>
            <w:r>
              <w:t>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AA4F7" w14:textId="341CCF7E" w:rsidR="00B46764" w:rsidRDefault="002C1A8C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76F36" w14:textId="2978A920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233C0" w14:textId="45DF8B71" w:rsidR="00B46764" w:rsidRDefault="006B4F39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80B04" w14:textId="0393E3D8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363140"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B701F" w14:textId="14FD0885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B46764" w:rsidRPr="006F2329" w14:paraId="5225A5E8" w14:textId="77777777" w:rsidTr="00323038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DA9EF" w14:textId="4B72B5FF" w:rsidR="00B46764" w:rsidRDefault="00B46764" w:rsidP="00B46764">
            <w:pPr>
              <w:spacing w:after="120" w:line="240" w:lineRule="auto"/>
              <w:rPr>
                <w:bCs/>
              </w:rPr>
            </w:pPr>
            <w:r w:rsidRPr="00FC0FF5">
              <w:rPr>
                <w:bCs/>
              </w:rPr>
              <w:t>2022.1.0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CF92E" w14:textId="77777777" w:rsidR="00B46764" w:rsidRPr="00323038" w:rsidRDefault="00B46764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E0001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0653A" w14:textId="77777777" w:rsidR="00B46764" w:rsidRPr="00323038" w:rsidRDefault="00B46764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STUDENT-ID</w:t>
            </w: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8444D" w14:textId="77777777" w:rsidR="00B46764" w:rsidRPr="00323038" w:rsidRDefault="00B46764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proofErr w:type="spellStart"/>
            <w:r>
              <w:rPr>
                <w:rFonts w:cs="Arial"/>
                <w:color w:val="000000"/>
                <w:szCs w:val="20"/>
              </w:rPr>
              <w:t>IdentificationCode</w:t>
            </w:r>
            <w:proofErr w:type="spellEnd"/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11CD6" w14:textId="211F7CD1" w:rsidR="00B46764" w:rsidRPr="00323038" w:rsidRDefault="002C1A8C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 w:rsidRPr="006217FA">
              <w:t>Add</w:t>
            </w:r>
            <w:r>
              <w:t>ed</w:t>
            </w:r>
            <w:r w:rsidRPr="006217FA">
              <w:t xml:space="preserve"> data element to the </w:t>
            </w:r>
            <w:r>
              <w:t xml:space="preserve">new </w:t>
            </w:r>
            <w:r w:rsidRPr="006217FA">
              <w:t xml:space="preserve">Child Find </w:t>
            </w:r>
            <w:r w:rsidR="00E0237A">
              <w:t>collection</w:t>
            </w:r>
            <w:r>
              <w:t>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BEF92" w14:textId="4C0D44FF" w:rsidR="00B46764" w:rsidRDefault="002C1A8C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285DD" w14:textId="0FDDDE27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63041" w14:textId="493308A5" w:rsidR="00B46764" w:rsidRDefault="006B4F39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5CD3B" w14:textId="5B987683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363140"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F434D" w14:textId="4DA042A7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6B4F39" w:rsidRPr="006F2329" w14:paraId="114AE0AA" w14:textId="77777777" w:rsidTr="00323038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3B272" w14:textId="751079F1" w:rsidR="006B4F39" w:rsidRPr="00FC0FF5" w:rsidRDefault="006B4F39" w:rsidP="00B46764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18639" w14:textId="17A7541A" w:rsidR="006B4F39" w:rsidRDefault="006B4F39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**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70523" w14:textId="2828475C" w:rsidR="006B4F39" w:rsidRDefault="002C1A8C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Name</w:t>
            </w: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0CCDAF" w14:textId="76DA2059" w:rsidR="006B4F39" w:rsidRDefault="006B4F39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Name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B6E5F" w14:textId="48C8BAD2" w:rsidR="006B4F39" w:rsidRDefault="002C1A8C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 w:rsidRPr="006217FA">
              <w:t>Add</w:t>
            </w:r>
            <w:r>
              <w:t>ed</w:t>
            </w:r>
            <w:r w:rsidRPr="006217FA">
              <w:t xml:space="preserve"> </w:t>
            </w:r>
            <w:r>
              <w:t>complex type</w:t>
            </w:r>
            <w:r w:rsidRPr="006217FA">
              <w:t xml:space="preserve"> to the </w:t>
            </w:r>
            <w:r>
              <w:t xml:space="preserve">new </w:t>
            </w:r>
            <w:r w:rsidRPr="006217FA">
              <w:t xml:space="preserve">Child Find </w:t>
            </w:r>
            <w:r w:rsidR="00E0237A">
              <w:t>collection</w:t>
            </w:r>
            <w:r>
              <w:t>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5E40B" w14:textId="12010443" w:rsidR="006B4F39" w:rsidRDefault="002C1A8C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A2FF3" w14:textId="67961853" w:rsidR="006B4F39" w:rsidRDefault="002C1A8C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E285D" w14:textId="6914B6CC" w:rsidR="006B4F39" w:rsidRDefault="006B4F39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F3C46" w14:textId="5AB59CE7" w:rsidR="006B4F39" w:rsidRPr="00363140" w:rsidRDefault="006B4F39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7FDA8" w14:textId="597EFF25" w:rsidR="006B4F39" w:rsidRDefault="002C1A8C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B46764" w:rsidRPr="006F2329" w14:paraId="263DD00C" w14:textId="77777777" w:rsidTr="00323038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A9352" w14:textId="0ABCC724" w:rsidR="00B46764" w:rsidRDefault="00B46764" w:rsidP="00B46764">
            <w:pPr>
              <w:spacing w:after="120" w:line="240" w:lineRule="auto"/>
              <w:rPr>
                <w:bCs/>
              </w:rPr>
            </w:pPr>
            <w:r w:rsidRPr="00FC0FF5">
              <w:rPr>
                <w:bCs/>
              </w:rPr>
              <w:lastRenderedPageBreak/>
              <w:t>2022.1.0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D262B0" w14:textId="77777777" w:rsidR="00B46764" w:rsidRPr="00323038" w:rsidRDefault="00B46764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E0703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0F918" w14:textId="77777777" w:rsidR="00B46764" w:rsidRPr="00323038" w:rsidRDefault="00B46764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proofErr w:type="gramStart"/>
            <w:r>
              <w:rPr>
                <w:rFonts w:cs="Arial"/>
                <w:color w:val="000000"/>
                <w:szCs w:val="20"/>
              </w:rPr>
              <w:t>FIRST-NAME</w:t>
            </w:r>
            <w:proofErr w:type="gramEnd"/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0CAA2" w14:textId="77777777" w:rsidR="00B46764" w:rsidRPr="00323038" w:rsidRDefault="00B46764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FirstName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A9C8C" w14:textId="2B29B8D3" w:rsidR="00B46764" w:rsidRPr="00323038" w:rsidRDefault="002C1A8C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 w:rsidRPr="006217FA">
              <w:t>Add</w:t>
            </w:r>
            <w:r>
              <w:t>ed</w:t>
            </w:r>
            <w:r w:rsidRPr="006217FA">
              <w:t xml:space="preserve"> data element to the </w:t>
            </w:r>
            <w:r>
              <w:t xml:space="preserve">new </w:t>
            </w:r>
            <w:r w:rsidRPr="006217FA">
              <w:t xml:space="preserve">Child Find </w:t>
            </w:r>
            <w:r w:rsidR="00E0237A">
              <w:t>collection</w:t>
            </w:r>
            <w:r>
              <w:t>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4455A" w14:textId="75CE9A43" w:rsidR="00B46764" w:rsidRDefault="002C1A8C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58B21" w14:textId="18CD3D9C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7328E" w14:textId="0451403C" w:rsidR="00B46764" w:rsidRDefault="006B4F39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B2296" w14:textId="03075D67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363140"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ACCC1" w14:textId="14C139DB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B46764" w:rsidRPr="006F2329" w14:paraId="2BEF59B7" w14:textId="77777777" w:rsidTr="00323038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631E39" w14:textId="073058D8" w:rsidR="00B46764" w:rsidRDefault="00B46764" w:rsidP="00B46764">
            <w:pPr>
              <w:spacing w:after="120" w:line="240" w:lineRule="auto"/>
              <w:rPr>
                <w:bCs/>
              </w:rPr>
            </w:pPr>
            <w:r w:rsidRPr="00FC0FF5">
              <w:rPr>
                <w:bCs/>
              </w:rPr>
              <w:t>2022.1.0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B3D95" w14:textId="77777777" w:rsidR="00B46764" w:rsidRPr="00323038" w:rsidRDefault="00B46764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E0704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664E9" w14:textId="77777777" w:rsidR="00B46764" w:rsidRPr="00323038" w:rsidRDefault="00B46764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MIDDLE-NAME</w:t>
            </w: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9E1CA" w14:textId="77777777" w:rsidR="00B46764" w:rsidRPr="00323038" w:rsidRDefault="00B46764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proofErr w:type="spellStart"/>
            <w:r>
              <w:rPr>
                <w:rFonts w:cs="Arial"/>
                <w:color w:val="000000"/>
                <w:szCs w:val="20"/>
              </w:rPr>
              <w:t>MiddleName</w:t>
            </w:r>
            <w:proofErr w:type="spellEnd"/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7BD21" w14:textId="0C6EA66C" w:rsidR="00B46764" w:rsidRPr="00323038" w:rsidRDefault="002C1A8C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 w:rsidRPr="006217FA">
              <w:t>Add</w:t>
            </w:r>
            <w:r>
              <w:t>ed</w:t>
            </w:r>
            <w:r w:rsidRPr="006217FA">
              <w:t xml:space="preserve"> data element to the </w:t>
            </w:r>
            <w:r>
              <w:t xml:space="preserve">new </w:t>
            </w:r>
            <w:r w:rsidRPr="006217FA">
              <w:t xml:space="preserve">Child Find </w:t>
            </w:r>
            <w:r w:rsidR="00E0237A">
              <w:t>collection</w:t>
            </w:r>
            <w:r>
              <w:t>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F5E0E" w14:textId="3413C739" w:rsidR="00B46764" w:rsidRDefault="002C1A8C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7E201" w14:textId="34F26A86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60C92" w14:textId="3C19EA01" w:rsidR="00B46764" w:rsidRDefault="006B4F39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CE619" w14:textId="4C96FBC7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363140"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43B9A" w14:textId="52ED546B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B46764" w:rsidRPr="006F2329" w14:paraId="616F5164" w14:textId="77777777" w:rsidTr="00323038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181FF" w14:textId="2068B614" w:rsidR="00B46764" w:rsidRDefault="00B46764" w:rsidP="00B46764">
            <w:pPr>
              <w:spacing w:after="120" w:line="240" w:lineRule="auto"/>
              <w:rPr>
                <w:bCs/>
              </w:rPr>
            </w:pPr>
            <w:r w:rsidRPr="004F4BCA">
              <w:rPr>
                <w:bCs/>
              </w:rPr>
              <w:t>2022.1.0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F4D62D" w14:textId="77777777" w:rsidR="00B46764" w:rsidRPr="00323038" w:rsidRDefault="00B46764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E0705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93B37" w14:textId="77777777" w:rsidR="00B46764" w:rsidRPr="00323038" w:rsidRDefault="00B46764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LAST-NAME</w:t>
            </w: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16FAB" w14:textId="77777777" w:rsidR="00B46764" w:rsidRPr="00323038" w:rsidRDefault="00B46764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proofErr w:type="spellStart"/>
            <w:r>
              <w:rPr>
                <w:rFonts w:cs="Arial"/>
                <w:color w:val="000000"/>
                <w:szCs w:val="20"/>
              </w:rPr>
              <w:t>LastSurname</w:t>
            </w:r>
            <w:proofErr w:type="spellEnd"/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5BFEC" w14:textId="0E46E945" w:rsidR="00B46764" w:rsidRPr="00323038" w:rsidRDefault="002C1A8C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 w:rsidRPr="006217FA">
              <w:t>Add</w:t>
            </w:r>
            <w:r>
              <w:t>ed</w:t>
            </w:r>
            <w:r w:rsidRPr="006217FA">
              <w:t xml:space="preserve"> data element to the </w:t>
            </w:r>
            <w:r>
              <w:t xml:space="preserve">new </w:t>
            </w:r>
            <w:r w:rsidRPr="006217FA">
              <w:t xml:space="preserve">Child Find </w:t>
            </w:r>
            <w:r w:rsidR="00E0237A">
              <w:t>collection</w:t>
            </w:r>
            <w:r>
              <w:t>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0A18B" w14:textId="4E05156D" w:rsidR="00B46764" w:rsidRDefault="002C1A8C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21F0C" w14:textId="4CBE3E85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DE920" w14:textId="0B9880BC" w:rsidR="00B46764" w:rsidRDefault="006B4F39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53B54" w14:textId="1D0A0D7D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CE0337"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1E307" w14:textId="3971526D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B46764" w:rsidRPr="006F2329" w14:paraId="58F57D1F" w14:textId="77777777" w:rsidTr="00323038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25EF8" w14:textId="6C1DCDE4" w:rsidR="00B46764" w:rsidRDefault="00B46764" w:rsidP="00B46764">
            <w:pPr>
              <w:spacing w:after="120" w:line="240" w:lineRule="auto"/>
              <w:rPr>
                <w:bCs/>
              </w:rPr>
            </w:pPr>
            <w:r w:rsidRPr="004F4BCA">
              <w:rPr>
                <w:bCs/>
              </w:rPr>
              <w:t>2022.1.0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20A50" w14:textId="77777777" w:rsidR="00B46764" w:rsidRPr="00323038" w:rsidRDefault="00B46764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E1303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27E12" w14:textId="77777777" w:rsidR="00B46764" w:rsidRPr="00323038" w:rsidRDefault="00B46764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GENERATION-CODE-SUFFIX</w:t>
            </w: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B5EAA" w14:textId="77777777" w:rsidR="00B46764" w:rsidRPr="00323038" w:rsidRDefault="00B46764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proofErr w:type="spellStart"/>
            <w:r>
              <w:rPr>
                <w:rFonts w:cs="Arial"/>
                <w:color w:val="000000"/>
                <w:szCs w:val="20"/>
              </w:rPr>
              <w:t>GenerationCodeSuffix</w:t>
            </w:r>
            <w:proofErr w:type="spellEnd"/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B8FB3" w14:textId="48574F02" w:rsidR="00B46764" w:rsidRPr="00323038" w:rsidRDefault="002C1A8C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 w:rsidRPr="006217FA">
              <w:t>Add</w:t>
            </w:r>
            <w:r>
              <w:t>ed</w:t>
            </w:r>
            <w:r w:rsidRPr="006217FA">
              <w:t xml:space="preserve"> data element to the </w:t>
            </w:r>
            <w:r>
              <w:t xml:space="preserve">new </w:t>
            </w:r>
            <w:r w:rsidRPr="006217FA">
              <w:t xml:space="preserve">Child Find </w:t>
            </w:r>
            <w:r w:rsidR="00E0237A">
              <w:t>collection</w:t>
            </w:r>
            <w:r>
              <w:t>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4AE1A" w14:textId="278C577D" w:rsidR="00B46764" w:rsidRDefault="002C1A8C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800D3" w14:textId="3C04060C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46F46" w14:textId="748F6F81" w:rsidR="00B46764" w:rsidRDefault="006B4F39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DBB5A" w14:textId="25B43E5E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CE0337"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94D41" w14:textId="0168DDF1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B46764" w:rsidRPr="006F2329" w14:paraId="4D059C43" w14:textId="77777777" w:rsidTr="00323038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DE52D" w14:textId="4E709F9C" w:rsidR="00B46764" w:rsidRDefault="00B46764" w:rsidP="00B46764">
            <w:pPr>
              <w:spacing w:after="120" w:line="240" w:lineRule="auto"/>
              <w:rPr>
                <w:bCs/>
              </w:rPr>
            </w:pPr>
            <w:r w:rsidRPr="004F4BCA">
              <w:rPr>
                <w:bCs/>
              </w:rPr>
              <w:t>2022.1.0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DE429" w14:textId="77777777" w:rsidR="00B46764" w:rsidRPr="00323038" w:rsidRDefault="00B46764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E1325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6D98E" w14:textId="77777777" w:rsidR="00B46764" w:rsidRPr="00323038" w:rsidRDefault="00B46764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SEX</w:t>
            </w: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4DC34" w14:textId="77777777" w:rsidR="00B46764" w:rsidRPr="00323038" w:rsidRDefault="00B46764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Sex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07289" w14:textId="153F636B" w:rsidR="00B46764" w:rsidRPr="00323038" w:rsidRDefault="002C1A8C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 w:rsidRPr="006217FA">
              <w:t>Add</w:t>
            </w:r>
            <w:r>
              <w:t>ed</w:t>
            </w:r>
            <w:r w:rsidRPr="006217FA">
              <w:t xml:space="preserve"> data element to the </w:t>
            </w:r>
            <w:r>
              <w:t xml:space="preserve">new </w:t>
            </w:r>
            <w:r w:rsidRPr="006217FA">
              <w:t xml:space="preserve">Child Find </w:t>
            </w:r>
            <w:r w:rsidR="00E0237A">
              <w:t>collection</w:t>
            </w:r>
            <w:r>
              <w:t>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6BBB9" w14:textId="6F6C447D" w:rsidR="00B46764" w:rsidRDefault="002C1A8C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C8CC4" w14:textId="269B95B5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0E58A" w14:textId="3DB5A572" w:rsidR="00B46764" w:rsidRDefault="006B4F39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2AAAA" w14:textId="0EC95A58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CE0337"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9F2D5" w14:textId="39CAFE75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6B4F39" w:rsidRPr="006F2329" w14:paraId="0AFAE568" w14:textId="77777777" w:rsidTr="00323038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5758B" w14:textId="0CF4A371" w:rsidR="006B4F39" w:rsidRPr="004F4BCA" w:rsidRDefault="006B4F39" w:rsidP="00B46764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B1E54" w14:textId="404D825D" w:rsidR="006B4F39" w:rsidRDefault="006B4F39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**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074545" w14:textId="72B00CEA" w:rsidR="006B4F39" w:rsidRDefault="002C1A8C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proofErr w:type="spellStart"/>
            <w:r>
              <w:rPr>
                <w:rFonts w:cs="Arial"/>
                <w:color w:val="000000"/>
                <w:szCs w:val="20"/>
              </w:rPr>
              <w:t>BirthData</w:t>
            </w:r>
            <w:proofErr w:type="spellEnd"/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95037" w14:textId="6891AB54" w:rsidR="006B4F39" w:rsidRDefault="006B4F39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proofErr w:type="spellStart"/>
            <w:r>
              <w:rPr>
                <w:rFonts w:cs="Arial"/>
                <w:color w:val="000000"/>
                <w:szCs w:val="20"/>
              </w:rPr>
              <w:t>BirthData</w:t>
            </w:r>
            <w:proofErr w:type="spellEnd"/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73A40" w14:textId="145EC031" w:rsidR="006B4F39" w:rsidRDefault="002C1A8C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 w:rsidRPr="006217FA">
              <w:t>Add</w:t>
            </w:r>
            <w:r>
              <w:t>ed</w:t>
            </w:r>
            <w:r w:rsidRPr="006217FA">
              <w:t xml:space="preserve"> </w:t>
            </w:r>
            <w:r>
              <w:t>complex type</w:t>
            </w:r>
            <w:r w:rsidRPr="006217FA">
              <w:t xml:space="preserve"> to the </w:t>
            </w:r>
            <w:r>
              <w:t xml:space="preserve">new </w:t>
            </w:r>
            <w:r w:rsidRPr="006217FA">
              <w:t xml:space="preserve">Child Find </w:t>
            </w:r>
            <w:r w:rsidR="00E0237A">
              <w:t>collection</w:t>
            </w:r>
            <w:r>
              <w:t>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29526" w14:textId="3E44C5FD" w:rsidR="006B4F39" w:rsidRDefault="002C1A8C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09BDB" w14:textId="62A7F2C3" w:rsidR="006B4F39" w:rsidRDefault="002C1A8C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82494" w14:textId="7C98CA5F" w:rsidR="006B4F39" w:rsidRDefault="006B4F39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04412" w14:textId="3197EC7B" w:rsidR="006B4F39" w:rsidRPr="00CE0337" w:rsidRDefault="006B4F39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01538" w14:textId="4551AD4E" w:rsidR="006B4F39" w:rsidRDefault="002C1A8C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B46764" w:rsidRPr="006F2329" w14:paraId="4B697C6B" w14:textId="77777777" w:rsidTr="00323038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889BC" w14:textId="51A80035" w:rsidR="00B46764" w:rsidRDefault="00B46764" w:rsidP="00B46764">
            <w:pPr>
              <w:spacing w:after="120" w:line="240" w:lineRule="auto"/>
              <w:rPr>
                <w:bCs/>
              </w:rPr>
            </w:pPr>
            <w:r w:rsidRPr="004F4BCA">
              <w:rPr>
                <w:bCs/>
              </w:rPr>
              <w:t>2022.1.0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8D181" w14:textId="77777777" w:rsidR="00B46764" w:rsidRPr="00323038" w:rsidRDefault="00B46764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E0006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A2466" w14:textId="77777777" w:rsidR="00B46764" w:rsidRPr="00323038" w:rsidRDefault="00B46764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DATE-OF-BIRTH</w:t>
            </w: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30B11" w14:textId="77777777" w:rsidR="00B46764" w:rsidRPr="00323038" w:rsidRDefault="00B46764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proofErr w:type="spellStart"/>
            <w:r>
              <w:rPr>
                <w:rFonts w:cs="Arial"/>
                <w:color w:val="000000"/>
                <w:szCs w:val="20"/>
              </w:rPr>
              <w:t>BirthDate</w:t>
            </w:r>
            <w:proofErr w:type="spellEnd"/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C2C85" w14:textId="1DBBADBE" w:rsidR="00B46764" w:rsidRPr="00323038" w:rsidRDefault="002C1A8C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 w:rsidRPr="006217FA">
              <w:t>Add</w:t>
            </w:r>
            <w:r>
              <w:t>ed</w:t>
            </w:r>
            <w:r w:rsidRPr="006217FA">
              <w:t xml:space="preserve"> data element to the </w:t>
            </w:r>
            <w:r>
              <w:t xml:space="preserve">new </w:t>
            </w:r>
            <w:r w:rsidRPr="006217FA">
              <w:t xml:space="preserve">Child Find </w:t>
            </w:r>
            <w:r w:rsidR="00E0237A">
              <w:t>collection</w:t>
            </w:r>
            <w:r>
              <w:t>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4BDA3" w14:textId="59CA3AF6" w:rsidR="00B46764" w:rsidRDefault="002C1A8C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BFAF5" w14:textId="380E5450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757FA" w14:textId="0C98950D" w:rsidR="00B46764" w:rsidRDefault="006B4F39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6FCE5" w14:textId="5D9B8C4D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CE0337"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0A653" w14:textId="18C54C5E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B46764" w:rsidRPr="006F2329" w14:paraId="1E0E3D7E" w14:textId="77777777" w:rsidTr="00323038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6EC8A" w14:textId="351CD79B" w:rsidR="00B46764" w:rsidRDefault="00B46764" w:rsidP="00B46764">
            <w:pPr>
              <w:spacing w:after="120" w:line="240" w:lineRule="auto"/>
              <w:rPr>
                <w:bCs/>
              </w:rPr>
            </w:pPr>
            <w:r w:rsidRPr="004F4BCA">
              <w:rPr>
                <w:bCs/>
              </w:rPr>
              <w:t>2022.1.0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D318A" w14:textId="77777777" w:rsidR="00B46764" w:rsidRPr="00323038" w:rsidRDefault="00B46764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E1375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258F2" w14:textId="77777777" w:rsidR="00B46764" w:rsidRPr="00323038" w:rsidRDefault="00B46764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HISPANIC-LATINO-ETHINICITY</w:t>
            </w: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AFF46" w14:textId="77777777" w:rsidR="00B46764" w:rsidRPr="00323038" w:rsidRDefault="00B46764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proofErr w:type="spellStart"/>
            <w:r>
              <w:rPr>
                <w:rFonts w:cs="Arial"/>
                <w:color w:val="000000"/>
                <w:szCs w:val="20"/>
              </w:rPr>
              <w:t>HispanicLatinoEthnicity</w:t>
            </w:r>
            <w:proofErr w:type="spellEnd"/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00595" w14:textId="1200F689" w:rsidR="00B46764" w:rsidRPr="00323038" w:rsidRDefault="002C1A8C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 w:rsidRPr="006217FA">
              <w:t>Add</w:t>
            </w:r>
            <w:r>
              <w:t>ed</w:t>
            </w:r>
            <w:r w:rsidRPr="006217FA">
              <w:t xml:space="preserve"> data element to the </w:t>
            </w:r>
            <w:r>
              <w:t xml:space="preserve">new </w:t>
            </w:r>
            <w:r w:rsidRPr="006217FA">
              <w:t xml:space="preserve">Child Find </w:t>
            </w:r>
            <w:r w:rsidR="00E0237A">
              <w:t>collection</w:t>
            </w:r>
            <w:r>
              <w:t>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3075C" w14:textId="0224D349" w:rsidR="00B46764" w:rsidRDefault="002C1A8C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E335B" w14:textId="40E23875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50937" w14:textId="549AD4FC" w:rsidR="00B46764" w:rsidRDefault="006B4F39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F770C" w14:textId="336257DD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CE0337"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6C8B3" w14:textId="419CB2C7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6B4F39" w:rsidRPr="006F2329" w14:paraId="3A734875" w14:textId="77777777" w:rsidTr="00323038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A1B6E" w14:textId="7E74EAFF" w:rsidR="006B4F39" w:rsidRPr="004F4BCA" w:rsidRDefault="006B4F39" w:rsidP="00B46764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B283E" w14:textId="48AF728A" w:rsidR="006B4F39" w:rsidRDefault="006B4F39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**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3D833" w14:textId="1907CCCA" w:rsidR="006B4F39" w:rsidRDefault="002C1A8C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proofErr w:type="spellStart"/>
            <w:r>
              <w:rPr>
                <w:rFonts w:cs="Arial"/>
                <w:color w:val="000000"/>
                <w:szCs w:val="20"/>
              </w:rPr>
              <w:t>RaceType</w:t>
            </w:r>
            <w:proofErr w:type="spellEnd"/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C9D1CC" w14:textId="238340A7" w:rsidR="006B4F39" w:rsidRDefault="006B4F39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Race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284EE" w14:textId="467AE0DF" w:rsidR="006B4F39" w:rsidRDefault="002C1A8C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 w:rsidRPr="006217FA">
              <w:t>Add</w:t>
            </w:r>
            <w:r>
              <w:t>ed</w:t>
            </w:r>
            <w:r w:rsidRPr="006217FA">
              <w:t xml:space="preserve"> </w:t>
            </w:r>
            <w:r>
              <w:t>complex type</w:t>
            </w:r>
            <w:r w:rsidRPr="006217FA">
              <w:t xml:space="preserve"> to the </w:t>
            </w:r>
            <w:r>
              <w:t xml:space="preserve">new </w:t>
            </w:r>
            <w:r w:rsidRPr="006217FA">
              <w:t xml:space="preserve">Child Find </w:t>
            </w:r>
            <w:r w:rsidR="00E0237A">
              <w:t>collection</w:t>
            </w:r>
            <w:r>
              <w:t>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28830" w14:textId="4F657420" w:rsidR="006B4F39" w:rsidRDefault="002C1A8C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F583B" w14:textId="7858D87A" w:rsidR="006B4F39" w:rsidRDefault="002C1A8C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88B27" w14:textId="52E9A967" w:rsidR="006B4F39" w:rsidRDefault="006B4F39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CF2817" w14:textId="2C57E8F3" w:rsidR="006B4F39" w:rsidRPr="00CE0337" w:rsidRDefault="006B4F39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1DACA" w14:textId="22FF22E3" w:rsidR="006B4F39" w:rsidRDefault="002C1A8C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B46764" w:rsidRPr="006F2329" w14:paraId="45F3569A" w14:textId="77777777" w:rsidTr="00323038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9C2AC" w14:textId="2E8833CB" w:rsidR="00B46764" w:rsidRDefault="00B46764" w:rsidP="00B46764">
            <w:pPr>
              <w:spacing w:after="120" w:line="240" w:lineRule="auto"/>
              <w:rPr>
                <w:bCs/>
              </w:rPr>
            </w:pPr>
            <w:r w:rsidRPr="004F4BCA">
              <w:rPr>
                <w:bCs/>
              </w:rPr>
              <w:t>2022.1.0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E074B" w14:textId="77777777" w:rsidR="00B46764" w:rsidRPr="00323038" w:rsidRDefault="00B46764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E1343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A94AC" w14:textId="77777777" w:rsidR="00B46764" w:rsidRPr="00323038" w:rsidRDefault="00B46764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RACIAL-CATEGORY</w:t>
            </w: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66ED0" w14:textId="77777777" w:rsidR="00B46764" w:rsidRPr="00323038" w:rsidRDefault="00B46764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proofErr w:type="spellStart"/>
            <w:r>
              <w:rPr>
                <w:rFonts w:cs="Arial"/>
                <w:color w:val="000000"/>
                <w:szCs w:val="20"/>
              </w:rPr>
              <w:t>RacialCategory</w:t>
            </w:r>
            <w:proofErr w:type="spellEnd"/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603CC" w14:textId="0555E33C" w:rsidR="00B46764" w:rsidRPr="00323038" w:rsidRDefault="002C1A8C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 w:rsidRPr="006217FA">
              <w:t>Add</w:t>
            </w:r>
            <w:r>
              <w:t>ed</w:t>
            </w:r>
            <w:r w:rsidRPr="006217FA">
              <w:t xml:space="preserve"> data element to the </w:t>
            </w:r>
            <w:r>
              <w:t xml:space="preserve">new </w:t>
            </w:r>
            <w:r w:rsidRPr="006217FA">
              <w:t xml:space="preserve">Child Find </w:t>
            </w:r>
            <w:r w:rsidR="00E0237A">
              <w:t>collection</w:t>
            </w:r>
            <w:r>
              <w:t>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C619B" w14:textId="52778CE8" w:rsidR="00B46764" w:rsidRDefault="002C1A8C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94F80" w14:textId="4D560D03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BB353" w14:textId="3060C5FE" w:rsidR="00B46764" w:rsidRDefault="006B4F39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B381D" w14:textId="5ED196B8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CE0337"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49CE1" w14:textId="793DFAD6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B46764" w:rsidRPr="006F2329" w14:paraId="67570DB5" w14:textId="77777777" w:rsidTr="00323038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E3D3F" w14:textId="3A37CE76" w:rsidR="00B46764" w:rsidRDefault="00B46764" w:rsidP="00B46764">
            <w:pPr>
              <w:spacing w:after="120" w:line="240" w:lineRule="auto"/>
              <w:rPr>
                <w:bCs/>
              </w:rPr>
            </w:pPr>
            <w:r w:rsidRPr="004F4BCA">
              <w:rPr>
                <w:bCs/>
              </w:rPr>
              <w:t>2022.1.0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05190" w14:textId="77777777" w:rsidR="00B46764" w:rsidRPr="00323038" w:rsidRDefault="00B46764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**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5B337" w14:textId="77777777" w:rsidR="00B46764" w:rsidRPr="00323038" w:rsidRDefault="00B46764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proofErr w:type="spellStart"/>
            <w:r>
              <w:rPr>
                <w:rFonts w:cs="Arial"/>
                <w:color w:val="000000"/>
                <w:szCs w:val="20"/>
              </w:rPr>
              <w:t>EducationalOrgReferenceType</w:t>
            </w:r>
            <w:proofErr w:type="spellEnd"/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91DC6" w14:textId="77777777" w:rsidR="00B46764" w:rsidRPr="00323038" w:rsidRDefault="00B46764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TX-</w:t>
            </w:r>
            <w:proofErr w:type="spellStart"/>
            <w:r>
              <w:rPr>
                <w:rFonts w:cs="Arial"/>
                <w:color w:val="000000"/>
                <w:szCs w:val="20"/>
              </w:rPr>
              <w:t>LEAReference</w:t>
            </w:r>
            <w:proofErr w:type="spellEnd"/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7F1C6" w14:textId="21A94711" w:rsidR="00B46764" w:rsidRPr="00323038" w:rsidRDefault="002C1A8C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 w:rsidRPr="006217FA">
              <w:t>Add</w:t>
            </w:r>
            <w:r>
              <w:t>ed</w:t>
            </w:r>
            <w:r w:rsidRPr="006217FA">
              <w:t xml:space="preserve"> </w:t>
            </w:r>
            <w:r>
              <w:t>reference type</w:t>
            </w:r>
            <w:r w:rsidRPr="006217FA">
              <w:t xml:space="preserve"> to the </w:t>
            </w:r>
            <w:r>
              <w:t xml:space="preserve">new </w:t>
            </w:r>
            <w:r w:rsidRPr="006217FA">
              <w:t xml:space="preserve">Child Find </w:t>
            </w:r>
            <w:r w:rsidR="00E0237A">
              <w:t>collection</w:t>
            </w:r>
            <w:r>
              <w:t>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2FF4A" w14:textId="06645758" w:rsidR="00B46764" w:rsidRDefault="002C1A8C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882DE" w14:textId="23C4B313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12EFA" w14:textId="650DDF53" w:rsidR="00B46764" w:rsidRDefault="006B4F39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40CBA" w14:textId="298FFE17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CE0337"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92897" w14:textId="4C16AAFB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B46764" w:rsidRPr="006F2329" w14:paraId="64C7C0EE" w14:textId="77777777" w:rsidTr="00323038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5C57A" w14:textId="09F844EF" w:rsidR="00B46764" w:rsidRDefault="00B46764" w:rsidP="00B46764">
            <w:pPr>
              <w:spacing w:after="120" w:line="240" w:lineRule="auto"/>
              <w:rPr>
                <w:bCs/>
              </w:rPr>
            </w:pPr>
            <w:r w:rsidRPr="004F4BCA">
              <w:rPr>
                <w:bCs/>
              </w:rPr>
              <w:t>2022.1.0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5A24E" w14:textId="77777777" w:rsidR="00B46764" w:rsidRPr="00323038" w:rsidRDefault="00B46764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**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03AAB" w14:textId="77777777" w:rsidR="00B46764" w:rsidRPr="00323038" w:rsidRDefault="00B46764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proofErr w:type="spellStart"/>
            <w:r>
              <w:rPr>
                <w:rFonts w:cs="Arial"/>
                <w:color w:val="000000"/>
                <w:szCs w:val="20"/>
              </w:rPr>
              <w:t>EducationalOrgIdentityType</w:t>
            </w:r>
            <w:proofErr w:type="spellEnd"/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76BAB" w14:textId="77777777" w:rsidR="00B46764" w:rsidRPr="00323038" w:rsidRDefault="00B46764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proofErr w:type="spellStart"/>
            <w:r>
              <w:rPr>
                <w:rFonts w:cs="Arial"/>
                <w:color w:val="000000"/>
                <w:szCs w:val="20"/>
              </w:rPr>
              <w:t>EducationalOrgIdentity</w:t>
            </w:r>
            <w:proofErr w:type="spellEnd"/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A45C8" w14:textId="17348E1D" w:rsidR="00B46764" w:rsidRPr="00323038" w:rsidRDefault="002C1A8C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 w:rsidRPr="006217FA">
              <w:t>Add</w:t>
            </w:r>
            <w:r>
              <w:t>ed</w:t>
            </w:r>
            <w:r w:rsidRPr="006217FA">
              <w:t xml:space="preserve"> </w:t>
            </w:r>
            <w:r>
              <w:t>reference type</w:t>
            </w:r>
            <w:r w:rsidRPr="006217FA">
              <w:t xml:space="preserve"> to the </w:t>
            </w:r>
            <w:r>
              <w:t xml:space="preserve">new </w:t>
            </w:r>
            <w:r w:rsidRPr="006217FA">
              <w:t xml:space="preserve">Child Find </w:t>
            </w:r>
            <w:r w:rsidR="00E0237A">
              <w:t>collection</w:t>
            </w:r>
            <w:r>
              <w:t>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3C825" w14:textId="383C8FC5" w:rsidR="00B46764" w:rsidRDefault="002C1A8C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22004" w14:textId="49602C98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2F492" w14:textId="50EE67B8" w:rsidR="00B46764" w:rsidRDefault="006B4F39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D6AF1" w14:textId="14138BC1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CE0337"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C7A96" w14:textId="099B945F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B46764" w:rsidRPr="006F2329" w14:paraId="3EDD6724" w14:textId="77777777" w:rsidTr="00323038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88F3D" w14:textId="147943EB" w:rsidR="00B46764" w:rsidRDefault="00B46764" w:rsidP="00B46764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C151D" w14:textId="0C45EA7C" w:rsidR="00B46764" w:rsidRDefault="00B46764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E0212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2E06A" w14:textId="71414B58" w:rsidR="00B46764" w:rsidRDefault="00B46764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DISTRICT-ID</w:t>
            </w: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8050B" w14:textId="4C7E4327" w:rsidR="00B46764" w:rsidRDefault="006B4F39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proofErr w:type="spellStart"/>
            <w:r>
              <w:rPr>
                <w:rFonts w:cs="Arial"/>
                <w:color w:val="000000"/>
                <w:szCs w:val="20"/>
              </w:rPr>
              <w:t>StateOrganizationId</w:t>
            </w:r>
            <w:proofErr w:type="spellEnd"/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65C39" w14:textId="70900E35" w:rsidR="00B46764" w:rsidRPr="00323038" w:rsidRDefault="002C1A8C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 w:rsidRPr="006217FA">
              <w:t>Add</w:t>
            </w:r>
            <w:r>
              <w:t>ed</w:t>
            </w:r>
            <w:r w:rsidRPr="006217FA">
              <w:t xml:space="preserve"> data element to the </w:t>
            </w:r>
            <w:r>
              <w:t xml:space="preserve">new </w:t>
            </w:r>
            <w:r w:rsidRPr="006217FA">
              <w:t xml:space="preserve">Child Find </w:t>
            </w:r>
            <w:r w:rsidR="00E0237A">
              <w:t>collection</w:t>
            </w:r>
            <w:r>
              <w:t>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3CDFC2" w14:textId="03558391" w:rsidR="00B46764" w:rsidRDefault="002C1A8C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0E26D" w14:textId="53057CCB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B5E58" w14:textId="22D893CB" w:rsidR="00B46764" w:rsidRDefault="006B4F39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F1B6E" w14:textId="4CE524F5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CE0337"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C0D0C" w14:textId="1491558F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EA67A2" w:rsidRPr="006F2329" w14:paraId="47D8C859" w14:textId="77777777" w:rsidTr="00204F13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69501" w14:textId="77777777" w:rsidR="00EA67A2" w:rsidRDefault="00EA67A2" w:rsidP="00204F13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lastRenderedPageBreak/>
              <w:t>2022.2.1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EFE6F" w14:textId="77777777" w:rsidR="00EA67A2" w:rsidRDefault="00EA67A2" w:rsidP="00204F13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3D591" w14:textId="77777777" w:rsidR="00EA67A2" w:rsidRDefault="00EA67A2" w:rsidP="00204F13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51596" w14:textId="77777777" w:rsidR="00EA67A2" w:rsidRDefault="00EA67A2" w:rsidP="00204F13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9E35A" w14:textId="5A52BA1C" w:rsidR="00EA67A2" w:rsidRDefault="00EA67A2" w:rsidP="005001BB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Revised General Reporting Requirements </w:t>
            </w:r>
            <w:proofErr w:type="gramStart"/>
            <w:r w:rsidR="005001BB">
              <w:rPr>
                <w:rFonts w:cs="Arial"/>
                <w:szCs w:val="20"/>
              </w:rPr>
              <w:t>regarding</w:t>
            </w:r>
            <w:proofErr w:type="gramEnd"/>
            <w:r w:rsidR="005001BB">
              <w:rPr>
                <w:rFonts w:cs="Arial"/>
                <w:szCs w:val="20"/>
              </w:rPr>
              <w:t xml:space="preserve"> students to be reported in PEIMS Summer submission to include students enrolled, not in membership who have a discipline event, who have a restraint event, who are special education students who reside in a residential facility, and who are </w:t>
            </w:r>
            <w:r>
              <w:rPr>
                <w:rFonts w:cs="Arial"/>
                <w:szCs w:val="20"/>
              </w:rPr>
              <w:t>enrolled, not in membership due to virtual learning (ADA-ELIGIBILITY-CODE 9)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3AE96" w14:textId="77777777" w:rsidR="00EA67A2" w:rsidRDefault="00EA67A2" w:rsidP="00204F1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DA7DA" w14:textId="77777777" w:rsidR="00EA67A2" w:rsidRDefault="00EA67A2" w:rsidP="00204F1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D3D98" w14:textId="77777777" w:rsidR="00EA67A2" w:rsidRDefault="00EA67A2" w:rsidP="00204F1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0E389" w14:textId="77777777" w:rsidR="00EA67A2" w:rsidRDefault="00EA67A2" w:rsidP="00204F1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5C739" w14:textId="77777777" w:rsidR="00EA67A2" w:rsidRDefault="00EA67A2" w:rsidP="00204F1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  <w:tr w:rsidR="00B042FB" w:rsidRPr="006F2329" w14:paraId="7C411BBC" w14:textId="77777777" w:rsidTr="00204F13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CB4E7E" w14:textId="77777777" w:rsidR="00B042FB" w:rsidRDefault="00B042FB" w:rsidP="00204F13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2.1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EF30B" w14:textId="77777777" w:rsidR="00B042FB" w:rsidRDefault="00B042FB" w:rsidP="00204F13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EBA79" w14:textId="77777777" w:rsidR="00B042FB" w:rsidRDefault="00B042FB" w:rsidP="00204F13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486C1" w14:textId="77777777" w:rsidR="00B042FB" w:rsidRDefault="00B042FB" w:rsidP="00204F13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268EF" w14:textId="64F4BC8B" w:rsidR="00B042FB" w:rsidRDefault="00B042FB" w:rsidP="005001BB">
            <w:pPr>
              <w:spacing w:after="120" w:line="240" w:lineRule="auto"/>
            </w:pPr>
            <w:r>
              <w:t xml:space="preserve">Revised General Reporting Requirements </w:t>
            </w:r>
            <w:proofErr w:type="gramStart"/>
            <w:r w:rsidR="005001BB">
              <w:t>regarding</w:t>
            </w:r>
            <w:proofErr w:type="gramEnd"/>
            <w:r w:rsidR="005001BB">
              <w:t xml:space="preserve"> students to be reported in the PEIMS Extended </w:t>
            </w:r>
            <w:r w:rsidR="008F3777">
              <w:t xml:space="preserve">Year </w:t>
            </w:r>
            <w:r w:rsidR="005001BB">
              <w:t xml:space="preserve">submission to include </w:t>
            </w:r>
            <w:r>
              <w:t>students with high school Career and Technical Education (CTE) course completions</w:t>
            </w:r>
            <w:r w:rsidR="005001BB">
              <w:t xml:space="preserve"> during the summer between school years</w:t>
            </w:r>
            <w:r>
              <w:t>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09C53" w14:textId="77777777" w:rsidR="00B042FB" w:rsidRDefault="00B042FB" w:rsidP="00204F1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9ED99" w14:textId="77777777" w:rsidR="00B042FB" w:rsidRDefault="00B042FB" w:rsidP="00204F1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CF16F" w14:textId="77777777" w:rsidR="00B042FB" w:rsidRDefault="00B042FB" w:rsidP="00204F1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6E38C" w14:textId="77777777" w:rsidR="00B042FB" w:rsidRDefault="00B042FB" w:rsidP="00204F1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462DA" w14:textId="77777777" w:rsidR="00B042FB" w:rsidRDefault="00B042FB" w:rsidP="00204F1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  <w:tr w:rsidR="00EA67A2" w:rsidRPr="006F2329" w14:paraId="7C32DC53" w14:textId="77777777" w:rsidTr="00323038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AAED2C" w14:textId="14A6C891" w:rsidR="00EA67A2" w:rsidRDefault="00EA67A2" w:rsidP="00B46764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2.1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96F7A" w14:textId="36BEB54F" w:rsidR="00EA67A2" w:rsidRDefault="00EA67A2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E0790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66188" w14:textId="21AE2A95" w:rsidR="00EA67A2" w:rsidRDefault="00EA67A2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EMERGENT-BILINGUAL-INDICATOR-CODE</w:t>
            </w: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85974" w14:textId="4E3DC7E5" w:rsidR="00EA67A2" w:rsidRDefault="00EA67A2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TX-</w:t>
            </w:r>
            <w:proofErr w:type="spellStart"/>
            <w:r>
              <w:rPr>
                <w:rFonts w:cs="Arial"/>
                <w:color w:val="000000"/>
                <w:szCs w:val="20"/>
              </w:rPr>
              <w:t>LEPIndicator</w:t>
            </w:r>
            <w:proofErr w:type="spellEnd"/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81121" w14:textId="67B51772" w:rsidR="00EA67A2" w:rsidRDefault="00EA67A2" w:rsidP="00EA67A2">
            <w:pPr>
              <w:spacing w:after="120" w:line="240" w:lineRule="auto"/>
              <w:rPr>
                <w:rFonts w:cs="Arial"/>
                <w:color w:val="000000"/>
                <w:szCs w:val="20"/>
                <w:shd w:val="clear" w:color="auto" w:fill="FFFFFF"/>
              </w:rPr>
            </w:pPr>
            <w:r>
              <w:rPr>
                <w:rFonts w:cs="Arial"/>
                <w:color w:val="000000"/>
                <w:szCs w:val="20"/>
                <w:shd w:val="clear" w:color="auto" w:fill="FFFFFF"/>
              </w:rPr>
              <w:t>Revised data element name from LEP-INDICATOR-CODE to EMERGENT-BILINGUAL-INDICATOR-CODE.</w:t>
            </w:r>
          </w:p>
          <w:p w14:paraId="01460951" w14:textId="5982D599" w:rsidR="00EA67A2" w:rsidRDefault="00EA67A2" w:rsidP="00EA67A2">
            <w:pPr>
              <w:spacing w:after="120" w:line="240" w:lineRule="auto"/>
              <w:rPr>
                <w:rFonts w:cs="Arial"/>
                <w:color w:val="000000"/>
                <w:szCs w:val="20"/>
                <w:shd w:val="clear" w:color="auto" w:fill="FFFFFF"/>
              </w:rPr>
            </w:pPr>
            <w:r>
              <w:rPr>
                <w:rFonts w:cs="Arial"/>
                <w:color w:val="000000"/>
                <w:szCs w:val="20"/>
                <w:shd w:val="clear" w:color="auto" w:fill="FFFFFF"/>
              </w:rPr>
              <w:t>Revised data element definition</w:t>
            </w:r>
            <w:r w:rsidR="00212E9F">
              <w:rPr>
                <w:rFonts w:cs="Arial"/>
                <w:color w:val="000000"/>
                <w:szCs w:val="20"/>
                <w:shd w:val="clear" w:color="auto" w:fill="FFFFFF"/>
              </w:rPr>
              <w:t xml:space="preserve"> and reporting requirements</w:t>
            </w:r>
            <w:r>
              <w:rPr>
                <w:rFonts w:cs="Arial"/>
                <w:color w:val="000000"/>
                <w:szCs w:val="20"/>
                <w:shd w:val="clear" w:color="auto" w:fill="FFFFFF"/>
              </w:rPr>
              <w:t>.</w:t>
            </w:r>
          </w:p>
          <w:p w14:paraId="307C6FB6" w14:textId="65F70CAB" w:rsidR="00EA67A2" w:rsidRPr="00EA67A2" w:rsidRDefault="00EA67A2" w:rsidP="00EA67A2">
            <w:pPr>
              <w:spacing w:after="120" w:line="240" w:lineRule="auto"/>
              <w:rPr>
                <w:rFonts w:cs="Arial"/>
                <w:color w:val="000000"/>
                <w:szCs w:val="20"/>
                <w:shd w:val="clear" w:color="auto" w:fill="FFFFFF"/>
              </w:rPr>
            </w:pPr>
            <w:r>
              <w:rPr>
                <w:rFonts w:cs="Arial"/>
                <w:color w:val="000000"/>
                <w:szCs w:val="20"/>
                <w:shd w:val="clear" w:color="auto" w:fill="FFFFFF"/>
              </w:rPr>
              <w:t xml:space="preserve">XML Name </w:t>
            </w:r>
            <w:proofErr w:type="gramStart"/>
            <w:r>
              <w:rPr>
                <w:rFonts w:cs="Arial"/>
                <w:color w:val="000000"/>
                <w:szCs w:val="20"/>
                <w:shd w:val="clear" w:color="auto" w:fill="FFFFFF"/>
              </w:rPr>
              <w:t>was not revised</w:t>
            </w:r>
            <w:proofErr w:type="gramEnd"/>
            <w:r>
              <w:rPr>
                <w:rFonts w:cs="Arial"/>
                <w:color w:val="000000"/>
                <w:szCs w:val="20"/>
                <w:shd w:val="clear" w:color="auto" w:fill="FFFFFF"/>
              </w:rPr>
              <w:t>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67847" w14:textId="7E8B6556" w:rsidR="00EA67A2" w:rsidRDefault="00EA67A2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B7357" w14:textId="77777777" w:rsidR="00EA67A2" w:rsidRDefault="00EA67A2" w:rsidP="00EA67A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FALL(</w:t>
            </w:r>
            <w:proofErr w:type="gramEnd"/>
            <w:r>
              <w:rPr>
                <w:sz w:val="18"/>
                <w:szCs w:val="18"/>
              </w:rPr>
              <w:t>1)</w:t>
            </w:r>
          </w:p>
          <w:p w14:paraId="3504BD2D" w14:textId="77777777" w:rsidR="00EA67A2" w:rsidRDefault="00EA67A2" w:rsidP="00EA67A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  <w:p w14:paraId="2ED1097F" w14:textId="11DA48C2" w:rsidR="00EA67A2" w:rsidRDefault="00EA67A2" w:rsidP="00EA67A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60E7A" w14:textId="17CEC7ED" w:rsidR="00EA67A2" w:rsidRDefault="00EA67A2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FDEA3" w14:textId="77777777" w:rsidR="00EA67A2" w:rsidRDefault="00EA67A2" w:rsidP="00EA67A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  <w:p w14:paraId="520D0A33" w14:textId="77777777" w:rsidR="00EA67A2" w:rsidRDefault="00EA67A2" w:rsidP="00EA67A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7A4620C7" w14:textId="594D3173" w:rsidR="00EA67A2" w:rsidRDefault="00EA67A2" w:rsidP="00EA67A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476EA" w14:textId="1720ABC1" w:rsidR="00EA67A2" w:rsidRDefault="00EA67A2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  <w:tr w:rsidR="00780C1D" w:rsidRPr="006F2329" w14:paraId="6FB7A19E" w14:textId="77777777" w:rsidTr="00323038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E0AC2" w14:textId="7AE3A1B5" w:rsidR="00780C1D" w:rsidRDefault="00780C1D" w:rsidP="00B46764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2.1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F63FB" w14:textId="4A0F847C" w:rsidR="00780C1D" w:rsidRDefault="00780C1D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E0919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B742B" w14:textId="053B5B00" w:rsidR="00780C1D" w:rsidRDefault="00780C1D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AT-RISK-INDICATOR-CODE</w:t>
            </w: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46340" w14:textId="406E657A" w:rsidR="00780C1D" w:rsidRDefault="00780C1D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TX-</w:t>
            </w:r>
            <w:proofErr w:type="spellStart"/>
            <w:r>
              <w:rPr>
                <w:rFonts w:cs="Arial"/>
                <w:color w:val="000000"/>
                <w:szCs w:val="20"/>
              </w:rPr>
              <w:t>AtRiskStudent</w:t>
            </w:r>
            <w:proofErr w:type="spellEnd"/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0489E" w14:textId="6F1623A0" w:rsidR="00780C1D" w:rsidRDefault="00780C1D" w:rsidP="00B46764">
            <w:pPr>
              <w:spacing w:after="120" w:line="240" w:lineRule="auto"/>
            </w:pPr>
            <w:r>
              <w:rPr>
                <w:rFonts w:cs="Arial"/>
                <w:szCs w:val="20"/>
              </w:rPr>
              <w:t>Revised data element definition and reporting requirements</w:t>
            </w:r>
            <w:r>
              <w:rPr>
                <w:rFonts w:cs="Arial"/>
                <w:color w:val="000000"/>
                <w:szCs w:val="20"/>
                <w:shd w:val="clear" w:color="auto" w:fill="FFFFFF"/>
              </w:rPr>
              <w:t>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EC259" w14:textId="5872576E" w:rsidR="00780C1D" w:rsidRDefault="00780C1D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0287DB" w14:textId="00449369" w:rsidR="00780C1D" w:rsidRDefault="00780C1D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FALL(</w:t>
            </w:r>
            <w:proofErr w:type="gramEnd"/>
            <w:r>
              <w:rPr>
                <w:sz w:val="18"/>
                <w:szCs w:val="18"/>
              </w:rPr>
              <w:t>1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2A6E4" w14:textId="015E32D1" w:rsidR="00780C1D" w:rsidRDefault="00780C1D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93380" w14:textId="50B677C6" w:rsidR="00780C1D" w:rsidRDefault="00780C1D" w:rsidP="00780C1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97198" w14:textId="21303D06" w:rsidR="00780C1D" w:rsidRDefault="00780C1D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  <w:tr w:rsidR="00FE1A49" w:rsidRPr="006F2329" w14:paraId="00C23741" w14:textId="77777777" w:rsidTr="00323038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73AFF" w14:textId="2189A722" w:rsidR="00FE1A49" w:rsidRDefault="00FE1A49" w:rsidP="00B46764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lastRenderedPageBreak/>
              <w:t>2022.2.1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F2C5E" w14:textId="58F5AABB" w:rsidR="00FE1A49" w:rsidRDefault="00FE1A49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E1390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5E2EB" w14:textId="5683E33A" w:rsidR="00FE1A49" w:rsidRDefault="00FE1A49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EMERGENT-BILINGUAL</w:t>
            </w: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F4A3A" w14:textId="57AB982E" w:rsidR="00FE1A49" w:rsidRDefault="00FE1A49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proofErr w:type="spellStart"/>
            <w:r>
              <w:rPr>
                <w:rFonts w:cs="Arial"/>
                <w:color w:val="000000"/>
                <w:szCs w:val="20"/>
              </w:rPr>
              <w:t>LimitedEnglishProficiency</w:t>
            </w:r>
            <w:proofErr w:type="spellEnd"/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A6B84" w14:textId="77777777" w:rsidR="00FE1A49" w:rsidRDefault="00FE1A49" w:rsidP="00B46764">
            <w:pPr>
              <w:spacing w:after="120" w:line="240" w:lineRule="auto"/>
            </w:pPr>
            <w:r>
              <w:t>Revised data element name from LIMITED-ENGLISH-PROFICIENCY to EMERGENT-BILINGUAL.</w:t>
            </w:r>
          </w:p>
          <w:p w14:paraId="14A3FC21" w14:textId="11E51CF2" w:rsidR="00FE1A49" w:rsidRDefault="00FE1A49" w:rsidP="00B46764">
            <w:pPr>
              <w:spacing w:after="120" w:line="240" w:lineRule="auto"/>
            </w:pPr>
            <w:r>
              <w:t>Revised data element definition</w:t>
            </w:r>
            <w:r w:rsidR="00212E9F">
              <w:t xml:space="preserve"> and reporting requirements</w:t>
            </w:r>
            <w:r>
              <w:t>.</w:t>
            </w:r>
          </w:p>
          <w:p w14:paraId="1D941980" w14:textId="3C7BBCC9" w:rsidR="00524265" w:rsidRDefault="00524265" w:rsidP="00B46764">
            <w:pPr>
              <w:spacing w:after="120" w:line="240" w:lineRule="auto"/>
            </w:pPr>
            <w:r>
              <w:rPr>
                <w:rFonts w:cs="Arial"/>
                <w:szCs w:val="20"/>
              </w:rPr>
              <w:t>Revised data element length from 19 to 30.</w:t>
            </w:r>
          </w:p>
          <w:p w14:paraId="02FF92C1" w14:textId="441FBFAA" w:rsidR="00FE1A49" w:rsidRDefault="00FE1A49" w:rsidP="00B46764">
            <w:pPr>
              <w:spacing w:after="120" w:line="240" w:lineRule="auto"/>
            </w:pPr>
            <w:r>
              <w:t xml:space="preserve">XML Name </w:t>
            </w:r>
            <w:proofErr w:type="gramStart"/>
            <w:r>
              <w:t>was not revised</w:t>
            </w:r>
            <w:proofErr w:type="gramEnd"/>
            <w:r>
              <w:t>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AD9702" w14:textId="460C3E99" w:rsidR="00FE1A49" w:rsidRDefault="00FE1A49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631899" w14:textId="77777777" w:rsidR="00FE1A49" w:rsidRDefault="00FE1A49" w:rsidP="00FE1A4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</w:t>
            </w:r>
          </w:p>
          <w:p w14:paraId="31B37D66" w14:textId="77777777" w:rsidR="00FE1A49" w:rsidRDefault="00FE1A49" w:rsidP="00FE1A49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1B86F79B" w14:textId="3E182CDC" w:rsidR="00FE1A49" w:rsidRDefault="00FE1A49" w:rsidP="00FE1A4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</w:t>
            </w:r>
            <w:r w:rsidR="00493202">
              <w:rPr>
                <w:sz w:val="18"/>
                <w:szCs w:val="18"/>
              </w:rPr>
              <w:t>ELA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5B18E" w14:textId="16BE0D63" w:rsidR="00FE1A49" w:rsidRDefault="00FE1A49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34F11" w14:textId="77777777" w:rsidR="00FE1A49" w:rsidRPr="00493202" w:rsidRDefault="00FE1A49" w:rsidP="00FE1A4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93202">
              <w:rPr>
                <w:sz w:val="18"/>
                <w:szCs w:val="18"/>
              </w:rPr>
              <w:t>ECDS-KG</w:t>
            </w:r>
          </w:p>
          <w:p w14:paraId="57FD2514" w14:textId="77777777" w:rsidR="00FE1A49" w:rsidRPr="00493202" w:rsidRDefault="00FE1A49" w:rsidP="00FE1A4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93202">
              <w:rPr>
                <w:sz w:val="18"/>
                <w:szCs w:val="18"/>
              </w:rPr>
              <w:t>ECDS-PK</w:t>
            </w:r>
          </w:p>
          <w:p w14:paraId="5809498F" w14:textId="10DBC6BB" w:rsidR="00FE1A49" w:rsidRDefault="00FE1A49" w:rsidP="00FE1A4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93202">
              <w:rPr>
                <w:sz w:val="18"/>
                <w:szCs w:val="18"/>
              </w:rPr>
              <w:t>S</w:t>
            </w:r>
            <w:r w:rsidR="00493202" w:rsidRPr="00493202">
              <w:rPr>
                <w:sz w:val="18"/>
                <w:szCs w:val="18"/>
              </w:rPr>
              <w:t>ELA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7DCE5" w14:textId="2AF44953" w:rsidR="00FE1A49" w:rsidRDefault="00FE1A49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  <w:tr w:rsidR="00E9098A" w:rsidRPr="006F2329" w14:paraId="5D37B14F" w14:textId="77777777" w:rsidTr="00323038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ABC73" w14:textId="35DFD40B" w:rsidR="00E9098A" w:rsidRDefault="00E9098A" w:rsidP="00B46764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2.1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C4525" w14:textId="6EB8ECCD" w:rsidR="00E9098A" w:rsidRDefault="00E9098A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E1528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56D37" w14:textId="27F18F48" w:rsidR="00E9098A" w:rsidRDefault="00E9098A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FOSTER-CARE-</w:t>
            </w:r>
            <w:r w:rsidR="00A40B79">
              <w:rPr>
                <w:rFonts w:cs="Arial"/>
                <w:color w:val="000000"/>
                <w:szCs w:val="20"/>
              </w:rPr>
              <w:t>INDICATOR</w:t>
            </w:r>
            <w:r>
              <w:rPr>
                <w:rFonts w:cs="Arial"/>
                <w:color w:val="000000"/>
                <w:szCs w:val="20"/>
              </w:rPr>
              <w:t>-CODE</w:t>
            </w: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BB4FB" w14:textId="23EEA0BA" w:rsidR="00E9098A" w:rsidRDefault="00E9098A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TX-</w:t>
            </w:r>
            <w:proofErr w:type="spellStart"/>
            <w:r>
              <w:rPr>
                <w:rFonts w:cs="Arial"/>
                <w:color w:val="000000"/>
                <w:szCs w:val="20"/>
              </w:rPr>
              <w:t>FosterCareIndicator</w:t>
            </w:r>
            <w:proofErr w:type="spellEnd"/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AC2D1" w14:textId="32D4A183" w:rsidR="00E9098A" w:rsidRPr="006217FA" w:rsidRDefault="00E9098A" w:rsidP="00B46764">
            <w:pPr>
              <w:spacing w:after="120" w:line="240" w:lineRule="auto"/>
            </w:pPr>
            <w:r>
              <w:t xml:space="preserve">Revise </w:t>
            </w:r>
            <w:r w:rsidR="00780C1D">
              <w:t xml:space="preserve">data </w:t>
            </w:r>
            <w:r>
              <w:t>element definition and reporting requirements</w:t>
            </w:r>
            <w:r w:rsidR="001D0F9E">
              <w:t>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0D0A0" w14:textId="060A423E" w:rsidR="00E9098A" w:rsidRDefault="00E9098A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D1633" w14:textId="77777777" w:rsidR="00780C1D" w:rsidRDefault="00780C1D" w:rsidP="00780C1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FALL(</w:t>
            </w:r>
            <w:proofErr w:type="gramEnd"/>
            <w:r>
              <w:rPr>
                <w:sz w:val="18"/>
                <w:szCs w:val="18"/>
              </w:rPr>
              <w:t>1)</w:t>
            </w:r>
          </w:p>
          <w:p w14:paraId="0A00B3D7" w14:textId="77777777" w:rsidR="00E9098A" w:rsidRDefault="00780C1D" w:rsidP="00780C1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  <w:p w14:paraId="4E8057FA" w14:textId="3C4606CA" w:rsidR="00780C1D" w:rsidRDefault="00780C1D" w:rsidP="00780C1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BE119" w14:textId="3DBDE423" w:rsidR="00E9098A" w:rsidRDefault="00E9098A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B8565" w14:textId="77777777" w:rsidR="00E9098A" w:rsidRDefault="00780C1D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  <w:p w14:paraId="5EC560C2" w14:textId="77777777" w:rsidR="00780C1D" w:rsidRDefault="00780C1D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3EB7364D" w14:textId="1F5573FA" w:rsidR="00780C1D" w:rsidRPr="00CE0337" w:rsidRDefault="00780C1D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B06FC" w14:textId="59B14D39" w:rsidR="00E9098A" w:rsidRDefault="00780C1D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  <w:tr w:rsidR="00EA67A2" w:rsidRPr="006F2329" w14:paraId="7F566857" w14:textId="77777777" w:rsidTr="00204F13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55DBD" w14:textId="77777777" w:rsidR="00EA67A2" w:rsidRDefault="00EA67A2" w:rsidP="00204F13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2.1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A15B8" w14:textId="77777777" w:rsidR="00EA67A2" w:rsidRDefault="00EA67A2" w:rsidP="00204F13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E1648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00990" w14:textId="77777777" w:rsidR="00EA67A2" w:rsidRDefault="00EA67A2" w:rsidP="00204F13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STUDENT-CENSUS-BLOCK-GROUP</w:t>
            </w: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BAB5B" w14:textId="77777777" w:rsidR="00EA67A2" w:rsidRDefault="00EA67A2" w:rsidP="00204F13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TX-</w:t>
            </w:r>
            <w:proofErr w:type="spellStart"/>
            <w:r>
              <w:rPr>
                <w:rFonts w:cs="Arial"/>
                <w:color w:val="000000"/>
                <w:szCs w:val="20"/>
              </w:rPr>
              <w:t>StudentCensusBlockGroup</w:t>
            </w:r>
            <w:proofErr w:type="spellEnd"/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B9BE4B" w14:textId="3423B946" w:rsidR="00EA67A2" w:rsidRDefault="00EA67A2" w:rsidP="00204F13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Revised Data Element Reporting Requirements to explain that STUDENT-CENSUS-BLOCK-GROUP must </w:t>
            </w:r>
            <w:proofErr w:type="gramStart"/>
            <w:r>
              <w:rPr>
                <w:rFonts w:cs="Arial"/>
                <w:szCs w:val="20"/>
              </w:rPr>
              <w:t>be reported</w:t>
            </w:r>
            <w:proofErr w:type="gramEnd"/>
            <w:r>
              <w:rPr>
                <w:rFonts w:cs="Arial"/>
                <w:szCs w:val="20"/>
              </w:rPr>
              <w:t xml:space="preserve"> for</w:t>
            </w:r>
            <w:r w:rsidR="00624DCA">
              <w:rPr>
                <w:rFonts w:cs="Arial"/>
                <w:szCs w:val="20"/>
              </w:rPr>
              <w:t xml:space="preserve"> students</w:t>
            </w:r>
            <w:r>
              <w:rPr>
                <w:rFonts w:cs="Arial"/>
                <w:szCs w:val="20"/>
              </w:rPr>
              <w:t xml:space="preserve"> enrolled, not in membership due to virtual learning (ADA-ELIGIBILITY-CODE 9)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5FCDE" w14:textId="77777777" w:rsidR="00EA67A2" w:rsidRDefault="00EA67A2" w:rsidP="00204F1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29E47" w14:textId="77777777" w:rsidR="00EA67A2" w:rsidRDefault="00EA67A2" w:rsidP="00204F1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FALL(</w:t>
            </w:r>
            <w:proofErr w:type="gramEnd"/>
            <w:r>
              <w:rPr>
                <w:sz w:val="18"/>
                <w:szCs w:val="18"/>
              </w:rPr>
              <w:t>1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FEC429" w14:textId="77777777" w:rsidR="00EA67A2" w:rsidRDefault="00EA67A2" w:rsidP="00204F1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845D7" w14:textId="77777777" w:rsidR="00EA67A2" w:rsidRDefault="00EA67A2" w:rsidP="00204F1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C2725" w14:textId="3D028A31" w:rsidR="00EA67A2" w:rsidRDefault="004B3932" w:rsidP="00204F1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  <w:tr w:rsidR="00EA67A2" w:rsidRPr="006F2329" w14:paraId="7C2614BC" w14:textId="77777777" w:rsidTr="00204F13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2BD21" w14:textId="77777777" w:rsidR="00EA67A2" w:rsidRDefault="00EA67A2" w:rsidP="00204F13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2.1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E3DE7" w14:textId="77777777" w:rsidR="00EA67A2" w:rsidRDefault="00EA67A2" w:rsidP="00204F13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E1729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9B97B" w14:textId="77777777" w:rsidR="00EA67A2" w:rsidRDefault="00EA67A2" w:rsidP="00204F13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 w:rsidRPr="00C51BC3">
              <w:rPr>
                <w:rFonts w:cs="Arial"/>
                <w:color w:val="000000"/>
                <w:szCs w:val="20"/>
              </w:rPr>
              <w:t>PARENT-REQUEST-RETENTION-INDICATOR</w:t>
            </w: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D998C" w14:textId="77777777" w:rsidR="00EA67A2" w:rsidRDefault="00EA67A2" w:rsidP="00204F13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 w:rsidRPr="00C51BC3">
              <w:rPr>
                <w:rFonts w:cs="Arial"/>
                <w:color w:val="000000"/>
                <w:szCs w:val="20"/>
              </w:rPr>
              <w:t>TX-</w:t>
            </w:r>
            <w:proofErr w:type="spellStart"/>
            <w:r w:rsidRPr="00C51BC3">
              <w:rPr>
                <w:rFonts w:cs="Arial"/>
                <w:color w:val="000000"/>
                <w:szCs w:val="20"/>
              </w:rPr>
              <w:t>ParentRequestRetentionIndicator</w:t>
            </w:r>
            <w:proofErr w:type="spellEnd"/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85F0F" w14:textId="77777777" w:rsidR="00EA67A2" w:rsidRDefault="00EA67A2" w:rsidP="00204F13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Added new data element to </w:t>
            </w:r>
            <w:proofErr w:type="gramStart"/>
            <w:r>
              <w:rPr>
                <w:rFonts w:cs="Arial"/>
                <w:szCs w:val="20"/>
              </w:rPr>
              <w:t>be collected</w:t>
            </w:r>
            <w:proofErr w:type="gramEnd"/>
            <w:r>
              <w:rPr>
                <w:rFonts w:cs="Arial"/>
                <w:szCs w:val="20"/>
              </w:rPr>
              <w:t xml:space="preserve"> as optional in the PEIMS Fall submission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39C10" w14:textId="090502F5" w:rsidR="00EA67A2" w:rsidRDefault="00E06A60" w:rsidP="00204F1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6F4F1" w14:textId="77777777" w:rsidR="00EA67A2" w:rsidRDefault="00EA67A2" w:rsidP="00204F1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FALL(</w:t>
            </w:r>
            <w:proofErr w:type="gramEnd"/>
            <w:r>
              <w:rPr>
                <w:sz w:val="18"/>
                <w:szCs w:val="18"/>
              </w:rPr>
              <w:t>1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FA74D" w14:textId="77777777" w:rsidR="00EA67A2" w:rsidRDefault="00EA67A2" w:rsidP="00204F1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2286F" w14:textId="77777777" w:rsidR="00EA67A2" w:rsidRDefault="00EA67A2" w:rsidP="00204F1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62714" w14:textId="77777777" w:rsidR="00EA67A2" w:rsidRDefault="00EA67A2" w:rsidP="00204F1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DF568C" w:rsidRPr="006F2329" w14:paraId="574086C2" w14:textId="77777777" w:rsidTr="00382020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E91C1" w14:textId="77777777" w:rsidR="00DF568C" w:rsidRDefault="00DF568C" w:rsidP="00382020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2.1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A708F" w14:textId="77777777" w:rsidR="00DF568C" w:rsidRDefault="00DF568C" w:rsidP="00382020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E1730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3CD073" w14:textId="77777777" w:rsidR="00DF568C" w:rsidRDefault="00DF568C" w:rsidP="00382020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GENERAL-EDUCATION-HOMEBOUND-INDICATOR</w:t>
            </w: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5B5F4" w14:textId="77777777" w:rsidR="00DF568C" w:rsidRDefault="00DF568C" w:rsidP="00382020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TX-</w:t>
            </w:r>
            <w:proofErr w:type="spellStart"/>
            <w:r>
              <w:rPr>
                <w:rFonts w:cs="Arial"/>
                <w:color w:val="000000"/>
                <w:szCs w:val="20"/>
              </w:rPr>
              <w:t>GeneralEducationHomeboundIndicator</w:t>
            </w:r>
            <w:proofErr w:type="spellEnd"/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213F4" w14:textId="3256CE5D" w:rsidR="00DF568C" w:rsidRDefault="00DF568C" w:rsidP="00382020">
            <w:pPr>
              <w:spacing w:after="120" w:line="240" w:lineRule="auto"/>
            </w:pPr>
            <w:r>
              <w:rPr>
                <w:rFonts w:cs="Arial"/>
                <w:szCs w:val="20"/>
              </w:rPr>
              <w:t>Added</w:t>
            </w:r>
            <w:r w:rsidRPr="005B60AB">
              <w:rPr>
                <w:rFonts w:cs="Arial"/>
                <w:szCs w:val="20"/>
              </w:rPr>
              <w:t xml:space="preserve"> new data element</w:t>
            </w:r>
            <w:r>
              <w:rPr>
                <w:rFonts w:cs="Arial"/>
                <w:szCs w:val="20"/>
              </w:rPr>
              <w:t xml:space="preserve"> to </w:t>
            </w:r>
            <w:proofErr w:type="gramStart"/>
            <w:r>
              <w:rPr>
                <w:rFonts w:cs="Arial"/>
                <w:szCs w:val="20"/>
              </w:rPr>
              <w:t>be collected</w:t>
            </w:r>
            <w:proofErr w:type="gramEnd"/>
            <w:r>
              <w:rPr>
                <w:rFonts w:cs="Arial"/>
                <w:szCs w:val="20"/>
              </w:rPr>
              <w:t xml:space="preserve"> as mandatory in the PEIMS Summer submission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447F7" w14:textId="77777777" w:rsidR="00DF568C" w:rsidRDefault="00DF568C" w:rsidP="0038202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99DC8" w14:textId="77777777" w:rsidR="00DF568C" w:rsidRDefault="00DF568C" w:rsidP="0038202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6CD56" w14:textId="77777777" w:rsidR="00DF568C" w:rsidRDefault="00DF568C" w:rsidP="0038202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02141" w14:textId="77777777" w:rsidR="00DF568C" w:rsidRDefault="00DF568C" w:rsidP="0038202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A87941" w14:textId="77777777" w:rsidR="00DF568C" w:rsidRDefault="00DF568C" w:rsidP="0038202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FB1A94" w14:paraId="4AC02894" w14:textId="77777777" w:rsidTr="00FB1A94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783FE" w14:textId="1093FBE1" w:rsidR="00FB1A94" w:rsidRDefault="00FB1A94" w:rsidP="009A4089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2.2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F683D" w14:textId="77777777" w:rsidR="00FB1A94" w:rsidRDefault="00FB1A94" w:rsidP="009A4089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E0919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EB224" w14:textId="77777777" w:rsidR="00FB1A94" w:rsidRDefault="00FB1A94" w:rsidP="009A4089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AT-RISK-INDICATOR-CODE</w:t>
            </w: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501F3" w14:textId="77777777" w:rsidR="00FB1A94" w:rsidRDefault="00FB1A94" w:rsidP="009A4089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TX-</w:t>
            </w:r>
            <w:proofErr w:type="spellStart"/>
            <w:r>
              <w:rPr>
                <w:rFonts w:cs="Arial"/>
                <w:color w:val="000000"/>
                <w:szCs w:val="20"/>
              </w:rPr>
              <w:t>AtRiskStudent</w:t>
            </w:r>
            <w:proofErr w:type="spellEnd"/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6865DA" w14:textId="77777777" w:rsidR="00FB1A94" w:rsidRPr="00FB1A94" w:rsidRDefault="00FB1A94" w:rsidP="009A4089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vised data element definition and reporting requirements</w:t>
            </w:r>
            <w:r w:rsidRPr="00FB1A94">
              <w:rPr>
                <w:rFonts w:cs="Arial"/>
                <w:szCs w:val="20"/>
              </w:rPr>
              <w:t>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813DF" w14:textId="77777777" w:rsidR="00FB1A94" w:rsidRDefault="00FB1A94" w:rsidP="009A408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F1AEC" w14:textId="77777777" w:rsidR="00FB1A94" w:rsidRDefault="00FB1A94" w:rsidP="009A408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FALL(</w:t>
            </w:r>
            <w:proofErr w:type="gramEnd"/>
            <w:r>
              <w:rPr>
                <w:sz w:val="18"/>
                <w:szCs w:val="18"/>
              </w:rPr>
              <w:t>1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87917" w14:textId="77777777" w:rsidR="00FB1A94" w:rsidRDefault="00FB1A94" w:rsidP="009A408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A71C0" w14:textId="77777777" w:rsidR="00FB1A94" w:rsidRDefault="00FB1A94" w:rsidP="009A408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AB009" w14:textId="77777777" w:rsidR="00FB1A94" w:rsidRDefault="00FB1A94" w:rsidP="009A408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</w:tbl>
    <w:p w14:paraId="708E5049" w14:textId="7F835847" w:rsidR="00D9733D" w:rsidRDefault="00D9733D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7"/>
        <w:gridCol w:w="1236"/>
        <w:gridCol w:w="2218"/>
        <w:gridCol w:w="2015"/>
        <w:gridCol w:w="2879"/>
        <w:gridCol w:w="810"/>
        <w:gridCol w:w="900"/>
        <w:gridCol w:w="900"/>
        <w:gridCol w:w="900"/>
        <w:gridCol w:w="815"/>
      </w:tblGrid>
      <w:tr w:rsidR="001529C1" w:rsidRPr="0016202F" w14:paraId="52F40D77" w14:textId="77777777" w:rsidTr="0046760B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3873F112" w14:textId="77777777" w:rsidR="001529C1" w:rsidRPr="0016202F" w:rsidRDefault="001529C1" w:rsidP="0059623D">
            <w:pPr>
              <w:spacing w:before="40" w:after="120" w:line="240" w:lineRule="auto"/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t>Student Category</w:t>
            </w:r>
          </w:p>
        </w:tc>
      </w:tr>
      <w:tr w:rsidR="001529C1" w:rsidRPr="0016202F" w14:paraId="04DC526C" w14:textId="77777777" w:rsidTr="0046760B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77B56478" w14:textId="3EE2A849" w:rsidR="001529C1" w:rsidRPr="0016202F" w:rsidRDefault="001529C1" w:rsidP="0059623D">
            <w:pPr>
              <w:pStyle w:val="Heading3"/>
            </w:pPr>
            <w:bookmarkStart w:id="41" w:name="_Toc83895967"/>
            <w:r>
              <w:t xml:space="preserve">40110 – </w:t>
            </w:r>
            <w:proofErr w:type="spellStart"/>
            <w:r>
              <w:t>StudentChildFindAssociationExtension</w:t>
            </w:r>
            <w:proofErr w:type="spellEnd"/>
            <w:r>
              <w:t xml:space="preserve"> Complex Type</w:t>
            </w:r>
            <w:bookmarkEnd w:id="41"/>
            <w:r>
              <w:t xml:space="preserve"> </w:t>
            </w:r>
          </w:p>
        </w:tc>
      </w:tr>
      <w:tr w:rsidR="001529C1" w:rsidRPr="0016202F" w14:paraId="0CCB4FF5" w14:textId="77777777" w:rsidTr="0046760B">
        <w:trPr>
          <w:cantSplit/>
          <w:trHeight w:val="432"/>
          <w:tblHeader/>
        </w:trPr>
        <w:tc>
          <w:tcPr>
            <w:tcW w:w="1007" w:type="dxa"/>
          </w:tcPr>
          <w:p w14:paraId="1352B268" w14:textId="77777777" w:rsidR="001529C1" w:rsidRPr="0016202F" w:rsidRDefault="001529C1" w:rsidP="0059623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236" w:type="dxa"/>
          </w:tcPr>
          <w:p w14:paraId="669309F5" w14:textId="77777777" w:rsidR="001529C1" w:rsidRPr="0016202F" w:rsidRDefault="001529C1" w:rsidP="0059623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218" w:type="dxa"/>
          </w:tcPr>
          <w:p w14:paraId="31F1F577" w14:textId="77777777" w:rsidR="001529C1" w:rsidRPr="0016202F" w:rsidRDefault="001529C1" w:rsidP="0059623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5" w:type="dxa"/>
          </w:tcPr>
          <w:p w14:paraId="2A629A91" w14:textId="77777777" w:rsidR="001529C1" w:rsidRPr="0016202F" w:rsidRDefault="001529C1" w:rsidP="0059623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79" w:type="dxa"/>
          </w:tcPr>
          <w:p w14:paraId="23D07954" w14:textId="77777777" w:rsidR="001529C1" w:rsidRPr="0016202F" w:rsidRDefault="001529C1" w:rsidP="0059623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10" w:type="dxa"/>
          </w:tcPr>
          <w:p w14:paraId="0FCB5E64" w14:textId="77777777" w:rsidR="001529C1" w:rsidRPr="0016202F" w:rsidRDefault="001529C1" w:rsidP="0059623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00" w:type="dxa"/>
          </w:tcPr>
          <w:p w14:paraId="07F0D1C3" w14:textId="77777777" w:rsidR="001529C1" w:rsidRPr="0016202F" w:rsidRDefault="001529C1" w:rsidP="0059623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00" w:type="dxa"/>
          </w:tcPr>
          <w:p w14:paraId="3CABD87E" w14:textId="77777777" w:rsidR="001529C1" w:rsidRPr="0016202F" w:rsidRDefault="001529C1" w:rsidP="0059623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00" w:type="dxa"/>
          </w:tcPr>
          <w:p w14:paraId="279D2B86" w14:textId="77777777" w:rsidR="001529C1" w:rsidRPr="0016202F" w:rsidRDefault="001529C1" w:rsidP="0059623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15" w:type="dxa"/>
          </w:tcPr>
          <w:p w14:paraId="539B6DAC" w14:textId="77777777" w:rsidR="001529C1" w:rsidRPr="0016202F" w:rsidRDefault="001529C1" w:rsidP="0059623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516C85" w:rsidRPr="006F2329" w14:paraId="4DFD48D4" w14:textId="77777777" w:rsidTr="0046760B">
        <w:trPr>
          <w:cantSplit/>
          <w:trHeight w:val="405"/>
        </w:trPr>
        <w:tc>
          <w:tcPr>
            <w:tcW w:w="1007" w:type="dxa"/>
          </w:tcPr>
          <w:p w14:paraId="6EC70FC4" w14:textId="07F626B5" w:rsidR="00516C85" w:rsidRPr="0016202F" w:rsidRDefault="00516C85" w:rsidP="00516C85">
            <w:pPr>
              <w:spacing w:after="120" w:line="240" w:lineRule="auto"/>
              <w:rPr>
                <w:bCs/>
              </w:rPr>
            </w:pPr>
            <w:r w:rsidRPr="0016202F">
              <w:rPr>
                <w:bCs/>
              </w:rPr>
              <w:t>202</w:t>
            </w:r>
            <w:r>
              <w:rPr>
                <w:bCs/>
              </w:rPr>
              <w:t>2</w:t>
            </w:r>
            <w:r w:rsidRPr="0016202F">
              <w:rPr>
                <w:bCs/>
              </w:rPr>
              <w:t>.</w:t>
            </w:r>
            <w:r>
              <w:rPr>
                <w:bCs/>
              </w:rPr>
              <w:t>1</w:t>
            </w:r>
            <w:r w:rsidRPr="0016202F">
              <w:rPr>
                <w:bCs/>
              </w:rPr>
              <w:t>.0</w:t>
            </w:r>
          </w:p>
        </w:tc>
        <w:tc>
          <w:tcPr>
            <w:tcW w:w="1236" w:type="dxa"/>
          </w:tcPr>
          <w:p w14:paraId="65B4C105" w14:textId="2B12B640" w:rsidR="00516C85" w:rsidRPr="006F2329" w:rsidRDefault="004F6CD9" w:rsidP="00516C85">
            <w:pPr>
              <w:spacing w:after="120" w:line="240" w:lineRule="auto"/>
            </w:pPr>
            <w:r>
              <w:t>**</w:t>
            </w:r>
          </w:p>
        </w:tc>
        <w:tc>
          <w:tcPr>
            <w:tcW w:w="2218" w:type="dxa"/>
          </w:tcPr>
          <w:p w14:paraId="625DCF88" w14:textId="00449F62" w:rsidR="00516C85" w:rsidRPr="006F2329" w:rsidRDefault="004F6CD9" w:rsidP="00516C85">
            <w:pPr>
              <w:spacing w:after="120" w:line="240" w:lineRule="auto"/>
            </w:pPr>
            <w:proofErr w:type="spellStart"/>
            <w:r>
              <w:rPr>
                <w:rFonts w:cs="Arial"/>
                <w:szCs w:val="20"/>
              </w:rPr>
              <w:t>StudentReferenceType</w:t>
            </w:r>
            <w:proofErr w:type="spellEnd"/>
          </w:p>
        </w:tc>
        <w:tc>
          <w:tcPr>
            <w:tcW w:w="2015" w:type="dxa"/>
          </w:tcPr>
          <w:p w14:paraId="43EF71C4" w14:textId="0BAE5D5E" w:rsidR="00516C85" w:rsidRPr="001529C1" w:rsidRDefault="004F6CD9" w:rsidP="00516C85">
            <w:proofErr w:type="spellStart"/>
            <w:r>
              <w:rPr>
                <w:rFonts w:cs="Arial"/>
                <w:szCs w:val="20"/>
              </w:rPr>
              <w:t>StudentReference</w:t>
            </w:r>
            <w:proofErr w:type="spellEnd"/>
          </w:p>
        </w:tc>
        <w:tc>
          <w:tcPr>
            <w:tcW w:w="2879" w:type="dxa"/>
          </w:tcPr>
          <w:p w14:paraId="53EC527B" w14:textId="368FD7B0" w:rsidR="00516C85" w:rsidRDefault="00CF1B2E" w:rsidP="00516C85">
            <w:pPr>
              <w:spacing w:after="120" w:line="240" w:lineRule="auto"/>
            </w:pPr>
            <w:r>
              <w:t xml:space="preserve">Added existing reference type to this new complex type to </w:t>
            </w:r>
            <w:proofErr w:type="gramStart"/>
            <w:r>
              <w:t>be collected</w:t>
            </w:r>
            <w:proofErr w:type="gramEnd"/>
            <w:r>
              <w:t xml:space="preserve"> and used by the new Child Find </w:t>
            </w:r>
            <w:r w:rsidR="00E0237A">
              <w:t>collection</w:t>
            </w:r>
            <w:r>
              <w:t>.</w:t>
            </w:r>
          </w:p>
        </w:tc>
        <w:tc>
          <w:tcPr>
            <w:tcW w:w="810" w:type="dxa"/>
          </w:tcPr>
          <w:p w14:paraId="2C251034" w14:textId="298ABB17" w:rsidR="00516C85" w:rsidRPr="008F2BBB" w:rsidRDefault="00CF1B2E" w:rsidP="00516C8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ed</w:t>
            </w:r>
          </w:p>
        </w:tc>
        <w:tc>
          <w:tcPr>
            <w:tcW w:w="900" w:type="dxa"/>
          </w:tcPr>
          <w:p w14:paraId="24EB545D" w14:textId="39D58083" w:rsidR="00516C85" w:rsidRPr="009301F4" w:rsidRDefault="00516C85" w:rsidP="00516C8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73103379" w14:textId="2D4F5E92" w:rsidR="00516C85" w:rsidRPr="009301F4" w:rsidRDefault="004F6CD9" w:rsidP="00516C8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</w:tcPr>
          <w:p w14:paraId="4F9391EE" w14:textId="22C82E43" w:rsidR="00516C85" w:rsidRPr="009301F4" w:rsidRDefault="00516C85" w:rsidP="00516C8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</w:tcPr>
          <w:p w14:paraId="6B5243BB" w14:textId="74A3772F" w:rsidR="00516C85" w:rsidRPr="008F2BBB" w:rsidRDefault="00516C85" w:rsidP="00516C8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4F6CD9" w:rsidRPr="006F2329" w14:paraId="6FAFD20E" w14:textId="77777777" w:rsidTr="004F1927">
        <w:trPr>
          <w:cantSplit/>
          <w:trHeight w:val="405"/>
        </w:trPr>
        <w:tc>
          <w:tcPr>
            <w:tcW w:w="1007" w:type="dxa"/>
          </w:tcPr>
          <w:p w14:paraId="1ECED404" w14:textId="77777777" w:rsidR="004F6CD9" w:rsidRPr="0016202F" w:rsidRDefault="004F6CD9" w:rsidP="004F192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236" w:type="dxa"/>
          </w:tcPr>
          <w:p w14:paraId="7FA86E99" w14:textId="30D8D060" w:rsidR="004F6CD9" w:rsidRPr="006F2329" w:rsidRDefault="004F6CD9" w:rsidP="004F1927">
            <w:pPr>
              <w:spacing w:after="120" w:line="240" w:lineRule="auto"/>
            </w:pPr>
            <w:r>
              <w:t>**</w:t>
            </w:r>
          </w:p>
        </w:tc>
        <w:tc>
          <w:tcPr>
            <w:tcW w:w="2218" w:type="dxa"/>
          </w:tcPr>
          <w:p w14:paraId="7BA7D8EB" w14:textId="3112A6A9" w:rsidR="004F6CD9" w:rsidRPr="006F2329" w:rsidRDefault="004F6CD9" w:rsidP="004F1927">
            <w:pPr>
              <w:spacing w:after="120" w:line="240" w:lineRule="auto"/>
            </w:pPr>
            <w:proofErr w:type="spellStart"/>
            <w:r>
              <w:rPr>
                <w:rFonts w:cs="Arial"/>
                <w:szCs w:val="20"/>
              </w:rPr>
              <w:t>StudentIdentityType</w:t>
            </w:r>
            <w:proofErr w:type="spellEnd"/>
          </w:p>
        </w:tc>
        <w:tc>
          <w:tcPr>
            <w:tcW w:w="2015" w:type="dxa"/>
          </w:tcPr>
          <w:p w14:paraId="71399A97" w14:textId="2251D36B" w:rsidR="004F6CD9" w:rsidRPr="001529C1" w:rsidRDefault="004F6CD9" w:rsidP="004F1927">
            <w:proofErr w:type="spellStart"/>
            <w:r>
              <w:rPr>
                <w:rFonts w:cs="Arial"/>
                <w:szCs w:val="20"/>
              </w:rPr>
              <w:t>StudentIdentity</w:t>
            </w:r>
            <w:proofErr w:type="spellEnd"/>
          </w:p>
        </w:tc>
        <w:tc>
          <w:tcPr>
            <w:tcW w:w="2879" w:type="dxa"/>
          </w:tcPr>
          <w:p w14:paraId="49EC905C" w14:textId="3CEA03B3" w:rsidR="004F6CD9" w:rsidRDefault="00CF1B2E" w:rsidP="004F1927">
            <w:pPr>
              <w:spacing w:after="120" w:line="240" w:lineRule="auto"/>
            </w:pPr>
            <w:r>
              <w:t xml:space="preserve">Added existing reference type to this new complex type to </w:t>
            </w:r>
            <w:proofErr w:type="gramStart"/>
            <w:r>
              <w:t>be collected</w:t>
            </w:r>
            <w:proofErr w:type="gramEnd"/>
            <w:r>
              <w:t xml:space="preserve"> and used by the new Child Find </w:t>
            </w:r>
            <w:r w:rsidR="00E0237A">
              <w:t>collection</w:t>
            </w:r>
            <w:r>
              <w:t>.</w:t>
            </w:r>
          </w:p>
        </w:tc>
        <w:tc>
          <w:tcPr>
            <w:tcW w:w="810" w:type="dxa"/>
          </w:tcPr>
          <w:p w14:paraId="136AFCDB" w14:textId="66CB0DFA" w:rsidR="004F6CD9" w:rsidRDefault="00CF1B2E" w:rsidP="004F192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ed</w:t>
            </w:r>
          </w:p>
        </w:tc>
        <w:tc>
          <w:tcPr>
            <w:tcW w:w="900" w:type="dxa"/>
          </w:tcPr>
          <w:p w14:paraId="0A731276" w14:textId="77777777" w:rsidR="004F6CD9" w:rsidRDefault="004F6CD9" w:rsidP="004F192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7B97F57B" w14:textId="77777777" w:rsidR="004F6CD9" w:rsidRPr="009301F4" w:rsidRDefault="004F6CD9" w:rsidP="004F192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</w:tcPr>
          <w:p w14:paraId="0FB16DDE" w14:textId="77777777" w:rsidR="004F6CD9" w:rsidRDefault="004F6CD9" w:rsidP="004F192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</w:tcPr>
          <w:p w14:paraId="24D08CA1" w14:textId="77777777" w:rsidR="004F6CD9" w:rsidRDefault="004F6CD9" w:rsidP="004F192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4F6CD9" w:rsidRPr="006F2329" w14:paraId="169CA4C7" w14:textId="77777777" w:rsidTr="004F1927">
        <w:trPr>
          <w:cantSplit/>
          <w:trHeight w:val="405"/>
        </w:trPr>
        <w:tc>
          <w:tcPr>
            <w:tcW w:w="1007" w:type="dxa"/>
          </w:tcPr>
          <w:p w14:paraId="471A4D8F" w14:textId="77777777" w:rsidR="004F6CD9" w:rsidRPr="0016202F" w:rsidRDefault="004F6CD9" w:rsidP="004F192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236" w:type="dxa"/>
          </w:tcPr>
          <w:p w14:paraId="571E4522" w14:textId="34A99338" w:rsidR="004F6CD9" w:rsidRPr="006F2329" w:rsidRDefault="004F6CD9" w:rsidP="004F1927">
            <w:pPr>
              <w:spacing w:after="120" w:line="240" w:lineRule="auto"/>
            </w:pPr>
            <w:r>
              <w:t>E1523</w:t>
            </w:r>
          </w:p>
        </w:tc>
        <w:tc>
          <w:tcPr>
            <w:tcW w:w="2218" w:type="dxa"/>
          </w:tcPr>
          <w:p w14:paraId="3F4F0F8E" w14:textId="109C4DBB" w:rsidR="004F6CD9" w:rsidRPr="006F2329" w:rsidRDefault="004F6CD9" w:rsidP="004F1927">
            <w:pPr>
              <w:spacing w:after="120" w:line="240" w:lineRule="auto"/>
            </w:pPr>
            <w:r>
              <w:rPr>
                <w:rFonts w:cs="Arial"/>
                <w:color w:val="000000"/>
                <w:szCs w:val="20"/>
              </w:rPr>
              <w:t>TX-UNIQUE-STUDENT-ID</w:t>
            </w:r>
          </w:p>
        </w:tc>
        <w:tc>
          <w:tcPr>
            <w:tcW w:w="2015" w:type="dxa"/>
          </w:tcPr>
          <w:p w14:paraId="57148B22" w14:textId="4B489D08" w:rsidR="004F6CD9" w:rsidRPr="001529C1" w:rsidRDefault="004F6CD9" w:rsidP="004F1927">
            <w:proofErr w:type="spellStart"/>
            <w:r>
              <w:rPr>
                <w:rFonts w:cs="Arial"/>
                <w:color w:val="000000"/>
                <w:szCs w:val="20"/>
              </w:rPr>
              <w:t>StudentUniqueStateId</w:t>
            </w:r>
            <w:proofErr w:type="spellEnd"/>
          </w:p>
        </w:tc>
        <w:tc>
          <w:tcPr>
            <w:tcW w:w="2879" w:type="dxa"/>
          </w:tcPr>
          <w:p w14:paraId="4A2A7B4E" w14:textId="2DDFB22E" w:rsidR="004F6CD9" w:rsidRDefault="00CF1B2E" w:rsidP="004F1927">
            <w:pPr>
              <w:spacing w:after="120" w:line="240" w:lineRule="auto"/>
            </w:pPr>
            <w:r>
              <w:t xml:space="preserve">Added existing data element to </w:t>
            </w:r>
            <w:proofErr w:type="gramStart"/>
            <w:r>
              <w:t>be collected</w:t>
            </w:r>
            <w:proofErr w:type="gramEnd"/>
            <w:r>
              <w:t xml:space="preserve"> and used by the new Child Find </w:t>
            </w:r>
            <w:r w:rsidR="00E0237A">
              <w:t>collection</w:t>
            </w:r>
            <w:r>
              <w:t>.</w:t>
            </w:r>
          </w:p>
        </w:tc>
        <w:tc>
          <w:tcPr>
            <w:tcW w:w="810" w:type="dxa"/>
          </w:tcPr>
          <w:p w14:paraId="5AC94503" w14:textId="2DB08928" w:rsidR="004F6CD9" w:rsidRDefault="00CF1B2E" w:rsidP="004F192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ed</w:t>
            </w:r>
          </w:p>
        </w:tc>
        <w:tc>
          <w:tcPr>
            <w:tcW w:w="900" w:type="dxa"/>
          </w:tcPr>
          <w:p w14:paraId="76697095" w14:textId="77777777" w:rsidR="004F6CD9" w:rsidRDefault="004F6CD9" w:rsidP="004F192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461104EE" w14:textId="77777777" w:rsidR="004F6CD9" w:rsidRPr="009301F4" w:rsidRDefault="004F6CD9" w:rsidP="004F192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</w:tcPr>
          <w:p w14:paraId="15F70198" w14:textId="77777777" w:rsidR="004F6CD9" w:rsidRDefault="004F6CD9" w:rsidP="004F192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</w:tcPr>
          <w:p w14:paraId="4004E39C" w14:textId="77777777" w:rsidR="004F6CD9" w:rsidRDefault="004F6CD9" w:rsidP="004F192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974F5A" w:rsidRPr="006F2329" w14:paraId="6C5CD2A5" w14:textId="77777777" w:rsidTr="0046760B">
        <w:trPr>
          <w:cantSplit/>
          <w:trHeight w:val="405"/>
        </w:trPr>
        <w:tc>
          <w:tcPr>
            <w:tcW w:w="1007" w:type="dxa"/>
          </w:tcPr>
          <w:p w14:paraId="460E3E5D" w14:textId="056BC62F" w:rsidR="00974F5A" w:rsidRPr="0016202F" w:rsidRDefault="00974F5A" w:rsidP="00516C85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236" w:type="dxa"/>
          </w:tcPr>
          <w:p w14:paraId="2B7B53F9" w14:textId="0665DEE9" w:rsidR="00974F5A" w:rsidRPr="006F2329" w:rsidRDefault="004F6CD9" w:rsidP="00516C85">
            <w:pPr>
              <w:spacing w:after="120" w:line="240" w:lineRule="auto"/>
            </w:pPr>
            <w:r>
              <w:t>**</w:t>
            </w:r>
          </w:p>
        </w:tc>
        <w:tc>
          <w:tcPr>
            <w:tcW w:w="2218" w:type="dxa"/>
          </w:tcPr>
          <w:p w14:paraId="3551374C" w14:textId="3EBAE1AA" w:rsidR="00974F5A" w:rsidRPr="006F2329" w:rsidRDefault="004F6CD9" w:rsidP="00516C85">
            <w:pPr>
              <w:spacing w:after="120" w:line="240" w:lineRule="auto"/>
            </w:pPr>
            <w:r>
              <w:t>TX-</w:t>
            </w:r>
            <w:proofErr w:type="spellStart"/>
            <w:r>
              <w:t>ChildFind</w:t>
            </w:r>
            <w:proofErr w:type="spellEnd"/>
          </w:p>
        </w:tc>
        <w:tc>
          <w:tcPr>
            <w:tcW w:w="2015" w:type="dxa"/>
          </w:tcPr>
          <w:p w14:paraId="07C32F29" w14:textId="4AD71B58" w:rsidR="00974F5A" w:rsidRPr="001529C1" w:rsidRDefault="004F6CD9" w:rsidP="00516C85">
            <w:r>
              <w:t>TX-</w:t>
            </w:r>
            <w:proofErr w:type="spellStart"/>
            <w:r>
              <w:t>ChildFind</w:t>
            </w:r>
            <w:proofErr w:type="spellEnd"/>
          </w:p>
        </w:tc>
        <w:tc>
          <w:tcPr>
            <w:tcW w:w="2879" w:type="dxa"/>
          </w:tcPr>
          <w:p w14:paraId="65F4F57C" w14:textId="1487AB25" w:rsidR="00974F5A" w:rsidRDefault="00CF1B2E" w:rsidP="00516C85">
            <w:pPr>
              <w:spacing w:after="120" w:line="240" w:lineRule="auto"/>
            </w:pPr>
            <w:r>
              <w:rPr>
                <w:rFonts w:cs="Arial"/>
                <w:color w:val="000000"/>
                <w:szCs w:val="20"/>
              </w:rPr>
              <w:t xml:space="preserve">Added new </w:t>
            </w:r>
            <w:r w:rsidR="00212E9F">
              <w:rPr>
                <w:rFonts w:cs="Arial"/>
                <w:color w:val="000000"/>
                <w:szCs w:val="20"/>
              </w:rPr>
              <w:t>sub-</w:t>
            </w:r>
            <w:r>
              <w:rPr>
                <w:rFonts w:cs="Arial"/>
                <w:color w:val="000000"/>
                <w:szCs w:val="20"/>
              </w:rPr>
              <w:t xml:space="preserve">complex type to </w:t>
            </w:r>
            <w:proofErr w:type="gramStart"/>
            <w:r>
              <w:rPr>
                <w:rFonts w:cs="Arial"/>
                <w:color w:val="000000"/>
                <w:szCs w:val="20"/>
              </w:rPr>
              <w:t>be collected</w:t>
            </w:r>
            <w:proofErr w:type="gramEnd"/>
            <w:r>
              <w:rPr>
                <w:rFonts w:cs="Arial"/>
                <w:color w:val="000000"/>
                <w:szCs w:val="20"/>
              </w:rPr>
              <w:t xml:space="preserve"> and used by the new Child Find </w:t>
            </w:r>
            <w:r w:rsidR="00E0237A">
              <w:rPr>
                <w:rFonts w:cs="Arial"/>
                <w:color w:val="000000"/>
                <w:szCs w:val="20"/>
              </w:rPr>
              <w:t>collection</w:t>
            </w:r>
            <w:r>
              <w:rPr>
                <w:rFonts w:cs="Arial"/>
                <w:color w:val="000000"/>
                <w:szCs w:val="20"/>
              </w:rPr>
              <w:t>.</w:t>
            </w:r>
          </w:p>
        </w:tc>
        <w:tc>
          <w:tcPr>
            <w:tcW w:w="810" w:type="dxa"/>
          </w:tcPr>
          <w:p w14:paraId="017A7BBB" w14:textId="0F6096A8" w:rsidR="00974F5A" w:rsidRDefault="00CF1B2E" w:rsidP="00516C8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900" w:type="dxa"/>
          </w:tcPr>
          <w:p w14:paraId="52E954B4" w14:textId="0E65C944" w:rsidR="00974F5A" w:rsidRDefault="00974F5A" w:rsidP="00516C8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5C6357D4" w14:textId="5653443E" w:rsidR="00974F5A" w:rsidRPr="009301F4" w:rsidRDefault="00974F5A" w:rsidP="00516C8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</w:tcPr>
          <w:p w14:paraId="6A2D4E88" w14:textId="39052156" w:rsidR="00974F5A" w:rsidRDefault="00974F5A" w:rsidP="00516C8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</w:tcPr>
          <w:p w14:paraId="672AB489" w14:textId="59D2E992" w:rsidR="00974F5A" w:rsidRDefault="00974F5A" w:rsidP="00516C8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974F5A" w:rsidRPr="006F2329" w14:paraId="29D241F9" w14:textId="77777777" w:rsidTr="0046760B">
        <w:trPr>
          <w:cantSplit/>
          <w:trHeight w:val="405"/>
        </w:trPr>
        <w:tc>
          <w:tcPr>
            <w:tcW w:w="1007" w:type="dxa"/>
          </w:tcPr>
          <w:p w14:paraId="69E12B3B" w14:textId="17AEA962" w:rsidR="00974F5A" w:rsidRPr="0016202F" w:rsidRDefault="00974F5A" w:rsidP="00516C85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236" w:type="dxa"/>
          </w:tcPr>
          <w:p w14:paraId="7E447522" w14:textId="4EC0A68E" w:rsidR="00974F5A" w:rsidRDefault="00974F5A" w:rsidP="00516C85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710</w:t>
            </w:r>
          </w:p>
        </w:tc>
        <w:tc>
          <w:tcPr>
            <w:tcW w:w="2218" w:type="dxa"/>
          </w:tcPr>
          <w:p w14:paraId="234E9F7A" w14:textId="26DDA72D" w:rsidR="00974F5A" w:rsidRDefault="00974F5A" w:rsidP="00516C85">
            <w:pPr>
              <w:spacing w:after="120" w:line="240" w:lineRule="auto"/>
            </w:pPr>
            <w:r>
              <w:t>CAMPUS-ID-</w:t>
            </w:r>
            <w:r w:rsidR="006B0A00">
              <w:t>OF-</w:t>
            </w:r>
            <w:r>
              <w:t>EVALUATION</w:t>
            </w:r>
          </w:p>
        </w:tc>
        <w:tc>
          <w:tcPr>
            <w:tcW w:w="2015" w:type="dxa"/>
          </w:tcPr>
          <w:p w14:paraId="1A48C432" w14:textId="3703A0E9" w:rsidR="00974F5A" w:rsidRPr="001529C1" w:rsidRDefault="004F6CD9" w:rsidP="00516C85">
            <w:r>
              <w:t>TX-</w:t>
            </w:r>
            <w:proofErr w:type="spellStart"/>
            <w:r>
              <w:t>CampusIdOfEvaluation</w:t>
            </w:r>
            <w:proofErr w:type="spellEnd"/>
          </w:p>
        </w:tc>
        <w:tc>
          <w:tcPr>
            <w:tcW w:w="2879" w:type="dxa"/>
          </w:tcPr>
          <w:p w14:paraId="749B6078" w14:textId="0EAC2566" w:rsidR="00974F5A" w:rsidRDefault="00CF1B2E" w:rsidP="00516C85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Added</w:t>
            </w:r>
            <w:r w:rsidR="00974F5A">
              <w:rPr>
                <w:rFonts w:cs="Arial"/>
                <w:color w:val="000000"/>
                <w:szCs w:val="20"/>
              </w:rPr>
              <w:t xml:space="preserve"> new </w:t>
            </w:r>
            <w:r>
              <w:rPr>
                <w:rFonts w:cs="Arial"/>
                <w:color w:val="000000"/>
                <w:szCs w:val="20"/>
              </w:rPr>
              <w:t>d</w:t>
            </w:r>
            <w:r w:rsidR="00974F5A">
              <w:rPr>
                <w:rFonts w:cs="Arial"/>
                <w:color w:val="000000"/>
                <w:szCs w:val="20"/>
              </w:rPr>
              <w:t xml:space="preserve">ata </w:t>
            </w:r>
            <w:r>
              <w:rPr>
                <w:rFonts w:cs="Arial"/>
                <w:color w:val="000000"/>
                <w:szCs w:val="20"/>
              </w:rPr>
              <w:t>e</w:t>
            </w:r>
            <w:r w:rsidR="00974F5A">
              <w:rPr>
                <w:rFonts w:cs="Arial"/>
                <w:color w:val="000000"/>
                <w:szCs w:val="20"/>
              </w:rPr>
              <w:t>lement</w:t>
            </w:r>
            <w:r w:rsidR="00D94905">
              <w:rPr>
                <w:rFonts w:cs="Arial"/>
                <w:color w:val="000000"/>
                <w:szCs w:val="20"/>
              </w:rPr>
              <w:t xml:space="preserve"> to the new sub-complex </w:t>
            </w:r>
            <w:proofErr w:type="gramStart"/>
            <w:r w:rsidR="00D94905">
              <w:rPr>
                <w:rFonts w:cs="Arial"/>
                <w:color w:val="000000"/>
                <w:szCs w:val="20"/>
              </w:rPr>
              <w:t>type</w:t>
            </w:r>
            <w:proofErr w:type="gramEnd"/>
            <w:r w:rsidR="00D94905">
              <w:rPr>
                <w:rFonts w:cs="Arial"/>
                <w:color w:val="000000"/>
                <w:szCs w:val="20"/>
              </w:rPr>
              <w:t xml:space="preserve"> TX-</w:t>
            </w:r>
            <w:proofErr w:type="spellStart"/>
            <w:r w:rsidR="00D94905">
              <w:rPr>
                <w:rFonts w:cs="Arial"/>
                <w:color w:val="000000"/>
                <w:szCs w:val="20"/>
              </w:rPr>
              <w:t>ChildFind</w:t>
            </w:r>
            <w:proofErr w:type="spellEnd"/>
            <w:r w:rsidR="00D94905">
              <w:rPr>
                <w:rFonts w:cs="Arial"/>
                <w:color w:val="000000"/>
                <w:szCs w:val="20"/>
              </w:rPr>
              <w:t xml:space="preserve"> </w:t>
            </w:r>
            <w:r>
              <w:rPr>
                <w:rFonts w:cs="Arial"/>
                <w:color w:val="000000"/>
                <w:szCs w:val="20"/>
              </w:rPr>
              <w:t xml:space="preserve">to be collected and used by the new Child Find </w:t>
            </w:r>
            <w:r w:rsidR="00E0237A">
              <w:rPr>
                <w:rFonts w:cs="Arial"/>
                <w:color w:val="000000"/>
                <w:szCs w:val="20"/>
              </w:rPr>
              <w:t>collection</w:t>
            </w:r>
            <w:r>
              <w:rPr>
                <w:rFonts w:cs="Arial"/>
                <w:color w:val="000000"/>
                <w:szCs w:val="20"/>
              </w:rPr>
              <w:t>.</w:t>
            </w:r>
          </w:p>
        </w:tc>
        <w:tc>
          <w:tcPr>
            <w:tcW w:w="810" w:type="dxa"/>
          </w:tcPr>
          <w:p w14:paraId="07D0BF2D" w14:textId="463589D3" w:rsidR="00974F5A" w:rsidRDefault="00974F5A" w:rsidP="00516C8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900" w:type="dxa"/>
          </w:tcPr>
          <w:p w14:paraId="6E42E442" w14:textId="68D2B847" w:rsidR="00974F5A" w:rsidRDefault="00974F5A" w:rsidP="00516C8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173B99B0" w14:textId="0F8986C5" w:rsidR="00974F5A" w:rsidRPr="009301F4" w:rsidRDefault="00974F5A" w:rsidP="00516C8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</w:tcPr>
          <w:p w14:paraId="6483A304" w14:textId="3CD3EF6E" w:rsidR="00974F5A" w:rsidRDefault="00974F5A" w:rsidP="00516C8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</w:tcPr>
          <w:p w14:paraId="2911C57E" w14:textId="79061D55" w:rsidR="00974F5A" w:rsidRDefault="00974F5A" w:rsidP="00516C8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516C85" w:rsidRPr="006F2329" w14:paraId="4C96E9AB" w14:textId="77777777" w:rsidTr="0046760B">
        <w:trPr>
          <w:cantSplit/>
          <w:trHeight w:val="405"/>
        </w:trPr>
        <w:tc>
          <w:tcPr>
            <w:tcW w:w="1007" w:type="dxa"/>
          </w:tcPr>
          <w:p w14:paraId="1F63920D" w14:textId="7FDCFBCF" w:rsidR="00516C85" w:rsidRPr="0016202F" w:rsidRDefault="00516C85" w:rsidP="00516C85">
            <w:pPr>
              <w:spacing w:after="120" w:line="240" w:lineRule="auto"/>
              <w:rPr>
                <w:bCs/>
              </w:rPr>
            </w:pPr>
            <w:r w:rsidRPr="00680672">
              <w:rPr>
                <w:bCs/>
              </w:rPr>
              <w:t>2022.1.0</w:t>
            </w:r>
          </w:p>
        </w:tc>
        <w:tc>
          <w:tcPr>
            <w:tcW w:w="1236" w:type="dxa"/>
          </w:tcPr>
          <w:p w14:paraId="49E6C660" w14:textId="5C8D03C1" w:rsidR="00516C85" w:rsidRDefault="00516C85" w:rsidP="00516C85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0975</w:t>
            </w:r>
          </w:p>
        </w:tc>
        <w:tc>
          <w:tcPr>
            <w:tcW w:w="2218" w:type="dxa"/>
          </w:tcPr>
          <w:p w14:paraId="35553FEB" w14:textId="548F257A" w:rsidR="00516C85" w:rsidRDefault="00516C85" w:rsidP="00516C85">
            <w:pPr>
              <w:spacing w:after="120" w:line="240" w:lineRule="auto"/>
            </w:pPr>
            <w:r>
              <w:t>INSTRUCTIONAL-TRACK-INDICATOR-CODE</w:t>
            </w:r>
          </w:p>
        </w:tc>
        <w:tc>
          <w:tcPr>
            <w:tcW w:w="2015" w:type="dxa"/>
          </w:tcPr>
          <w:p w14:paraId="2281FB8E" w14:textId="2189E2A3" w:rsidR="00516C85" w:rsidRPr="001529C1" w:rsidRDefault="004F6CD9" w:rsidP="00516C85">
            <w:r>
              <w:t>TX-</w:t>
            </w:r>
            <w:proofErr w:type="spellStart"/>
            <w:r>
              <w:t>InstructionalTrack</w:t>
            </w:r>
            <w:proofErr w:type="spellEnd"/>
          </w:p>
        </w:tc>
        <w:tc>
          <w:tcPr>
            <w:tcW w:w="2879" w:type="dxa"/>
          </w:tcPr>
          <w:p w14:paraId="6F9C409D" w14:textId="5436402E" w:rsidR="00516C85" w:rsidRDefault="00CF1B2E" w:rsidP="00516C85">
            <w:pPr>
              <w:spacing w:after="120" w:line="240" w:lineRule="auto"/>
            </w:pPr>
            <w:r>
              <w:t xml:space="preserve">Added existing data element </w:t>
            </w:r>
            <w:r w:rsidR="00D94905">
              <w:rPr>
                <w:rFonts w:cs="Arial"/>
                <w:color w:val="000000"/>
                <w:szCs w:val="20"/>
              </w:rPr>
              <w:t xml:space="preserve">to the new sub-complex </w:t>
            </w:r>
            <w:proofErr w:type="gramStart"/>
            <w:r w:rsidR="00D94905">
              <w:rPr>
                <w:rFonts w:cs="Arial"/>
                <w:color w:val="000000"/>
                <w:szCs w:val="20"/>
              </w:rPr>
              <w:t>type</w:t>
            </w:r>
            <w:proofErr w:type="gramEnd"/>
            <w:r w:rsidR="00D94905">
              <w:rPr>
                <w:rFonts w:cs="Arial"/>
                <w:color w:val="000000"/>
                <w:szCs w:val="20"/>
              </w:rPr>
              <w:t xml:space="preserve"> TX-</w:t>
            </w:r>
            <w:proofErr w:type="spellStart"/>
            <w:r w:rsidR="00D94905">
              <w:rPr>
                <w:rFonts w:cs="Arial"/>
                <w:color w:val="000000"/>
                <w:szCs w:val="20"/>
              </w:rPr>
              <w:t>ChildFind</w:t>
            </w:r>
            <w:proofErr w:type="spellEnd"/>
            <w:r w:rsidR="00D94905">
              <w:t xml:space="preserve"> </w:t>
            </w:r>
            <w:r>
              <w:t xml:space="preserve">type to be collected and used by the new Child Find </w:t>
            </w:r>
            <w:r w:rsidR="00E0237A">
              <w:t>collection</w:t>
            </w:r>
            <w:r>
              <w:t>.</w:t>
            </w:r>
          </w:p>
        </w:tc>
        <w:tc>
          <w:tcPr>
            <w:tcW w:w="810" w:type="dxa"/>
          </w:tcPr>
          <w:p w14:paraId="5867B28E" w14:textId="1284698E" w:rsidR="004F6CD9" w:rsidRPr="004F6CD9" w:rsidRDefault="00CF1B2E" w:rsidP="004F6CD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ed</w:t>
            </w:r>
          </w:p>
        </w:tc>
        <w:tc>
          <w:tcPr>
            <w:tcW w:w="900" w:type="dxa"/>
          </w:tcPr>
          <w:p w14:paraId="1D39E49A" w14:textId="3D43DB3D" w:rsidR="00516C85" w:rsidRPr="009301F4" w:rsidRDefault="00516C85" w:rsidP="00516C8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5103BAD1" w14:textId="32B9E11C" w:rsidR="00516C85" w:rsidRPr="009301F4" w:rsidRDefault="00CF1B2E" w:rsidP="00516C8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</w:tcPr>
          <w:p w14:paraId="1722B9B9" w14:textId="3E2044C7" w:rsidR="00516C85" w:rsidRPr="009301F4" w:rsidRDefault="00516C85" w:rsidP="00516C8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</w:tcPr>
          <w:p w14:paraId="2A3BA0DC" w14:textId="76FB6620" w:rsidR="00516C85" w:rsidRPr="008F2BBB" w:rsidRDefault="00516C85" w:rsidP="00516C8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516C85" w:rsidRPr="006F2329" w14:paraId="75843D39" w14:textId="77777777" w:rsidTr="0046760B">
        <w:trPr>
          <w:cantSplit/>
          <w:trHeight w:val="405"/>
        </w:trPr>
        <w:tc>
          <w:tcPr>
            <w:tcW w:w="1007" w:type="dxa"/>
          </w:tcPr>
          <w:p w14:paraId="30B6E5E7" w14:textId="5BB52A96" w:rsidR="00516C85" w:rsidRPr="0016202F" w:rsidRDefault="00516C85" w:rsidP="00516C85">
            <w:pPr>
              <w:spacing w:after="120" w:line="240" w:lineRule="auto"/>
              <w:rPr>
                <w:bCs/>
              </w:rPr>
            </w:pPr>
            <w:r w:rsidRPr="00680672">
              <w:rPr>
                <w:bCs/>
              </w:rPr>
              <w:lastRenderedPageBreak/>
              <w:t>2022.1.0</w:t>
            </w:r>
          </w:p>
        </w:tc>
        <w:tc>
          <w:tcPr>
            <w:tcW w:w="1236" w:type="dxa"/>
          </w:tcPr>
          <w:p w14:paraId="739EA143" w14:textId="0703208D" w:rsidR="00516C85" w:rsidRDefault="00516C85" w:rsidP="00516C85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711</w:t>
            </w:r>
          </w:p>
        </w:tc>
        <w:tc>
          <w:tcPr>
            <w:tcW w:w="2218" w:type="dxa"/>
          </w:tcPr>
          <w:p w14:paraId="279D7915" w14:textId="4F863C5D" w:rsidR="00516C85" w:rsidRDefault="00516C85" w:rsidP="00516C85">
            <w:pPr>
              <w:spacing w:after="120" w:line="240" w:lineRule="auto"/>
            </w:pPr>
            <w:r>
              <w:t>STUDENT-ABSENCES-WITHIN-TIMEFRAME</w:t>
            </w:r>
          </w:p>
        </w:tc>
        <w:tc>
          <w:tcPr>
            <w:tcW w:w="2015" w:type="dxa"/>
          </w:tcPr>
          <w:p w14:paraId="5F3AEA47" w14:textId="0BF1A7A5" w:rsidR="00516C85" w:rsidRPr="001529C1" w:rsidRDefault="00516C85" w:rsidP="00516C85">
            <w:r w:rsidRPr="001529C1">
              <w:t>TX-</w:t>
            </w:r>
            <w:proofErr w:type="spellStart"/>
            <w:r w:rsidRPr="001529C1">
              <w:t>StudentAbsencesWithinTimeframe</w:t>
            </w:r>
            <w:proofErr w:type="spellEnd"/>
          </w:p>
        </w:tc>
        <w:tc>
          <w:tcPr>
            <w:tcW w:w="2879" w:type="dxa"/>
          </w:tcPr>
          <w:p w14:paraId="723A82DA" w14:textId="4BFB31A7" w:rsidR="00516C85" w:rsidRDefault="00CF1B2E" w:rsidP="00516C85">
            <w:pPr>
              <w:spacing w:after="120" w:line="240" w:lineRule="auto"/>
            </w:pPr>
            <w:r>
              <w:rPr>
                <w:rFonts w:cs="Arial"/>
                <w:color w:val="000000"/>
                <w:szCs w:val="20"/>
              </w:rPr>
              <w:t xml:space="preserve">Added new data element </w:t>
            </w:r>
            <w:r w:rsidR="00D94905">
              <w:rPr>
                <w:rFonts w:cs="Arial"/>
                <w:color w:val="000000"/>
                <w:szCs w:val="20"/>
              </w:rPr>
              <w:t xml:space="preserve">to the new sub-complex </w:t>
            </w:r>
            <w:proofErr w:type="gramStart"/>
            <w:r w:rsidR="00D94905">
              <w:rPr>
                <w:rFonts w:cs="Arial"/>
                <w:color w:val="000000"/>
                <w:szCs w:val="20"/>
              </w:rPr>
              <w:t>type</w:t>
            </w:r>
            <w:proofErr w:type="gramEnd"/>
            <w:r w:rsidR="00D94905">
              <w:rPr>
                <w:rFonts w:cs="Arial"/>
                <w:color w:val="000000"/>
                <w:szCs w:val="20"/>
              </w:rPr>
              <w:t xml:space="preserve"> TX-</w:t>
            </w:r>
            <w:proofErr w:type="spellStart"/>
            <w:r w:rsidR="00D94905">
              <w:rPr>
                <w:rFonts w:cs="Arial"/>
                <w:color w:val="000000"/>
                <w:szCs w:val="20"/>
              </w:rPr>
              <w:t>ChildFind</w:t>
            </w:r>
            <w:proofErr w:type="spellEnd"/>
            <w:r w:rsidR="00D94905">
              <w:rPr>
                <w:rFonts w:cs="Arial"/>
                <w:color w:val="000000"/>
                <w:szCs w:val="20"/>
              </w:rPr>
              <w:t xml:space="preserve"> </w:t>
            </w:r>
            <w:r>
              <w:rPr>
                <w:rFonts w:cs="Arial"/>
                <w:color w:val="000000"/>
                <w:szCs w:val="20"/>
              </w:rPr>
              <w:t xml:space="preserve">to be collected and used by the new Child Find </w:t>
            </w:r>
            <w:r w:rsidR="00E0237A">
              <w:rPr>
                <w:rFonts w:cs="Arial"/>
                <w:color w:val="000000"/>
                <w:szCs w:val="20"/>
              </w:rPr>
              <w:t>collection</w:t>
            </w:r>
            <w:r>
              <w:rPr>
                <w:rFonts w:cs="Arial"/>
                <w:color w:val="000000"/>
                <w:szCs w:val="20"/>
              </w:rPr>
              <w:t>.</w:t>
            </w:r>
          </w:p>
        </w:tc>
        <w:tc>
          <w:tcPr>
            <w:tcW w:w="810" w:type="dxa"/>
          </w:tcPr>
          <w:p w14:paraId="49BAD5F6" w14:textId="047FCCF4" w:rsidR="00516C85" w:rsidRPr="008F2BBB" w:rsidRDefault="00516C85" w:rsidP="00516C8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900" w:type="dxa"/>
          </w:tcPr>
          <w:p w14:paraId="1FAF2672" w14:textId="18006616" w:rsidR="00516C85" w:rsidRPr="009301F4" w:rsidRDefault="00516C85" w:rsidP="00516C8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1D62A25B" w14:textId="0C97B2FA" w:rsidR="00516C85" w:rsidRPr="009301F4" w:rsidRDefault="00CF1B2E" w:rsidP="00516C8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</w:tcPr>
          <w:p w14:paraId="6BFB46B6" w14:textId="2589BFAE" w:rsidR="00516C85" w:rsidRPr="009301F4" w:rsidRDefault="00516C85" w:rsidP="00516C8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</w:tcPr>
          <w:p w14:paraId="21D4A32A" w14:textId="308B38F9" w:rsidR="00516C85" w:rsidRPr="008F2BBB" w:rsidRDefault="00516C85" w:rsidP="00516C8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4F6CD9" w:rsidRPr="006F2329" w14:paraId="3BF325DD" w14:textId="77777777" w:rsidTr="004F1927">
        <w:trPr>
          <w:cantSplit/>
          <w:trHeight w:val="405"/>
        </w:trPr>
        <w:tc>
          <w:tcPr>
            <w:tcW w:w="1007" w:type="dxa"/>
          </w:tcPr>
          <w:p w14:paraId="61F29EFC" w14:textId="77777777" w:rsidR="004F6CD9" w:rsidRPr="0016202F" w:rsidRDefault="004F6CD9" w:rsidP="004F192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236" w:type="dxa"/>
          </w:tcPr>
          <w:p w14:paraId="33CA1046" w14:textId="3FDD9365" w:rsidR="004F6CD9" w:rsidRPr="006F2329" w:rsidRDefault="004F6CD9" w:rsidP="004F1927">
            <w:pPr>
              <w:spacing w:after="120" w:line="240" w:lineRule="auto"/>
            </w:pPr>
            <w:r>
              <w:t>**</w:t>
            </w:r>
          </w:p>
        </w:tc>
        <w:tc>
          <w:tcPr>
            <w:tcW w:w="2218" w:type="dxa"/>
          </w:tcPr>
          <w:p w14:paraId="69DF2864" w14:textId="02ACC2D7" w:rsidR="004F6CD9" w:rsidRPr="006F2329" w:rsidRDefault="004F6CD9" w:rsidP="004F1927">
            <w:pPr>
              <w:spacing w:after="120" w:line="240" w:lineRule="auto"/>
            </w:pPr>
            <w:r>
              <w:t>TX-</w:t>
            </w:r>
            <w:proofErr w:type="spellStart"/>
            <w:r>
              <w:t>EarlyChildhoodTransition</w:t>
            </w:r>
            <w:proofErr w:type="spellEnd"/>
          </w:p>
        </w:tc>
        <w:tc>
          <w:tcPr>
            <w:tcW w:w="2015" w:type="dxa"/>
          </w:tcPr>
          <w:p w14:paraId="311D71CD" w14:textId="1D8C14E2" w:rsidR="004F6CD9" w:rsidRPr="001529C1" w:rsidRDefault="004F6CD9" w:rsidP="004F1927">
            <w:r>
              <w:t>TX-</w:t>
            </w:r>
            <w:proofErr w:type="spellStart"/>
            <w:r>
              <w:t>EarlyChildhoodTransition</w:t>
            </w:r>
            <w:proofErr w:type="spellEnd"/>
          </w:p>
        </w:tc>
        <w:tc>
          <w:tcPr>
            <w:tcW w:w="2879" w:type="dxa"/>
          </w:tcPr>
          <w:p w14:paraId="51A38769" w14:textId="4E06DA9C" w:rsidR="004F6CD9" w:rsidRDefault="00CF1B2E" w:rsidP="004F1927">
            <w:pPr>
              <w:spacing w:after="120" w:line="240" w:lineRule="auto"/>
            </w:pPr>
            <w:r>
              <w:rPr>
                <w:rFonts w:cs="Arial"/>
                <w:color w:val="000000"/>
                <w:szCs w:val="20"/>
              </w:rPr>
              <w:t xml:space="preserve">Added new </w:t>
            </w:r>
            <w:r w:rsidR="00212E9F">
              <w:rPr>
                <w:rFonts w:cs="Arial"/>
                <w:color w:val="000000"/>
                <w:szCs w:val="20"/>
              </w:rPr>
              <w:t>sub-</w:t>
            </w:r>
            <w:r>
              <w:rPr>
                <w:rFonts w:cs="Arial"/>
                <w:color w:val="000000"/>
                <w:szCs w:val="20"/>
              </w:rPr>
              <w:t xml:space="preserve">complex type to </w:t>
            </w:r>
            <w:proofErr w:type="gramStart"/>
            <w:r>
              <w:rPr>
                <w:rFonts w:cs="Arial"/>
                <w:color w:val="000000"/>
                <w:szCs w:val="20"/>
              </w:rPr>
              <w:t>be collected</w:t>
            </w:r>
            <w:proofErr w:type="gramEnd"/>
            <w:r>
              <w:rPr>
                <w:rFonts w:cs="Arial"/>
                <w:color w:val="000000"/>
                <w:szCs w:val="20"/>
              </w:rPr>
              <w:t xml:space="preserve"> and used by the new Child Find </w:t>
            </w:r>
            <w:r w:rsidR="00E0237A">
              <w:rPr>
                <w:rFonts w:cs="Arial"/>
                <w:color w:val="000000"/>
                <w:szCs w:val="20"/>
              </w:rPr>
              <w:t>collection</w:t>
            </w:r>
            <w:r>
              <w:rPr>
                <w:rFonts w:cs="Arial"/>
                <w:color w:val="000000"/>
                <w:szCs w:val="20"/>
              </w:rPr>
              <w:t>.</w:t>
            </w:r>
          </w:p>
        </w:tc>
        <w:tc>
          <w:tcPr>
            <w:tcW w:w="810" w:type="dxa"/>
          </w:tcPr>
          <w:p w14:paraId="098E9AFE" w14:textId="7E960A11" w:rsidR="004F6CD9" w:rsidRDefault="00CF1B2E" w:rsidP="004F192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900" w:type="dxa"/>
          </w:tcPr>
          <w:p w14:paraId="3EDCBF91" w14:textId="77777777" w:rsidR="004F6CD9" w:rsidRDefault="004F6CD9" w:rsidP="004F192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35ADE77B" w14:textId="77777777" w:rsidR="004F6CD9" w:rsidRPr="009301F4" w:rsidRDefault="004F6CD9" w:rsidP="004F192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</w:tcPr>
          <w:p w14:paraId="6B96304C" w14:textId="77777777" w:rsidR="004F6CD9" w:rsidRDefault="004F6CD9" w:rsidP="004F192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</w:tcPr>
          <w:p w14:paraId="7BC7D2E9" w14:textId="77777777" w:rsidR="004F6CD9" w:rsidRDefault="004F6CD9" w:rsidP="004F192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516C85" w:rsidRPr="006F2329" w14:paraId="25423EE4" w14:textId="77777777" w:rsidTr="0046760B">
        <w:trPr>
          <w:cantSplit/>
          <w:trHeight w:val="405"/>
        </w:trPr>
        <w:tc>
          <w:tcPr>
            <w:tcW w:w="1007" w:type="dxa"/>
          </w:tcPr>
          <w:p w14:paraId="78F850C9" w14:textId="502F9608" w:rsidR="00516C85" w:rsidRPr="0016202F" w:rsidRDefault="00516C85" w:rsidP="00516C85">
            <w:pPr>
              <w:spacing w:after="120" w:line="240" w:lineRule="auto"/>
              <w:rPr>
                <w:bCs/>
              </w:rPr>
            </w:pPr>
            <w:r w:rsidRPr="00680672">
              <w:rPr>
                <w:bCs/>
              </w:rPr>
              <w:t>2022.1.0</w:t>
            </w:r>
          </w:p>
        </w:tc>
        <w:tc>
          <w:tcPr>
            <w:tcW w:w="1236" w:type="dxa"/>
          </w:tcPr>
          <w:p w14:paraId="69402CD2" w14:textId="101623E1" w:rsidR="00516C85" w:rsidRDefault="00516C85" w:rsidP="00516C85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712</w:t>
            </w:r>
          </w:p>
        </w:tc>
        <w:tc>
          <w:tcPr>
            <w:tcW w:w="2218" w:type="dxa"/>
          </w:tcPr>
          <w:p w14:paraId="5E047397" w14:textId="5D797C88" w:rsidR="00516C85" w:rsidRDefault="00516C85" w:rsidP="00516C85">
            <w:pPr>
              <w:spacing w:after="120" w:line="240" w:lineRule="auto"/>
            </w:pPr>
            <w:r>
              <w:t>ECI-NOTIFICATION-DATE</w:t>
            </w:r>
          </w:p>
        </w:tc>
        <w:tc>
          <w:tcPr>
            <w:tcW w:w="2015" w:type="dxa"/>
          </w:tcPr>
          <w:p w14:paraId="6BD358FF" w14:textId="02293067" w:rsidR="00516C85" w:rsidRPr="001529C1" w:rsidRDefault="00516C85" w:rsidP="00516C85">
            <w:r w:rsidRPr="001529C1">
              <w:t>TX-</w:t>
            </w:r>
            <w:proofErr w:type="spellStart"/>
            <w:r w:rsidRPr="001529C1">
              <w:t>ECINotificationDate</w:t>
            </w:r>
            <w:proofErr w:type="spellEnd"/>
          </w:p>
        </w:tc>
        <w:tc>
          <w:tcPr>
            <w:tcW w:w="2879" w:type="dxa"/>
          </w:tcPr>
          <w:p w14:paraId="260A131E" w14:textId="2313CC4D" w:rsidR="00516C85" w:rsidRDefault="00CF1B2E" w:rsidP="00516C85">
            <w:pPr>
              <w:spacing w:after="120" w:line="240" w:lineRule="auto"/>
            </w:pPr>
            <w:r>
              <w:rPr>
                <w:rFonts w:cs="Arial"/>
                <w:color w:val="000000"/>
                <w:szCs w:val="20"/>
              </w:rPr>
              <w:t xml:space="preserve">Added new data element </w:t>
            </w:r>
            <w:r w:rsidR="00D94905">
              <w:rPr>
                <w:rFonts w:cs="Arial"/>
                <w:color w:val="000000"/>
                <w:szCs w:val="20"/>
              </w:rPr>
              <w:t xml:space="preserve">to the new sub-complex </w:t>
            </w:r>
            <w:proofErr w:type="gramStart"/>
            <w:r w:rsidR="00D94905">
              <w:rPr>
                <w:rFonts w:cs="Arial"/>
                <w:color w:val="000000"/>
                <w:szCs w:val="20"/>
              </w:rPr>
              <w:t>type</w:t>
            </w:r>
            <w:proofErr w:type="gramEnd"/>
            <w:r w:rsidR="00D94905">
              <w:rPr>
                <w:rFonts w:cs="Arial"/>
                <w:color w:val="000000"/>
                <w:szCs w:val="20"/>
              </w:rPr>
              <w:t xml:space="preserve"> TX-</w:t>
            </w:r>
            <w:proofErr w:type="spellStart"/>
            <w:r w:rsidR="00D94905">
              <w:rPr>
                <w:rFonts w:cs="Arial"/>
                <w:color w:val="000000"/>
                <w:szCs w:val="20"/>
              </w:rPr>
              <w:t>EarlyChildhoodTransition</w:t>
            </w:r>
            <w:proofErr w:type="spellEnd"/>
            <w:r w:rsidR="00D94905">
              <w:rPr>
                <w:rFonts w:cs="Arial"/>
                <w:color w:val="000000"/>
                <w:szCs w:val="20"/>
              </w:rPr>
              <w:t xml:space="preserve"> </w:t>
            </w:r>
            <w:r>
              <w:rPr>
                <w:rFonts w:cs="Arial"/>
                <w:color w:val="000000"/>
                <w:szCs w:val="20"/>
              </w:rPr>
              <w:t xml:space="preserve">to be collected and used by the new Child Find </w:t>
            </w:r>
            <w:r w:rsidR="00E0237A">
              <w:rPr>
                <w:rFonts w:cs="Arial"/>
                <w:color w:val="000000"/>
                <w:szCs w:val="20"/>
              </w:rPr>
              <w:t>collection</w:t>
            </w:r>
            <w:r>
              <w:rPr>
                <w:rFonts w:cs="Arial"/>
                <w:color w:val="000000"/>
                <w:szCs w:val="20"/>
              </w:rPr>
              <w:t>.</w:t>
            </w:r>
          </w:p>
        </w:tc>
        <w:tc>
          <w:tcPr>
            <w:tcW w:w="810" w:type="dxa"/>
          </w:tcPr>
          <w:p w14:paraId="6B8C2FB3" w14:textId="53C4CEF6" w:rsidR="00516C85" w:rsidRPr="008F2BBB" w:rsidRDefault="00516C85" w:rsidP="00516C8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900" w:type="dxa"/>
          </w:tcPr>
          <w:p w14:paraId="7C0EE301" w14:textId="5420E9BF" w:rsidR="00516C85" w:rsidRPr="009301F4" w:rsidRDefault="00516C85" w:rsidP="00516C8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62279CAA" w14:textId="5A15ACEC" w:rsidR="00516C85" w:rsidRPr="009301F4" w:rsidRDefault="00CF1B2E" w:rsidP="00516C8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</w:tcPr>
          <w:p w14:paraId="24B216FA" w14:textId="68157C3A" w:rsidR="00516C85" w:rsidRPr="009301F4" w:rsidRDefault="00516C85" w:rsidP="00516C8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</w:tcPr>
          <w:p w14:paraId="5F2839E7" w14:textId="1B4B99C2" w:rsidR="00516C85" w:rsidRPr="008F2BBB" w:rsidRDefault="00516C85" w:rsidP="00516C8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516C85" w:rsidRPr="006F2329" w14:paraId="1C5C5A5A" w14:textId="77777777" w:rsidTr="0046760B">
        <w:trPr>
          <w:cantSplit/>
          <w:trHeight w:val="405"/>
        </w:trPr>
        <w:tc>
          <w:tcPr>
            <w:tcW w:w="1007" w:type="dxa"/>
          </w:tcPr>
          <w:p w14:paraId="12403572" w14:textId="4C9B8D11" w:rsidR="00516C85" w:rsidRPr="0016202F" w:rsidRDefault="00516C85" w:rsidP="00516C85">
            <w:pPr>
              <w:spacing w:after="120" w:line="240" w:lineRule="auto"/>
              <w:rPr>
                <w:bCs/>
              </w:rPr>
            </w:pPr>
            <w:r w:rsidRPr="00680672">
              <w:rPr>
                <w:bCs/>
              </w:rPr>
              <w:t>2022.1.0</w:t>
            </w:r>
          </w:p>
        </w:tc>
        <w:tc>
          <w:tcPr>
            <w:tcW w:w="1236" w:type="dxa"/>
          </w:tcPr>
          <w:p w14:paraId="444F08D7" w14:textId="500F655B" w:rsidR="00516C85" w:rsidRDefault="00516C85" w:rsidP="00516C85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713</w:t>
            </w:r>
          </w:p>
        </w:tc>
        <w:tc>
          <w:tcPr>
            <w:tcW w:w="2218" w:type="dxa"/>
          </w:tcPr>
          <w:p w14:paraId="27130350" w14:textId="6C9ABDFC" w:rsidR="00516C85" w:rsidRDefault="00516C85" w:rsidP="00516C85">
            <w:pPr>
              <w:spacing w:after="120" w:line="240" w:lineRule="auto"/>
            </w:pPr>
            <w:r>
              <w:t>ECI-TRANSITION-CONFERENCE-DATE</w:t>
            </w:r>
          </w:p>
        </w:tc>
        <w:tc>
          <w:tcPr>
            <w:tcW w:w="2015" w:type="dxa"/>
          </w:tcPr>
          <w:p w14:paraId="1F72DA6C" w14:textId="7C049CCA" w:rsidR="00516C85" w:rsidRPr="001529C1" w:rsidRDefault="00516C85" w:rsidP="00516C85">
            <w:r w:rsidRPr="001529C1">
              <w:t>TX-</w:t>
            </w:r>
            <w:proofErr w:type="spellStart"/>
            <w:r w:rsidRPr="001529C1">
              <w:t>ECITransitionConferenceDate</w:t>
            </w:r>
            <w:proofErr w:type="spellEnd"/>
          </w:p>
        </w:tc>
        <w:tc>
          <w:tcPr>
            <w:tcW w:w="2879" w:type="dxa"/>
          </w:tcPr>
          <w:p w14:paraId="14322A38" w14:textId="6D6865AA" w:rsidR="00516C85" w:rsidRDefault="00CF1B2E" w:rsidP="00516C85">
            <w:pPr>
              <w:spacing w:after="120" w:line="240" w:lineRule="auto"/>
            </w:pPr>
            <w:r>
              <w:rPr>
                <w:rFonts w:cs="Arial"/>
                <w:color w:val="000000"/>
                <w:szCs w:val="20"/>
              </w:rPr>
              <w:t xml:space="preserve">Added new data element </w:t>
            </w:r>
            <w:r w:rsidR="00D94905">
              <w:rPr>
                <w:rFonts w:cs="Arial"/>
                <w:color w:val="000000"/>
                <w:szCs w:val="20"/>
              </w:rPr>
              <w:t xml:space="preserve">to the new sub-complex </w:t>
            </w:r>
            <w:proofErr w:type="gramStart"/>
            <w:r w:rsidR="00D94905">
              <w:rPr>
                <w:rFonts w:cs="Arial"/>
                <w:color w:val="000000"/>
                <w:szCs w:val="20"/>
              </w:rPr>
              <w:t>type</w:t>
            </w:r>
            <w:proofErr w:type="gramEnd"/>
            <w:r w:rsidR="00D94905">
              <w:rPr>
                <w:rFonts w:cs="Arial"/>
                <w:color w:val="000000"/>
                <w:szCs w:val="20"/>
              </w:rPr>
              <w:t xml:space="preserve"> TX-</w:t>
            </w:r>
            <w:proofErr w:type="spellStart"/>
            <w:r w:rsidR="00D94905">
              <w:rPr>
                <w:rFonts w:cs="Arial"/>
                <w:color w:val="000000"/>
                <w:szCs w:val="20"/>
              </w:rPr>
              <w:t>EarlyChildhoodTransition</w:t>
            </w:r>
            <w:proofErr w:type="spellEnd"/>
            <w:r w:rsidR="00D94905">
              <w:rPr>
                <w:rFonts w:cs="Arial"/>
                <w:color w:val="000000"/>
                <w:szCs w:val="20"/>
              </w:rPr>
              <w:t xml:space="preserve"> </w:t>
            </w:r>
            <w:r>
              <w:rPr>
                <w:rFonts w:cs="Arial"/>
                <w:color w:val="000000"/>
                <w:szCs w:val="20"/>
              </w:rPr>
              <w:t xml:space="preserve">to be collected and used by the new Child Find </w:t>
            </w:r>
            <w:r w:rsidR="00E0237A">
              <w:rPr>
                <w:rFonts w:cs="Arial"/>
                <w:color w:val="000000"/>
                <w:szCs w:val="20"/>
              </w:rPr>
              <w:t>collection</w:t>
            </w:r>
            <w:r>
              <w:rPr>
                <w:rFonts w:cs="Arial"/>
                <w:color w:val="000000"/>
                <w:szCs w:val="20"/>
              </w:rPr>
              <w:t>.</w:t>
            </w:r>
          </w:p>
        </w:tc>
        <w:tc>
          <w:tcPr>
            <w:tcW w:w="810" w:type="dxa"/>
          </w:tcPr>
          <w:p w14:paraId="638A56AC" w14:textId="67AE7176" w:rsidR="00516C85" w:rsidRPr="008F2BBB" w:rsidRDefault="00516C85" w:rsidP="00516C8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900" w:type="dxa"/>
          </w:tcPr>
          <w:p w14:paraId="4D2BE464" w14:textId="2A43B4E1" w:rsidR="00516C85" w:rsidRPr="009301F4" w:rsidRDefault="00516C85" w:rsidP="00516C8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27E5BD5A" w14:textId="25AC3262" w:rsidR="00516C85" w:rsidRPr="009301F4" w:rsidRDefault="00CF1B2E" w:rsidP="00516C8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</w:tcPr>
          <w:p w14:paraId="339DE430" w14:textId="3E567567" w:rsidR="00516C85" w:rsidRPr="009301F4" w:rsidRDefault="00516C85" w:rsidP="00516C8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</w:tcPr>
          <w:p w14:paraId="4B47CBA5" w14:textId="15E2C6AA" w:rsidR="00516C85" w:rsidRPr="008F2BBB" w:rsidRDefault="00516C85" w:rsidP="00516C8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4F6CD9" w:rsidRPr="006F2329" w14:paraId="4E054BC9" w14:textId="77777777" w:rsidTr="004F1927">
        <w:trPr>
          <w:cantSplit/>
          <w:trHeight w:val="405"/>
        </w:trPr>
        <w:tc>
          <w:tcPr>
            <w:tcW w:w="1007" w:type="dxa"/>
          </w:tcPr>
          <w:p w14:paraId="7A005471" w14:textId="77777777" w:rsidR="004F6CD9" w:rsidRPr="0016202F" w:rsidRDefault="004F6CD9" w:rsidP="004F192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236" w:type="dxa"/>
          </w:tcPr>
          <w:p w14:paraId="79B465FD" w14:textId="3A02857F" w:rsidR="004F6CD9" w:rsidRPr="006F2329" w:rsidRDefault="004F6CD9" w:rsidP="004F1927">
            <w:pPr>
              <w:spacing w:after="120" w:line="240" w:lineRule="auto"/>
            </w:pPr>
            <w:r>
              <w:t>**</w:t>
            </w:r>
          </w:p>
        </w:tc>
        <w:tc>
          <w:tcPr>
            <w:tcW w:w="2218" w:type="dxa"/>
          </w:tcPr>
          <w:p w14:paraId="18B98D54" w14:textId="4DD626D5" w:rsidR="004F6CD9" w:rsidRPr="006F2329" w:rsidRDefault="004F6CD9" w:rsidP="004F1927">
            <w:pPr>
              <w:spacing w:after="120" w:line="240" w:lineRule="auto"/>
            </w:pPr>
            <w:r>
              <w:t>TX-</w:t>
            </w:r>
            <w:proofErr w:type="spellStart"/>
            <w:r>
              <w:t>ChildFindInitialEvaluation</w:t>
            </w:r>
            <w:proofErr w:type="spellEnd"/>
          </w:p>
        </w:tc>
        <w:tc>
          <w:tcPr>
            <w:tcW w:w="2015" w:type="dxa"/>
          </w:tcPr>
          <w:p w14:paraId="216F9114" w14:textId="527F6D4F" w:rsidR="004F6CD9" w:rsidRPr="001529C1" w:rsidRDefault="004F6CD9" w:rsidP="004F1927">
            <w:r>
              <w:t>TX-</w:t>
            </w:r>
            <w:proofErr w:type="spellStart"/>
            <w:r>
              <w:t>ChildFindInitialEvaluation</w:t>
            </w:r>
            <w:proofErr w:type="spellEnd"/>
          </w:p>
        </w:tc>
        <w:tc>
          <w:tcPr>
            <w:tcW w:w="2879" w:type="dxa"/>
          </w:tcPr>
          <w:p w14:paraId="501D83A2" w14:textId="7B568C06" w:rsidR="004F6CD9" w:rsidRDefault="00CF1B2E" w:rsidP="004F1927">
            <w:pPr>
              <w:spacing w:after="120" w:line="240" w:lineRule="auto"/>
            </w:pPr>
            <w:r>
              <w:rPr>
                <w:rFonts w:cs="Arial"/>
                <w:color w:val="000000"/>
                <w:szCs w:val="20"/>
              </w:rPr>
              <w:t xml:space="preserve">Added new </w:t>
            </w:r>
            <w:r w:rsidR="00212E9F">
              <w:rPr>
                <w:rFonts w:cs="Arial"/>
                <w:color w:val="000000"/>
                <w:szCs w:val="20"/>
              </w:rPr>
              <w:t>sub-</w:t>
            </w:r>
            <w:r>
              <w:rPr>
                <w:rFonts w:cs="Arial"/>
                <w:color w:val="000000"/>
                <w:szCs w:val="20"/>
              </w:rPr>
              <w:t xml:space="preserve">complex type to </w:t>
            </w:r>
            <w:proofErr w:type="gramStart"/>
            <w:r>
              <w:rPr>
                <w:rFonts w:cs="Arial"/>
                <w:color w:val="000000"/>
                <w:szCs w:val="20"/>
              </w:rPr>
              <w:t>be collected</w:t>
            </w:r>
            <w:proofErr w:type="gramEnd"/>
            <w:r>
              <w:rPr>
                <w:rFonts w:cs="Arial"/>
                <w:color w:val="000000"/>
                <w:szCs w:val="20"/>
              </w:rPr>
              <w:t xml:space="preserve"> and used by the new Child Find </w:t>
            </w:r>
            <w:r w:rsidR="00E0237A">
              <w:rPr>
                <w:rFonts w:cs="Arial"/>
                <w:color w:val="000000"/>
                <w:szCs w:val="20"/>
              </w:rPr>
              <w:t>collection</w:t>
            </w:r>
            <w:r>
              <w:rPr>
                <w:rFonts w:cs="Arial"/>
                <w:color w:val="000000"/>
                <w:szCs w:val="20"/>
              </w:rPr>
              <w:t>.</w:t>
            </w:r>
          </w:p>
        </w:tc>
        <w:tc>
          <w:tcPr>
            <w:tcW w:w="810" w:type="dxa"/>
          </w:tcPr>
          <w:p w14:paraId="174FAFC0" w14:textId="1629029C" w:rsidR="004F6CD9" w:rsidRDefault="00CF1B2E" w:rsidP="004F192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900" w:type="dxa"/>
          </w:tcPr>
          <w:p w14:paraId="671620AE" w14:textId="77777777" w:rsidR="004F6CD9" w:rsidRDefault="004F6CD9" w:rsidP="004F192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56F09B6F" w14:textId="77777777" w:rsidR="004F6CD9" w:rsidRPr="009301F4" w:rsidRDefault="004F6CD9" w:rsidP="004F192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</w:tcPr>
          <w:p w14:paraId="6787E490" w14:textId="77777777" w:rsidR="004F6CD9" w:rsidRDefault="004F6CD9" w:rsidP="004F192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</w:tcPr>
          <w:p w14:paraId="63585016" w14:textId="77777777" w:rsidR="004F6CD9" w:rsidRDefault="004F6CD9" w:rsidP="004F192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516C85" w:rsidRPr="006F2329" w14:paraId="290F8940" w14:textId="77777777" w:rsidTr="0046760B">
        <w:trPr>
          <w:cantSplit/>
          <w:trHeight w:val="405"/>
        </w:trPr>
        <w:tc>
          <w:tcPr>
            <w:tcW w:w="1007" w:type="dxa"/>
          </w:tcPr>
          <w:p w14:paraId="6D8E4303" w14:textId="067FAF0E" w:rsidR="00516C85" w:rsidRPr="0016202F" w:rsidRDefault="00516C85" w:rsidP="00516C85">
            <w:pPr>
              <w:spacing w:after="120" w:line="240" w:lineRule="auto"/>
              <w:rPr>
                <w:bCs/>
              </w:rPr>
            </w:pPr>
            <w:r w:rsidRPr="00680672">
              <w:rPr>
                <w:bCs/>
              </w:rPr>
              <w:t>2022.1.0</w:t>
            </w:r>
          </w:p>
        </w:tc>
        <w:tc>
          <w:tcPr>
            <w:tcW w:w="1236" w:type="dxa"/>
          </w:tcPr>
          <w:p w14:paraId="05ADB04C" w14:textId="05C8A022" w:rsidR="00516C85" w:rsidRDefault="00516C85" w:rsidP="00516C85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714</w:t>
            </w:r>
          </w:p>
        </w:tc>
        <w:tc>
          <w:tcPr>
            <w:tcW w:w="2218" w:type="dxa"/>
          </w:tcPr>
          <w:p w14:paraId="7350FDCB" w14:textId="37B7825B" w:rsidR="00516C85" w:rsidRDefault="00516C85" w:rsidP="00516C85">
            <w:pPr>
              <w:spacing w:after="120" w:line="240" w:lineRule="auto"/>
            </w:pPr>
            <w:r>
              <w:t>PARENTAL-CONSENT-DATE</w:t>
            </w:r>
          </w:p>
        </w:tc>
        <w:tc>
          <w:tcPr>
            <w:tcW w:w="2015" w:type="dxa"/>
          </w:tcPr>
          <w:p w14:paraId="052538B4" w14:textId="16D75C02" w:rsidR="00516C85" w:rsidRPr="001529C1" w:rsidRDefault="00516C85" w:rsidP="00516C85">
            <w:r w:rsidRPr="001529C1">
              <w:t>TX-</w:t>
            </w:r>
            <w:proofErr w:type="spellStart"/>
            <w:r w:rsidRPr="001529C1">
              <w:t>ParentalConsentDate</w:t>
            </w:r>
            <w:proofErr w:type="spellEnd"/>
          </w:p>
        </w:tc>
        <w:tc>
          <w:tcPr>
            <w:tcW w:w="2879" w:type="dxa"/>
          </w:tcPr>
          <w:p w14:paraId="7FFD10DA" w14:textId="0FCB788A" w:rsidR="00516C85" w:rsidRDefault="00CF1B2E" w:rsidP="00516C85">
            <w:pPr>
              <w:spacing w:after="120" w:line="240" w:lineRule="auto"/>
            </w:pPr>
            <w:r>
              <w:rPr>
                <w:rFonts w:cs="Arial"/>
                <w:color w:val="000000"/>
                <w:szCs w:val="20"/>
              </w:rPr>
              <w:t xml:space="preserve">Added new data element </w:t>
            </w:r>
            <w:r w:rsidR="00D94905">
              <w:rPr>
                <w:rFonts w:cs="Arial"/>
                <w:color w:val="000000"/>
                <w:szCs w:val="20"/>
              </w:rPr>
              <w:t xml:space="preserve">to the new sub-complex </w:t>
            </w:r>
            <w:proofErr w:type="gramStart"/>
            <w:r w:rsidR="00D94905">
              <w:rPr>
                <w:rFonts w:cs="Arial"/>
                <w:color w:val="000000"/>
                <w:szCs w:val="20"/>
              </w:rPr>
              <w:t>type</w:t>
            </w:r>
            <w:proofErr w:type="gramEnd"/>
            <w:r w:rsidR="00D94905">
              <w:rPr>
                <w:rFonts w:cs="Arial"/>
                <w:color w:val="000000"/>
                <w:szCs w:val="20"/>
              </w:rPr>
              <w:t xml:space="preserve"> TX-</w:t>
            </w:r>
            <w:proofErr w:type="spellStart"/>
            <w:r w:rsidR="00D94905">
              <w:rPr>
                <w:rFonts w:cs="Arial"/>
                <w:color w:val="000000"/>
                <w:szCs w:val="20"/>
              </w:rPr>
              <w:t>ChildFindInitialEvaluation</w:t>
            </w:r>
            <w:proofErr w:type="spellEnd"/>
            <w:r w:rsidR="00D94905">
              <w:rPr>
                <w:rFonts w:cs="Arial"/>
                <w:color w:val="000000"/>
                <w:szCs w:val="20"/>
              </w:rPr>
              <w:t xml:space="preserve"> </w:t>
            </w:r>
            <w:r>
              <w:rPr>
                <w:rFonts w:cs="Arial"/>
                <w:color w:val="000000"/>
                <w:szCs w:val="20"/>
              </w:rPr>
              <w:t xml:space="preserve">to be collected and used by the new Child Find </w:t>
            </w:r>
            <w:r w:rsidR="00E0237A">
              <w:rPr>
                <w:rFonts w:cs="Arial"/>
                <w:color w:val="000000"/>
                <w:szCs w:val="20"/>
              </w:rPr>
              <w:t>collection</w:t>
            </w:r>
            <w:r>
              <w:rPr>
                <w:rFonts w:cs="Arial"/>
                <w:color w:val="000000"/>
                <w:szCs w:val="20"/>
              </w:rPr>
              <w:t>.</w:t>
            </w:r>
          </w:p>
        </w:tc>
        <w:tc>
          <w:tcPr>
            <w:tcW w:w="810" w:type="dxa"/>
          </w:tcPr>
          <w:p w14:paraId="2A7C75A1" w14:textId="027EDCA1" w:rsidR="00516C85" w:rsidRPr="008F2BBB" w:rsidRDefault="00516C85" w:rsidP="00516C8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900" w:type="dxa"/>
          </w:tcPr>
          <w:p w14:paraId="03B973D7" w14:textId="57E2CB80" w:rsidR="00516C85" w:rsidRPr="009301F4" w:rsidRDefault="00516C85" w:rsidP="00516C8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7C9DA41E" w14:textId="22B57091" w:rsidR="00516C85" w:rsidRPr="009301F4" w:rsidRDefault="00CF1B2E" w:rsidP="00516C8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</w:tcPr>
          <w:p w14:paraId="46AE08C3" w14:textId="37EC1DDB" w:rsidR="00516C85" w:rsidRPr="009301F4" w:rsidRDefault="00516C85" w:rsidP="00516C8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</w:tcPr>
          <w:p w14:paraId="1D92F00B" w14:textId="784239F0" w:rsidR="00516C85" w:rsidRPr="008F2BBB" w:rsidRDefault="00516C85" w:rsidP="00516C8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516C85" w:rsidRPr="006F2329" w14:paraId="3335D7B6" w14:textId="77777777" w:rsidTr="0046760B">
        <w:trPr>
          <w:cantSplit/>
          <w:trHeight w:val="405"/>
        </w:trPr>
        <w:tc>
          <w:tcPr>
            <w:tcW w:w="1007" w:type="dxa"/>
          </w:tcPr>
          <w:p w14:paraId="5DDD0FE3" w14:textId="6B6B5272" w:rsidR="00516C85" w:rsidRPr="0016202F" w:rsidRDefault="00516C85" w:rsidP="00516C85">
            <w:pPr>
              <w:spacing w:after="120" w:line="240" w:lineRule="auto"/>
              <w:rPr>
                <w:bCs/>
              </w:rPr>
            </w:pPr>
            <w:r w:rsidRPr="00680672">
              <w:rPr>
                <w:bCs/>
              </w:rPr>
              <w:lastRenderedPageBreak/>
              <w:t>2022.1.0</w:t>
            </w:r>
          </w:p>
        </w:tc>
        <w:tc>
          <w:tcPr>
            <w:tcW w:w="1236" w:type="dxa"/>
          </w:tcPr>
          <w:p w14:paraId="04B758CD" w14:textId="2011AAD9" w:rsidR="00516C85" w:rsidRDefault="00516C85" w:rsidP="00516C85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715</w:t>
            </w:r>
          </w:p>
        </w:tc>
        <w:tc>
          <w:tcPr>
            <w:tcW w:w="2218" w:type="dxa"/>
          </w:tcPr>
          <w:p w14:paraId="08D66214" w14:textId="7F1F6DD8" w:rsidR="00516C85" w:rsidRDefault="00516C85" w:rsidP="00516C85">
            <w:pPr>
              <w:spacing w:after="120" w:line="240" w:lineRule="auto"/>
            </w:pPr>
            <w:r>
              <w:t>INITIAL-EVALUATION-DATE</w:t>
            </w:r>
          </w:p>
        </w:tc>
        <w:tc>
          <w:tcPr>
            <w:tcW w:w="2015" w:type="dxa"/>
          </w:tcPr>
          <w:p w14:paraId="237D562F" w14:textId="0443FE98" w:rsidR="00516C85" w:rsidRPr="001529C1" w:rsidRDefault="00516C85" w:rsidP="00516C85">
            <w:r w:rsidRPr="001529C1">
              <w:t>TX-</w:t>
            </w:r>
            <w:proofErr w:type="spellStart"/>
            <w:r w:rsidRPr="001529C1">
              <w:t>InitialEvaluationDate</w:t>
            </w:r>
            <w:proofErr w:type="spellEnd"/>
          </w:p>
        </w:tc>
        <w:tc>
          <w:tcPr>
            <w:tcW w:w="2879" w:type="dxa"/>
          </w:tcPr>
          <w:p w14:paraId="1A601667" w14:textId="13EC25DA" w:rsidR="00516C85" w:rsidRDefault="00CF1B2E" w:rsidP="00516C85">
            <w:pPr>
              <w:spacing w:after="120" w:line="240" w:lineRule="auto"/>
            </w:pPr>
            <w:r>
              <w:rPr>
                <w:rFonts w:cs="Arial"/>
                <w:color w:val="000000"/>
                <w:szCs w:val="20"/>
              </w:rPr>
              <w:t xml:space="preserve">Added new data element </w:t>
            </w:r>
            <w:r w:rsidR="00D94905">
              <w:rPr>
                <w:rFonts w:cs="Arial"/>
                <w:color w:val="000000"/>
                <w:szCs w:val="20"/>
              </w:rPr>
              <w:t xml:space="preserve">to the new sub-complex </w:t>
            </w:r>
            <w:proofErr w:type="gramStart"/>
            <w:r w:rsidR="00D94905">
              <w:rPr>
                <w:rFonts w:cs="Arial"/>
                <w:color w:val="000000"/>
                <w:szCs w:val="20"/>
              </w:rPr>
              <w:t>type</w:t>
            </w:r>
            <w:proofErr w:type="gramEnd"/>
            <w:r w:rsidR="00D94905">
              <w:rPr>
                <w:rFonts w:cs="Arial"/>
                <w:color w:val="000000"/>
                <w:szCs w:val="20"/>
              </w:rPr>
              <w:t xml:space="preserve"> TX-</w:t>
            </w:r>
            <w:proofErr w:type="spellStart"/>
            <w:r w:rsidR="00D94905">
              <w:rPr>
                <w:rFonts w:cs="Arial"/>
                <w:color w:val="000000"/>
                <w:szCs w:val="20"/>
              </w:rPr>
              <w:t>ChildFindInitialEvaluation</w:t>
            </w:r>
            <w:proofErr w:type="spellEnd"/>
            <w:r w:rsidR="00D94905">
              <w:rPr>
                <w:rFonts w:cs="Arial"/>
                <w:color w:val="000000"/>
                <w:szCs w:val="20"/>
              </w:rPr>
              <w:t xml:space="preserve"> </w:t>
            </w:r>
            <w:r>
              <w:rPr>
                <w:rFonts w:cs="Arial"/>
                <w:color w:val="000000"/>
                <w:szCs w:val="20"/>
              </w:rPr>
              <w:t xml:space="preserve">to be collected and used by the new Child Find </w:t>
            </w:r>
            <w:r w:rsidR="00E0237A">
              <w:rPr>
                <w:rFonts w:cs="Arial"/>
                <w:color w:val="000000"/>
                <w:szCs w:val="20"/>
              </w:rPr>
              <w:t>collection</w:t>
            </w:r>
            <w:r>
              <w:rPr>
                <w:rFonts w:cs="Arial"/>
                <w:color w:val="000000"/>
                <w:szCs w:val="20"/>
              </w:rPr>
              <w:t>.</w:t>
            </w:r>
          </w:p>
        </w:tc>
        <w:tc>
          <w:tcPr>
            <w:tcW w:w="810" w:type="dxa"/>
          </w:tcPr>
          <w:p w14:paraId="73483246" w14:textId="32A5E47D" w:rsidR="00516C85" w:rsidRPr="008F2BBB" w:rsidRDefault="00516C85" w:rsidP="00516C8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900" w:type="dxa"/>
          </w:tcPr>
          <w:p w14:paraId="33BDA4DC" w14:textId="213B6AFA" w:rsidR="00516C85" w:rsidRPr="009301F4" w:rsidRDefault="00516C85" w:rsidP="00516C8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0D6A6876" w14:textId="6126A5D9" w:rsidR="00516C85" w:rsidRPr="009301F4" w:rsidRDefault="00CF1B2E" w:rsidP="00516C8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</w:tcPr>
          <w:p w14:paraId="463636DB" w14:textId="1FB5B529" w:rsidR="00516C85" w:rsidRPr="009301F4" w:rsidRDefault="00516C85" w:rsidP="00516C8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</w:tcPr>
          <w:p w14:paraId="28E34E0B" w14:textId="18F39ADF" w:rsidR="00516C85" w:rsidRPr="008F2BBB" w:rsidRDefault="00516C85" w:rsidP="00516C8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4F6CD9" w:rsidRPr="006F2329" w14:paraId="3D3EF063" w14:textId="77777777" w:rsidTr="004F1927">
        <w:trPr>
          <w:cantSplit/>
          <w:trHeight w:val="405"/>
        </w:trPr>
        <w:tc>
          <w:tcPr>
            <w:tcW w:w="1007" w:type="dxa"/>
          </w:tcPr>
          <w:p w14:paraId="3C393829" w14:textId="77777777" w:rsidR="004F6CD9" w:rsidRPr="0016202F" w:rsidRDefault="004F6CD9" w:rsidP="004F192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236" w:type="dxa"/>
          </w:tcPr>
          <w:p w14:paraId="7A2C4413" w14:textId="49128C90" w:rsidR="004F6CD9" w:rsidRPr="006F2329" w:rsidRDefault="004F6CD9" w:rsidP="004F1927">
            <w:pPr>
              <w:spacing w:after="120" w:line="240" w:lineRule="auto"/>
            </w:pPr>
            <w:r>
              <w:t>**</w:t>
            </w:r>
          </w:p>
        </w:tc>
        <w:tc>
          <w:tcPr>
            <w:tcW w:w="2218" w:type="dxa"/>
          </w:tcPr>
          <w:p w14:paraId="0F3C7C2D" w14:textId="39425F0C" w:rsidR="004F6CD9" w:rsidRPr="006F2329" w:rsidRDefault="004F6CD9" w:rsidP="004F1927">
            <w:pPr>
              <w:spacing w:after="120" w:line="240" w:lineRule="auto"/>
            </w:pPr>
            <w:r>
              <w:t>TX-</w:t>
            </w:r>
            <w:proofErr w:type="spellStart"/>
            <w:r>
              <w:t>ChildFindEligibilityDetermination</w:t>
            </w:r>
            <w:proofErr w:type="spellEnd"/>
          </w:p>
        </w:tc>
        <w:tc>
          <w:tcPr>
            <w:tcW w:w="2015" w:type="dxa"/>
          </w:tcPr>
          <w:p w14:paraId="1E7473C9" w14:textId="57994A40" w:rsidR="004F6CD9" w:rsidRPr="001529C1" w:rsidRDefault="004F6CD9" w:rsidP="004F1927">
            <w:r>
              <w:t>TX-</w:t>
            </w:r>
            <w:proofErr w:type="spellStart"/>
            <w:r>
              <w:t>ChildFindEligibilityDetermination</w:t>
            </w:r>
            <w:proofErr w:type="spellEnd"/>
          </w:p>
        </w:tc>
        <w:tc>
          <w:tcPr>
            <w:tcW w:w="2879" w:type="dxa"/>
          </w:tcPr>
          <w:p w14:paraId="748AAAA7" w14:textId="2FBCBA1B" w:rsidR="004F6CD9" w:rsidRDefault="00CF1B2E" w:rsidP="004F1927">
            <w:pPr>
              <w:spacing w:after="120" w:line="240" w:lineRule="auto"/>
            </w:pPr>
            <w:r>
              <w:rPr>
                <w:rFonts w:cs="Arial"/>
                <w:color w:val="000000"/>
                <w:szCs w:val="20"/>
              </w:rPr>
              <w:t xml:space="preserve">Added new </w:t>
            </w:r>
            <w:r w:rsidR="00212E9F">
              <w:rPr>
                <w:rFonts w:cs="Arial"/>
                <w:color w:val="000000"/>
                <w:szCs w:val="20"/>
              </w:rPr>
              <w:t>sub-</w:t>
            </w:r>
            <w:r>
              <w:rPr>
                <w:rFonts w:cs="Arial"/>
                <w:color w:val="000000"/>
                <w:szCs w:val="20"/>
              </w:rPr>
              <w:t xml:space="preserve">complex type to </w:t>
            </w:r>
            <w:proofErr w:type="gramStart"/>
            <w:r>
              <w:rPr>
                <w:rFonts w:cs="Arial"/>
                <w:color w:val="000000"/>
                <w:szCs w:val="20"/>
              </w:rPr>
              <w:t>be collected</w:t>
            </w:r>
            <w:proofErr w:type="gramEnd"/>
            <w:r>
              <w:rPr>
                <w:rFonts w:cs="Arial"/>
                <w:color w:val="000000"/>
                <w:szCs w:val="20"/>
              </w:rPr>
              <w:t xml:space="preserve"> and used by the new Child Find </w:t>
            </w:r>
            <w:r w:rsidR="00E0237A">
              <w:rPr>
                <w:rFonts w:cs="Arial"/>
                <w:color w:val="000000"/>
                <w:szCs w:val="20"/>
              </w:rPr>
              <w:t>collection</w:t>
            </w:r>
            <w:r>
              <w:rPr>
                <w:rFonts w:cs="Arial"/>
                <w:color w:val="000000"/>
                <w:szCs w:val="20"/>
              </w:rPr>
              <w:t>.</w:t>
            </w:r>
          </w:p>
        </w:tc>
        <w:tc>
          <w:tcPr>
            <w:tcW w:w="810" w:type="dxa"/>
          </w:tcPr>
          <w:p w14:paraId="06C1B132" w14:textId="519D1290" w:rsidR="004F6CD9" w:rsidRDefault="00CF1B2E" w:rsidP="004F192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900" w:type="dxa"/>
          </w:tcPr>
          <w:p w14:paraId="4FB78DA0" w14:textId="77777777" w:rsidR="004F6CD9" w:rsidRDefault="004F6CD9" w:rsidP="004F192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4FC11162" w14:textId="77777777" w:rsidR="004F6CD9" w:rsidRPr="009301F4" w:rsidRDefault="004F6CD9" w:rsidP="004F192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</w:tcPr>
          <w:p w14:paraId="3CC4C9C6" w14:textId="77777777" w:rsidR="004F6CD9" w:rsidRDefault="004F6CD9" w:rsidP="004F192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</w:tcPr>
          <w:p w14:paraId="647D7D5B" w14:textId="77777777" w:rsidR="004F6CD9" w:rsidRDefault="004F6CD9" w:rsidP="004F192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516C85" w:rsidRPr="006F2329" w14:paraId="0D6AE65F" w14:textId="77777777" w:rsidTr="0046760B">
        <w:trPr>
          <w:cantSplit/>
          <w:trHeight w:val="405"/>
        </w:trPr>
        <w:tc>
          <w:tcPr>
            <w:tcW w:w="1007" w:type="dxa"/>
          </w:tcPr>
          <w:p w14:paraId="068778E7" w14:textId="0A1B70C4" w:rsidR="00516C85" w:rsidRPr="0016202F" w:rsidRDefault="00516C85" w:rsidP="00516C85">
            <w:pPr>
              <w:spacing w:after="120" w:line="240" w:lineRule="auto"/>
              <w:rPr>
                <w:bCs/>
              </w:rPr>
            </w:pPr>
            <w:r w:rsidRPr="007626C3">
              <w:rPr>
                <w:bCs/>
              </w:rPr>
              <w:t>2022.1.0</w:t>
            </w:r>
          </w:p>
        </w:tc>
        <w:tc>
          <w:tcPr>
            <w:tcW w:w="1236" w:type="dxa"/>
          </w:tcPr>
          <w:p w14:paraId="1635EC05" w14:textId="2F0AA93F" w:rsidR="00516C85" w:rsidRDefault="00516C85" w:rsidP="00516C85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716</w:t>
            </w:r>
          </w:p>
        </w:tc>
        <w:tc>
          <w:tcPr>
            <w:tcW w:w="2218" w:type="dxa"/>
          </w:tcPr>
          <w:p w14:paraId="2DAC34D7" w14:textId="503CE584" w:rsidR="00516C85" w:rsidRDefault="00516C85" w:rsidP="00516C85">
            <w:pPr>
              <w:spacing w:after="120" w:line="240" w:lineRule="auto"/>
            </w:pPr>
            <w:r>
              <w:t>SPED-ELIGIBILITY-DETERMINATION-DATE</w:t>
            </w:r>
          </w:p>
        </w:tc>
        <w:tc>
          <w:tcPr>
            <w:tcW w:w="2015" w:type="dxa"/>
          </w:tcPr>
          <w:p w14:paraId="4273D859" w14:textId="29E614BF" w:rsidR="00516C85" w:rsidRPr="001529C1" w:rsidRDefault="00516C85" w:rsidP="00516C85">
            <w:r w:rsidRPr="001529C1">
              <w:t>TX-</w:t>
            </w:r>
            <w:proofErr w:type="spellStart"/>
            <w:r w:rsidRPr="001529C1">
              <w:t>SPEDEligibilityDeterminationDate</w:t>
            </w:r>
            <w:proofErr w:type="spellEnd"/>
          </w:p>
        </w:tc>
        <w:tc>
          <w:tcPr>
            <w:tcW w:w="2879" w:type="dxa"/>
          </w:tcPr>
          <w:p w14:paraId="713FA9AB" w14:textId="66CE4B31" w:rsidR="00516C85" w:rsidRDefault="00CF1B2E" w:rsidP="00516C85">
            <w:pPr>
              <w:spacing w:after="120" w:line="240" w:lineRule="auto"/>
            </w:pPr>
            <w:r>
              <w:rPr>
                <w:rFonts w:cs="Arial"/>
                <w:color w:val="000000"/>
                <w:szCs w:val="20"/>
              </w:rPr>
              <w:t xml:space="preserve">Added new data element </w:t>
            </w:r>
            <w:r w:rsidR="00D94905">
              <w:rPr>
                <w:rFonts w:cs="Arial"/>
                <w:color w:val="000000"/>
                <w:szCs w:val="20"/>
              </w:rPr>
              <w:t xml:space="preserve">to the new sub-complex </w:t>
            </w:r>
            <w:proofErr w:type="gramStart"/>
            <w:r w:rsidR="00D94905">
              <w:rPr>
                <w:rFonts w:cs="Arial"/>
                <w:color w:val="000000"/>
                <w:szCs w:val="20"/>
              </w:rPr>
              <w:t>type</w:t>
            </w:r>
            <w:proofErr w:type="gramEnd"/>
            <w:r w:rsidR="00D94905">
              <w:rPr>
                <w:rFonts w:cs="Arial"/>
                <w:color w:val="000000"/>
                <w:szCs w:val="20"/>
              </w:rPr>
              <w:t xml:space="preserve"> TX-</w:t>
            </w:r>
            <w:proofErr w:type="spellStart"/>
            <w:r w:rsidR="00D94905">
              <w:rPr>
                <w:rFonts w:cs="Arial"/>
                <w:color w:val="000000"/>
                <w:szCs w:val="20"/>
              </w:rPr>
              <w:t>ChildFindEligibilityDetermination</w:t>
            </w:r>
            <w:proofErr w:type="spellEnd"/>
            <w:r w:rsidR="00D94905">
              <w:rPr>
                <w:rFonts w:cs="Arial"/>
                <w:color w:val="000000"/>
                <w:szCs w:val="20"/>
              </w:rPr>
              <w:t xml:space="preserve"> </w:t>
            </w:r>
            <w:r>
              <w:rPr>
                <w:rFonts w:cs="Arial"/>
                <w:color w:val="000000"/>
                <w:szCs w:val="20"/>
              </w:rPr>
              <w:t xml:space="preserve">to be collected and used by the new Child Find </w:t>
            </w:r>
            <w:r w:rsidR="00E0237A">
              <w:rPr>
                <w:rFonts w:cs="Arial"/>
                <w:color w:val="000000"/>
                <w:szCs w:val="20"/>
              </w:rPr>
              <w:t>collection</w:t>
            </w:r>
            <w:r>
              <w:rPr>
                <w:rFonts w:cs="Arial"/>
                <w:color w:val="000000"/>
                <w:szCs w:val="20"/>
              </w:rPr>
              <w:t>.</w:t>
            </w:r>
          </w:p>
        </w:tc>
        <w:tc>
          <w:tcPr>
            <w:tcW w:w="810" w:type="dxa"/>
          </w:tcPr>
          <w:p w14:paraId="325CEF12" w14:textId="7F83AAF2" w:rsidR="00516C85" w:rsidRPr="008F2BBB" w:rsidRDefault="00516C85" w:rsidP="00516C8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900" w:type="dxa"/>
          </w:tcPr>
          <w:p w14:paraId="324C5963" w14:textId="7941F39B" w:rsidR="00516C85" w:rsidRPr="009301F4" w:rsidRDefault="00516C85" w:rsidP="00516C8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360DE842" w14:textId="1557B77B" w:rsidR="00516C85" w:rsidRPr="009301F4" w:rsidRDefault="00CF1B2E" w:rsidP="00516C8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</w:tcPr>
          <w:p w14:paraId="4E93F5C8" w14:textId="54892099" w:rsidR="00516C85" w:rsidRPr="009301F4" w:rsidRDefault="00516C85" w:rsidP="00516C8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</w:tcPr>
          <w:p w14:paraId="1D48D047" w14:textId="2BB46147" w:rsidR="00516C85" w:rsidRPr="008F2BBB" w:rsidRDefault="00516C85" w:rsidP="00516C8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516C85" w:rsidRPr="006F2329" w14:paraId="68985316" w14:textId="77777777" w:rsidTr="0046760B">
        <w:trPr>
          <w:cantSplit/>
          <w:trHeight w:val="405"/>
        </w:trPr>
        <w:tc>
          <w:tcPr>
            <w:tcW w:w="1007" w:type="dxa"/>
          </w:tcPr>
          <w:p w14:paraId="4401C982" w14:textId="59C1D5A2" w:rsidR="00516C85" w:rsidRPr="0016202F" w:rsidRDefault="00516C85" w:rsidP="00516C85">
            <w:pPr>
              <w:spacing w:after="120" w:line="240" w:lineRule="auto"/>
              <w:rPr>
                <w:bCs/>
              </w:rPr>
            </w:pPr>
            <w:r w:rsidRPr="007626C3">
              <w:rPr>
                <w:bCs/>
              </w:rPr>
              <w:t>2022.1.0</w:t>
            </w:r>
          </w:p>
        </w:tc>
        <w:tc>
          <w:tcPr>
            <w:tcW w:w="1236" w:type="dxa"/>
          </w:tcPr>
          <w:p w14:paraId="139C4610" w14:textId="6633BCDD" w:rsidR="00516C85" w:rsidRDefault="00516C85" w:rsidP="00516C85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717</w:t>
            </w:r>
          </w:p>
        </w:tc>
        <w:tc>
          <w:tcPr>
            <w:tcW w:w="2218" w:type="dxa"/>
          </w:tcPr>
          <w:p w14:paraId="6D389260" w14:textId="75FA4F64" w:rsidR="00516C85" w:rsidRDefault="00516C85" w:rsidP="00516C85">
            <w:pPr>
              <w:spacing w:after="120" w:line="240" w:lineRule="auto"/>
            </w:pPr>
            <w:r>
              <w:t>SPED-DETERMINATION-CODE</w:t>
            </w:r>
          </w:p>
        </w:tc>
        <w:tc>
          <w:tcPr>
            <w:tcW w:w="2015" w:type="dxa"/>
          </w:tcPr>
          <w:p w14:paraId="2E54606A" w14:textId="19CE6740" w:rsidR="00516C85" w:rsidRPr="001529C1" w:rsidRDefault="00516C85" w:rsidP="00516C85">
            <w:r w:rsidRPr="001529C1">
              <w:t>TX-</w:t>
            </w:r>
            <w:proofErr w:type="spellStart"/>
            <w:r w:rsidRPr="001529C1">
              <w:t>SPEDDeterminationCode</w:t>
            </w:r>
            <w:proofErr w:type="spellEnd"/>
          </w:p>
        </w:tc>
        <w:tc>
          <w:tcPr>
            <w:tcW w:w="2879" w:type="dxa"/>
          </w:tcPr>
          <w:p w14:paraId="5ACA5E6F" w14:textId="77777777" w:rsidR="00516C85" w:rsidRDefault="00CF1B2E" w:rsidP="00516C85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 xml:space="preserve">Added new data element </w:t>
            </w:r>
            <w:r w:rsidR="00D94905">
              <w:rPr>
                <w:rFonts w:cs="Arial"/>
                <w:color w:val="000000"/>
                <w:szCs w:val="20"/>
              </w:rPr>
              <w:t xml:space="preserve">to the new sub-complex </w:t>
            </w:r>
            <w:proofErr w:type="gramStart"/>
            <w:r w:rsidR="00D94905">
              <w:rPr>
                <w:rFonts w:cs="Arial"/>
                <w:color w:val="000000"/>
                <w:szCs w:val="20"/>
              </w:rPr>
              <w:t>type</w:t>
            </w:r>
            <w:proofErr w:type="gramEnd"/>
            <w:r w:rsidR="00D94905">
              <w:rPr>
                <w:rFonts w:cs="Arial"/>
                <w:color w:val="000000"/>
                <w:szCs w:val="20"/>
              </w:rPr>
              <w:t xml:space="preserve"> TX-</w:t>
            </w:r>
            <w:proofErr w:type="spellStart"/>
            <w:r w:rsidR="00D94905">
              <w:rPr>
                <w:rFonts w:cs="Arial"/>
                <w:color w:val="000000"/>
                <w:szCs w:val="20"/>
              </w:rPr>
              <w:t>ChildFindEligibilityDetermination</w:t>
            </w:r>
            <w:proofErr w:type="spellEnd"/>
            <w:r w:rsidR="00D94905">
              <w:rPr>
                <w:rFonts w:cs="Arial"/>
                <w:color w:val="000000"/>
                <w:szCs w:val="20"/>
              </w:rPr>
              <w:t xml:space="preserve"> </w:t>
            </w:r>
            <w:r>
              <w:rPr>
                <w:rFonts w:cs="Arial"/>
                <w:color w:val="000000"/>
                <w:szCs w:val="20"/>
              </w:rPr>
              <w:t xml:space="preserve">to be collected and used by the new Child Find </w:t>
            </w:r>
            <w:r w:rsidR="00E0237A">
              <w:rPr>
                <w:rFonts w:cs="Arial"/>
                <w:color w:val="000000"/>
                <w:szCs w:val="20"/>
              </w:rPr>
              <w:t>collection</w:t>
            </w:r>
            <w:r>
              <w:rPr>
                <w:rFonts w:cs="Arial"/>
                <w:color w:val="000000"/>
                <w:szCs w:val="20"/>
              </w:rPr>
              <w:t>.</w:t>
            </w:r>
          </w:p>
          <w:p w14:paraId="76039FF1" w14:textId="5D5BB6F1" w:rsidR="00AE3A1B" w:rsidRPr="00AE3A1B" w:rsidRDefault="00AE3A1B" w:rsidP="00516C85">
            <w:pPr>
              <w:spacing w:after="120" w:line="240" w:lineRule="auto"/>
              <w:rPr>
                <w:i/>
                <w:iCs/>
              </w:rPr>
            </w:pPr>
            <w:r w:rsidRPr="00AE3A1B">
              <w:rPr>
                <w:rFonts w:cs="Arial"/>
                <w:i/>
                <w:iCs/>
                <w:color w:val="000000"/>
                <w:szCs w:val="20"/>
              </w:rPr>
              <w:t>See revision v2022.2.0</w:t>
            </w:r>
            <w:r w:rsidR="00A93468">
              <w:rPr>
                <w:rFonts w:cs="Arial"/>
                <w:i/>
                <w:iCs/>
                <w:color w:val="000000"/>
                <w:szCs w:val="20"/>
              </w:rPr>
              <w:t>.</w:t>
            </w:r>
          </w:p>
        </w:tc>
        <w:tc>
          <w:tcPr>
            <w:tcW w:w="810" w:type="dxa"/>
          </w:tcPr>
          <w:p w14:paraId="041BCDCD" w14:textId="7945D2FA" w:rsidR="00516C85" w:rsidRPr="008F2BBB" w:rsidRDefault="00516C85" w:rsidP="00516C8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900" w:type="dxa"/>
          </w:tcPr>
          <w:p w14:paraId="39B2DEA8" w14:textId="06BBC29A" w:rsidR="00516C85" w:rsidRPr="009301F4" w:rsidRDefault="00516C85" w:rsidP="00516C8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1E149AD1" w14:textId="71C7B42B" w:rsidR="00516C85" w:rsidRPr="009301F4" w:rsidRDefault="00CF1B2E" w:rsidP="00516C8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</w:tcPr>
          <w:p w14:paraId="1783F7DB" w14:textId="7A5465A7" w:rsidR="00516C85" w:rsidRPr="009301F4" w:rsidRDefault="00516C85" w:rsidP="00516C8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</w:tcPr>
          <w:p w14:paraId="3CC83B50" w14:textId="12CCC37D" w:rsidR="00516C85" w:rsidRPr="008F2BBB" w:rsidRDefault="00516C85" w:rsidP="00516C8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4F6CD9" w:rsidRPr="006F2329" w14:paraId="51DF6642" w14:textId="77777777" w:rsidTr="004F1927">
        <w:trPr>
          <w:cantSplit/>
          <w:trHeight w:val="405"/>
        </w:trPr>
        <w:tc>
          <w:tcPr>
            <w:tcW w:w="1007" w:type="dxa"/>
          </w:tcPr>
          <w:p w14:paraId="3298E81F" w14:textId="77777777" w:rsidR="004F6CD9" w:rsidRPr="0016202F" w:rsidRDefault="004F6CD9" w:rsidP="004F192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236" w:type="dxa"/>
          </w:tcPr>
          <w:p w14:paraId="2F0DC527" w14:textId="73FC9CDB" w:rsidR="004F6CD9" w:rsidRPr="006F2329" w:rsidRDefault="004F6CD9" w:rsidP="004F1927">
            <w:pPr>
              <w:spacing w:after="120" w:line="240" w:lineRule="auto"/>
            </w:pPr>
            <w:r>
              <w:t>**</w:t>
            </w:r>
          </w:p>
        </w:tc>
        <w:tc>
          <w:tcPr>
            <w:tcW w:w="2218" w:type="dxa"/>
          </w:tcPr>
          <w:p w14:paraId="3E51457B" w14:textId="0930B531" w:rsidR="004F6CD9" w:rsidRPr="006F2329" w:rsidRDefault="004F6CD9" w:rsidP="004F1927">
            <w:pPr>
              <w:spacing w:after="120" w:line="240" w:lineRule="auto"/>
            </w:pPr>
            <w:r>
              <w:t>TX-</w:t>
            </w:r>
            <w:proofErr w:type="spellStart"/>
            <w:r>
              <w:t>EvaluationDelay</w:t>
            </w:r>
            <w:proofErr w:type="spellEnd"/>
          </w:p>
        </w:tc>
        <w:tc>
          <w:tcPr>
            <w:tcW w:w="2015" w:type="dxa"/>
          </w:tcPr>
          <w:p w14:paraId="4EE35121" w14:textId="538D4B83" w:rsidR="004F6CD9" w:rsidRPr="001529C1" w:rsidRDefault="004F6CD9" w:rsidP="004F1927">
            <w:r>
              <w:t>TX-</w:t>
            </w:r>
            <w:proofErr w:type="spellStart"/>
            <w:r>
              <w:t>EvaluationDelay</w:t>
            </w:r>
            <w:proofErr w:type="spellEnd"/>
          </w:p>
        </w:tc>
        <w:tc>
          <w:tcPr>
            <w:tcW w:w="2879" w:type="dxa"/>
          </w:tcPr>
          <w:p w14:paraId="01AC49D7" w14:textId="6F9DAC3C" w:rsidR="004F6CD9" w:rsidRDefault="00CF1B2E" w:rsidP="004F1927">
            <w:pPr>
              <w:spacing w:after="120" w:line="240" w:lineRule="auto"/>
            </w:pPr>
            <w:r>
              <w:rPr>
                <w:rFonts w:cs="Arial"/>
                <w:color w:val="000000"/>
                <w:szCs w:val="20"/>
              </w:rPr>
              <w:t xml:space="preserve">Added new </w:t>
            </w:r>
            <w:r w:rsidR="00212E9F">
              <w:rPr>
                <w:rFonts w:cs="Arial"/>
                <w:color w:val="000000"/>
                <w:szCs w:val="20"/>
              </w:rPr>
              <w:t>sub-</w:t>
            </w:r>
            <w:r>
              <w:rPr>
                <w:rFonts w:cs="Arial"/>
                <w:color w:val="000000"/>
                <w:szCs w:val="20"/>
              </w:rPr>
              <w:t xml:space="preserve">complex type to </w:t>
            </w:r>
            <w:proofErr w:type="gramStart"/>
            <w:r>
              <w:rPr>
                <w:rFonts w:cs="Arial"/>
                <w:color w:val="000000"/>
                <w:szCs w:val="20"/>
              </w:rPr>
              <w:t>be collected</w:t>
            </w:r>
            <w:proofErr w:type="gramEnd"/>
            <w:r>
              <w:rPr>
                <w:rFonts w:cs="Arial"/>
                <w:color w:val="000000"/>
                <w:szCs w:val="20"/>
              </w:rPr>
              <w:t xml:space="preserve"> and used by the new Child Find </w:t>
            </w:r>
            <w:r w:rsidR="00E0237A">
              <w:rPr>
                <w:rFonts w:cs="Arial"/>
                <w:color w:val="000000"/>
                <w:szCs w:val="20"/>
              </w:rPr>
              <w:t>collection</w:t>
            </w:r>
            <w:r>
              <w:rPr>
                <w:rFonts w:cs="Arial"/>
                <w:color w:val="000000"/>
                <w:szCs w:val="20"/>
              </w:rPr>
              <w:t>.</w:t>
            </w:r>
          </w:p>
        </w:tc>
        <w:tc>
          <w:tcPr>
            <w:tcW w:w="810" w:type="dxa"/>
          </w:tcPr>
          <w:p w14:paraId="49997155" w14:textId="019C73DA" w:rsidR="004F6CD9" w:rsidRDefault="00CF1B2E" w:rsidP="004F192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900" w:type="dxa"/>
          </w:tcPr>
          <w:p w14:paraId="1E9D9483" w14:textId="77777777" w:rsidR="004F6CD9" w:rsidRDefault="004F6CD9" w:rsidP="004F192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1E572CC6" w14:textId="77777777" w:rsidR="004F6CD9" w:rsidRPr="009301F4" w:rsidRDefault="004F6CD9" w:rsidP="004F192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</w:tcPr>
          <w:p w14:paraId="115D70D7" w14:textId="77777777" w:rsidR="004F6CD9" w:rsidRDefault="004F6CD9" w:rsidP="004F192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</w:tcPr>
          <w:p w14:paraId="48BE9177" w14:textId="77777777" w:rsidR="004F6CD9" w:rsidRDefault="004F6CD9" w:rsidP="004F192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516C85" w:rsidRPr="006F2329" w14:paraId="77C9109A" w14:textId="77777777" w:rsidTr="0046760B">
        <w:trPr>
          <w:cantSplit/>
          <w:trHeight w:val="405"/>
        </w:trPr>
        <w:tc>
          <w:tcPr>
            <w:tcW w:w="1007" w:type="dxa"/>
          </w:tcPr>
          <w:p w14:paraId="6289DC46" w14:textId="7C2D9E29" w:rsidR="00516C85" w:rsidRPr="0016202F" w:rsidRDefault="00516C85" w:rsidP="00516C85">
            <w:pPr>
              <w:spacing w:after="120" w:line="240" w:lineRule="auto"/>
              <w:rPr>
                <w:bCs/>
              </w:rPr>
            </w:pPr>
            <w:r w:rsidRPr="007626C3">
              <w:rPr>
                <w:bCs/>
              </w:rPr>
              <w:t>2022.1.0</w:t>
            </w:r>
          </w:p>
        </w:tc>
        <w:tc>
          <w:tcPr>
            <w:tcW w:w="1236" w:type="dxa"/>
          </w:tcPr>
          <w:p w14:paraId="5DD46223" w14:textId="2376402D" w:rsidR="00516C85" w:rsidRDefault="00516C85" w:rsidP="00516C85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718</w:t>
            </w:r>
          </w:p>
        </w:tc>
        <w:tc>
          <w:tcPr>
            <w:tcW w:w="2218" w:type="dxa"/>
          </w:tcPr>
          <w:p w14:paraId="37C5CA75" w14:textId="0117CE78" w:rsidR="00516C85" w:rsidRDefault="00516C85" w:rsidP="00516C85">
            <w:pPr>
              <w:spacing w:after="120" w:line="240" w:lineRule="auto"/>
            </w:pPr>
            <w:r>
              <w:t>EVALUATION-DELAY-REASON</w:t>
            </w:r>
          </w:p>
        </w:tc>
        <w:tc>
          <w:tcPr>
            <w:tcW w:w="2015" w:type="dxa"/>
          </w:tcPr>
          <w:p w14:paraId="39F4BA01" w14:textId="5C5CB20A" w:rsidR="00516C85" w:rsidRPr="001529C1" w:rsidRDefault="00516C85" w:rsidP="00516C85">
            <w:r w:rsidRPr="001529C1">
              <w:t>TX-</w:t>
            </w:r>
            <w:proofErr w:type="spellStart"/>
            <w:r w:rsidRPr="001529C1">
              <w:t>EvaluationDelayReason</w:t>
            </w:r>
            <w:proofErr w:type="spellEnd"/>
          </w:p>
        </w:tc>
        <w:tc>
          <w:tcPr>
            <w:tcW w:w="2879" w:type="dxa"/>
          </w:tcPr>
          <w:p w14:paraId="7C90877C" w14:textId="516193DA" w:rsidR="00516C85" w:rsidRDefault="00CF1B2E" w:rsidP="00516C85">
            <w:pPr>
              <w:spacing w:after="120" w:line="240" w:lineRule="auto"/>
            </w:pPr>
            <w:r>
              <w:rPr>
                <w:rFonts w:cs="Arial"/>
                <w:color w:val="000000"/>
                <w:szCs w:val="20"/>
              </w:rPr>
              <w:t xml:space="preserve">Added new data element </w:t>
            </w:r>
            <w:r w:rsidR="00D94905">
              <w:rPr>
                <w:rFonts w:cs="Arial"/>
                <w:color w:val="000000"/>
                <w:szCs w:val="20"/>
              </w:rPr>
              <w:t xml:space="preserve">to the new sub-complex </w:t>
            </w:r>
            <w:proofErr w:type="gramStart"/>
            <w:r w:rsidR="00D94905">
              <w:rPr>
                <w:rFonts w:cs="Arial"/>
                <w:color w:val="000000"/>
                <w:szCs w:val="20"/>
              </w:rPr>
              <w:t>type</w:t>
            </w:r>
            <w:proofErr w:type="gramEnd"/>
            <w:r w:rsidR="00D94905">
              <w:rPr>
                <w:rFonts w:cs="Arial"/>
                <w:color w:val="000000"/>
                <w:szCs w:val="20"/>
              </w:rPr>
              <w:t xml:space="preserve"> TX-</w:t>
            </w:r>
            <w:proofErr w:type="spellStart"/>
            <w:r w:rsidR="00D94905">
              <w:rPr>
                <w:rFonts w:cs="Arial"/>
                <w:color w:val="000000"/>
                <w:szCs w:val="20"/>
              </w:rPr>
              <w:t>EvaluationDelay</w:t>
            </w:r>
            <w:proofErr w:type="spellEnd"/>
            <w:r w:rsidR="00D94905">
              <w:rPr>
                <w:rFonts w:cs="Arial"/>
                <w:color w:val="000000"/>
                <w:szCs w:val="20"/>
              </w:rPr>
              <w:t xml:space="preserve"> </w:t>
            </w:r>
            <w:r>
              <w:rPr>
                <w:rFonts w:cs="Arial"/>
                <w:color w:val="000000"/>
                <w:szCs w:val="20"/>
              </w:rPr>
              <w:t xml:space="preserve">to be collected and used by the new Child Find </w:t>
            </w:r>
            <w:r w:rsidR="00E0237A">
              <w:rPr>
                <w:rFonts w:cs="Arial"/>
                <w:color w:val="000000"/>
                <w:szCs w:val="20"/>
              </w:rPr>
              <w:t>collection</w:t>
            </w:r>
            <w:r>
              <w:rPr>
                <w:rFonts w:cs="Arial"/>
                <w:color w:val="000000"/>
                <w:szCs w:val="20"/>
              </w:rPr>
              <w:t>.</w:t>
            </w:r>
          </w:p>
        </w:tc>
        <w:tc>
          <w:tcPr>
            <w:tcW w:w="810" w:type="dxa"/>
          </w:tcPr>
          <w:p w14:paraId="4FAA990E" w14:textId="6C253222" w:rsidR="00516C85" w:rsidRPr="008F2BBB" w:rsidRDefault="00516C85" w:rsidP="00516C8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900" w:type="dxa"/>
          </w:tcPr>
          <w:p w14:paraId="5EBE9569" w14:textId="6A013849" w:rsidR="00516C85" w:rsidRPr="009301F4" w:rsidRDefault="00516C85" w:rsidP="00516C8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5076C97D" w14:textId="353A7501" w:rsidR="00516C85" w:rsidRPr="009301F4" w:rsidRDefault="00CF1B2E" w:rsidP="00516C8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</w:tcPr>
          <w:p w14:paraId="781CB346" w14:textId="547443C9" w:rsidR="00516C85" w:rsidRPr="009301F4" w:rsidRDefault="00516C85" w:rsidP="00516C8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</w:tcPr>
          <w:p w14:paraId="00166FBB" w14:textId="0B596AC3" w:rsidR="00516C85" w:rsidRPr="008F2BBB" w:rsidRDefault="00516C85" w:rsidP="00516C8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AE3A1B" w:rsidRPr="006F2329" w14:paraId="53933302" w14:textId="77777777" w:rsidTr="0046760B">
        <w:trPr>
          <w:cantSplit/>
          <w:trHeight w:val="405"/>
        </w:trPr>
        <w:tc>
          <w:tcPr>
            <w:tcW w:w="1007" w:type="dxa"/>
          </w:tcPr>
          <w:p w14:paraId="2D0E6E48" w14:textId="4AC94FDE" w:rsidR="00AE3A1B" w:rsidRPr="007626C3" w:rsidRDefault="00AE3A1B" w:rsidP="00516C85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lastRenderedPageBreak/>
              <w:t>2022.2.0</w:t>
            </w:r>
          </w:p>
        </w:tc>
        <w:tc>
          <w:tcPr>
            <w:tcW w:w="1236" w:type="dxa"/>
          </w:tcPr>
          <w:p w14:paraId="1DA97B47" w14:textId="0F29D298" w:rsidR="00AE3A1B" w:rsidRDefault="00AE3A1B" w:rsidP="00516C85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717</w:t>
            </w:r>
          </w:p>
        </w:tc>
        <w:tc>
          <w:tcPr>
            <w:tcW w:w="2218" w:type="dxa"/>
          </w:tcPr>
          <w:p w14:paraId="09EB1256" w14:textId="344FC3AA" w:rsidR="00FE5A5D" w:rsidRPr="00FE5A5D" w:rsidRDefault="00FE5A5D" w:rsidP="00FE5A5D">
            <w:r w:rsidRPr="00DB6FB5">
              <w:rPr>
                <w:rFonts w:cs="Arial"/>
                <w:color w:val="000000"/>
                <w:szCs w:val="20"/>
                <w:shd w:val="clear" w:color="auto" w:fill="FFFFFF"/>
              </w:rPr>
              <w:t>SPED-ELIGIBILITY-DETERMINATION-CODE</w:t>
            </w:r>
          </w:p>
        </w:tc>
        <w:tc>
          <w:tcPr>
            <w:tcW w:w="2015" w:type="dxa"/>
          </w:tcPr>
          <w:p w14:paraId="1A2B21EB" w14:textId="3245E049" w:rsidR="00AE3A1B" w:rsidRPr="001529C1" w:rsidRDefault="00FE5A5D" w:rsidP="00516C85">
            <w:r>
              <w:rPr>
                <w:rFonts w:cs="Arial"/>
                <w:color w:val="000000"/>
                <w:szCs w:val="20"/>
                <w:shd w:val="clear" w:color="auto" w:fill="FFFFFF"/>
              </w:rPr>
              <w:t>TX-</w:t>
            </w:r>
            <w:proofErr w:type="spellStart"/>
            <w:r>
              <w:rPr>
                <w:rFonts w:cs="Arial"/>
                <w:color w:val="000000"/>
                <w:szCs w:val="20"/>
                <w:shd w:val="clear" w:color="auto" w:fill="FFFFFF"/>
              </w:rPr>
              <w:t>SPEDEligibilityDeterminationCode</w:t>
            </w:r>
            <w:proofErr w:type="spellEnd"/>
          </w:p>
        </w:tc>
        <w:tc>
          <w:tcPr>
            <w:tcW w:w="2879" w:type="dxa"/>
          </w:tcPr>
          <w:p w14:paraId="2EB64808" w14:textId="1E699F9D" w:rsidR="00FE5A5D" w:rsidRDefault="00FE5A5D" w:rsidP="00FE5A5D">
            <w:pPr>
              <w:spacing w:after="120" w:line="240" w:lineRule="auto"/>
              <w:rPr>
                <w:rFonts w:cs="Arial"/>
                <w:color w:val="000000"/>
                <w:szCs w:val="20"/>
                <w:shd w:val="clear" w:color="auto" w:fill="FFFFFF"/>
              </w:rPr>
            </w:pPr>
            <w:r>
              <w:rPr>
                <w:rFonts w:cs="Arial"/>
                <w:color w:val="000000"/>
                <w:szCs w:val="20"/>
                <w:shd w:val="clear" w:color="auto" w:fill="FFFFFF"/>
              </w:rPr>
              <w:t xml:space="preserve">Revised data element name from </w:t>
            </w:r>
            <w:r w:rsidRPr="00DB6FB5">
              <w:rPr>
                <w:rFonts w:cs="Arial"/>
                <w:color w:val="000000"/>
                <w:szCs w:val="20"/>
                <w:shd w:val="clear" w:color="auto" w:fill="FFFFFF"/>
              </w:rPr>
              <w:t>SPED-DETERMINATION-CODE</w:t>
            </w:r>
            <w:r>
              <w:rPr>
                <w:rFonts w:cs="Arial"/>
                <w:color w:val="000000"/>
                <w:szCs w:val="20"/>
                <w:shd w:val="clear" w:color="auto" w:fill="FFFFFF"/>
              </w:rPr>
              <w:t xml:space="preserve"> to </w:t>
            </w:r>
            <w:r w:rsidRPr="00DB6FB5">
              <w:rPr>
                <w:rFonts w:cs="Arial"/>
                <w:color w:val="000000"/>
                <w:szCs w:val="20"/>
                <w:shd w:val="clear" w:color="auto" w:fill="FFFFFF"/>
              </w:rPr>
              <w:t>SPED-ELIGIBILITY-DETERMINATION-CODE</w:t>
            </w:r>
            <w:r>
              <w:rPr>
                <w:rFonts w:cs="Arial"/>
                <w:color w:val="000000"/>
                <w:szCs w:val="20"/>
                <w:shd w:val="clear" w:color="auto" w:fill="FFFFFF"/>
              </w:rPr>
              <w:t>.</w:t>
            </w:r>
          </w:p>
          <w:p w14:paraId="03C10273" w14:textId="2967EF5D" w:rsidR="00FE5A5D" w:rsidRDefault="00FE5A5D" w:rsidP="00FE5A5D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  <w:shd w:val="clear" w:color="auto" w:fill="FFFFFF"/>
              </w:rPr>
              <w:t>Revised XML name from TX-</w:t>
            </w:r>
            <w:proofErr w:type="spellStart"/>
            <w:r>
              <w:rPr>
                <w:rFonts w:cs="Arial"/>
                <w:color w:val="000000"/>
                <w:szCs w:val="20"/>
                <w:shd w:val="clear" w:color="auto" w:fill="FFFFFF"/>
              </w:rPr>
              <w:t>SPEDDeterminationCode</w:t>
            </w:r>
            <w:proofErr w:type="spellEnd"/>
            <w:r>
              <w:rPr>
                <w:rFonts w:cs="Arial"/>
                <w:color w:val="000000"/>
                <w:szCs w:val="20"/>
                <w:shd w:val="clear" w:color="auto" w:fill="FFFFFF"/>
              </w:rPr>
              <w:t xml:space="preserve"> to TX-</w:t>
            </w:r>
            <w:proofErr w:type="spellStart"/>
            <w:r>
              <w:rPr>
                <w:rFonts w:cs="Arial"/>
                <w:color w:val="000000"/>
                <w:szCs w:val="20"/>
                <w:shd w:val="clear" w:color="auto" w:fill="FFFFFF"/>
              </w:rPr>
              <w:t>SPEDEligibilityDeterminationCode</w:t>
            </w:r>
            <w:proofErr w:type="spellEnd"/>
            <w:r>
              <w:rPr>
                <w:rFonts w:cs="Arial"/>
                <w:color w:val="000000"/>
                <w:szCs w:val="20"/>
                <w:shd w:val="clear" w:color="auto" w:fill="FFFFFF"/>
              </w:rPr>
              <w:t>.</w:t>
            </w:r>
          </w:p>
        </w:tc>
        <w:tc>
          <w:tcPr>
            <w:tcW w:w="810" w:type="dxa"/>
          </w:tcPr>
          <w:p w14:paraId="1E87B398" w14:textId="39431F63" w:rsidR="00AE3A1B" w:rsidRDefault="00FE5A5D" w:rsidP="00516C8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5701A270" w14:textId="73ED7EA2" w:rsidR="00AE3A1B" w:rsidRDefault="00FE5A5D" w:rsidP="00516C8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74C182D1" w14:textId="6F41EE0D" w:rsidR="00AE3A1B" w:rsidRDefault="00FE5A5D" w:rsidP="00516C8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</w:tcPr>
          <w:p w14:paraId="3EC48DDA" w14:textId="35E55DAC" w:rsidR="00AE3A1B" w:rsidRDefault="00FE5A5D" w:rsidP="00516C8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</w:tcPr>
          <w:p w14:paraId="1582BCD7" w14:textId="321B4167" w:rsidR="00AE3A1B" w:rsidRDefault="00FE5A5D" w:rsidP="00516C8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</w:tbl>
    <w:p w14:paraId="6CEF3DB6" w14:textId="2F450A1D" w:rsidR="001529C1" w:rsidRDefault="001529C1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7"/>
        <w:gridCol w:w="1236"/>
        <w:gridCol w:w="2218"/>
        <w:gridCol w:w="2015"/>
        <w:gridCol w:w="2879"/>
        <w:gridCol w:w="810"/>
        <w:gridCol w:w="900"/>
        <w:gridCol w:w="900"/>
        <w:gridCol w:w="900"/>
        <w:gridCol w:w="815"/>
      </w:tblGrid>
      <w:tr w:rsidR="00B94E98" w:rsidRPr="0016202F" w14:paraId="09935970" w14:textId="77777777" w:rsidTr="0057425E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224343F9" w14:textId="77777777" w:rsidR="00B94E98" w:rsidRPr="0016202F" w:rsidRDefault="00B94E98" w:rsidP="0070697D">
            <w:pPr>
              <w:spacing w:before="40" w:after="120" w:line="240" w:lineRule="auto"/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t>Student Category</w:t>
            </w:r>
          </w:p>
        </w:tc>
      </w:tr>
      <w:tr w:rsidR="00B94E98" w:rsidRPr="0016202F" w14:paraId="0A7A1FB7" w14:textId="77777777" w:rsidTr="0057425E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74DAD714" w14:textId="77777777" w:rsidR="00B94E98" w:rsidRPr="0016202F" w:rsidRDefault="00B94E98" w:rsidP="0070697D">
            <w:pPr>
              <w:pStyle w:val="Heading3"/>
            </w:pPr>
            <w:bookmarkStart w:id="42" w:name="_Toc83895968"/>
            <w:r>
              <w:t xml:space="preserve">40110 / 43415 – </w:t>
            </w:r>
            <w:proofErr w:type="spellStart"/>
            <w:r>
              <w:t>StudentSchoolAssociationExtension</w:t>
            </w:r>
            <w:proofErr w:type="spellEnd"/>
            <w:r>
              <w:t xml:space="preserve"> Complex Type</w:t>
            </w:r>
            <w:bookmarkEnd w:id="42"/>
            <w:r>
              <w:t xml:space="preserve"> </w:t>
            </w:r>
          </w:p>
        </w:tc>
      </w:tr>
      <w:tr w:rsidR="00B94E98" w:rsidRPr="0016202F" w14:paraId="108556A6" w14:textId="77777777" w:rsidTr="0057425E">
        <w:trPr>
          <w:cantSplit/>
          <w:trHeight w:val="432"/>
          <w:tblHeader/>
        </w:trPr>
        <w:tc>
          <w:tcPr>
            <w:tcW w:w="1007" w:type="dxa"/>
          </w:tcPr>
          <w:p w14:paraId="0A1F764B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236" w:type="dxa"/>
          </w:tcPr>
          <w:p w14:paraId="7409C14F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218" w:type="dxa"/>
          </w:tcPr>
          <w:p w14:paraId="3549D807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5" w:type="dxa"/>
          </w:tcPr>
          <w:p w14:paraId="6CF166C6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79" w:type="dxa"/>
          </w:tcPr>
          <w:p w14:paraId="040098CB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10" w:type="dxa"/>
          </w:tcPr>
          <w:p w14:paraId="25F255BA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00" w:type="dxa"/>
          </w:tcPr>
          <w:p w14:paraId="5CCF79F7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00" w:type="dxa"/>
          </w:tcPr>
          <w:p w14:paraId="1E86D7D1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00" w:type="dxa"/>
          </w:tcPr>
          <w:p w14:paraId="361233A9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15" w:type="dxa"/>
          </w:tcPr>
          <w:p w14:paraId="73549FDA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6F2329" w14:paraId="28D9235D" w14:textId="77777777" w:rsidTr="0057425E">
        <w:trPr>
          <w:cantSplit/>
          <w:trHeight w:val="405"/>
        </w:trPr>
        <w:tc>
          <w:tcPr>
            <w:tcW w:w="1007" w:type="dxa"/>
          </w:tcPr>
          <w:p w14:paraId="6659D9DF" w14:textId="3BC63270" w:rsidR="00B94E98" w:rsidRPr="0016202F" w:rsidRDefault="00B94E98" w:rsidP="0070697D">
            <w:pPr>
              <w:spacing w:after="120" w:line="240" w:lineRule="auto"/>
              <w:rPr>
                <w:bCs/>
              </w:rPr>
            </w:pPr>
            <w:r w:rsidRPr="0016202F">
              <w:rPr>
                <w:bCs/>
              </w:rPr>
              <w:t>202</w:t>
            </w:r>
            <w:r w:rsidR="00C364BE">
              <w:rPr>
                <w:bCs/>
              </w:rPr>
              <w:t>2</w:t>
            </w:r>
            <w:r w:rsidRPr="0016202F">
              <w:rPr>
                <w:bCs/>
              </w:rPr>
              <w:t>.0.0</w:t>
            </w:r>
          </w:p>
        </w:tc>
        <w:tc>
          <w:tcPr>
            <w:tcW w:w="1236" w:type="dxa"/>
          </w:tcPr>
          <w:p w14:paraId="2008295D" w14:textId="77777777" w:rsidR="00B94E98" w:rsidRPr="006F2329" w:rsidRDefault="00B94E98" w:rsidP="0070697D">
            <w:pPr>
              <w:spacing w:after="120" w:line="240" w:lineRule="auto"/>
            </w:pPr>
            <w:r>
              <w:rPr>
                <w:rFonts w:cs="Arial"/>
                <w:szCs w:val="20"/>
              </w:rPr>
              <w:t>E1044</w:t>
            </w:r>
          </w:p>
        </w:tc>
        <w:tc>
          <w:tcPr>
            <w:tcW w:w="2218" w:type="dxa"/>
          </w:tcPr>
          <w:p w14:paraId="74279718" w14:textId="77777777" w:rsidR="00B94E98" w:rsidRPr="006F2329" w:rsidRDefault="00B94E98" w:rsidP="0070697D">
            <w:pPr>
              <w:spacing w:after="120" w:line="240" w:lineRule="auto"/>
            </w:pPr>
            <w:r>
              <w:rPr>
                <w:rFonts w:cs="Arial"/>
                <w:szCs w:val="20"/>
              </w:rPr>
              <w:t>LAST-DATE-OF-ENROLLMENT</w:t>
            </w:r>
          </w:p>
        </w:tc>
        <w:tc>
          <w:tcPr>
            <w:tcW w:w="2015" w:type="dxa"/>
          </w:tcPr>
          <w:p w14:paraId="2DDC6A68" w14:textId="77777777" w:rsidR="00B94E98" w:rsidRPr="006F2329" w:rsidRDefault="00B94E98" w:rsidP="0070697D">
            <w:pPr>
              <w:spacing w:after="120" w:line="240" w:lineRule="auto"/>
            </w:pPr>
            <w:r>
              <w:rPr>
                <w:rFonts w:cs="Arial"/>
                <w:szCs w:val="20"/>
              </w:rPr>
              <w:t>TX-</w:t>
            </w:r>
            <w:proofErr w:type="spellStart"/>
            <w:r>
              <w:rPr>
                <w:rFonts w:cs="Arial"/>
                <w:szCs w:val="20"/>
              </w:rPr>
              <w:t>LastDateOfEnrollment</w:t>
            </w:r>
            <w:proofErr w:type="spellEnd"/>
          </w:p>
        </w:tc>
        <w:tc>
          <w:tcPr>
            <w:tcW w:w="2879" w:type="dxa"/>
          </w:tcPr>
          <w:p w14:paraId="7BEAE6D4" w14:textId="065C1D02" w:rsidR="00B94E98" w:rsidRDefault="00B94E98" w:rsidP="0070697D">
            <w:pPr>
              <w:spacing w:after="120" w:line="240" w:lineRule="auto"/>
            </w:pPr>
            <w:r w:rsidRPr="00E80466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E80466">
              <w:rPr>
                <w:rFonts w:cs="Arial"/>
                <w:szCs w:val="20"/>
              </w:rPr>
              <w:t>yyyy</w:t>
            </w:r>
            <w:proofErr w:type="spellEnd"/>
            <w:r w:rsidRPr="00E80466">
              <w:rPr>
                <w:rFonts w:cs="Arial"/>
                <w:szCs w:val="20"/>
              </w:rPr>
              <w:t>=20</w:t>
            </w:r>
            <w:r w:rsidR="00E80466" w:rsidRPr="00E80466">
              <w:rPr>
                <w:rFonts w:cs="Arial"/>
                <w:szCs w:val="20"/>
              </w:rPr>
              <w:t>20</w:t>
            </w:r>
            <w:r w:rsidRPr="00E80466">
              <w:rPr>
                <w:rFonts w:cs="Arial"/>
                <w:szCs w:val="20"/>
              </w:rPr>
              <w:t>-202</w:t>
            </w:r>
            <w:r w:rsidR="00E80466" w:rsidRPr="00E80466">
              <w:rPr>
                <w:rFonts w:cs="Arial"/>
                <w:szCs w:val="20"/>
              </w:rPr>
              <w:t>1</w:t>
            </w:r>
            <w:r w:rsidRPr="00E80466">
              <w:rPr>
                <w:rFonts w:cs="Arial"/>
                <w:szCs w:val="20"/>
              </w:rPr>
              <w:t xml:space="preserve"> to </w:t>
            </w:r>
            <w:proofErr w:type="spellStart"/>
            <w:r w:rsidRPr="00E80466">
              <w:rPr>
                <w:rFonts w:cs="Arial"/>
                <w:szCs w:val="20"/>
              </w:rPr>
              <w:t>yyyy</w:t>
            </w:r>
            <w:proofErr w:type="spellEnd"/>
            <w:r w:rsidRPr="00E80466">
              <w:rPr>
                <w:rFonts w:cs="Arial"/>
                <w:szCs w:val="20"/>
              </w:rPr>
              <w:t>=202</w:t>
            </w:r>
            <w:r w:rsidR="00E80466" w:rsidRPr="00E80466">
              <w:rPr>
                <w:rFonts w:cs="Arial"/>
                <w:szCs w:val="20"/>
              </w:rPr>
              <w:t>1</w:t>
            </w:r>
            <w:r w:rsidRPr="00E80466">
              <w:rPr>
                <w:rFonts w:cs="Arial"/>
                <w:szCs w:val="20"/>
              </w:rPr>
              <w:t>-202</w:t>
            </w:r>
            <w:r w:rsidR="00E80466" w:rsidRPr="00E80466">
              <w:rPr>
                <w:rFonts w:cs="Arial"/>
                <w:szCs w:val="20"/>
              </w:rPr>
              <w:t>2</w:t>
            </w:r>
          </w:p>
        </w:tc>
        <w:tc>
          <w:tcPr>
            <w:tcW w:w="810" w:type="dxa"/>
          </w:tcPr>
          <w:p w14:paraId="7DA6450E" w14:textId="763173F2" w:rsidR="00681BD8" w:rsidRPr="00681BD8" w:rsidRDefault="00B94E98" w:rsidP="00681BD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6EB4159B" w14:textId="77777777" w:rsidR="00B94E98" w:rsidRPr="009301F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900" w:type="dxa"/>
          </w:tcPr>
          <w:p w14:paraId="0DADCE54" w14:textId="77777777" w:rsidR="00B94E98" w:rsidRPr="009301F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00" w:type="dxa"/>
          </w:tcPr>
          <w:p w14:paraId="5FD11919" w14:textId="77777777" w:rsidR="00B94E98" w:rsidRPr="009301F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15" w:type="dxa"/>
          </w:tcPr>
          <w:p w14:paraId="73BCB0D7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F2BBB">
              <w:rPr>
                <w:sz w:val="18"/>
                <w:szCs w:val="18"/>
              </w:rPr>
              <w:t>Yes</w:t>
            </w:r>
          </w:p>
        </w:tc>
      </w:tr>
      <w:tr w:rsidR="0046760B" w:rsidRPr="006F2329" w14:paraId="27C7F8A5" w14:textId="77777777" w:rsidTr="0057425E">
        <w:trPr>
          <w:cantSplit/>
          <w:trHeight w:val="405"/>
        </w:trPr>
        <w:tc>
          <w:tcPr>
            <w:tcW w:w="1007" w:type="dxa"/>
          </w:tcPr>
          <w:p w14:paraId="0BE2AAD7" w14:textId="76F8CF01" w:rsidR="0046760B" w:rsidRPr="0016202F" w:rsidRDefault="0046760B" w:rsidP="0070697D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236" w:type="dxa"/>
          </w:tcPr>
          <w:p w14:paraId="11C0B11B" w14:textId="158DE18D" w:rsidR="0046760B" w:rsidRDefault="0046760B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**</w:t>
            </w:r>
          </w:p>
        </w:tc>
        <w:tc>
          <w:tcPr>
            <w:tcW w:w="2218" w:type="dxa"/>
          </w:tcPr>
          <w:p w14:paraId="285718B9" w14:textId="5D9AEB02" w:rsidR="0046760B" w:rsidRDefault="00681BD8" w:rsidP="0070697D">
            <w:pPr>
              <w:spacing w:after="120" w:line="240" w:lineRule="auto"/>
              <w:rPr>
                <w:rFonts w:cs="Arial"/>
                <w:szCs w:val="20"/>
              </w:rPr>
            </w:pPr>
            <w:proofErr w:type="spellStart"/>
            <w:r>
              <w:rPr>
                <w:rFonts w:cs="Arial"/>
                <w:szCs w:val="20"/>
              </w:rPr>
              <w:t>StudentReferenceType</w:t>
            </w:r>
            <w:proofErr w:type="spellEnd"/>
          </w:p>
        </w:tc>
        <w:tc>
          <w:tcPr>
            <w:tcW w:w="2015" w:type="dxa"/>
          </w:tcPr>
          <w:p w14:paraId="305C48B9" w14:textId="70B4C5BD" w:rsidR="0046760B" w:rsidRDefault="0046760B" w:rsidP="0070697D">
            <w:pPr>
              <w:spacing w:after="120" w:line="240" w:lineRule="auto"/>
              <w:rPr>
                <w:rFonts w:cs="Arial"/>
                <w:szCs w:val="20"/>
              </w:rPr>
            </w:pPr>
            <w:proofErr w:type="spellStart"/>
            <w:r>
              <w:rPr>
                <w:rFonts w:cs="Arial"/>
                <w:szCs w:val="20"/>
              </w:rPr>
              <w:t>StudentReference</w:t>
            </w:r>
            <w:proofErr w:type="spellEnd"/>
          </w:p>
        </w:tc>
        <w:tc>
          <w:tcPr>
            <w:tcW w:w="2879" w:type="dxa"/>
          </w:tcPr>
          <w:p w14:paraId="5F5EC10A" w14:textId="5836C9EA" w:rsidR="0046760B" w:rsidRPr="00E80466" w:rsidRDefault="00681BD8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6217FA">
              <w:t>Add</w:t>
            </w:r>
            <w:r>
              <w:t>ed</w:t>
            </w:r>
            <w:r w:rsidRPr="006217FA">
              <w:t xml:space="preserve"> </w:t>
            </w:r>
            <w:r>
              <w:t>reference type</w:t>
            </w:r>
            <w:r w:rsidRPr="006217FA">
              <w:t xml:space="preserve"> to the </w:t>
            </w:r>
            <w:r>
              <w:t xml:space="preserve">new </w:t>
            </w:r>
            <w:r w:rsidRPr="006217FA">
              <w:t xml:space="preserve">Child Find </w:t>
            </w:r>
            <w:r w:rsidR="00E0237A">
              <w:t>collection</w:t>
            </w:r>
            <w:r>
              <w:t>.</w:t>
            </w:r>
          </w:p>
        </w:tc>
        <w:tc>
          <w:tcPr>
            <w:tcW w:w="810" w:type="dxa"/>
          </w:tcPr>
          <w:p w14:paraId="512082AF" w14:textId="7825DFF2" w:rsidR="0046760B" w:rsidRDefault="00681BD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67425C8C" w14:textId="10AD0E1A" w:rsidR="0046760B" w:rsidRDefault="0046760B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77E5530E" w14:textId="25B1941F" w:rsidR="0046760B" w:rsidRDefault="0046760B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</w:tcPr>
          <w:p w14:paraId="33B02504" w14:textId="10494846" w:rsidR="0046760B" w:rsidRDefault="0046760B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</w:tcPr>
          <w:p w14:paraId="0788D7B5" w14:textId="20C46410" w:rsidR="0046760B" w:rsidRPr="008F2BBB" w:rsidRDefault="0046760B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46760B" w:rsidRPr="006F2329" w14:paraId="6DE7874E" w14:textId="77777777" w:rsidTr="0057425E">
        <w:trPr>
          <w:cantSplit/>
          <w:trHeight w:val="405"/>
        </w:trPr>
        <w:tc>
          <w:tcPr>
            <w:tcW w:w="1007" w:type="dxa"/>
          </w:tcPr>
          <w:p w14:paraId="089BC451" w14:textId="422A4410" w:rsidR="0046760B" w:rsidRPr="0016202F" w:rsidRDefault="0046760B" w:rsidP="0070697D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236" w:type="dxa"/>
          </w:tcPr>
          <w:p w14:paraId="5AC6FD44" w14:textId="2882D0A4" w:rsidR="0046760B" w:rsidRDefault="0046760B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**</w:t>
            </w:r>
          </w:p>
        </w:tc>
        <w:tc>
          <w:tcPr>
            <w:tcW w:w="2218" w:type="dxa"/>
          </w:tcPr>
          <w:p w14:paraId="1EEF0020" w14:textId="4C8FB9A0" w:rsidR="0046760B" w:rsidRDefault="00681BD8" w:rsidP="0070697D">
            <w:pPr>
              <w:spacing w:after="120" w:line="240" w:lineRule="auto"/>
              <w:rPr>
                <w:rFonts w:cs="Arial"/>
                <w:szCs w:val="20"/>
              </w:rPr>
            </w:pPr>
            <w:proofErr w:type="spellStart"/>
            <w:r>
              <w:rPr>
                <w:rFonts w:cs="Arial"/>
                <w:szCs w:val="20"/>
              </w:rPr>
              <w:t>StudentIdentityType</w:t>
            </w:r>
            <w:proofErr w:type="spellEnd"/>
          </w:p>
        </w:tc>
        <w:tc>
          <w:tcPr>
            <w:tcW w:w="2015" w:type="dxa"/>
          </w:tcPr>
          <w:p w14:paraId="51E47B6E" w14:textId="42E32C16" w:rsidR="0046760B" w:rsidRDefault="0046760B" w:rsidP="0070697D">
            <w:pPr>
              <w:spacing w:after="120" w:line="240" w:lineRule="auto"/>
              <w:rPr>
                <w:rFonts w:cs="Arial"/>
                <w:szCs w:val="20"/>
              </w:rPr>
            </w:pPr>
            <w:proofErr w:type="spellStart"/>
            <w:r>
              <w:rPr>
                <w:rFonts w:cs="Arial"/>
                <w:szCs w:val="20"/>
              </w:rPr>
              <w:t>StudentIdentity</w:t>
            </w:r>
            <w:proofErr w:type="spellEnd"/>
          </w:p>
        </w:tc>
        <w:tc>
          <w:tcPr>
            <w:tcW w:w="2879" w:type="dxa"/>
          </w:tcPr>
          <w:p w14:paraId="45600074" w14:textId="475DAB1D" w:rsidR="0046760B" w:rsidRPr="00E80466" w:rsidRDefault="00681BD8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6217FA">
              <w:t>Add</w:t>
            </w:r>
            <w:r>
              <w:t>ed</w:t>
            </w:r>
            <w:r w:rsidRPr="006217FA">
              <w:t xml:space="preserve"> </w:t>
            </w:r>
            <w:r>
              <w:t>reference type</w:t>
            </w:r>
            <w:r w:rsidRPr="006217FA">
              <w:t xml:space="preserve"> to the </w:t>
            </w:r>
            <w:r>
              <w:t xml:space="preserve">new </w:t>
            </w:r>
            <w:r w:rsidRPr="006217FA">
              <w:t xml:space="preserve">Child Find </w:t>
            </w:r>
            <w:r w:rsidR="00E0237A">
              <w:t>collection</w:t>
            </w:r>
            <w:r>
              <w:t>.</w:t>
            </w:r>
          </w:p>
        </w:tc>
        <w:tc>
          <w:tcPr>
            <w:tcW w:w="810" w:type="dxa"/>
          </w:tcPr>
          <w:p w14:paraId="0EFE45A6" w14:textId="600D51E8" w:rsidR="0046760B" w:rsidRDefault="00681BD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4BC2AD2C" w14:textId="5A02C1BA" w:rsidR="0046760B" w:rsidRDefault="0046760B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067A4FD9" w14:textId="69A42D23" w:rsidR="0046760B" w:rsidRDefault="0046760B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</w:tcPr>
          <w:p w14:paraId="1D55E9A9" w14:textId="66667035" w:rsidR="0046760B" w:rsidRDefault="0046760B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</w:tcPr>
          <w:p w14:paraId="03F1CA38" w14:textId="293F833E" w:rsidR="0046760B" w:rsidRPr="008F2BBB" w:rsidRDefault="0046760B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B46764" w:rsidRPr="006F2329" w14:paraId="24C33DC1" w14:textId="77777777" w:rsidTr="0057425E">
        <w:trPr>
          <w:cantSplit/>
          <w:trHeight w:val="405"/>
        </w:trPr>
        <w:tc>
          <w:tcPr>
            <w:tcW w:w="1007" w:type="dxa"/>
          </w:tcPr>
          <w:p w14:paraId="742FCA53" w14:textId="6D136DD8" w:rsidR="00B46764" w:rsidRPr="0016202F" w:rsidRDefault="00B46764" w:rsidP="00B46764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236" w:type="dxa"/>
          </w:tcPr>
          <w:p w14:paraId="6871C265" w14:textId="0AEA3180" w:rsidR="00B46764" w:rsidRDefault="00B46764" w:rsidP="00B46764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E1523</w:t>
            </w:r>
          </w:p>
        </w:tc>
        <w:tc>
          <w:tcPr>
            <w:tcW w:w="2218" w:type="dxa"/>
          </w:tcPr>
          <w:p w14:paraId="6F3B7A6D" w14:textId="5579B81E" w:rsidR="00B46764" w:rsidRDefault="00B46764" w:rsidP="00B46764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TX-UNIQUE-STUDENT-ID</w:t>
            </w:r>
          </w:p>
        </w:tc>
        <w:tc>
          <w:tcPr>
            <w:tcW w:w="2015" w:type="dxa"/>
          </w:tcPr>
          <w:p w14:paraId="57D48A5A" w14:textId="39992EB7" w:rsidR="00B46764" w:rsidRDefault="00B46764" w:rsidP="00B46764">
            <w:pPr>
              <w:spacing w:after="120" w:line="240" w:lineRule="auto"/>
              <w:rPr>
                <w:rFonts w:cs="Arial"/>
                <w:szCs w:val="20"/>
              </w:rPr>
            </w:pPr>
            <w:proofErr w:type="spellStart"/>
            <w:r>
              <w:rPr>
                <w:rFonts w:cs="Arial"/>
                <w:color w:val="000000"/>
                <w:szCs w:val="20"/>
              </w:rPr>
              <w:t>StudentUniqueStateId</w:t>
            </w:r>
            <w:proofErr w:type="spellEnd"/>
          </w:p>
        </w:tc>
        <w:tc>
          <w:tcPr>
            <w:tcW w:w="2879" w:type="dxa"/>
          </w:tcPr>
          <w:p w14:paraId="0FCC881F" w14:textId="4118127D" w:rsidR="00B46764" w:rsidRPr="00E80466" w:rsidRDefault="00681BD8" w:rsidP="00B46764">
            <w:pPr>
              <w:spacing w:after="120" w:line="240" w:lineRule="auto"/>
              <w:rPr>
                <w:rFonts w:cs="Arial"/>
                <w:szCs w:val="20"/>
              </w:rPr>
            </w:pPr>
            <w:r w:rsidRPr="006217FA">
              <w:t>Add</w:t>
            </w:r>
            <w:r>
              <w:t>ed</w:t>
            </w:r>
            <w:r w:rsidRPr="006217FA">
              <w:t xml:space="preserve"> data element to the </w:t>
            </w:r>
            <w:r>
              <w:t xml:space="preserve">new </w:t>
            </w:r>
            <w:r w:rsidRPr="006217FA">
              <w:t xml:space="preserve">Child Find </w:t>
            </w:r>
            <w:r w:rsidR="00E0237A">
              <w:t>collection</w:t>
            </w:r>
            <w:r>
              <w:t>.</w:t>
            </w:r>
          </w:p>
        </w:tc>
        <w:tc>
          <w:tcPr>
            <w:tcW w:w="810" w:type="dxa"/>
          </w:tcPr>
          <w:p w14:paraId="348ED68B" w14:textId="7A0C0905" w:rsidR="00B46764" w:rsidRDefault="00681BD8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66C95EB2" w14:textId="6E12C31C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5642C873" w14:textId="59D85111" w:rsidR="00B46764" w:rsidRDefault="0046760B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</w:tcPr>
          <w:p w14:paraId="5B10D24C" w14:textId="1E775853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71078"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</w:tcPr>
          <w:p w14:paraId="2F608461" w14:textId="4C4E03F4" w:rsidR="00B46764" w:rsidRPr="008F2BBB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46760B" w:rsidRPr="006F2329" w14:paraId="472768EA" w14:textId="77777777" w:rsidTr="0057425E">
        <w:trPr>
          <w:cantSplit/>
          <w:trHeight w:val="405"/>
        </w:trPr>
        <w:tc>
          <w:tcPr>
            <w:tcW w:w="1007" w:type="dxa"/>
          </w:tcPr>
          <w:p w14:paraId="42E526A0" w14:textId="6A81E676" w:rsidR="0046760B" w:rsidRPr="0010792C" w:rsidRDefault="0046760B" w:rsidP="00B46764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236" w:type="dxa"/>
          </w:tcPr>
          <w:p w14:paraId="6C07A64F" w14:textId="22CD2B14" w:rsidR="0046760B" w:rsidRDefault="0046760B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**</w:t>
            </w:r>
          </w:p>
        </w:tc>
        <w:tc>
          <w:tcPr>
            <w:tcW w:w="2218" w:type="dxa"/>
          </w:tcPr>
          <w:p w14:paraId="7C840AE6" w14:textId="70A49723" w:rsidR="0046760B" w:rsidRDefault="00681BD8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proofErr w:type="spellStart"/>
            <w:r>
              <w:rPr>
                <w:rFonts w:cs="Arial"/>
                <w:color w:val="000000"/>
                <w:szCs w:val="20"/>
              </w:rPr>
              <w:t>EducationalOrgReferenceType</w:t>
            </w:r>
            <w:proofErr w:type="spellEnd"/>
          </w:p>
        </w:tc>
        <w:tc>
          <w:tcPr>
            <w:tcW w:w="2015" w:type="dxa"/>
          </w:tcPr>
          <w:p w14:paraId="70A31077" w14:textId="24A905FE" w:rsidR="0046760B" w:rsidRDefault="0046760B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proofErr w:type="spellStart"/>
            <w:r>
              <w:rPr>
                <w:rFonts w:cs="Arial"/>
                <w:color w:val="000000"/>
                <w:szCs w:val="20"/>
              </w:rPr>
              <w:t>SchoolReference</w:t>
            </w:r>
            <w:proofErr w:type="spellEnd"/>
          </w:p>
        </w:tc>
        <w:tc>
          <w:tcPr>
            <w:tcW w:w="2879" w:type="dxa"/>
          </w:tcPr>
          <w:p w14:paraId="3ABB8943" w14:textId="7539A7C8" w:rsidR="0046760B" w:rsidRDefault="00681BD8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 w:rsidRPr="006217FA">
              <w:t>Add</w:t>
            </w:r>
            <w:r>
              <w:t>ed</w:t>
            </w:r>
            <w:r w:rsidRPr="006217FA">
              <w:t xml:space="preserve"> </w:t>
            </w:r>
            <w:r>
              <w:t>reference type</w:t>
            </w:r>
            <w:r w:rsidRPr="006217FA">
              <w:t xml:space="preserve"> to the </w:t>
            </w:r>
            <w:r>
              <w:t xml:space="preserve">new </w:t>
            </w:r>
            <w:r w:rsidRPr="006217FA">
              <w:t xml:space="preserve">Child Find </w:t>
            </w:r>
            <w:r w:rsidR="00E0237A">
              <w:t>collection</w:t>
            </w:r>
            <w:r>
              <w:t>.</w:t>
            </w:r>
          </w:p>
        </w:tc>
        <w:tc>
          <w:tcPr>
            <w:tcW w:w="810" w:type="dxa"/>
          </w:tcPr>
          <w:p w14:paraId="478D95B3" w14:textId="3AC2F98E" w:rsidR="0046760B" w:rsidRDefault="00681BD8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1DB4BD03" w14:textId="36CEE4F2" w:rsidR="0046760B" w:rsidRDefault="0046760B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39C3CC6B" w14:textId="288C2D9A" w:rsidR="0046760B" w:rsidRDefault="0046760B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</w:tcPr>
          <w:p w14:paraId="278604C8" w14:textId="02EB85BD" w:rsidR="0046760B" w:rsidRPr="00571078" w:rsidRDefault="0046760B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</w:tcPr>
          <w:p w14:paraId="5B723350" w14:textId="049ABBAB" w:rsidR="0046760B" w:rsidRDefault="0046760B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46760B" w:rsidRPr="006F2329" w14:paraId="714E6DD0" w14:textId="77777777" w:rsidTr="0057425E">
        <w:trPr>
          <w:cantSplit/>
          <w:trHeight w:val="405"/>
        </w:trPr>
        <w:tc>
          <w:tcPr>
            <w:tcW w:w="1007" w:type="dxa"/>
          </w:tcPr>
          <w:p w14:paraId="758E86E6" w14:textId="1473361B" w:rsidR="0046760B" w:rsidRPr="0010792C" w:rsidRDefault="0046760B" w:rsidP="00B46764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lastRenderedPageBreak/>
              <w:t>2022.1.0</w:t>
            </w:r>
          </w:p>
        </w:tc>
        <w:tc>
          <w:tcPr>
            <w:tcW w:w="1236" w:type="dxa"/>
          </w:tcPr>
          <w:p w14:paraId="77DA1CC3" w14:textId="533F522D" w:rsidR="0046760B" w:rsidRDefault="0046760B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**</w:t>
            </w:r>
          </w:p>
        </w:tc>
        <w:tc>
          <w:tcPr>
            <w:tcW w:w="2218" w:type="dxa"/>
          </w:tcPr>
          <w:p w14:paraId="058E64BF" w14:textId="0D04718D" w:rsidR="0046760B" w:rsidRDefault="00681BD8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proofErr w:type="spellStart"/>
            <w:r>
              <w:rPr>
                <w:rFonts w:cs="Arial"/>
                <w:color w:val="000000"/>
                <w:szCs w:val="20"/>
              </w:rPr>
              <w:t>EducationalOrgIdentityType</w:t>
            </w:r>
            <w:proofErr w:type="spellEnd"/>
          </w:p>
        </w:tc>
        <w:tc>
          <w:tcPr>
            <w:tcW w:w="2015" w:type="dxa"/>
          </w:tcPr>
          <w:p w14:paraId="42BBA943" w14:textId="50DDAF7F" w:rsidR="0046760B" w:rsidRDefault="0046760B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proofErr w:type="spellStart"/>
            <w:r>
              <w:rPr>
                <w:rFonts w:cs="Arial"/>
                <w:color w:val="000000"/>
                <w:szCs w:val="20"/>
              </w:rPr>
              <w:t>EducationalOrgIdentity</w:t>
            </w:r>
            <w:proofErr w:type="spellEnd"/>
          </w:p>
        </w:tc>
        <w:tc>
          <w:tcPr>
            <w:tcW w:w="2879" w:type="dxa"/>
          </w:tcPr>
          <w:p w14:paraId="345939D2" w14:textId="0B93DE6B" w:rsidR="0046760B" w:rsidRDefault="00681BD8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 w:rsidRPr="006217FA">
              <w:t>Add</w:t>
            </w:r>
            <w:r>
              <w:t>ed</w:t>
            </w:r>
            <w:r w:rsidRPr="006217FA">
              <w:t xml:space="preserve"> </w:t>
            </w:r>
            <w:r>
              <w:t>reference type</w:t>
            </w:r>
            <w:r w:rsidRPr="006217FA">
              <w:t xml:space="preserve"> to the </w:t>
            </w:r>
            <w:r>
              <w:t xml:space="preserve">new </w:t>
            </w:r>
            <w:r w:rsidRPr="006217FA">
              <w:t xml:space="preserve">Child Find </w:t>
            </w:r>
            <w:r w:rsidR="00E0237A">
              <w:t>collection</w:t>
            </w:r>
            <w:r>
              <w:t>.</w:t>
            </w:r>
          </w:p>
        </w:tc>
        <w:tc>
          <w:tcPr>
            <w:tcW w:w="810" w:type="dxa"/>
          </w:tcPr>
          <w:p w14:paraId="5E0BF5E5" w14:textId="64EC966C" w:rsidR="0046760B" w:rsidRDefault="00681BD8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0BE52C69" w14:textId="3A31F2BA" w:rsidR="0046760B" w:rsidRDefault="0046760B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71E55FEE" w14:textId="24BE2A3D" w:rsidR="0046760B" w:rsidRDefault="0046760B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</w:tcPr>
          <w:p w14:paraId="079E189D" w14:textId="20764707" w:rsidR="0046760B" w:rsidRPr="00571078" w:rsidRDefault="0046760B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</w:tcPr>
          <w:p w14:paraId="5722E8EB" w14:textId="3F1E2FF1" w:rsidR="0046760B" w:rsidRDefault="0046760B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B46764" w:rsidRPr="006F2329" w14:paraId="1F50ADA2" w14:textId="77777777" w:rsidTr="0057425E">
        <w:trPr>
          <w:cantSplit/>
          <w:trHeight w:val="405"/>
        </w:trPr>
        <w:tc>
          <w:tcPr>
            <w:tcW w:w="1007" w:type="dxa"/>
          </w:tcPr>
          <w:p w14:paraId="27213906" w14:textId="7B20A947" w:rsidR="00B46764" w:rsidRPr="0016202F" w:rsidRDefault="00B46764" w:rsidP="00B46764">
            <w:pPr>
              <w:spacing w:after="120" w:line="240" w:lineRule="auto"/>
              <w:rPr>
                <w:bCs/>
              </w:rPr>
            </w:pPr>
            <w:r w:rsidRPr="0010792C">
              <w:rPr>
                <w:bCs/>
              </w:rPr>
              <w:t>2022.1.0</w:t>
            </w:r>
          </w:p>
        </w:tc>
        <w:tc>
          <w:tcPr>
            <w:tcW w:w="1236" w:type="dxa"/>
          </w:tcPr>
          <w:p w14:paraId="40956D87" w14:textId="44A1F7D3" w:rsidR="00B46764" w:rsidRDefault="00B46764" w:rsidP="00B46764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E0266</w:t>
            </w:r>
          </w:p>
        </w:tc>
        <w:tc>
          <w:tcPr>
            <w:tcW w:w="2218" w:type="dxa"/>
          </w:tcPr>
          <w:p w14:paraId="3F979F6C" w14:textId="14AD2F39" w:rsidR="00B46764" w:rsidRDefault="00B46764" w:rsidP="00B46764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CAMPUS-ID</w:t>
            </w:r>
          </w:p>
        </w:tc>
        <w:tc>
          <w:tcPr>
            <w:tcW w:w="2015" w:type="dxa"/>
          </w:tcPr>
          <w:p w14:paraId="36CBC1BC" w14:textId="52F961D1" w:rsidR="00B46764" w:rsidRDefault="00B46764" w:rsidP="00B46764">
            <w:pPr>
              <w:spacing w:after="120" w:line="240" w:lineRule="auto"/>
              <w:rPr>
                <w:rFonts w:cs="Arial"/>
                <w:szCs w:val="20"/>
              </w:rPr>
            </w:pPr>
            <w:proofErr w:type="spellStart"/>
            <w:r>
              <w:rPr>
                <w:rFonts w:cs="Arial"/>
                <w:color w:val="000000"/>
                <w:szCs w:val="20"/>
              </w:rPr>
              <w:t>StateOrganizationId</w:t>
            </w:r>
            <w:proofErr w:type="spellEnd"/>
          </w:p>
        </w:tc>
        <w:tc>
          <w:tcPr>
            <w:tcW w:w="2879" w:type="dxa"/>
          </w:tcPr>
          <w:p w14:paraId="41D4186C" w14:textId="1BBCAA27" w:rsidR="00B46764" w:rsidRPr="00E80466" w:rsidRDefault="00681BD8" w:rsidP="00B46764">
            <w:pPr>
              <w:spacing w:after="120" w:line="240" w:lineRule="auto"/>
              <w:rPr>
                <w:rFonts w:cs="Arial"/>
                <w:szCs w:val="20"/>
              </w:rPr>
            </w:pPr>
            <w:r w:rsidRPr="006217FA">
              <w:t>Add</w:t>
            </w:r>
            <w:r>
              <w:t>ed</w:t>
            </w:r>
            <w:r w:rsidRPr="006217FA">
              <w:t xml:space="preserve"> data element to the </w:t>
            </w:r>
            <w:r>
              <w:t xml:space="preserve">new </w:t>
            </w:r>
            <w:r w:rsidRPr="006217FA">
              <w:t xml:space="preserve">Child Find </w:t>
            </w:r>
            <w:r w:rsidR="00E0237A">
              <w:t>collection</w:t>
            </w:r>
            <w:r>
              <w:t>.</w:t>
            </w:r>
          </w:p>
        </w:tc>
        <w:tc>
          <w:tcPr>
            <w:tcW w:w="810" w:type="dxa"/>
          </w:tcPr>
          <w:p w14:paraId="00B9B9E2" w14:textId="6353A545" w:rsidR="00B46764" w:rsidRDefault="00681BD8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701CD3FD" w14:textId="46BD4BA3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1CFD764B" w14:textId="2E672FF7" w:rsidR="00B46764" w:rsidRDefault="0046760B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</w:tcPr>
          <w:p w14:paraId="42AFD11F" w14:textId="63841FAC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71078"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</w:tcPr>
          <w:p w14:paraId="6DF65CBD" w14:textId="670B85D4" w:rsidR="00B46764" w:rsidRPr="008F2BBB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B46764" w:rsidRPr="006F2329" w14:paraId="453DF9E9" w14:textId="77777777" w:rsidTr="0057425E">
        <w:trPr>
          <w:cantSplit/>
          <w:trHeight w:val="405"/>
        </w:trPr>
        <w:tc>
          <w:tcPr>
            <w:tcW w:w="1007" w:type="dxa"/>
          </w:tcPr>
          <w:p w14:paraId="646236F9" w14:textId="2F0B0BC5" w:rsidR="00B46764" w:rsidRPr="0016202F" w:rsidRDefault="00B46764" w:rsidP="00B46764">
            <w:pPr>
              <w:spacing w:after="120" w:line="240" w:lineRule="auto"/>
              <w:rPr>
                <w:bCs/>
              </w:rPr>
            </w:pPr>
            <w:r w:rsidRPr="0010792C">
              <w:rPr>
                <w:bCs/>
              </w:rPr>
              <w:t>2022.1.0</w:t>
            </w:r>
          </w:p>
        </w:tc>
        <w:tc>
          <w:tcPr>
            <w:tcW w:w="1236" w:type="dxa"/>
          </w:tcPr>
          <w:p w14:paraId="26E3DB54" w14:textId="442A6D09" w:rsidR="00B46764" w:rsidRDefault="00B46764" w:rsidP="00B46764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E1517</w:t>
            </w:r>
          </w:p>
        </w:tc>
        <w:tc>
          <w:tcPr>
            <w:tcW w:w="2218" w:type="dxa"/>
          </w:tcPr>
          <w:p w14:paraId="0E61FC70" w14:textId="2AA5D181" w:rsidR="00B46764" w:rsidRDefault="00B46764" w:rsidP="00B46764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ENTRY-GRADE-LEVEL-TYPE</w:t>
            </w:r>
          </w:p>
        </w:tc>
        <w:tc>
          <w:tcPr>
            <w:tcW w:w="2015" w:type="dxa"/>
          </w:tcPr>
          <w:p w14:paraId="601DFCC6" w14:textId="36631688" w:rsidR="00B46764" w:rsidRDefault="00B46764" w:rsidP="00B46764">
            <w:pPr>
              <w:spacing w:after="120" w:line="240" w:lineRule="auto"/>
              <w:rPr>
                <w:rFonts w:cs="Arial"/>
                <w:szCs w:val="20"/>
              </w:rPr>
            </w:pPr>
            <w:proofErr w:type="spellStart"/>
            <w:r>
              <w:rPr>
                <w:rFonts w:cs="Arial"/>
                <w:color w:val="000000"/>
                <w:szCs w:val="20"/>
              </w:rPr>
              <w:t>EntryGradeLevel</w:t>
            </w:r>
            <w:proofErr w:type="spellEnd"/>
          </w:p>
        </w:tc>
        <w:tc>
          <w:tcPr>
            <w:tcW w:w="2879" w:type="dxa"/>
          </w:tcPr>
          <w:p w14:paraId="79771896" w14:textId="1C7FF291" w:rsidR="00B46764" w:rsidRPr="00E80466" w:rsidRDefault="00681BD8" w:rsidP="00B46764">
            <w:pPr>
              <w:spacing w:after="120" w:line="240" w:lineRule="auto"/>
              <w:rPr>
                <w:rFonts w:cs="Arial"/>
                <w:szCs w:val="20"/>
              </w:rPr>
            </w:pPr>
            <w:r w:rsidRPr="006217FA">
              <w:t>Add</w:t>
            </w:r>
            <w:r>
              <w:t>ed</w:t>
            </w:r>
            <w:r w:rsidRPr="006217FA">
              <w:t xml:space="preserve"> data element to the </w:t>
            </w:r>
            <w:r>
              <w:t xml:space="preserve">new </w:t>
            </w:r>
            <w:r w:rsidRPr="006217FA">
              <w:t xml:space="preserve">Child Find </w:t>
            </w:r>
            <w:r w:rsidR="00E0237A">
              <w:t>collection</w:t>
            </w:r>
            <w:r>
              <w:t>.</w:t>
            </w:r>
          </w:p>
        </w:tc>
        <w:tc>
          <w:tcPr>
            <w:tcW w:w="810" w:type="dxa"/>
          </w:tcPr>
          <w:p w14:paraId="68F71878" w14:textId="1AF82175" w:rsidR="00B46764" w:rsidRDefault="00681BD8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6A7295AC" w14:textId="3F77E632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48E4DEC5" w14:textId="47A7ED59" w:rsidR="00B46764" w:rsidRDefault="0046760B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</w:tcPr>
          <w:p w14:paraId="0F430C01" w14:textId="5EBFFA2D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71078"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</w:tcPr>
          <w:p w14:paraId="1A302D13" w14:textId="75C6D943" w:rsidR="00B46764" w:rsidRPr="008F2BBB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B8330A" w:rsidRPr="006F2329" w14:paraId="77CB7CB3" w14:textId="77777777" w:rsidTr="0057425E">
        <w:trPr>
          <w:cantSplit/>
          <w:trHeight w:val="405"/>
        </w:trPr>
        <w:tc>
          <w:tcPr>
            <w:tcW w:w="1007" w:type="dxa"/>
          </w:tcPr>
          <w:p w14:paraId="1F730FC3" w14:textId="54C02D79" w:rsidR="00B8330A" w:rsidRDefault="00B8330A" w:rsidP="00B46764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2.1</w:t>
            </w:r>
          </w:p>
        </w:tc>
        <w:tc>
          <w:tcPr>
            <w:tcW w:w="1236" w:type="dxa"/>
          </w:tcPr>
          <w:p w14:paraId="1C3063F7" w14:textId="550BCE8C" w:rsidR="00B8330A" w:rsidRDefault="00B8330A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E1000</w:t>
            </w:r>
          </w:p>
        </w:tc>
        <w:tc>
          <w:tcPr>
            <w:tcW w:w="2218" w:type="dxa"/>
          </w:tcPr>
          <w:p w14:paraId="0777B015" w14:textId="288BD02B" w:rsidR="00B8330A" w:rsidRDefault="00B8330A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STUDENT-ATTRIBUTION-CODE</w:t>
            </w:r>
          </w:p>
        </w:tc>
        <w:tc>
          <w:tcPr>
            <w:tcW w:w="2015" w:type="dxa"/>
          </w:tcPr>
          <w:p w14:paraId="15AAD5B2" w14:textId="74D79C0A" w:rsidR="00B8330A" w:rsidRDefault="00B8330A" w:rsidP="00B46764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TX-Attribution</w:t>
            </w:r>
          </w:p>
        </w:tc>
        <w:tc>
          <w:tcPr>
            <w:tcW w:w="2879" w:type="dxa"/>
          </w:tcPr>
          <w:p w14:paraId="55D4CCC1" w14:textId="185055CE" w:rsidR="00B8330A" w:rsidRPr="00F608A0" w:rsidRDefault="00B8330A" w:rsidP="00B46764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vised data element definition.</w:t>
            </w:r>
          </w:p>
        </w:tc>
        <w:tc>
          <w:tcPr>
            <w:tcW w:w="810" w:type="dxa"/>
          </w:tcPr>
          <w:p w14:paraId="5FBFDFB4" w14:textId="0E240E96" w:rsidR="00B8330A" w:rsidRDefault="00B8330A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4268EB5C" w14:textId="77777777" w:rsidR="00B8330A" w:rsidRDefault="00B8330A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FALL(</w:t>
            </w:r>
            <w:proofErr w:type="gramEnd"/>
            <w:r>
              <w:rPr>
                <w:sz w:val="18"/>
                <w:szCs w:val="18"/>
              </w:rPr>
              <w:t>1)</w:t>
            </w:r>
          </w:p>
          <w:p w14:paraId="31FA2DBD" w14:textId="77777777" w:rsidR="00B8330A" w:rsidRDefault="00B8330A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  <w:p w14:paraId="5EF5E331" w14:textId="3D963697" w:rsidR="00B8330A" w:rsidRDefault="00B8330A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900" w:type="dxa"/>
          </w:tcPr>
          <w:p w14:paraId="1A19B0BC" w14:textId="3B98BC49" w:rsidR="00B8330A" w:rsidRDefault="00B8330A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00" w:type="dxa"/>
          </w:tcPr>
          <w:p w14:paraId="50BBCB85" w14:textId="77777777" w:rsidR="00B8330A" w:rsidRDefault="00B8330A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  <w:p w14:paraId="04E191D8" w14:textId="77777777" w:rsidR="00B8330A" w:rsidRDefault="00B8330A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669DDF48" w14:textId="250CA7B8" w:rsidR="00B8330A" w:rsidRDefault="00B8330A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  <w:tc>
          <w:tcPr>
            <w:tcW w:w="815" w:type="dxa"/>
          </w:tcPr>
          <w:p w14:paraId="518BB5D5" w14:textId="7B10A02E" w:rsidR="00B8330A" w:rsidRDefault="00B8330A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  <w:tr w:rsidR="00344839" w:rsidRPr="006F2329" w14:paraId="255B6621" w14:textId="77777777" w:rsidTr="0057425E">
        <w:trPr>
          <w:cantSplit/>
          <w:trHeight w:val="405"/>
        </w:trPr>
        <w:tc>
          <w:tcPr>
            <w:tcW w:w="1007" w:type="dxa"/>
          </w:tcPr>
          <w:p w14:paraId="1335C164" w14:textId="51EA8A3B" w:rsidR="00344839" w:rsidRPr="0010792C" w:rsidRDefault="00344839" w:rsidP="00B46764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2.1</w:t>
            </w:r>
          </w:p>
        </w:tc>
        <w:tc>
          <w:tcPr>
            <w:tcW w:w="1236" w:type="dxa"/>
          </w:tcPr>
          <w:p w14:paraId="1048C550" w14:textId="06D5D5AD" w:rsidR="00344839" w:rsidRDefault="00344839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E1555</w:t>
            </w:r>
          </w:p>
        </w:tc>
        <w:tc>
          <w:tcPr>
            <w:tcW w:w="2218" w:type="dxa"/>
          </w:tcPr>
          <w:p w14:paraId="52C65971" w14:textId="53238569" w:rsidR="00344839" w:rsidRDefault="00344839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PK-SCHOOL-TYPE</w:t>
            </w:r>
          </w:p>
        </w:tc>
        <w:tc>
          <w:tcPr>
            <w:tcW w:w="2015" w:type="dxa"/>
          </w:tcPr>
          <w:p w14:paraId="1E62138D" w14:textId="77162712" w:rsidR="00344839" w:rsidRDefault="00344839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szCs w:val="20"/>
              </w:rPr>
              <w:t>TX-</w:t>
            </w:r>
            <w:proofErr w:type="spellStart"/>
            <w:r>
              <w:rPr>
                <w:rFonts w:cs="Arial"/>
                <w:szCs w:val="20"/>
              </w:rPr>
              <w:t>PKSchoolType</w:t>
            </w:r>
            <w:proofErr w:type="spellEnd"/>
          </w:p>
        </w:tc>
        <w:tc>
          <w:tcPr>
            <w:tcW w:w="2879" w:type="dxa"/>
          </w:tcPr>
          <w:p w14:paraId="3394D759" w14:textId="5E054D01" w:rsidR="00344839" w:rsidRPr="006217FA" w:rsidRDefault="00344839" w:rsidP="00B46764">
            <w:pPr>
              <w:spacing w:after="120" w:line="240" w:lineRule="auto"/>
            </w:pPr>
            <w:r w:rsidRPr="00F608A0">
              <w:rPr>
                <w:rFonts w:cs="Arial"/>
                <w:szCs w:val="20"/>
              </w:rPr>
              <w:t>Revised</w:t>
            </w:r>
            <w:r>
              <w:rPr>
                <w:rFonts w:cs="Arial"/>
                <w:szCs w:val="20"/>
              </w:rPr>
              <w:t xml:space="preserve"> Data Element Reporting Requirements</w:t>
            </w:r>
            <w:r w:rsidRPr="00F608A0">
              <w:rPr>
                <w:rFonts w:cs="Arial"/>
                <w:szCs w:val="20"/>
              </w:rPr>
              <w:t xml:space="preserve"> </w:t>
            </w:r>
            <w:r>
              <w:rPr>
                <w:rFonts w:cs="Arial"/>
                <w:szCs w:val="20"/>
              </w:rPr>
              <w:t>with more guidance for PK-SCHOOL-TYPEs 07 (Public Pre-K Head Start), 08 (Public Pre-K Licensed Child Care), and 11 (In-District Charter Partnership).</w:t>
            </w:r>
          </w:p>
        </w:tc>
        <w:tc>
          <w:tcPr>
            <w:tcW w:w="810" w:type="dxa"/>
          </w:tcPr>
          <w:p w14:paraId="701643FA" w14:textId="5601B944" w:rsidR="00344839" w:rsidRDefault="00344839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213AB513" w14:textId="4BC71B1F" w:rsidR="00344839" w:rsidRDefault="00344839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64415911" w14:textId="341B70EB" w:rsidR="00344839" w:rsidRDefault="00344839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</w:t>
            </w:r>
          </w:p>
        </w:tc>
        <w:tc>
          <w:tcPr>
            <w:tcW w:w="900" w:type="dxa"/>
          </w:tcPr>
          <w:p w14:paraId="3A02BFBC" w14:textId="53B850B6" w:rsidR="00344839" w:rsidRPr="00571078" w:rsidRDefault="00344839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-PK</w:t>
            </w:r>
          </w:p>
        </w:tc>
        <w:tc>
          <w:tcPr>
            <w:tcW w:w="815" w:type="dxa"/>
          </w:tcPr>
          <w:p w14:paraId="168271FB" w14:textId="6F6CF5E9" w:rsidR="00344839" w:rsidRDefault="00344839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</w:tbl>
    <w:p w14:paraId="2D2E78FC" w14:textId="77777777" w:rsidR="00B94E98" w:rsidRDefault="00B94E98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237"/>
        <w:gridCol w:w="2219"/>
        <w:gridCol w:w="2016"/>
        <w:gridCol w:w="2785"/>
        <w:gridCol w:w="810"/>
        <w:gridCol w:w="900"/>
        <w:gridCol w:w="900"/>
        <w:gridCol w:w="990"/>
        <w:gridCol w:w="815"/>
      </w:tblGrid>
      <w:tr w:rsidR="00B94E98" w:rsidRPr="0016202F" w14:paraId="6BCAD83C" w14:textId="77777777" w:rsidTr="0057425E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6A557733" w14:textId="77777777" w:rsidR="00B94E98" w:rsidRPr="00A852C3" w:rsidRDefault="00B94E98" w:rsidP="0070697D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t>Student Category</w:t>
            </w:r>
          </w:p>
        </w:tc>
      </w:tr>
      <w:tr w:rsidR="00B94E98" w:rsidRPr="0016202F" w14:paraId="3F4EE8C8" w14:textId="77777777" w:rsidTr="0057425E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5FD66789" w14:textId="77777777" w:rsidR="00B94E98" w:rsidRPr="0016202F" w:rsidRDefault="00B94E98" w:rsidP="0070697D">
            <w:pPr>
              <w:pStyle w:val="Heading3"/>
            </w:pPr>
            <w:bookmarkStart w:id="43" w:name="_40110_/_50300"/>
            <w:bookmarkStart w:id="44" w:name="_Toc83895969"/>
            <w:bookmarkEnd w:id="43"/>
            <w:r>
              <w:t xml:space="preserve">40110 / 50300 – </w:t>
            </w:r>
            <w:proofErr w:type="spellStart"/>
            <w:r>
              <w:t>StudentSectionAssociation</w:t>
            </w:r>
            <w:proofErr w:type="spellEnd"/>
            <w:r>
              <w:t xml:space="preserve"> Complex Type</w:t>
            </w:r>
            <w:bookmarkEnd w:id="44"/>
          </w:p>
        </w:tc>
      </w:tr>
      <w:tr w:rsidR="00B94E98" w:rsidRPr="0016202F" w14:paraId="5F3E6958" w14:textId="77777777" w:rsidTr="0057425E">
        <w:trPr>
          <w:cantSplit/>
          <w:trHeight w:val="432"/>
          <w:tblHeader/>
        </w:trPr>
        <w:tc>
          <w:tcPr>
            <w:tcW w:w="1008" w:type="dxa"/>
          </w:tcPr>
          <w:p w14:paraId="51451DB7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237" w:type="dxa"/>
          </w:tcPr>
          <w:p w14:paraId="6391E63F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219" w:type="dxa"/>
          </w:tcPr>
          <w:p w14:paraId="6F3AE6E2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41B870CD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785" w:type="dxa"/>
          </w:tcPr>
          <w:p w14:paraId="5BCC3652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10" w:type="dxa"/>
          </w:tcPr>
          <w:p w14:paraId="444CDD6D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00" w:type="dxa"/>
          </w:tcPr>
          <w:p w14:paraId="53D77F2E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00" w:type="dxa"/>
          </w:tcPr>
          <w:p w14:paraId="0D36E6B9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90" w:type="dxa"/>
          </w:tcPr>
          <w:p w14:paraId="0E3E06F9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15" w:type="dxa"/>
          </w:tcPr>
          <w:p w14:paraId="7C9E4809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6F2329" w14:paraId="6F6EEC4E" w14:textId="77777777" w:rsidTr="0057425E">
        <w:trPr>
          <w:cantSplit/>
          <w:trHeight w:val="405"/>
        </w:trPr>
        <w:tc>
          <w:tcPr>
            <w:tcW w:w="1008" w:type="dxa"/>
          </w:tcPr>
          <w:p w14:paraId="785C3A58" w14:textId="680B44A6" w:rsidR="00B94E98" w:rsidRPr="0016202F" w:rsidRDefault="00B94E98" w:rsidP="0070697D">
            <w:pPr>
              <w:spacing w:after="120" w:line="240" w:lineRule="auto"/>
              <w:rPr>
                <w:bCs/>
              </w:rPr>
            </w:pPr>
            <w:r w:rsidRPr="0016202F">
              <w:rPr>
                <w:bCs/>
              </w:rPr>
              <w:t>202</w:t>
            </w:r>
            <w:r w:rsidR="00C364BE">
              <w:rPr>
                <w:bCs/>
              </w:rPr>
              <w:t>2</w:t>
            </w:r>
            <w:r w:rsidRPr="0016202F">
              <w:rPr>
                <w:bCs/>
              </w:rPr>
              <w:t>.0.0</w:t>
            </w:r>
          </w:p>
        </w:tc>
        <w:tc>
          <w:tcPr>
            <w:tcW w:w="1237" w:type="dxa"/>
          </w:tcPr>
          <w:p w14:paraId="053738F5" w14:textId="77777777" w:rsidR="00B94E98" w:rsidRPr="006F2329" w:rsidRDefault="00B94E98" w:rsidP="0070697D">
            <w:pPr>
              <w:spacing w:after="120" w:line="240" w:lineRule="auto"/>
            </w:pPr>
            <w:r>
              <w:rPr>
                <w:rFonts w:cs="Arial"/>
                <w:szCs w:val="20"/>
              </w:rPr>
              <w:t>E1069</w:t>
            </w:r>
          </w:p>
        </w:tc>
        <w:tc>
          <w:tcPr>
            <w:tcW w:w="2219" w:type="dxa"/>
          </w:tcPr>
          <w:p w14:paraId="3290D390" w14:textId="77777777" w:rsidR="00B94E98" w:rsidRPr="006F2329" w:rsidRDefault="00B94E98" w:rsidP="0070697D">
            <w:pPr>
              <w:spacing w:after="120" w:line="240" w:lineRule="auto"/>
            </w:pPr>
            <w:r>
              <w:rPr>
                <w:rFonts w:cs="Arial"/>
                <w:szCs w:val="20"/>
              </w:rPr>
              <w:t>STUDENT-BEGIN-DATE</w:t>
            </w:r>
          </w:p>
        </w:tc>
        <w:tc>
          <w:tcPr>
            <w:tcW w:w="2016" w:type="dxa"/>
          </w:tcPr>
          <w:p w14:paraId="79111CDE" w14:textId="77777777" w:rsidR="00B94E98" w:rsidRPr="006F2329" w:rsidRDefault="00B94E98" w:rsidP="0070697D">
            <w:pPr>
              <w:spacing w:after="120" w:line="240" w:lineRule="auto"/>
            </w:pPr>
            <w:proofErr w:type="spellStart"/>
            <w:r>
              <w:rPr>
                <w:rFonts w:cs="Arial"/>
                <w:szCs w:val="20"/>
              </w:rPr>
              <w:t>BeginDate</w:t>
            </w:r>
            <w:proofErr w:type="spellEnd"/>
          </w:p>
        </w:tc>
        <w:tc>
          <w:tcPr>
            <w:tcW w:w="2785" w:type="dxa"/>
          </w:tcPr>
          <w:p w14:paraId="208D5D86" w14:textId="723FA114" w:rsidR="00B94E98" w:rsidRPr="00C364BE" w:rsidRDefault="00E80466" w:rsidP="0070697D">
            <w:pPr>
              <w:spacing w:after="120" w:line="240" w:lineRule="auto"/>
              <w:rPr>
                <w:highlight w:val="yellow"/>
              </w:rPr>
            </w:pPr>
            <w:r w:rsidRPr="00E80466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E80466">
              <w:rPr>
                <w:rFonts w:cs="Arial"/>
                <w:szCs w:val="20"/>
              </w:rPr>
              <w:t>yyyy</w:t>
            </w:r>
            <w:proofErr w:type="spellEnd"/>
            <w:r w:rsidRPr="00E80466">
              <w:rPr>
                <w:rFonts w:cs="Arial"/>
                <w:szCs w:val="20"/>
              </w:rPr>
              <w:t xml:space="preserve">=2020-2021 to </w:t>
            </w:r>
            <w:proofErr w:type="spellStart"/>
            <w:r w:rsidRPr="00E80466">
              <w:rPr>
                <w:rFonts w:cs="Arial"/>
                <w:szCs w:val="20"/>
              </w:rPr>
              <w:t>yyyy</w:t>
            </w:r>
            <w:proofErr w:type="spellEnd"/>
            <w:r w:rsidRPr="00E80466">
              <w:rPr>
                <w:rFonts w:cs="Arial"/>
                <w:szCs w:val="20"/>
              </w:rPr>
              <w:t>=2021-2022</w:t>
            </w:r>
          </w:p>
        </w:tc>
        <w:tc>
          <w:tcPr>
            <w:tcW w:w="810" w:type="dxa"/>
          </w:tcPr>
          <w:p w14:paraId="6A498E4E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22E5421F" w14:textId="2015E3A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  <w:p w14:paraId="02CB4D3F" w14:textId="4C5F199E" w:rsidR="00C73DED" w:rsidRDefault="00C73DED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776690EC" w14:textId="34D2AC5D" w:rsidR="00C73DED" w:rsidRDefault="00C73DED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112B44BA" w14:textId="77777777" w:rsidR="00C73DED" w:rsidRDefault="00C73DED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5026556F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  <w:p w14:paraId="69A869AD" w14:textId="77777777" w:rsidR="00B94E98" w:rsidRPr="009301F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900" w:type="dxa"/>
          </w:tcPr>
          <w:p w14:paraId="7CEAF054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</w:t>
            </w:r>
          </w:p>
          <w:p w14:paraId="5C12C897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1D70C29D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</w:t>
            </w:r>
          </w:p>
          <w:p w14:paraId="09E6B244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72519B24" w14:textId="77777777" w:rsidR="00B94E98" w:rsidRPr="009301F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3FB99602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F</w:t>
            </w:r>
          </w:p>
          <w:p w14:paraId="4DBCB426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W</w:t>
            </w:r>
          </w:p>
          <w:p w14:paraId="5AD5D8FA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-KG</w:t>
            </w:r>
          </w:p>
          <w:p w14:paraId="58F1E49B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-PK</w:t>
            </w:r>
          </w:p>
          <w:p w14:paraId="52DBFCD4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5C7F27C8" w14:textId="77777777" w:rsidR="00B94E98" w:rsidRPr="009301F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  <w:tc>
          <w:tcPr>
            <w:tcW w:w="815" w:type="dxa"/>
          </w:tcPr>
          <w:p w14:paraId="15260A89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F2BBB">
              <w:rPr>
                <w:sz w:val="18"/>
                <w:szCs w:val="18"/>
              </w:rPr>
              <w:t>Yes</w:t>
            </w:r>
          </w:p>
        </w:tc>
      </w:tr>
      <w:tr w:rsidR="00B94E98" w:rsidRPr="006F2329" w14:paraId="6F446C5F" w14:textId="77777777" w:rsidTr="0057425E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C5191" w14:textId="50890670" w:rsidR="00B94E98" w:rsidRPr="0016202F" w:rsidRDefault="00B94E98" w:rsidP="0070697D">
            <w:pPr>
              <w:spacing w:after="120" w:line="240" w:lineRule="auto"/>
              <w:rPr>
                <w:bCs/>
              </w:rPr>
            </w:pPr>
            <w:r w:rsidRPr="0016202F">
              <w:rPr>
                <w:bCs/>
              </w:rPr>
              <w:lastRenderedPageBreak/>
              <w:t>202</w:t>
            </w:r>
            <w:r w:rsidR="00C364BE">
              <w:rPr>
                <w:bCs/>
              </w:rPr>
              <w:t>2</w:t>
            </w:r>
            <w:r w:rsidRPr="0016202F">
              <w:rPr>
                <w:bCs/>
              </w:rPr>
              <w:t>.0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1EA71" w14:textId="77777777" w:rsidR="00B94E98" w:rsidRPr="000B794B" w:rsidRDefault="00B94E98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070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B9E76" w14:textId="77777777" w:rsidR="00B94E98" w:rsidRPr="000B794B" w:rsidRDefault="00B94E98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STUDENT-END-DAT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ACB32" w14:textId="77777777" w:rsidR="00B94E98" w:rsidRPr="000B794B" w:rsidRDefault="00B94E98" w:rsidP="0070697D">
            <w:pPr>
              <w:spacing w:after="120" w:line="240" w:lineRule="auto"/>
              <w:rPr>
                <w:rFonts w:cs="Arial"/>
                <w:szCs w:val="20"/>
              </w:rPr>
            </w:pPr>
            <w:proofErr w:type="spellStart"/>
            <w:r>
              <w:rPr>
                <w:rFonts w:cs="Arial"/>
                <w:szCs w:val="20"/>
              </w:rPr>
              <w:t>EndDate</w:t>
            </w:r>
            <w:proofErr w:type="spellEnd"/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1E4BA" w14:textId="1B1C8A9E" w:rsidR="00B94E98" w:rsidRPr="00C364BE" w:rsidRDefault="00E80466" w:rsidP="0070697D">
            <w:pPr>
              <w:spacing w:after="120" w:line="240" w:lineRule="auto"/>
              <w:rPr>
                <w:rFonts w:cs="Arial"/>
                <w:szCs w:val="20"/>
                <w:highlight w:val="yellow"/>
              </w:rPr>
            </w:pPr>
            <w:r w:rsidRPr="00E80466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E80466">
              <w:rPr>
                <w:rFonts w:cs="Arial"/>
                <w:szCs w:val="20"/>
              </w:rPr>
              <w:t>yyyy</w:t>
            </w:r>
            <w:proofErr w:type="spellEnd"/>
            <w:r w:rsidRPr="00E80466">
              <w:rPr>
                <w:rFonts w:cs="Arial"/>
                <w:szCs w:val="20"/>
              </w:rPr>
              <w:t xml:space="preserve">=2020-2021 to </w:t>
            </w:r>
            <w:proofErr w:type="spellStart"/>
            <w:r w:rsidRPr="00E80466">
              <w:rPr>
                <w:rFonts w:cs="Arial"/>
                <w:szCs w:val="20"/>
              </w:rPr>
              <w:t>yyyy</w:t>
            </w:r>
            <w:proofErr w:type="spellEnd"/>
            <w:r w:rsidRPr="00E80466">
              <w:rPr>
                <w:rFonts w:cs="Arial"/>
                <w:szCs w:val="20"/>
              </w:rPr>
              <w:t>=2021-2022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089CF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3CD07" w14:textId="43F85E59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  <w:p w14:paraId="2A4860D0" w14:textId="35B6D54B" w:rsidR="00C73DED" w:rsidRDefault="00C73DED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42216DE5" w14:textId="1781C741" w:rsidR="00C73DED" w:rsidRDefault="00C73DED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68C5D304" w14:textId="77777777" w:rsidR="00C73DED" w:rsidRDefault="00C73DED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355D3EB7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  <w:p w14:paraId="553BBCA9" w14:textId="77777777" w:rsidR="00B94E98" w:rsidRPr="009301F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1727D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</w:t>
            </w:r>
          </w:p>
          <w:p w14:paraId="6B52101B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3F4B4799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</w:t>
            </w:r>
          </w:p>
          <w:p w14:paraId="46069558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059C25DE" w14:textId="77777777" w:rsidR="00B94E98" w:rsidRPr="009301F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56168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F</w:t>
            </w:r>
          </w:p>
          <w:p w14:paraId="1656AF9F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W</w:t>
            </w:r>
          </w:p>
          <w:p w14:paraId="7DF50456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-KG</w:t>
            </w:r>
          </w:p>
          <w:p w14:paraId="3BB45AD1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-PK</w:t>
            </w:r>
          </w:p>
          <w:p w14:paraId="110CDC45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356AFC76" w14:textId="77777777" w:rsidR="00B94E98" w:rsidRPr="009301F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419F3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F2BBB">
              <w:rPr>
                <w:sz w:val="18"/>
                <w:szCs w:val="18"/>
              </w:rPr>
              <w:t>Yes</w:t>
            </w:r>
          </w:p>
        </w:tc>
      </w:tr>
      <w:tr w:rsidR="009E1E53" w:rsidRPr="006F2329" w14:paraId="4156670D" w14:textId="77777777" w:rsidTr="0057425E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E5758" w14:textId="09570C38" w:rsidR="009E1E53" w:rsidRPr="0016202F" w:rsidRDefault="009E1E53" w:rsidP="0070697D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A99453" w14:textId="03A5B0BC" w:rsidR="009E1E53" w:rsidRDefault="009E1E53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079 and E1080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C0752" w14:textId="1B967039" w:rsidR="009E1E53" w:rsidRDefault="009E1E53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RIMARY-PK-FUNDING-SOURCE and SECONDARY-PK-FUNDING-SOURC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1C674" w14:textId="00A58115" w:rsidR="009E1E53" w:rsidRDefault="009E1E53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TX-</w:t>
            </w:r>
            <w:proofErr w:type="spellStart"/>
            <w:r>
              <w:rPr>
                <w:rFonts w:cs="Arial"/>
                <w:szCs w:val="20"/>
              </w:rPr>
              <w:t>PrimaryPKFundingSource</w:t>
            </w:r>
            <w:proofErr w:type="spellEnd"/>
            <w:r>
              <w:rPr>
                <w:rFonts w:cs="Arial"/>
                <w:szCs w:val="20"/>
              </w:rPr>
              <w:t xml:space="preserve"> and TX-</w:t>
            </w:r>
            <w:proofErr w:type="spellStart"/>
            <w:r>
              <w:rPr>
                <w:rFonts w:cs="Arial"/>
                <w:szCs w:val="20"/>
              </w:rPr>
              <w:t>SecondaryPKFundingSource</w:t>
            </w:r>
            <w:proofErr w:type="spellEnd"/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73F0A" w14:textId="204C3DED" w:rsidR="009E1E53" w:rsidRPr="00E80466" w:rsidRDefault="009E1E53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nhanced Data Element Reporting Requirements DR11 Chart for Determining PK Funding Source Reporting of PEIMS Fall Snapshot – added column PK Program Type Code Description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A0F85" w14:textId="3C5C9653" w:rsidR="009E1E53" w:rsidRDefault="009E1E53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20D39" w14:textId="71D9DA03" w:rsidR="009E1E53" w:rsidRDefault="009E1E53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FALL(</w:t>
            </w:r>
            <w:proofErr w:type="gramEnd"/>
            <w:r>
              <w:rPr>
                <w:sz w:val="18"/>
                <w:szCs w:val="18"/>
              </w:rPr>
              <w:t>1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22E7C" w14:textId="5CE87861" w:rsidR="009E1E53" w:rsidRDefault="009E1E53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DF860" w14:textId="104EC6C8" w:rsidR="009E1E53" w:rsidRDefault="009E1E53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E76F4" w14:textId="7EA361B6" w:rsidR="009E1E53" w:rsidRPr="008F2BBB" w:rsidRDefault="009E1E53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  <w:tr w:rsidR="00BC4968" w:rsidRPr="006F2329" w14:paraId="2A5BBF8D" w14:textId="77777777" w:rsidTr="0057425E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E6F0A" w14:textId="5793A98D" w:rsidR="00BC4968" w:rsidRDefault="00BC4968" w:rsidP="0070697D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2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68FEC" w14:textId="0D40D702" w:rsidR="00BC4968" w:rsidRDefault="00BC4968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069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C40E7" w14:textId="4DEF5BA5" w:rsidR="00BC4968" w:rsidRDefault="00BC4968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STUDENT-BEGIN-DAT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2B49C" w14:textId="2711E025" w:rsidR="00BC4968" w:rsidRDefault="00BC4968" w:rsidP="0070697D">
            <w:pPr>
              <w:spacing w:after="120" w:line="240" w:lineRule="auto"/>
              <w:rPr>
                <w:rFonts w:cs="Arial"/>
                <w:szCs w:val="20"/>
              </w:rPr>
            </w:pPr>
            <w:proofErr w:type="spellStart"/>
            <w:r>
              <w:rPr>
                <w:rFonts w:cs="Arial"/>
                <w:szCs w:val="20"/>
              </w:rPr>
              <w:t>BeginDate</w:t>
            </w:r>
            <w:proofErr w:type="spellEnd"/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7A495" w14:textId="17760117" w:rsidR="00BC4968" w:rsidRDefault="00BC4968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Revised </w:t>
            </w:r>
            <w:r w:rsidR="00A93468">
              <w:rPr>
                <w:rFonts w:cs="Arial"/>
                <w:szCs w:val="20"/>
              </w:rPr>
              <w:t xml:space="preserve">data element </w:t>
            </w:r>
            <w:r>
              <w:rPr>
                <w:rFonts w:cs="Arial"/>
                <w:szCs w:val="20"/>
              </w:rPr>
              <w:t>definition</w:t>
            </w:r>
            <w:r>
              <w:rPr>
                <w:rFonts w:cs="Arial"/>
                <w:color w:val="000000"/>
                <w:szCs w:val="20"/>
                <w:shd w:val="clear" w:color="auto" w:fill="FFFFFF"/>
              </w:rPr>
              <w:t>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21AECA" w14:textId="266AC289" w:rsidR="00BC4968" w:rsidRDefault="00BC496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23633" w14:textId="77777777" w:rsidR="0016498E" w:rsidRDefault="0016498E" w:rsidP="0016498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  <w:p w14:paraId="6B961B64" w14:textId="77777777" w:rsidR="0016498E" w:rsidRDefault="0016498E" w:rsidP="0016498E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78A5B580" w14:textId="77777777" w:rsidR="0016498E" w:rsidRDefault="0016498E" w:rsidP="0016498E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0830D82E" w14:textId="77777777" w:rsidR="0016498E" w:rsidRDefault="0016498E" w:rsidP="0016498E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54E206BF" w14:textId="77777777" w:rsidR="0016498E" w:rsidRDefault="0016498E" w:rsidP="0016498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  <w:p w14:paraId="323B39E0" w14:textId="7E29A367" w:rsidR="00BC4968" w:rsidRDefault="0016498E" w:rsidP="0016498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2D884" w14:textId="77777777" w:rsidR="0016498E" w:rsidRDefault="0016498E" w:rsidP="0016498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</w:t>
            </w:r>
          </w:p>
          <w:p w14:paraId="2F091C6A" w14:textId="77777777" w:rsidR="0016498E" w:rsidRDefault="0016498E" w:rsidP="0016498E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0B93EDE5" w14:textId="77777777" w:rsidR="0016498E" w:rsidRDefault="0016498E" w:rsidP="0016498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</w:t>
            </w:r>
          </w:p>
          <w:p w14:paraId="451A266F" w14:textId="77777777" w:rsidR="0016498E" w:rsidRDefault="0016498E" w:rsidP="0016498E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25280C96" w14:textId="17414BAA" w:rsidR="00BC4968" w:rsidRDefault="0016498E" w:rsidP="0016498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274B1" w14:textId="77777777" w:rsidR="0016498E" w:rsidRDefault="0016498E" w:rsidP="0016498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F</w:t>
            </w:r>
          </w:p>
          <w:p w14:paraId="7EC3882F" w14:textId="77777777" w:rsidR="0016498E" w:rsidRDefault="0016498E" w:rsidP="0016498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W</w:t>
            </w:r>
          </w:p>
          <w:p w14:paraId="2E4C63C5" w14:textId="77777777" w:rsidR="0016498E" w:rsidRDefault="0016498E" w:rsidP="0016498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-KG</w:t>
            </w:r>
          </w:p>
          <w:p w14:paraId="439C373C" w14:textId="77777777" w:rsidR="0016498E" w:rsidRDefault="0016498E" w:rsidP="0016498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-PK</w:t>
            </w:r>
          </w:p>
          <w:p w14:paraId="5AFFDB40" w14:textId="77777777" w:rsidR="0016498E" w:rsidRDefault="0016498E" w:rsidP="0016498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0C77918A" w14:textId="248B1A04" w:rsidR="00BC4968" w:rsidRDefault="0016498E" w:rsidP="0016498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713B4" w14:textId="410F9A35" w:rsidR="00BC4968" w:rsidRDefault="0016498E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  <w:tr w:rsidR="00B02FBB" w:rsidRPr="006F2329" w14:paraId="4BB3B99A" w14:textId="77777777" w:rsidTr="0057425E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66051" w14:textId="6066CF5B" w:rsidR="00B02FBB" w:rsidRDefault="00B02FBB" w:rsidP="00B02FBB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2.1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9D180" w14:textId="77777777" w:rsidR="00B02FBB" w:rsidRDefault="00B02FBB" w:rsidP="00B02FBB">
            <w:pPr>
              <w:spacing w:after="120" w:line="240" w:lineRule="auto"/>
              <w:rPr>
                <w:rFonts w:cs="Arial"/>
                <w:szCs w:val="20"/>
              </w:rPr>
            </w:pP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70B26" w14:textId="77777777" w:rsidR="00B02FBB" w:rsidRDefault="00B02FBB" w:rsidP="00B02FBB">
            <w:pPr>
              <w:spacing w:after="120" w:line="240" w:lineRule="auto"/>
              <w:rPr>
                <w:rFonts w:cs="Arial"/>
                <w:szCs w:val="20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356A6" w14:textId="77777777" w:rsidR="00B02FBB" w:rsidRDefault="00B02FBB" w:rsidP="00B02FBB">
            <w:pPr>
              <w:spacing w:after="120" w:line="240" w:lineRule="auto"/>
              <w:rPr>
                <w:rFonts w:cs="Arial"/>
                <w:szCs w:val="20"/>
              </w:rPr>
            </w:pPr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FC75E" w14:textId="6B9018FC" w:rsidR="00B02FBB" w:rsidRPr="008F3777" w:rsidRDefault="00B02FBB" w:rsidP="00B02FBB">
            <w:pPr>
              <w:spacing w:after="120" w:line="240" w:lineRule="auto"/>
            </w:pPr>
            <w:r>
              <w:t xml:space="preserve">Revised General Reporting Requirements </w:t>
            </w:r>
            <w:proofErr w:type="gramStart"/>
            <w:r>
              <w:t>regarding</w:t>
            </w:r>
            <w:proofErr w:type="gramEnd"/>
            <w:r>
              <w:t xml:space="preserve"> course completions to be reported in the PEIMS Extended Year submission to include high school Career and Technical Education (CTE) course completions during the summer (between school years)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0294D" w14:textId="11D72056" w:rsidR="00B02FBB" w:rsidRDefault="00B02FBB" w:rsidP="00B02FB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D6C1A" w14:textId="65DD70F7" w:rsidR="00B02FBB" w:rsidRDefault="00B02FBB" w:rsidP="00B02FB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9087A" w14:textId="2D442FA1" w:rsidR="00B02FBB" w:rsidRDefault="00B02FBB" w:rsidP="00B02FB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6DA82" w14:textId="10BF2F51" w:rsidR="00B02FBB" w:rsidRDefault="00B02FBB" w:rsidP="00B02FB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96AD2" w14:textId="7F88D76E" w:rsidR="00B02FBB" w:rsidRDefault="00B02FBB" w:rsidP="00B02FB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  <w:tr w:rsidR="00D34D78" w:rsidRPr="006F2329" w14:paraId="26DE6588" w14:textId="77777777" w:rsidTr="00D34D78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453CF" w14:textId="77777777" w:rsidR="00D34D78" w:rsidRDefault="00D34D78" w:rsidP="00322A91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2.2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00392" w14:textId="77777777" w:rsidR="00D34D78" w:rsidRDefault="00D34D78" w:rsidP="00322A91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649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5A393" w14:textId="77777777" w:rsidR="00D34D78" w:rsidRDefault="00D34D78" w:rsidP="00322A91">
            <w:pPr>
              <w:spacing w:after="120" w:line="240" w:lineRule="auto"/>
              <w:rPr>
                <w:rFonts w:cs="Arial"/>
                <w:szCs w:val="20"/>
              </w:rPr>
            </w:pPr>
            <w:r w:rsidRPr="00B02FBB">
              <w:rPr>
                <w:rFonts w:cs="Arial"/>
                <w:szCs w:val="20"/>
              </w:rPr>
              <w:t>PK-ELIGIBLE-PREVIOUS-YEAR-INDICATOR-COD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10656" w14:textId="77777777" w:rsidR="00D34D78" w:rsidRDefault="00D34D78" w:rsidP="00322A91">
            <w:pPr>
              <w:spacing w:after="120" w:line="240" w:lineRule="auto"/>
              <w:rPr>
                <w:rFonts w:cs="Arial"/>
                <w:szCs w:val="20"/>
              </w:rPr>
            </w:pPr>
            <w:r w:rsidRPr="00B02FBB">
              <w:rPr>
                <w:rFonts w:cs="Arial"/>
                <w:szCs w:val="20"/>
              </w:rPr>
              <w:t>TX-</w:t>
            </w:r>
            <w:proofErr w:type="spellStart"/>
            <w:r w:rsidRPr="00B02FBB">
              <w:rPr>
                <w:rFonts w:cs="Arial"/>
                <w:szCs w:val="20"/>
              </w:rPr>
              <w:t>PKEligiblePreviousYear</w:t>
            </w:r>
            <w:proofErr w:type="spellEnd"/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CD31B" w14:textId="77777777" w:rsidR="00D34D78" w:rsidRPr="00D34D78" w:rsidRDefault="00D34D78" w:rsidP="00322A91">
            <w:pPr>
              <w:spacing w:after="120" w:line="240" w:lineRule="auto"/>
            </w:pPr>
            <w:r w:rsidRPr="00D34D78">
              <w:t>Revised data element definition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B7FB0" w14:textId="77777777" w:rsidR="00D34D78" w:rsidRDefault="00D34D78" w:rsidP="00322A9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E445A" w14:textId="77777777" w:rsidR="00D34D78" w:rsidRDefault="00D34D78" w:rsidP="00322A9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FALL(</w:t>
            </w:r>
            <w:proofErr w:type="gramEnd"/>
            <w:r>
              <w:rPr>
                <w:sz w:val="18"/>
                <w:szCs w:val="18"/>
              </w:rPr>
              <w:t>1)</w:t>
            </w:r>
          </w:p>
          <w:p w14:paraId="7E60FA1F" w14:textId="77777777" w:rsidR="00D34D78" w:rsidRDefault="00D34D78" w:rsidP="00322A9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877C3" w14:textId="77777777" w:rsidR="00D34D78" w:rsidRDefault="00D34D78" w:rsidP="00322A9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76175" w14:textId="77777777" w:rsidR="00D34D78" w:rsidRDefault="00D34D78" w:rsidP="00322A9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  <w:p w14:paraId="66F2BBBD" w14:textId="77777777" w:rsidR="00D34D78" w:rsidRDefault="00D34D78" w:rsidP="00322A9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933A1" w14:textId="77777777" w:rsidR="00D34D78" w:rsidRDefault="00D34D78" w:rsidP="00322A9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</w:tbl>
    <w:p w14:paraId="2EFE6456" w14:textId="112B681E" w:rsidR="00B94E98" w:rsidRDefault="00B94E98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327"/>
        <w:gridCol w:w="2129"/>
        <w:gridCol w:w="1831"/>
        <w:gridCol w:w="2970"/>
        <w:gridCol w:w="810"/>
        <w:gridCol w:w="900"/>
        <w:gridCol w:w="900"/>
        <w:gridCol w:w="990"/>
        <w:gridCol w:w="815"/>
      </w:tblGrid>
      <w:tr w:rsidR="00F80C6C" w:rsidRPr="0016202F" w14:paraId="06FF14DD" w14:textId="77777777" w:rsidTr="00970DA7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672EBC6A" w14:textId="77777777" w:rsidR="00F80C6C" w:rsidRPr="0016202F" w:rsidRDefault="00F80C6C" w:rsidP="00970DA7">
            <w:pPr>
              <w:spacing w:before="40" w:after="120" w:line="240" w:lineRule="auto"/>
            </w:pPr>
            <w:r w:rsidRPr="004E2BF6">
              <w:rPr>
                <w:b/>
                <w:bCs/>
                <w:color w:val="2E74B5" w:themeColor="accent1" w:themeShade="BF"/>
                <w:sz w:val="26"/>
                <w:szCs w:val="26"/>
              </w:rPr>
              <w:t>Student</w:t>
            </w:r>
            <w:r>
              <w:t xml:space="preserve"> </w:t>
            </w:r>
            <w:r w:rsidRPr="004E2BF6">
              <w:rPr>
                <w:b/>
                <w:bCs/>
                <w:color w:val="2E74B5" w:themeColor="accent1" w:themeShade="BF"/>
                <w:sz w:val="26"/>
                <w:szCs w:val="26"/>
              </w:rPr>
              <w:t>Category</w:t>
            </w:r>
          </w:p>
        </w:tc>
      </w:tr>
      <w:tr w:rsidR="00F80C6C" w:rsidRPr="0016202F" w14:paraId="0491E37F" w14:textId="77777777" w:rsidTr="00970DA7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02D01A69" w14:textId="737B5357" w:rsidR="00F80C6C" w:rsidRPr="0016202F" w:rsidRDefault="00F80C6C" w:rsidP="00970DA7">
            <w:pPr>
              <w:pStyle w:val="Heading3"/>
            </w:pPr>
            <w:bookmarkStart w:id="45" w:name="_Toc83895970"/>
            <w:r w:rsidRPr="00B277EB">
              <w:t xml:space="preserve">40110 </w:t>
            </w:r>
            <w:r>
              <w:t xml:space="preserve">– </w:t>
            </w:r>
            <w:proofErr w:type="spellStart"/>
            <w:r w:rsidRPr="00B277EB">
              <w:t>StudentProgramExtension</w:t>
            </w:r>
            <w:bookmarkEnd w:id="45"/>
            <w:proofErr w:type="spellEnd"/>
          </w:p>
        </w:tc>
      </w:tr>
      <w:tr w:rsidR="00F80C6C" w:rsidRPr="0016202F" w14:paraId="72FCF803" w14:textId="77777777" w:rsidTr="00970DA7">
        <w:trPr>
          <w:cantSplit/>
          <w:trHeight w:val="432"/>
          <w:tblHeader/>
        </w:trPr>
        <w:tc>
          <w:tcPr>
            <w:tcW w:w="1008" w:type="dxa"/>
          </w:tcPr>
          <w:p w14:paraId="6BD13F33" w14:textId="77777777" w:rsidR="00F80C6C" w:rsidRPr="0016202F" w:rsidRDefault="00F80C6C" w:rsidP="00970DA7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327" w:type="dxa"/>
          </w:tcPr>
          <w:p w14:paraId="557283F9" w14:textId="77777777" w:rsidR="00F80C6C" w:rsidRPr="0016202F" w:rsidRDefault="00F80C6C" w:rsidP="00970DA7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129" w:type="dxa"/>
          </w:tcPr>
          <w:p w14:paraId="253DCD23" w14:textId="77777777" w:rsidR="00F80C6C" w:rsidRPr="0016202F" w:rsidRDefault="00F80C6C" w:rsidP="00970DA7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1831" w:type="dxa"/>
          </w:tcPr>
          <w:p w14:paraId="4EF37DD9" w14:textId="77777777" w:rsidR="00F80C6C" w:rsidRPr="0016202F" w:rsidRDefault="00F80C6C" w:rsidP="00970DA7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970" w:type="dxa"/>
          </w:tcPr>
          <w:p w14:paraId="6E2FC845" w14:textId="77777777" w:rsidR="00F80C6C" w:rsidRPr="0016202F" w:rsidRDefault="00F80C6C" w:rsidP="00970DA7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10" w:type="dxa"/>
          </w:tcPr>
          <w:p w14:paraId="3A22E21F" w14:textId="77777777" w:rsidR="00F80C6C" w:rsidRPr="0016202F" w:rsidRDefault="00F80C6C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00" w:type="dxa"/>
          </w:tcPr>
          <w:p w14:paraId="67499E32" w14:textId="77777777" w:rsidR="00F80C6C" w:rsidRPr="0016202F" w:rsidRDefault="00F80C6C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00" w:type="dxa"/>
          </w:tcPr>
          <w:p w14:paraId="0E46C354" w14:textId="77777777" w:rsidR="00F80C6C" w:rsidRPr="0016202F" w:rsidRDefault="00F80C6C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90" w:type="dxa"/>
          </w:tcPr>
          <w:p w14:paraId="4BC014DA" w14:textId="77777777" w:rsidR="00F80C6C" w:rsidRPr="0016202F" w:rsidRDefault="00F80C6C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15" w:type="dxa"/>
          </w:tcPr>
          <w:p w14:paraId="22ECD6E6" w14:textId="77777777" w:rsidR="00F80C6C" w:rsidRPr="0016202F" w:rsidRDefault="00F80C6C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F80C6C" w:rsidRPr="006F2329" w14:paraId="5A04E67F" w14:textId="77777777" w:rsidTr="00970DA7">
        <w:trPr>
          <w:cantSplit/>
          <w:trHeight w:val="405"/>
        </w:trPr>
        <w:tc>
          <w:tcPr>
            <w:tcW w:w="1008" w:type="dxa"/>
          </w:tcPr>
          <w:p w14:paraId="6DC38FB6" w14:textId="77777777" w:rsidR="00F80C6C" w:rsidRPr="0016202F" w:rsidRDefault="00F80C6C" w:rsidP="00970DA7">
            <w:pPr>
              <w:spacing w:after="120" w:line="240" w:lineRule="auto"/>
              <w:rPr>
                <w:bCs/>
              </w:rPr>
            </w:pPr>
            <w:r w:rsidRPr="0016202F">
              <w:rPr>
                <w:bCs/>
              </w:rPr>
              <w:t>202</w:t>
            </w:r>
            <w:r>
              <w:rPr>
                <w:bCs/>
              </w:rPr>
              <w:t>2</w:t>
            </w:r>
            <w:r w:rsidRPr="0016202F">
              <w:rPr>
                <w:bCs/>
              </w:rPr>
              <w:t>.0.0</w:t>
            </w:r>
          </w:p>
        </w:tc>
        <w:tc>
          <w:tcPr>
            <w:tcW w:w="1327" w:type="dxa"/>
          </w:tcPr>
          <w:p w14:paraId="026D2671" w14:textId="77777777" w:rsidR="00F80C6C" w:rsidRPr="006F2329" w:rsidRDefault="00F80C6C" w:rsidP="00970DA7">
            <w:pPr>
              <w:spacing w:after="120" w:line="240" w:lineRule="auto"/>
            </w:pPr>
            <w:r w:rsidRPr="002E5F58">
              <w:t>E1708</w:t>
            </w:r>
          </w:p>
        </w:tc>
        <w:tc>
          <w:tcPr>
            <w:tcW w:w="2129" w:type="dxa"/>
          </w:tcPr>
          <w:p w14:paraId="30687121" w14:textId="7FC11C2B" w:rsidR="00F80C6C" w:rsidRPr="006F2329" w:rsidRDefault="00F80C6C" w:rsidP="00970DA7">
            <w:pPr>
              <w:spacing w:after="120" w:line="240" w:lineRule="auto"/>
            </w:pPr>
            <w:r w:rsidRPr="002E5F58">
              <w:t>PRIOR-YEAR-BILINGUAL/ESL-SUMMER-SCHOOL-INDICATOR</w:t>
            </w:r>
            <w:r w:rsidR="00764A4F">
              <w:t>-CODE</w:t>
            </w:r>
          </w:p>
        </w:tc>
        <w:tc>
          <w:tcPr>
            <w:tcW w:w="1831" w:type="dxa"/>
          </w:tcPr>
          <w:p w14:paraId="31C8BBAF" w14:textId="77777777" w:rsidR="00F80C6C" w:rsidRPr="006F2329" w:rsidRDefault="00F80C6C" w:rsidP="00970DA7">
            <w:pPr>
              <w:spacing w:after="120" w:line="240" w:lineRule="auto"/>
            </w:pPr>
            <w:r w:rsidRPr="002E5F58">
              <w:t>TX-</w:t>
            </w:r>
            <w:proofErr w:type="spellStart"/>
            <w:r w:rsidRPr="002E5F58">
              <w:t>PriorYearBilingualESLSummer</w:t>
            </w:r>
            <w:proofErr w:type="spellEnd"/>
          </w:p>
        </w:tc>
        <w:tc>
          <w:tcPr>
            <w:tcW w:w="2970" w:type="dxa"/>
          </w:tcPr>
          <w:p w14:paraId="3FF26517" w14:textId="452EFDAA" w:rsidR="00F80C6C" w:rsidRDefault="00F80C6C" w:rsidP="00970DA7">
            <w:pPr>
              <w:spacing w:after="120" w:line="240" w:lineRule="auto"/>
            </w:pPr>
            <w:r>
              <w:t>Deleted Data Element from TEDS and removed from complex type</w:t>
            </w:r>
            <w:r w:rsidR="00A93468">
              <w:t>.</w:t>
            </w:r>
          </w:p>
          <w:p w14:paraId="7CD4F7FF" w14:textId="6E576805" w:rsidR="00A93468" w:rsidRDefault="00A93468" w:rsidP="00970DA7">
            <w:pPr>
              <w:spacing w:after="120" w:line="240" w:lineRule="auto"/>
            </w:pPr>
            <w:r w:rsidRPr="00AE3A1B">
              <w:rPr>
                <w:rFonts w:cs="Arial"/>
                <w:i/>
                <w:iCs/>
                <w:color w:val="000000"/>
                <w:szCs w:val="20"/>
              </w:rPr>
              <w:t>See v2022.2.0</w:t>
            </w:r>
            <w:r>
              <w:rPr>
                <w:rFonts w:cs="Arial"/>
                <w:i/>
                <w:iCs/>
                <w:color w:val="000000"/>
                <w:szCs w:val="20"/>
              </w:rPr>
              <w:t xml:space="preserve"> where this data element </w:t>
            </w:r>
            <w:proofErr w:type="gramStart"/>
            <w:r>
              <w:rPr>
                <w:rFonts w:cs="Arial"/>
                <w:i/>
                <w:iCs/>
                <w:color w:val="000000"/>
                <w:szCs w:val="20"/>
              </w:rPr>
              <w:t>was reinstated</w:t>
            </w:r>
            <w:proofErr w:type="gramEnd"/>
            <w:r>
              <w:rPr>
                <w:rFonts w:cs="Arial"/>
                <w:i/>
                <w:iCs/>
                <w:color w:val="000000"/>
                <w:szCs w:val="20"/>
              </w:rPr>
              <w:t>.</w:t>
            </w:r>
          </w:p>
        </w:tc>
        <w:tc>
          <w:tcPr>
            <w:tcW w:w="810" w:type="dxa"/>
          </w:tcPr>
          <w:p w14:paraId="113AE029" w14:textId="77777777" w:rsidR="00F80C6C" w:rsidRPr="008F2BBB" w:rsidRDefault="00F80C6C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eted</w:t>
            </w:r>
          </w:p>
        </w:tc>
        <w:tc>
          <w:tcPr>
            <w:tcW w:w="900" w:type="dxa"/>
          </w:tcPr>
          <w:p w14:paraId="1AB63560" w14:textId="77777777" w:rsidR="00F80C6C" w:rsidRPr="009301F4" w:rsidRDefault="00F80C6C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900" w:type="dxa"/>
          </w:tcPr>
          <w:p w14:paraId="5B2A6B5B" w14:textId="77777777" w:rsidR="00F80C6C" w:rsidRPr="009301F4" w:rsidRDefault="00F80C6C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056566D7" w14:textId="77777777" w:rsidR="00F80C6C" w:rsidRPr="009301F4" w:rsidRDefault="00F80C6C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  <w:tc>
          <w:tcPr>
            <w:tcW w:w="815" w:type="dxa"/>
          </w:tcPr>
          <w:p w14:paraId="1E270559" w14:textId="77777777" w:rsidR="00F80C6C" w:rsidRPr="008F2BBB" w:rsidRDefault="00F80C6C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29700C" w:rsidRPr="006F2329" w14:paraId="46D1D3E1" w14:textId="77777777" w:rsidTr="00970DA7">
        <w:trPr>
          <w:cantSplit/>
          <w:trHeight w:val="405"/>
        </w:trPr>
        <w:tc>
          <w:tcPr>
            <w:tcW w:w="1008" w:type="dxa"/>
          </w:tcPr>
          <w:p w14:paraId="337B4752" w14:textId="4A42705D" w:rsidR="0029700C" w:rsidRPr="0016202F" w:rsidRDefault="0029700C" w:rsidP="0029700C">
            <w:pPr>
              <w:spacing w:after="120" w:line="240" w:lineRule="auto"/>
              <w:rPr>
                <w:bCs/>
              </w:rPr>
            </w:pPr>
            <w:r w:rsidRPr="0016202F">
              <w:rPr>
                <w:bCs/>
              </w:rPr>
              <w:t>202</w:t>
            </w:r>
            <w:r>
              <w:rPr>
                <w:bCs/>
              </w:rPr>
              <w:t>2</w:t>
            </w:r>
            <w:r w:rsidRPr="0016202F">
              <w:rPr>
                <w:bCs/>
              </w:rPr>
              <w:t>.</w:t>
            </w:r>
            <w:r>
              <w:rPr>
                <w:bCs/>
              </w:rPr>
              <w:t>2</w:t>
            </w:r>
            <w:r w:rsidRPr="0016202F">
              <w:rPr>
                <w:bCs/>
              </w:rPr>
              <w:t>.0</w:t>
            </w:r>
          </w:p>
        </w:tc>
        <w:tc>
          <w:tcPr>
            <w:tcW w:w="1327" w:type="dxa"/>
          </w:tcPr>
          <w:p w14:paraId="1B6BE3B1" w14:textId="0402F52B" w:rsidR="0029700C" w:rsidRPr="002E5F58" w:rsidRDefault="0029700C" w:rsidP="0029700C">
            <w:pPr>
              <w:spacing w:after="120" w:line="240" w:lineRule="auto"/>
            </w:pPr>
            <w:r w:rsidRPr="002E5F58">
              <w:t>E1708</w:t>
            </w:r>
          </w:p>
        </w:tc>
        <w:tc>
          <w:tcPr>
            <w:tcW w:w="2129" w:type="dxa"/>
          </w:tcPr>
          <w:p w14:paraId="150ABB0B" w14:textId="008436BC" w:rsidR="0029700C" w:rsidRPr="002E5F58" w:rsidRDefault="0029700C" w:rsidP="0029700C">
            <w:pPr>
              <w:spacing w:after="120" w:line="240" w:lineRule="auto"/>
            </w:pPr>
            <w:r w:rsidRPr="002E5F58">
              <w:t>PRIOR-YEAR-BILINGUAL/ESL-SUMMER-SCHOOL-INDICATOR</w:t>
            </w:r>
            <w:r>
              <w:t>-CODE</w:t>
            </w:r>
          </w:p>
        </w:tc>
        <w:tc>
          <w:tcPr>
            <w:tcW w:w="1831" w:type="dxa"/>
          </w:tcPr>
          <w:p w14:paraId="57B6623F" w14:textId="6B34820B" w:rsidR="0029700C" w:rsidRPr="002E5F58" w:rsidRDefault="0029700C" w:rsidP="0029700C">
            <w:pPr>
              <w:spacing w:after="120" w:line="240" w:lineRule="auto"/>
            </w:pPr>
            <w:r w:rsidRPr="002E5F58">
              <w:t>TX-</w:t>
            </w:r>
            <w:proofErr w:type="spellStart"/>
            <w:r w:rsidRPr="002E5F58">
              <w:t>PriorYearBilingualESLSummer</w:t>
            </w:r>
            <w:proofErr w:type="spellEnd"/>
          </w:p>
        </w:tc>
        <w:tc>
          <w:tcPr>
            <w:tcW w:w="2970" w:type="dxa"/>
          </w:tcPr>
          <w:p w14:paraId="3432CEA5" w14:textId="1735CAB5" w:rsidR="00A93468" w:rsidRDefault="0041410F" w:rsidP="0029700C">
            <w:pPr>
              <w:spacing w:after="120" w:line="240" w:lineRule="auto"/>
            </w:pPr>
            <w:r>
              <w:t>Added</w:t>
            </w:r>
            <w:r w:rsidR="0029700C">
              <w:t xml:space="preserve"> </w:t>
            </w:r>
            <w:r w:rsidR="00A93468">
              <w:t xml:space="preserve">(reinstated) </w:t>
            </w:r>
            <w:r w:rsidR="0029700C">
              <w:t xml:space="preserve">Data Element to </w:t>
            </w:r>
            <w:proofErr w:type="gramStart"/>
            <w:r w:rsidR="0029700C">
              <w:t>be reported</w:t>
            </w:r>
            <w:proofErr w:type="gramEnd"/>
            <w:r w:rsidR="0029700C">
              <w:t xml:space="preserve"> in PEIMS Extended Year.</w:t>
            </w:r>
          </w:p>
          <w:p w14:paraId="198ADB5A" w14:textId="77777777" w:rsidR="00A93468" w:rsidRDefault="00A93468" w:rsidP="0029700C">
            <w:pPr>
              <w:spacing w:after="120" w:line="240" w:lineRule="auto"/>
            </w:pPr>
            <w:r>
              <w:t>Revised definition.</w:t>
            </w:r>
          </w:p>
          <w:p w14:paraId="0AE3EF25" w14:textId="643005F0" w:rsidR="0029700C" w:rsidRDefault="00A93468" w:rsidP="0029700C">
            <w:pPr>
              <w:spacing w:after="120" w:line="240" w:lineRule="auto"/>
            </w:pPr>
            <w:r>
              <w:t>Removed S</w:t>
            </w:r>
            <w:r w:rsidR="0029700C">
              <w:t xml:space="preserve">pecial </w:t>
            </w:r>
            <w:r>
              <w:t>I</w:t>
            </w:r>
            <w:r w:rsidR="0029700C">
              <w:t>nstructions.</w:t>
            </w:r>
          </w:p>
        </w:tc>
        <w:tc>
          <w:tcPr>
            <w:tcW w:w="810" w:type="dxa"/>
          </w:tcPr>
          <w:p w14:paraId="655A1344" w14:textId="66571C1D" w:rsidR="0029700C" w:rsidRDefault="0029700C" w:rsidP="0029700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ed</w:t>
            </w:r>
          </w:p>
        </w:tc>
        <w:tc>
          <w:tcPr>
            <w:tcW w:w="900" w:type="dxa"/>
          </w:tcPr>
          <w:p w14:paraId="4BA1F3B7" w14:textId="2063C7FB" w:rsidR="0029700C" w:rsidRDefault="0029700C" w:rsidP="0029700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900" w:type="dxa"/>
          </w:tcPr>
          <w:p w14:paraId="1F0F8F6B" w14:textId="2EFBB86F" w:rsidR="0029700C" w:rsidRDefault="0029700C" w:rsidP="0029700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32FDD0D7" w14:textId="09DF4269" w:rsidR="0029700C" w:rsidRDefault="0029700C" w:rsidP="0029700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  <w:tc>
          <w:tcPr>
            <w:tcW w:w="815" w:type="dxa"/>
          </w:tcPr>
          <w:p w14:paraId="4E41A132" w14:textId="55035F94" w:rsidR="0029700C" w:rsidRDefault="0029700C" w:rsidP="0029700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8F3777" w:rsidRPr="006F2329" w14:paraId="1F5D9CE5" w14:textId="77777777" w:rsidTr="00CE3028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6917D" w14:textId="77777777" w:rsidR="008F3777" w:rsidRPr="0016202F" w:rsidRDefault="008F3777" w:rsidP="00CE3028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2.1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82E8C" w14:textId="77777777" w:rsidR="008F3777" w:rsidRPr="002E5F58" w:rsidRDefault="008F3777" w:rsidP="00CE3028">
            <w:pPr>
              <w:spacing w:after="120" w:line="240" w:lineRule="auto"/>
            </w:pPr>
            <w:r>
              <w:t>E1028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E64F0" w14:textId="77777777" w:rsidR="008F3777" w:rsidRPr="002E5F58" w:rsidRDefault="008F3777" w:rsidP="00CE3028">
            <w:pPr>
              <w:spacing w:after="120" w:line="240" w:lineRule="auto"/>
            </w:pPr>
            <w:r>
              <w:t>BILINGUAL/ESL-SUMMER-SCHOOL-INDICATOR-CODE</w:t>
            </w: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307E2" w14:textId="77777777" w:rsidR="008F3777" w:rsidRPr="002E5F58" w:rsidRDefault="008F3777" w:rsidP="00CE3028">
            <w:pPr>
              <w:spacing w:after="120" w:line="240" w:lineRule="auto"/>
            </w:pPr>
            <w:r>
              <w:t>TX-</w:t>
            </w:r>
            <w:proofErr w:type="spellStart"/>
            <w:r>
              <w:t>BilingualESLSummer</w:t>
            </w:r>
            <w:proofErr w:type="spellEnd"/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22185" w14:textId="77777777" w:rsidR="008F3777" w:rsidRDefault="008F3777" w:rsidP="00CE3028">
            <w:pPr>
              <w:spacing w:after="120" w:line="240" w:lineRule="auto"/>
            </w:pPr>
            <w:r>
              <w:t>Revised data element definition and reporting requirements to replace LEP terminology with Emergent Bilingual (EB)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CE2E6" w14:textId="77777777" w:rsidR="008F3777" w:rsidRDefault="008F3777" w:rsidP="00CE302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98DDD" w14:textId="77777777" w:rsidR="008F3777" w:rsidRDefault="008F3777" w:rsidP="00CE302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417E0" w14:textId="77777777" w:rsidR="008F3777" w:rsidRDefault="008F3777" w:rsidP="00CE302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4B5E1" w14:textId="77777777" w:rsidR="008F3777" w:rsidRDefault="008F3777" w:rsidP="00CE302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259D8" w14:textId="77777777" w:rsidR="008F3777" w:rsidRDefault="008F3777" w:rsidP="00CE302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  <w:tr w:rsidR="006C6396" w:rsidRPr="006F2329" w14:paraId="6502BDD0" w14:textId="77777777" w:rsidTr="00CE3028">
        <w:trPr>
          <w:cantSplit/>
          <w:trHeight w:val="405"/>
        </w:trPr>
        <w:tc>
          <w:tcPr>
            <w:tcW w:w="1008" w:type="dxa"/>
          </w:tcPr>
          <w:p w14:paraId="1DADD83B" w14:textId="77777777" w:rsidR="006C6396" w:rsidRPr="0016202F" w:rsidRDefault="006C6396" w:rsidP="00CE3028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2.1</w:t>
            </w:r>
          </w:p>
        </w:tc>
        <w:tc>
          <w:tcPr>
            <w:tcW w:w="1327" w:type="dxa"/>
          </w:tcPr>
          <w:p w14:paraId="314D20BB" w14:textId="77777777" w:rsidR="006C6396" w:rsidRPr="002E5F58" w:rsidRDefault="006C6396" w:rsidP="00CE3028">
            <w:pPr>
              <w:spacing w:after="120" w:line="240" w:lineRule="auto"/>
            </w:pPr>
            <w:r>
              <w:t>E1042</w:t>
            </w:r>
          </w:p>
        </w:tc>
        <w:tc>
          <w:tcPr>
            <w:tcW w:w="2129" w:type="dxa"/>
          </w:tcPr>
          <w:p w14:paraId="76ED82D7" w14:textId="77777777" w:rsidR="006C6396" w:rsidRPr="002E5F58" w:rsidRDefault="006C6396" w:rsidP="00CE3028">
            <w:pPr>
              <w:spacing w:after="120" w:line="240" w:lineRule="auto"/>
            </w:pPr>
            <w:r>
              <w:t>BILINGUAL-PROGRAM-TYPE-CODE</w:t>
            </w:r>
          </w:p>
        </w:tc>
        <w:tc>
          <w:tcPr>
            <w:tcW w:w="1831" w:type="dxa"/>
          </w:tcPr>
          <w:p w14:paraId="10C17B4D" w14:textId="77777777" w:rsidR="006C6396" w:rsidRPr="002E5F58" w:rsidRDefault="006C6396" w:rsidP="00CE3028">
            <w:pPr>
              <w:spacing w:after="120" w:line="240" w:lineRule="auto"/>
            </w:pPr>
            <w:r>
              <w:t>TX-Bilingual</w:t>
            </w:r>
          </w:p>
        </w:tc>
        <w:tc>
          <w:tcPr>
            <w:tcW w:w="2970" w:type="dxa"/>
          </w:tcPr>
          <w:p w14:paraId="69A402ED" w14:textId="242A1D14" w:rsidR="006C6396" w:rsidRDefault="006C6396" w:rsidP="00CE3028">
            <w:pPr>
              <w:spacing w:after="120" w:line="240" w:lineRule="auto"/>
            </w:pPr>
            <w:r>
              <w:t>Revised data element definition</w:t>
            </w:r>
            <w:r w:rsidR="00181D31">
              <w:t xml:space="preserve"> and reporting requirements to replace LEP terminology with Emergent Bilingual (EB)</w:t>
            </w:r>
            <w:r>
              <w:t>.</w:t>
            </w:r>
          </w:p>
        </w:tc>
        <w:tc>
          <w:tcPr>
            <w:tcW w:w="810" w:type="dxa"/>
          </w:tcPr>
          <w:p w14:paraId="541122A7" w14:textId="77777777" w:rsidR="006C6396" w:rsidRDefault="006C6396" w:rsidP="00CE302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306B315E" w14:textId="77777777" w:rsidR="006C6396" w:rsidRDefault="006C6396" w:rsidP="00CE302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FALL(</w:t>
            </w:r>
            <w:proofErr w:type="gramEnd"/>
            <w:r>
              <w:rPr>
                <w:sz w:val="18"/>
                <w:szCs w:val="18"/>
              </w:rPr>
              <w:t>1)</w:t>
            </w:r>
          </w:p>
        </w:tc>
        <w:tc>
          <w:tcPr>
            <w:tcW w:w="900" w:type="dxa"/>
          </w:tcPr>
          <w:p w14:paraId="1B51AEAE" w14:textId="77777777" w:rsidR="006C6396" w:rsidRDefault="006C6396" w:rsidP="00CE302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27A70049" w14:textId="77777777" w:rsidR="006C6396" w:rsidRDefault="006C6396" w:rsidP="00CE302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</w:tc>
        <w:tc>
          <w:tcPr>
            <w:tcW w:w="815" w:type="dxa"/>
          </w:tcPr>
          <w:p w14:paraId="4CC2B767" w14:textId="77777777" w:rsidR="006C6396" w:rsidRDefault="006C6396" w:rsidP="00CE302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  <w:tr w:rsidR="006C6396" w:rsidRPr="006F2329" w14:paraId="3BD3CED9" w14:textId="77777777" w:rsidTr="00970DA7">
        <w:trPr>
          <w:cantSplit/>
          <w:trHeight w:val="405"/>
        </w:trPr>
        <w:tc>
          <w:tcPr>
            <w:tcW w:w="1008" w:type="dxa"/>
          </w:tcPr>
          <w:p w14:paraId="05F29988" w14:textId="12B683EC" w:rsidR="006C6396" w:rsidRPr="0016202F" w:rsidRDefault="006C6396" w:rsidP="0029700C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2.1</w:t>
            </w:r>
          </w:p>
        </w:tc>
        <w:tc>
          <w:tcPr>
            <w:tcW w:w="1327" w:type="dxa"/>
          </w:tcPr>
          <w:p w14:paraId="46F8AD7A" w14:textId="5B7BCC19" w:rsidR="006C6396" w:rsidRPr="002E5F58" w:rsidRDefault="006C6396" w:rsidP="0029700C">
            <w:pPr>
              <w:spacing w:after="120" w:line="240" w:lineRule="auto"/>
            </w:pPr>
            <w:r>
              <w:t>E1043</w:t>
            </w:r>
          </w:p>
        </w:tc>
        <w:tc>
          <w:tcPr>
            <w:tcW w:w="2129" w:type="dxa"/>
          </w:tcPr>
          <w:p w14:paraId="4D240E91" w14:textId="7DDF4567" w:rsidR="006C6396" w:rsidRPr="002E5F58" w:rsidRDefault="006C6396" w:rsidP="0029700C">
            <w:pPr>
              <w:spacing w:after="120" w:line="240" w:lineRule="auto"/>
            </w:pPr>
            <w:r>
              <w:t>ESL-PROGRAM-TYPE-CODE</w:t>
            </w:r>
          </w:p>
        </w:tc>
        <w:tc>
          <w:tcPr>
            <w:tcW w:w="1831" w:type="dxa"/>
          </w:tcPr>
          <w:p w14:paraId="7B4FA411" w14:textId="51903D08" w:rsidR="006C6396" w:rsidRPr="002E5F58" w:rsidRDefault="006C6396" w:rsidP="0029700C">
            <w:pPr>
              <w:spacing w:after="120" w:line="240" w:lineRule="auto"/>
            </w:pPr>
            <w:r>
              <w:t>TX-ESL</w:t>
            </w:r>
          </w:p>
        </w:tc>
        <w:tc>
          <w:tcPr>
            <w:tcW w:w="2970" w:type="dxa"/>
          </w:tcPr>
          <w:p w14:paraId="395626BF" w14:textId="3BF16177" w:rsidR="006C6396" w:rsidRDefault="006C6396" w:rsidP="0029700C">
            <w:pPr>
              <w:spacing w:after="120" w:line="240" w:lineRule="auto"/>
            </w:pPr>
            <w:r>
              <w:t>Revised data element definition</w:t>
            </w:r>
            <w:r w:rsidR="00181D31">
              <w:t xml:space="preserve"> and reporting requirements to replace LEP terminology with Emergent Bilingual (EB)</w:t>
            </w:r>
            <w:r>
              <w:t>.</w:t>
            </w:r>
          </w:p>
        </w:tc>
        <w:tc>
          <w:tcPr>
            <w:tcW w:w="810" w:type="dxa"/>
          </w:tcPr>
          <w:p w14:paraId="39194FEB" w14:textId="352C281A" w:rsidR="006C6396" w:rsidRDefault="006C6396" w:rsidP="0029700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1B1BBEBE" w14:textId="5A42F6AB" w:rsidR="006C6396" w:rsidRDefault="006C6396" w:rsidP="0029700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FALL(</w:t>
            </w:r>
            <w:proofErr w:type="gramEnd"/>
            <w:r>
              <w:rPr>
                <w:sz w:val="18"/>
                <w:szCs w:val="18"/>
              </w:rPr>
              <w:t>1)</w:t>
            </w:r>
          </w:p>
        </w:tc>
        <w:tc>
          <w:tcPr>
            <w:tcW w:w="900" w:type="dxa"/>
          </w:tcPr>
          <w:p w14:paraId="127146BC" w14:textId="38EB9010" w:rsidR="006C6396" w:rsidRDefault="006C6396" w:rsidP="0029700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1EB34742" w14:textId="2F7E27ED" w:rsidR="006C6396" w:rsidRDefault="006C6396" w:rsidP="0029700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</w:tc>
        <w:tc>
          <w:tcPr>
            <w:tcW w:w="815" w:type="dxa"/>
          </w:tcPr>
          <w:p w14:paraId="5EC161DA" w14:textId="1BC94391" w:rsidR="006C6396" w:rsidRDefault="006C6396" w:rsidP="0029700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  <w:tr w:rsidR="006C6396" w:rsidRPr="006F2329" w14:paraId="002B51E7" w14:textId="77777777" w:rsidTr="006C6396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80969" w14:textId="21F440AB" w:rsidR="006C6396" w:rsidRDefault="006C6396" w:rsidP="00CE3028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2.1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DF6C8" w14:textId="15F446AA" w:rsidR="006C6396" w:rsidRDefault="006C6396" w:rsidP="00CE3028">
            <w:pPr>
              <w:spacing w:after="120" w:line="240" w:lineRule="auto"/>
            </w:pPr>
            <w:r>
              <w:t>E1708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13763" w14:textId="73A88D54" w:rsidR="006C6396" w:rsidRDefault="006C6396" w:rsidP="00CE3028">
            <w:pPr>
              <w:spacing w:after="120" w:line="240" w:lineRule="auto"/>
            </w:pPr>
            <w:r>
              <w:t>PRIOR-YEAR-BILINGUAL/ESL-SUMMER-SCHOOL-INDICATOR-CODE</w:t>
            </w: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6BDE9" w14:textId="550BADBC" w:rsidR="006C6396" w:rsidRDefault="006C6396" w:rsidP="00CE3028">
            <w:pPr>
              <w:spacing w:after="120" w:line="240" w:lineRule="auto"/>
            </w:pPr>
            <w:r>
              <w:t>TX-</w:t>
            </w:r>
            <w:proofErr w:type="spellStart"/>
            <w:r>
              <w:t>PriorYearBilingualESLSummer</w:t>
            </w:r>
            <w:proofErr w:type="spellEnd"/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07187" w14:textId="76D5FC3E" w:rsidR="006C6396" w:rsidRDefault="006C6396" w:rsidP="00CE3028">
            <w:pPr>
              <w:spacing w:after="120" w:line="240" w:lineRule="auto"/>
            </w:pPr>
            <w:r>
              <w:t>Revised data element definition</w:t>
            </w:r>
            <w:r w:rsidR="00181D31">
              <w:t xml:space="preserve"> and reporting requirements to replace LEP terminology with Emergent Bilingual (EB)</w:t>
            </w:r>
            <w:r>
              <w:t>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038BB" w14:textId="636402FF" w:rsidR="006C6396" w:rsidRDefault="006C6396" w:rsidP="00CE302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D6555" w14:textId="035E6B8B" w:rsidR="006C6396" w:rsidRDefault="006C6396" w:rsidP="00CE302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52A0C" w14:textId="51C76E54" w:rsidR="006C6396" w:rsidRDefault="006C6396" w:rsidP="00CE302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AE2BB" w14:textId="17658176" w:rsidR="006C6396" w:rsidRDefault="006C6396" w:rsidP="00CE302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8E7A4" w14:textId="06AFF85C" w:rsidR="006C6396" w:rsidRDefault="006C6396" w:rsidP="00CE302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</w:tbl>
    <w:p w14:paraId="090B74B3" w14:textId="77777777" w:rsidR="00F80C6C" w:rsidRDefault="00F80C6C" w:rsidP="00F80C6C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327"/>
        <w:gridCol w:w="2129"/>
        <w:gridCol w:w="2016"/>
        <w:gridCol w:w="2880"/>
        <w:gridCol w:w="864"/>
        <w:gridCol w:w="864"/>
        <w:gridCol w:w="864"/>
        <w:gridCol w:w="864"/>
        <w:gridCol w:w="864"/>
      </w:tblGrid>
      <w:tr w:rsidR="00B94E98" w:rsidRPr="0016202F" w14:paraId="271FE3DA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4D5A9556" w14:textId="77777777" w:rsidR="00B94E98" w:rsidRPr="0016202F" w:rsidRDefault="00B94E98" w:rsidP="0070697D">
            <w:pPr>
              <w:spacing w:before="40" w:after="120" w:line="240" w:lineRule="auto"/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lastRenderedPageBreak/>
              <w:t>Student Category</w:t>
            </w:r>
          </w:p>
        </w:tc>
      </w:tr>
      <w:tr w:rsidR="00B94E98" w:rsidRPr="0016202F" w14:paraId="5AA845F1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0D74F359" w14:textId="77777777" w:rsidR="00B94E98" w:rsidRPr="0016202F" w:rsidRDefault="00B94E98" w:rsidP="0070697D">
            <w:pPr>
              <w:pStyle w:val="Heading3"/>
            </w:pPr>
            <w:bookmarkStart w:id="46" w:name="_Toc83895971"/>
            <w:r>
              <w:t xml:space="preserve">40115 – </w:t>
            </w:r>
            <w:proofErr w:type="spellStart"/>
            <w:r w:rsidRPr="00DF6FBA">
              <w:t>S</w:t>
            </w:r>
            <w:r>
              <w:t>tudentResidentialFacilityAssociationExtension</w:t>
            </w:r>
            <w:proofErr w:type="spellEnd"/>
            <w:r>
              <w:t xml:space="preserve"> Complex Type</w:t>
            </w:r>
            <w:bookmarkEnd w:id="46"/>
            <w:r>
              <w:t xml:space="preserve"> </w:t>
            </w:r>
          </w:p>
        </w:tc>
      </w:tr>
      <w:tr w:rsidR="00B94E98" w:rsidRPr="0016202F" w14:paraId="0B44E88A" w14:textId="77777777" w:rsidTr="0070697D">
        <w:trPr>
          <w:cantSplit/>
          <w:trHeight w:val="432"/>
          <w:tblHeader/>
        </w:trPr>
        <w:tc>
          <w:tcPr>
            <w:tcW w:w="1008" w:type="dxa"/>
          </w:tcPr>
          <w:p w14:paraId="049019A1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327" w:type="dxa"/>
          </w:tcPr>
          <w:p w14:paraId="2733D842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129" w:type="dxa"/>
          </w:tcPr>
          <w:p w14:paraId="0AFC1A3F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04879432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604CE335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64" w:type="dxa"/>
          </w:tcPr>
          <w:p w14:paraId="00B54611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864" w:type="dxa"/>
          </w:tcPr>
          <w:p w14:paraId="454DBD89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526D15EC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3DEEEC48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64" w:type="dxa"/>
          </w:tcPr>
          <w:p w14:paraId="11EB4F11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6F2329" w14:paraId="428D17E6" w14:textId="77777777" w:rsidTr="0070697D">
        <w:trPr>
          <w:cantSplit/>
          <w:trHeight w:val="405"/>
          <w:tblHeader/>
        </w:trPr>
        <w:tc>
          <w:tcPr>
            <w:tcW w:w="1008" w:type="dxa"/>
          </w:tcPr>
          <w:p w14:paraId="6D99B3CC" w14:textId="3C9AFE32" w:rsidR="00B94E98" w:rsidRPr="0016202F" w:rsidRDefault="00B94E98" w:rsidP="0070697D">
            <w:pPr>
              <w:spacing w:after="120" w:line="240" w:lineRule="auto"/>
              <w:rPr>
                <w:bCs/>
              </w:rPr>
            </w:pPr>
            <w:r w:rsidRPr="0016202F">
              <w:rPr>
                <w:bCs/>
              </w:rPr>
              <w:t>202</w:t>
            </w:r>
            <w:r w:rsidR="00C364BE">
              <w:rPr>
                <w:bCs/>
              </w:rPr>
              <w:t>2</w:t>
            </w:r>
            <w:r w:rsidRPr="0016202F">
              <w:rPr>
                <w:bCs/>
              </w:rPr>
              <w:t>.0.0</w:t>
            </w:r>
          </w:p>
        </w:tc>
        <w:tc>
          <w:tcPr>
            <w:tcW w:w="1327" w:type="dxa"/>
          </w:tcPr>
          <w:p w14:paraId="3C9385C2" w14:textId="77777777" w:rsidR="00B94E98" w:rsidRPr="006F2329" w:rsidRDefault="00B94E98" w:rsidP="0070697D">
            <w:pPr>
              <w:spacing w:after="120" w:line="240" w:lineRule="auto"/>
            </w:pPr>
            <w:r>
              <w:rPr>
                <w:rFonts w:cs="Arial"/>
                <w:szCs w:val="20"/>
              </w:rPr>
              <w:t>E1630</w:t>
            </w:r>
          </w:p>
        </w:tc>
        <w:tc>
          <w:tcPr>
            <w:tcW w:w="2129" w:type="dxa"/>
          </w:tcPr>
          <w:p w14:paraId="027F25A4" w14:textId="77777777" w:rsidR="00B94E98" w:rsidRPr="006F2329" w:rsidRDefault="00B94E98" w:rsidP="0070697D">
            <w:pPr>
              <w:spacing w:after="120" w:line="240" w:lineRule="auto"/>
            </w:pPr>
            <w:r w:rsidRPr="00B95021">
              <w:rPr>
                <w:rFonts w:eastAsia="Times New Roman" w:cs="Arial"/>
                <w:szCs w:val="20"/>
              </w:rPr>
              <w:t>DATE-ENTERED-RF</w:t>
            </w:r>
          </w:p>
        </w:tc>
        <w:tc>
          <w:tcPr>
            <w:tcW w:w="2016" w:type="dxa"/>
          </w:tcPr>
          <w:p w14:paraId="62D3C6F6" w14:textId="77777777" w:rsidR="00B94E98" w:rsidRPr="006F2329" w:rsidRDefault="00B94E98" w:rsidP="0070697D">
            <w:pPr>
              <w:spacing w:after="120" w:line="240" w:lineRule="auto"/>
            </w:pPr>
            <w:r w:rsidRPr="00C67392">
              <w:rPr>
                <w:rFonts w:eastAsia="Calibri" w:cs="Arial"/>
                <w:szCs w:val="16"/>
              </w:rPr>
              <w:t>TX-</w:t>
            </w:r>
            <w:proofErr w:type="spellStart"/>
            <w:r w:rsidRPr="00C67392">
              <w:rPr>
                <w:rFonts w:eastAsia="Calibri" w:cs="Arial"/>
                <w:szCs w:val="16"/>
              </w:rPr>
              <w:t>DateEnteredRF</w:t>
            </w:r>
            <w:proofErr w:type="spellEnd"/>
          </w:p>
        </w:tc>
        <w:tc>
          <w:tcPr>
            <w:tcW w:w="2880" w:type="dxa"/>
          </w:tcPr>
          <w:p w14:paraId="7184C906" w14:textId="367F3C48" w:rsidR="00B94E98" w:rsidRPr="00C364BE" w:rsidRDefault="00E80466" w:rsidP="0070697D">
            <w:pPr>
              <w:spacing w:after="120" w:line="240" w:lineRule="auto"/>
              <w:rPr>
                <w:highlight w:val="yellow"/>
              </w:rPr>
            </w:pPr>
            <w:r w:rsidRPr="00E80466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E80466">
              <w:rPr>
                <w:rFonts w:cs="Arial"/>
                <w:szCs w:val="20"/>
              </w:rPr>
              <w:t>yyyy</w:t>
            </w:r>
            <w:proofErr w:type="spellEnd"/>
            <w:r w:rsidRPr="00E80466">
              <w:rPr>
                <w:rFonts w:cs="Arial"/>
                <w:szCs w:val="20"/>
              </w:rPr>
              <w:t xml:space="preserve">=2020-2021 to </w:t>
            </w:r>
            <w:proofErr w:type="spellStart"/>
            <w:r w:rsidRPr="00E80466">
              <w:rPr>
                <w:rFonts w:cs="Arial"/>
                <w:szCs w:val="20"/>
              </w:rPr>
              <w:t>yyyy</w:t>
            </w:r>
            <w:proofErr w:type="spellEnd"/>
            <w:r w:rsidRPr="00E80466">
              <w:rPr>
                <w:rFonts w:cs="Arial"/>
                <w:szCs w:val="20"/>
              </w:rPr>
              <w:t>=2021-2022</w:t>
            </w:r>
          </w:p>
        </w:tc>
        <w:tc>
          <w:tcPr>
            <w:tcW w:w="864" w:type="dxa"/>
          </w:tcPr>
          <w:p w14:paraId="0E20CD1D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864" w:type="dxa"/>
          </w:tcPr>
          <w:p w14:paraId="1B699499" w14:textId="77777777" w:rsidR="00B94E98" w:rsidRPr="009301F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864" w:type="dxa"/>
          </w:tcPr>
          <w:p w14:paraId="3C767ADD" w14:textId="77777777" w:rsidR="00B94E98" w:rsidRPr="009301F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FT</w:t>
            </w:r>
          </w:p>
        </w:tc>
        <w:tc>
          <w:tcPr>
            <w:tcW w:w="864" w:type="dxa"/>
          </w:tcPr>
          <w:p w14:paraId="28543C7D" w14:textId="77777777" w:rsidR="00B94E98" w:rsidRPr="009301F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FT</w:t>
            </w:r>
          </w:p>
        </w:tc>
        <w:tc>
          <w:tcPr>
            <w:tcW w:w="864" w:type="dxa"/>
          </w:tcPr>
          <w:p w14:paraId="42A156D6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F2BBB">
              <w:rPr>
                <w:sz w:val="18"/>
                <w:szCs w:val="18"/>
              </w:rPr>
              <w:t>Yes</w:t>
            </w:r>
          </w:p>
        </w:tc>
      </w:tr>
      <w:tr w:rsidR="00B94E98" w:rsidRPr="006F2329" w14:paraId="775A553F" w14:textId="77777777" w:rsidTr="0070697D">
        <w:trPr>
          <w:cantSplit/>
          <w:trHeight w:val="405"/>
          <w:tblHeader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AA953" w14:textId="79A1B616" w:rsidR="00B94E98" w:rsidRPr="0016202F" w:rsidRDefault="00B94E98" w:rsidP="0070697D">
            <w:pPr>
              <w:spacing w:after="120" w:line="240" w:lineRule="auto"/>
              <w:rPr>
                <w:bCs/>
              </w:rPr>
            </w:pPr>
            <w:r w:rsidRPr="0016202F">
              <w:rPr>
                <w:bCs/>
              </w:rPr>
              <w:t>202</w:t>
            </w:r>
            <w:r w:rsidR="00C364BE">
              <w:rPr>
                <w:bCs/>
              </w:rPr>
              <w:t>2</w:t>
            </w:r>
            <w:r w:rsidRPr="0016202F">
              <w:rPr>
                <w:bCs/>
              </w:rPr>
              <w:t>.0.0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E95AB" w14:textId="77777777" w:rsidR="00B94E98" w:rsidRPr="00D13E49" w:rsidRDefault="00B94E98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631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083A9" w14:textId="77777777" w:rsidR="00B94E98" w:rsidRPr="00D13E49" w:rsidRDefault="00B94E98" w:rsidP="0070697D">
            <w:pPr>
              <w:spacing w:after="120" w:line="240" w:lineRule="auto"/>
              <w:rPr>
                <w:rFonts w:eastAsia="Times New Roman" w:cs="Arial"/>
                <w:szCs w:val="20"/>
              </w:rPr>
            </w:pPr>
            <w:r w:rsidRPr="00B95021">
              <w:rPr>
                <w:rFonts w:eastAsia="Times New Roman" w:cs="Arial"/>
                <w:szCs w:val="20"/>
              </w:rPr>
              <w:t>DATE-EXITED-RF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7A943" w14:textId="77777777" w:rsidR="00B94E98" w:rsidRPr="00D13E49" w:rsidRDefault="00B94E98" w:rsidP="0070697D">
            <w:pPr>
              <w:spacing w:after="120" w:line="240" w:lineRule="auto"/>
              <w:rPr>
                <w:rFonts w:eastAsia="Calibri" w:cs="Arial"/>
                <w:szCs w:val="16"/>
              </w:rPr>
            </w:pPr>
            <w:r w:rsidRPr="00C67392">
              <w:rPr>
                <w:rFonts w:cs="Arial"/>
                <w:spacing w:val="-4"/>
                <w:szCs w:val="16"/>
              </w:rPr>
              <w:t>TX-</w:t>
            </w:r>
            <w:proofErr w:type="spellStart"/>
            <w:r w:rsidRPr="00C67392">
              <w:rPr>
                <w:rFonts w:cs="Arial"/>
                <w:spacing w:val="-4"/>
                <w:szCs w:val="16"/>
              </w:rPr>
              <w:t>DateExitedRF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53206" w14:textId="1A39EBA3" w:rsidR="00B94E98" w:rsidRPr="00C364BE" w:rsidRDefault="00E80466" w:rsidP="0070697D">
            <w:pPr>
              <w:spacing w:after="120" w:line="240" w:lineRule="auto"/>
              <w:rPr>
                <w:rFonts w:cs="Arial"/>
                <w:szCs w:val="20"/>
                <w:highlight w:val="yellow"/>
              </w:rPr>
            </w:pPr>
            <w:r w:rsidRPr="00E80466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E80466">
              <w:rPr>
                <w:rFonts w:cs="Arial"/>
                <w:szCs w:val="20"/>
              </w:rPr>
              <w:t>yyyy</w:t>
            </w:r>
            <w:proofErr w:type="spellEnd"/>
            <w:r w:rsidRPr="00E80466">
              <w:rPr>
                <w:rFonts w:cs="Arial"/>
                <w:szCs w:val="20"/>
              </w:rPr>
              <w:t xml:space="preserve">=2020-2021 to </w:t>
            </w:r>
            <w:proofErr w:type="spellStart"/>
            <w:r w:rsidRPr="00E80466">
              <w:rPr>
                <w:rFonts w:cs="Arial"/>
                <w:szCs w:val="20"/>
              </w:rPr>
              <w:t>yyyy</w:t>
            </w:r>
            <w:proofErr w:type="spellEnd"/>
            <w:r w:rsidRPr="00E80466">
              <w:rPr>
                <w:rFonts w:cs="Arial"/>
                <w:szCs w:val="20"/>
              </w:rPr>
              <w:t>=2021-2022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D0358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627DA" w14:textId="77777777" w:rsidR="00B94E98" w:rsidRPr="009301F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3AAB6" w14:textId="77777777" w:rsidR="00B94E98" w:rsidRPr="009301F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FT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90421" w14:textId="77777777" w:rsidR="00B94E98" w:rsidRPr="009301F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FT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00AC7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F2BBB">
              <w:rPr>
                <w:sz w:val="18"/>
                <w:szCs w:val="18"/>
              </w:rPr>
              <w:t>Yes</w:t>
            </w:r>
          </w:p>
        </w:tc>
      </w:tr>
      <w:tr w:rsidR="00B94E98" w:rsidRPr="006F2329" w14:paraId="43400980" w14:textId="77777777" w:rsidTr="0070697D">
        <w:trPr>
          <w:cantSplit/>
          <w:trHeight w:val="405"/>
          <w:tblHeader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553BC" w14:textId="086FD3FC" w:rsidR="00B94E98" w:rsidRPr="0016202F" w:rsidRDefault="00B94E98" w:rsidP="0070697D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</w:t>
            </w:r>
            <w:r w:rsidR="00C364BE">
              <w:rPr>
                <w:bCs/>
              </w:rPr>
              <w:t>2</w:t>
            </w:r>
            <w:r>
              <w:rPr>
                <w:bCs/>
              </w:rPr>
              <w:t>.0.0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A4B43" w14:textId="77777777" w:rsidR="00B94E98" w:rsidRDefault="00B94E98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632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5F565" w14:textId="77777777" w:rsidR="00B94E98" w:rsidRPr="00B95021" w:rsidRDefault="00B94E98" w:rsidP="0070697D">
            <w:pPr>
              <w:spacing w:after="120" w:line="240" w:lineRule="auto"/>
              <w:rPr>
                <w:rFonts w:eastAsia="Times New Roman" w:cs="Arial"/>
                <w:szCs w:val="20"/>
              </w:rPr>
            </w:pPr>
            <w:r w:rsidRPr="00B95021">
              <w:rPr>
                <w:rFonts w:eastAsia="Times New Roman" w:cs="Arial"/>
                <w:spacing w:val="-4"/>
                <w:szCs w:val="20"/>
              </w:rPr>
              <w:t>EFFECTIVE-DAT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41C66" w14:textId="77777777" w:rsidR="00B94E98" w:rsidRPr="00C67392" w:rsidRDefault="00B94E98" w:rsidP="0070697D">
            <w:pPr>
              <w:spacing w:after="120" w:line="240" w:lineRule="auto"/>
              <w:rPr>
                <w:rFonts w:cs="Arial"/>
                <w:spacing w:val="-4"/>
                <w:szCs w:val="16"/>
              </w:rPr>
            </w:pPr>
            <w:r w:rsidRPr="00C67392">
              <w:rPr>
                <w:rFonts w:eastAsia="Calibri" w:cs="Arial"/>
                <w:szCs w:val="16"/>
              </w:rPr>
              <w:t>TX-</w:t>
            </w:r>
            <w:proofErr w:type="spellStart"/>
            <w:r w:rsidRPr="00C67392">
              <w:rPr>
                <w:rFonts w:eastAsia="Calibri" w:cs="Arial"/>
                <w:szCs w:val="16"/>
              </w:rPr>
              <w:t>EffectiveDateRFStudent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266DF" w14:textId="2D7E4B62" w:rsidR="00B94E98" w:rsidRPr="00C364BE" w:rsidRDefault="00E80466" w:rsidP="0070697D">
            <w:pPr>
              <w:spacing w:after="120" w:line="240" w:lineRule="auto"/>
              <w:rPr>
                <w:rFonts w:cs="Arial"/>
                <w:szCs w:val="20"/>
                <w:highlight w:val="yellow"/>
              </w:rPr>
            </w:pPr>
            <w:r w:rsidRPr="00E80466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E80466">
              <w:rPr>
                <w:rFonts w:cs="Arial"/>
                <w:szCs w:val="20"/>
              </w:rPr>
              <w:t>yyyy</w:t>
            </w:r>
            <w:proofErr w:type="spellEnd"/>
            <w:r w:rsidRPr="00E80466">
              <w:rPr>
                <w:rFonts w:cs="Arial"/>
                <w:szCs w:val="20"/>
              </w:rPr>
              <w:t xml:space="preserve">=2020-2021 to </w:t>
            </w:r>
            <w:proofErr w:type="spellStart"/>
            <w:r w:rsidRPr="00E80466">
              <w:rPr>
                <w:rFonts w:cs="Arial"/>
                <w:szCs w:val="20"/>
              </w:rPr>
              <w:t>yyyy</w:t>
            </w:r>
            <w:proofErr w:type="spellEnd"/>
            <w:r w:rsidRPr="00E80466">
              <w:rPr>
                <w:rFonts w:cs="Arial"/>
                <w:szCs w:val="20"/>
              </w:rPr>
              <w:t>=2021-2022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14F7B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2ECB1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EEEF6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FT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210BC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FT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8CD13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F2BBB">
              <w:rPr>
                <w:sz w:val="18"/>
                <w:szCs w:val="18"/>
              </w:rPr>
              <w:t>Yes</w:t>
            </w:r>
          </w:p>
        </w:tc>
      </w:tr>
    </w:tbl>
    <w:p w14:paraId="0AB944CD" w14:textId="77777777" w:rsidR="00B94E98" w:rsidRDefault="00B94E98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237"/>
        <w:gridCol w:w="2219"/>
        <w:gridCol w:w="2016"/>
        <w:gridCol w:w="2880"/>
        <w:gridCol w:w="864"/>
        <w:gridCol w:w="864"/>
        <w:gridCol w:w="864"/>
        <w:gridCol w:w="864"/>
        <w:gridCol w:w="864"/>
      </w:tblGrid>
      <w:tr w:rsidR="00B94E98" w:rsidRPr="0016202F" w14:paraId="5C250666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67E1CA91" w14:textId="77777777" w:rsidR="00B94E98" w:rsidRPr="0016202F" w:rsidRDefault="00B94E98" w:rsidP="0070697D">
            <w:pPr>
              <w:spacing w:before="40" w:after="120" w:line="240" w:lineRule="auto"/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t>Student Category</w:t>
            </w:r>
          </w:p>
        </w:tc>
      </w:tr>
      <w:tr w:rsidR="00B94E98" w:rsidRPr="0016202F" w14:paraId="4BA53F56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13735C36" w14:textId="77777777" w:rsidR="00B94E98" w:rsidRPr="0016202F" w:rsidRDefault="00B94E98" w:rsidP="0070697D">
            <w:pPr>
              <w:pStyle w:val="Heading3"/>
            </w:pPr>
            <w:bookmarkStart w:id="47" w:name="_Toc83895972"/>
            <w:r>
              <w:t xml:space="preserve">40203 – </w:t>
            </w:r>
            <w:proofErr w:type="spellStart"/>
            <w:r>
              <w:t>SchoolLeaverExtension</w:t>
            </w:r>
            <w:proofErr w:type="spellEnd"/>
            <w:r>
              <w:t xml:space="preserve"> Complex Type</w:t>
            </w:r>
            <w:bookmarkEnd w:id="47"/>
            <w:r>
              <w:t xml:space="preserve"> </w:t>
            </w:r>
          </w:p>
        </w:tc>
      </w:tr>
      <w:tr w:rsidR="00B94E98" w:rsidRPr="0016202F" w14:paraId="2A83E2DE" w14:textId="77777777" w:rsidTr="0070697D">
        <w:trPr>
          <w:cantSplit/>
          <w:trHeight w:val="432"/>
          <w:tblHeader/>
        </w:trPr>
        <w:tc>
          <w:tcPr>
            <w:tcW w:w="1008" w:type="dxa"/>
          </w:tcPr>
          <w:p w14:paraId="1D7B972B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237" w:type="dxa"/>
          </w:tcPr>
          <w:p w14:paraId="296306B1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219" w:type="dxa"/>
          </w:tcPr>
          <w:p w14:paraId="5704855F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637D7BE1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600655EE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64" w:type="dxa"/>
          </w:tcPr>
          <w:p w14:paraId="6E1B7A94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864" w:type="dxa"/>
          </w:tcPr>
          <w:p w14:paraId="2F3A67EB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6EB1686D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2700176F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64" w:type="dxa"/>
          </w:tcPr>
          <w:p w14:paraId="498FBE49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6F2329" w14:paraId="51BB19E3" w14:textId="77777777" w:rsidTr="0070697D">
        <w:trPr>
          <w:cantSplit/>
          <w:trHeight w:val="405"/>
          <w:tblHeader/>
        </w:trPr>
        <w:tc>
          <w:tcPr>
            <w:tcW w:w="1008" w:type="dxa"/>
          </w:tcPr>
          <w:p w14:paraId="20A32B27" w14:textId="14FCC53A" w:rsidR="00B94E98" w:rsidRPr="0016202F" w:rsidRDefault="00B94E98" w:rsidP="0070697D">
            <w:pPr>
              <w:spacing w:after="120" w:line="240" w:lineRule="auto"/>
              <w:rPr>
                <w:bCs/>
              </w:rPr>
            </w:pPr>
            <w:r w:rsidRPr="0016202F">
              <w:rPr>
                <w:bCs/>
              </w:rPr>
              <w:t>202</w:t>
            </w:r>
            <w:r w:rsidR="00C364BE">
              <w:rPr>
                <w:bCs/>
              </w:rPr>
              <w:t>2</w:t>
            </w:r>
            <w:r w:rsidRPr="0016202F">
              <w:rPr>
                <w:bCs/>
              </w:rPr>
              <w:t>.0.0</w:t>
            </w:r>
          </w:p>
        </w:tc>
        <w:tc>
          <w:tcPr>
            <w:tcW w:w="1237" w:type="dxa"/>
          </w:tcPr>
          <w:p w14:paraId="2EBB3C1A" w14:textId="77777777" w:rsidR="00B94E98" w:rsidRPr="006F2329" w:rsidRDefault="00B94E98" w:rsidP="0070697D">
            <w:pPr>
              <w:spacing w:after="120" w:line="240" w:lineRule="auto"/>
            </w:pPr>
            <w:r>
              <w:rPr>
                <w:rFonts w:cs="Arial"/>
                <w:szCs w:val="20"/>
              </w:rPr>
              <w:t>E0791</w:t>
            </w:r>
          </w:p>
        </w:tc>
        <w:tc>
          <w:tcPr>
            <w:tcW w:w="2219" w:type="dxa"/>
          </w:tcPr>
          <w:p w14:paraId="5FFD8F7B" w14:textId="77777777" w:rsidR="00B94E98" w:rsidRPr="006F2329" w:rsidRDefault="00B94E98" w:rsidP="0070697D">
            <w:pPr>
              <w:spacing w:after="120" w:line="240" w:lineRule="auto"/>
            </w:pPr>
            <w:r>
              <w:rPr>
                <w:rFonts w:cs="Arial"/>
                <w:szCs w:val="20"/>
              </w:rPr>
              <w:t>DATE-OF-GRADUATION</w:t>
            </w:r>
          </w:p>
        </w:tc>
        <w:tc>
          <w:tcPr>
            <w:tcW w:w="2016" w:type="dxa"/>
          </w:tcPr>
          <w:p w14:paraId="1D7639F4" w14:textId="77777777" w:rsidR="00B94E98" w:rsidRPr="006F2329" w:rsidRDefault="00B94E98" w:rsidP="0070697D">
            <w:pPr>
              <w:spacing w:after="120" w:line="240" w:lineRule="auto"/>
            </w:pPr>
            <w:r>
              <w:rPr>
                <w:rFonts w:cs="Arial"/>
                <w:szCs w:val="20"/>
              </w:rPr>
              <w:t>TX-</w:t>
            </w:r>
            <w:proofErr w:type="spellStart"/>
            <w:r>
              <w:rPr>
                <w:rFonts w:cs="Arial"/>
                <w:szCs w:val="20"/>
              </w:rPr>
              <w:t>DateOfGraduation</w:t>
            </w:r>
            <w:proofErr w:type="spellEnd"/>
          </w:p>
        </w:tc>
        <w:tc>
          <w:tcPr>
            <w:tcW w:w="2880" w:type="dxa"/>
          </w:tcPr>
          <w:p w14:paraId="5B99F811" w14:textId="52007930" w:rsidR="00B94E98" w:rsidRDefault="00B94E98" w:rsidP="0070697D">
            <w:pPr>
              <w:spacing w:after="120" w:line="240" w:lineRule="auto"/>
            </w:pPr>
            <w:r w:rsidRPr="00E80466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E80466">
              <w:rPr>
                <w:rFonts w:cs="Arial"/>
                <w:szCs w:val="20"/>
              </w:rPr>
              <w:t>yyyy</w:t>
            </w:r>
            <w:proofErr w:type="spellEnd"/>
            <w:r w:rsidRPr="00E80466">
              <w:rPr>
                <w:rFonts w:cs="Arial"/>
                <w:szCs w:val="20"/>
              </w:rPr>
              <w:t>=201</w:t>
            </w:r>
            <w:r w:rsidR="00E80466" w:rsidRPr="00E80466">
              <w:rPr>
                <w:rFonts w:cs="Arial"/>
                <w:szCs w:val="20"/>
              </w:rPr>
              <w:t>9</w:t>
            </w:r>
            <w:r w:rsidRPr="00E80466">
              <w:rPr>
                <w:rFonts w:cs="Arial"/>
                <w:szCs w:val="20"/>
              </w:rPr>
              <w:t>-20</w:t>
            </w:r>
            <w:r w:rsidR="00E80466" w:rsidRPr="00E80466">
              <w:rPr>
                <w:rFonts w:cs="Arial"/>
                <w:szCs w:val="20"/>
              </w:rPr>
              <w:t>20</w:t>
            </w:r>
            <w:r w:rsidRPr="00E80466">
              <w:rPr>
                <w:rFonts w:cs="Arial"/>
                <w:szCs w:val="20"/>
              </w:rPr>
              <w:t xml:space="preserve"> to </w:t>
            </w:r>
            <w:proofErr w:type="spellStart"/>
            <w:r w:rsidRPr="00E80466">
              <w:rPr>
                <w:rFonts w:cs="Arial"/>
                <w:szCs w:val="20"/>
              </w:rPr>
              <w:t>yyyy</w:t>
            </w:r>
            <w:proofErr w:type="spellEnd"/>
            <w:r w:rsidRPr="00E80466">
              <w:rPr>
                <w:rFonts w:cs="Arial"/>
                <w:szCs w:val="20"/>
              </w:rPr>
              <w:t>=20</w:t>
            </w:r>
            <w:r w:rsidR="00E80466" w:rsidRPr="00E80466">
              <w:rPr>
                <w:rFonts w:cs="Arial"/>
                <w:szCs w:val="20"/>
              </w:rPr>
              <w:t>20</w:t>
            </w:r>
            <w:r w:rsidRPr="00E80466">
              <w:rPr>
                <w:rFonts w:cs="Arial"/>
                <w:szCs w:val="20"/>
              </w:rPr>
              <w:t>-202</w:t>
            </w:r>
            <w:r w:rsidR="00E80466" w:rsidRPr="00E80466">
              <w:rPr>
                <w:rFonts w:cs="Arial"/>
                <w:szCs w:val="20"/>
              </w:rPr>
              <w:t>1</w:t>
            </w:r>
          </w:p>
        </w:tc>
        <w:tc>
          <w:tcPr>
            <w:tcW w:w="864" w:type="dxa"/>
          </w:tcPr>
          <w:p w14:paraId="3CCE8762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864" w:type="dxa"/>
          </w:tcPr>
          <w:p w14:paraId="5A2C80F5" w14:textId="77777777" w:rsidR="00B94E98" w:rsidRPr="009301F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FALL(</w:t>
            </w:r>
            <w:proofErr w:type="gramEnd"/>
            <w:r>
              <w:rPr>
                <w:sz w:val="18"/>
                <w:szCs w:val="18"/>
              </w:rPr>
              <w:t>1)</w:t>
            </w:r>
          </w:p>
        </w:tc>
        <w:tc>
          <w:tcPr>
            <w:tcW w:w="864" w:type="dxa"/>
          </w:tcPr>
          <w:p w14:paraId="785C2658" w14:textId="77777777" w:rsidR="00B94E98" w:rsidRPr="009301F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</w:tcPr>
          <w:p w14:paraId="0237FB07" w14:textId="77777777" w:rsidR="00B94E98" w:rsidRPr="009301F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</w:tc>
        <w:tc>
          <w:tcPr>
            <w:tcW w:w="864" w:type="dxa"/>
          </w:tcPr>
          <w:p w14:paraId="38A5F52A" w14:textId="79347479" w:rsidR="00624DCA" w:rsidRPr="00624DCA" w:rsidRDefault="00B94E98" w:rsidP="00624DC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F2BBB">
              <w:rPr>
                <w:sz w:val="18"/>
                <w:szCs w:val="18"/>
              </w:rPr>
              <w:t>Yes</w:t>
            </w:r>
          </w:p>
        </w:tc>
      </w:tr>
      <w:tr w:rsidR="00624DCA" w:rsidRPr="006F2329" w14:paraId="1710C3CE" w14:textId="77777777" w:rsidTr="0070697D">
        <w:trPr>
          <w:cantSplit/>
          <w:trHeight w:val="405"/>
          <w:tblHeader/>
        </w:trPr>
        <w:tc>
          <w:tcPr>
            <w:tcW w:w="1008" w:type="dxa"/>
          </w:tcPr>
          <w:p w14:paraId="4B3E8716" w14:textId="3858D3CB" w:rsidR="00624DCA" w:rsidRPr="0016202F" w:rsidRDefault="00624DCA" w:rsidP="0070697D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2.1</w:t>
            </w:r>
          </w:p>
        </w:tc>
        <w:tc>
          <w:tcPr>
            <w:tcW w:w="1237" w:type="dxa"/>
          </w:tcPr>
          <w:p w14:paraId="38D13E9E" w14:textId="79A2A647" w:rsidR="00624DCA" w:rsidRDefault="00624DCA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0806</w:t>
            </w:r>
          </w:p>
        </w:tc>
        <w:tc>
          <w:tcPr>
            <w:tcW w:w="2219" w:type="dxa"/>
          </w:tcPr>
          <w:p w14:paraId="4E5C1541" w14:textId="046B35E8" w:rsidR="00624DCA" w:rsidRDefault="00624DCA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GRADUATION-TYPE-CODE</w:t>
            </w:r>
          </w:p>
        </w:tc>
        <w:tc>
          <w:tcPr>
            <w:tcW w:w="2016" w:type="dxa"/>
          </w:tcPr>
          <w:p w14:paraId="3DA840FF" w14:textId="12E5882F" w:rsidR="00624DCA" w:rsidRDefault="00624DCA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TX-</w:t>
            </w:r>
            <w:proofErr w:type="spellStart"/>
            <w:r>
              <w:rPr>
                <w:rFonts w:cs="Arial"/>
                <w:szCs w:val="20"/>
              </w:rPr>
              <w:t>GraduationTypeCode</w:t>
            </w:r>
            <w:proofErr w:type="spellEnd"/>
          </w:p>
        </w:tc>
        <w:tc>
          <w:tcPr>
            <w:tcW w:w="2880" w:type="dxa"/>
          </w:tcPr>
          <w:p w14:paraId="7AD23D11" w14:textId="4C6B59BA" w:rsidR="00624DCA" w:rsidRPr="00E80466" w:rsidRDefault="00624DCA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vised references in GRADUATION-TYPE-CODE charts.</w:t>
            </w:r>
          </w:p>
        </w:tc>
        <w:tc>
          <w:tcPr>
            <w:tcW w:w="864" w:type="dxa"/>
          </w:tcPr>
          <w:p w14:paraId="6E7DAB7C" w14:textId="4AACFA99" w:rsidR="00624DCA" w:rsidRDefault="00624DCA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864" w:type="dxa"/>
          </w:tcPr>
          <w:p w14:paraId="6628AD0E" w14:textId="3D16C225" w:rsidR="00624DCA" w:rsidRDefault="00624DCA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FALL(</w:t>
            </w:r>
            <w:proofErr w:type="gramEnd"/>
            <w:r>
              <w:rPr>
                <w:sz w:val="18"/>
                <w:szCs w:val="18"/>
              </w:rPr>
              <w:t>1)</w:t>
            </w:r>
          </w:p>
        </w:tc>
        <w:tc>
          <w:tcPr>
            <w:tcW w:w="864" w:type="dxa"/>
          </w:tcPr>
          <w:p w14:paraId="4183D96A" w14:textId="5B02A86A" w:rsidR="00624DCA" w:rsidRDefault="00624DCA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</w:tcPr>
          <w:p w14:paraId="7A387D7D" w14:textId="3C079BE7" w:rsidR="00624DCA" w:rsidRDefault="00624DCA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</w:tc>
        <w:tc>
          <w:tcPr>
            <w:tcW w:w="864" w:type="dxa"/>
          </w:tcPr>
          <w:p w14:paraId="64331746" w14:textId="0366EE79" w:rsidR="00624DCA" w:rsidRPr="008F2BBB" w:rsidRDefault="00624DCA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</w:tbl>
    <w:p w14:paraId="11DCEAD7" w14:textId="77777777" w:rsidR="00B94E98" w:rsidRDefault="00B94E98" w:rsidP="00B94E98"/>
    <w:tbl>
      <w:tblPr>
        <w:tblW w:w="137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237"/>
        <w:gridCol w:w="2219"/>
        <w:gridCol w:w="2016"/>
        <w:gridCol w:w="2880"/>
        <w:gridCol w:w="805"/>
        <w:gridCol w:w="937"/>
        <w:gridCol w:w="900"/>
        <w:gridCol w:w="900"/>
        <w:gridCol w:w="815"/>
      </w:tblGrid>
      <w:tr w:rsidR="00B94E98" w:rsidRPr="0016202F" w14:paraId="5C7BD6F8" w14:textId="77777777" w:rsidTr="0070697D">
        <w:trPr>
          <w:cantSplit/>
          <w:trHeight w:val="288"/>
          <w:tblHeader/>
        </w:trPr>
        <w:tc>
          <w:tcPr>
            <w:tcW w:w="13717" w:type="dxa"/>
            <w:gridSpan w:val="10"/>
          </w:tcPr>
          <w:p w14:paraId="6F5CF6FA" w14:textId="77777777" w:rsidR="00B94E98" w:rsidRPr="0016202F" w:rsidRDefault="00B94E98" w:rsidP="0070697D">
            <w:pPr>
              <w:spacing w:before="40" w:after="120" w:line="240" w:lineRule="auto"/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lastRenderedPageBreak/>
              <w:t>Student Category</w:t>
            </w:r>
          </w:p>
        </w:tc>
      </w:tr>
      <w:tr w:rsidR="00B94E98" w:rsidRPr="0016202F" w14:paraId="1FF7DD9D" w14:textId="77777777" w:rsidTr="0070697D">
        <w:trPr>
          <w:cantSplit/>
          <w:trHeight w:val="288"/>
          <w:tblHeader/>
        </w:trPr>
        <w:tc>
          <w:tcPr>
            <w:tcW w:w="13717" w:type="dxa"/>
            <w:gridSpan w:val="10"/>
          </w:tcPr>
          <w:p w14:paraId="15F2D591" w14:textId="77777777" w:rsidR="00B94E98" w:rsidRPr="0016202F" w:rsidRDefault="00B94E98" w:rsidP="0070697D">
            <w:pPr>
              <w:pStyle w:val="Heading3"/>
            </w:pPr>
            <w:bookmarkStart w:id="48" w:name="_Toc83895973"/>
            <w:r>
              <w:t xml:space="preserve">41163 – </w:t>
            </w:r>
            <w:proofErr w:type="spellStart"/>
            <w:r>
              <w:t>StudentSpecialEdProgramAssociationExtension</w:t>
            </w:r>
            <w:proofErr w:type="spellEnd"/>
            <w:r>
              <w:t xml:space="preserve"> Complex Type</w:t>
            </w:r>
            <w:bookmarkEnd w:id="48"/>
            <w:r>
              <w:t xml:space="preserve"> </w:t>
            </w:r>
          </w:p>
        </w:tc>
      </w:tr>
      <w:tr w:rsidR="00B94E98" w:rsidRPr="0016202F" w14:paraId="1FAE269D" w14:textId="77777777" w:rsidTr="0070697D">
        <w:trPr>
          <w:cantSplit/>
          <w:trHeight w:val="432"/>
          <w:tblHeader/>
        </w:trPr>
        <w:tc>
          <w:tcPr>
            <w:tcW w:w="1008" w:type="dxa"/>
          </w:tcPr>
          <w:p w14:paraId="02FDA3E2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237" w:type="dxa"/>
          </w:tcPr>
          <w:p w14:paraId="5784D264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219" w:type="dxa"/>
          </w:tcPr>
          <w:p w14:paraId="1D883680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0D9F93C3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3DF4495A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05" w:type="dxa"/>
          </w:tcPr>
          <w:p w14:paraId="5FAECD4C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37" w:type="dxa"/>
          </w:tcPr>
          <w:p w14:paraId="5006C103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00" w:type="dxa"/>
          </w:tcPr>
          <w:p w14:paraId="2E277937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00" w:type="dxa"/>
          </w:tcPr>
          <w:p w14:paraId="3B6206C0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15" w:type="dxa"/>
          </w:tcPr>
          <w:p w14:paraId="3AA9D070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6F2329" w14:paraId="14A9244C" w14:textId="77777777" w:rsidTr="0070697D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C2B46" w14:textId="324AA629" w:rsidR="00B94E98" w:rsidRPr="0016202F" w:rsidRDefault="00B94E98" w:rsidP="0070697D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</w:t>
            </w:r>
            <w:r w:rsidR="00C364BE">
              <w:rPr>
                <w:bCs/>
              </w:rPr>
              <w:t>2</w:t>
            </w:r>
            <w:r>
              <w:rPr>
                <w:bCs/>
              </w:rPr>
              <w:t>.0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51F42" w14:textId="77777777" w:rsidR="00B94E98" w:rsidRDefault="00B94E98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632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CE025" w14:textId="77777777" w:rsidR="00B94E98" w:rsidRPr="00B95021" w:rsidRDefault="00B94E98" w:rsidP="0070697D">
            <w:pPr>
              <w:spacing w:after="120" w:line="240" w:lineRule="auto"/>
              <w:rPr>
                <w:rFonts w:eastAsia="Times New Roman" w:cs="Arial"/>
                <w:szCs w:val="20"/>
              </w:rPr>
            </w:pPr>
            <w:r w:rsidRPr="00B95021">
              <w:rPr>
                <w:rFonts w:eastAsia="Times New Roman" w:cs="Arial"/>
                <w:spacing w:val="-4"/>
                <w:szCs w:val="20"/>
              </w:rPr>
              <w:t>EFFECTIVE-DAT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FDBFC" w14:textId="77777777" w:rsidR="00B94E98" w:rsidRPr="00C67392" w:rsidRDefault="00B94E98" w:rsidP="0070697D">
            <w:pPr>
              <w:spacing w:after="120" w:line="240" w:lineRule="auto"/>
              <w:rPr>
                <w:rFonts w:cs="Arial"/>
                <w:spacing w:val="-4"/>
                <w:szCs w:val="16"/>
              </w:rPr>
            </w:pPr>
            <w:r>
              <w:rPr>
                <w:rFonts w:cs="Arial"/>
                <w:color w:val="000000"/>
                <w:szCs w:val="20"/>
              </w:rPr>
              <w:t>TX-</w:t>
            </w:r>
            <w:proofErr w:type="spellStart"/>
            <w:r>
              <w:rPr>
                <w:rFonts w:cs="Arial"/>
                <w:color w:val="000000"/>
                <w:szCs w:val="20"/>
              </w:rPr>
              <w:t>EffectiveDateSpEd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725CB" w14:textId="020ABCF2" w:rsidR="00B94E98" w:rsidRPr="00C364BE" w:rsidRDefault="00B200DF" w:rsidP="0070697D">
            <w:pPr>
              <w:spacing w:after="120" w:line="240" w:lineRule="auto"/>
              <w:rPr>
                <w:rFonts w:cs="Arial"/>
                <w:szCs w:val="20"/>
                <w:highlight w:val="yellow"/>
              </w:rPr>
            </w:pPr>
            <w:r w:rsidRPr="00E80466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E80466">
              <w:rPr>
                <w:rFonts w:cs="Arial"/>
                <w:szCs w:val="20"/>
              </w:rPr>
              <w:t>yyyy</w:t>
            </w:r>
            <w:proofErr w:type="spellEnd"/>
            <w:r w:rsidRPr="00E80466">
              <w:rPr>
                <w:rFonts w:cs="Arial"/>
                <w:szCs w:val="20"/>
              </w:rPr>
              <w:t xml:space="preserve">=2020-2021 to </w:t>
            </w:r>
            <w:proofErr w:type="spellStart"/>
            <w:r w:rsidRPr="00E80466">
              <w:rPr>
                <w:rFonts w:cs="Arial"/>
                <w:szCs w:val="20"/>
              </w:rPr>
              <w:t>yyyy</w:t>
            </w:r>
            <w:proofErr w:type="spellEnd"/>
            <w:r w:rsidRPr="00E80466">
              <w:rPr>
                <w:rFonts w:cs="Arial"/>
                <w:szCs w:val="20"/>
              </w:rPr>
              <w:t>=2021-2022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1AF05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BDFB1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FALL(</w:t>
            </w:r>
            <w:proofErr w:type="gramEnd"/>
            <w:r>
              <w:rPr>
                <w:sz w:val="18"/>
                <w:szCs w:val="18"/>
              </w:rPr>
              <w:t>1)</w:t>
            </w:r>
          </w:p>
          <w:p w14:paraId="20414850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  <w:p w14:paraId="037FDE76" w14:textId="77777777" w:rsidR="00C73DED" w:rsidRDefault="00C73DED" w:rsidP="00C73DE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  <w:p w14:paraId="7221580C" w14:textId="10D04059" w:rsidR="00C73DED" w:rsidRDefault="00C73DED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BC0E5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  <w:p w14:paraId="0363C07A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24DBAD0A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FT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A0C43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  <w:p w14:paraId="3D051F96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08998EA5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FT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1F88E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F2BBB">
              <w:rPr>
                <w:sz w:val="18"/>
                <w:szCs w:val="18"/>
              </w:rPr>
              <w:t>Yes</w:t>
            </w:r>
          </w:p>
        </w:tc>
      </w:tr>
      <w:tr w:rsidR="00B94E98" w:rsidRPr="006F2329" w14:paraId="49AAFA9B" w14:textId="77777777" w:rsidTr="0070697D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240BD" w14:textId="352742E5" w:rsidR="00B94E98" w:rsidRPr="0016202F" w:rsidRDefault="00B94E98" w:rsidP="0070697D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</w:t>
            </w:r>
            <w:r w:rsidR="00C364BE">
              <w:rPr>
                <w:bCs/>
              </w:rPr>
              <w:t>2</w:t>
            </w:r>
            <w:r>
              <w:rPr>
                <w:bCs/>
              </w:rPr>
              <w:t>.0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A7749" w14:textId="77777777" w:rsidR="00B94E98" w:rsidRDefault="00B94E98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632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F298D" w14:textId="77777777" w:rsidR="00B94E98" w:rsidRPr="00B95021" w:rsidRDefault="00B94E98" w:rsidP="0070697D">
            <w:pPr>
              <w:spacing w:after="120" w:line="240" w:lineRule="auto"/>
              <w:rPr>
                <w:rFonts w:eastAsia="Times New Roman" w:cs="Arial"/>
                <w:szCs w:val="20"/>
              </w:rPr>
            </w:pPr>
            <w:r w:rsidRPr="00B95021">
              <w:rPr>
                <w:rFonts w:eastAsia="Times New Roman" w:cs="Arial"/>
                <w:spacing w:val="-4"/>
                <w:szCs w:val="20"/>
              </w:rPr>
              <w:t>EFFECTIVE-DAT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9CDC7" w14:textId="77777777" w:rsidR="00B94E98" w:rsidRPr="00C67392" w:rsidRDefault="00B94E98" w:rsidP="0070697D">
            <w:pPr>
              <w:spacing w:after="120" w:line="240" w:lineRule="auto"/>
              <w:rPr>
                <w:rFonts w:cs="Arial"/>
                <w:spacing w:val="-4"/>
                <w:szCs w:val="16"/>
              </w:rPr>
            </w:pPr>
            <w:r>
              <w:rPr>
                <w:rFonts w:cs="Arial"/>
                <w:color w:val="000000"/>
                <w:szCs w:val="20"/>
              </w:rPr>
              <w:t>TX-</w:t>
            </w:r>
            <w:proofErr w:type="spellStart"/>
            <w:r>
              <w:rPr>
                <w:rFonts w:cs="Arial"/>
                <w:color w:val="000000"/>
                <w:szCs w:val="20"/>
              </w:rPr>
              <w:t>EffectiveDateDisabilities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8370A" w14:textId="185F4D70" w:rsidR="00B94E98" w:rsidRPr="00C364BE" w:rsidRDefault="00B200DF" w:rsidP="0070697D">
            <w:pPr>
              <w:spacing w:after="120" w:line="240" w:lineRule="auto"/>
              <w:rPr>
                <w:rFonts w:cs="Arial"/>
                <w:szCs w:val="20"/>
                <w:highlight w:val="yellow"/>
              </w:rPr>
            </w:pPr>
            <w:r w:rsidRPr="00E80466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E80466">
              <w:rPr>
                <w:rFonts w:cs="Arial"/>
                <w:szCs w:val="20"/>
              </w:rPr>
              <w:t>yyyy</w:t>
            </w:r>
            <w:proofErr w:type="spellEnd"/>
            <w:r w:rsidRPr="00E80466">
              <w:rPr>
                <w:rFonts w:cs="Arial"/>
                <w:szCs w:val="20"/>
              </w:rPr>
              <w:t xml:space="preserve">=2020-2021 to </w:t>
            </w:r>
            <w:proofErr w:type="spellStart"/>
            <w:r w:rsidRPr="00E80466">
              <w:rPr>
                <w:rFonts w:cs="Arial"/>
                <w:szCs w:val="20"/>
              </w:rPr>
              <w:t>yyyy</w:t>
            </w:r>
            <w:proofErr w:type="spellEnd"/>
            <w:r w:rsidRPr="00E80466">
              <w:rPr>
                <w:rFonts w:cs="Arial"/>
                <w:szCs w:val="20"/>
              </w:rPr>
              <w:t>=2021-2022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45C1E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D65BA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FALL(</w:t>
            </w:r>
            <w:proofErr w:type="gramEnd"/>
            <w:r>
              <w:rPr>
                <w:sz w:val="18"/>
                <w:szCs w:val="18"/>
              </w:rPr>
              <w:t>1)</w:t>
            </w:r>
          </w:p>
          <w:p w14:paraId="40C42097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  <w:p w14:paraId="3F230650" w14:textId="77777777" w:rsidR="00C73DED" w:rsidRDefault="00C73DED" w:rsidP="00C73DE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  <w:p w14:paraId="1DF45EA6" w14:textId="5B860D96" w:rsidR="00C73DED" w:rsidRDefault="00C73DED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FC41F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  <w:p w14:paraId="1D73AD7C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79D327D0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FT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B587D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  <w:p w14:paraId="2C6E8C0D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27FFA3FE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FT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315E0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F2BBB">
              <w:rPr>
                <w:sz w:val="18"/>
                <w:szCs w:val="18"/>
              </w:rPr>
              <w:t>Yes</w:t>
            </w:r>
          </w:p>
        </w:tc>
      </w:tr>
      <w:tr w:rsidR="00B94E98" w:rsidRPr="006F2329" w14:paraId="360C4703" w14:textId="77777777" w:rsidTr="0070697D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CEA0B" w14:textId="6DAFDD26" w:rsidR="00B94E98" w:rsidRPr="0016202F" w:rsidRDefault="00B94E98" w:rsidP="0070697D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</w:t>
            </w:r>
            <w:r w:rsidR="00C364BE">
              <w:rPr>
                <w:bCs/>
              </w:rPr>
              <w:t>2</w:t>
            </w:r>
            <w:r>
              <w:rPr>
                <w:bCs/>
              </w:rPr>
              <w:t>.0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B8AC0" w14:textId="77777777" w:rsidR="00B94E98" w:rsidRDefault="00B94E98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632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6D107" w14:textId="77777777" w:rsidR="00B94E98" w:rsidRPr="00B95021" w:rsidRDefault="00B94E98" w:rsidP="0070697D">
            <w:pPr>
              <w:spacing w:after="120" w:line="240" w:lineRule="auto"/>
              <w:rPr>
                <w:rFonts w:eastAsia="Times New Roman" w:cs="Arial"/>
                <w:szCs w:val="20"/>
              </w:rPr>
            </w:pPr>
            <w:r w:rsidRPr="00B95021">
              <w:rPr>
                <w:rFonts w:eastAsia="Times New Roman" w:cs="Arial"/>
                <w:spacing w:val="-4"/>
                <w:szCs w:val="20"/>
              </w:rPr>
              <w:t>EFFECTIVE-DAT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DB4E3" w14:textId="77777777" w:rsidR="00B94E98" w:rsidRPr="00C67392" w:rsidRDefault="00B94E98" w:rsidP="0070697D">
            <w:pPr>
              <w:spacing w:after="120" w:line="240" w:lineRule="auto"/>
              <w:rPr>
                <w:rFonts w:cs="Arial"/>
                <w:spacing w:val="-4"/>
                <w:szCs w:val="16"/>
              </w:rPr>
            </w:pPr>
            <w:r>
              <w:rPr>
                <w:rFonts w:cs="Arial"/>
                <w:color w:val="000000"/>
                <w:szCs w:val="20"/>
              </w:rPr>
              <w:t>TX-</w:t>
            </w:r>
            <w:proofErr w:type="spellStart"/>
            <w:r>
              <w:rPr>
                <w:rFonts w:cs="Arial"/>
                <w:color w:val="000000"/>
                <w:szCs w:val="20"/>
              </w:rPr>
              <w:t>EffectiveDateServices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13CE8" w14:textId="4872EBB2" w:rsidR="00B94E98" w:rsidRPr="00C364BE" w:rsidRDefault="00B200DF" w:rsidP="0070697D">
            <w:pPr>
              <w:spacing w:after="120" w:line="240" w:lineRule="auto"/>
              <w:rPr>
                <w:rFonts w:cs="Arial"/>
                <w:szCs w:val="20"/>
                <w:highlight w:val="yellow"/>
              </w:rPr>
            </w:pPr>
            <w:r w:rsidRPr="00E80466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E80466">
              <w:rPr>
                <w:rFonts w:cs="Arial"/>
                <w:szCs w:val="20"/>
              </w:rPr>
              <w:t>yyyy</w:t>
            </w:r>
            <w:proofErr w:type="spellEnd"/>
            <w:r w:rsidRPr="00E80466">
              <w:rPr>
                <w:rFonts w:cs="Arial"/>
                <w:szCs w:val="20"/>
              </w:rPr>
              <w:t xml:space="preserve">=2020-2021 to </w:t>
            </w:r>
            <w:proofErr w:type="spellStart"/>
            <w:r w:rsidRPr="00E80466">
              <w:rPr>
                <w:rFonts w:cs="Arial"/>
                <w:szCs w:val="20"/>
              </w:rPr>
              <w:t>yyyy</w:t>
            </w:r>
            <w:proofErr w:type="spellEnd"/>
            <w:r w:rsidRPr="00E80466">
              <w:rPr>
                <w:rFonts w:cs="Arial"/>
                <w:szCs w:val="20"/>
              </w:rPr>
              <w:t>=2021-2022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A8553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9A845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FALL(</w:t>
            </w:r>
            <w:proofErr w:type="gramEnd"/>
            <w:r>
              <w:rPr>
                <w:sz w:val="18"/>
                <w:szCs w:val="18"/>
              </w:rPr>
              <w:t>1)</w:t>
            </w:r>
          </w:p>
          <w:p w14:paraId="0D176A60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  <w:p w14:paraId="565899EC" w14:textId="77777777" w:rsidR="00C73DED" w:rsidRDefault="00C73DED" w:rsidP="00C73DE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  <w:p w14:paraId="16491398" w14:textId="3DB61383" w:rsidR="00C73DED" w:rsidRDefault="00C73DED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16E5C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  <w:p w14:paraId="5C73857A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56D49327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FT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E2658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  <w:p w14:paraId="03B1DC62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596049FB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FT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30CBB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F2BBB">
              <w:rPr>
                <w:sz w:val="18"/>
                <w:szCs w:val="18"/>
              </w:rPr>
              <w:t>Yes</w:t>
            </w:r>
          </w:p>
        </w:tc>
      </w:tr>
      <w:tr w:rsidR="008A5BF3" w:rsidRPr="002953DD" w14:paraId="51F5572E" w14:textId="77777777" w:rsidTr="0070697D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D4395" w14:textId="61661A33" w:rsidR="008A5BF3" w:rsidRPr="002953DD" w:rsidRDefault="008A5BF3" w:rsidP="0004082B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66B58" w14:textId="53A01961" w:rsidR="008A5BF3" w:rsidRPr="002953DD" w:rsidRDefault="008A5BF3" w:rsidP="0004082B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E1662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0DBFE" w14:textId="7BED72DB" w:rsidR="008A5BF3" w:rsidRPr="002953DD" w:rsidRDefault="008A5BF3" w:rsidP="0004082B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LANG-ACQ-SERVICES-PROVIDED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0494FD" w14:textId="0AD9B8BC" w:rsidR="008A5BF3" w:rsidRPr="002953DD" w:rsidRDefault="008A5BF3" w:rsidP="0004082B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TX-</w:t>
            </w:r>
            <w:proofErr w:type="spellStart"/>
            <w:r>
              <w:rPr>
                <w:rFonts w:cs="Arial"/>
                <w:color w:val="000000"/>
                <w:szCs w:val="20"/>
              </w:rPr>
              <w:t>LangAcqServicesProvided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46F1A" w14:textId="1B32834C" w:rsidR="008A5BF3" w:rsidRPr="002953DD" w:rsidRDefault="008A5BF3" w:rsidP="0004082B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 w:rsidRPr="002953DD">
              <w:rPr>
                <w:rFonts w:cs="Arial"/>
                <w:color w:val="000000"/>
                <w:szCs w:val="20"/>
              </w:rPr>
              <w:t>Revised Special Instructions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6ECF8" w14:textId="571D5101" w:rsidR="008A5BF3" w:rsidRPr="002953DD" w:rsidRDefault="008A5BF3" w:rsidP="0004082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DCC99" w14:textId="44900EAB" w:rsidR="008A5BF3" w:rsidRPr="002953DD" w:rsidRDefault="008A5BF3" w:rsidP="0004082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ECFA5" w14:textId="00209958" w:rsidR="008A5BF3" w:rsidRPr="002953DD" w:rsidRDefault="008A5BF3" w:rsidP="0004082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LA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09A0C" w14:textId="61C1A6DA" w:rsidR="008A5BF3" w:rsidRPr="002953DD" w:rsidRDefault="008A5BF3" w:rsidP="0004082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LA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2A589" w14:textId="54471462" w:rsidR="008A5BF3" w:rsidRPr="002953DD" w:rsidRDefault="008A5BF3" w:rsidP="0004082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  <w:tr w:rsidR="0004082B" w:rsidRPr="002953DD" w14:paraId="025693DF" w14:textId="77777777" w:rsidTr="0070697D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DAAC9" w14:textId="42755340" w:rsidR="0004082B" w:rsidRPr="002953DD" w:rsidRDefault="0004082B" w:rsidP="0004082B">
            <w:pPr>
              <w:spacing w:after="120" w:line="240" w:lineRule="auto"/>
              <w:rPr>
                <w:bCs/>
              </w:rPr>
            </w:pPr>
            <w:r w:rsidRPr="002953DD">
              <w:rPr>
                <w:bCs/>
              </w:rPr>
              <w:t>2022.1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DC7BF" w14:textId="66D891E9" w:rsidR="0004082B" w:rsidRPr="002953DD" w:rsidRDefault="0004082B" w:rsidP="0004082B">
            <w:pPr>
              <w:spacing w:after="120" w:line="240" w:lineRule="auto"/>
              <w:rPr>
                <w:rFonts w:cs="Arial"/>
                <w:szCs w:val="20"/>
              </w:rPr>
            </w:pPr>
            <w:r w:rsidRPr="002953DD">
              <w:rPr>
                <w:rFonts w:cs="Arial"/>
                <w:color w:val="000000"/>
                <w:szCs w:val="20"/>
              </w:rPr>
              <w:t>E1663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4C559" w14:textId="1D628112" w:rsidR="0004082B" w:rsidRPr="002953DD" w:rsidRDefault="0004082B" w:rsidP="0004082B">
            <w:pPr>
              <w:spacing w:after="120" w:line="240" w:lineRule="auto"/>
              <w:rPr>
                <w:rFonts w:eastAsia="Times New Roman" w:cs="Arial"/>
                <w:spacing w:val="-4"/>
                <w:szCs w:val="20"/>
              </w:rPr>
            </w:pPr>
            <w:r w:rsidRPr="002953DD">
              <w:rPr>
                <w:rFonts w:cs="Arial"/>
                <w:color w:val="000000"/>
                <w:szCs w:val="20"/>
              </w:rPr>
              <w:t>FREQUENCY-OF-SERVICES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3D4CE" w14:textId="66FE58D1" w:rsidR="0004082B" w:rsidRPr="002953DD" w:rsidRDefault="0004082B" w:rsidP="0004082B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 w:rsidRPr="002953DD">
              <w:rPr>
                <w:rFonts w:cs="Arial"/>
                <w:color w:val="000000"/>
                <w:szCs w:val="20"/>
              </w:rPr>
              <w:t>TX-</w:t>
            </w:r>
            <w:proofErr w:type="spellStart"/>
            <w:r w:rsidRPr="002953DD">
              <w:rPr>
                <w:rFonts w:cs="Arial"/>
                <w:color w:val="000000"/>
                <w:szCs w:val="20"/>
              </w:rPr>
              <w:t>FrequencyOfServices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7A4C6" w14:textId="796BE64A" w:rsidR="0004082B" w:rsidRPr="002953DD" w:rsidRDefault="002953DD" w:rsidP="0004082B">
            <w:pPr>
              <w:spacing w:after="120" w:line="240" w:lineRule="auto"/>
              <w:rPr>
                <w:rFonts w:cs="Arial"/>
                <w:szCs w:val="20"/>
              </w:rPr>
            </w:pPr>
            <w:r w:rsidRPr="002953DD">
              <w:rPr>
                <w:rFonts w:cs="Arial"/>
                <w:color w:val="000000"/>
                <w:szCs w:val="20"/>
              </w:rPr>
              <w:t xml:space="preserve">Revised from Mandatory (M) </w:t>
            </w:r>
            <w:r w:rsidR="0004082B" w:rsidRPr="002953DD">
              <w:rPr>
                <w:rFonts w:cs="Arial"/>
                <w:color w:val="000000"/>
                <w:szCs w:val="20"/>
              </w:rPr>
              <w:t xml:space="preserve">to Optional (Y) for the </w:t>
            </w:r>
            <w:r w:rsidRPr="002953DD">
              <w:rPr>
                <w:rFonts w:cs="Arial"/>
                <w:color w:val="000000"/>
                <w:szCs w:val="20"/>
              </w:rPr>
              <w:t xml:space="preserve">Special Education Language Acquisition </w:t>
            </w:r>
            <w:r w:rsidR="00E0237A">
              <w:rPr>
                <w:rFonts w:cs="Arial"/>
                <w:color w:val="000000"/>
                <w:szCs w:val="20"/>
              </w:rPr>
              <w:t>collection</w:t>
            </w:r>
            <w:r w:rsidRPr="002953DD">
              <w:rPr>
                <w:rFonts w:cs="Arial"/>
                <w:color w:val="000000"/>
                <w:szCs w:val="20"/>
              </w:rPr>
              <w:t>.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913C7" w14:textId="3C2B3F83" w:rsidR="0004082B" w:rsidRPr="002953DD" w:rsidRDefault="0004082B" w:rsidP="0004082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953DD">
              <w:rPr>
                <w:sz w:val="18"/>
                <w:szCs w:val="18"/>
              </w:rPr>
              <w:t>Revised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87696" w14:textId="2E5CF5D7" w:rsidR="0004082B" w:rsidRPr="002953DD" w:rsidRDefault="0004082B" w:rsidP="0004082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953DD"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A224C" w14:textId="00E77C67" w:rsidR="0004082B" w:rsidRPr="002953DD" w:rsidRDefault="005A5387" w:rsidP="0004082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953DD">
              <w:rPr>
                <w:sz w:val="18"/>
                <w:szCs w:val="18"/>
              </w:rPr>
              <w:t>SELA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2943A" w14:textId="13236869" w:rsidR="0004082B" w:rsidRPr="002953DD" w:rsidRDefault="005A5387" w:rsidP="0004082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953DD">
              <w:rPr>
                <w:sz w:val="18"/>
                <w:szCs w:val="18"/>
              </w:rPr>
              <w:t>SELA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D4E03" w14:textId="69E5C7A0" w:rsidR="0004082B" w:rsidRPr="002953DD" w:rsidRDefault="0004082B" w:rsidP="0004082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953DD">
              <w:rPr>
                <w:sz w:val="18"/>
                <w:szCs w:val="18"/>
              </w:rPr>
              <w:t>Yes</w:t>
            </w:r>
          </w:p>
        </w:tc>
      </w:tr>
      <w:tr w:rsidR="00F158C8" w:rsidRPr="002953DD" w14:paraId="28796E3F" w14:textId="77777777" w:rsidTr="0070697D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F25EF" w14:textId="0D223360" w:rsidR="00F158C8" w:rsidRPr="002953DD" w:rsidRDefault="00F158C8" w:rsidP="00F158C8">
            <w:pPr>
              <w:spacing w:after="120" w:line="240" w:lineRule="auto"/>
              <w:rPr>
                <w:bCs/>
              </w:rPr>
            </w:pPr>
            <w:r w:rsidRPr="002953DD">
              <w:rPr>
                <w:bCs/>
              </w:rPr>
              <w:t>2022.1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F0B7B" w14:textId="46A23C7E" w:rsidR="00F158C8" w:rsidRPr="002953DD" w:rsidRDefault="00F158C8" w:rsidP="00F158C8">
            <w:pPr>
              <w:spacing w:after="120" w:line="240" w:lineRule="auto"/>
              <w:rPr>
                <w:rFonts w:cs="Arial"/>
                <w:szCs w:val="20"/>
              </w:rPr>
            </w:pPr>
            <w:r w:rsidRPr="002953DD">
              <w:rPr>
                <w:rFonts w:cs="Arial"/>
                <w:color w:val="000000"/>
                <w:szCs w:val="20"/>
              </w:rPr>
              <w:t>E1663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8365E" w14:textId="58F77D32" w:rsidR="00F158C8" w:rsidRPr="002953DD" w:rsidRDefault="00F158C8" w:rsidP="00F158C8">
            <w:pPr>
              <w:spacing w:after="120" w:line="240" w:lineRule="auto"/>
              <w:rPr>
                <w:rFonts w:eastAsia="Times New Roman" w:cs="Arial"/>
                <w:spacing w:val="-4"/>
                <w:szCs w:val="20"/>
              </w:rPr>
            </w:pPr>
            <w:r w:rsidRPr="002953DD">
              <w:rPr>
                <w:rFonts w:cs="Arial"/>
                <w:color w:val="000000"/>
                <w:szCs w:val="20"/>
              </w:rPr>
              <w:t>FREQUENCY-OF-SERVICES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A6EF7" w14:textId="298AD5AF" w:rsidR="00F158C8" w:rsidRPr="002953DD" w:rsidRDefault="00F158C8" w:rsidP="00F158C8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 w:rsidRPr="002953DD">
              <w:rPr>
                <w:rFonts w:cs="Arial"/>
                <w:color w:val="000000"/>
                <w:szCs w:val="20"/>
              </w:rPr>
              <w:t>TX-</w:t>
            </w:r>
            <w:proofErr w:type="spellStart"/>
            <w:r w:rsidRPr="002953DD">
              <w:rPr>
                <w:rFonts w:cs="Arial"/>
                <w:color w:val="000000"/>
                <w:szCs w:val="20"/>
              </w:rPr>
              <w:t>FrequencyOfServices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FEA21" w14:textId="41B33D7A" w:rsidR="00F158C8" w:rsidRPr="002953DD" w:rsidRDefault="002953DD" w:rsidP="00F158C8">
            <w:pPr>
              <w:spacing w:after="120" w:line="240" w:lineRule="auto"/>
              <w:rPr>
                <w:rFonts w:cs="Arial"/>
                <w:szCs w:val="20"/>
              </w:rPr>
            </w:pPr>
            <w:r w:rsidRPr="002953DD">
              <w:rPr>
                <w:rFonts w:cs="Arial"/>
                <w:color w:val="000000"/>
                <w:szCs w:val="20"/>
              </w:rPr>
              <w:t>Revised</w:t>
            </w:r>
            <w:r w:rsidR="00F158C8" w:rsidRPr="002953DD">
              <w:rPr>
                <w:rFonts w:cs="Arial"/>
                <w:color w:val="000000"/>
                <w:szCs w:val="20"/>
              </w:rPr>
              <w:t xml:space="preserve"> Special Instructions 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592C8" w14:textId="6230688B" w:rsidR="00F158C8" w:rsidRPr="002953DD" w:rsidRDefault="00F158C8" w:rsidP="00F158C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953DD">
              <w:rPr>
                <w:sz w:val="18"/>
                <w:szCs w:val="18"/>
              </w:rPr>
              <w:t>Revised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CF59A" w14:textId="51D0EAEE" w:rsidR="00F158C8" w:rsidRPr="002953DD" w:rsidRDefault="00F158C8" w:rsidP="00F158C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953DD"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6D17C" w14:textId="73561497" w:rsidR="00F158C8" w:rsidRPr="002953DD" w:rsidRDefault="005A5387" w:rsidP="00F158C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953DD">
              <w:rPr>
                <w:sz w:val="18"/>
                <w:szCs w:val="18"/>
              </w:rPr>
              <w:t>SELA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F7941" w14:textId="45CABE72" w:rsidR="00F158C8" w:rsidRPr="002953DD" w:rsidRDefault="005A5387" w:rsidP="00F158C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953DD">
              <w:rPr>
                <w:sz w:val="18"/>
                <w:szCs w:val="18"/>
              </w:rPr>
              <w:t>SELA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BB271" w14:textId="7F55BF38" w:rsidR="00F158C8" w:rsidRPr="002953DD" w:rsidRDefault="005A5387" w:rsidP="00F158C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953DD">
              <w:rPr>
                <w:sz w:val="18"/>
                <w:szCs w:val="18"/>
              </w:rPr>
              <w:t>No</w:t>
            </w:r>
          </w:p>
        </w:tc>
      </w:tr>
      <w:tr w:rsidR="0004082B" w:rsidRPr="002953DD" w14:paraId="52973BAE" w14:textId="77777777" w:rsidTr="0070697D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6FB62" w14:textId="7FA906DE" w:rsidR="0004082B" w:rsidRPr="002953DD" w:rsidRDefault="0004082B" w:rsidP="0004082B">
            <w:pPr>
              <w:spacing w:after="120" w:line="240" w:lineRule="auto"/>
              <w:rPr>
                <w:bCs/>
              </w:rPr>
            </w:pPr>
            <w:r w:rsidRPr="002953DD">
              <w:rPr>
                <w:bCs/>
              </w:rPr>
              <w:t>2022.1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6D583" w14:textId="4E347157" w:rsidR="0004082B" w:rsidRPr="002953DD" w:rsidRDefault="0004082B" w:rsidP="0004082B">
            <w:pPr>
              <w:spacing w:after="120" w:line="240" w:lineRule="auto"/>
              <w:rPr>
                <w:rFonts w:cs="Arial"/>
                <w:szCs w:val="20"/>
              </w:rPr>
            </w:pPr>
            <w:r w:rsidRPr="002953DD">
              <w:rPr>
                <w:rFonts w:cs="Arial"/>
                <w:color w:val="000000"/>
                <w:szCs w:val="20"/>
              </w:rPr>
              <w:t>E1664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9E68B" w14:textId="4CECFD7B" w:rsidR="0004082B" w:rsidRPr="002953DD" w:rsidRDefault="0004082B" w:rsidP="0004082B">
            <w:pPr>
              <w:spacing w:after="120" w:line="240" w:lineRule="auto"/>
              <w:rPr>
                <w:rFonts w:eastAsia="Times New Roman" w:cs="Arial"/>
                <w:spacing w:val="-4"/>
                <w:szCs w:val="20"/>
              </w:rPr>
            </w:pPr>
            <w:r w:rsidRPr="002953DD">
              <w:rPr>
                <w:rFonts w:cs="Arial"/>
                <w:color w:val="000000"/>
                <w:szCs w:val="20"/>
              </w:rPr>
              <w:t>HOURS-SPENT-RECEIVING-SERVICES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E482D" w14:textId="3AC54095" w:rsidR="0004082B" w:rsidRPr="002953DD" w:rsidRDefault="0004082B" w:rsidP="0004082B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 w:rsidRPr="002953DD">
              <w:rPr>
                <w:rFonts w:cs="Arial"/>
                <w:color w:val="000000"/>
                <w:szCs w:val="20"/>
              </w:rPr>
              <w:t>TX-</w:t>
            </w:r>
            <w:proofErr w:type="spellStart"/>
            <w:r w:rsidRPr="002953DD">
              <w:rPr>
                <w:rFonts w:cs="Arial"/>
                <w:color w:val="000000"/>
                <w:szCs w:val="20"/>
              </w:rPr>
              <w:t>HoursSpentReceivingServices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3AC7A" w14:textId="1F610780" w:rsidR="0004082B" w:rsidRPr="002953DD" w:rsidRDefault="002953DD" w:rsidP="0004082B">
            <w:pPr>
              <w:spacing w:after="120" w:line="240" w:lineRule="auto"/>
              <w:rPr>
                <w:rFonts w:cs="Arial"/>
                <w:szCs w:val="20"/>
              </w:rPr>
            </w:pPr>
            <w:r w:rsidRPr="002953DD">
              <w:rPr>
                <w:rFonts w:cs="Arial"/>
                <w:color w:val="000000"/>
                <w:szCs w:val="20"/>
              </w:rPr>
              <w:t xml:space="preserve">Revised from Mandatory (M) to Optional (Y) for the Special Education Language Acquisition </w:t>
            </w:r>
            <w:r w:rsidR="00E0237A">
              <w:rPr>
                <w:rFonts w:cs="Arial"/>
                <w:color w:val="000000"/>
                <w:szCs w:val="20"/>
              </w:rPr>
              <w:t>collection</w:t>
            </w:r>
            <w:r w:rsidRPr="002953DD">
              <w:rPr>
                <w:rFonts w:cs="Arial"/>
                <w:color w:val="000000"/>
                <w:szCs w:val="20"/>
              </w:rPr>
              <w:t>.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CC520" w14:textId="7627822C" w:rsidR="0004082B" w:rsidRPr="002953DD" w:rsidRDefault="0004082B" w:rsidP="0004082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953DD">
              <w:rPr>
                <w:sz w:val="18"/>
                <w:szCs w:val="18"/>
              </w:rPr>
              <w:t>Revised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31965" w14:textId="051F5240" w:rsidR="0004082B" w:rsidRPr="002953DD" w:rsidRDefault="0004082B" w:rsidP="0004082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953DD"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1F714" w14:textId="2019D07D" w:rsidR="0004082B" w:rsidRPr="002953DD" w:rsidRDefault="005A5387" w:rsidP="0004082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953DD">
              <w:rPr>
                <w:sz w:val="18"/>
                <w:szCs w:val="18"/>
              </w:rPr>
              <w:t>SELA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0ADBA" w14:textId="16FDCB62" w:rsidR="0004082B" w:rsidRPr="002953DD" w:rsidRDefault="005A5387" w:rsidP="0004082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953DD">
              <w:rPr>
                <w:sz w:val="18"/>
                <w:szCs w:val="18"/>
              </w:rPr>
              <w:t>SELA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5B540" w14:textId="220B2999" w:rsidR="0004082B" w:rsidRPr="002953DD" w:rsidRDefault="0004082B" w:rsidP="0004082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953DD">
              <w:rPr>
                <w:sz w:val="18"/>
                <w:szCs w:val="18"/>
              </w:rPr>
              <w:t>Yes</w:t>
            </w:r>
          </w:p>
        </w:tc>
      </w:tr>
      <w:tr w:rsidR="0004082B" w:rsidRPr="006F2329" w14:paraId="63768A72" w14:textId="77777777" w:rsidTr="002953DD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7BBA71" w14:textId="1C23BBC2" w:rsidR="0004082B" w:rsidRPr="002953DD" w:rsidRDefault="0004082B" w:rsidP="0004082B">
            <w:pPr>
              <w:spacing w:after="120" w:line="240" w:lineRule="auto"/>
              <w:rPr>
                <w:bCs/>
              </w:rPr>
            </w:pPr>
            <w:r w:rsidRPr="002953DD">
              <w:rPr>
                <w:bCs/>
              </w:rPr>
              <w:t>2022.1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AC4BD5" w14:textId="3C4B795C" w:rsidR="0004082B" w:rsidRPr="002953DD" w:rsidRDefault="0004082B" w:rsidP="0004082B">
            <w:pPr>
              <w:spacing w:after="120" w:line="240" w:lineRule="auto"/>
              <w:rPr>
                <w:rFonts w:cs="Arial"/>
                <w:szCs w:val="20"/>
              </w:rPr>
            </w:pPr>
            <w:r w:rsidRPr="002953DD">
              <w:rPr>
                <w:rFonts w:cs="Arial"/>
                <w:color w:val="000000"/>
                <w:szCs w:val="20"/>
              </w:rPr>
              <w:t>E1664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E5E87F" w14:textId="367B811C" w:rsidR="0004082B" w:rsidRPr="002953DD" w:rsidRDefault="0004082B" w:rsidP="0004082B">
            <w:pPr>
              <w:spacing w:after="120" w:line="240" w:lineRule="auto"/>
              <w:rPr>
                <w:rFonts w:eastAsia="Times New Roman" w:cs="Arial"/>
                <w:spacing w:val="-4"/>
                <w:szCs w:val="20"/>
              </w:rPr>
            </w:pPr>
            <w:r w:rsidRPr="002953DD">
              <w:rPr>
                <w:rFonts w:cs="Arial"/>
                <w:color w:val="000000"/>
                <w:szCs w:val="20"/>
              </w:rPr>
              <w:t>HOURS-SPENT-RECEIVING-SERVICES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1519DE" w14:textId="3B14DBF9" w:rsidR="0004082B" w:rsidRPr="002953DD" w:rsidRDefault="0004082B" w:rsidP="0004082B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 w:rsidRPr="002953DD">
              <w:rPr>
                <w:rFonts w:cs="Arial"/>
                <w:color w:val="000000"/>
                <w:szCs w:val="20"/>
              </w:rPr>
              <w:t>TX-</w:t>
            </w:r>
            <w:proofErr w:type="spellStart"/>
            <w:r w:rsidRPr="002953DD">
              <w:rPr>
                <w:rFonts w:cs="Arial"/>
                <w:color w:val="000000"/>
                <w:szCs w:val="20"/>
              </w:rPr>
              <w:t>HoursSpentReceivingServices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8E294C" w14:textId="14D16334" w:rsidR="0004082B" w:rsidRPr="002953DD" w:rsidRDefault="002953DD" w:rsidP="0004082B">
            <w:pPr>
              <w:spacing w:after="120" w:line="240" w:lineRule="auto"/>
              <w:rPr>
                <w:rFonts w:cs="Arial"/>
                <w:szCs w:val="20"/>
              </w:rPr>
            </w:pPr>
            <w:r w:rsidRPr="002953DD">
              <w:rPr>
                <w:rFonts w:cs="Arial"/>
                <w:color w:val="000000"/>
                <w:szCs w:val="20"/>
              </w:rPr>
              <w:t>Revised Special Instructions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D325AB" w14:textId="64B9BE7B" w:rsidR="0004082B" w:rsidRPr="002953DD" w:rsidRDefault="0004082B" w:rsidP="0004082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953DD">
              <w:rPr>
                <w:sz w:val="18"/>
                <w:szCs w:val="18"/>
              </w:rPr>
              <w:t>Revised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5901E2" w14:textId="3DC00E92" w:rsidR="0004082B" w:rsidRPr="002953DD" w:rsidRDefault="005A5387" w:rsidP="0004082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953DD"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AA4977" w14:textId="5A4C28E2" w:rsidR="0004082B" w:rsidRPr="002953DD" w:rsidRDefault="005A5387" w:rsidP="0004082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953DD">
              <w:rPr>
                <w:sz w:val="18"/>
                <w:szCs w:val="18"/>
              </w:rPr>
              <w:t>SELA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D13891" w14:textId="650DCB09" w:rsidR="0004082B" w:rsidRPr="002953DD" w:rsidRDefault="005A5387" w:rsidP="0004082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953DD">
              <w:rPr>
                <w:sz w:val="18"/>
                <w:szCs w:val="18"/>
              </w:rPr>
              <w:t>SELA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73E073" w14:textId="1D1F9FF6" w:rsidR="0004082B" w:rsidRPr="008F2BBB" w:rsidRDefault="005A5387" w:rsidP="0004082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953DD">
              <w:rPr>
                <w:sz w:val="18"/>
                <w:szCs w:val="18"/>
              </w:rPr>
              <w:t>No</w:t>
            </w:r>
          </w:p>
        </w:tc>
      </w:tr>
      <w:tr w:rsidR="00D71D04" w:rsidRPr="006F2329" w14:paraId="01694BB6" w14:textId="77777777" w:rsidTr="00D71D04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16228" w14:textId="77A0367B" w:rsidR="00D71D04" w:rsidRDefault="00D71D04" w:rsidP="0004082B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F9F66" w14:textId="1F316B3B" w:rsidR="00D71D04" w:rsidRDefault="00D71D04" w:rsidP="0004082B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**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30A76" w14:textId="7B301440" w:rsidR="00D71D04" w:rsidRDefault="006C02B6" w:rsidP="0004082B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proofErr w:type="spellStart"/>
            <w:r>
              <w:rPr>
                <w:rFonts w:cs="Arial"/>
                <w:szCs w:val="20"/>
              </w:rPr>
              <w:t>StudentReferenceType</w:t>
            </w:r>
            <w:proofErr w:type="spellEnd"/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514D4" w14:textId="620718F4" w:rsidR="00D71D04" w:rsidRDefault="00D71D04" w:rsidP="0004082B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proofErr w:type="spellStart"/>
            <w:r>
              <w:rPr>
                <w:rFonts w:cs="Arial"/>
                <w:color w:val="000000"/>
                <w:szCs w:val="20"/>
              </w:rPr>
              <w:t>StudentReference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CD931" w14:textId="30699A47" w:rsidR="00D71D04" w:rsidRDefault="00D71D04" w:rsidP="0004082B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 xml:space="preserve">Added reference type to the new Child Find </w:t>
            </w:r>
            <w:r w:rsidR="00E0237A">
              <w:rPr>
                <w:rFonts w:cs="Arial"/>
                <w:color w:val="000000"/>
                <w:szCs w:val="20"/>
              </w:rPr>
              <w:t>collection</w:t>
            </w:r>
            <w:r>
              <w:rPr>
                <w:rFonts w:cs="Arial"/>
                <w:color w:val="000000"/>
                <w:szCs w:val="20"/>
              </w:rPr>
              <w:t>.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4EDEB" w14:textId="6F1B449C" w:rsidR="00D71D04" w:rsidRPr="008C4358" w:rsidRDefault="00D71D04" w:rsidP="0004082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07FDED" w14:textId="0E0665DF" w:rsidR="00D71D04" w:rsidRPr="00681BD8" w:rsidRDefault="00D71D04" w:rsidP="0004082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A557B9" w14:textId="6FABE958" w:rsidR="00D71D04" w:rsidRPr="00681BD8" w:rsidRDefault="00D71D04" w:rsidP="0004082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2319E4" w14:textId="1FB019BC" w:rsidR="00D71D04" w:rsidRPr="00681BD8" w:rsidRDefault="00D71D04" w:rsidP="0004082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516D2" w14:textId="5BA0C470" w:rsidR="00D71D04" w:rsidRDefault="00D71D04" w:rsidP="0004082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D71D04" w:rsidRPr="006F2329" w14:paraId="5692BCE1" w14:textId="77777777" w:rsidTr="00D71D04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5AB25" w14:textId="7C919223" w:rsidR="00D71D04" w:rsidRDefault="00D71D04" w:rsidP="0004082B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lastRenderedPageBreak/>
              <w:t>2022.1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368B5" w14:textId="756A28DF" w:rsidR="00D71D04" w:rsidRDefault="00D71D04" w:rsidP="0004082B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**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4BF6C" w14:textId="102FDE72" w:rsidR="00D71D04" w:rsidRDefault="006C02B6" w:rsidP="0004082B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proofErr w:type="spellStart"/>
            <w:r>
              <w:rPr>
                <w:rFonts w:cs="Arial"/>
                <w:szCs w:val="20"/>
              </w:rPr>
              <w:t>StudentIdentityType</w:t>
            </w:r>
            <w:proofErr w:type="spellEnd"/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059A4" w14:textId="2FC9392D" w:rsidR="00D71D04" w:rsidRDefault="00D71D04" w:rsidP="0004082B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proofErr w:type="spellStart"/>
            <w:r>
              <w:rPr>
                <w:rFonts w:cs="Arial"/>
                <w:color w:val="000000"/>
                <w:szCs w:val="20"/>
              </w:rPr>
              <w:t>StudentIdentity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BC664" w14:textId="4BFA6C80" w:rsidR="00D71D04" w:rsidRDefault="00D71D04" w:rsidP="0004082B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 xml:space="preserve">Added reference type to the new Child Find </w:t>
            </w:r>
            <w:r w:rsidR="00E0237A">
              <w:rPr>
                <w:rFonts w:cs="Arial"/>
                <w:color w:val="000000"/>
                <w:szCs w:val="20"/>
              </w:rPr>
              <w:t>collection</w:t>
            </w:r>
            <w:r>
              <w:rPr>
                <w:rFonts w:cs="Arial"/>
                <w:color w:val="000000"/>
                <w:szCs w:val="20"/>
              </w:rPr>
              <w:t>.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6ADB1" w14:textId="23127A91" w:rsidR="00D71D04" w:rsidRPr="008C4358" w:rsidRDefault="00D71D04" w:rsidP="0004082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C21E18" w14:textId="4B9FD165" w:rsidR="00D71D04" w:rsidRPr="00681BD8" w:rsidRDefault="00D71D04" w:rsidP="0004082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093A70" w14:textId="3D1B7022" w:rsidR="00D71D04" w:rsidRPr="00681BD8" w:rsidRDefault="00D71D04" w:rsidP="0004082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13AB9C" w14:textId="3A95247F" w:rsidR="00D71D04" w:rsidRPr="00681BD8" w:rsidRDefault="00D71D04" w:rsidP="0004082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B601A" w14:textId="3C03D2DD" w:rsidR="00D71D04" w:rsidRDefault="00D71D04" w:rsidP="0004082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EE2687" w:rsidRPr="006F2329" w14:paraId="6489747A" w14:textId="77777777" w:rsidTr="0070697D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37DC6" w14:textId="57A5EDA9" w:rsidR="00EE2687" w:rsidRDefault="00EE2687" w:rsidP="00EE268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CEDA5" w14:textId="59559BE6" w:rsidR="00EE2687" w:rsidRDefault="00EE2687" w:rsidP="00EE2687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E1523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5AF2F" w14:textId="444AAB69" w:rsidR="00EE2687" w:rsidRDefault="00EE2687" w:rsidP="00EE2687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TX-UNIQUE-STUDENT-ID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E4230" w14:textId="7F9EACD0" w:rsidR="00EE2687" w:rsidRDefault="00EE2687" w:rsidP="00EE2687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proofErr w:type="spellStart"/>
            <w:r>
              <w:rPr>
                <w:rFonts w:cs="Arial"/>
                <w:color w:val="000000"/>
                <w:szCs w:val="20"/>
              </w:rPr>
              <w:t>StudentUniqueStateId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E1A69" w14:textId="5678160F" w:rsidR="00EE2687" w:rsidRDefault="00D71D04" w:rsidP="00EE2687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 w:rsidRPr="006217FA">
              <w:t>Add</w:t>
            </w:r>
            <w:r>
              <w:t>ed</w:t>
            </w:r>
            <w:r w:rsidRPr="006217FA">
              <w:t xml:space="preserve"> data element to the </w:t>
            </w:r>
            <w:r>
              <w:t xml:space="preserve">new </w:t>
            </w:r>
            <w:r w:rsidRPr="006217FA">
              <w:t xml:space="preserve">Child Find </w:t>
            </w:r>
            <w:r w:rsidR="00E0237A">
              <w:t>collection</w:t>
            </w:r>
            <w:r>
              <w:t>.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7E212" w14:textId="125E8112" w:rsidR="00EE2687" w:rsidRPr="008C4358" w:rsidRDefault="00D71D04" w:rsidP="00EE268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8A1A8" w14:textId="20A73F9A" w:rsidR="00EE2687" w:rsidRDefault="00EE2687" w:rsidP="00EE268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E910E" w14:textId="171EB48A" w:rsidR="00EE2687" w:rsidRDefault="00D71D04" w:rsidP="00EE268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FBCFF" w14:textId="7E0AA877" w:rsidR="00EE2687" w:rsidRDefault="00B46764" w:rsidP="00EE268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266AB" w14:textId="6F0B6C98" w:rsidR="00EE2687" w:rsidRPr="008F2BBB" w:rsidRDefault="00EE2687" w:rsidP="00EE268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D71D04" w:rsidRPr="006F2329" w14:paraId="75F3190E" w14:textId="77777777" w:rsidTr="0070697D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42B33" w14:textId="26A13E5C" w:rsidR="00D71D04" w:rsidRDefault="00D71D04" w:rsidP="00EE268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A284E" w14:textId="2326D5D2" w:rsidR="00D71D04" w:rsidRDefault="00D71D04" w:rsidP="00EE2687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**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91DF0" w14:textId="7FF5840B" w:rsidR="00D71D04" w:rsidRDefault="006C02B6" w:rsidP="00EE2687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proofErr w:type="spellStart"/>
            <w:r>
              <w:rPr>
                <w:rFonts w:cs="Arial"/>
                <w:color w:val="000000"/>
                <w:szCs w:val="20"/>
              </w:rPr>
              <w:t>ProgramReferenceType</w:t>
            </w:r>
            <w:proofErr w:type="spellEnd"/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E65B7" w14:textId="10FA7044" w:rsidR="00D71D04" w:rsidRDefault="00D71D04" w:rsidP="00EE2687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proofErr w:type="spellStart"/>
            <w:r>
              <w:rPr>
                <w:rFonts w:cs="Arial"/>
                <w:color w:val="000000"/>
                <w:szCs w:val="20"/>
              </w:rPr>
              <w:t>ProgramReference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60FC0B" w14:textId="240DA0D7" w:rsidR="00D71D04" w:rsidRDefault="00D71D04" w:rsidP="00EE2687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 xml:space="preserve">Added reference type to the new Child Find </w:t>
            </w:r>
            <w:r w:rsidR="00E0237A">
              <w:rPr>
                <w:rFonts w:cs="Arial"/>
                <w:color w:val="000000"/>
                <w:szCs w:val="20"/>
              </w:rPr>
              <w:t>collection</w:t>
            </w:r>
            <w:r>
              <w:rPr>
                <w:rFonts w:cs="Arial"/>
                <w:color w:val="000000"/>
                <w:szCs w:val="20"/>
              </w:rPr>
              <w:t>.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1EE50" w14:textId="203BE713" w:rsidR="00D71D04" w:rsidRDefault="00D71D04" w:rsidP="00EE268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0555E" w14:textId="18210FB0" w:rsidR="00D71D04" w:rsidRDefault="00D71D04" w:rsidP="00EE268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7DCFB" w14:textId="4BF15C4C" w:rsidR="00D71D04" w:rsidRDefault="00D71D04" w:rsidP="00EE268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536E3" w14:textId="0202AB78" w:rsidR="00D71D04" w:rsidRDefault="00D71D04" w:rsidP="00EE268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79B06" w14:textId="516DDDB7" w:rsidR="00D71D04" w:rsidRDefault="00D71D04" w:rsidP="00EE268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D71D04" w:rsidRPr="006F2329" w14:paraId="4B0C564E" w14:textId="77777777" w:rsidTr="0070697D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BE2EA" w14:textId="12E20406" w:rsidR="00D71D04" w:rsidRDefault="00D71D04" w:rsidP="00EE268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CED78" w14:textId="3D2FD502" w:rsidR="00D71D04" w:rsidRDefault="00D71D04" w:rsidP="00EE2687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**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EF2DA" w14:textId="09A40C5E" w:rsidR="00D71D04" w:rsidRDefault="006C02B6" w:rsidP="00EE2687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proofErr w:type="spellStart"/>
            <w:r>
              <w:rPr>
                <w:rFonts w:cs="Arial"/>
                <w:color w:val="000000"/>
                <w:szCs w:val="20"/>
              </w:rPr>
              <w:t>ProgramIdentityType</w:t>
            </w:r>
            <w:proofErr w:type="spellEnd"/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7825D" w14:textId="6D06AFC5" w:rsidR="00D71D04" w:rsidRDefault="00D71D04" w:rsidP="00EE2687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proofErr w:type="spellStart"/>
            <w:r>
              <w:rPr>
                <w:rFonts w:cs="Arial"/>
                <w:color w:val="000000"/>
                <w:szCs w:val="20"/>
              </w:rPr>
              <w:t>ProgramIdentity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11C94" w14:textId="675F144D" w:rsidR="00D71D04" w:rsidRDefault="00D71D04" w:rsidP="00EE2687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 xml:space="preserve">Added reference type to the new Child Find </w:t>
            </w:r>
            <w:r w:rsidR="00E0237A">
              <w:rPr>
                <w:rFonts w:cs="Arial"/>
                <w:color w:val="000000"/>
                <w:szCs w:val="20"/>
              </w:rPr>
              <w:t>collection</w:t>
            </w:r>
            <w:r>
              <w:rPr>
                <w:rFonts w:cs="Arial"/>
                <w:color w:val="000000"/>
                <w:szCs w:val="20"/>
              </w:rPr>
              <w:t>.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217BB" w14:textId="351C9799" w:rsidR="00D71D04" w:rsidRDefault="00D71D04" w:rsidP="00EE268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54317" w14:textId="47638C8F" w:rsidR="00D71D04" w:rsidRDefault="00D71D04" w:rsidP="00EE268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BA13F" w14:textId="056EAD80" w:rsidR="00D71D04" w:rsidRDefault="00D71D04" w:rsidP="00EE268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5CA34" w14:textId="3B78D543" w:rsidR="00D71D04" w:rsidRDefault="00D71D04" w:rsidP="00EE268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AD7F9" w14:textId="24121D31" w:rsidR="00D71D04" w:rsidRDefault="00D71D04" w:rsidP="00EE268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D71D04" w:rsidRPr="006F2329" w14:paraId="6523034D" w14:textId="77777777" w:rsidTr="0070697D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DF5F4" w14:textId="491B5C24" w:rsidR="00D71D04" w:rsidRDefault="006C02B6" w:rsidP="00EE268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18AA6" w14:textId="73C21DC3" w:rsidR="00D71D04" w:rsidRDefault="006C02B6" w:rsidP="00EE2687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E1337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0E9A1" w14:textId="7AF7F378" w:rsidR="00D71D04" w:rsidRDefault="006C02B6" w:rsidP="00EE2687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PROGRAM-TYP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FB1D5" w14:textId="38FC5C18" w:rsidR="00D71D04" w:rsidRDefault="006C02B6" w:rsidP="00EE2687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proofErr w:type="spellStart"/>
            <w:r>
              <w:rPr>
                <w:rFonts w:cs="Arial"/>
                <w:color w:val="000000"/>
                <w:szCs w:val="20"/>
              </w:rPr>
              <w:t>ProgramType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62B3E" w14:textId="5D32598C" w:rsidR="00D71D04" w:rsidRDefault="006C02B6" w:rsidP="00EE2687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 w:rsidRPr="006217FA">
              <w:t>Add</w:t>
            </w:r>
            <w:r>
              <w:t>ed</w:t>
            </w:r>
            <w:r w:rsidRPr="006217FA">
              <w:t xml:space="preserve"> data element to the </w:t>
            </w:r>
            <w:r>
              <w:t xml:space="preserve">new </w:t>
            </w:r>
            <w:r w:rsidRPr="006217FA">
              <w:t xml:space="preserve">Child Find </w:t>
            </w:r>
            <w:r w:rsidR="00E0237A">
              <w:t>collection</w:t>
            </w:r>
            <w:r>
              <w:t>.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5D4D3" w14:textId="51981B64" w:rsidR="00D71D04" w:rsidRDefault="006C02B6" w:rsidP="00EE268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725A53" w14:textId="13EF917B" w:rsidR="00D71D04" w:rsidRDefault="006C02B6" w:rsidP="00EE268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FFA6B" w14:textId="29069F5D" w:rsidR="00D71D04" w:rsidRDefault="006C02B6" w:rsidP="00EE268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6B3A9" w14:textId="57E03C11" w:rsidR="00D71D04" w:rsidRDefault="006C02B6" w:rsidP="00EE268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73D9A" w14:textId="6C43BB7A" w:rsidR="00D71D04" w:rsidRDefault="006C02B6" w:rsidP="00EE268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D71D04" w:rsidRPr="006F2329" w14:paraId="2A116A63" w14:textId="77777777" w:rsidTr="0070697D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5606E" w14:textId="175DD7B0" w:rsidR="00D71D04" w:rsidRDefault="006C02B6" w:rsidP="00EE268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109BF" w14:textId="79F72AFD" w:rsidR="00D71D04" w:rsidRDefault="006C02B6" w:rsidP="00EE2687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E0212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F972F" w14:textId="7FB51DCC" w:rsidR="00D71D04" w:rsidRDefault="006C02B6" w:rsidP="00EE2687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DISTRICT-ID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7EC1F" w14:textId="18A9692F" w:rsidR="00D71D04" w:rsidRDefault="006C02B6" w:rsidP="00EE2687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proofErr w:type="spellStart"/>
            <w:r>
              <w:rPr>
                <w:rFonts w:cs="Arial"/>
                <w:color w:val="000000"/>
                <w:szCs w:val="20"/>
              </w:rPr>
              <w:t>StateOrganizationId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A3975" w14:textId="3C5A1BDD" w:rsidR="00D71D04" w:rsidRDefault="006C02B6" w:rsidP="00EE2687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 w:rsidRPr="006217FA">
              <w:t>Add</w:t>
            </w:r>
            <w:r>
              <w:t>ed</w:t>
            </w:r>
            <w:r w:rsidRPr="006217FA">
              <w:t xml:space="preserve"> data element to the </w:t>
            </w:r>
            <w:r>
              <w:t xml:space="preserve">new </w:t>
            </w:r>
            <w:r w:rsidRPr="006217FA">
              <w:t xml:space="preserve">Child Find </w:t>
            </w:r>
            <w:r w:rsidR="00E0237A">
              <w:t>collection</w:t>
            </w:r>
            <w:r>
              <w:t>.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CAE8F7" w14:textId="4FA1CF07" w:rsidR="00D71D04" w:rsidRDefault="006C02B6" w:rsidP="00EE268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80CB2" w14:textId="211AB981" w:rsidR="00D71D04" w:rsidRDefault="006C02B6" w:rsidP="00EE268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BCEA6" w14:textId="1504BD69" w:rsidR="00D71D04" w:rsidRDefault="006C02B6" w:rsidP="00EE268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382CF" w14:textId="4E7CC024" w:rsidR="00D71D04" w:rsidRDefault="006C02B6" w:rsidP="00EE268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E0422" w14:textId="22BCFCCE" w:rsidR="00D71D04" w:rsidRDefault="006C02B6" w:rsidP="00EE268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D71D04" w:rsidRPr="006F2329" w14:paraId="67559564" w14:textId="77777777" w:rsidTr="0070697D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5B7F6" w14:textId="47FB2056" w:rsidR="00D71D04" w:rsidRDefault="006C02B6" w:rsidP="00EE268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F2A69" w14:textId="3793C0F2" w:rsidR="00D71D04" w:rsidRDefault="006C02B6" w:rsidP="00EE2687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**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AFA61" w14:textId="08816095" w:rsidR="00D71D04" w:rsidRDefault="006C02B6" w:rsidP="00EE2687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proofErr w:type="spellStart"/>
            <w:r>
              <w:rPr>
                <w:rFonts w:cs="Arial"/>
                <w:color w:val="000000"/>
                <w:szCs w:val="20"/>
              </w:rPr>
              <w:t>EducationalOrgReferenceType</w:t>
            </w:r>
            <w:proofErr w:type="spellEnd"/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41502" w14:textId="67120BF8" w:rsidR="00D71D04" w:rsidRDefault="006C02B6" w:rsidP="00EE2687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proofErr w:type="spellStart"/>
            <w:r>
              <w:rPr>
                <w:rFonts w:cs="Arial"/>
                <w:color w:val="000000"/>
                <w:szCs w:val="20"/>
              </w:rPr>
              <w:t>EducationOrganizationReference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6C94B" w14:textId="585D49A9" w:rsidR="00D71D04" w:rsidRDefault="006C02B6" w:rsidP="00EE2687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 xml:space="preserve">Added reference type to the new Child Find </w:t>
            </w:r>
            <w:r w:rsidR="00E0237A">
              <w:rPr>
                <w:rFonts w:cs="Arial"/>
                <w:color w:val="000000"/>
                <w:szCs w:val="20"/>
              </w:rPr>
              <w:t>collection</w:t>
            </w:r>
            <w:r>
              <w:rPr>
                <w:rFonts w:cs="Arial"/>
                <w:color w:val="000000"/>
                <w:szCs w:val="20"/>
              </w:rPr>
              <w:t>.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4F461" w14:textId="701D3F64" w:rsidR="00D71D04" w:rsidRDefault="006C02B6" w:rsidP="00EE268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FCE34" w14:textId="6C3ACF00" w:rsidR="00D71D04" w:rsidRDefault="006C02B6" w:rsidP="00EE268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69E19" w14:textId="0853ECA7" w:rsidR="00D71D04" w:rsidRDefault="006C02B6" w:rsidP="00EE268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C0391" w14:textId="53CAF4BB" w:rsidR="00D71D04" w:rsidRDefault="006C02B6" w:rsidP="00EE268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1AD64" w14:textId="2EF0475D" w:rsidR="00D71D04" w:rsidRDefault="006C02B6" w:rsidP="00EE268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6C02B6" w:rsidRPr="006F2329" w14:paraId="6E850371" w14:textId="77777777" w:rsidTr="0070697D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A88AC" w14:textId="28CFE770" w:rsidR="006C02B6" w:rsidRDefault="006C02B6" w:rsidP="00EE268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9E8EE" w14:textId="3F24FA5F" w:rsidR="006C02B6" w:rsidRDefault="006C02B6" w:rsidP="00EE2687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**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9C003" w14:textId="018C85D0" w:rsidR="006C02B6" w:rsidRDefault="006C02B6" w:rsidP="00EE2687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proofErr w:type="spellStart"/>
            <w:r>
              <w:rPr>
                <w:rFonts w:cs="Arial"/>
                <w:color w:val="000000"/>
                <w:szCs w:val="20"/>
              </w:rPr>
              <w:t>EducationalOrgIdentityType</w:t>
            </w:r>
            <w:proofErr w:type="spellEnd"/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81B3E" w14:textId="7CB5DE83" w:rsidR="006C02B6" w:rsidRDefault="006C02B6" w:rsidP="00EE2687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proofErr w:type="spellStart"/>
            <w:r>
              <w:rPr>
                <w:rFonts w:cs="Arial"/>
                <w:color w:val="000000"/>
                <w:szCs w:val="20"/>
              </w:rPr>
              <w:t>EducationalOrgIdentity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9DF6E" w14:textId="5DD04AE9" w:rsidR="006C02B6" w:rsidRDefault="006C02B6" w:rsidP="00EE2687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 xml:space="preserve">Added reference type to the new Child Find </w:t>
            </w:r>
            <w:r w:rsidR="00E0237A">
              <w:rPr>
                <w:rFonts w:cs="Arial"/>
                <w:color w:val="000000"/>
                <w:szCs w:val="20"/>
              </w:rPr>
              <w:t>collection</w:t>
            </w:r>
            <w:r>
              <w:rPr>
                <w:rFonts w:cs="Arial"/>
                <w:color w:val="000000"/>
                <w:szCs w:val="20"/>
              </w:rPr>
              <w:t>.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D6ADB" w14:textId="27E0439A" w:rsidR="006C02B6" w:rsidRDefault="006C02B6" w:rsidP="00EE268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942FB" w14:textId="66FF3D5B" w:rsidR="006C02B6" w:rsidRDefault="006C02B6" w:rsidP="00EE268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B4E8F" w14:textId="16AA6E0E" w:rsidR="006C02B6" w:rsidRDefault="006C02B6" w:rsidP="00EE268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18057" w14:textId="234CC915" w:rsidR="006C02B6" w:rsidRDefault="006C02B6" w:rsidP="00EE268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572E2" w14:textId="0601525A" w:rsidR="006C02B6" w:rsidRDefault="006C02B6" w:rsidP="00EE268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B46764" w:rsidRPr="006F2329" w14:paraId="2233BDBD" w14:textId="77777777" w:rsidTr="0070697D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5367E" w14:textId="64EA9456" w:rsidR="00B46764" w:rsidRDefault="00B46764" w:rsidP="00B46764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283FC4" w14:textId="0558A752" w:rsidR="00B46764" w:rsidRDefault="00B46764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E0212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2FA53" w14:textId="35179CBA" w:rsidR="00B46764" w:rsidRDefault="00B46764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DISTRICT-ID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A34DF" w14:textId="65E45E4A" w:rsidR="00B46764" w:rsidRDefault="00B46764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proofErr w:type="spellStart"/>
            <w:r>
              <w:rPr>
                <w:rFonts w:cs="Arial"/>
                <w:color w:val="000000"/>
                <w:szCs w:val="20"/>
              </w:rPr>
              <w:t>StateOrganizationId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B0616" w14:textId="398F5FC5" w:rsidR="00B46764" w:rsidRPr="00B46764" w:rsidRDefault="00D71D04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 w:rsidRPr="006217FA">
              <w:t>Add</w:t>
            </w:r>
            <w:r>
              <w:t>ed</w:t>
            </w:r>
            <w:r w:rsidRPr="006217FA">
              <w:t xml:space="preserve"> data element to the </w:t>
            </w:r>
            <w:r>
              <w:t xml:space="preserve">new </w:t>
            </w:r>
            <w:r w:rsidRPr="006217FA">
              <w:t xml:space="preserve">Child Find </w:t>
            </w:r>
            <w:r w:rsidR="00E0237A">
              <w:t>collection</w:t>
            </w:r>
            <w:r>
              <w:t>.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540E0" w14:textId="600B5DA2" w:rsidR="00B46764" w:rsidRPr="008C4358" w:rsidRDefault="006C02B6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6A4C6" w14:textId="46751CE9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BF9C5" w14:textId="7DDD141C" w:rsidR="00B46764" w:rsidRDefault="00D71D0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A0376" w14:textId="15E2DF2E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39A50" w14:textId="3B989498" w:rsidR="00B46764" w:rsidRPr="008F2BBB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B46764" w:rsidRPr="006F2329" w14:paraId="60E12191" w14:textId="77777777" w:rsidTr="0070697D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E53EC" w14:textId="7471F03A" w:rsidR="00B46764" w:rsidRDefault="00B46764" w:rsidP="00B46764">
            <w:pPr>
              <w:spacing w:after="120" w:line="240" w:lineRule="auto"/>
              <w:rPr>
                <w:bCs/>
              </w:rPr>
            </w:pPr>
            <w:r w:rsidRPr="005C20DC">
              <w:rPr>
                <w:bCs/>
              </w:rPr>
              <w:t>2022.1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264386" w14:textId="05022B1B" w:rsidR="00B46764" w:rsidRDefault="00B46764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**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94DC3" w14:textId="3F3C65B4" w:rsidR="00B46764" w:rsidRDefault="00B46764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TX-</w:t>
            </w:r>
            <w:proofErr w:type="spellStart"/>
            <w:r>
              <w:rPr>
                <w:rFonts w:cs="Arial"/>
                <w:color w:val="000000"/>
                <w:szCs w:val="20"/>
              </w:rPr>
              <w:t>SpecialEdServicesType</w:t>
            </w:r>
            <w:proofErr w:type="spellEnd"/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902C3" w14:textId="0B167B64" w:rsidR="00B46764" w:rsidRDefault="00B46764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TX-</w:t>
            </w:r>
            <w:proofErr w:type="spellStart"/>
            <w:r>
              <w:rPr>
                <w:rFonts w:cs="Arial"/>
                <w:color w:val="000000"/>
                <w:szCs w:val="20"/>
              </w:rPr>
              <w:t>SpecialEdServices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BD345" w14:textId="2CEE1CDF" w:rsidR="00B46764" w:rsidRDefault="006C02B6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 xml:space="preserve">Added complex type to the new Child Find </w:t>
            </w:r>
            <w:r w:rsidR="00E0237A">
              <w:rPr>
                <w:rFonts w:cs="Arial"/>
                <w:color w:val="000000"/>
                <w:szCs w:val="20"/>
              </w:rPr>
              <w:t>collection</w:t>
            </w:r>
            <w:r>
              <w:rPr>
                <w:rFonts w:cs="Arial"/>
                <w:color w:val="000000"/>
                <w:szCs w:val="20"/>
              </w:rPr>
              <w:t>.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4F581" w14:textId="2F13FF1F" w:rsidR="00B46764" w:rsidRPr="008C4358" w:rsidRDefault="006C02B6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B1E05" w14:textId="1BD46F2F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B7C95" w14:textId="25596E82" w:rsidR="00B46764" w:rsidRDefault="00D71D0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74702" w14:textId="3FBA31B2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BDA43" w14:textId="65114869" w:rsidR="00B46764" w:rsidRPr="008F2BBB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B46764" w:rsidRPr="006F2329" w14:paraId="0A2EFFBF" w14:textId="77777777" w:rsidTr="0070697D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CE2BD" w14:textId="5219E744" w:rsidR="00B46764" w:rsidRDefault="00B46764" w:rsidP="00B46764">
            <w:pPr>
              <w:spacing w:after="120" w:line="240" w:lineRule="auto"/>
              <w:rPr>
                <w:bCs/>
              </w:rPr>
            </w:pPr>
            <w:r w:rsidRPr="005C20DC">
              <w:rPr>
                <w:bCs/>
              </w:rPr>
              <w:t>2022.1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354F5" w14:textId="78886C5D" w:rsidR="00B46764" w:rsidRDefault="00B46764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E1632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F3537" w14:textId="24B21F1A" w:rsidR="00B46764" w:rsidRDefault="00B46764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EFFECTIVE-DAT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93C5A" w14:textId="605FF0E6" w:rsidR="00B46764" w:rsidRDefault="00B46764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TX-</w:t>
            </w:r>
            <w:proofErr w:type="spellStart"/>
            <w:r>
              <w:rPr>
                <w:rFonts w:cs="Arial"/>
                <w:color w:val="000000"/>
                <w:szCs w:val="20"/>
              </w:rPr>
              <w:t>EffectiveDateServices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CF31B" w14:textId="4D557CA5" w:rsidR="00B46764" w:rsidRDefault="00D71D04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 w:rsidRPr="006217FA">
              <w:t>Add</w:t>
            </w:r>
            <w:r>
              <w:t>ed</w:t>
            </w:r>
            <w:r w:rsidRPr="006217FA">
              <w:t xml:space="preserve"> data element to the </w:t>
            </w:r>
            <w:r>
              <w:t xml:space="preserve">new </w:t>
            </w:r>
            <w:r w:rsidRPr="006217FA">
              <w:t xml:space="preserve">Child Find </w:t>
            </w:r>
            <w:r w:rsidR="00E0237A">
              <w:t>collection</w:t>
            </w:r>
            <w:r>
              <w:t>.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7254E" w14:textId="2D2F17FD" w:rsidR="00B46764" w:rsidRPr="008C4358" w:rsidRDefault="006C02B6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EFAA6" w14:textId="0C9F2258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29FEE" w14:textId="72F14046" w:rsidR="00B46764" w:rsidRDefault="00D71D0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E170D" w14:textId="4FF5471C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6F9EE" w14:textId="0FB5DF68" w:rsidR="00B46764" w:rsidRPr="008F2BBB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B46764" w:rsidRPr="006F2329" w14:paraId="1A467340" w14:textId="77777777" w:rsidTr="0070697D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860D9" w14:textId="46CA01D5" w:rsidR="00B46764" w:rsidRDefault="00B46764" w:rsidP="00B46764">
            <w:pPr>
              <w:spacing w:after="120" w:line="240" w:lineRule="auto"/>
              <w:rPr>
                <w:bCs/>
              </w:rPr>
            </w:pPr>
            <w:r w:rsidRPr="005C20DC">
              <w:rPr>
                <w:bCs/>
              </w:rPr>
              <w:t>2022.1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864BB" w14:textId="5BA99A32" w:rsidR="00B46764" w:rsidRDefault="00B46764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E0900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D5C88" w14:textId="148D468F" w:rsidR="00B46764" w:rsidRDefault="00B46764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EARLY-CHILDHOOD-INTERV-IND-COD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3BE53" w14:textId="0AD89FFD" w:rsidR="00B46764" w:rsidRDefault="00B46764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TX-</w:t>
            </w:r>
            <w:proofErr w:type="spellStart"/>
            <w:r>
              <w:rPr>
                <w:rFonts w:cs="Arial"/>
                <w:color w:val="000000"/>
                <w:szCs w:val="20"/>
              </w:rPr>
              <w:t>EarlyChildhoodIntervention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945CD" w14:textId="64D7871E" w:rsidR="00B46764" w:rsidRDefault="00D71D04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 w:rsidRPr="006217FA">
              <w:t>Add</w:t>
            </w:r>
            <w:r>
              <w:t>ed</w:t>
            </w:r>
            <w:r w:rsidRPr="006217FA">
              <w:t xml:space="preserve"> data element to the </w:t>
            </w:r>
            <w:r>
              <w:t xml:space="preserve">new </w:t>
            </w:r>
            <w:r w:rsidRPr="006217FA">
              <w:t xml:space="preserve">Child Find </w:t>
            </w:r>
            <w:r w:rsidR="00E0237A">
              <w:t>collection</w:t>
            </w:r>
            <w:r>
              <w:t>.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7A688" w14:textId="02B80295" w:rsidR="00B46764" w:rsidRPr="008C4358" w:rsidRDefault="006C02B6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CA02C" w14:textId="2462E8FC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9A00F" w14:textId="2C3BAF79" w:rsidR="00B46764" w:rsidRDefault="00D71D0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E44C1" w14:textId="0190DD5F" w:rsidR="00B46764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069C4" w14:textId="2D89467A" w:rsidR="00B46764" w:rsidRPr="008F2BBB" w:rsidRDefault="00B46764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E91D78" w:rsidRPr="006F2329" w14:paraId="177AE41D" w14:textId="77777777" w:rsidTr="0070697D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555CF" w14:textId="50F84BED" w:rsidR="00E91D78" w:rsidRPr="005C20DC" w:rsidRDefault="00E91D78" w:rsidP="00B46764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lastRenderedPageBreak/>
              <w:t>2022.2.1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9AA89" w14:textId="50021E9A" w:rsidR="00E91D78" w:rsidRDefault="00E91D78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E0173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0166D" w14:textId="092B36C4" w:rsidR="00E91D78" w:rsidRDefault="00E91D78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INSTRUCTIONAL-SETTING-COD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99001C" w14:textId="421E9010" w:rsidR="00E91D78" w:rsidRDefault="00E91D78" w:rsidP="00B46764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TX-</w:t>
            </w:r>
            <w:proofErr w:type="spellStart"/>
            <w:r>
              <w:rPr>
                <w:rFonts w:cs="Arial"/>
                <w:color w:val="000000"/>
                <w:szCs w:val="20"/>
              </w:rPr>
              <w:t>InstructionalSetting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5E199" w14:textId="79D9438C" w:rsidR="00E91D78" w:rsidRPr="006217FA" w:rsidRDefault="00E91D78" w:rsidP="00B46764">
            <w:pPr>
              <w:spacing w:after="120" w:line="240" w:lineRule="auto"/>
            </w:pPr>
            <w:r>
              <w:t xml:space="preserve">Added data element to the PEIMS Summer submission to </w:t>
            </w:r>
            <w:proofErr w:type="gramStart"/>
            <w:r>
              <w:t>be used</w:t>
            </w:r>
            <w:proofErr w:type="gramEnd"/>
            <w:r>
              <w:t xml:space="preserve"> by the PEIMS Summer submission (will be promoted to PEIMS data mart)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CA9F6" w14:textId="69E0D9C9" w:rsidR="00E91D78" w:rsidRDefault="00E91D78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1141E" w14:textId="40337412" w:rsidR="00E91D78" w:rsidRDefault="00E91D78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D7CE6" w14:textId="435D12A4" w:rsidR="00E91D78" w:rsidRDefault="00E91D78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D274D" w14:textId="3F731D1C" w:rsidR="00E91D78" w:rsidRDefault="00E91D78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D95ABC" w14:textId="7076D4ED" w:rsidR="00E91D78" w:rsidRDefault="00E91D78" w:rsidP="00B4676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</w:tbl>
    <w:p w14:paraId="100D1935" w14:textId="4D63D710" w:rsidR="00B94E98" w:rsidRDefault="00B94E98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237"/>
        <w:gridCol w:w="2219"/>
        <w:gridCol w:w="2016"/>
        <w:gridCol w:w="2880"/>
        <w:gridCol w:w="864"/>
        <w:gridCol w:w="931"/>
        <w:gridCol w:w="797"/>
        <w:gridCol w:w="864"/>
        <w:gridCol w:w="864"/>
      </w:tblGrid>
      <w:tr w:rsidR="00783CBD" w:rsidRPr="0016202F" w14:paraId="41413EBA" w14:textId="77777777" w:rsidTr="008A4D9A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3CC3DEA5" w14:textId="77777777" w:rsidR="00783CBD" w:rsidRPr="0016202F" w:rsidRDefault="00783CBD" w:rsidP="00F04DF8">
            <w:pPr>
              <w:spacing w:before="40" w:after="120" w:line="240" w:lineRule="auto"/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t>Student Category</w:t>
            </w:r>
          </w:p>
        </w:tc>
      </w:tr>
      <w:tr w:rsidR="00783CBD" w:rsidRPr="0016202F" w14:paraId="2C12DFB1" w14:textId="77777777" w:rsidTr="008A4D9A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7F1036CA" w14:textId="475AB494" w:rsidR="00783CBD" w:rsidRPr="0016202F" w:rsidRDefault="00783CBD" w:rsidP="00F04DF8">
            <w:pPr>
              <w:pStyle w:val="Heading3"/>
            </w:pPr>
            <w:bookmarkStart w:id="49" w:name="_Toc83895974"/>
            <w:r>
              <w:t xml:space="preserve">41169 – </w:t>
            </w:r>
            <w:proofErr w:type="spellStart"/>
            <w:r>
              <w:t>StudentCTEProgramAssociation</w:t>
            </w:r>
            <w:proofErr w:type="spellEnd"/>
            <w:r>
              <w:t xml:space="preserve"> Complex Type</w:t>
            </w:r>
            <w:bookmarkEnd w:id="49"/>
            <w:r>
              <w:t xml:space="preserve"> </w:t>
            </w:r>
          </w:p>
        </w:tc>
      </w:tr>
      <w:tr w:rsidR="00783CBD" w:rsidRPr="0016202F" w14:paraId="14181A23" w14:textId="77777777" w:rsidTr="008A4D9A">
        <w:trPr>
          <w:cantSplit/>
          <w:trHeight w:val="432"/>
          <w:tblHeader/>
        </w:trPr>
        <w:tc>
          <w:tcPr>
            <w:tcW w:w="1008" w:type="dxa"/>
          </w:tcPr>
          <w:p w14:paraId="6B1C49F6" w14:textId="77777777" w:rsidR="00783CBD" w:rsidRPr="0016202F" w:rsidRDefault="00783CBD" w:rsidP="00F04DF8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237" w:type="dxa"/>
          </w:tcPr>
          <w:p w14:paraId="374E5934" w14:textId="77777777" w:rsidR="00783CBD" w:rsidRPr="0016202F" w:rsidRDefault="00783CBD" w:rsidP="00F04DF8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219" w:type="dxa"/>
          </w:tcPr>
          <w:p w14:paraId="53C0FD07" w14:textId="77777777" w:rsidR="00783CBD" w:rsidRPr="0016202F" w:rsidRDefault="00783CBD" w:rsidP="00F04DF8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2DB7C6EB" w14:textId="77777777" w:rsidR="00783CBD" w:rsidRPr="0016202F" w:rsidRDefault="00783CBD" w:rsidP="00F04DF8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7E56E2E2" w14:textId="77777777" w:rsidR="00783CBD" w:rsidRPr="0016202F" w:rsidRDefault="00783CBD" w:rsidP="00F04DF8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64" w:type="dxa"/>
          </w:tcPr>
          <w:p w14:paraId="664AFD2C" w14:textId="77777777" w:rsidR="00783CBD" w:rsidRPr="0016202F" w:rsidRDefault="00783CBD" w:rsidP="00F04DF8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31" w:type="dxa"/>
          </w:tcPr>
          <w:p w14:paraId="65DF719A" w14:textId="77777777" w:rsidR="00783CBD" w:rsidRPr="0016202F" w:rsidRDefault="00783CBD" w:rsidP="00F04DF8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797" w:type="dxa"/>
          </w:tcPr>
          <w:p w14:paraId="4815FB02" w14:textId="77777777" w:rsidR="00783CBD" w:rsidRPr="0016202F" w:rsidRDefault="00783CBD" w:rsidP="00F04DF8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0E4B624F" w14:textId="77777777" w:rsidR="00783CBD" w:rsidRPr="0016202F" w:rsidRDefault="00783CBD" w:rsidP="00F04DF8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64" w:type="dxa"/>
          </w:tcPr>
          <w:p w14:paraId="7D07175C" w14:textId="77777777" w:rsidR="00783CBD" w:rsidRPr="0016202F" w:rsidRDefault="00783CBD" w:rsidP="00F04DF8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783CBD" w:rsidRPr="006F2329" w14:paraId="69EBD8FB" w14:textId="77777777" w:rsidTr="008A4D9A">
        <w:trPr>
          <w:cantSplit/>
          <w:trHeight w:val="405"/>
        </w:trPr>
        <w:tc>
          <w:tcPr>
            <w:tcW w:w="1008" w:type="dxa"/>
          </w:tcPr>
          <w:p w14:paraId="7BAF71F9" w14:textId="19667DBB" w:rsidR="00783CBD" w:rsidRPr="0016202F" w:rsidRDefault="00783CBD" w:rsidP="00783CBD">
            <w:pPr>
              <w:spacing w:after="120" w:line="240" w:lineRule="auto"/>
              <w:rPr>
                <w:bCs/>
              </w:rPr>
            </w:pPr>
            <w:r w:rsidRPr="0016202F">
              <w:rPr>
                <w:bCs/>
              </w:rPr>
              <w:t>202</w:t>
            </w:r>
            <w:r>
              <w:rPr>
                <w:bCs/>
              </w:rPr>
              <w:t>2</w:t>
            </w:r>
            <w:r w:rsidRPr="0016202F">
              <w:rPr>
                <w:bCs/>
              </w:rPr>
              <w:t>.</w:t>
            </w:r>
            <w:r>
              <w:rPr>
                <w:bCs/>
              </w:rPr>
              <w:t>2</w:t>
            </w:r>
            <w:r w:rsidRPr="0016202F">
              <w:rPr>
                <w:bCs/>
              </w:rPr>
              <w:t>.0</w:t>
            </w:r>
          </w:p>
        </w:tc>
        <w:tc>
          <w:tcPr>
            <w:tcW w:w="1237" w:type="dxa"/>
          </w:tcPr>
          <w:p w14:paraId="14B465AE" w14:textId="72558145" w:rsidR="00783CBD" w:rsidRPr="006F2329" w:rsidRDefault="00783CBD" w:rsidP="00783CBD">
            <w:pPr>
              <w:spacing w:after="120" w:line="240" w:lineRule="auto"/>
            </w:pPr>
            <w:r>
              <w:t>E1039</w:t>
            </w:r>
          </w:p>
        </w:tc>
        <w:tc>
          <w:tcPr>
            <w:tcW w:w="2219" w:type="dxa"/>
          </w:tcPr>
          <w:p w14:paraId="67AD8060" w14:textId="1742C16F" w:rsidR="00783CBD" w:rsidRPr="006F2329" w:rsidRDefault="00EB3304" w:rsidP="00783CBD">
            <w:pPr>
              <w:spacing w:after="120" w:line="240" w:lineRule="auto"/>
            </w:pPr>
            <w:r>
              <w:rPr>
                <w:rFonts w:cs="Arial"/>
                <w:color w:val="000000"/>
                <w:szCs w:val="20"/>
                <w:shd w:val="clear" w:color="auto" w:fill="FFFFFF"/>
              </w:rPr>
              <w:t>OUT-OF-WORKFORCE-INDIVIDUAL</w:t>
            </w:r>
          </w:p>
        </w:tc>
        <w:tc>
          <w:tcPr>
            <w:tcW w:w="2016" w:type="dxa"/>
          </w:tcPr>
          <w:p w14:paraId="0622DD9D" w14:textId="444377F7" w:rsidR="00783CBD" w:rsidRPr="006F2329" w:rsidRDefault="00EB3304" w:rsidP="00783CBD">
            <w:pPr>
              <w:spacing w:after="120" w:line="240" w:lineRule="auto"/>
            </w:pPr>
            <w:r>
              <w:rPr>
                <w:rFonts w:cs="Arial"/>
                <w:color w:val="000000"/>
                <w:szCs w:val="20"/>
                <w:shd w:val="clear" w:color="auto" w:fill="FFFFFF"/>
              </w:rPr>
              <w:t>TX-</w:t>
            </w:r>
            <w:proofErr w:type="spellStart"/>
            <w:r>
              <w:rPr>
                <w:rFonts w:cs="Arial"/>
                <w:color w:val="000000"/>
                <w:szCs w:val="20"/>
                <w:shd w:val="clear" w:color="auto" w:fill="FFFFFF"/>
              </w:rPr>
              <w:t>OutOfWorkforceIndividual</w:t>
            </w:r>
            <w:proofErr w:type="spellEnd"/>
          </w:p>
        </w:tc>
        <w:tc>
          <w:tcPr>
            <w:tcW w:w="2880" w:type="dxa"/>
          </w:tcPr>
          <w:p w14:paraId="477BFCA6" w14:textId="2367CC61" w:rsidR="00783CBD" w:rsidRDefault="00783CBD" w:rsidP="00783CBD">
            <w:pPr>
              <w:spacing w:after="120" w:line="240" w:lineRule="auto"/>
              <w:rPr>
                <w:rFonts w:cs="Arial"/>
                <w:color w:val="000000"/>
                <w:szCs w:val="20"/>
                <w:shd w:val="clear" w:color="auto" w:fill="FFFFFF"/>
              </w:rPr>
            </w:pPr>
            <w:r>
              <w:rPr>
                <w:rFonts w:cs="Arial"/>
                <w:color w:val="000000"/>
                <w:szCs w:val="20"/>
                <w:shd w:val="clear" w:color="auto" w:fill="FFFFFF"/>
              </w:rPr>
              <w:t>Revise</w:t>
            </w:r>
            <w:r w:rsidR="00EB3304">
              <w:rPr>
                <w:rFonts w:cs="Arial"/>
                <w:color w:val="000000"/>
                <w:szCs w:val="20"/>
                <w:shd w:val="clear" w:color="auto" w:fill="FFFFFF"/>
              </w:rPr>
              <w:t>d</w:t>
            </w:r>
            <w:r>
              <w:rPr>
                <w:rFonts w:cs="Arial"/>
                <w:color w:val="000000"/>
                <w:szCs w:val="20"/>
                <w:shd w:val="clear" w:color="auto" w:fill="FFFFFF"/>
              </w:rPr>
              <w:t xml:space="preserve"> data element name </w:t>
            </w:r>
            <w:r w:rsidR="00EB3304">
              <w:rPr>
                <w:rFonts w:cs="Arial"/>
                <w:color w:val="000000"/>
                <w:szCs w:val="20"/>
                <w:shd w:val="clear" w:color="auto" w:fill="FFFFFF"/>
              </w:rPr>
              <w:t>from</w:t>
            </w:r>
            <w:r>
              <w:rPr>
                <w:rFonts w:cs="Arial"/>
                <w:color w:val="000000"/>
                <w:szCs w:val="20"/>
                <w:shd w:val="clear" w:color="auto" w:fill="FFFFFF"/>
              </w:rPr>
              <w:t xml:space="preserve"> DISPLACED-HOMEMAKER-CODE to OUT-OF-WORKFORCE-INDIVIDUAL</w:t>
            </w:r>
            <w:r w:rsidR="00EB3304">
              <w:rPr>
                <w:rFonts w:cs="Arial"/>
                <w:color w:val="000000"/>
                <w:szCs w:val="20"/>
                <w:shd w:val="clear" w:color="auto" w:fill="FFFFFF"/>
              </w:rPr>
              <w:t>.</w:t>
            </w:r>
          </w:p>
          <w:p w14:paraId="20EE45A0" w14:textId="4966D1AE" w:rsidR="00EB3304" w:rsidRDefault="00EB3304" w:rsidP="00783CBD">
            <w:pPr>
              <w:spacing w:after="120" w:line="240" w:lineRule="auto"/>
              <w:rPr>
                <w:rFonts w:cs="Arial"/>
                <w:color w:val="000000"/>
                <w:szCs w:val="20"/>
                <w:shd w:val="clear" w:color="auto" w:fill="FFFFFF"/>
              </w:rPr>
            </w:pPr>
            <w:r>
              <w:rPr>
                <w:rFonts w:cs="Arial"/>
                <w:color w:val="000000"/>
                <w:szCs w:val="20"/>
                <w:shd w:val="clear" w:color="auto" w:fill="FFFFFF"/>
              </w:rPr>
              <w:t xml:space="preserve">Revised </w:t>
            </w:r>
            <w:r w:rsidR="00B40C4B">
              <w:rPr>
                <w:rFonts w:cs="Arial"/>
                <w:color w:val="000000"/>
                <w:szCs w:val="20"/>
                <w:shd w:val="clear" w:color="auto" w:fill="FFFFFF"/>
              </w:rPr>
              <w:t xml:space="preserve">data element </w:t>
            </w:r>
            <w:r w:rsidR="00A93468">
              <w:rPr>
                <w:rFonts w:cs="Arial"/>
                <w:color w:val="000000"/>
                <w:szCs w:val="20"/>
                <w:shd w:val="clear" w:color="auto" w:fill="FFFFFF"/>
              </w:rPr>
              <w:t>d</w:t>
            </w:r>
            <w:r>
              <w:rPr>
                <w:rFonts w:cs="Arial"/>
                <w:color w:val="000000"/>
                <w:szCs w:val="20"/>
                <w:shd w:val="clear" w:color="auto" w:fill="FFFFFF"/>
              </w:rPr>
              <w:t>efinition.</w:t>
            </w:r>
          </w:p>
          <w:p w14:paraId="029C7162" w14:textId="601857F7" w:rsidR="00783CBD" w:rsidRDefault="00783CBD" w:rsidP="00783CBD">
            <w:pPr>
              <w:spacing w:after="120" w:line="240" w:lineRule="auto"/>
            </w:pPr>
            <w:r>
              <w:rPr>
                <w:rFonts w:cs="Arial"/>
                <w:color w:val="000000"/>
                <w:szCs w:val="20"/>
                <w:shd w:val="clear" w:color="auto" w:fill="FFFFFF"/>
              </w:rPr>
              <w:t>Revise</w:t>
            </w:r>
            <w:r w:rsidR="00EB3304">
              <w:rPr>
                <w:rFonts w:cs="Arial"/>
                <w:color w:val="000000"/>
                <w:szCs w:val="20"/>
                <w:shd w:val="clear" w:color="auto" w:fill="FFFFFF"/>
              </w:rPr>
              <w:t>d</w:t>
            </w:r>
            <w:r>
              <w:rPr>
                <w:rFonts w:cs="Arial"/>
                <w:color w:val="000000"/>
                <w:szCs w:val="20"/>
                <w:shd w:val="clear" w:color="auto" w:fill="FFFFFF"/>
              </w:rPr>
              <w:t xml:space="preserve"> XML name</w:t>
            </w:r>
            <w:r w:rsidR="00EB3304">
              <w:rPr>
                <w:rFonts w:cs="Arial"/>
                <w:color w:val="000000"/>
                <w:szCs w:val="20"/>
                <w:shd w:val="clear" w:color="auto" w:fill="FFFFFF"/>
              </w:rPr>
              <w:t xml:space="preserve"> from</w:t>
            </w:r>
            <w:r>
              <w:rPr>
                <w:rFonts w:cs="Arial"/>
                <w:color w:val="000000"/>
                <w:szCs w:val="20"/>
                <w:shd w:val="clear" w:color="auto" w:fill="FFFFFF"/>
              </w:rPr>
              <w:t xml:space="preserve"> TX-</w:t>
            </w:r>
            <w:proofErr w:type="spellStart"/>
            <w:r>
              <w:rPr>
                <w:rFonts w:cs="Arial"/>
                <w:color w:val="000000"/>
                <w:szCs w:val="20"/>
                <w:shd w:val="clear" w:color="auto" w:fill="FFFFFF"/>
              </w:rPr>
              <w:t>DisplacedHomemakerCode</w:t>
            </w:r>
            <w:proofErr w:type="spellEnd"/>
            <w:r>
              <w:rPr>
                <w:rFonts w:cs="Arial"/>
                <w:color w:val="000000"/>
                <w:szCs w:val="20"/>
                <w:shd w:val="clear" w:color="auto" w:fill="FFFFFF"/>
              </w:rPr>
              <w:t xml:space="preserve"> to TX-</w:t>
            </w:r>
            <w:proofErr w:type="spellStart"/>
            <w:r>
              <w:rPr>
                <w:rFonts w:cs="Arial"/>
                <w:color w:val="000000"/>
                <w:szCs w:val="20"/>
                <w:shd w:val="clear" w:color="auto" w:fill="FFFFFF"/>
              </w:rPr>
              <w:t>OutOfWorkforceIndividual</w:t>
            </w:r>
            <w:proofErr w:type="spellEnd"/>
            <w:r w:rsidR="00EB3304">
              <w:rPr>
                <w:rFonts w:cs="Arial"/>
                <w:color w:val="000000"/>
                <w:szCs w:val="20"/>
                <w:shd w:val="clear" w:color="auto" w:fill="FFFFFF"/>
              </w:rPr>
              <w:t>.</w:t>
            </w:r>
          </w:p>
        </w:tc>
        <w:tc>
          <w:tcPr>
            <w:tcW w:w="864" w:type="dxa"/>
          </w:tcPr>
          <w:p w14:paraId="46B6698F" w14:textId="77777777" w:rsidR="00783CBD" w:rsidRPr="008F2BBB" w:rsidRDefault="00783CBD" w:rsidP="00783C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31" w:type="dxa"/>
          </w:tcPr>
          <w:p w14:paraId="5EFC6C31" w14:textId="246FDD5C" w:rsidR="00783CBD" w:rsidRPr="009301F4" w:rsidRDefault="00783CBD" w:rsidP="00EB3304">
            <w:pPr>
              <w:spacing w:after="0" w:line="240" w:lineRule="auto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797" w:type="dxa"/>
          </w:tcPr>
          <w:p w14:paraId="14CF6B18" w14:textId="29C80E0E" w:rsidR="00783CBD" w:rsidRPr="009301F4" w:rsidRDefault="00783CBD" w:rsidP="00783C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</w:tcPr>
          <w:p w14:paraId="744C42A5" w14:textId="70EB3B39" w:rsidR="00783CBD" w:rsidRPr="009301F4" w:rsidRDefault="00783CBD" w:rsidP="00783C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64" w:type="dxa"/>
          </w:tcPr>
          <w:p w14:paraId="2CA5A65C" w14:textId="77777777" w:rsidR="00783CBD" w:rsidRPr="008F2BBB" w:rsidRDefault="00783CBD" w:rsidP="00783C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F2BBB">
              <w:rPr>
                <w:sz w:val="18"/>
                <w:szCs w:val="18"/>
              </w:rPr>
              <w:t>Yes</w:t>
            </w:r>
          </w:p>
        </w:tc>
      </w:tr>
      <w:tr w:rsidR="005C31D2" w:rsidRPr="006F2329" w14:paraId="713079D4" w14:textId="77777777" w:rsidTr="008A4D9A">
        <w:trPr>
          <w:cantSplit/>
          <w:trHeight w:val="405"/>
        </w:trPr>
        <w:tc>
          <w:tcPr>
            <w:tcW w:w="1008" w:type="dxa"/>
          </w:tcPr>
          <w:p w14:paraId="5DACCA8C" w14:textId="6884F4CC" w:rsidR="005C31D2" w:rsidRPr="0016202F" w:rsidRDefault="005C31D2" w:rsidP="005C31D2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lastRenderedPageBreak/>
              <w:t>2022.2.0</w:t>
            </w:r>
          </w:p>
        </w:tc>
        <w:tc>
          <w:tcPr>
            <w:tcW w:w="1237" w:type="dxa"/>
          </w:tcPr>
          <w:p w14:paraId="48E34529" w14:textId="192A2E97" w:rsidR="005C31D2" w:rsidRDefault="005C31D2" w:rsidP="005C31D2">
            <w:pPr>
              <w:spacing w:after="120" w:line="240" w:lineRule="auto"/>
            </w:pPr>
            <w:r>
              <w:t>E0829</w:t>
            </w:r>
          </w:p>
        </w:tc>
        <w:tc>
          <w:tcPr>
            <w:tcW w:w="2219" w:type="dxa"/>
          </w:tcPr>
          <w:p w14:paraId="51E109BD" w14:textId="50F8D4E9" w:rsidR="005C31D2" w:rsidRDefault="005C31D2" w:rsidP="005C31D2">
            <w:pPr>
              <w:spacing w:after="120" w:line="240" w:lineRule="auto"/>
              <w:rPr>
                <w:rFonts w:cs="Arial"/>
                <w:color w:val="000000"/>
                <w:szCs w:val="20"/>
                <w:shd w:val="clear" w:color="auto" w:fill="FFFFFF"/>
              </w:rPr>
            </w:pPr>
            <w:r>
              <w:rPr>
                <w:rFonts w:cs="Arial"/>
                <w:color w:val="000000"/>
                <w:szCs w:val="20"/>
                <w:shd w:val="clear" w:color="auto" w:fill="FFFFFF"/>
              </w:rPr>
              <w:t>SGL-PARENT-</w:t>
            </w:r>
            <w:r w:rsidR="00EB3304">
              <w:rPr>
                <w:rFonts w:cs="Arial"/>
                <w:color w:val="000000"/>
                <w:szCs w:val="20"/>
                <w:shd w:val="clear" w:color="auto" w:fill="FFFFFF"/>
              </w:rPr>
              <w:t>SGL-</w:t>
            </w:r>
            <w:r>
              <w:rPr>
                <w:rFonts w:cs="Arial"/>
                <w:color w:val="000000"/>
                <w:szCs w:val="20"/>
                <w:shd w:val="clear" w:color="auto" w:fill="FFFFFF"/>
              </w:rPr>
              <w:t>PREG-</w:t>
            </w:r>
            <w:r w:rsidR="00EB3304">
              <w:rPr>
                <w:rFonts w:cs="Arial"/>
                <w:color w:val="000000"/>
                <w:szCs w:val="20"/>
                <w:shd w:val="clear" w:color="auto" w:fill="FFFFFF"/>
              </w:rPr>
              <w:t>WOMAN</w:t>
            </w:r>
            <w:r>
              <w:rPr>
                <w:rFonts w:cs="Arial"/>
                <w:color w:val="000000"/>
                <w:szCs w:val="20"/>
                <w:shd w:val="clear" w:color="auto" w:fill="FFFFFF"/>
              </w:rPr>
              <w:t>-CODE</w:t>
            </w:r>
          </w:p>
        </w:tc>
        <w:tc>
          <w:tcPr>
            <w:tcW w:w="2016" w:type="dxa"/>
          </w:tcPr>
          <w:p w14:paraId="413F7B51" w14:textId="5E3A2F2B" w:rsidR="005C31D2" w:rsidRDefault="005C31D2" w:rsidP="005C31D2">
            <w:pPr>
              <w:spacing w:after="120" w:line="240" w:lineRule="auto"/>
              <w:rPr>
                <w:rFonts w:cs="Arial"/>
                <w:color w:val="000000"/>
                <w:szCs w:val="20"/>
                <w:shd w:val="clear" w:color="auto" w:fill="FFFFFF"/>
              </w:rPr>
            </w:pPr>
            <w:r>
              <w:rPr>
                <w:rFonts w:cs="Arial"/>
                <w:color w:val="000000"/>
                <w:szCs w:val="20"/>
                <w:shd w:val="clear" w:color="auto" w:fill="FFFFFF"/>
              </w:rPr>
              <w:t>TX-</w:t>
            </w:r>
            <w:proofErr w:type="spellStart"/>
            <w:r>
              <w:rPr>
                <w:rFonts w:cs="Arial"/>
                <w:color w:val="000000"/>
                <w:szCs w:val="20"/>
                <w:shd w:val="clear" w:color="auto" w:fill="FFFFFF"/>
              </w:rPr>
              <w:t>SingleParent</w:t>
            </w:r>
            <w:r w:rsidR="00EB3304">
              <w:rPr>
                <w:rFonts w:cs="Arial"/>
                <w:color w:val="000000"/>
                <w:szCs w:val="20"/>
                <w:shd w:val="clear" w:color="auto" w:fill="FFFFFF"/>
              </w:rPr>
              <w:t>Single</w:t>
            </w:r>
            <w:r>
              <w:rPr>
                <w:rFonts w:cs="Arial"/>
                <w:color w:val="000000"/>
                <w:szCs w:val="20"/>
                <w:shd w:val="clear" w:color="auto" w:fill="FFFFFF"/>
              </w:rPr>
              <w:t>Preg</w:t>
            </w:r>
            <w:r w:rsidR="00EB3304">
              <w:rPr>
                <w:rFonts w:cs="Arial"/>
                <w:color w:val="000000"/>
                <w:szCs w:val="20"/>
                <w:shd w:val="clear" w:color="auto" w:fill="FFFFFF"/>
              </w:rPr>
              <w:t>nantWoman</w:t>
            </w:r>
            <w:r>
              <w:rPr>
                <w:rFonts w:cs="Arial"/>
                <w:color w:val="000000"/>
                <w:szCs w:val="20"/>
                <w:shd w:val="clear" w:color="auto" w:fill="FFFFFF"/>
              </w:rPr>
              <w:t>Code</w:t>
            </w:r>
            <w:proofErr w:type="spellEnd"/>
          </w:p>
        </w:tc>
        <w:tc>
          <w:tcPr>
            <w:tcW w:w="2880" w:type="dxa"/>
          </w:tcPr>
          <w:p w14:paraId="2C907A89" w14:textId="5B1C32C9" w:rsidR="005C31D2" w:rsidRDefault="005C31D2" w:rsidP="005C31D2">
            <w:pPr>
              <w:spacing w:after="120" w:line="240" w:lineRule="auto"/>
              <w:rPr>
                <w:rFonts w:cs="Arial"/>
                <w:color w:val="000000"/>
                <w:szCs w:val="20"/>
                <w:shd w:val="clear" w:color="auto" w:fill="FFFFFF"/>
              </w:rPr>
            </w:pPr>
            <w:r>
              <w:rPr>
                <w:rFonts w:cs="Arial"/>
                <w:color w:val="000000"/>
                <w:szCs w:val="20"/>
                <w:shd w:val="clear" w:color="auto" w:fill="FFFFFF"/>
              </w:rPr>
              <w:t>Revise</w:t>
            </w:r>
            <w:r w:rsidR="00EB3304">
              <w:rPr>
                <w:rFonts w:cs="Arial"/>
                <w:color w:val="000000"/>
                <w:szCs w:val="20"/>
                <w:shd w:val="clear" w:color="auto" w:fill="FFFFFF"/>
              </w:rPr>
              <w:t>d</w:t>
            </w:r>
            <w:r>
              <w:rPr>
                <w:rFonts w:cs="Arial"/>
                <w:color w:val="000000"/>
                <w:szCs w:val="20"/>
                <w:shd w:val="clear" w:color="auto" w:fill="FFFFFF"/>
              </w:rPr>
              <w:t xml:space="preserve"> data element name </w:t>
            </w:r>
            <w:r w:rsidR="00EB3304">
              <w:rPr>
                <w:rFonts w:cs="Arial"/>
                <w:color w:val="000000"/>
                <w:szCs w:val="20"/>
                <w:shd w:val="clear" w:color="auto" w:fill="FFFFFF"/>
              </w:rPr>
              <w:t>from</w:t>
            </w:r>
            <w:r>
              <w:rPr>
                <w:rFonts w:cs="Arial"/>
                <w:color w:val="000000"/>
                <w:szCs w:val="20"/>
                <w:shd w:val="clear" w:color="auto" w:fill="FFFFFF"/>
              </w:rPr>
              <w:t xml:space="preserve"> SGL-PARENT-PREG-TEEN-CODE to SGL-PARENT-SGL-PREG-WOMAN-CODE</w:t>
            </w:r>
            <w:r w:rsidR="00EB3304">
              <w:rPr>
                <w:rFonts w:cs="Arial"/>
                <w:color w:val="000000"/>
                <w:szCs w:val="20"/>
                <w:shd w:val="clear" w:color="auto" w:fill="FFFFFF"/>
              </w:rPr>
              <w:t>.</w:t>
            </w:r>
          </w:p>
          <w:p w14:paraId="3C77B2B3" w14:textId="370B93E3" w:rsidR="00EB3304" w:rsidRDefault="00EB3304" w:rsidP="005C31D2">
            <w:pPr>
              <w:spacing w:after="120" w:line="240" w:lineRule="auto"/>
              <w:rPr>
                <w:rFonts w:cs="Arial"/>
                <w:color w:val="000000"/>
                <w:szCs w:val="20"/>
                <w:shd w:val="clear" w:color="auto" w:fill="FFFFFF"/>
              </w:rPr>
            </w:pPr>
            <w:r>
              <w:rPr>
                <w:rFonts w:cs="Arial"/>
                <w:color w:val="000000"/>
                <w:szCs w:val="20"/>
                <w:shd w:val="clear" w:color="auto" w:fill="FFFFFF"/>
              </w:rPr>
              <w:t xml:space="preserve">Revised </w:t>
            </w:r>
            <w:r w:rsidR="00B40C4B">
              <w:rPr>
                <w:rFonts w:cs="Arial"/>
                <w:color w:val="000000"/>
                <w:szCs w:val="20"/>
                <w:shd w:val="clear" w:color="auto" w:fill="FFFFFF"/>
              </w:rPr>
              <w:t xml:space="preserve">data element </w:t>
            </w:r>
            <w:r>
              <w:rPr>
                <w:rFonts w:cs="Arial"/>
                <w:color w:val="000000"/>
                <w:szCs w:val="20"/>
                <w:shd w:val="clear" w:color="auto" w:fill="FFFFFF"/>
              </w:rPr>
              <w:t>definition.</w:t>
            </w:r>
          </w:p>
          <w:p w14:paraId="3B6A9C3B" w14:textId="1664D909" w:rsidR="005C31D2" w:rsidRDefault="005C31D2" w:rsidP="005C31D2">
            <w:pPr>
              <w:spacing w:after="120" w:line="240" w:lineRule="auto"/>
              <w:rPr>
                <w:rFonts w:cs="Arial"/>
                <w:color w:val="000000"/>
                <w:szCs w:val="20"/>
                <w:shd w:val="clear" w:color="auto" w:fill="FFFFFF"/>
              </w:rPr>
            </w:pPr>
            <w:r>
              <w:rPr>
                <w:rFonts w:cs="Arial"/>
                <w:color w:val="000000"/>
                <w:szCs w:val="20"/>
                <w:shd w:val="clear" w:color="auto" w:fill="FFFFFF"/>
              </w:rPr>
              <w:t>Revise</w:t>
            </w:r>
            <w:r w:rsidR="00EB3304">
              <w:rPr>
                <w:rFonts w:cs="Arial"/>
                <w:color w:val="000000"/>
                <w:szCs w:val="20"/>
                <w:shd w:val="clear" w:color="auto" w:fill="FFFFFF"/>
              </w:rPr>
              <w:t>d</w:t>
            </w:r>
            <w:r>
              <w:rPr>
                <w:rFonts w:cs="Arial"/>
                <w:color w:val="000000"/>
                <w:szCs w:val="20"/>
                <w:shd w:val="clear" w:color="auto" w:fill="FFFFFF"/>
              </w:rPr>
              <w:t xml:space="preserve"> XML Name </w:t>
            </w:r>
            <w:r w:rsidR="00EB3304">
              <w:rPr>
                <w:rFonts w:cs="Arial"/>
                <w:color w:val="000000"/>
                <w:szCs w:val="20"/>
                <w:shd w:val="clear" w:color="auto" w:fill="FFFFFF"/>
              </w:rPr>
              <w:t xml:space="preserve">from </w:t>
            </w:r>
            <w:r>
              <w:rPr>
                <w:rFonts w:cs="Arial"/>
                <w:color w:val="000000"/>
                <w:szCs w:val="20"/>
                <w:shd w:val="clear" w:color="auto" w:fill="FFFFFF"/>
              </w:rPr>
              <w:t>TX-</w:t>
            </w:r>
            <w:proofErr w:type="spellStart"/>
            <w:r>
              <w:rPr>
                <w:rFonts w:cs="Arial"/>
                <w:color w:val="000000"/>
                <w:szCs w:val="20"/>
                <w:shd w:val="clear" w:color="auto" w:fill="FFFFFF"/>
              </w:rPr>
              <w:t>SingleParentPregTeenCode</w:t>
            </w:r>
            <w:proofErr w:type="spellEnd"/>
            <w:r>
              <w:rPr>
                <w:rFonts w:cs="Arial"/>
                <w:color w:val="000000"/>
                <w:szCs w:val="20"/>
                <w:shd w:val="clear" w:color="auto" w:fill="FFFFFF"/>
              </w:rPr>
              <w:t xml:space="preserve"> to TX-</w:t>
            </w:r>
            <w:proofErr w:type="spellStart"/>
            <w:r>
              <w:rPr>
                <w:rFonts w:cs="Arial"/>
                <w:color w:val="000000"/>
                <w:szCs w:val="20"/>
                <w:shd w:val="clear" w:color="auto" w:fill="FFFFFF"/>
              </w:rPr>
              <w:t>SingleParentSinglePregnantWomanCode</w:t>
            </w:r>
            <w:proofErr w:type="spellEnd"/>
          </w:p>
        </w:tc>
        <w:tc>
          <w:tcPr>
            <w:tcW w:w="864" w:type="dxa"/>
          </w:tcPr>
          <w:p w14:paraId="03F85A0E" w14:textId="04E4F57E" w:rsidR="005C31D2" w:rsidRDefault="005C31D2" w:rsidP="005C31D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31" w:type="dxa"/>
          </w:tcPr>
          <w:p w14:paraId="69A37DA9" w14:textId="728BE092" w:rsidR="005C31D2" w:rsidRDefault="005C31D2" w:rsidP="00EB3304">
            <w:pPr>
              <w:spacing w:after="0" w:line="240" w:lineRule="auto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797" w:type="dxa"/>
          </w:tcPr>
          <w:p w14:paraId="4018AD89" w14:textId="4FF9F671" w:rsidR="005C31D2" w:rsidRDefault="005C31D2" w:rsidP="005C31D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</w:tcPr>
          <w:p w14:paraId="0DC64540" w14:textId="4370223F" w:rsidR="005C31D2" w:rsidRDefault="005C31D2" w:rsidP="005C31D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64" w:type="dxa"/>
          </w:tcPr>
          <w:p w14:paraId="0A5B71FC" w14:textId="3FDE9285" w:rsidR="005C31D2" w:rsidRPr="008F2BBB" w:rsidRDefault="005C31D2" w:rsidP="005C31D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F2BBB">
              <w:rPr>
                <w:sz w:val="18"/>
                <w:szCs w:val="18"/>
              </w:rPr>
              <w:t>Yes</w:t>
            </w:r>
          </w:p>
        </w:tc>
      </w:tr>
      <w:tr w:rsidR="00A74A80" w:rsidRPr="006F2329" w14:paraId="5F29D3EF" w14:textId="77777777" w:rsidTr="008A4D9A">
        <w:trPr>
          <w:cantSplit/>
          <w:trHeight w:val="405"/>
        </w:trPr>
        <w:tc>
          <w:tcPr>
            <w:tcW w:w="1008" w:type="dxa"/>
          </w:tcPr>
          <w:p w14:paraId="37C88206" w14:textId="0A47FC98" w:rsidR="00A74A80" w:rsidRDefault="00A74A80" w:rsidP="00A74A80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2.0</w:t>
            </w:r>
          </w:p>
        </w:tc>
        <w:tc>
          <w:tcPr>
            <w:tcW w:w="1237" w:type="dxa"/>
          </w:tcPr>
          <w:p w14:paraId="2230EB56" w14:textId="77777777" w:rsidR="00A74A80" w:rsidRDefault="00A74A80" w:rsidP="00A74A80">
            <w:pPr>
              <w:spacing w:after="120" w:line="240" w:lineRule="auto"/>
            </w:pPr>
          </w:p>
        </w:tc>
        <w:tc>
          <w:tcPr>
            <w:tcW w:w="2219" w:type="dxa"/>
          </w:tcPr>
          <w:p w14:paraId="49C0FCD6" w14:textId="77777777" w:rsidR="00A74A80" w:rsidRDefault="00A74A80" w:rsidP="00A74A80">
            <w:pPr>
              <w:spacing w:after="120" w:line="240" w:lineRule="auto"/>
              <w:rPr>
                <w:rFonts w:cs="Arial"/>
                <w:color w:val="000000"/>
                <w:szCs w:val="20"/>
                <w:shd w:val="clear" w:color="auto" w:fill="FFFFFF"/>
              </w:rPr>
            </w:pPr>
          </w:p>
        </w:tc>
        <w:tc>
          <w:tcPr>
            <w:tcW w:w="2016" w:type="dxa"/>
          </w:tcPr>
          <w:p w14:paraId="0BB0793C" w14:textId="77777777" w:rsidR="00A74A80" w:rsidRDefault="00A74A80" w:rsidP="00A74A80">
            <w:pPr>
              <w:spacing w:after="120" w:line="240" w:lineRule="auto"/>
              <w:rPr>
                <w:rFonts w:cs="Arial"/>
                <w:color w:val="000000"/>
                <w:szCs w:val="20"/>
                <w:shd w:val="clear" w:color="auto" w:fill="FFFFFF"/>
              </w:rPr>
            </w:pPr>
          </w:p>
        </w:tc>
        <w:tc>
          <w:tcPr>
            <w:tcW w:w="2880" w:type="dxa"/>
          </w:tcPr>
          <w:p w14:paraId="0C279DF6" w14:textId="1D219142" w:rsidR="008A4D9A" w:rsidRDefault="00A74A80" w:rsidP="008A4D9A">
            <w:pPr>
              <w:spacing w:after="120" w:line="240" w:lineRule="auto"/>
              <w:rPr>
                <w:rFonts w:cs="Arial"/>
                <w:color w:val="000000"/>
                <w:szCs w:val="20"/>
                <w:shd w:val="clear" w:color="auto" w:fill="FFFFFF"/>
              </w:rPr>
            </w:pPr>
            <w:r>
              <w:rPr>
                <w:rFonts w:cs="Arial"/>
                <w:color w:val="000000"/>
                <w:szCs w:val="20"/>
                <w:shd w:val="clear" w:color="auto" w:fill="FFFFFF"/>
              </w:rPr>
              <w:t>Revised General Reporting Requirements</w:t>
            </w:r>
            <w:r w:rsidR="008A4D9A">
              <w:rPr>
                <w:rFonts w:cs="Arial"/>
                <w:color w:val="000000"/>
                <w:szCs w:val="20"/>
                <w:shd w:val="clear" w:color="auto" w:fill="FFFFFF"/>
              </w:rPr>
              <w:t xml:space="preserve"> to clarify that t</w:t>
            </w:r>
            <w:r>
              <w:rPr>
                <w:rFonts w:cs="Arial"/>
                <w:color w:val="000000"/>
                <w:szCs w:val="20"/>
                <w:shd w:val="clear" w:color="auto" w:fill="FFFFFF"/>
              </w:rPr>
              <w:t xml:space="preserve">he </w:t>
            </w:r>
            <w:proofErr w:type="spellStart"/>
            <w:r>
              <w:rPr>
                <w:rFonts w:cs="Arial"/>
                <w:color w:val="000000"/>
                <w:szCs w:val="20"/>
                <w:shd w:val="clear" w:color="auto" w:fill="FFFFFF"/>
              </w:rPr>
              <w:t>StudentCTEProgramAssociationExtension</w:t>
            </w:r>
            <w:proofErr w:type="spellEnd"/>
            <w:r>
              <w:rPr>
                <w:rFonts w:cs="Arial"/>
                <w:color w:val="000000"/>
                <w:szCs w:val="20"/>
                <w:shd w:val="clear" w:color="auto" w:fill="FFFFFF"/>
              </w:rPr>
              <w:t xml:space="preserve"> Complex Type can be reported for students who </w:t>
            </w:r>
            <w:proofErr w:type="gramStart"/>
            <w:r>
              <w:rPr>
                <w:rFonts w:cs="Arial"/>
                <w:color w:val="000000"/>
                <w:szCs w:val="20"/>
                <w:shd w:val="clear" w:color="auto" w:fill="FFFFFF"/>
              </w:rPr>
              <w:t>participate</w:t>
            </w:r>
            <w:proofErr w:type="gramEnd"/>
            <w:r>
              <w:rPr>
                <w:rFonts w:cs="Arial"/>
                <w:color w:val="000000"/>
                <w:szCs w:val="20"/>
                <w:shd w:val="clear" w:color="auto" w:fill="FFFFFF"/>
              </w:rPr>
              <w:t xml:space="preserve"> in the Career and Technical Education Program. It must </w:t>
            </w:r>
            <w:proofErr w:type="gramStart"/>
            <w:r>
              <w:rPr>
                <w:rFonts w:cs="Arial"/>
                <w:color w:val="000000"/>
                <w:szCs w:val="20"/>
                <w:shd w:val="clear" w:color="auto" w:fill="FFFFFF"/>
              </w:rPr>
              <w:t>be reported</w:t>
            </w:r>
            <w:proofErr w:type="gramEnd"/>
            <w:r>
              <w:rPr>
                <w:rFonts w:cs="Arial"/>
                <w:color w:val="000000"/>
                <w:szCs w:val="20"/>
                <w:shd w:val="clear" w:color="auto" w:fill="FFFFFF"/>
              </w:rPr>
              <w:t xml:space="preserve"> for each student who is a</w:t>
            </w:r>
            <w:r w:rsidR="00C15F73">
              <w:rPr>
                <w:rFonts w:cs="Arial"/>
                <w:color w:val="000000"/>
                <w:szCs w:val="20"/>
                <w:shd w:val="clear" w:color="auto" w:fill="FFFFFF"/>
              </w:rPr>
              <w:t>n out-of-workforce individual</w:t>
            </w:r>
            <w:r>
              <w:rPr>
                <w:rFonts w:cs="Arial"/>
                <w:color w:val="000000"/>
                <w:szCs w:val="20"/>
                <w:shd w:val="clear" w:color="auto" w:fill="FFFFFF"/>
              </w:rPr>
              <w:t xml:space="preserve">, single parent/pregnant </w:t>
            </w:r>
            <w:r w:rsidR="00C15F73">
              <w:rPr>
                <w:rFonts w:cs="Arial"/>
                <w:color w:val="000000"/>
                <w:szCs w:val="20"/>
                <w:shd w:val="clear" w:color="auto" w:fill="FFFFFF"/>
              </w:rPr>
              <w:t>woman</w:t>
            </w:r>
            <w:r>
              <w:rPr>
                <w:rFonts w:cs="Arial"/>
                <w:color w:val="000000"/>
                <w:szCs w:val="20"/>
                <w:shd w:val="clear" w:color="auto" w:fill="FFFFFF"/>
              </w:rPr>
              <w:t>, or receives transportation CTE support services.</w:t>
            </w:r>
          </w:p>
        </w:tc>
        <w:tc>
          <w:tcPr>
            <w:tcW w:w="864" w:type="dxa"/>
          </w:tcPr>
          <w:p w14:paraId="66E38B74" w14:textId="787A406F" w:rsidR="00A74A80" w:rsidRDefault="00A74A80" w:rsidP="00A74A8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31" w:type="dxa"/>
          </w:tcPr>
          <w:p w14:paraId="4269DDF9" w14:textId="7DE63878" w:rsidR="00A74A80" w:rsidRDefault="00A74A80" w:rsidP="00A74A80">
            <w:pPr>
              <w:spacing w:after="0" w:line="240" w:lineRule="auto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797" w:type="dxa"/>
          </w:tcPr>
          <w:p w14:paraId="72756475" w14:textId="04115107" w:rsidR="00A74A80" w:rsidRDefault="00A74A80" w:rsidP="00A74A8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</w:tcPr>
          <w:p w14:paraId="1C9BD5E4" w14:textId="275E2FB8" w:rsidR="00A74A80" w:rsidRDefault="00A74A80" w:rsidP="00A74A8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64" w:type="dxa"/>
          </w:tcPr>
          <w:p w14:paraId="21694932" w14:textId="32125C11" w:rsidR="00A74A80" w:rsidRPr="008F2BBB" w:rsidRDefault="00A74A80" w:rsidP="00A74A8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</w:tbl>
    <w:p w14:paraId="770F46F6" w14:textId="77777777" w:rsidR="00783CBD" w:rsidRDefault="00783CBD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327"/>
        <w:gridCol w:w="2129"/>
        <w:gridCol w:w="1831"/>
        <w:gridCol w:w="2970"/>
        <w:gridCol w:w="810"/>
        <w:gridCol w:w="900"/>
        <w:gridCol w:w="900"/>
        <w:gridCol w:w="990"/>
        <w:gridCol w:w="815"/>
      </w:tblGrid>
      <w:tr w:rsidR="00D9733D" w:rsidRPr="00F80C6C" w14:paraId="6ED2AD26" w14:textId="77777777" w:rsidTr="00970DA7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5B1279AC" w14:textId="77777777" w:rsidR="00D9733D" w:rsidRPr="00F80C6C" w:rsidRDefault="00D9733D" w:rsidP="00F80C6C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F80C6C">
              <w:rPr>
                <w:b/>
                <w:bCs/>
                <w:color w:val="2E74B5" w:themeColor="accent1" w:themeShade="BF"/>
                <w:sz w:val="26"/>
                <w:szCs w:val="26"/>
              </w:rPr>
              <w:lastRenderedPageBreak/>
              <w:t>Student Category</w:t>
            </w:r>
          </w:p>
        </w:tc>
      </w:tr>
      <w:tr w:rsidR="00D9733D" w:rsidRPr="0016202F" w14:paraId="54CE9B46" w14:textId="77777777" w:rsidTr="00970DA7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234979B3" w14:textId="77777777" w:rsidR="00D9733D" w:rsidRPr="0016202F" w:rsidRDefault="00D9733D" w:rsidP="00970DA7">
            <w:pPr>
              <w:pStyle w:val="Heading3"/>
            </w:pPr>
            <w:bookmarkStart w:id="50" w:name="_Toc53739196"/>
            <w:bookmarkStart w:id="51" w:name="_Toc83895975"/>
            <w:r>
              <w:t>42400</w:t>
            </w:r>
            <w:r w:rsidRPr="00E36F5A">
              <w:t xml:space="preserve"> – </w:t>
            </w:r>
            <w:proofErr w:type="spellStart"/>
            <w:r>
              <w:t>BasicReportingPeriodAttendanceExtension</w:t>
            </w:r>
            <w:proofErr w:type="spellEnd"/>
            <w:r w:rsidRPr="00E36F5A">
              <w:t xml:space="preserve"> Complex Type</w:t>
            </w:r>
            <w:bookmarkEnd w:id="50"/>
            <w:bookmarkEnd w:id="51"/>
          </w:p>
        </w:tc>
      </w:tr>
      <w:tr w:rsidR="00D9733D" w:rsidRPr="0016202F" w14:paraId="416FDE84" w14:textId="77777777" w:rsidTr="00970DA7">
        <w:trPr>
          <w:cantSplit/>
          <w:trHeight w:val="432"/>
          <w:tblHeader/>
        </w:trPr>
        <w:tc>
          <w:tcPr>
            <w:tcW w:w="1008" w:type="dxa"/>
          </w:tcPr>
          <w:p w14:paraId="15279EB4" w14:textId="77777777" w:rsidR="00D9733D" w:rsidRPr="0016202F" w:rsidRDefault="00D9733D" w:rsidP="00970DA7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327" w:type="dxa"/>
          </w:tcPr>
          <w:p w14:paraId="2C0023CD" w14:textId="77777777" w:rsidR="00D9733D" w:rsidRPr="0016202F" w:rsidRDefault="00D9733D" w:rsidP="00970DA7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129" w:type="dxa"/>
          </w:tcPr>
          <w:p w14:paraId="1C6A4318" w14:textId="77777777" w:rsidR="00D9733D" w:rsidRPr="0016202F" w:rsidRDefault="00D9733D" w:rsidP="00970DA7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1831" w:type="dxa"/>
          </w:tcPr>
          <w:p w14:paraId="339CBE78" w14:textId="77777777" w:rsidR="00D9733D" w:rsidRPr="0016202F" w:rsidRDefault="00D9733D" w:rsidP="00970DA7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970" w:type="dxa"/>
          </w:tcPr>
          <w:p w14:paraId="1F43D7C3" w14:textId="77777777" w:rsidR="00D9733D" w:rsidRPr="0016202F" w:rsidRDefault="00D9733D" w:rsidP="00970DA7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10" w:type="dxa"/>
          </w:tcPr>
          <w:p w14:paraId="08B92956" w14:textId="77777777" w:rsidR="00D9733D" w:rsidRPr="0016202F" w:rsidRDefault="00D9733D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00" w:type="dxa"/>
          </w:tcPr>
          <w:p w14:paraId="42738562" w14:textId="77777777" w:rsidR="00D9733D" w:rsidRPr="0016202F" w:rsidRDefault="00D9733D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00" w:type="dxa"/>
          </w:tcPr>
          <w:p w14:paraId="64D0E2D5" w14:textId="77777777" w:rsidR="00D9733D" w:rsidRPr="0016202F" w:rsidRDefault="00D9733D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90" w:type="dxa"/>
          </w:tcPr>
          <w:p w14:paraId="3C9AE43D" w14:textId="77777777" w:rsidR="00D9733D" w:rsidRPr="0016202F" w:rsidRDefault="00D9733D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15" w:type="dxa"/>
          </w:tcPr>
          <w:p w14:paraId="1D32D05A" w14:textId="77777777" w:rsidR="00D9733D" w:rsidRPr="0016202F" w:rsidRDefault="00D9733D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D9733D" w:rsidRPr="006F2329" w14:paraId="17379B84" w14:textId="77777777" w:rsidTr="00970DA7">
        <w:trPr>
          <w:cantSplit/>
          <w:trHeight w:val="405"/>
        </w:trPr>
        <w:tc>
          <w:tcPr>
            <w:tcW w:w="1008" w:type="dxa"/>
          </w:tcPr>
          <w:p w14:paraId="7BB85547" w14:textId="77777777" w:rsidR="00D9733D" w:rsidRPr="0016202F" w:rsidRDefault="00D9733D" w:rsidP="00970DA7">
            <w:pPr>
              <w:spacing w:after="120" w:line="240" w:lineRule="auto"/>
              <w:rPr>
                <w:bCs/>
              </w:rPr>
            </w:pPr>
            <w:r w:rsidRPr="0016202F">
              <w:rPr>
                <w:bCs/>
              </w:rPr>
              <w:t>202</w:t>
            </w:r>
            <w:r>
              <w:rPr>
                <w:bCs/>
              </w:rPr>
              <w:t>2</w:t>
            </w:r>
            <w:r w:rsidRPr="0016202F">
              <w:rPr>
                <w:bCs/>
              </w:rPr>
              <w:t>.0.0</w:t>
            </w:r>
          </w:p>
        </w:tc>
        <w:tc>
          <w:tcPr>
            <w:tcW w:w="1327" w:type="dxa"/>
          </w:tcPr>
          <w:p w14:paraId="69AC7123" w14:textId="77777777" w:rsidR="00D9733D" w:rsidRPr="006F2329" w:rsidRDefault="00D9733D" w:rsidP="00970DA7">
            <w:pPr>
              <w:spacing w:after="120" w:line="240" w:lineRule="auto"/>
            </w:pPr>
            <w:r w:rsidRPr="00B065AE">
              <w:t>E1678</w:t>
            </w:r>
          </w:p>
        </w:tc>
        <w:tc>
          <w:tcPr>
            <w:tcW w:w="2129" w:type="dxa"/>
          </w:tcPr>
          <w:p w14:paraId="177D3EBC" w14:textId="77777777" w:rsidR="00D9733D" w:rsidRPr="006F2329" w:rsidRDefault="00D9733D" w:rsidP="00970DA7">
            <w:pPr>
              <w:spacing w:after="120" w:line="240" w:lineRule="auto"/>
            </w:pPr>
            <w:r w:rsidRPr="00B065AE">
              <w:t xml:space="preserve">RS-TOTAL-ELIGIBLE-DAYS-PRESENT </w:t>
            </w:r>
          </w:p>
        </w:tc>
        <w:tc>
          <w:tcPr>
            <w:tcW w:w="1831" w:type="dxa"/>
          </w:tcPr>
          <w:p w14:paraId="3ADC5ECE" w14:textId="77777777" w:rsidR="00D9733D" w:rsidRPr="006F2329" w:rsidRDefault="00D9733D" w:rsidP="00970DA7">
            <w:pPr>
              <w:spacing w:after="120" w:line="240" w:lineRule="auto"/>
            </w:pPr>
            <w:r w:rsidRPr="00B065AE">
              <w:t>TX-</w:t>
            </w:r>
            <w:proofErr w:type="spellStart"/>
            <w:r w:rsidRPr="00B065AE">
              <w:t>RSTotalEligibleDaysPresent</w:t>
            </w:r>
            <w:proofErr w:type="spellEnd"/>
          </w:p>
        </w:tc>
        <w:tc>
          <w:tcPr>
            <w:tcW w:w="2970" w:type="dxa"/>
          </w:tcPr>
          <w:p w14:paraId="332DDAA1" w14:textId="77777777" w:rsidR="00D9733D" w:rsidRDefault="00D9733D" w:rsidP="00707FD4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Deleted Data Element from TEDS. </w:t>
            </w:r>
          </w:p>
          <w:p w14:paraId="7256C66C" w14:textId="77777777" w:rsidR="00D9733D" w:rsidRDefault="00D9733D" w:rsidP="00707FD4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moved from PEIMS Summer and Extended Year submissions</w:t>
            </w:r>
          </w:p>
          <w:p w14:paraId="01292B82" w14:textId="16CF9961" w:rsidR="005C40BE" w:rsidRPr="005C40BE" w:rsidRDefault="005C40BE" w:rsidP="00707FD4">
            <w:pPr>
              <w:spacing w:after="60" w:line="240" w:lineRule="auto"/>
              <w:rPr>
                <w:b/>
                <w:bCs/>
                <w:i/>
                <w:iCs/>
              </w:rPr>
            </w:pPr>
            <w:r w:rsidRPr="005C40BE">
              <w:rPr>
                <w:rFonts w:cs="Arial"/>
                <w:b/>
                <w:bCs/>
                <w:i/>
                <w:iCs/>
                <w:szCs w:val="20"/>
              </w:rPr>
              <w:t xml:space="preserve">See V2022.2.2 where this data element </w:t>
            </w:r>
            <w:proofErr w:type="gramStart"/>
            <w:r w:rsidRPr="005C40BE">
              <w:rPr>
                <w:rFonts w:cs="Arial"/>
                <w:b/>
                <w:bCs/>
                <w:i/>
                <w:iCs/>
                <w:szCs w:val="20"/>
              </w:rPr>
              <w:t>was reinstated</w:t>
            </w:r>
            <w:proofErr w:type="gramEnd"/>
          </w:p>
        </w:tc>
        <w:tc>
          <w:tcPr>
            <w:tcW w:w="810" w:type="dxa"/>
          </w:tcPr>
          <w:p w14:paraId="2376C59D" w14:textId="77777777" w:rsidR="00D9733D" w:rsidRPr="008F2BBB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eted</w:t>
            </w:r>
          </w:p>
        </w:tc>
        <w:tc>
          <w:tcPr>
            <w:tcW w:w="900" w:type="dxa"/>
          </w:tcPr>
          <w:p w14:paraId="1E87D208" w14:textId="4D766891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  <w:p w14:paraId="5B915283" w14:textId="529657F2" w:rsidR="00D9733D" w:rsidRPr="009301F4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900" w:type="dxa"/>
          </w:tcPr>
          <w:p w14:paraId="7117465D" w14:textId="77777777" w:rsidR="00D9733D" w:rsidRPr="009301F4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24F34CFB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24DD01F1" w14:textId="77777777" w:rsidR="00D9733D" w:rsidRPr="009301F4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  <w:tc>
          <w:tcPr>
            <w:tcW w:w="815" w:type="dxa"/>
          </w:tcPr>
          <w:p w14:paraId="4DA03C56" w14:textId="77777777" w:rsidR="00D9733D" w:rsidRPr="008F2BBB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D9733D" w:rsidRPr="006F2329" w14:paraId="3ACB240C" w14:textId="77777777" w:rsidTr="00970DA7">
        <w:trPr>
          <w:cantSplit/>
          <w:trHeight w:val="405"/>
        </w:trPr>
        <w:tc>
          <w:tcPr>
            <w:tcW w:w="1008" w:type="dxa"/>
          </w:tcPr>
          <w:p w14:paraId="4B55DC7C" w14:textId="77777777" w:rsidR="00D9733D" w:rsidRDefault="00D9733D" w:rsidP="00970DA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0.0</w:t>
            </w:r>
          </w:p>
        </w:tc>
        <w:tc>
          <w:tcPr>
            <w:tcW w:w="1327" w:type="dxa"/>
          </w:tcPr>
          <w:p w14:paraId="37F87077" w14:textId="77777777" w:rsidR="00D9733D" w:rsidRDefault="00D9733D" w:rsidP="00970DA7">
            <w:pPr>
              <w:spacing w:after="120" w:line="240" w:lineRule="auto"/>
              <w:rPr>
                <w:rFonts w:cs="Arial"/>
                <w:szCs w:val="20"/>
              </w:rPr>
            </w:pPr>
            <w:r w:rsidRPr="005F5407">
              <w:t>E1679</w:t>
            </w:r>
          </w:p>
        </w:tc>
        <w:tc>
          <w:tcPr>
            <w:tcW w:w="2129" w:type="dxa"/>
          </w:tcPr>
          <w:p w14:paraId="50FF62E4" w14:textId="77777777" w:rsidR="00D9733D" w:rsidRDefault="00D9733D" w:rsidP="00970DA7">
            <w:pPr>
              <w:spacing w:after="120" w:line="240" w:lineRule="auto"/>
              <w:rPr>
                <w:rFonts w:cs="Arial"/>
                <w:szCs w:val="20"/>
              </w:rPr>
            </w:pPr>
            <w:r w:rsidRPr="005F5407">
              <w:t xml:space="preserve">RA-TOTAL-ELIGIBLE-DAYS-PRESENT </w:t>
            </w:r>
          </w:p>
        </w:tc>
        <w:tc>
          <w:tcPr>
            <w:tcW w:w="1831" w:type="dxa"/>
          </w:tcPr>
          <w:p w14:paraId="7081A09D" w14:textId="77777777" w:rsidR="00D9733D" w:rsidRPr="00D84875" w:rsidRDefault="00D9733D" w:rsidP="00970DA7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 w:rsidRPr="005F5407">
              <w:t>TX-</w:t>
            </w:r>
            <w:proofErr w:type="spellStart"/>
            <w:r w:rsidRPr="005F5407">
              <w:t>RATotalEligibleDaysPresent</w:t>
            </w:r>
            <w:proofErr w:type="spellEnd"/>
          </w:p>
        </w:tc>
        <w:tc>
          <w:tcPr>
            <w:tcW w:w="2970" w:type="dxa"/>
          </w:tcPr>
          <w:p w14:paraId="37FB946E" w14:textId="77777777" w:rsidR="00D9733D" w:rsidRDefault="00D9733D" w:rsidP="00707FD4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Deleted Data Element from TEDS. </w:t>
            </w:r>
          </w:p>
          <w:p w14:paraId="12F2938D" w14:textId="77777777" w:rsidR="00D9733D" w:rsidRDefault="00D9733D" w:rsidP="00707FD4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moved from PEIMS Summer and Extended Year submissions</w:t>
            </w:r>
          </w:p>
          <w:p w14:paraId="497A214B" w14:textId="7F1347FC" w:rsidR="005C40BE" w:rsidRDefault="005C40BE" w:rsidP="00707FD4">
            <w:pPr>
              <w:spacing w:after="60" w:line="240" w:lineRule="auto"/>
              <w:rPr>
                <w:rFonts w:cs="Arial"/>
                <w:szCs w:val="20"/>
              </w:rPr>
            </w:pPr>
            <w:r w:rsidRPr="005C40BE">
              <w:rPr>
                <w:rFonts w:cs="Arial"/>
                <w:b/>
                <w:bCs/>
                <w:i/>
                <w:iCs/>
                <w:szCs w:val="20"/>
              </w:rPr>
              <w:t xml:space="preserve">See V2022.2.2 where this data element </w:t>
            </w:r>
            <w:proofErr w:type="gramStart"/>
            <w:r w:rsidRPr="005C40BE">
              <w:rPr>
                <w:rFonts w:cs="Arial"/>
                <w:b/>
                <w:bCs/>
                <w:i/>
                <w:iCs/>
                <w:szCs w:val="20"/>
              </w:rPr>
              <w:t>was reinstated</w:t>
            </w:r>
            <w:proofErr w:type="gramEnd"/>
          </w:p>
        </w:tc>
        <w:tc>
          <w:tcPr>
            <w:tcW w:w="810" w:type="dxa"/>
          </w:tcPr>
          <w:p w14:paraId="6D5C1236" w14:textId="77777777" w:rsidR="00D9733D" w:rsidRPr="008F2BBB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eted</w:t>
            </w:r>
          </w:p>
        </w:tc>
        <w:tc>
          <w:tcPr>
            <w:tcW w:w="900" w:type="dxa"/>
          </w:tcPr>
          <w:p w14:paraId="003384E7" w14:textId="1399D755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  <w:p w14:paraId="537E38F4" w14:textId="0FE68A62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900" w:type="dxa"/>
          </w:tcPr>
          <w:p w14:paraId="2C5BDAD6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5AE6FEB6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6AC66415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  <w:tc>
          <w:tcPr>
            <w:tcW w:w="815" w:type="dxa"/>
          </w:tcPr>
          <w:p w14:paraId="57FA5CE8" w14:textId="77777777" w:rsidR="00D9733D" w:rsidRPr="008F2BBB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9E1E53" w:rsidRPr="006F2329" w14:paraId="768150BC" w14:textId="77777777" w:rsidTr="00970DA7">
        <w:trPr>
          <w:cantSplit/>
          <w:trHeight w:val="405"/>
        </w:trPr>
        <w:tc>
          <w:tcPr>
            <w:tcW w:w="1008" w:type="dxa"/>
          </w:tcPr>
          <w:p w14:paraId="55E56BEF" w14:textId="3247E7D8" w:rsidR="009E1E53" w:rsidRDefault="009E1E53" w:rsidP="00970DA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327" w:type="dxa"/>
          </w:tcPr>
          <w:p w14:paraId="5D6A8EAF" w14:textId="6CB20C1A" w:rsidR="009E1E53" w:rsidRPr="005F5407" w:rsidRDefault="009E1E53" w:rsidP="00970DA7">
            <w:pPr>
              <w:spacing w:after="120" w:line="240" w:lineRule="auto"/>
            </w:pPr>
            <w:r>
              <w:rPr>
                <w:rFonts w:cs="Arial"/>
                <w:szCs w:val="20"/>
              </w:rPr>
              <w:t>E1079 and E1080</w:t>
            </w:r>
          </w:p>
        </w:tc>
        <w:tc>
          <w:tcPr>
            <w:tcW w:w="2129" w:type="dxa"/>
          </w:tcPr>
          <w:p w14:paraId="5BF0A7C3" w14:textId="3A4655F0" w:rsidR="009E1E53" w:rsidRPr="005F5407" w:rsidRDefault="009E1E53" w:rsidP="00970DA7">
            <w:pPr>
              <w:spacing w:after="120" w:line="240" w:lineRule="auto"/>
            </w:pPr>
            <w:r>
              <w:rPr>
                <w:rFonts w:cs="Arial"/>
                <w:szCs w:val="20"/>
              </w:rPr>
              <w:t>PRIMARY-PK-FUNDING-SOURCE and SECONDARY-PK-FUNDING-SOURCE</w:t>
            </w:r>
          </w:p>
        </w:tc>
        <w:tc>
          <w:tcPr>
            <w:tcW w:w="1831" w:type="dxa"/>
          </w:tcPr>
          <w:p w14:paraId="3A60DC07" w14:textId="62D51CB1" w:rsidR="009E1E53" w:rsidRPr="005F5407" w:rsidRDefault="009E1E53" w:rsidP="00970DA7">
            <w:pPr>
              <w:spacing w:after="120" w:line="240" w:lineRule="auto"/>
            </w:pPr>
            <w:r>
              <w:rPr>
                <w:rFonts w:cs="Arial"/>
                <w:szCs w:val="20"/>
              </w:rPr>
              <w:t>TX-</w:t>
            </w:r>
            <w:proofErr w:type="spellStart"/>
            <w:r>
              <w:rPr>
                <w:rFonts w:cs="Arial"/>
                <w:szCs w:val="20"/>
              </w:rPr>
              <w:t>PrimaryPKFundingSource</w:t>
            </w:r>
            <w:proofErr w:type="spellEnd"/>
            <w:r>
              <w:rPr>
                <w:rFonts w:cs="Arial"/>
                <w:szCs w:val="20"/>
              </w:rPr>
              <w:t xml:space="preserve"> and TX-</w:t>
            </w:r>
            <w:proofErr w:type="spellStart"/>
            <w:r>
              <w:rPr>
                <w:rFonts w:cs="Arial"/>
                <w:szCs w:val="20"/>
              </w:rPr>
              <w:t>SecondaryPKFundingSource</w:t>
            </w:r>
            <w:proofErr w:type="spellEnd"/>
          </w:p>
        </w:tc>
        <w:tc>
          <w:tcPr>
            <w:tcW w:w="2970" w:type="dxa"/>
          </w:tcPr>
          <w:p w14:paraId="30E5B982" w14:textId="09F17169" w:rsidR="009E1E53" w:rsidRDefault="009E1E53" w:rsidP="00707FD4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nhanced Data Element Reporting Requirements DR3 Chart for Determining PK Funding Source Reporting for Summer Submission – added column PK Program Type Code Description</w:t>
            </w:r>
          </w:p>
        </w:tc>
        <w:tc>
          <w:tcPr>
            <w:tcW w:w="810" w:type="dxa"/>
          </w:tcPr>
          <w:p w14:paraId="780A7635" w14:textId="4E83F19E" w:rsidR="009E1E53" w:rsidRDefault="009E1E53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4465C21E" w14:textId="47854FF8" w:rsidR="009E1E53" w:rsidRDefault="009E1E53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900" w:type="dxa"/>
          </w:tcPr>
          <w:p w14:paraId="0ED4E446" w14:textId="1F3FFA84" w:rsidR="009E1E53" w:rsidRDefault="009E1E53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18461013" w14:textId="6EB584C3" w:rsidR="009E1E53" w:rsidRDefault="009E1E53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15" w:type="dxa"/>
          </w:tcPr>
          <w:p w14:paraId="52E356AF" w14:textId="2472C32F" w:rsidR="009E1E53" w:rsidRDefault="009E1E53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  <w:tr w:rsidR="008657B4" w:rsidRPr="006F2329" w14:paraId="259E2617" w14:textId="77777777" w:rsidTr="00970DA7">
        <w:trPr>
          <w:cantSplit/>
          <w:trHeight w:val="405"/>
        </w:trPr>
        <w:tc>
          <w:tcPr>
            <w:tcW w:w="1008" w:type="dxa"/>
          </w:tcPr>
          <w:p w14:paraId="3AA630D9" w14:textId="6A21D4BE" w:rsidR="008657B4" w:rsidRDefault="00ED5E68" w:rsidP="008657B4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2.2</w:t>
            </w:r>
          </w:p>
        </w:tc>
        <w:tc>
          <w:tcPr>
            <w:tcW w:w="1327" w:type="dxa"/>
          </w:tcPr>
          <w:p w14:paraId="14ACB666" w14:textId="21FF3D93" w:rsidR="008657B4" w:rsidRDefault="008657B4" w:rsidP="008657B4">
            <w:pPr>
              <w:spacing w:after="120" w:line="240" w:lineRule="auto"/>
              <w:rPr>
                <w:rFonts w:cs="Arial"/>
                <w:szCs w:val="20"/>
              </w:rPr>
            </w:pPr>
            <w:r w:rsidRPr="00B065AE">
              <w:t>E1678</w:t>
            </w:r>
          </w:p>
        </w:tc>
        <w:tc>
          <w:tcPr>
            <w:tcW w:w="2129" w:type="dxa"/>
          </w:tcPr>
          <w:p w14:paraId="40DE180F" w14:textId="57EA005A" w:rsidR="008657B4" w:rsidRDefault="008657B4" w:rsidP="008657B4">
            <w:pPr>
              <w:spacing w:after="120" w:line="240" w:lineRule="auto"/>
              <w:rPr>
                <w:rFonts w:cs="Arial"/>
                <w:szCs w:val="20"/>
              </w:rPr>
            </w:pPr>
            <w:r w:rsidRPr="00B065AE">
              <w:t xml:space="preserve">RS-TOTAL-ELIGIBLE-DAYS-PRESENT </w:t>
            </w:r>
          </w:p>
        </w:tc>
        <w:tc>
          <w:tcPr>
            <w:tcW w:w="1831" w:type="dxa"/>
          </w:tcPr>
          <w:p w14:paraId="234DC959" w14:textId="471C4F44" w:rsidR="008657B4" w:rsidRDefault="008657B4" w:rsidP="008657B4">
            <w:pPr>
              <w:spacing w:after="120" w:line="240" w:lineRule="auto"/>
              <w:rPr>
                <w:rFonts w:cs="Arial"/>
                <w:szCs w:val="20"/>
              </w:rPr>
            </w:pPr>
            <w:r w:rsidRPr="00B065AE">
              <w:t>TX-</w:t>
            </w:r>
            <w:proofErr w:type="spellStart"/>
            <w:r w:rsidRPr="00B065AE">
              <w:t>RSTotalEligibleDaysPresent</w:t>
            </w:r>
            <w:proofErr w:type="spellEnd"/>
          </w:p>
        </w:tc>
        <w:tc>
          <w:tcPr>
            <w:tcW w:w="2970" w:type="dxa"/>
          </w:tcPr>
          <w:p w14:paraId="7A322343" w14:textId="65C727D4" w:rsidR="008657B4" w:rsidRDefault="008657B4" w:rsidP="008657B4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Added</w:t>
            </w:r>
            <w:r w:rsidR="00ED5E68">
              <w:rPr>
                <w:rFonts w:cs="Arial"/>
                <w:szCs w:val="20"/>
              </w:rPr>
              <w:t xml:space="preserve"> (reinstated) data element</w:t>
            </w:r>
            <w:r>
              <w:rPr>
                <w:rFonts w:cs="Arial"/>
                <w:szCs w:val="20"/>
              </w:rPr>
              <w:t xml:space="preserve"> to PEIMS Summer and Extended Year submissions</w:t>
            </w:r>
          </w:p>
        </w:tc>
        <w:tc>
          <w:tcPr>
            <w:tcW w:w="810" w:type="dxa"/>
          </w:tcPr>
          <w:p w14:paraId="707FA990" w14:textId="204DE894" w:rsidR="008657B4" w:rsidRDefault="005C40BE" w:rsidP="008657B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ed</w:t>
            </w:r>
          </w:p>
        </w:tc>
        <w:tc>
          <w:tcPr>
            <w:tcW w:w="900" w:type="dxa"/>
          </w:tcPr>
          <w:p w14:paraId="5C56909B" w14:textId="47ADDCD5" w:rsidR="008657B4" w:rsidRDefault="008657B4" w:rsidP="008657B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  <w:p w14:paraId="6C98ECA0" w14:textId="73FDAC58" w:rsidR="008657B4" w:rsidRDefault="008657B4" w:rsidP="008657B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900" w:type="dxa"/>
          </w:tcPr>
          <w:p w14:paraId="41BAA4F2" w14:textId="2D8353EA" w:rsidR="008657B4" w:rsidRDefault="008657B4" w:rsidP="008657B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2236FCB8" w14:textId="77777777" w:rsidR="008657B4" w:rsidRDefault="008657B4" w:rsidP="008657B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3056A444" w14:textId="3289E7FA" w:rsidR="008657B4" w:rsidRDefault="008657B4" w:rsidP="008657B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  <w:tc>
          <w:tcPr>
            <w:tcW w:w="815" w:type="dxa"/>
          </w:tcPr>
          <w:p w14:paraId="06E8A211" w14:textId="6F952015" w:rsidR="008657B4" w:rsidRDefault="008657B4" w:rsidP="008657B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440B35" w:rsidRPr="006F2329" w14:paraId="23BA26F8" w14:textId="77777777" w:rsidTr="00970DA7">
        <w:trPr>
          <w:cantSplit/>
          <w:trHeight w:val="405"/>
        </w:trPr>
        <w:tc>
          <w:tcPr>
            <w:tcW w:w="1008" w:type="dxa"/>
          </w:tcPr>
          <w:p w14:paraId="30FBD5D0" w14:textId="02A3D895" w:rsidR="00440B35" w:rsidRDefault="00440B35" w:rsidP="00440B35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2.2</w:t>
            </w:r>
          </w:p>
        </w:tc>
        <w:tc>
          <w:tcPr>
            <w:tcW w:w="1327" w:type="dxa"/>
          </w:tcPr>
          <w:p w14:paraId="48464AFA" w14:textId="46FCC3A9" w:rsidR="00440B35" w:rsidRDefault="00440B35" w:rsidP="00440B35">
            <w:pPr>
              <w:spacing w:after="120" w:line="240" w:lineRule="auto"/>
              <w:rPr>
                <w:rFonts w:cs="Arial"/>
                <w:szCs w:val="20"/>
              </w:rPr>
            </w:pPr>
            <w:r w:rsidRPr="005F5407">
              <w:t>E1679</w:t>
            </w:r>
          </w:p>
        </w:tc>
        <w:tc>
          <w:tcPr>
            <w:tcW w:w="2129" w:type="dxa"/>
          </w:tcPr>
          <w:p w14:paraId="4BB73E6C" w14:textId="69EAF1F3" w:rsidR="00440B35" w:rsidRDefault="00440B35" w:rsidP="00440B35">
            <w:pPr>
              <w:spacing w:after="120" w:line="240" w:lineRule="auto"/>
              <w:rPr>
                <w:rFonts w:cs="Arial"/>
                <w:szCs w:val="20"/>
              </w:rPr>
            </w:pPr>
            <w:r w:rsidRPr="005F5407">
              <w:t xml:space="preserve">RA-TOTAL-ELIGIBLE-DAYS-PRESENT </w:t>
            </w:r>
          </w:p>
        </w:tc>
        <w:tc>
          <w:tcPr>
            <w:tcW w:w="1831" w:type="dxa"/>
          </w:tcPr>
          <w:p w14:paraId="4FE29AC3" w14:textId="7550E305" w:rsidR="00440B35" w:rsidRDefault="00440B35" w:rsidP="00440B35">
            <w:pPr>
              <w:spacing w:after="120" w:line="240" w:lineRule="auto"/>
              <w:rPr>
                <w:rFonts w:cs="Arial"/>
                <w:szCs w:val="20"/>
              </w:rPr>
            </w:pPr>
            <w:r w:rsidRPr="005F5407">
              <w:t>TX-</w:t>
            </w:r>
            <w:proofErr w:type="spellStart"/>
            <w:r w:rsidRPr="005F5407">
              <w:t>RATotalEligibleDaysPresent</w:t>
            </w:r>
            <w:proofErr w:type="spellEnd"/>
          </w:p>
        </w:tc>
        <w:tc>
          <w:tcPr>
            <w:tcW w:w="2970" w:type="dxa"/>
          </w:tcPr>
          <w:p w14:paraId="43580966" w14:textId="72C0E86A" w:rsidR="00440B35" w:rsidRDefault="00440B35" w:rsidP="00440B35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Added (reinstated) data element to PEIMS Summer and Extended Year submissions</w:t>
            </w:r>
          </w:p>
        </w:tc>
        <w:tc>
          <w:tcPr>
            <w:tcW w:w="810" w:type="dxa"/>
          </w:tcPr>
          <w:p w14:paraId="236D70BD" w14:textId="215FE4BC" w:rsidR="00440B35" w:rsidRDefault="00440B35" w:rsidP="00440B3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ed</w:t>
            </w:r>
          </w:p>
        </w:tc>
        <w:tc>
          <w:tcPr>
            <w:tcW w:w="900" w:type="dxa"/>
          </w:tcPr>
          <w:p w14:paraId="1C1C8185" w14:textId="65C9AB6B" w:rsidR="00440B35" w:rsidRDefault="00440B35" w:rsidP="00440B3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  <w:p w14:paraId="388ABE9B" w14:textId="04C22707" w:rsidR="00440B35" w:rsidRDefault="00440B35" w:rsidP="00440B3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900" w:type="dxa"/>
          </w:tcPr>
          <w:p w14:paraId="3DBEFFC6" w14:textId="2DE85C9F" w:rsidR="00440B35" w:rsidRDefault="00440B35" w:rsidP="00440B3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46361076" w14:textId="77777777" w:rsidR="00440B35" w:rsidRDefault="00440B35" w:rsidP="00440B3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636722FF" w14:textId="23224A66" w:rsidR="00440B35" w:rsidRDefault="00440B35" w:rsidP="00440B3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  <w:tc>
          <w:tcPr>
            <w:tcW w:w="815" w:type="dxa"/>
          </w:tcPr>
          <w:p w14:paraId="06B68933" w14:textId="758CE220" w:rsidR="00440B35" w:rsidRDefault="00440B35" w:rsidP="00440B3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</w:tbl>
    <w:p w14:paraId="7849E5B8" w14:textId="45FEAAF2" w:rsidR="00D9733D" w:rsidRDefault="00D9733D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327"/>
        <w:gridCol w:w="2129"/>
        <w:gridCol w:w="2016"/>
        <w:gridCol w:w="2880"/>
        <w:gridCol w:w="805"/>
        <w:gridCol w:w="923"/>
        <w:gridCol w:w="864"/>
        <w:gridCol w:w="864"/>
        <w:gridCol w:w="864"/>
      </w:tblGrid>
      <w:tr w:rsidR="00D9733D" w:rsidRPr="00F80C6C" w14:paraId="21811070" w14:textId="77777777" w:rsidTr="00E561F3">
        <w:trPr>
          <w:cantSplit/>
          <w:trHeight w:val="288"/>
          <w:tblHeader/>
        </w:trPr>
        <w:tc>
          <w:tcPr>
            <w:tcW w:w="1368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AE006" w14:textId="77777777" w:rsidR="00D9733D" w:rsidRPr="00F80C6C" w:rsidRDefault="00D9733D" w:rsidP="00F80C6C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F80C6C">
              <w:rPr>
                <w:b/>
                <w:bCs/>
                <w:color w:val="2E74B5" w:themeColor="accent1" w:themeShade="BF"/>
                <w:sz w:val="26"/>
                <w:szCs w:val="26"/>
              </w:rPr>
              <w:lastRenderedPageBreak/>
              <w:t>Student Category</w:t>
            </w:r>
          </w:p>
        </w:tc>
      </w:tr>
      <w:tr w:rsidR="00D9733D" w:rsidRPr="0016202F" w14:paraId="5C5F588A" w14:textId="77777777" w:rsidTr="00E561F3">
        <w:trPr>
          <w:cantSplit/>
          <w:trHeight w:val="288"/>
          <w:tblHeader/>
        </w:trPr>
        <w:tc>
          <w:tcPr>
            <w:tcW w:w="1368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04C63" w14:textId="77777777" w:rsidR="00D9733D" w:rsidRPr="0016202F" w:rsidRDefault="00D9733D" w:rsidP="00F80C6C">
            <w:pPr>
              <w:pStyle w:val="Heading3"/>
            </w:pPr>
            <w:bookmarkStart w:id="52" w:name="_Toc53739197"/>
            <w:bookmarkStart w:id="53" w:name="_Toc83895976"/>
            <w:r>
              <w:t>42401</w:t>
            </w:r>
            <w:r w:rsidRPr="00E36F5A">
              <w:t xml:space="preserve"> – </w:t>
            </w:r>
            <w:proofErr w:type="spellStart"/>
            <w:r>
              <w:t>SpecialProgramsReportingPeriodAttendanceExtension</w:t>
            </w:r>
            <w:proofErr w:type="spellEnd"/>
            <w:r w:rsidRPr="00E36F5A">
              <w:t xml:space="preserve"> Complex Type</w:t>
            </w:r>
            <w:bookmarkEnd w:id="52"/>
            <w:bookmarkEnd w:id="53"/>
          </w:p>
        </w:tc>
      </w:tr>
      <w:tr w:rsidR="00D9733D" w:rsidRPr="0016202F" w14:paraId="5B1C4DF9" w14:textId="77777777" w:rsidTr="00E561F3">
        <w:trPr>
          <w:cantSplit/>
          <w:trHeight w:val="432"/>
          <w:tblHeader/>
        </w:trPr>
        <w:tc>
          <w:tcPr>
            <w:tcW w:w="1008" w:type="dxa"/>
          </w:tcPr>
          <w:p w14:paraId="50D49999" w14:textId="77777777" w:rsidR="00D9733D" w:rsidRPr="0016202F" w:rsidRDefault="00D9733D" w:rsidP="00970DA7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327" w:type="dxa"/>
          </w:tcPr>
          <w:p w14:paraId="071558E7" w14:textId="77777777" w:rsidR="00D9733D" w:rsidRPr="0016202F" w:rsidRDefault="00D9733D" w:rsidP="00970DA7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129" w:type="dxa"/>
          </w:tcPr>
          <w:p w14:paraId="590052FC" w14:textId="77777777" w:rsidR="00D9733D" w:rsidRPr="0016202F" w:rsidRDefault="00D9733D" w:rsidP="00970DA7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7C7C68CE" w14:textId="77777777" w:rsidR="00D9733D" w:rsidRPr="0016202F" w:rsidRDefault="00D9733D" w:rsidP="00970DA7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4BCDB02E" w14:textId="77777777" w:rsidR="00D9733D" w:rsidRPr="0016202F" w:rsidRDefault="00D9733D" w:rsidP="00970DA7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05" w:type="dxa"/>
          </w:tcPr>
          <w:p w14:paraId="2CECAC9A" w14:textId="77777777" w:rsidR="00D9733D" w:rsidRPr="0016202F" w:rsidRDefault="00D9733D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23" w:type="dxa"/>
          </w:tcPr>
          <w:p w14:paraId="0EA66C43" w14:textId="77777777" w:rsidR="00D9733D" w:rsidRPr="0016202F" w:rsidRDefault="00D9733D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2193F16D" w14:textId="77777777" w:rsidR="00D9733D" w:rsidRPr="0016202F" w:rsidRDefault="00D9733D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43A1A715" w14:textId="77777777" w:rsidR="00D9733D" w:rsidRPr="0016202F" w:rsidRDefault="00D9733D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64" w:type="dxa"/>
          </w:tcPr>
          <w:p w14:paraId="2B93AB38" w14:textId="77777777" w:rsidR="00D9733D" w:rsidRPr="0016202F" w:rsidRDefault="00D9733D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D9733D" w:rsidRPr="006F2329" w14:paraId="2DBC667A" w14:textId="77777777" w:rsidTr="00E561F3">
        <w:trPr>
          <w:cantSplit/>
          <w:trHeight w:val="405"/>
        </w:trPr>
        <w:tc>
          <w:tcPr>
            <w:tcW w:w="1008" w:type="dxa"/>
          </w:tcPr>
          <w:p w14:paraId="67E81FFF" w14:textId="77777777" w:rsidR="00D9733D" w:rsidRPr="0016202F" w:rsidRDefault="00D9733D" w:rsidP="00970DA7">
            <w:pPr>
              <w:spacing w:after="120" w:line="240" w:lineRule="auto"/>
              <w:rPr>
                <w:bCs/>
              </w:rPr>
            </w:pPr>
            <w:r w:rsidRPr="0016202F">
              <w:rPr>
                <w:bCs/>
              </w:rPr>
              <w:t>202</w:t>
            </w:r>
            <w:r>
              <w:rPr>
                <w:bCs/>
              </w:rPr>
              <w:t>2</w:t>
            </w:r>
            <w:r w:rsidRPr="0016202F">
              <w:rPr>
                <w:bCs/>
              </w:rPr>
              <w:t>.0.0</w:t>
            </w:r>
          </w:p>
        </w:tc>
        <w:tc>
          <w:tcPr>
            <w:tcW w:w="1327" w:type="dxa"/>
          </w:tcPr>
          <w:p w14:paraId="4F2071F9" w14:textId="77777777" w:rsidR="00D9733D" w:rsidRPr="006F2329" w:rsidRDefault="00D9733D" w:rsidP="00970DA7">
            <w:pPr>
              <w:spacing w:after="120" w:line="240" w:lineRule="auto"/>
            </w:pPr>
            <w:r w:rsidRPr="00600189">
              <w:t>E1680</w:t>
            </w:r>
          </w:p>
        </w:tc>
        <w:tc>
          <w:tcPr>
            <w:tcW w:w="2129" w:type="dxa"/>
          </w:tcPr>
          <w:p w14:paraId="2AC12C5C" w14:textId="77777777" w:rsidR="00D9733D" w:rsidRPr="006F2329" w:rsidRDefault="00D9733D" w:rsidP="00970DA7">
            <w:pPr>
              <w:spacing w:after="120" w:line="240" w:lineRule="auto"/>
            </w:pPr>
            <w:r w:rsidRPr="00600189">
              <w:t xml:space="preserve">RS-BILINGUAL/ESL-FUNDING-CODE </w:t>
            </w:r>
          </w:p>
        </w:tc>
        <w:tc>
          <w:tcPr>
            <w:tcW w:w="2016" w:type="dxa"/>
          </w:tcPr>
          <w:p w14:paraId="4FCF832A" w14:textId="77777777" w:rsidR="00D9733D" w:rsidRPr="006F2329" w:rsidRDefault="00D9733D" w:rsidP="00970DA7">
            <w:pPr>
              <w:spacing w:after="120" w:line="240" w:lineRule="auto"/>
            </w:pPr>
            <w:r w:rsidRPr="00600189">
              <w:t>TX-</w:t>
            </w:r>
            <w:proofErr w:type="spellStart"/>
            <w:r w:rsidRPr="00600189">
              <w:t>RSBilingualESLFundingCode</w:t>
            </w:r>
            <w:proofErr w:type="spellEnd"/>
          </w:p>
        </w:tc>
        <w:tc>
          <w:tcPr>
            <w:tcW w:w="2880" w:type="dxa"/>
          </w:tcPr>
          <w:p w14:paraId="66E7AF82" w14:textId="77777777" w:rsidR="00D9733D" w:rsidRDefault="00D9733D" w:rsidP="00707FD4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Deleted Data Element from TEDS. </w:t>
            </w:r>
          </w:p>
          <w:p w14:paraId="03AEDF75" w14:textId="51199DC7" w:rsidR="00D9733D" w:rsidRDefault="00D9733D" w:rsidP="00707FD4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moved from PEIMS Summer and Extended Year submissions</w:t>
            </w:r>
          </w:p>
          <w:p w14:paraId="5EC6C47E" w14:textId="77777777" w:rsidR="00440B35" w:rsidRDefault="00440B35" w:rsidP="00707FD4">
            <w:pPr>
              <w:spacing w:after="60" w:line="240" w:lineRule="auto"/>
              <w:rPr>
                <w:rFonts w:cs="Arial"/>
                <w:szCs w:val="20"/>
              </w:rPr>
            </w:pPr>
          </w:p>
          <w:p w14:paraId="6144F27B" w14:textId="66BF39CF" w:rsidR="00440B35" w:rsidRPr="00C364BE" w:rsidRDefault="00440B35" w:rsidP="00707FD4">
            <w:pPr>
              <w:spacing w:after="60" w:line="240" w:lineRule="auto"/>
              <w:rPr>
                <w:highlight w:val="yellow"/>
              </w:rPr>
            </w:pPr>
            <w:r w:rsidRPr="005C40BE">
              <w:rPr>
                <w:rFonts w:cs="Arial"/>
                <w:b/>
                <w:bCs/>
                <w:i/>
                <w:iCs/>
                <w:szCs w:val="20"/>
              </w:rPr>
              <w:t xml:space="preserve">See V2022.2.2 where this data element </w:t>
            </w:r>
            <w:proofErr w:type="gramStart"/>
            <w:r w:rsidRPr="005C40BE">
              <w:rPr>
                <w:rFonts w:cs="Arial"/>
                <w:b/>
                <w:bCs/>
                <w:i/>
                <w:iCs/>
                <w:szCs w:val="20"/>
              </w:rPr>
              <w:t>was reinstated</w:t>
            </w:r>
            <w:proofErr w:type="gramEnd"/>
          </w:p>
        </w:tc>
        <w:tc>
          <w:tcPr>
            <w:tcW w:w="805" w:type="dxa"/>
          </w:tcPr>
          <w:p w14:paraId="2D1733DF" w14:textId="77777777" w:rsidR="00D9733D" w:rsidRPr="008F2BBB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eted</w:t>
            </w:r>
          </w:p>
        </w:tc>
        <w:tc>
          <w:tcPr>
            <w:tcW w:w="923" w:type="dxa"/>
          </w:tcPr>
          <w:p w14:paraId="6E2DCE05" w14:textId="004CCB0C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  <w:p w14:paraId="6E45981D" w14:textId="1D162DE7" w:rsidR="00D9733D" w:rsidRPr="009301F4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864" w:type="dxa"/>
          </w:tcPr>
          <w:p w14:paraId="7EE98BF0" w14:textId="77777777" w:rsidR="00D9733D" w:rsidRPr="009301F4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</w:tcPr>
          <w:p w14:paraId="60AA7CAF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077E2137" w14:textId="77777777" w:rsidR="00D9733D" w:rsidRPr="009301F4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  <w:tc>
          <w:tcPr>
            <w:tcW w:w="864" w:type="dxa"/>
          </w:tcPr>
          <w:p w14:paraId="0CCCF414" w14:textId="77777777" w:rsidR="00D9733D" w:rsidRPr="008F2BBB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D9733D" w:rsidRPr="006F2329" w14:paraId="5C3EFC62" w14:textId="77777777" w:rsidTr="00E561F3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42D8A" w14:textId="77777777" w:rsidR="00D9733D" w:rsidRPr="0016202F" w:rsidRDefault="00D9733D" w:rsidP="00970DA7">
            <w:pPr>
              <w:spacing w:after="120" w:line="240" w:lineRule="auto"/>
              <w:rPr>
                <w:bCs/>
              </w:rPr>
            </w:pPr>
            <w:r w:rsidRPr="0016202F">
              <w:rPr>
                <w:bCs/>
              </w:rPr>
              <w:t>202</w:t>
            </w:r>
            <w:r>
              <w:rPr>
                <w:bCs/>
              </w:rPr>
              <w:t>2</w:t>
            </w:r>
            <w:r w:rsidRPr="0016202F">
              <w:rPr>
                <w:bCs/>
              </w:rPr>
              <w:t>.0.0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3CB18" w14:textId="77777777" w:rsidR="00D9733D" w:rsidRPr="00D13E49" w:rsidRDefault="00D9733D" w:rsidP="00970DA7">
            <w:pPr>
              <w:spacing w:after="120" w:line="240" w:lineRule="auto"/>
              <w:rPr>
                <w:rFonts w:cs="Arial"/>
                <w:szCs w:val="20"/>
              </w:rPr>
            </w:pPr>
            <w:r w:rsidRPr="00600189">
              <w:t>E1681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327E4" w14:textId="77777777" w:rsidR="00D9733D" w:rsidRPr="00D13E49" w:rsidRDefault="00D9733D" w:rsidP="00970DA7">
            <w:pPr>
              <w:spacing w:after="120" w:line="240" w:lineRule="auto"/>
              <w:rPr>
                <w:rFonts w:eastAsia="Times New Roman" w:cs="Arial"/>
                <w:szCs w:val="20"/>
              </w:rPr>
            </w:pPr>
            <w:r w:rsidRPr="00600189">
              <w:t xml:space="preserve">RA-BILINGUAL/ESL-FUNDING-CODE 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E3D4E" w14:textId="77777777" w:rsidR="00D9733D" w:rsidRPr="00D13E49" w:rsidRDefault="00D9733D" w:rsidP="00970DA7">
            <w:pPr>
              <w:spacing w:after="120" w:line="240" w:lineRule="auto"/>
              <w:rPr>
                <w:rFonts w:eastAsia="Calibri" w:cs="Arial"/>
                <w:szCs w:val="16"/>
              </w:rPr>
            </w:pPr>
            <w:r w:rsidRPr="00600189">
              <w:t>TX-</w:t>
            </w:r>
            <w:proofErr w:type="spellStart"/>
            <w:r w:rsidRPr="00600189">
              <w:t>RABilingualESLFundingCode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2AD55" w14:textId="77777777" w:rsidR="00D9733D" w:rsidRDefault="00D9733D" w:rsidP="00707FD4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Deleted Data Element from TEDS. </w:t>
            </w:r>
          </w:p>
          <w:p w14:paraId="1053AA29" w14:textId="77777777" w:rsidR="00D9733D" w:rsidRDefault="00D9733D" w:rsidP="00707FD4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moved from PEIMS Summer and Extended Year submissions</w:t>
            </w:r>
          </w:p>
          <w:p w14:paraId="277B541A" w14:textId="77777777" w:rsidR="00440B35" w:rsidRDefault="00440B35" w:rsidP="00707FD4">
            <w:pPr>
              <w:spacing w:after="60" w:line="240" w:lineRule="auto"/>
              <w:rPr>
                <w:rFonts w:cs="Arial"/>
                <w:szCs w:val="20"/>
              </w:rPr>
            </w:pPr>
          </w:p>
          <w:p w14:paraId="1970611C" w14:textId="4156314D" w:rsidR="00440B35" w:rsidRPr="00C364BE" w:rsidRDefault="00440B35" w:rsidP="00707FD4">
            <w:pPr>
              <w:spacing w:after="60" w:line="240" w:lineRule="auto"/>
              <w:rPr>
                <w:rFonts w:cs="Arial"/>
                <w:szCs w:val="20"/>
                <w:highlight w:val="yellow"/>
              </w:rPr>
            </w:pPr>
            <w:r w:rsidRPr="005C40BE">
              <w:rPr>
                <w:rFonts w:cs="Arial"/>
                <w:b/>
                <w:bCs/>
                <w:i/>
                <w:iCs/>
                <w:szCs w:val="20"/>
              </w:rPr>
              <w:t xml:space="preserve">See V2022.2.2 where this data element </w:t>
            </w:r>
            <w:proofErr w:type="gramStart"/>
            <w:r w:rsidRPr="005C40BE">
              <w:rPr>
                <w:rFonts w:cs="Arial"/>
                <w:b/>
                <w:bCs/>
                <w:i/>
                <w:iCs/>
                <w:szCs w:val="20"/>
              </w:rPr>
              <w:t>was reinstated</w:t>
            </w:r>
            <w:proofErr w:type="gramEnd"/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A30BD" w14:textId="77777777" w:rsidR="00D9733D" w:rsidRPr="008F2BBB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eted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C73AA" w14:textId="29C8C91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  <w:p w14:paraId="5E2E12A7" w14:textId="16D73F4A" w:rsidR="00D9733D" w:rsidRPr="009301F4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E7EF7" w14:textId="77777777" w:rsidR="00D9733D" w:rsidRPr="009301F4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98B97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6C5D1318" w14:textId="77777777" w:rsidR="00D9733D" w:rsidRPr="009301F4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267A5" w14:textId="77777777" w:rsidR="00D9733D" w:rsidRPr="008F2BBB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D9733D" w:rsidRPr="006F2329" w14:paraId="4A8F839F" w14:textId="77777777" w:rsidTr="00E561F3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51477" w14:textId="77777777" w:rsidR="00D9733D" w:rsidRPr="0016202F" w:rsidRDefault="00D9733D" w:rsidP="00970DA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0.0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F0367" w14:textId="77777777" w:rsidR="00D9733D" w:rsidRDefault="00D9733D" w:rsidP="00970DA7">
            <w:pPr>
              <w:spacing w:after="120" w:line="240" w:lineRule="auto"/>
              <w:rPr>
                <w:rFonts w:cs="Arial"/>
                <w:szCs w:val="20"/>
              </w:rPr>
            </w:pPr>
            <w:r w:rsidRPr="00600189">
              <w:t>E1682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C26F18" w14:textId="77777777" w:rsidR="00D9733D" w:rsidRPr="00B95021" w:rsidRDefault="00D9733D" w:rsidP="00970DA7">
            <w:pPr>
              <w:spacing w:after="120" w:line="240" w:lineRule="auto"/>
              <w:rPr>
                <w:rFonts w:eastAsia="Times New Roman" w:cs="Arial"/>
                <w:szCs w:val="20"/>
              </w:rPr>
            </w:pPr>
            <w:r w:rsidRPr="00600189">
              <w:t xml:space="preserve">RS-TOTAL-ELIG-BILINGUAL/ESL-DAYS-PRESENT 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CBC1D" w14:textId="77777777" w:rsidR="00D9733D" w:rsidRPr="00C67392" w:rsidRDefault="00D9733D" w:rsidP="00970DA7">
            <w:pPr>
              <w:spacing w:after="120" w:line="240" w:lineRule="auto"/>
              <w:rPr>
                <w:rFonts w:cs="Arial"/>
                <w:spacing w:val="-4"/>
                <w:szCs w:val="16"/>
              </w:rPr>
            </w:pPr>
            <w:r w:rsidRPr="00600189">
              <w:t>TX-</w:t>
            </w:r>
            <w:proofErr w:type="spellStart"/>
            <w:r w:rsidRPr="00600189">
              <w:t>RSTotalEligibleDaysPresent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9A0EA" w14:textId="77777777" w:rsidR="00D9733D" w:rsidRDefault="00D9733D" w:rsidP="00707FD4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Deleted Data Element from TEDS. </w:t>
            </w:r>
          </w:p>
          <w:p w14:paraId="10B0006F" w14:textId="77777777" w:rsidR="00D9733D" w:rsidRDefault="00D9733D" w:rsidP="00707FD4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moved from PEIMS Summer and Extended Year submissions</w:t>
            </w:r>
          </w:p>
          <w:p w14:paraId="5BA9B3BC" w14:textId="77777777" w:rsidR="00440B35" w:rsidRDefault="00440B35" w:rsidP="00707FD4">
            <w:pPr>
              <w:spacing w:after="60" w:line="240" w:lineRule="auto"/>
              <w:rPr>
                <w:rFonts w:cs="Arial"/>
                <w:szCs w:val="20"/>
              </w:rPr>
            </w:pPr>
          </w:p>
          <w:p w14:paraId="29DF1EEE" w14:textId="1861220B" w:rsidR="00440B35" w:rsidRPr="00C364BE" w:rsidRDefault="00440B35" w:rsidP="00707FD4">
            <w:pPr>
              <w:spacing w:after="60" w:line="240" w:lineRule="auto"/>
              <w:rPr>
                <w:rFonts w:cs="Arial"/>
                <w:szCs w:val="20"/>
                <w:highlight w:val="yellow"/>
              </w:rPr>
            </w:pPr>
            <w:r w:rsidRPr="005C40BE">
              <w:rPr>
                <w:rFonts w:cs="Arial"/>
                <w:b/>
                <w:bCs/>
                <w:i/>
                <w:iCs/>
                <w:szCs w:val="20"/>
              </w:rPr>
              <w:t xml:space="preserve">See V2022.2.2 where this data element </w:t>
            </w:r>
            <w:proofErr w:type="gramStart"/>
            <w:r w:rsidRPr="005C40BE">
              <w:rPr>
                <w:rFonts w:cs="Arial"/>
                <w:b/>
                <w:bCs/>
                <w:i/>
                <w:iCs/>
                <w:szCs w:val="20"/>
              </w:rPr>
              <w:t>was reinstated</w:t>
            </w:r>
            <w:proofErr w:type="gramEnd"/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255D8" w14:textId="77777777" w:rsidR="00D9733D" w:rsidRPr="008F2BBB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eted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420F4" w14:textId="5AA3BBBE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  <w:p w14:paraId="78C0F040" w14:textId="56665B43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DCF9F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2D0B8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672DE108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EE6F7" w14:textId="77777777" w:rsidR="00D9733D" w:rsidRPr="008F2BBB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D9733D" w:rsidRPr="008F2BBB" w14:paraId="6EA84225" w14:textId="77777777" w:rsidTr="00E561F3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B94832" w14:textId="77777777" w:rsidR="00D9733D" w:rsidRPr="0016202F" w:rsidRDefault="00D9733D" w:rsidP="00970DA7">
            <w:pPr>
              <w:spacing w:after="120" w:line="240" w:lineRule="auto"/>
              <w:rPr>
                <w:bCs/>
              </w:rPr>
            </w:pPr>
            <w:r w:rsidRPr="0016202F">
              <w:rPr>
                <w:bCs/>
              </w:rPr>
              <w:lastRenderedPageBreak/>
              <w:t>202</w:t>
            </w:r>
            <w:r>
              <w:rPr>
                <w:bCs/>
              </w:rPr>
              <w:t>2</w:t>
            </w:r>
            <w:r w:rsidRPr="0016202F">
              <w:rPr>
                <w:bCs/>
              </w:rPr>
              <w:t>.0.0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39369" w14:textId="77777777" w:rsidR="00D9733D" w:rsidRPr="00CF173F" w:rsidRDefault="00D9733D" w:rsidP="00970DA7">
            <w:pPr>
              <w:spacing w:after="120" w:line="240" w:lineRule="auto"/>
              <w:rPr>
                <w:rFonts w:cs="Arial"/>
                <w:szCs w:val="20"/>
              </w:rPr>
            </w:pPr>
            <w:r w:rsidRPr="00600189">
              <w:t>E1683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AF6B0" w14:textId="77777777" w:rsidR="00D9733D" w:rsidRPr="00CF173F" w:rsidRDefault="00D9733D" w:rsidP="00970DA7">
            <w:pPr>
              <w:spacing w:after="120" w:line="240" w:lineRule="auto"/>
              <w:rPr>
                <w:rFonts w:eastAsia="Times New Roman" w:cs="Arial"/>
                <w:szCs w:val="20"/>
              </w:rPr>
            </w:pPr>
            <w:r w:rsidRPr="00600189">
              <w:t xml:space="preserve">RA-TOTAL-ELIG-BILINGUAL/ESL-DAYS-PRESENT 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6AC14" w14:textId="77777777" w:rsidR="00D9733D" w:rsidRPr="00CF173F" w:rsidRDefault="00D9733D" w:rsidP="00970DA7">
            <w:pPr>
              <w:spacing w:after="120" w:line="240" w:lineRule="auto"/>
              <w:rPr>
                <w:rFonts w:cs="Arial"/>
                <w:spacing w:val="-4"/>
                <w:szCs w:val="16"/>
              </w:rPr>
            </w:pPr>
            <w:r w:rsidRPr="00600189">
              <w:t>TX-</w:t>
            </w:r>
            <w:proofErr w:type="spellStart"/>
            <w:r w:rsidRPr="00600189">
              <w:t>RATotalEligibleDaysPresent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47C12" w14:textId="77777777" w:rsidR="00D9733D" w:rsidRDefault="00D9733D" w:rsidP="00707FD4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Deleted Data Element from TEDS. </w:t>
            </w:r>
          </w:p>
          <w:p w14:paraId="4B951BD9" w14:textId="77777777" w:rsidR="00D9733D" w:rsidRDefault="00D9733D" w:rsidP="00707FD4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moved from PEIMS Summer and Extended Year submissions</w:t>
            </w:r>
          </w:p>
          <w:p w14:paraId="4B03D539" w14:textId="77777777" w:rsidR="00440B35" w:rsidRDefault="00440B35" w:rsidP="00707FD4">
            <w:pPr>
              <w:spacing w:after="60" w:line="240" w:lineRule="auto"/>
              <w:rPr>
                <w:rFonts w:cs="Arial"/>
                <w:szCs w:val="20"/>
              </w:rPr>
            </w:pPr>
          </w:p>
          <w:p w14:paraId="11B87B4F" w14:textId="6D17BD4D" w:rsidR="00440B35" w:rsidRPr="00CF173F" w:rsidRDefault="00440B35" w:rsidP="00707FD4">
            <w:pPr>
              <w:spacing w:after="60" w:line="240" w:lineRule="auto"/>
              <w:rPr>
                <w:rFonts w:cs="Arial"/>
                <w:szCs w:val="20"/>
                <w:highlight w:val="yellow"/>
              </w:rPr>
            </w:pPr>
            <w:r w:rsidRPr="005C40BE">
              <w:rPr>
                <w:rFonts w:cs="Arial"/>
                <w:b/>
                <w:bCs/>
                <w:i/>
                <w:iCs/>
                <w:szCs w:val="20"/>
              </w:rPr>
              <w:t xml:space="preserve">See V2022.2.2 where this data element </w:t>
            </w:r>
            <w:proofErr w:type="gramStart"/>
            <w:r w:rsidRPr="005C40BE">
              <w:rPr>
                <w:rFonts w:cs="Arial"/>
                <w:b/>
                <w:bCs/>
                <w:i/>
                <w:iCs/>
                <w:szCs w:val="20"/>
              </w:rPr>
              <w:t>was reinstated</w:t>
            </w:r>
            <w:proofErr w:type="gramEnd"/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F4516" w14:textId="77777777" w:rsidR="00D9733D" w:rsidRPr="008F2BBB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eted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A5074" w14:textId="2FC8011E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  <w:p w14:paraId="0A1D6EE6" w14:textId="26DFA554" w:rsidR="00D9733D" w:rsidRPr="009301F4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431AB" w14:textId="77777777" w:rsidR="00D9733D" w:rsidRPr="009301F4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224DE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3F2D37E2" w14:textId="77777777" w:rsidR="00D9733D" w:rsidRPr="009301F4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5ADC5" w14:textId="77777777" w:rsidR="00D9733D" w:rsidRPr="008F2BBB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D9733D" w:rsidRPr="008F2BBB" w14:paraId="7AE97BCB" w14:textId="77777777" w:rsidTr="00E561F3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E6EA4" w14:textId="77777777" w:rsidR="00D9733D" w:rsidRPr="0016202F" w:rsidRDefault="00D9733D" w:rsidP="00970DA7">
            <w:pPr>
              <w:spacing w:after="120" w:line="240" w:lineRule="auto"/>
              <w:rPr>
                <w:bCs/>
              </w:rPr>
            </w:pPr>
            <w:r w:rsidRPr="0016202F">
              <w:rPr>
                <w:bCs/>
              </w:rPr>
              <w:t>202</w:t>
            </w:r>
            <w:r>
              <w:rPr>
                <w:bCs/>
              </w:rPr>
              <w:t>2</w:t>
            </w:r>
            <w:r w:rsidRPr="0016202F">
              <w:rPr>
                <w:bCs/>
              </w:rPr>
              <w:t>.0.0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76452" w14:textId="77777777" w:rsidR="00D9733D" w:rsidRPr="00D13E49" w:rsidRDefault="00D9733D" w:rsidP="00970DA7">
            <w:pPr>
              <w:spacing w:after="120" w:line="240" w:lineRule="auto"/>
              <w:rPr>
                <w:rFonts w:cs="Arial"/>
                <w:szCs w:val="20"/>
              </w:rPr>
            </w:pPr>
            <w:r w:rsidRPr="00600189">
              <w:t>E1684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04FFD" w14:textId="77777777" w:rsidR="00D9733D" w:rsidRPr="00D13E49" w:rsidRDefault="00D9733D" w:rsidP="00970DA7">
            <w:pPr>
              <w:spacing w:after="120" w:line="240" w:lineRule="auto"/>
              <w:rPr>
                <w:rFonts w:eastAsia="Times New Roman" w:cs="Arial"/>
                <w:szCs w:val="20"/>
              </w:rPr>
            </w:pPr>
            <w:r w:rsidRPr="00600189">
              <w:t xml:space="preserve">RS-TOTAL-ELIG-RESIDENTIAL-FACILITY-DAYS-PRESENT 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99194" w14:textId="77777777" w:rsidR="00D9733D" w:rsidRPr="00CF173F" w:rsidRDefault="00D9733D" w:rsidP="00970DA7">
            <w:pPr>
              <w:spacing w:after="120" w:line="240" w:lineRule="auto"/>
              <w:rPr>
                <w:rFonts w:cs="Arial"/>
                <w:spacing w:val="-4"/>
                <w:szCs w:val="16"/>
              </w:rPr>
            </w:pPr>
            <w:r w:rsidRPr="00600189">
              <w:t>TX-</w:t>
            </w:r>
            <w:proofErr w:type="spellStart"/>
            <w:r w:rsidRPr="00600189">
              <w:t>RSTotalEligibleDaysPresent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28732" w14:textId="77777777" w:rsidR="00D9733D" w:rsidRDefault="00D9733D" w:rsidP="00707FD4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Deleted Data Element from TEDS. </w:t>
            </w:r>
          </w:p>
          <w:p w14:paraId="478983D3" w14:textId="77777777" w:rsidR="00D9733D" w:rsidRDefault="00D9733D" w:rsidP="00707FD4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moved from PEIMS Summer submission</w:t>
            </w:r>
          </w:p>
          <w:p w14:paraId="7F9B5F67" w14:textId="77777777" w:rsidR="00440B35" w:rsidRDefault="00440B35" w:rsidP="00707FD4">
            <w:pPr>
              <w:spacing w:after="60" w:line="240" w:lineRule="auto"/>
              <w:rPr>
                <w:rFonts w:cs="Arial"/>
                <w:szCs w:val="20"/>
              </w:rPr>
            </w:pPr>
          </w:p>
          <w:p w14:paraId="56A97E5A" w14:textId="06A7E7E9" w:rsidR="00440B35" w:rsidRPr="00C364BE" w:rsidRDefault="00440B35" w:rsidP="00707FD4">
            <w:pPr>
              <w:spacing w:after="60" w:line="240" w:lineRule="auto"/>
              <w:rPr>
                <w:rFonts w:cs="Arial"/>
                <w:szCs w:val="20"/>
                <w:highlight w:val="yellow"/>
              </w:rPr>
            </w:pPr>
            <w:r w:rsidRPr="005C40BE">
              <w:rPr>
                <w:rFonts w:cs="Arial"/>
                <w:b/>
                <w:bCs/>
                <w:i/>
                <w:iCs/>
                <w:szCs w:val="20"/>
              </w:rPr>
              <w:t xml:space="preserve">See V2022.2.2 where this data element </w:t>
            </w:r>
            <w:proofErr w:type="gramStart"/>
            <w:r w:rsidRPr="005C40BE">
              <w:rPr>
                <w:rFonts w:cs="Arial"/>
                <w:b/>
                <w:bCs/>
                <w:i/>
                <w:iCs/>
                <w:szCs w:val="20"/>
              </w:rPr>
              <w:t>was reinstated</w:t>
            </w:r>
            <w:proofErr w:type="gramEnd"/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11FD5" w14:textId="77777777" w:rsidR="00D9733D" w:rsidRPr="008F2BBB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eted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EFFC1" w14:textId="6CD661A7" w:rsidR="00D9733D" w:rsidRPr="009301F4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64CA1" w14:textId="77777777" w:rsidR="00D9733D" w:rsidRPr="009301F4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69B32" w14:textId="77777777" w:rsidR="00D9733D" w:rsidRPr="009301F4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CBDC8" w14:textId="77777777" w:rsidR="00D9733D" w:rsidRPr="008F2BBB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076CA">
              <w:rPr>
                <w:sz w:val="18"/>
                <w:szCs w:val="18"/>
              </w:rPr>
              <w:t>Yes</w:t>
            </w:r>
          </w:p>
        </w:tc>
      </w:tr>
      <w:tr w:rsidR="00D9733D" w:rsidRPr="008F2BBB" w14:paraId="304F9B78" w14:textId="77777777" w:rsidTr="00E561F3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F084A" w14:textId="77777777" w:rsidR="00D9733D" w:rsidRPr="0016202F" w:rsidRDefault="00D9733D" w:rsidP="00970DA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0.0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DEE4E" w14:textId="77777777" w:rsidR="00D9733D" w:rsidRDefault="00D9733D" w:rsidP="00970DA7">
            <w:pPr>
              <w:spacing w:after="120" w:line="240" w:lineRule="auto"/>
              <w:rPr>
                <w:rFonts w:cs="Arial"/>
                <w:szCs w:val="20"/>
              </w:rPr>
            </w:pPr>
            <w:r w:rsidRPr="00600189">
              <w:t>E1685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1BDDA1" w14:textId="77777777" w:rsidR="00D9733D" w:rsidRPr="00B95021" w:rsidRDefault="00D9733D" w:rsidP="00970DA7">
            <w:pPr>
              <w:spacing w:after="120" w:line="240" w:lineRule="auto"/>
              <w:rPr>
                <w:rFonts w:eastAsia="Times New Roman" w:cs="Arial"/>
                <w:szCs w:val="20"/>
              </w:rPr>
            </w:pPr>
            <w:r w:rsidRPr="00600189">
              <w:t xml:space="preserve">RA-TOTAL-ELIG-RESIDENTIAL-FACILITY-DAYS-PRESENT 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126BA3" w14:textId="77777777" w:rsidR="00D9733D" w:rsidRPr="00C67392" w:rsidRDefault="00D9733D" w:rsidP="00970DA7">
            <w:pPr>
              <w:spacing w:after="120" w:line="240" w:lineRule="auto"/>
              <w:rPr>
                <w:rFonts w:cs="Arial"/>
                <w:spacing w:val="-4"/>
                <w:szCs w:val="16"/>
              </w:rPr>
            </w:pPr>
            <w:r w:rsidRPr="00600189">
              <w:t>TX-</w:t>
            </w:r>
            <w:proofErr w:type="spellStart"/>
            <w:r w:rsidRPr="00600189">
              <w:t>RATotalEligibleDaysPresent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839AF" w14:textId="77777777" w:rsidR="00D9733D" w:rsidRDefault="00D9733D" w:rsidP="00707FD4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Deleted Data Element from TEDS. </w:t>
            </w:r>
          </w:p>
          <w:p w14:paraId="15D7F470" w14:textId="77777777" w:rsidR="00D9733D" w:rsidRDefault="00D9733D" w:rsidP="00707FD4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moved from PEIMS Summer submission</w:t>
            </w:r>
          </w:p>
          <w:p w14:paraId="757F4CF7" w14:textId="77777777" w:rsidR="00440B35" w:rsidRDefault="00440B35" w:rsidP="00707FD4">
            <w:pPr>
              <w:spacing w:after="60" w:line="240" w:lineRule="auto"/>
              <w:rPr>
                <w:rFonts w:cs="Arial"/>
                <w:szCs w:val="20"/>
              </w:rPr>
            </w:pPr>
          </w:p>
          <w:p w14:paraId="3789D6F3" w14:textId="2FB88569" w:rsidR="00440B35" w:rsidRPr="00C364BE" w:rsidRDefault="00440B35" w:rsidP="00707FD4">
            <w:pPr>
              <w:spacing w:after="60" w:line="240" w:lineRule="auto"/>
              <w:rPr>
                <w:rFonts w:cs="Arial"/>
                <w:szCs w:val="20"/>
                <w:highlight w:val="yellow"/>
              </w:rPr>
            </w:pPr>
            <w:r w:rsidRPr="005C40BE">
              <w:rPr>
                <w:rFonts w:cs="Arial"/>
                <w:b/>
                <w:bCs/>
                <w:i/>
                <w:iCs/>
                <w:szCs w:val="20"/>
              </w:rPr>
              <w:t xml:space="preserve">See V2022.2.2 where this data element </w:t>
            </w:r>
            <w:proofErr w:type="gramStart"/>
            <w:r w:rsidRPr="005C40BE">
              <w:rPr>
                <w:rFonts w:cs="Arial"/>
                <w:b/>
                <w:bCs/>
                <w:i/>
                <w:iCs/>
                <w:szCs w:val="20"/>
              </w:rPr>
              <w:t>was reinstated</w:t>
            </w:r>
            <w:proofErr w:type="gramEnd"/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8032A" w14:textId="77777777" w:rsidR="00D9733D" w:rsidRPr="008F2BBB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eted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E48C2" w14:textId="776D3136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A26E6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31907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3E25A" w14:textId="77777777" w:rsidR="00D9733D" w:rsidRPr="008F2BBB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076CA">
              <w:rPr>
                <w:sz w:val="18"/>
                <w:szCs w:val="18"/>
              </w:rPr>
              <w:t>Yes</w:t>
            </w:r>
          </w:p>
        </w:tc>
      </w:tr>
      <w:tr w:rsidR="00D9733D" w:rsidRPr="008F2BBB" w14:paraId="1A5659D1" w14:textId="77777777" w:rsidTr="00E561F3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C1F56" w14:textId="77777777" w:rsidR="00D9733D" w:rsidRPr="0016202F" w:rsidRDefault="00D9733D" w:rsidP="00970DA7">
            <w:pPr>
              <w:spacing w:after="120" w:line="240" w:lineRule="auto"/>
              <w:rPr>
                <w:bCs/>
              </w:rPr>
            </w:pPr>
            <w:r w:rsidRPr="0016202F">
              <w:rPr>
                <w:bCs/>
              </w:rPr>
              <w:t>202</w:t>
            </w:r>
            <w:r>
              <w:rPr>
                <w:bCs/>
              </w:rPr>
              <w:t>2</w:t>
            </w:r>
            <w:r w:rsidRPr="0016202F">
              <w:rPr>
                <w:bCs/>
              </w:rPr>
              <w:t>.0.0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1B10CA" w14:textId="77777777" w:rsidR="00D9733D" w:rsidRPr="00CF173F" w:rsidRDefault="00D9733D" w:rsidP="00970DA7">
            <w:pPr>
              <w:spacing w:after="120" w:line="240" w:lineRule="auto"/>
              <w:rPr>
                <w:rFonts w:cs="Arial"/>
                <w:szCs w:val="20"/>
              </w:rPr>
            </w:pPr>
            <w:r w:rsidRPr="00600189">
              <w:t>E1686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FFA9C" w14:textId="77777777" w:rsidR="00D9733D" w:rsidRPr="00CF173F" w:rsidRDefault="00D9733D" w:rsidP="00970DA7">
            <w:pPr>
              <w:spacing w:after="120" w:line="240" w:lineRule="auto"/>
              <w:rPr>
                <w:rFonts w:eastAsia="Times New Roman" w:cs="Arial"/>
                <w:szCs w:val="20"/>
              </w:rPr>
            </w:pPr>
            <w:r w:rsidRPr="00600189">
              <w:t xml:space="preserve">RS-TOTAL-ELIG-PREG-REL-SVCS-DAYS-PRESENT 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E1BBA" w14:textId="77777777" w:rsidR="00D9733D" w:rsidRPr="00CF173F" w:rsidRDefault="00D9733D" w:rsidP="00970DA7">
            <w:pPr>
              <w:spacing w:after="120" w:line="240" w:lineRule="auto"/>
              <w:rPr>
                <w:rFonts w:cs="Arial"/>
                <w:spacing w:val="-4"/>
                <w:szCs w:val="16"/>
              </w:rPr>
            </w:pPr>
            <w:r w:rsidRPr="00600189">
              <w:t>TX-</w:t>
            </w:r>
            <w:proofErr w:type="spellStart"/>
            <w:r w:rsidRPr="00600189">
              <w:t>RSTotalEligibleDaysPresent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A5503" w14:textId="77777777" w:rsidR="00D9733D" w:rsidRDefault="00D9733D" w:rsidP="00707FD4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Deleted Data Element from TEDS. </w:t>
            </w:r>
          </w:p>
          <w:p w14:paraId="1CD3051B" w14:textId="77777777" w:rsidR="00D9733D" w:rsidRDefault="00D9733D" w:rsidP="00707FD4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moved from PEIMS Summer and Extended Year submissions</w:t>
            </w:r>
          </w:p>
          <w:p w14:paraId="14AA8966" w14:textId="77777777" w:rsidR="00440B35" w:rsidRDefault="00440B35" w:rsidP="00707FD4">
            <w:pPr>
              <w:spacing w:after="60" w:line="240" w:lineRule="auto"/>
              <w:rPr>
                <w:rFonts w:cs="Arial"/>
                <w:szCs w:val="20"/>
              </w:rPr>
            </w:pPr>
          </w:p>
          <w:p w14:paraId="163C0E89" w14:textId="6D65DBC1" w:rsidR="00440B35" w:rsidRPr="00CF173F" w:rsidRDefault="00440B35" w:rsidP="00707FD4">
            <w:pPr>
              <w:spacing w:after="60" w:line="240" w:lineRule="auto"/>
              <w:rPr>
                <w:rFonts w:cs="Arial"/>
                <w:szCs w:val="20"/>
                <w:highlight w:val="yellow"/>
              </w:rPr>
            </w:pPr>
            <w:r w:rsidRPr="005C40BE">
              <w:rPr>
                <w:rFonts w:cs="Arial"/>
                <w:b/>
                <w:bCs/>
                <w:i/>
                <w:iCs/>
                <w:szCs w:val="20"/>
              </w:rPr>
              <w:t xml:space="preserve">See V2022.2.2 where this data element </w:t>
            </w:r>
            <w:proofErr w:type="gramStart"/>
            <w:r w:rsidRPr="005C40BE">
              <w:rPr>
                <w:rFonts w:cs="Arial"/>
                <w:b/>
                <w:bCs/>
                <w:i/>
                <w:iCs/>
                <w:szCs w:val="20"/>
              </w:rPr>
              <w:t>was reinstated</w:t>
            </w:r>
            <w:proofErr w:type="gramEnd"/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66B53" w14:textId="77777777" w:rsidR="00D9733D" w:rsidRPr="008F2BBB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eted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0028E" w14:textId="3305D409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  <w:p w14:paraId="667ECC4A" w14:textId="01A43B02" w:rsidR="00D9733D" w:rsidRPr="009301F4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01065" w14:textId="77777777" w:rsidR="00D9733D" w:rsidRPr="009301F4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1C08B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4EB463C5" w14:textId="77777777" w:rsidR="00D9733D" w:rsidRPr="009301F4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45D25" w14:textId="77777777" w:rsidR="00D9733D" w:rsidRPr="008F2BBB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D9733D" w:rsidRPr="008F2BBB" w14:paraId="11790D8D" w14:textId="77777777" w:rsidTr="00E561F3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066B0" w14:textId="77777777" w:rsidR="00D9733D" w:rsidRPr="0016202F" w:rsidRDefault="00D9733D" w:rsidP="00970DA7">
            <w:pPr>
              <w:spacing w:after="120" w:line="240" w:lineRule="auto"/>
              <w:rPr>
                <w:bCs/>
              </w:rPr>
            </w:pPr>
            <w:r w:rsidRPr="0016202F">
              <w:rPr>
                <w:bCs/>
              </w:rPr>
              <w:lastRenderedPageBreak/>
              <w:t>202</w:t>
            </w:r>
            <w:r>
              <w:rPr>
                <w:bCs/>
              </w:rPr>
              <w:t>2</w:t>
            </w:r>
            <w:r w:rsidRPr="0016202F">
              <w:rPr>
                <w:bCs/>
              </w:rPr>
              <w:t>.0.0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05DE1" w14:textId="77777777" w:rsidR="00D9733D" w:rsidRPr="00D13E49" w:rsidRDefault="00D9733D" w:rsidP="00970DA7">
            <w:pPr>
              <w:spacing w:after="120" w:line="240" w:lineRule="auto"/>
              <w:rPr>
                <w:rFonts w:cs="Arial"/>
                <w:szCs w:val="20"/>
              </w:rPr>
            </w:pPr>
            <w:r w:rsidRPr="00600189">
              <w:t>E1687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E68F7" w14:textId="77777777" w:rsidR="00D9733D" w:rsidRPr="00D13E49" w:rsidRDefault="00D9733D" w:rsidP="00970DA7">
            <w:pPr>
              <w:spacing w:after="120" w:line="240" w:lineRule="auto"/>
              <w:rPr>
                <w:rFonts w:eastAsia="Times New Roman" w:cs="Arial"/>
                <w:szCs w:val="20"/>
              </w:rPr>
            </w:pPr>
            <w:r w:rsidRPr="00600189">
              <w:t xml:space="preserve">RA-TOTAL-ELIG-PREG-REL-SVCS-DAYS-PRESENT 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D989C" w14:textId="77777777" w:rsidR="00D9733D" w:rsidRPr="00CF173F" w:rsidRDefault="00D9733D" w:rsidP="00970DA7">
            <w:pPr>
              <w:spacing w:after="120" w:line="240" w:lineRule="auto"/>
              <w:rPr>
                <w:rFonts w:cs="Arial"/>
                <w:spacing w:val="-4"/>
                <w:szCs w:val="16"/>
              </w:rPr>
            </w:pPr>
            <w:r w:rsidRPr="00600189">
              <w:t>TX-</w:t>
            </w:r>
            <w:proofErr w:type="spellStart"/>
            <w:r w:rsidRPr="00600189">
              <w:t>RATotalEligibleDaysPresent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45A15" w14:textId="77777777" w:rsidR="00D9733D" w:rsidRDefault="00D9733D" w:rsidP="00707FD4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Deleted Data Element from TEDS. </w:t>
            </w:r>
          </w:p>
          <w:p w14:paraId="2B57AE64" w14:textId="77777777" w:rsidR="00D9733D" w:rsidRDefault="00D9733D" w:rsidP="00707FD4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moved from PEIMS Summer and Extended Year submissions</w:t>
            </w:r>
          </w:p>
          <w:p w14:paraId="262E59C0" w14:textId="77777777" w:rsidR="00440B35" w:rsidRDefault="00440B35" w:rsidP="00707FD4">
            <w:pPr>
              <w:spacing w:after="60" w:line="240" w:lineRule="auto"/>
              <w:rPr>
                <w:rFonts w:cs="Arial"/>
                <w:szCs w:val="20"/>
              </w:rPr>
            </w:pPr>
          </w:p>
          <w:p w14:paraId="0BF0C76D" w14:textId="5B35E30E" w:rsidR="00440B35" w:rsidRPr="00C364BE" w:rsidRDefault="00440B35" w:rsidP="00707FD4">
            <w:pPr>
              <w:spacing w:after="60" w:line="240" w:lineRule="auto"/>
              <w:rPr>
                <w:rFonts w:cs="Arial"/>
                <w:szCs w:val="20"/>
                <w:highlight w:val="yellow"/>
              </w:rPr>
            </w:pPr>
            <w:r w:rsidRPr="005C40BE">
              <w:rPr>
                <w:rFonts w:cs="Arial"/>
                <w:b/>
                <w:bCs/>
                <w:i/>
                <w:iCs/>
                <w:szCs w:val="20"/>
              </w:rPr>
              <w:t xml:space="preserve">See V2022.2.2 where this data element </w:t>
            </w:r>
            <w:proofErr w:type="gramStart"/>
            <w:r w:rsidRPr="005C40BE">
              <w:rPr>
                <w:rFonts w:cs="Arial"/>
                <w:b/>
                <w:bCs/>
                <w:i/>
                <w:iCs/>
                <w:szCs w:val="20"/>
              </w:rPr>
              <w:t>was reinstated</w:t>
            </w:r>
            <w:proofErr w:type="gramEnd"/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F5460" w14:textId="77777777" w:rsidR="00D9733D" w:rsidRPr="008F2BBB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eted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4AE0E" w14:textId="1478781F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  <w:p w14:paraId="48C63E5B" w14:textId="6CA5002C" w:rsidR="00D9733D" w:rsidRPr="009301F4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2F8C7" w14:textId="77777777" w:rsidR="00D9733D" w:rsidRPr="009301F4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EF4B0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189DCA4C" w14:textId="77777777" w:rsidR="00D9733D" w:rsidRPr="009301F4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68E96" w14:textId="77777777" w:rsidR="00D9733D" w:rsidRPr="008F2BBB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D9733D" w:rsidRPr="008F2BBB" w14:paraId="2BF12B35" w14:textId="77777777" w:rsidTr="00E561F3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993D7" w14:textId="77777777" w:rsidR="00D9733D" w:rsidRPr="0016202F" w:rsidRDefault="00D9733D" w:rsidP="00970DA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0.0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99318" w14:textId="77777777" w:rsidR="00D9733D" w:rsidRDefault="00D9733D" w:rsidP="00970DA7">
            <w:pPr>
              <w:spacing w:after="120" w:line="240" w:lineRule="auto"/>
              <w:rPr>
                <w:rFonts w:cs="Arial"/>
                <w:szCs w:val="20"/>
              </w:rPr>
            </w:pPr>
            <w:r w:rsidRPr="00600189">
              <w:t>E1688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CE074" w14:textId="77777777" w:rsidR="00D9733D" w:rsidRPr="00B95021" w:rsidRDefault="00D9733D" w:rsidP="00970DA7">
            <w:pPr>
              <w:spacing w:after="120" w:line="240" w:lineRule="auto"/>
              <w:rPr>
                <w:rFonts w:eastAsia="Times New Roman" w:cs="Arial"/>
                <w:szCs w:val="20"/>
              </w:rPr>
            </w:pPr>
            <w:r w:rsidRPr="00600189">
              <w:t xml:space="preserve">RS-TOTAL-ELIG-SP-ED-MAINSTREAM-DAYS-PRESENT 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B88BA" w14:textId="77777777" w:rsidR="00D9733D" w:rsidRPr="00C67392" w:rsidRDefault="00D9733D" w:rsidP="00970DA7">
            <w:pPr>
              <w:spacing w:after="120" w:line="240" w:lineRule="auto"/>
              <w:rPr>
                <w:rFonts w:cs="Arial"/>
                <w:spacing w:val="-4"/>
                <w:szCs w:val="16"/>
              </w:rPr>
            </w:pPr>
            <w:r w:rsidRPr="00600189">
              <w:t>TX-</w:t>
            </w:r>
            <w:proofErr w:type="spellStart"/>
            <w:r w:rsidRPr="00600189">
              <w:t>RSTotalEligibleDaysPresent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8FF18" w14:textId="77777777" w:rsidR="00D9733D" w:rsidRDefault="00D9733D" w:rsidP="00707FD4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Deleted Data Element from TEDS. </w:t>
            </w:r>
          </w:p>
          <w:p w14:paraId="6C114804" w14:textId="77777777" w:rsidR="00D9733D" w:rsidRDefault="00D9733D" w:rsidP="00707FD4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moved from PEIMS Summer and Extended Year submissions</w:t>
            </w:r>
          </w:p>
          <w:p w14:paraId="4424E2C8" w14:textId="77777777" w:rsidR="00440B35" w:rsidRDefault="00440B35" w:rsidP="00707FD4">
            <w:pPr>
              <w:spacing w:after="60" w:line="240" w:lineRule="auto"/>
              <w:rPr>
                <w:rFonts w:cs="Arial"/>
                <w:szCs w:val="20"/>
              </w:rPr>
            </w:pPr>
          </w:p>
          <w:p w14:paraId="59AF060C" w14:textId="561CE081" w:rsidR="00440B35" w:rsidRPr="00C364BE" w:rsidRDefault="00440B35" w:rsidP="00707FD4">
            <w:pPr>
              <w:spacing w:after="60" w:line="240" w:lineRule="auto"/>
              <w:rPr>
                <w:rFonts w:cs="Arial"/>
                <w:szCs w:val="20"/>
                <w:highlight w:val="yellow"/>
              </w:rPr>
            </w:pPr>
            <w:r w:rsidRPr="005C40BE">
              <w:rPr>
                <w:rFonts w:cs="Arial"/>
                <w:b/>
                <w:bCs/>
                <w:i/>
                <w:iCs/>
                <w:szCs w:val="20"/>
              </w:rPr>
              <w:t xml:space="preserve">See V2022.2.2 where this data element </w:t>
            </w:r>
            <w:proofErr w:type="gramStart"/>
            <w:r w:rsidRPr="005C40BE">
              <w:rPr>
                <w:rFonts w:cs="Arial"/>
                <w:b/>
                <w:bCs/>
                <w:i/>
                <w:iCs/>
                <w:szCs w:val="20"/>
              </w:rPr>
              <w:t>was reinstated</w:t>
            </w:r>
            <w:proofErr w:type="gramEnd"/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7DB65" w14:textId="77777777" w:rsidR="00D9733D" w:rsidRPr="008F2BBB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BC512C">
              <w:rPr>
                <w:sz w:val="18"/>
                <w:szCs w:val="18"/>
              </w:rPr>
              <w:t>Deleted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86DC9" w14:textId="11048532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  <w:p w14:paraId="2D98856C" w14:textId="75768BEE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34C10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9D4C2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50F3F33D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C7400E" w14:textId="77777777" w:rsidR="00D9733D" w:rsidRPr="008F2BBB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D9733D" w:rsidRPr="008F2BBB" w14:paraId="6BB569AE" w14:textId="77777777" w:rsidTr="00E561F3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136D17" w14:textId="77777777" w:rsidR="00D9733D" w:rsidRPr="0016202F" w:rsidRDefault="00D9733D" w:rsidP="00970DA7">
            <w:pPr>
              <w:spacing w:after="120" w:line="240" w:lineRule="auto"/>
              <w:rPr>
                <w:bCs/>
              </w:rPr>
            </w:pPr>
            <w:r w:rsidRPr="0016202F">
              <w:rPr>
                <w:bCs/>
              </w:rPr>
              <w:t>202</w:t>
            </w:r>
            <w:r>
              <w:rPr>
                <w:bCs/>
              </w:rPr>
              <w:t>2</w:t>
            </w:r>
            <w:r w:rsidRPr="0016202F">
              <w:rPr>
                <w:bCs/>
              </w:rPr>
              <w:t>.0.0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CE738" w14:textId="77777777" w:rsidR="00D9733D" w:rsidRPr="00CF173F" w:rsidRDefault="00D9733D" w:rsidP="00970DA7">
            <w:pPr>
              <w:spacing w:after="120" w:line="240" w:lineRule="auto"/>
              <w:rPr>
                <w:rFonts w:cs="Arial"/>
                <w:szCs w:val="20"/>
              </w:rPr>
            </w:pPr>
            <w:r w:rsidRPr="00600189">
              <w:t>E1689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F1D58" w14:textId="77777777" w:rsidR="00D9733D" w:rsidRPr="00CF173F" w:rsidRDefault="00D9733D" w:rsidP="00970DA7">
            <w:pPr>
              <w:spacing w:after="120" w:line="240" w:lineRule="auto"/>
              <w:rPr>
                <w:rFonts w:eastAsia="Times New Roman" w:cs="Arial"/>
                <w:szCs w:val="20"/>
              </w:rPr>
            </w:pPr>
            <w:r w:rsidRPr="00600189">
              <w:t xml:space="preserve">RA-TOTAL-ELIG-SP-ED-MAINSTREAM-DAYS-PRESENT 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5962D" w14:textId="77777777" w:rsidR="00D9733D" w:rsidRPr="00CF173F" w:rsidRDefault="00D9733D" w:rsidP="00970DA7">
            <w:pPr>
              <w:spacing w:after="120" w:line="240" w:lineRule="auto"/>
              <w:rPr>
                <w:rFonts w:cs="Arial"/>
                <w:spacing w:val="-4"/>
                <w:szCs w:val="16"/>
              </w:rPr>
            </w:pPr>
            <w:r w:rsidRPr="00600189">
              <w:t>TX-</w:t>
            </w:r>
            <w:proofErr w:type="spellStart"/>
            <w:r w:rsidRPr="00600189">
              <w:t>RATotalEligibleDaysPresent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F3B0D" w14:textId="77777777" w:rsidR="00D9733D" w:rsidRDefault="00D9733D" w:rsidP="00707FD4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Deleted Data Element from TEDS. </w:t>
            </w:r>
          </w:p>
          <w:p w14:paraId="4EE2D115" w14:textId="77777777" w:rsidR="00D9733D" w:rsidRDefault="00D9733D" w:rsidP="00707FD4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moved from PEIMS Summer and Extended Year submissions</w:t>
            </w:r>
          </w:p>
          <w:p w14:paraId="23F1E058" w14:textId="77777777" w:rsidR="00440B35" w:rsidRDefault="00440B35" w:rsidP="00707FD4">
            <w:pPr>
              <w:spacing w:after="60" w:line="240" w:lineRule="auto"/>
              <w:rPr>
                <w:rFonts w:cs="Arial"/>
                <w:szCs w:val="20"/>
              </w:rPr>
            </w:pPr>
          </w:p>
          <w:p w14:paraId="3B89418E" w14:textId="113859A0" w:rsidR="00440B35" w:rsidRPr="00CF173F" w:rsidRDefault="00440B35" w:rsidP="00707FD4">
            <w:pPr>
              <w:spacing w:after="60" w:line="240" w:lineRule="auto"/>
              <w:rPr>
                <w:rFonts w:cs="Arial"/>
                <w:szCs w:val="20"/>
                <w:highlight w:val="yellow"/>
              </w:rPr>
            </w:pPr>
            <w:r w:rsidRPr="005C40BE">
              <w:rPr>
                <w:rFonts w:cs="Arial"/>
                <w:b/>
                <w:bCs/>
                <w:i/>
                <w:iCs/>
                <w:szCs w:val="20"/>
              </w:rPr>
              <w:t xml:space="preserve">See V2022.2.2 where this data element </w:t>
            </w:r>
            <w:proofErr w:type="gramStart"/>
            <w:r w:rsidRPr="005C40BE">
              <w:rPr>
                <w:rFonts w:cs="Arial"/>
                <w:b/>
                <w:bCs/>
                <w:i/>
                <w:iCs/>
                <w:szCs w:val="20"/>
              </w:rPr>
              <w:t>was reinstated</w:t>
            </w:r>
            <w:proofErr w:type="gramEnd"/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4CAA4" w14:textId="77777777" w:rsidR="00D9733D" w:rsidRPr="008F2BBB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BC512C">
              <w:rPr>
                <w:sz w:val="18"/>
                <w:szCs w:val="18"/>
              </w:rPr>
              <w:t>Deleted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EB831" w14:textId="5FE30F36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  <w:p w14:paraId="15ECF5A3" w14:textId="24CB7E3C" w:rsidR="00D9733D" w:rsidRPr="009301F4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82CC8" w14:textId="77777777" w:rsidR="00D9733D" w:rsidRPr="009301F4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AC1D4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24EAE5AB" w14:textId="77777777" w:rsidR="00D9733D" w:rsidRPr="009301F4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98A24" w14:textId="77777777" w:rsidR="00D9733D" w:rsidRPr="008F2BBB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D9733D" w:rsidRPr="008F2BBB" w14:paraId="64CC2935" w14:textId="77777777" w:rsidTr="00E561F3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439EA" w14:textId="77777777" w:rsidR="00D9733D" w:rsidRPr="0016202F" w:rsidRDefault="00D9733D" w:rsidP="00970DA7">
            <w:pPr>
              <w:spacing w:after="120" w:line="240" w:lineRule="auto"/>
              <w:rPr>
                <w:bCs/>
              </w:rPr>
            </w:pPr>
            <w:r w:rsidRPr="0016202F">
              <w:rPr>
                <w:bCs/>
              </w:rPr>
              <w:lastRenderedPageBreak/>
              <w:t>202</w:t>
            </w:r>
            <w:r>
              <w:rPr>
                <w:bCs/>
              </w:rPr>
              <w:t>2</w:t>
            </w:r>
            <w:r w:rsidRPr="0016202F">
              <w:rPr>
                <w:bCs/>
              </w:rPr>
              <w:t>.0.0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E89AC" w14:textId="77777777" w:rsidR="00D9733D" w:rsidRPr="00D13E49" w:rsidRDefault="00D9733D" w:rsidP="00970DA7">
            <w:pPr>
              <w:spacing w:after="120" w:line="240" w:lineRule="auto"/>
              <w:rPr>
                <w:rFonts w:cs="Arial"/>
                <w:szCs w:val="20"/>
              </w:rPr>
            </w:pPr>
            <w:r w:rsidRPr="00600189">
              <w:t>E1690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43FCA" w14:textId="77777777" w:rsidR="00D9733D" w:rsidRPr="00D13E49" w:rsidRDefault="00D9733D" w:rsidP="00970DA7">
            <w:pPr>
              <w:spacing w:after="120" w:line="240" w:lineRule="auto"/>
              <w:rPr>
                <w:rFonts w:eastAsia="Times New Roman" w:cs="Arial"/>
                <w:szCs w:val="20"/>
              </w:rPr>
            </w:pPr>
            <w:r w:rsidRPr="00600189">
              <w:t xml:space="preserve">RS-ELIGIBLE-DAYS-PRESENT-IN-INSTR-SETTING 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FD39E" w14:textId="77777777" w:rsidR="00D9733D" w:rsidRPr="00CF173F" w:rsidRDefault="00D9733D" w:rsidP="00970DA7">
            <w:pPr>
              <w:spacing w:after="120" w:line="240" w:lineRule="auto"/>
              <w:rPr>
                <w:rFonts w:cs="Arial"/>
                <w:spacing w:val="-4"/>
                <w:szCs w:val="16"/>
              </w:rPr>
            </w:pPr>
            <w:r w:rsidRPr="00600189">
              <w:t>TX-</w:t>
            </w:r>
            <w:proofErr w:type="spellStart"/>
            <w:r w:rsidRPr="00600189">
              <w:t>RSTotalEligibleDaysPresent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626D1" w14:textId="77777777" w:rsidR="00D9733D" w:rsidRDefault="00D9733D" w:rsidP="00707FD4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Deleted Data Element from TEDS. </w:t>
            </w:r>
          </w:p>
          <w:p w14:paraId="72451B04" w14:textId="77777777" w:rsidR="00D9733D" w:rsidRDefault="00D9733D" w:rsidP="00707FD4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moved from PEIMS Summer and Extended Year submissions</w:t>
            </w:r>
          </w:p>
          <w:p w14:paraId="539F41FD" w14:textId="77777777" w:rsidR="00440B35" w:rsidRDefault="00440B35" w:rsidP="00707FD4">
            <w:pPr>
              <w:spacing w:after="60" w:line="240" w:lineRule="auto"/>
              <w:rPr>
                <w:rFonts w:cs="Arial"/>
                <w:szCs w:val="20"/>
              </w:rPr>
            </w:pPr>
          </w:p>
          <w:p w14:paraId="747C18A2" w14:textId="1FB379DA" w:rsidR="00440B35" w:rsidRPr="00C364BE" w:rsidRDefault="00440B35" w:rsidP="00707FD4">
            <w:pPr>
              <w:spacing w:after="60" w:line="240" w:lineRule="auto"/>
              <w:rPr>
                <w:rFonts w:cs="Arial"/>
                <w:szCs w:val="20"/>
                <w:highlight w:val="yellow"/>
              </w:rPr>
            </w:pPr>
            <w:r w:rsidRPr="005C40BE">
              <w:rPr>
                <w:rFonts w:cs="Arial"/>
                <w:b/>
                <w:bCs/>
                <w:i/>
                <w:iCs/>
                <w:szCs w:val="20"/>
              </w:rPr>
              <w:t xml:space="preserve">See V2022.2.2 where this data element </w:t>
            </w:r>
            <w:proofErr w:type="gramStart"/>
            <w:r w:rsidRPr="005C40BE">
              <w:rPr>
                <w:rFonts w:cs="Arial"/>
                <w:b/>
                <w:bCs/>
                <w:i/>
                <w:iCs/>
                <w:szCs w:val="20"/>
              </w:rPr>
              <w:t>was reinstated</w:t>
            </w:r>
            <w:proofErr w:type="gramEnd"/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9F0AB" w14:textId="77777777" w:rsidR="00D9733D" w:rsidRPr="008F2BBB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BC512C">
              <w:rPr>
                <w:sz w:val="18"/>
                <w:szCs w:val="18"/>
              </w:rPr>
              <w:t>Deleted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2A6A9" w14:textId="2DB681B0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  <w:p w14:paraId="416099BB" w14:textId="4D9A1820" w:rsidR="00D9733D" w:rsidRPr="009301F4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669FC" w14:textId="77777777" w:rsidR="00D9733D" w:rsidRPr="009301F4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CB439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7AAADA13" w14:textId="77777777" w:rsidR="00D9733D" w:rsidRPr="009301F4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D1646" w14:textId="77777777" w:rsidR="00D9733D" w:rsidRPr="008F2BBB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D9733D" w:rsidRPr="008F2BBB" w14:paraId="4507597B" w14:textId="77777777" w:rsidTr="00E561F3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5D5C9" w14:textId="77777777" w:rsidR="00D9733D" w:rsidRPr="0016202F" w:rsidRDefault="00D9733D" w:rsidP="00970DA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0.0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73958" w14:textId="77777777" w:rsidR="00D9733D" w:rsidRDefault="00D9733D" w:rsidP="00970DA7">
            <w:pPr>
              <w:spacing w:after="120" w:line="240" w:lineRule="auto"/>
              <w:rPr>
                <w:rFonts w:cs="Arial"/>
                <w:szCs w:val="20"/>
              </w:rPr>
            </w:pPr>
            <w:r w:rsidRPr="00600189">
              <w:t>E1691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F96B8" w14:textId="77777777" w:rsidR="00D9733D" w:rsidRPr="00B95021" w:rsidRDefault="00D9733D" w:rsidP="00970DA7">
            <w:pPr>
              <w:spacing w:after="120" w:line="240" w:lineRule="auto"/>
              <w:rPr>
                <w:rFonts w:eastAsia="Times New Roman" w:cs="Arial"/>
                <w:szCs w:val="20"/>
              </w:rPr>
            </w:pPr>
            <w:r w:rsidRPr="00600189">
              <w:t xml:space="preserve">RA-ELIGIBLE-DAYS-PRESENT-IN-INSTR-SETTING 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60210" w14:textId="77777777" w:rsidR="00D9733D" w:rsidRPr="00C67392" w:rsidRDefault="00D9733D" w:rsidP="00970DA7">
            <w:pPr>
              <w:spacing w:after="120" w:line="240" w:lineRule="auto"/>
              <w:rPr>
                <w:rFonts w:cs="Arial"/>
                <w:spacing w:val="-4"/>
                <w:szCs w:val="16"/>
              </w:rPr>
            </w:pPr>
            <w:r w:rsidRPr="00600189">
              <w:t>TX-</w:t>
            </w:r>
            <w:proofErr w:type="spellStart"/>
            <w:r w:rsidRPr="00600189">
              <w:t>RATotalEligibleDaysPresent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9FBE6" w14:textId="77777777" w:rsidR="00D9733D" w:rsidRDefault="00D9733D" w:rsidP="00707FD4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Deleted Data Element from TEDS. </w:t>
            </w:r>
          </w:p>
          <w:p w14:paraId="657DD4FE" w14:textId="77777777" w:rsidR="00D9733D" w:rsidRDefault="00D9733D" w:rsidP="00707FD4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moved from PEIMS Summer and Extended Year submissions</w:t>
            </w:r>
          </w:p>
          <w:p w14:paraId="522D6010" w14:textId="77777777" w:rsidR="00440B35" w:rsidRDefault="00440B35" w:rsidP="00707FD4">
            <w:pPr>
              <w:spacing w:after="60" w:line="240" w:lineRule="auto"/>
              <w:rPr>
                <w:rFonts w:cs="Arial"/>
                <w:szCs w:val="20"/>
              </w:rPr>
            </w:pPr>
          </w:p>
          <w:p w14:paraId="21B18976" w14:textId="31CB146A" w:rsidR="00440B35" w:rsidRPr="00C364BE" w:rsidRDefault="00440B35" w:rsidP="00707FD4">
            <w:pPr>
              <w:spacing w:after="60" w:line="240" w:lineRule="auto"/>
              <w:rPr>
                <w:rFonts w:cs="Arial"/>
                <w:szCs w:val="20"/>
                <w:highlight w:val="yellow"/>
              </w:rPr>
            </w:pPr>
            <w:r w:rsidRPr="005C40BE">
              <w:rPr>
                <w:rFonts w:cs="Arial"/>
                <w:b/>
                <w:bCs/>
                <w:i/>
                <w:iCs/>
                <w:szCs w:val="20"/>
              </w:rPr>
              <w:t xml:space="preserve">See V2022.2.2 where this data element </w:t>
            </w:r>
            <w:proofErr w:type="gramStart"/>
            <w:r w:rsidRPr="005C40BE">
              <w:rPr>
                <w:rFonts w:cs="Arial"/>
                <w:b/>
                <w:bCs/>
                <w:i/>
                <w:iCs/>
                <w:szCs w:val="20"/>
              </w:rPr>
              <w:t>was reinstated</w:t>
            </w:r>
            <w:proofErr w:type="gramEnd"/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344B7" w14:textId="77777777" w:rsidR="00D9733D" w:rsidRPr="008F2BBB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BC512C">
              <w:rPr>
                <w:sz w:val="18"/>
                <w:szCs w:val="18"/>
              </w:rPr>
              <w:t>Deleted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FF9F2" w14:textId="2B9C5FA3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  <w:p w14:paraId="49448E1B" w14:textId="290DCC2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C8FCD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59E31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0BC274CD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79C63" w14:textId="77777777" w:rsidR="00D9733D" w:rsidRPr="008F2BBB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D9733D" w:rsidRPr="008F2BBB" w14:paraId="5AB9FC06" w14:textId="77777777" w:rsidTr="00E561F3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0A384" w14:textId="77777777" w:rsidR="00D9733D" w:rsidRPr="0016202F" w:rsidRDefault="00D9733D" w:rsidP="00970DA7">
            <w:pPr>
              <w:spacing w:after="120" w:line="240" w:lineRule="auto"/>
              <w:rPr>
                <w:bCs/>
              </w:rPr>
            </w:pPr>
            <w:r w:rsidRPr="0016202F">
              <w:rPr>
                <w:bCs/>
              </w:rPr>
              <w:t>202</w:t>
            </w:r>
            <w:r>
              <w:rPr>
                <w:bCs/>
              </w:rPr>
              <w:t>2</w:t>
            </w:r>
            <w:r w:rsidRPr="0016202F">
              <w:rPr>
                <w:bCs/>
              </w:rPr>
              <w:t>.0.0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DE502" w14:textId="77777777" w:rsidR="00D9733D" w:rsidRPr="00CF173F" w:rsidRDefault="00D9733D" w:rsidP="00970DA7">
            <w:pPr>
              <w:spacing w:after="120" w:line="240" w:lineRule="auto"/>
              <w:rPr>
                <w:rFonts w:cs="Arial"/>
                <w:szCs w:val="20"/>
              </w:rPr>
            </w:pPr>
            <w:r w:rsidRPr="00600189">
              <w:t>E1692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74056" w14:textId="77777777" w:rsidR="00D9733D" w:rsidRPr="00CF173F" w:rsidRDefault="00D9733D" w:rsidP="00970DA7">
            <w:pPr>
              <w:spacing w:after="120" w:line="240" w:lineRule="auto"/>
              <w:rPr>
                <w:rFonts w:eastAsia="Times New Roman" w:cs="Arial"/>
                <w:szCs w:val="20"/>
              </w:rPr>
            </w:pPr>
            <w:r w:rsidRPr="00600189">
              <w:t xml:space="preserve">RS-INSTRUCTIONAL-SETTING-CODE 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C0F70" w14:textId="77777777" w:rsidR="00D9733D" w:rsidRPr="00CF173F" w:rsidRDefault="00D9733D" w:rsidP="00970DA7">
            <w:pPr>
              <w:spacing w:after="120" w:line="240" w:lineRule="auto"/>
              <w:rPr>
                <w:rFonts w:cs="Arial"/>
                <w:spacing w:val="-4"/>
                <w:szCs w:val="16"/>
              </w:rPr>
            </w:pPr>
            <w:r w:rsidRPr="00600189">
              <w:t>TX-</w:t>
            </w:r>
            <w:proofErr w:type="spellStart"/>
            <w:r w:rsidRPr="00600189">
              <w:t>RSInstructionalSetting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9209E" w14:textId="77777777" w:rsidR="00D9733D" w:rsidRDefault="00D9733D" w:rsidP="00707FD4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Deleted Data Element from TEDS. </w:t>
            </w:r>
          </w:p>
          <w:p w14:paraId="2805A666" w14:textId="77777777" w:rsidR="00D9733D" w:rsidRDefault="00D9733D" w:rsidP="00707FD4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moved from PEIMS Summer and Extended Year submissions</w:t>
            </w:r>
          </w:p>
          <w:p w14:paraId="0F0725B1" w14:textId="77777777" w:rsidR="00440B35" w:rsidRDefault="00440B35" w:rsidP="00707FD4">
            <w:pPr>
              <w:spacing w:after="60" w:line="240" w:lineRule="auto"/>
              <w:rPr>
                <w:rFonts w:cs="Arial"/>
                <w:szCs w:val="20"/>
              </w:rPr>
            </w:pPr>
          </w:p>
          <w:p w14:paraId="56A51A93" w14:textId="203DB2B9" w:rsidR="00440B35" w:rsidRPr="00CF173F" w:rsidRDefault="00440B35" w:rsidP="00707FD4">
            <w:pPr>
              <w:spacing w:after="60" w:line="240" w:lineRule="auto"/>
              <w:rPr>
                <w:rFonts w:cs="Arial"/>
                <w:szCs w:val="20"/>
                <w:highlight w:val="yellow"/>
              </w:rPr>
            </w:pPr>
            <w:r w:rsidRPr="005C40BE">
              <w:rPr>
                <w:rFonts w:cs="Arial"/>
                <w:b/>
                <w:bCs/>
                <w:i/>
                <w:iCs/>
                <w:szCs w:val="20"/>
              </w:rPr>
              <w:t xml:space="preserve">See V2022.2.2 where this data element </w:t>
            </w:r>
            <w:proofErr w:type="gramStart"/>
            <w:r w:rsidRPr="005C40BE">
              <w:rPr>
                <w:rFonts w:cs="Arial"/>
                <w:b/>
                <w:bCs/>
                <w:i/>
                <w:iCs/>
                <w:szCs w:val="20"/>
              </w:rPr>
              <w:t>was reinstated</w:t>
            </w:r>
            <w:proofErr w:type="gramEnd"/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956B1" w14:textId="77777777" w:rsidR="00D9733D" w:rsidRPr="008F2BBB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BC512C">
              <w:rPr>
                <w:sz w:val="18"/>
                <w:szCs w:val="18"/>
              </w:rPr>
              <w:t>Deleted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F7D3E" w14:textId="4E359D6C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  <w:p w14:paraId="13F4B587" w14:textId="79E507CF" w:rsidR="00D9733D" w:rsidRPr="009301F4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4B537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  <w:p w14:paraId="3A08C929" w14:textId="77777777" w:rsidR="00D9733D" w:rsidRPr="009301F4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9FCFD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460B609C" w14:textId="77777777" w:rsidR="00D9733D" w:rsidRPr="009301F4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60D53" w14:textId="77777777" w:rsidR="00D9733D" w:rsidRPr="008F2BBB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D9733D" w:rsidRPr="008F2BBB" w14:paraId="686E0191" w14:textId="77777777" w:rsidTr="00E561F3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647F9" w14:textId="77777777" w:rsidR="00D9733D" w:rsidRPr="0016202F" w:rsidRDefault="00D9733D" w:rsidP="00970DA7">
            <w:pPr>
              <w:spacing w:after="120" w:line="240" w:lineRule="auto"/>
              <w:rPr>
                <w:bCs/>
              </w:rPr>
            </w:pPr>
            <w:r w:rsidRPr="0016202F">
              <w:rPr>
                <w:bCs/>
              </w:rPr>
              <w:lastRenderedPageBreak/>
              <w:t>202</w:t>
            </w:r>
            <w:r>
              <w:rPr>
                <w:bCs/>
              </w:rPr>
              <w:t>2</w:t>
            </w:r>
            <w:r w:rsidRPr="0016202F">
              <w:rPr>
                <w:bCs/>
              </w:rPr>
              <w:t>.0.0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3F47A" w14:textId="77777777" w:rsidR="00D9733D" w:rsidRPr="00D13E49" w:rsidRDefault="00D9733D" w:rsidP="00970DA7">
            <w:pPr>
              <w:spacing w:after="120" w:line="240" w:lineRule="auto"/>
              <w:rPr>
                <w:rFonts w:cs="Arial"/>
                <w:szCs w:val="20"/>
              </w:rPr>
            </w:pPr>
            <w:r w:rsidRPr="00600189">
              <w:t>E1693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697B5" w14:textId="77777777" w:rsidR="00D9733D" w:rsidRPr="00D13E49" w:rsidRDefault="00D9733D" w:rsidP="00970DA7">
            <w:pPr>
              <w:spacing w:after="120" w:line="240" w:lineRule="auto"/>
              <w:rPr>
                <w:rFonts w:eastAsia="Times New Roman" w:cs="Arial"/>
                <w:szCs w:val="20"/>
              </w:rPr>
            </w:pPr>
            <w:r w:rsidRPr="00600189">
              <w:t xml:space="preserve">RA-INSTRUCTIONAL-SETTING-CODE 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6B4BF" w14:textId="77777777" w:rsidR="00D9733D" w:rsidRPr="00CF173F" w:rsidRDefault="00D9733D" w:rsidP="00970DA7">
            <w:pPr>
              <w:spacing w:after="120" w:line="240" w:lineRule="auto"/>
              <w:rPr>
                <w:rFonts w:cs="Arial"/>
                <w:spacing w:val="-4"/>
                <w:szCs w:val="16"/>
              </w:rPr>
            </w:pPr>
            <w:r w:rsidRPr="00600189">
              <w:t>TX-</w:t>
            </w:r>
            <w:proofErr w:type="spellStart"/>
            <w:r w:rsidRPr="00600189">
              <w:t>RAInstructionalSetting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40F3DB" w14:textId="77777777" w:rsidR="00D9733D" w:rsidRDefault="00D9733D" w:rsidP="00707FD4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Deleted Data Element from TEDS. </w:t>
            </w:r>
          </w:p>
          <w:p w14:paraId="23F56688" w14:textId="77777777" w:rsidR="00D9733D" w:rsidRDefault="00D9733D" w:rsidP="00707FD4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moved from PEIMS Summer and Extended Year submissions</w:t>
            </w:r>
          </w:p>
          <w:p w14:paraId="655ED925" w14:textId="77777777" w:rsidR="00440B35" w:rsidRDefault="00440B35" w:rsidP="00707FD4">
            <w:pPr>
              <w:spacing w:after="60" w:line="240" w:lineRule="auto"/>
              <w:rPr>
                <w:rFonts w:cs="Arial"/>
                <w:szCs w:val="20"/>
              </w:rPr>
            </w:pPr>
          </w:p>
          <w:p w14:paraId="69D7E4AF" w14:textId="02BD5136" w:rsidR="00440B35" w:rsidRPr="00C364BE" w:rsidRDefault="00440B35" w:rsidP="00707FD4">
            <w:pPr>
              <w:spacing w:after="60" w:line="240" w:lineRule="auto"/>
              <w:rPr>
                <w:rFonts w:cs="Arial"/>
                <w:szCs w:val="20"/>
                <w:highlight w:val="yellow"/>
              </w:rPr>
            </w:pPr>
            <w:r w:rsidRPr="005C40BE">
              <w:rPr>
                <w:rFonts w:cs="Arial"/>
                <w:b/>
                <w:bCs/>
                <w:i/>
                <w:iCs/>
                <w:szCs w:val="20"/>
              </w:rPr>
              <w:t xml:space="preserve">See V2022.2.2 where this data element </w:t>
            </w:r>
            <w:proofErr w:type="gramStart"/>
            <w:r w:rsidRPr="005C40BE">
              <w:rPr>
                <w:rFonts w:cs="Arial"/>
                <w:b/>
                <w:bCs/>
                <w:i/>
                <w:iCs/>
                <w:szCs w:val="20"/>
              </w:rPr>
              <w:t>was reinstated</w:t>
            </w:r>
            <w:proofErr w:type="gramEnd"/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CFC65" w14:textId="77777777" w:rsidR="00D9733D" w:rsidRPr="008F2BBB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BC512C">
              <w:rPr>
                <w:sz w:val="18"/>
                <w:szCs w:val="18"/>
              </w:rPr>
              <w:t>Deleted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B7AF7" w14:textId="62697D4B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  <w:p w14:paraId="5349527C" w14:textId="03F89212" w:rsidR="00D9733D" w:rsidRPr="009301F4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E4972" w14:textId="77777777" w:rsidR="00D9733D" w:rsidRPr="009301F4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4718E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320537F1" w14:textId="77777777" w:rsidR="00D9733D" w:rsidRPr="009301F4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FECD9" w14:textId="77777777" w:rsidR="00D9733D" w:rsidRPr="008F2BBB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D9733D" w:rsidRPr="008F2BBB" w14:paraId="366D4588" w14:textId="77777777" w:rsidTr="00E561F3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F157B" w14:textId="77777777" w:rsidR="00D9733D" w:rsidRPr="0016202F" w:rsidRDefault="00D9733D" w:rsidP="00970DA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0.0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7E88D" w14:textId="77777777" w:rsidR="00D9733D" w:rsidRDefault="00D9733D" w:rsidP="00970DA7">
            <w:pPr>
              <w:spacing w:after="120" w:line="240" w:lineRule="auto"/>
              <w:rPr>
                <w:rFonts w:cs="Arial"/>
                <w:szCs w:val="20"/>
              </w:rPr>
            </w:pPr>
            <w:r w:rsidRPr="00600189">
              <w:t>E1694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12D09" w14:textId="77777777" w:rsidR="00D9733D" w:rsidRPr="00B95021" w:rsidRDefault="00D9733D" w:rsidP="00970DA7">
            <w:pPr>
              <w:spacing w:after="120" w:line="240" w:lineRule="auto"/>
              <w:rPr>
                <w:rFonts w:eastAsia="Times New Roman" w:cs="Arial"/>
                <w:szCs w:val="20"/>
              </w:rPr>
            </w:pPr>
            <w:r w:rsidRPr="00600189">
              <w:t xml:space="preserve">RS-EXCESS-HOURS-IN-INSTRUCTIONAL-SETTING 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97481" w14:textId="77777777" w:rsidR="00D9733D" w:rsidRPr="00C67392" w:rsidRDefault="00D9733D" w:rsidP="00970DA7">
            <w:pPr>
              <w:spacing w:after="120" w:line="240" w:lineRule="auto"/>
              <w:rPr>
                <w:rFonts w:cs="Arial"/>
                <w:spacing w:val="-4"/>
                <w:szCs w:val="16"/>
              </w:rPr>
            </w:pPr>
            <w:r w:rsidRPr="00600189">
              <w:t>TX-</w:t>
            </w:r>
            <w:proofErr w:type="spellStart"/>
            <w:r w:rsidRPr="00600189">
              <w:t>RSExcessHoursInstrSetting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76894" w14:textId="77777777" w:rsidR="00D9733D" w:rsidRDefault="00D9733D" w:rsidP="00707FD4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Deleted Data Element from TEDS. </w:t>
            </w:r>
          </w:p>
          <w:p w14:paraId="645109F3" w14:textId="77777777" w:rsidR="00D9733D" w:rsidRDefault="00D9733D" w:rsidP="00707FD4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moved from PEIMS Summer submission</w:t>
            </w:r>
          </w:p>
          <w:p w14:paraId="1BF7C2B1" w14:textId="77777777" w:rsidR="00440B35" w:rsidRDefault="00440B35" w:rsidP="00707FD4">
            <w:pPr>
              <w:spacing w:after="60" w:line="240" w:lineRule="auto"/>
              <w:rPr>
                <w:rFonts w:cs="Arial"/>
                <w:szCs w:val="20"/>
              </w:rPr>
            </w:pPr>
          </w:p>
          <w:p w14:paraId="2F73EF4D" w14:textId="0AF4BF78" w:rsidR="00440B35" w:rsidRPr="00C364BE" w:rsidRDefault="00440B35" w:rsidP="00707FD4">
            <w:pPr>
              <w:spacing w:after="60" w:line="240" w:lineRule="auto"/>
              <w:rPr>
                <w:rFonts w:cs="Arial"/>
                <w:szCs w:val="20"/>
                <w:highlight w:val="yellow"/>
              </w:rPr>
            </w:pPr>
            <w:r w:rsidRPr="005C40BE">
              <w:rPr>
                <w:rFonts w:cs="Arial"/>
                <w:b/>
                <w:bCs/>
                <w:i/>
                <w:iCs/>
                <w:szCs w:val="20"/>
              </w:rPr>
              <w:t xml:space="preserve">See V2022.2.2 where this data element </w:t>
            </w:r>
            <w:proofErr w:type="gramStart"/>
            <w:r w:rsidRPr="005C40BE">
              <w:rPr>
                <w:rFonts w:cs="Arial"/>
                <w:b/>
                <w:bCs/>
                <w:i/>
                <w:iCs/>
                <w:szCs w:val="20"/>
              </w:rPr>
              <w:t>was reinstated</w:t>
            </w:r>
            <w:proofErr w:type="gramEnd"/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0286E" w14:textId="77777777" w:rsidR="00D9733D" w:rsidRPr="008F2BBB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BC512C">
              <w:rPr>
                <w:sz w:val="18"/>
                <w:szCs w:val="18"/>
              </w:rPr>
              <w:t>Deleted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BB411" w14:textId="7B93D4CE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7BB2D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4A6BB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D37A9" w14:textId="77777777" w:rsidR="00D9733D" w:rsidRPr="008F2BBB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076CA">
              <w:rPr>
                <w:sz w:val="18"/>
                <w:szCs w:val="18"/>
              </w:rPr>
              <w:t>Yes</w:t>
            </w:r>
          </w:p>
        </w:tc>
      </w:tr>
      <w:tr w:rsidR="00D9733D" w:rsidRPr="008F2BBB" w14:paraId="2437EE5F" w14:textId="77777777" w:rsidTr="00E561F3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1450E" w14:textId="77777777" w:rsidR="00D9733D" w:rsidRPr="0016202F" w:rsidRDefault="00D9733D" w:rsidP="00970DA7">
            <w:pPr>
              <w:spacing w:after="120" w:line="240" w:lineRule="auto"/>
              <w:rPr>
                <w:bCs/>
              </w:rPr>
            </w:pPr>
            <w:r w:rsidRPr="0016202F">
              <w:rPr>
                <w:bCs/>
              </w:rPr>
              <w:t>202</w:t>
            </w:r>
            <w:r>
              <w:rPr>
                <w:bCs/>
              </w:rPr>
              <w:t>2</w:t>
            </w:r>
            <w:r w:rsidRPr="0016202F">
              <w:rPr>
                <w:bCs/>
              </w:rPr>
              <w:t>.0.0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2EAF9" w14:textId="77777777" w:rsidR="00D9733D" w:rsidRPr="00CF173F" w:rsidRDefault="00D9733D" w:rsidP="00970DA7">
            <w:pPr>
              <w:spacing w:after="120" w:line="240" w:lineRule="auto"/>
              <w:rPr>
                <w:rFonts w:cs="Arial"/>
                <w:szCs w:val="20"/>
              </w:rPr>
            </w:pPr>
            <w:r w:rsidRPr="00600189">
              <w:t>E1695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D37D7" w14:textId="77777777" w:rsidR="00D9733D" w:rsidRPr="00CF173F" w:rsidRDefault="00D9733D" w:rsidP="00970DA7">
            <w:pPr>
              <w:spacing w:after="120" w:line="240" w:lineRule="auto"/>
              <w:rPr>
                <w:rFonts w:eastAsia="Times New Roman" w:cs="Arial"/>
                <w:szCs w:val="20"/>
              </w:rPr>
            </w:pPr>
            <w:r w:rsidRPr="00600189">
              <w:t xml:space="preserve">RA-EXCESS-HOURS-IN-INSTRUCTIONAL-SETTING 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63DD5D" w14:textId="77777777" w:rsidR="00D9733D" w:rsidRPr="00CF173F" w:rsidRDefault="00D9733D" w:rsidP="00970DA7">
            <w:pPr>
              <w:spacing w:after="120" w:line="240" w:lineRule="auto"/>
              <w:rPr>
                <w:rFonts w:cs="Arial"/>
                <w:spacing w:val="-4"/>
                <w:szCs w:val="16"/>
              </w:rPr>
            </w:pPr>
            <w:r w:rsidRPr="00600189">
              <w:t>TX-</w:t>
            </w:r>
            <w:proofErr w:type="spellStart"/>
            <w:r w:rsidRPr="00600189">
              <w:t>RAExcessHoursInstrSetting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023B6" w14:textId="77777777" w:rsidR="00D9733D" w:rsidRDefault="00D9733D" w:rsidP="00707FD4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Deleted Data Element from TEDS. </w:t>
            </w:r>
          </w:p>
          <w:p w14:paraId="50112610" w14:textId="77777777" w:rsidR="00D9733D" w:rsidRDefault="00D9733D" w:rsidP="00707FD4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moved from PEIMS Summer submission</w:t>
            </w:r>
          </w:p>
          <w:p w14:paraId="14D362BB" w14:textId="77777777" w:rsidR="00440B35" w:rsidRDefault="00440B35" w:rsidP="00707FD4">
            <w:pPr>
              <w:spacing w:after="60" w:line="240" w:lineRule="auto"/>
              <w:rPr>
                <w:rFonts w:cs="Arial"/>
                <w:szCs w:val="20"/>
              </w:rPr>
            </w:pPr>
          </w:p>
          <w:p w14:paraId="71D6B84F" w14:textId="0C7F4DA5" w:rsidR="00440B35" w:rsidRPr="00CF173F" w:rsidRDefault="00440B35" w:rsidP="00707FD4">
            <w:pPr>
              <w:spacing w:after="60" w:line="240" w:lineRule="auto"/>
              <w:rPr>
                <w:rFonts w:cs="Arial"/>
                <w:szCs w:val="20"/>
                <w:highlight w:val="yellow"/>
              </w:rPr>
            </w:pPr>
            <w:r w:rsidRPr="005C40BE">
              <w:rPr>
                <w:rFonts w:cs="Arial"/>
                <w:b/>
                <w:bCs/>
                <w:i/>
                <w:iCs/>
                <w:szCs w:val="20"/>
              </w:rPr>
              <w:t xml:space="preserve">See V2022.2.2 where this data element </w:t>
            </w:r>
            <w:proofErr w:type="gramStart"/>
            <w:r w:rsidRPr="005C40BE">
              <w:rPr>
                <w:rFonts w:cs="Arial"/>
                <w:b/>
                <w:bCs/>
                <w:i/>
                <w:iCs/>
                <w:szCs w:val="20"/>
              </w:rPr>
              <w:t>was reinstated</w:t>
            </w:r>
            <w:proofErr w:type="gramEnd"/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99B92" w14:textId="77777777" w:rsidR="00D9733D" w:rsidRPr="008F2BBB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BC512C">
              <w:rPr>
                <w:sz w:val="18"/>
                <w:szCs w:val="18"/>
              </w:rPr>
              <w:t>Deleted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20708" w14:textId="7157DFAA" w:rsidR="00D9733D" w:rsidRPr="009301F4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49353" w14:textId="77777777" w:rsidR="00D9733D" w:rsidRPr="009301F4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4B3B1" w14:textId="77777777" w:rsidR="00D9733D" w:rsidRPr="009301F4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E4D4A" w14:textId="77777777" w:rsidR="00D9733D" w:rsidRPr="008F2BBB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076CA">
              <w:rPr>
                <w:sz w:val="18"/>
                <w:szCs w:val="18"/>
              </w:rPr>
              <w:t>Yes</w:t>
            </w:r>
          </w:p>
        </w:tc>
      </w:tr>
      <w:tr w:rsidR="00D9733D" w:rsidRPr="008F2BBB" w14:paraId="7608B8D9" w14:textId="77777777" w:rsidTr="00E561F3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067DD" w14:textId="77777777" w:rsidR="00D9733D" w:rsidRPr="0016202F" w:rsidRDefault="00D9733D" w:rsidP="00970DA7">
            <w:pPr>
              <w:spacing w:after="120" w:line="240" w:lineRule="auto"/>
              <w:rPr>
                <w:bCs/>
              </w:rPr>
            </w:pPr>
            <w:r w:rsidRPr="0016202F">
              <w:rPr>
                <w:bCs/>
              </w:rPr>
              <w:t>202</w:t>
            </w:r>
            <w:r>
              <w:rPr>
                <w:bCs/>
              </w:rPr>
              <w:t>2</w:t>
            </w:r>
            <w:r w:rsidRPr="0016202F">
              <w:rPr>
                <w:bCs/>
              </w:rPr>
              <w:t>.0.0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D4959" w14:textId="77777777" w:rsidR="00D9733D" w:rsidRPr="00D13E49" w:rsidRDefault="00D9733D" w:rsidP="00970DA7">
            <w:pPr>
              <w:spacing w:after="120" w:line="240" w:lineRule="auto"/>
              <w:rPr>
                <w:rFonts w:cs="Arial"/>
                <w:szCs w:val="20"/>
              </w:rPr>
            </w:pPr>
            <w:r w:rsidRPr="00600189">
              <w:t>E1696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D3C0C9" w14:textId="77777777" w:rsidR="00D9733D" w:rsidRPr="00D13E49" w:rsidRDefault="00D9733D" w:rsidP="00970DA7">
            <w:pPr>
              <w:spacing w:after="120" w:line="240" w:lineRule="auto"/>
              <w:rPr>
                <w:rFonts w:eastAsia="Times New Roman" w:cs="Arial"/>
                <w:szCs w:val="20"/>
              </w:rPr>
            </w:pPr>
            <w:r w:rsidRPr="00600189">
              <w:t xml:space="preserve">RS-ELIGIBLE-DAYS-PRESENT-V1 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7B69D" w14:textId="77777777" w:rsidR="00D9733D" w:rsidRPr="00CF173F" w:rsidRDefault="00D9733D" w:rsidP="00970DA7">
            <w:pPr>
              <w:spacing w:after="120" w:line="240" w:lineRule="auto"/>
              <w:rPr>
                <w:rFonts w:cs="Arial"/>
                <w:spacing w:val="-4"/>
                <w:szCs w:val="16"/>
              </w:rPr>
            </w:pPr>
            <w:r w:rsidRPr="00600189">
              <w:t>TX-RSCTEEligibleDaysPresentV1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56579" w14:textId="77777777" w:rsidR="00D9733D" w:rsidRDefault="00D9733D" w:rsidP="00707FD4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Deleted Data Element from TEDS. </w:t>
            </w:r>
          </w:p>
          <w:p w14:paraId="438AB5BC" w14:textId="77777777" w:rsidR="00D9733D" w:rsidRDefault="00D9733D" w:rsidP="00707FD4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moved from PEIMS Summer submission</w:t>
            </w:r>
          </w:p>
          <w:p w14:paraId="0A15DF03" w14:textId="77777777" w:rsidR="00440B35" w:rsidRDefault="00440B35" w:rsidP="00707FD4">
            <w:pPr>
              <w:spacing w:after="60" w:line="240" w:lineRule="auto"/>
              <w:rPr>
                <w:rFonts w:cs="Arial"/>
                <w:szCs w:val="20"/>
              </w:rPr>
            </w:pPr>
          </w:p>
          <w:p w14:paraId="4B52B4E3" w14:textId="0419296B" w:rsidR="00440B35" w:rsidRPr="00C364BE" w:rsidRDefault="00440B35" w:rsidP="00707FD4">
            <w:pPr>
              <w:spacing w:after="60" w:line="240" w:lineRule="auto"/>
              <w:rPr>
                <w:rFonts w:cs="Arial"/>
                <w:szCs w:val="20"/>
                <w:highlight w:val="yellow"/>
              </w:rPr>
            </w:pPr>
            <w:r w:rsidRPr="005C40BE">
              <w:rPr>
                <w:rFonts w:cs="Arial"/>
                <w:b/>
                <w:bCs/>
                <w:i/>
                <w:iCs/>
                <w:szCs w:val="20"/>
              </w:rPr>
              <w:t xml:space="preserve">See V2022.2.2 where this data element </w:t>
            </w:r>
            <w:proofErr w:type="gramStart"/>
            <w:r w:rsidRPr="005C40BE">
              <w:rPr>
                <w:rFonts w:cs="Arial"/>
                <w:b/>
                <w:bCs/>
                <w:i/>
                <w:iCs/>
                <w:szCs w:val="20"/>
              </w:rPr>
              <w:t>was reinstated</w:t>
            </w:r>
            <w:proofErr w:type="gramEnd"/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251D0" w14:textId="77777777" w:rsidR="00D9733D" w:rsidRPr="008F2BBB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BC512C">
              <w:rPr>
                <w:sz w:val="18"/>
                <w:szCs w:val="18"/>
              </w:rPr>
              <w:t>Deleted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9813C" w14:textId="532C6E46" w:rsidR="00D9733D" w:rsidRPr="009301F4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FD17C" w14:textId="77777777" w:rsidR="00D9733D" w:rsidRPr="009301F4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45119" w14:textId="77777777" w:rsidR="00D9733D" w:rsidRPr="009301F4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7F7C3" w14:textId="77777777" w:rsidR="00D9733D" w:rsidRPr="008F2BBB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076CA">
              <w:rPr>
                <w:sz w:val="18"/>
                <w:szCs w:val="18"/>
              </w:rPr>
              <w:t>Yes</w:t>
            </w:r>
          </w:p>
        </w:tc>
      </w:tr>
      <w:tr w:rsidR="00D9733D" w:rsidRPr="008F2BBB" w14:paraId="3AFB35CC" w14:textId="77777777" w:rsidTr="00E561F3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841D6" w14:textId="77777777" w:rsidR="00D9733D" w:rsidRPr="0016202F" w:rsidRDefault="00D9733D" w:rsidP="00970DA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lastRenderedPageBreak/>
              <w:t>2022.0.0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282E4" w14:textId="77777777" w:rsidR="00D9733D" w:rsidRDefault="00D9733D" w:rsidP="00970DA7">
            <w:pPr>
              <w:spacing w:after="120" w:line="240" w:lineRule="auto"/>
              <w:rPr>
                <w:rFonts w:cs="Arial"/>
                <w:szCs w:val="20"/>
              </w:rPr>
            </w:pPr>
            <w:r w:rsidRPr="00600189">
              <w:t>E1697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417A2" w14:textId="77777777" w:rsidR="00D9733D" w:rsidRPr="00B95021" w:rsidRDefault="00D9733D" w:rsidP="00970DA7">
            <w:pPr>
              <w:spacing w:after="120" w:line="240" w:lineRule="auto"/>
              <w:rPr>
                <w:rFonts w:eastAsia="Times New Roman" w:cs="Arial"/>
                <w:szCs w:val="20"/>
              </w:rPr>
            </w:pPr>
            <w:r w:rsidRPr="00600189">
              <w:t>RS-ELIGIBLE-DAYS-PRESENT-V2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B5B2C" w14:textId="77777777" w:rsidR="00D9733D" w:rsidRPr="00C67392" w:rsidRDefault="00D9733D" w:rsidP="00970DA7">
            <w:pPr>
              <w:spacing w:after="120" w:line="240" w:lineRule="auto"/>
              <w:rPr>
                <w:rFonts w:cs="Arial"/>
                <w:spacing w:val="-4"/>
                <w:szCs w:val="16"/>
              </w:rPr>
            </w:pPr>
            <w:r w:rsidRPr="00600189">
              <w:t>TX-RSCTEEligibleDaysPresentV2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57F19" w14:textId="77777777" w:rsidR="00D9733D" w:rsidRDefault="00D9733D" w:rsidP="00707FD4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Deleted Data Element from TEDS. </w:t>
            </w:r>
          </w:p>
          <w:p w14:paraId="1CE868F1" w14:textId="77777777" w:rsidR="00D9733D" w:rsidRDefault="00D9733D" w:rsidP="00707FD4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moved from PEIMS Summer submission</w:t>
            </w:r>
          </w:p>
          <w:p w14:paraId="1DF6E657" w14:textId="77777777" w:rsidR="00440B35" w:rsidRDefault="00440B35" w:rsidP="00707FD4">
            <w:pPr>
              <w:spacing w:after="60" w:line="240" w:lineRule="auto"/>
              <w:rPr>
                <w:rFonts w:cs="Arial"/>
                <w:szCs w:val="20"/>
              </w:rPr>
            </w:pPr>
          </w:p>
          <w:p w14:paraId="34A9D34D" w14:textId="23EF666F" w:rsidR="00440B35" w:rsidRPr="00C364BE" w:rsidRDefault="00440B35" w:rsidP="00707FD4">
            <w:pPr>
              <w:spacing w:after="60" w:line="240" w:lineRule="auto"/>
              <w:rPr>
                <w:rFonts w:cs="Arial"/>
                <w:szCs w:val="20"/>
                <w:highlight w:val="yellow"/>
              </w:rPr>
            </w:pPr>
            <w:r w:rsidRPr="005C40BE">
              <w:rPr>
                <w:rFonts w:cs="Arial"/>
                <w:b/>
                <w:bCs/>
                <w:i/>
                <w:iCs/>
                <w:szCs w:val="20"/>
              </w:rPr>
              <w:t xml:space="preserve">See V2022.2.2 where this data element </w:t>
            </w:r>
            <w:proofErr w:type="gramStart"/>
            <w:r w:rsidRPr="005C40BE">
              <w:rPr>
                <w:rFonts w:cs="Arial"/>
                <w:b/>
                <w:bCs/>
                <w:i/>
                <w:iCs/>
                <w:szCs w:val="20"/>
              </w:rPr>
              <w:t>was reinstated</w:t>
            </w:r>
            <w:proofErr w:type="gramEnd"/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BF621" w14:textId="77777777" w:rsidR="00D9733D" w:rsidRPr="008F2BBB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BC512C">
              <w:rPr>
                <w:sz w:val="18"/>
                <w:szCs w:val="18"/>
              </w:rPr>
              <w:t>Deleted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E42EE" w14:textId="6A8F5476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A7083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B3972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77474" w14:textId="77777777" w:rsidR="00D9733D" w:rsidRPr="008F2BBB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076CA">
              <w:rPr>
                <w:sz w:val="18"/>
                <w:szCs w:val="18"/>
              </w:rPr>
              <w:t>Yes</w:t>
            </w:r>
          </w:p>
        </w:tc>
      </w:tr>
      <w:tr w:rsidR="00D9733D" w:rsidRPr="008F2BBB" w14:paraId="57392A0F" w14:textId="77777777" w:rsidTr="00E561F3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B9AAA" w14:textId="77777777" w:rsidR="00D9733D" w:rsidRDefault="00D9733D" w:rsidP="00970DA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0.0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95781" w14:textId="77777777" w:rsidR="00D9733D" w:rsidRDefault="00D9733D" w:rsidP="00970DA7">
            <w:pPr>
              <w:spacing w:after="120" w:line="240" w:lineRule="auto"/>
              <w:rPr>
                <w:rFonts w:cs="Arial"/>
                <w:szCs w:val="20"/>
              </w:rPr>
            </w:pPr>
            <w:r w:rsidRPr="00600189">
              <w:t>E1698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1ED157" w14:textId="77777777" w:rsidR="00D9733D" w:rsidRPr="00B95021" w:rsidRDefault="00D9733D" w:rsidP="00970DA7">
            <w:pPr>
              <w:spacing w:after="120" w:line="240" w:lineRule="auto"/>
              <w:rPr>
                <w:rFonts w:eastAsia="Times New Roman" w:cs="Arial"/>
                <w:szCs w:val="20"/>
              </w:rPr>
            </w:pPr>
            <w:r w:rsidRPr="00600189">
              <w:t>RS-ELIGIBLE-DAYS-PRESENT-V3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202DF" w14:textId="77777777" w:rsidR="00D9733D" w:rsidRPr="00C67392" w:rsidRDefault="00D9733D" w:rsidP="00970DA7">
            <w:pPr>
              <w:spacing w:after="120" w:line="240" w:lineRule="auto"/>
              <w:rPr>
                <w:rFonts w:cs="Arial"/>
                <w:spacing w:val="-4"/>
                <w:szCs w:val="16"/>
              </w:rPr>
            </w:pPr>
            <w:r w:rsidRPr="00600189">
              <w:t>TX-RSCTEEligibleDaysPresentV3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5000D" w14:textId="77777777" w:rsidR="00D9733D" w:rsidRDefault="00D9733D" w:rsidP="00707FD4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Deleted Data Element from TEDS. </w:t>
            </w:r>
          </w:p>
          <w:p w14:paraId="5F34FB74" w14:textId="77777777" w:rsidR="00D9733D" w:rsidRDefault="00D9733D" w:rsidP="00707FD4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moved from PEIMS Summer submission</w:t>
            </w:r>
          </w:p>
          <w:p w14:paraId="16591F87" w14:textId="77777777" w:rsidR="00440B35" w:rsidRDefault="00440B35" w:rsidP="00707FD4">
            <w:pPr>
              <w:spacing w:after="60" w:line="240" w:lineRule="auto"/>
              <w:rPr>
                <w:rFonts w:cs="Arial"/>
                <w:szCs w:val="20"/>
              </w:rPr>
            </w:pPr>
          </w:p>
          <w:p w14:paraId="5F1FC0CC" w14:textId="741B484B" w:rsidR="00440B35" w:rsidRPr="00C364BE" w:rsidRDefault="00440B35" w:rsidP="00707FD4">
            <w:pPr>
              <w:spacing w:after="60" w:line="240" w:lineRule="auto"/>
              <w:rPr>
                <w:rFonts w:cs="Arial"/>
                <w:szCs w:val="20"/>
                <w:highlight w:val="yellow"/>
              </w:rPr>
            </w:pPr>
            <w:r w:rsidRPr="005C40BE">
              <w:rPr>
                <w:rFonts w:cs="Arial"/>
                <w:b/>
                <w:bCs/>
                <w:i/>
                <w:iCs/>
                <w:szCs w:val="20"/>
              </w:rPr>
              <w:t xml:space="preserve">See V2022.2.2 where this data element </w:t>
            </w:r>
            <w:proofErr w:type="gramStart"/>
            <w:r w:rsidRPr="005C40BE">
              <w:rPr>
                <w:rFonts w:cs="Arial"/>
                <w:b/>
                <w:bCs/>
                <w:i/>
                <w:iCs/>
                <w:szCs w:val="20"/>
              </w:rPr>
              <w:t>was reinstated</w:t>
            </w:r>
            <w:proofErr w:type="gramEnd"/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43649" w14:textId="77777777" w:rsidR="00D9733D" w:rsidRPr="008F2BBB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eted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3891A" w14:textId="17A81553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F8A94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42B54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F0E01" w14:textId="77777777" w:rsidR="00D9733D" w:rsidRPr="008F2BBB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076CA">
              <w:rPr>
                <w:sz w:val="18"/>
                <w:szCs w:val="18"/>
              </w:rPr>
              <w:t>Yes</w:t>
            </w:r>
          </w:p>
        </w:tc>
      </w:tr>
      <w:tr w:rsidR="00D9733D" w:rsidRPr="008F2BBB" w14:paraId="6DF37D1E" w14:textId="77777777" w:rsidTr="00E561F3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F584A" w14:textId="77777777" w:rsidR="00D9733D" w:rsidRDefault="00D9733D" w:rsidP="00970DA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0.0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AFCBB" w14:textId="77777777" w:rsidR="00D9733D" w:rsidRDefault="00D9733D" w:rsidP="00970DA7">
            <w:pPr>
              <w:spacing w:after="120" w:line="240" w:lineRule="auto"/>
              <w:rPr>
                <w:rFonts w:cs="Arial"/>
                <w:szCs w:val="20"/>
              </w:rPr>
            </w:pPr>
            <w:r w:rsidRPr="00600189">
              <w:t>E1699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E5059" w14:textId="77777777" w:rsidR="00D9733D" w:rsidRPr="00B95021" w:rsidRDefault="00D9733D" w:rsidP="00970DA7">
            <w:pPr>
              <w:spacing w:after="120" w:line="240" w:lineRule="auto"/>
              <w:rPr>
                <w:rFonts w:eastAsia="Times New Roman" w:cs="Arial"/>
                <w:szCs w:val="20"/>
              </w:rPr>
            </w:pPr>
            <w:r w:rsidRPr="00600189">
              <w:t>RS-ELIGIBLE-DAYS-PRESENT-V4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D4BEF" w14:textId="77777777" w:rsidR="00D9733D" w:rsidRPr="00C67392" w:rsidRDefault="00D9733D" w:rsidP="00970DA7">
            <w:pPr>
              <w:spacing w:after="120" w:line="240" w:lineRule="auto"/>
              <w:rPr>
                <w:rFonts w:cs="Arial"/>
                <w:spacing w:val="-4"/>
                <w:szCs w:val="16"/>
              </w:rPr>
            </w:pPr>
            <w:r w:rsidRPr="00600189">
              <w:t>TX-RSCTEEligibleDaysPresentV4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6F55A" w14:textId="77777777" w:rsidR="00D9733D" w:rsidRDefault="00D9733D" w:rsidP="00707FD4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Deleted Data Element from TEDS. </w:t>
            </w:r>
          </w:p>
          <w:p w14:paraId="73EF5C54" w14:textId="77777777" w:rsidR="00D9733D" w:rsidRPr="00C364BE" w:rsidRDefault="00D9733D" w:rsidP="00707FD4">
            <w:pPr>
              <w:spacing w:after="60" w:line="240" w:lineRule="auto"/>
              <w:rPr>
                <w:rFonts w:cs="Arial"/>
                <w:szCs w:val="20"/>
                <w:highlight w:val="yellow"/>
              </w:rPr>
            </w:pPr>
            <w:r>
              <w:rPr>
                <w:rFonts w:cs="Arial"/>
                <w:szCs w:val="20"/>
              </w:rPr>
              <w:t>Removed from PEIMS Summer submission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5EC2A" w14:textId="77777777" w:rsidR="00D9733D" w:rsidRPr="008F2BBB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eted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1E598" w14:textId="2646DE8E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1C5FE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58FF2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FF554" w14:textId="77777777" w:rsidR="00D9733D" w:rsidRPr="008F2BBB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076CA">
              <w:rPr>
                <w:sz w:val="18"/>
                <w:szCs w:val="18"/>
              </w:rPr>
              <w:t>Yes</w:t>
            </w:r>
          </w:p>
        </w:tc>
      </w:tr>
      <w:tr w:rsidR="00D9733D" w:rsidRPr="008F2BBB" w14:paraId="5CA33412" w14:textId="77777777" w:rsidTr="00E561F3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3CD6D" w14:textId="77777777" w:rsidR="00D9733D" w:rsidRDefault="00D9733D" w:rsidP="00970DA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0.0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CAD3B" w14:textId="77777777" w:rsidR="00D9733D" w:rsidRDefault="00D9733D" w:rsidP="00970DA7">
            <w:pPr>
              <w:spacing w:after="120" w:line="240" w:lineRule="auto"/>
              <w:rPr>
                <w:rFonts w:cs="Arial"/>
                <w:szCs w:val="20"/>
              </w:rPr>
            </w:pPr>
            <w:r w:rsidRPr="00600189">
              <w:t>E1700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E9A15" w14:textId="77777777" w:rsidR="00D9733D" w:rsidRPr="00B95021" w:rsidRDefault="00D9733D" w:rsidP="00970DA7">
            <w:pPr>
              <w:spacing w:after="120" w:line="240" w:lineRule="auto"/>
              <w:rPr>
                <w:rFonts w:eastAsia="Times New Roman" w:cs="Arial"/>
                <w:szCs w:val="20"/>
              </w:rPr>
            </w:pPr>
            <w:r w:rsidRPr="00600189">
              <w:t>RS-ELIGIBLE-DAYS-PRESENT-V5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9F5D1" w14:textId="77777777" w:rsidR="00D9733D" w:rsidRPr="00C67392" w:rsidRDefault="00D9733D" w:rsidP="00970DA7">
            <w:pPr>
              <w:spacing w:after="120" w:line="240" w:lineRule="auto"/>
              <w:rPr>
                <w:rFonts w:cs="Arial"/>
                <w:spacing w:val="-4"/>
                <w:szCs w:val="16"/>
              </w:rPr>
            </w:pPr>
            <w:r w:rsidRPr="00600189">
              <w:t>TX-RSCTEEligibleDaysPresentV5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812C3" w14:textId="77777777" w:rsidR="00D9733D" w:rsidRDefault="00D9733D" w:rsidP="00707FD4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Deleted Data Element from TEDS. </w:t>
            </w:r>
          </w:p>
          <w:p w14:paraId="1F54B9C1" w14:textId="77777777" w:rsidR="00D9733D" w:rsidRPr="00C364BE" w:rsidRDefault="00D9733D" w:rsidP="00707FD4">
            <w:pPr>
              <w:spacing w:after="60" w:line="240" w:lineRule="auto"/>
              <w:rPr>
                <w:rFonts w:cs="Arial"/>
                <w:szCs w:val="20"/>
                <w:highlight w:val="yellow"/>
              </w:rPr>
            </w:pPr>
            <w:r>
              <w:rPr>
                <w:rFonts w:cs="Arial"/>
                <w:szCs w:val="20"/>
              </w:rPr>
              <w:t>Removed from PEIMS Summer submission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6DEC8" w14:textId="77777777" w:rsidR="00D9733D" w:rsidRPr="008F2BBB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eted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D64F0" w14:textId="07D4B96B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63390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4F621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30928" w14:textId="77777777" w:rsidR="00D9733D" w:rsidRPr="008F2BBB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076CA">
              <w:rPr>
                <w:sz w:val="18"/>
                <w:szCs w:val="18"/>
              </w:rPr>
              <w:t>Yes</w:t>
            </w:r>
          </w:p>
        </w:tc>
      </w:tr>
      <w:tr w:rsidR="00D9733D" w:rsidRPr="008F2BBB" w14:paraId="3DE20191" w14:textId="77777777" w:rsidTr="00E561F3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19025" w14:textId="77777777" w:rsidR="00D9733D" w:rsidRDefault="00D9733D" w:rsidP="00970DA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0.0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3D413" w14:textId="77777777" w:rsidR="00D9733D" w:rsidRDefault="00D9733D" w:rsidP="00970DA7">
            <w:pPr>
              <w:spacing w:after="120" w:line="240" w:lineRule="auto"/>
              <w:rPr>
                <w:rFonts w:cs="Arial"/>
                <w:szCs w:val="20"/>
              </w:rPr>
            </w:pPr>
            <w:r w:rsidRPr="00600189">
              <w:t>E1701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BC7D4" w14:textId="77777777" w:rsidR="00D9733D" w:rsidRPr="00B95021" w:rsidRDefault="00D9733D" w:rsidP="00970DA7">
            <w:pPr>
              <w:spacing w:after="120" w:line="240" w:lineRule="auto"/>
              <w:rPr>
                <w:rFonts w:eastAsia="Times New Roman" w:cs="Arial"/>
                <w:szCs w:val="20"/>
              </w:rPr>
            </w:pPr>
            <w:r w:rsidRPr="00600189">
              <w:t>RS-ELIGIBLE-DAYS-PRESENT-V6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DCB37" w14:textId="77777777" w:rsidR="00D9733D" w:rsidRPr="00C67392" w:rsidRDefault="00D9733D" w:rsidP="00970DA7">
            <w:pPr>
              <w:spacing w:after="120" w:line="240" w:lineRule="auto"/>
              <w:rPr>
                <w:rFonts w:cs="Arial"/>
                <w:spacing w:val="-4"/>
                <w:szCs w:val="16"/>
              </w:rPr>
            </w:pPr>
            <w:r w:rsidRPr="00600189">
              <w:t>TX-RSCTEEligibleDaysPresentV6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99D21" w14:textId="77777777" w:rsidR="00D9733D" w:rsidRDefault="00D9733D" w:rsidP="00707FD4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Deleted Data Element from TEDS. </w:t>
            </w:r>
          </w:p>
          <w:p w14:paraId="7AEDB709" w14:textId="77777777" w:rsidR="00D9733D" w:rsidRPr="00C364BE" w:rsidRDefault="00D9733D" w:rsidP="00707FD4">
            <w:pPr>
              <w:spacing w:after="60" w:line="240" w:lineRule="auto"/>
              <w:rPr>
                <w:rFonts w:cs="Arial"/>
                <w:szCs w:val="20"/>
                <w:highlight w:val="yellow"/>
              </w:rPr>
            </w:pPr>
            <w:r>
              <w:rPr>
                <w:rFonts w:cs="Arial"/>
                <w:szCs w:val="20"/>
              </w:rPr>
              <w:t>Removed from PEIMS Summer submission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3D01C" w14:textId="77777777" w:rsidR="00D9733D" w:rsidRPr="008F2BBB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eted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3872F" w14:textId="06D9EA75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5D4B7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E44A1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B874A" w14:textId="77777777" w:rsidR="00D9733D" w:rsidRPr="008F2BBB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076CA">
              <w:rPr>
                <w:sz w:val="18"/>
                <w:szCs w:val="18"/>
              </w:rPr>
              <w:t>Yes</w:t>
            </w:r>
          </w:p>
        </w:tc>
      </w:tr>
      <w:tr w:rsidR="00D9733D" w:rsidRPr="008F2BBB" w14:paraId="4E7C3922" w14:textId="77777777" w:rsidTr="00E561F3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2EFCB" w14:textId="77777777" w:rsidR="00D9733D" w:rsidRDefault="00D9733D" w:rsidP="00970DA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lastRenderedPageBreak/>
              <w:t>2022.0.0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60999" w14:textId="77777777" w:rsidR="00D9733D" w:rsidRDefault="00D9733D" w:rsidP="00970DA7">
            <w:pPr>
              <w:spacing w:after="120" w:line="240" w:lineRule="auto"/>
              <w:rPr>
                <w:rFonts w:cs="Arial"/>
                <w:szCs w:val="20"/>
              </w:rPr>
            </w:pPr>
            <w:r w:rsidRPr="00600189">
              <w:t>E1702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B1E08" w14:textId="77777777" w:rsidR="00D9733D" w:rsidRPr="00B95021" w:rsidRDefault="00D9733D" w:rsidP="00970DA7">
            <w:pPr>
              <w:spacing w:after="120" w:line="240" w:lineRule="auto"/>
              <w:rPr>
                <w:rFonts w:eastAsia="Times New Roman" w:cs="Arial"/>
                <w:szCs w:val="20"/>
              </w:rPr>
            </w:pPr>
            <w:r w:rsidRPr="00600189">
              <w:t xml:space="preserve">RA-ELIGIBLE-DAYS-PRESENT-V1 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BDE84" w14:textId="77777777" w:rsidR="00D9733D" w:rsidRPr="00C67392" w:rsidRDefault="00D9733D" w:rsidP="00970DA7">
            <w:pPr>
              <w:spacing w:after="120" w:line="240" w:lineRule="auto"/>
              <w:rPr>
                <w:rFonts w:cs="Arial"/>
                <w:spacing w:val="-4"/>
                <w:szCs w:val="16"/>
              </w:rPr>
            </w:pPr>
            <w:r w:rsidRPr="00600189">
              <w:t>TX-RACTEEligibleDaysPresentV1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43DFA" w14:textId="77777777" w:rsidR="00D9733D" w:rsidRDefault="00D9733D" w:rsidP="00707FD4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Deleted Data Element from TEDS. </w:t>
            </w:r>
          </w:p>
          <w:p w14:paraId="11965E37" w14:textId="77777777" w:rsidR="00D9733D" w:rsidRDefault="00D9733D" w:rsidP="00707FD4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moved from PEIMS Summer submission</w:t>
            </w:r>
          </w:p>
          <w:p w14:paraId="0220D33D" w14:textId="77777777" w:rsidR="00440B35" w:rsidRDefault="00440B35" w:rsidP="00707FD4">
            <w:pPr>
              <w:spacing w:after="60" w:line="240" w:lineRule="auto"/>
              <w:rPr>
                <w:rFonts w:cs="Arial"/>
                <w:szCs w:val="20"/>
              </w:rPr>
            </w:pPr>
          </w:p>
          <w:p w14:paraId="06DA795D" w14:textId="40548D19" w:rsidR="00440B35" w:rsidRPr="00C364BE" w:rsidRDefault="00440B35" w:rsidP="00707FD4">
            <w:pPr>
              <w:spacing w:after="60" w:line="240" w:lineRule="auto"/>
              <w:rPr>
                <w:rFonts w:cs="Arial"/>
                <w:szCs w:val="20"/>
                <w:highlight w:val="yellow"/>
              </w:rPr>
            </w:pPr>
            <w:r w:rsidRPr="005C40BE">
              <w:rPr>
                <w:rFonts w:cs="Arial"/>
                <w:b/>
                <w:bCs/>
                <w:i/>
                <w:iCs/>
                <w:szCs w:val="20"/>
              </w:rPr>
              <w:t xml:space="preserve">See V2022.2.2 where this data element </w:t>
            </w:r>
            <w:proofErr w:type="gramStart"/>
            <w:r w:rsidRPr="005C40BE">
              <w:rPr>
                <w:rFonts w:cs="Arial"/>
                <w:b/>
                <w:bCs/>
                <w:i/>
                <w:iCs/>
                <w:szCs w:val="20"/>
              </w:rPr>
              <w:t>was reinstated</w:t>
            </w:r>
            <w:proofErr w:type="gramEnd"/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E9A96" w14:textId="77777777" w:rsidR="00D9733D" w:rsidRPr="008F2BBB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eted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D3000" w14:textId="710440E6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76317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14331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BA6D7" w14:textId="77777777" w:rsidR="00D9733D" w:rsidRPr="008F2BBB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076CA">
              <w:rPr>
                <w:sz w:val="18"/>
                <w:szCs w:val="18"/>
              </w:rPr>
              <w:t>Yes</w:t>
            </w:r>
          </w:p>
        </w:tc>
      </w:tr>
      <w:tr w:rsidR="00D9733D" w:rsidRPr="008F2BBB" w14:paraId="4E115875" w14:textId="77777777" w:rsidTr="00E561F3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89B94" w14:textId="77777777" w:rsidR="00D9733D" w:rsidRDefault="00D9733D" w:rsidP="00970DA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0.0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54884" w14:textId="77777777" w:rsidR="00D9733D" w:rsidRDefault="00D9733D" w:rsidP="00970DA7">
            <w:pPr>
              <w:spacing w:after="120" w:line="240" w:lineRule="auto"/>
              <w:rPr>
                <w:rFonts w:cs="Arial"/>
                <w:szCs w:val="20"/>
              </w:rPr>
            </w:pPr>
            <w:r w:rsidRPr="00600189">
              <w:t>E1703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BE24B" w14:textId="77777777" w:rsidR="00D9733D" w:rsidRPr="00B95021" w:rsidRDefault="00D9733D" w:rsidP="00970DA7">
            <w:pPr>
              <w:spacing w:after="120" w:line="240" w:lineRule="auto"/>
              <w:rPr>
                <w:rFonts w:eastAsia="Times New Roman" w:cs="Arial"/>
                <w:szCs w:val="20"/>
              </w:rPr>
            </w:pPr>
            <w:r w:rsidRPr="00600189">
              <w:t>RA-ELIGIBLE-DAYS-PRESENT-V2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53846" w14:textId="77777777" w:rsidR="00D9733D" w:rsidRPr="00C67392" w:rsidRDefault="00D9733D" w:rsidP="00970DA7">
            <w:pPr>
              <w:spacing w:after="120" w:line="240" w:lineRule="auto"/>
              <w:rPr>
                <w:rFonts w:cs="Arial"/>
                <w:spacing w:val="-4"/>
                <w:szCs w:val="16"/>
              </w:rPr>
            </w:pPr>
            <w:r w:rsidRPr="00600189">
              <w:t>TX-RACTEEligibleDaysPresentV2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CDE41" w14:textId="77777777" w:rsidR="00D9733D" w:rsidRDefault="00D9733D" w:rsidP="00707FD4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Deleted Data Element from TEDS. </w:t>
            </w:r>
          </w:p>
          <w:p w14:paraId="075D3DC2" w14:textId="77777777" w:rsidR="00D9733D" w:rsidRDefault="00D9733D" w:rsidP="00707FD4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moved from PEIMS Summer submission</w:t>
            </w:r>
          </w:p>
          <w:p w14:paraId="4FD6A16C" w14:textId="77777777" w:rsidR="00440B35" w:rsidRDefault="00440B35" w:rsidP="00707FD4">
            <w:pPr>
              <w:spacing w:after="60" w:line="240" w:lineRule="auto"/>
              <w:rPr>
                <w:rFonts w:cs="Arial"/>
                <w:szCs w:val="20"/>
              </w:rPr>
            </w:pPr>
          </w:p>
          <w:p w14:paraId="65370ACD" w14:textId="77FB8519" w:rsidR="00440B35" w:rsidRPr="00C364BE" w:rsidRDefault="00440B35" w:rsidP="00707FD4">
            <w:pPr>
              <w:spacing w:after="60" w:line="240" w:lineRule="auto"/>
              <w:rPr>
                <w:rFonts w:cs="Arial"/>
                <w:szCs w:val="20"/>
                <w:highlight w:val="yellow"/>
              </w:rPr>
            </w:pPr>
            <w:r w:rsidRPr="005C40BE">
              <w:rPr>
                <w:rFonts w:cs="Arial"/>
                <w:b/>
                <w:bCs/>
                <w:i/>
                <w:iCs/>
                <w:szCs w:val="20"/>
              </w:rPr>
              <w:t xml:space="preserve">See V2022.2.2 where this data element </w:t>
            </w:r>
            <w:proofErr w:type="gramStart"/>
            <w:r w:rsidRPr="005C40BE">
              <w:rPr>
                <w:rFonts w:cs="Arial"/>
                <w:b/>
                <w:bCs/>
                <w:i/>
                <w:iCs/>
                <w:szCs w:val="20"/>
              </w:rPr>
              <w:t>was reinstated</w:t>
            </w:r>
            <w:proofErr w:type="gramEnd"/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6343E" w14:textId="77777777" w:rsidR="00D9733D" w:rsidRPr="008F2BBB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eted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ED2DE" w14:textId="4B3AB2D0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C45CB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E70F6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073A5" w14:textId="77777777" w:rsidR="00D9733D" w:rsidRPr="008F2BBB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076CA">
              <w:rPr>
                <w:sz w:val="18"/>
                <w:szCs w:val="18"/>
              </w:rPr>
              <w:t>Yes</w:t>
            </w:r>
          </w:p>
        </w:tc>
      </w:tr>
      <w:tr w:rsidR="00D9733D" w:rsidRPr="008F2BBB" w14:paraId="4A11BD7E" w14:textId="77777777" w:rsidTr="00E561F3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B6057" w14:textId="77777777" w:rsidR="00D9733D" w:rsidRDefault="00D9733D" w:rsidP="00970DA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0.0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BA94C" w14:textId="77777777" w:rsidR="00D9733D" w:rsidRDefault="00D9733D" w:rsidP="00970DA7">
            <w:pPr>
              <w:spacing w:after="120" w:line="240" w:lineRule="auto"/>
              <w:rPr>
                <w:rFonts w:cs="Arial"/>
                <w:szCs w:val="20"/>
              </w:rPr>
            </w:pPr>
            <w:r w:rsidRPr="00600189">
              <w:t>E1704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A8B39" w14:textId="77777777" w:rsidR="00D9733D" w:rsidRPr="00B95021" w:rsidRDefault="00D9733D" w:rsidP="00970DA7">
            <w:pPr>
              <w:spacing w:after="120" w:line="240" w:lineRule="auto"/>
              <w:rPr>
                <w:rFonts w:eastAsia="Times New Roman" w:cs="Arial"/>
                <w:szCs w:val="20"/>
              </w:rPr>
            </w:pPr>
            <w:r w:rsidRPr="00600189">
              <w:t>RA-ELIGIBLE-DAYS-PRESENT-V3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BCF8B" w14:textId="77777777" w:rsidR="00D9733D" w:rsidRPr="00C67392" w:rsidRDefault="00D9733D" w:rsidP="00970DA7">
            <w:pPr>
              <w:spacing w:after="120" w:line="240" w:lineRule="auto"/>
              <w:rPr>
                <w:rFonts w:cs="Arial"/>
                <w:spacing w:val="-4"/>
                <w:szCs w:val="16"/>
              </w:rPr>
            </w:pPr>
            <w:r w:rsidRPr="00600189">
              <w:t>TX-RACTEEligibleDaysPresentV3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5C610" w14:textId="77777777" w:rsidR="00D9733D" w:rsidRDefault="00D9733D" w:rsidP="00707FD4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Deleted Data Element from TEDS. </w:t>
            </w:r>
          </w:p>
          <w:p w14:paraId="09E6784B" w14:textId="77777777" w:rsidR="00D9733D" w:rsidRDefault="00D9733D" w:rsidP="00707FD4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moved from PEIMS Summer submission</w:t>
            </w:r>
          </w:p>
          <w:p w14:paraId="7399E34D" w14:textId="77777777" w:rsidR="00440B35" w:rsidRDefault="00440B35" w:rsidP="00707FD4">
            <w:pPr>
              <w:spacing w:after="60" w:line="240" w:lineRule="auto"/>
              <w:rPr>
                <w:rFonts w:cs="Arial"/>
                <w:szCs w:val="20"/>
              </w:rPr>
            </w:pPr>
          </w:p>
          <w:p w14:paraId="07AC20FE" w14:textId="71B1F303" w:rsidR="00440B35" w:rsidRPr="00C364BE" w:rsidRDefault="00440B35" w:rsidP="00707FD4">
            <w:pPr>
              <w:spacing w:after="60" w:line="240" w:lineRule="auto"/>
              <w:rPr>
                <w:rFonts w:cs="Arial"/>
                <w:szCs w:val="20"/>
                <w:highlight w:val="yellow"/>
              </w:rPr>
            </w:pPr>
            <w:r w:rsidRPr="005C40BE">
              <w:rPr>
                <w:rFonts w:cs="Arial"/>
                <w:b/>
                <w:bCs/>
                <w:i/>
                <w:iCs/>
                <w:szCs w:val="20"/>
              </w:rPr>
              <w:t xml:space="preserve">See V2022.2.2 where this data element </w:t>
            </w:r>
            <w:proofErr w:type="gramStart"/>
            <w:r w:rsidRPr="005C40BE">
              <w:rPr>
                <w:rFonts w:cs="Arial"/>
                <w:b/>
                <w:bCs/>
                <w:i/>
                <w:iCs/>
                <w:szCs w:val="20"/>
              </w:rPr>
              <w:t>was reinstated</w:t>
            </w:r>
            <w:proofErr w:type="gramEnd"/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A6731" w14:textId="77777777" w:rsidR="00D9733D" w:rsidRPr="008F2BBB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eted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5C878" w14:textId="25EAA7C3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8A598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597C0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B914C" w14:textId="77777777" w:rsidR="00D9733D" w:rsidRPr="008F2BBB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076CA">
              <w:rPr>
                <w:sz w:val="18"/>
                <w:szCs w:val="18"/>
              </w:rPr>
              <w:t>Yes</w:t>
            </w:r>
          </w:p>
        </w:tc>
      </w:tr>
      <w:tr w:rsidR="00D9733D" w:rsidRPr="008F2BBB" w14:paraId="7C78FA45" w14:textId="77777777" w:rsidTr="00E561F3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F5D0C" w14:textId="77777777" w:rsidR="00D9733D" w:rsidRDefault="00D9733D" w:rsidP="00970DA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0.0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159C4" w14:textId="77777777" w:rsidR="00D9733D" w:rsidRDefault="00D9733D" w:rsidP="00970DA7">
            <w:pPr>
              <w:spacing w:after="120" w:line="240" w:lineRule="auto"/>
              <w:rPr>
                <w:rFonts w:cs="Arial"/>
                <w:szCs w:val="20"/>
              </w:rPr>
            </w:pPr>
            <w:r w:rsidRPr="00600189">
              <w:t>E1705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DAE30" w14:textId="77777777" w:rsidR="00D9733D" w:rsidRPr="00B95021" w:rsidRDefault="00D9733D" w:rsidP="00970DA7">
            <w:pPr>
              <w:spacing w:after="120" w:line="240" w:lineRule="auto"/>
              <w:rPr>
                <w:rFonts w:eastAsia="Times New Roman" w:cs="Arial"/>
                <w:szCs w:val="20"/>
              </w:rPr>
            </w:pPr>
            <w:r w:rsidRPr="00600189">
              <w:t>RA-ELIGIBLE-DAYS-PRESENT-V4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03631" w14:textId="77777777" w:rsidR="00D9733D" w:rsidRPr="00C67392" w:rsidRDefault="00D9733D" w:rsidP="00970DA7">
            <w:pPr>
              <w:spacing w:after="120" w:line="240" w:lineRule="auto"/>
              <w:rPr>
                <w:rFonts w:cs="Arial"/>
                <w:spacing w:val="-4"/>
                <w:szCs w:val="16"/>
              </w:rPr>
            </w:pPr>
            <w:r w:rsidRPr="00600189">
              <w:t>TX-RACTEEligibleDaysPresentV4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BA59A" w14:textId="77777777" w:rsidR="00D9733D" w:rsidRDefault="00D9733D" w:rsidP="00707FD4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Deleted Data Element from TEDS. </w:t>
            </w:r>
          </w:p>
          <w:p w14:paraId="6F2D00CD" w14:textId="77777777" w:rsidR="00D9733D" w:rsidRPr="00C364BE" w:rsidRDefault="00D9733D" w:rsidP="00707FD4">
            <w:pPr>
              <w:spacing w:after="60" w:line="240" w:lineRule="auto"/>
              <w:rPr>
                <w:rFonts w:cs="Arial"/>
                <w:szCs w:val="20"/>
                <w:highlight w:val="yellow"/>
              </w:rPr>
            </w:pPr>
            <w:r>
              <w:rPr>
                <w:rFonts w:cs="Arial"/>
                <w:szCs w:val="20"/>
              </w:rPr>
              <w:t>Removed from PEIMS Summer submission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49C0E" w14:textId="77777777" w:rsidR="00D9733D" w:rsidRPr="008F2BBB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eted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387FE" w14:textId="3632A148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52357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9BB6A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7A02F" w14:textId="77777777" w:rsidR="00D9733D" w:rsidRPr="008F2BBB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076CA">
              <w:rPr>
                <w:sz w:val="18"/>
                <w:szCs w:val="18"/>
              </w:rPr>
              <w:t>Yes</w:t>
            </w:r>
          </w:p>
        </w:tc>
      </w:tr>
      <w:tr w:rsidR="00D9733D" w:rsidRPr="008F2BBB" w14:paraId="39024857" w14:textId="77777777" w:rsidTr="00E561F3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6290B" w14:textId="77777777" w:rsidR="00D9733D" w:rsidRDefault="00D9733D" w:rsidP="00970DA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0.0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16E1F" w14:textId="77777777" w:rsidR="00D9733D" w:rsidRDefault="00D9733D" w:rsidP="00970DA7">
            <w:pPr>
              <w:spacing w:after="120" w:line="240" w:lineRule="auto"/>
              <w:rPr>
                <w:rFonts w:cs="Arial"/>
                <w:szCs w:val="20"/>
              </w:rPr>
            </w:pPr>
            <w:r w:rsidRPr="00600189">
              <w:t>E1706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AA762" w14:textId="77777777" w:rsidR="00D9733D" w:rsidRPr="00B95021" w:rsidRDefault="00D9733D" w:rsidP="00970DA7">
            <w:pPr>
              <w:spacing w:after="120" w:line="240" w:lineRule="auto"/>
              <w:rPr>
                <w:rFonts w:eastAsia="Times New Roman" w:cs="Arial"/>
                <w:szCs w:val="20"/>
              </w:rPr>
            </w:pPr>
            <w:r w:rsidRPr="00600189">
              <w:t>RA-ELIGIBLE-DAYS-PRESENT-V5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4017D" w14:textId="77777777" w:rsidR="00D9733D" w:rsidRPr="00C67392" w:rsidRDefault="00D9733D" w:rsidP="00970DA7">
            <w:pPr>
              <w:spacing w:after="120" w:line="240" w:lineRule="auto"/>
              <w:rPr>
                <w:rFonts w:cs="Arial"/>
                <w:spacing w:val="-4"/>
                <w:szCs w:val="16"/>
              </w:rPr>
            </w:pPr>
            <w:r w:rsidRPr="00600189">
              <w:t>TX-RACTEEligibleDaysPresentV5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9FCAB" w14:textId="77777777" w:rsidR="00D9733D" w:rsidRDefault="00D9733D" w:rsidP="00707FD4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Deleted Data Element from TEDS. </w:t>
            </w:r>
          </w:p>
          <w:p w14:paraId="443EEC69" w14:textId="77777777" w:rsidR="00D9733D" w:rsidRPr="00C364BE" w:rsidRDefault="00D9733D" w:rsidP="00707FD4">
            <w:pPr>
              <w:spacing w:after="60" w:line="240" w:lineRule="auto"/>
              <w:rPr>
                <w:rFonts w:cs="Arial"/>
                <w:szCs w:val="20"/>
                <w:highlight w:val="yellow"/>
              </w:rPr>
            </w:pPr>
            <w:r>
              <w:rPr>
                <w:rFonts w:cs="Arial"/>
                <w:szCs w:val="20"/>
              </w:rPr>
              <w:t>Removed from PEIMS Summer submission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04C24" w14:textId="77777777" w:rsidR="00D9733D" w:rsidRPr="008F2BBB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eted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5CC4E" w14:textId="4F621EE6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BB442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F45B5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202CC" w14:textId="77777777" w:rsidR="00D9733D" w:rsidRPr="008F2BBB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076CA">
              <w:rPr>
                <w:sz w:val="18"/>
                <w:szCs w:val="18"/>
              </w:rPr>
              <w:t>Yes</w:t>
            </w:r>
          </w:p>
        </w:tc>
      </w:tr>
      <w:tr w:rsidR="00D9733D" w:rsidRPr="008F2BBB" w14:paraId="289B166D" w14:textId="77777777" w:rsidTr="00E561F3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E1197" w14:textId="77777777" w:rsidR="00D9733D" w:rsidRDefault="00D9733D" w:rsidP="00970DA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lastRenderedPageBreak/>
              <w:t>2022.0.0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59B7A" w14:textId="77777777" w:rsidR="00D9733D" w:rsidRDefault="00D9733D" w:rsidP="00970DA7">
            <w:pPr>
              <w:spacing w:after="120" w:line="240" w:lineRule="auto"/>
              <w:rPr>
                <w:rFonts w:cs="Arial"/>
                <w:szCs w:val="20"/>
              </w:rPr>
            </w:pPr>
            <w:r w:rsidRPr="00600189">
              <w:t>E1707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A9E6B" w14:textId="77777777" w:rsidR="00D9733D" w:rsidRPr="00B95021" w:rsidRDefault="00D9733D" w:rsidP="00970DA7">
            <w:pPr>
              <w:spacing w:after="120" w:line="240" w:lineRule="auto"/>
              <w:rPr>
                <w:rFonts w:eastAsia="Times New Roman" w:cs="Arial"/>
                <w:szCs w:val="20"/>
              </w:rPr>
            </w:pPr>
            <w:r w:rsidRPr="00600189">
              <w:t>RA-ELIGIBLE-DAYS-PRESENT-V6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C3587" w14:textId="77777777" w:rsidR="00D9733D" w:rsidRPr="00C67392" w:rsidRDefault="00D9733D" w:rsidP="00970DA7">
            <w:pPr>
              <w:spacing w:after="120" w:line="240" w:lineRule="auto"/>
              <w:rPr>
                <w:rFonts w:cs="Arial"/>
                <w:spacing w:val="-4"/>
                <w:szCs w:val="16"/>
              </w:rPr>
            </w:pPr>
            <w:r w:rsidRPr="00600189">
              <w:t>TX-RACTEEligibleDaysPresentV6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E60E6" w14:textId="77777777" w:rsidR="00D9733D" w:rsidRDefault="00D9733D" w:rsidP="00707FD4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Deleted Data Element from TEDS. </w:t>
            </w:r>
          </w:p>
          <w:p w14:paraId="73981DC2" w14:textId="77777777" w:rsidR="00D9733D" w:rsidRPr="00C364BE" w:rsidRDefault="00D9733D" w:rsidP="00707FD4">
            <w:pPr>
              <w:spacing w:after="60" w:line="240" w:lineRule="auto"/>
              <w:rPr>
                <w:rFonts w:cs="Arial"/>
                <w:szCs w:val="20"/>
                <w:highlight w:val="yellow"/>
              </w:rPr>
            </w:pPr>
            <w:r>
              <w:rPr>
                <w:rFonts w:cs="Arial"/>
                <w:szCs w:val="20"/>
              </w:rPr>
              <w:t>Removed from PEIMS Summer submission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AA340" w14:textId="77777777" w:rsidR="00D9733D" w:rsidRPr="008F2BBB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eted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586D2" w14:textId="02482BEF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20574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7DAA1" w14:textId="77777777" w:rsidR="00D9733D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B21C3" w14:textId="77777777" w:rsidR="00D9733D" w:rsidRPr="008F2BBB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076CA">
              <w:rPr>
                <w:sz w:val="18"/>
                <w:szCs w:val="18"/>
              </w:rPr>
              <w:t>Yes</w:t>
            </w:r>
          </w:p>
        </w:tc>
      </w:tr>
      <w:tr w:rsidR="00A404FD" w:rsidRPr="008F2BBB" w14:paraId="177D9A1D" w14:textId="77777777" w:rsidTr="00E561F3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EA29C" w14:textId="2F81B3EE" w:rsidR="00A404FD" w:rsidRDefault="00A404FD" w:rsidP="00970DA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2.1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121B4" w14:textId="2179518D" w:rsidR="00A404FD" w:rsidRPr="00600189" w:rsidRDefault="00AD7EB3" w:rsidP="00970DA7">
            <w:pPr>
              <w:spacing w:after="120" w:line="240" w:lineRule="auto"/>
            </w:pPr>
            <w:r>
              <w:t>**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6A094" w14:textId="24BC1F7D" w:rsidR="00A404FD" w:rsidRPr="00600189" w:rsidRDefault="00AD7EB3" w:rsidP="00970DA7">
            <w:pPr>
              <w:spacing w:after="120" w:line="240" w:lineRule="auto"/>
            </w:pPr>
            <w:r>
              <w:t>**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B0B5C" w14:textId="5E32F54F" w:rsidR="00A404FD" w:rsidRPr="00600189" w:rsidRDefault="00AD7EB3" w:rsidP="00970DA7">
            <w:pPr>
              <w:spacing w:after="120" w:line="240" w:lineRule="auto"/>
            </w:pPr>
            <w:r>
              <w:t>TX-</w:t>
            </w:r>
            <w:proofErr w:type="spellStart"/>
            <w:r>
              <w:t>CTEMultiplier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F87BD" w14:textId="66576CC2" w:rsidR="00A404FD" w:rsidRDefault="00AD7EB3" w:rsidP="00707FD4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Added new sub-complex type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C723CB" w14:textId="001F64CC" w:rsidR="00A404FD" w:rsidRDefault="00AD7EB3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ed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4FD2F" w14:textId="07DC5ED7" w:rsidR="00A404FD" w:rsidRDefault="00AD7EB3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1D722" w14:textId="3F6FC57C" w:rsidR="00A404FD" w:rsidRDefault="00AD7EB3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6EBC6" w14:textId="3A35F21E" w:rsidR="00A404FD" w:rsidRDefault="00AD7EB3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FDC27" w14:textId="61793099" w:rsidR="00A404FD" w:rsidRPr="004076CA" w:rsidRDefault="00AD7EB3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AD7EB3" w:rsidRPr="008F2BBB" w14:paraId="6E00A312" w14:textId="77777777" w:rsidTr="00E561F3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BB0F5" w14:textId="7B5741A6" w:rsidR="00AD7EB3" w:rsidRDefault="00AD7EB3" w:rsidP="00AD7EB3">
            <w:pPr>
              <w:spacing w:after="120" w:line="240" w:lineRule="auto"/>
              <w:rPr>
                <w:bCs/>
              </w:rPr>
            </w:pPr>
            <w:r w:rsidRPr="008652B4">
              <w:rPr>
                <w:bCs/>
              </w:rPr>
              <w:t>2022.2.1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0699D" w14:textId="12084D20" w:rsidR="00AD7EB3" w:rsidRPr="00600189" w:rsidRDefault="00AD7EB3" w:rsidP="00AD7EB3">
            <w:pPr>
              <w:spacing w:after="120" w:line="240" w:lineRule="auto"/>
            </w:pPr>
            <w:r>
              <w:t>E0724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0983B" w14:textId="63838237" w:rsidR="00AD7EB3" w:rsidRPr="00600189" w:rsidRDefault="00AD7EB3" w:rsidP="00AD7EB3">
            <w:pPr>
              <w:spacing w:after="120" w:line="240" w:lineRule="auto"/>
            </w:pPr>
            <w:r>
              <w:t>SERVICE-ID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CF45C" w14:textId="47275DA8" w:rsidR="00AD7EB3" w:rsidRPr="00600189" w:rsidRDefault="00AD7EB3" w:rsidP="00AD7EB3">
            <w:pPr>
              <w:spacing w:after="120" w:line="240" w:lineRule="auto"/>
            </w:pPr>
            <w:proofErr w:type="spellStart"/>
            <w:r>
              <w:t>ServiceID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7610A" w14:textId="4C40E287" w:rsidR="00AD7EB3" w:rsidRDefault="00AD7EB3" w:rsidP="00AD7EB3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Added</w:t>
            </w:r>
            <w:r>
              <w:t xml:space="preserve"> </w:t>
            </w:r>
            <w:r w:rsidRPr="00AD7EB3">
              <w:rPr>
                <w:rFonts w:cs="Arial"/>
                <w:szCs w:val="20"/>
              </w:rPr>
              <w:t>to sub-complex type TX-</w:t>
            </w:r>
            <w:proofErr w:type="spellStart"/>
            <w:r w:rsidRPr="00AD7EB3">
              <w:rPr>
                <w:rFonts w:cs="Arial"/>
                <w:szCs w:val="20"/>
              </w:rPr>
              <w:t>CTEMultiplier</w:t>
            </w:r>
            <w:proofErr w:type="spellEnd"/>
            <w:r w:rsidRPr="00AD7EB3">
              <w:rPr>
                <w:rFonts w:cs="Arial"/>
                <w:szCs w:val="20"/>
              </w:rPr>
              <w:t>.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27A87" w14:textId="703F2F7B" w:rsidR="00AD7EB3" w:rsidRDefault="00AD7EB3" w:rsidP="00AD7EB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ed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341DF" w14:textId="2C2F09A4" w:rsidR="00AD7EB3" w:rsidRDefault="00AD7EB3" w:rsidP="00AD7EB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2BDA9" w14:textId="73DE8597" w:rsidR="00AD7EB3" w:rsidRDefault="00AD7EB3" w:rsidP="00AD7EB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2D854" w14:textId="3AB7F761" w:rsidR="00AD7EB3" w:rsidRDefault="00AD7EB3" w:rsidP="00AD7EB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C209D9" w14:textId="3E9A1217" w:rsidR="00AD7EB3" w:rsidRPr="004076CA" w:rsidRDefault="00AD7EB3" w:rsidP="00AD7EB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AD7EB3" w:rsidRPr="008F2BBB" w14:paraId="2834B0C5" w14:textId="77777777" w:rsidTr="00E561F3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B8E67" w14:textId="5D7E8500" w:rsidR="00AD7EB3" w:rsidRDefault="00AD7EB3" w:rsidP="00AD7EB3">
            <w:pPr>
              <w:spacing w:after="120" w:line="240" w:lineRule="auto"/>
              <w:rPr>
                <w:bCs/>
              </w:rPr>
            </w:pPr>
            <w:r w:rsidRPr="008652B4">
              <w:rPr>
                <w:bCs/>
              </w:rPr>
              <w:t>2022.2.1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2D07F" w14:textId="68A2FF49" w:rsidR="00AD7EB3" w:rsidRPr="00600189" w:rsidRDefault="00AD7EB3" w:rsidP="00AD7EB3">
            <w:pPr>
              <w:spacing w:after="120" w:line="240" w:lineRule="auto"/>
            </w:pPr>
            <w:r w:rsidRPr="001D5EE7">
              <w:t>E0950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257220" w14:textId="50287959" w:rsidR="00AD7EB3" w:rsidRPr="00600189" w:rsidRDefault="00AD7EB3" w:rsidP="00AD7EB3">
            <w:pPr>
              <w:spacing w:after="120" w:line="240" w:lineRule="auto"/>
            </w:pPr>
            <w:r w:rsidRPr="001D5EE7">
              <w:t>ELIGIBLE-DAYS-PRESENT-V1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8153C" w14:textId="3BC41F67" w:rsidR="00AD7EB3" w:rsidRPr="00600189" w:rsidRDefault="00AD7EB3" w:rsidP="00AD7EB3">
            <w:pPr>
              <w:spacing w:after="120" w:line="240" w:lineRule="auto"/>
            </w:pPr>
            <w:r w:rsidRPr="001D5EE7">
              <w:t>TX-CTEEligibleDaysPresentV1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36FF1" w14:textId="3B90876B" w:rsidR="00AD7EB3" w:rsidRDefault="00AD7EB3" w:rsidP="00AD7EB3">
            <w:pPr>
              <w:spacing w:after="60" w:line="240" w:lineRule="auto"/>
              <w:rPr>
                <w:rFonts w:cs="Arial"/>
                <w:szCs w:val="20"/>
              </w:rPr>
            </w:pPr>
            <w:r w:rsidRPr="00AD7EB3">
              <w:rPr>
                <w:rFonts w:cs="Arial"/>
                <w:szCs w:val="20"/>
              </w:rPr>
              <w:t xml:space="preserve">Moved from main complex type </w:t>
            </w:r>
            <w:proofErr w:type="spellStart"/>
            <w:r w:rsidRPr="00AD7EB3">
              <w:rPr>
                <w:rFonts w:cs="Arial"/>
                <w:szCs w:val="20"/>
              </w:rPr>
              <w:t>SpecialProgramsReportingPeriodAttendanceExtension</w:t>
            </w:r>
            <w:proofErr w:type="spellEnd"/>
            <w:r w:rsidRPr="00AD7EB3">
              <w:rPr>
                <w:rFonts w:cs="Arial"/>
                <w:szCs w:val="20"/>
              </w:rPr>
              <w:t xml:space="preserve"> to sub-complex type TX-</w:t>
            </w:r>
            <w:proofErr w:type="spellStart"/>
            <w:r w:rsidRPr="00AD7EB3">
              <w:rPr>
                <w:rFonts w:cs="Arial"/>
                <w:szCs w:val="20"/>
              </w:rPr>
              <w:t>CTEMultiplier</w:t>
            </w:r>
            <w:proofErr w:type="spellEnd"/>
            <w:r w:rsidRPr="00AD7EB3">
              <w:rPr>
                <w:rFonts w:cs="Arial"/>
                <w:szCs w:val="20"/>
              </w:rPr>
              <w:t>.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A65E4" w14:textId="30F34824" w:rsidR="00AD7EB3" w:rsidRDefault="004374AC" w:rsidP="00AD7EB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3A0AF" w14:textId="2391A083" w:rsidR="00AD7EB3" w:rsidRDefault="00AD7EB3" w:rsidP="00AD7EB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85702" w14:textId="323565D9" w:rsidR="00AD7EB3" w:rsidRDefault="00AD7EB3" w:rsidP="00AD7EB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E9DE7" w14:textId="4590FF30" w:rsidR="00AD7EB3" w:rsidRDefault="00AD7EB3" w:rsidP="00AD7EB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C66E9" w14:textId="669AA79B" w:rsidR="00AD7EB3" w:rsidRPr="004076CA" w:rsidRDefault="00AD7EB3" w:rsidP="00AD7EB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AD7EB3" w:rsidRPr="008F2BBB" w14:paraId="33D49B20" w14:textId="77777777" w:rsidTr="00E561F3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34280" w14:textId="59C1290A" w:rsidR="00AD7EB3" w:rsidRDefault="00AD7EB3" w:rsidP="00AD7EB3">
            <w:pPr>
              <w:spacing w:after="120" w:line="240" w:lineRule="auto"/>
              <w:rPr>
                <w:bCs/>
              </w:rPr>
            </w:pPr>
            <w:r w:rsidRPr="008652B4">
              <w:rPr>
                <w:bCs/>
              </w:rPr>
              <w:t>2022.2.1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B13DE" w14:textId="6DF5849D" w:rsidR="00AD7EB3" w:rsidRPr="00600189" w:rsidRDefault="00AD7EB3" w:rsidP="00AD7EB3">
            <w:pPr>
              <w:spacing w:after="120" w:line="240" w:lineRule="auto"/>
            </w:pPr>
            <w:r w:rsidRPr="001D5EE7">
              <w:t>E0951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63717" w14:textId="7EED5ED6" w:rsidR="00AD7EB3" w:rsidRPr="00600189" w:rsidRDefault="00AD7EB3" w:rsidP="00AD7EB3">
            <w:pPr>
              <w:spacing w:after="120" w:line="240" w:lineRule="auto"/>
            </w:pPr>
            <w:r w:rsidRPr="001D5EE7">
              <w:t>ELIGIBLE-DAYS-PRESENT-V2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C488B" w14:textId="735C35D8" w:rsidR="00AD7EB3" w:rsidRPr="00600189" w:rsidRDefault="00AD7EB3" w:rsidP="00AD7EB3">
            <w:pPr>
              <w:spacing w:after="120" w:line="240" w:lineRule="auto"/>
            </w:pPr>
            <w:r w:rsidRPr="001D5EE7">
              <w:t>TX-CTEEligibleDaysPresentV2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7D882" w14:textId="32A7F581" w:rsidR="00AD7EB3" w:rsidRDefault="00AD7EB3" w:rsidP="00AD7EB3">
            <w:pPr>
              <w:spacing w:after="60" w:line="240" w:lineRule="auto"/>
              <w:rPr>
                <w:rFonts w:cs="Arial"/>
                <w:szCs w:val="20"/>
              </w:rPr>
            </w:pPr>
            <w:r w:rsidRPr="00AD7EB3">
              <w:rPr>
                <w:rFonts w:cs="Arial"/>
                <w:szCs w:val="20"/>
              </w:rPr>
              <w:t xml:space="preserve">Moved from main complex type </w:t>
            </w:r>
            <w:proofErr w:type="spellStart"/>
            <w:r w:rsidRPr="00AD7EB3">
              <w:rPr>
                <w:rFonts w:cs="Arial"/>
                <w:szCs w:val="20"/>
              </w:rPr>
              <w:t>SpecialProgramsReportingPeriodAttendanceExtension</w:t>
            </w:r>
            <w:proofErr w:type="spellEnd"/>
            <w:r w:rsidRPr="00AD7EB3">
              <w:rPr>
                <w:rFonts w:cs="Arial"/>
                <w:szCs w:val="20"/>
              </w:rPr>
              <w:t xml:space="preserve"> to sub-complex type TX-</w:t>
            </w:r>
            <w:proofErr w:type="spellStart"/>
            <w:r w:rsidRPr="00AD7EB3">
              <w:rPr>
                <w:rFonts w:cs="Arial"/>
                <w:szCs w:val="20"/>
              </w:rPr>
              <w:t>CTEMultiplier</w:t>
            </w:r>
            <w:proofErr w:type="spellEnd"/>
            <w:r w:rsidRPr="00AD7EB3">
              <w:rPr>
                <w:rFonts w:cs="Arial"/>
                <w:szCs w:val="20"/>
              </w:rPr>
              <w:t>.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9CF29" w14:textId="50C64EFE" w:rsidR="00AD7EB3" w:rsidRDefault="004374AC" w:rsidP="00AD7EB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D533B" w14:textId="24C78374" w:rsidR="00AD7EB3" w:rsidRDefault="00AD7EB3" w:rsidP="00AD7EB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EB128" w14:textId="025738F2" w:rsidR="00AD7EB3" w:rsidRDefault="00AD7EB3" w:rsidP="00AD7EB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F4A9D" w14:textId="673047D2" w:rsidR="00AD7EB3" w:rsidRDefault="00AD7EB3" w:rsidP="00AD7EB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E1EE9" w14:textId="42402E10" w:rsidR="00AD7EB3" w:rsidRPr="004076CA" w:rsidRDefault="00AD7EB3" w:rsidP="00AD7EB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AD7EB3" w:rsidRPr="008F2BBB" w14:paraId="4C7C8A2B" w14:textId="77777777" w:rsidTr="00E561F3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018D3C" w14:textId="62504EE1" w:rsidR="00AD7EB3" w:rsidRDefault="00AD7EB3" w:rsidP="00AD7EB3">
            <w:pPr>
              <w:spacing w:after="120" w:line="240" w:lineRule="auto"/>
              <w:rPr>
                <w:bCs/>
              </w:rPr>
            </w:pPr>
            <w:r w:rsidRPr="008652B4">
              <w:rPr>
                <w:bCs/>
              </w:rPr>
              <w:t>2022.2.1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3FEA8" w14:textId="338A9448" w:rsidR="00AD7EB3" w:rsidRPr="00600189" w:rsidRDefault="00AD7EB3" w:rsidP="00AD7EB3">
            <w:pPr>
              <w:spacing w:after="120" w:line="240" w:lineRule="auto"/>
            </w:pPr>
            <w:r w:rsidRPr="001D5EE7">
              <w:t>E0952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D2DEE" w14:textId="66676EE3" w:rsidR="00AD7EB3" w:rsidRPr="00600189" w:rsidRDefault="00AD7EB3" w:rsidP="00AD7EB3">
            <w:pPr>
              <w:spacing w:after="120" w:line="240" w:lineRule="auto"/>
            </w:pPr>
            <w:r w:rsidRPr="001D5EE7">
              <w:t>ELIGIBLE-DAYS-PRESENT-V3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7AE19" w14:textId="2915E76A" w:rsidR="00AD7EB3" w:rsidRPr="00600189" w:rsidRDefault="00AD7EB3" w:rsidP="00AD7EB3">
            <w:pPr>
              <w:spacing w:after="120" w:line="240" w:lineRule="auto"/>
            </w:pPr>
            <w:r w:rsidRPr="001D5EE7">
              <w:t>TX-CTEEligibleDaysPresentV3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EB620" w14:textId="70822356" w:rsidR="00AD7EB3" w:rsidRDefault="00AD7EB3" w:rsidP="00AD7EB3">
            <w:pPr>
              <w:spacing w:after="60" w:line="240" w:lineRule="auto"/>
              <w:rPr>
                <w:rFonts w:cs="Arial"/>
                <w:szCs w:val="20"/>
              </w:rPr>
            </w:pPr>
            <w:r w:rsidRPr="00AD7EB3">
              <w:rPr>
                <w:rFonts w:cs="Arial"/>
                <w:szCs w:val="20"/>
              </w:rPr>
              <w:t xml:space="preserve">Moved from main complex type </w:t>
            </w:r>
            <w:proofErr w:type="spellStart"/>
            <w:r w:rsidRPr="00AD7EB3">
              <w:rPr>
                <w:rFonts w:cs="Arial"/>
                <w:szCs w:val="20"/>
              </w:rPr>
              <w:t>SpecialProgramsReportingPeriodAttendanceExtension</w:t>
            </w:r>
            <w:proofErr w:type="spellEnd"/>
            <w:r w:rsidRPr="00AD7EB3">
              <w:rPr>
                <w:rFonts w:cs="Arial"/>
                <w:szCs w:val="20"/>
              </w:rPr>
              <w:t xml:space="preserve"> to sub-complex type TX-</w:t>
            </w:r>
            <w:proofErr w:type="spellStart"/>
            <w:r w:rsidRPr="00AD7EB3">
              <w:rPr>
                <w:rFonts w:cs="Arial"/>
                <w:szCs w:val="20"/>
              </w:rPr>
              <w:t>CTEMultiplier</w:t>
            </w:r>
            <w:proofErr w:type="spellEnd"/>
            <w:r w:rsidRPr="00AD7EB3">
              <w:rPr>
                <w:rFonts w:cs="Arial"/>
                <w:szCs w:val="20"/>
              </w:rPr>
              <w:t>.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D9037" w14:textId="5EF07718" w:rsidR="00AD7EB3" w:rsidRDefault="004374AC" w:rsidP="00AD7EB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2565D" w14:textId="150AC605" w:rsidR="00AD7EB3" w:rsidRDefault="00AD7EB3" w:rsidP="00AD7EB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7F318" w14:textId="17882208" w:rsidR="00AD7EB3" w:rsidRDefault="00AD7EB3" w:rsidP="00AD7EB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5BA3B" w14:textId="5C8E568F" w:rsidR="00AD7EB3" w:rsidRDefault="00AD7EB3" w:rsidP="00AD7EB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65375" w14:textId="5B9B9AFE" w:rsidR="00AD7EB3" w:rsidRPr="004076CA" w:rsidRDefault="00AD7EB3" w:rsidP="00AD7EB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AD7EB3" w:rsidRPr="008F2BBB" w14:paraId="54A296FB" w14:textId="77777777" w:rsidTr="00E561F3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A24CF" w14:textId="3DEEFD4F" w:rsidR="00AD7EB3" w:rsidRDefault="00AD7EB3" w:rsidP="00AD7EB3">
            <w:pPr>
              <w:spacing w:after="120" w:line="240" w:lineRule="auto"/>
              <w:rPr>
                <w:bCs/>
              </w:rPr>
            </w:pPr>
            <w:r w:rsidRPr="008652B4">
              <w:rPr>
                <w:bCs/>
              </w:rPr>
              <w:t>2022.2.1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2D643" w14:textId="485B8508" w:rsidR="00AD7EB3" w:rsidRPr="00600189" w:rsidRDefault="00AD7EB3" w:rsidP="00AD7EB3">
            <w:pPr>
              <w:spacing w:after="120" w:line="240" w:lineRule="auto"/>
            </w:pPr>
            <w:r w:rsidRPr="001D5EE7">
              <w:t>E0953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2C9F7" w14:textId="7A0B4E3B" w:rsidR="00AD7EB3" w:rsidRPr="00600189" w:rsidRDefault="00AD7EB3" w:rsidP="00AD7EB3">
            <w:pPr>
              <w:spacing w:after="120" w:line="240" w:lineRule="auto"/>
            </w:pPr>
            <w:r w:rsidRPr="001D5EE7">
              <w:t>ELIGIBLE-DAYS-PRESENT-V4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AEBDC" w14:textId="1EC534D5" w:rsidR="00AD7EB3" w:rsidRPr="00600189" w:rsidRDefault="00AD7EB3" w:rsidP="00AD7EB3">
            <w:pPr>
              <w:spacing w:after="120" w:line="240" w:lineRule="auto"/>
            </w:pPr>
            <w:r w:rsidRPr="001D5EE7">
              <w:t>TX-CTEEligibleDaysPresentV4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09348" w14:textId="51EC206C" w:rsidR="00AD7EB3" w:rsidRPr="00AD7EB3" w:rsidRDefault="00AD7EB3" w:rsidP="00AD7EB3">
            <w:pPr>
              <w:spacing w:after="60" w:line="240" w:lineRule="auto"/>
              <w:rPr>
                <w:rFonts w:cs="Arial"/>
                <w:szCs w:val="20"/>
              </w:rPr>
            </w:pPr>
            <w:r w:rsidRPr="00AD7EB3">
              <w:rPr>
                <w:rFonts w:cs="Arial"/>
                <w:szCs w:val="20"/>
              </w:rPr>
              <w:t>Deleted Data Element from TEDS.</w:t>
            </w:r>
          </w:p>
          <w:p w14:paraId="6A573CBF" w14:textId="3A9BD5E0" w:rsidR="00AD7EB3" w:rsidRDefault="00AD7EB3" w:rsidP="00AD7EB3">
            <w:pPr>
              <w:spacing w:after="60" w:line="240" w:lineRule="auto"/>
              <w:rPr>
                <w:rFonts w:cs="Arial"/>
                <w:szCs w:val="20"/>
              </w:rPr>
            </w:pPr>
            <w:r w:rsidRPr="00AD7EB3">
              <w:rPr>
                <w:rFonts w:cs="Arial"/>
                <w:szCs w:val="20"/>
              </w:rPr>
              <w:t>Removed from PEIMS Summer submission.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265E5" w14:textId="511B9148" w:rsidR="00AD7EB3" w:rsidRDefault="00AD7EB3" w:rsidP="00AD7EB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eted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CBDB5B" w14:textId="595B6F3A" w:rsidR="00AD7EB3" w:rsidRDefault="00AD7EB3" w:rsidP="00AD7EB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AB11BE" w14:textId="2DC2F7A8" w:rsidR="00AD7EB3" w:rsidRDefault="00AD7EB3" w:rsidP="00AD7EB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47E23" w14:textId="65E066BC" w:rsidR="00AD7EB3" w:rsidRDefault="00AD7EB3" w:rsidP="00AD7EB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7F5EE" w14:textId="298DE307" w:rsidR="00AD7EB3" w:rsidRPr="004076CA" w:rsidRDefault="00AD7EB3" w:rsidP="00AD7EB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AD7EB3" w:rsidRPr="008F2BBB" w14:paraId="2E542424" w14:textId="77777777" w:rsidTr="00E561F3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0DB27" w14:textId="47EAE254" w:rsidR="00AD7EB3" w:rsidRDefault="00AD7EB3" w:rsidP="00AD7EB3">
            <w:pPr>
              <w:spacing w:after="120" w:line="240" w:lineRule="auto"/>
              <w:rPr>
                <w:bCs/>
              </w:rPr>
            </w:pPr>
            <w:r w:rsidRPr="00316E3F">
              <w:rPr>
                <w:bCs/>
              </w:rPr>
              <w:lastRenderedPageBreak/>
              <w:t>2022.2.1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4450D" w14:textId="0E888B8D" w:rsidR="00AD7EB3" w:rsidRPr="00600189" w:rsidRDefault="00AD7EB3" w:rsidP="00AD7EB3">
            <w:pPr>
              <w:spacing w:after="120" w:line="240" w:lineRule="auto"/>
            </w:pPr>
            <w:r w:rsidRPr="001D5EE7">
              <w:t>E0954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9F46B" w14:textId="275E4E3B" w:rsidR="00AD7EB3" w:rsidRPr="00600189" w:rsidRDefault="00AD7EB3" w:rsidP="00AD7EB3">
            <w:pPr>
              <w:spacing w:after="120" w:line="240" w:lineRule="auto"/>
            </w:pPr>
            <w:r w:rsidRPr="001D5EE7">
              <w:t>ELIGIBLE-DAYS-PRESENT-V5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2678A" w14:textId="67EBF523" w:rsidR="00AD7EB3" w:rsidRPr="00600189" w:rsidRDefault="00AD7EB3" w:rsidP="00AD7EB3">
            <w:pPr>
              <w:spacing w:after="120" w:line="240" w:lineRule="auto"/>
            </w:pPr>
            <w:r w:rsidRPr="001D5EE7">
              <w:t>TX-CTEEligibleDaysPresentV5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3E38D" w14:textId="117DB6D9" w:rsidR="00AD7EB3" w:rsidRPr="00AD7EB3" w:rsidRDefault="00AD7EB3" w:rsidP="00AD7EB3">
            <w:pPr>
              <w:spacing w:after="60" w:line="240" w:lineRule="auto"/>
              <w:rPr>
                <w:rFonts w:cs="Arial"/>
                <w:szCs w:val="20"/>
              </w:rPr>
            </w:pPr>
            <w:r w:rsidRPr="00AD7EB3">
              <w:rPr>
                <w:rFonts w:cs="Arial"/>
                <w:szCs w:val="20"/>
              </w:rPr>
              <w:t>Deleted Data Element from TEDS.</w:t>
            </w:r>
          </w:p>
          <w:p w14:paraId="06DAFB98" w14:textId="5034AADA" w:rsidR="00AD7EB3" w:rsidRDefault="00AD7EB3" w:rsidP="00AD7EB3">
            <w:pPr>
              <w:spacing w:after="60" w:line="240" w:lineRule="auto"/>
              <w:rPr>
                <w:rFonts w:cs="Arial"/>
                <w:szCs w:val="20"/>
              </w:rPr>
            </w:pPr>
            <w:r w:rsidRPr="00AD7EB3">
              <w:rPr>
                <w:rFonts w:cs="Arial"/>
                <w:szCs w:val="20"/>
              </w:rPr>
              <w:t>Removed from PEIMS Summer submission.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29D42" w14:textId="6EAE0D8A" w:rsidR="00AD7EB3" w:rsidRDefault="00AD7EB3" w:rsidP="00AD7EB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eted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7B8CF" w14:textId="23C6F3DE" w:rsidR="00AD7EB3" w:rsidRDefault="00AD7EB3" w:rsidP="00AD7EB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989C7" w14:textId="0B29B0EF" w:rsidR="00AD7EB3" w:rsidRDefault="00AD7EB3" w:rsidP="00AD7EB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B79A6A" w14:textId="597568D6" w:rsidR="00AD7EB3" w:rsidRDefault="00AD7EB3" w:rsidP="00AD7EB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BCFEA" w14:textId="0843B36F" w:rsidR="00AD7EB3" w:rsidRPr="004076CA" w:rsidRDefault="00AD7EB3" w:rsidP="00AD7EB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AD7EB3" w:rsidRPr="008F2BBB" w14:paraId="04A9F105" w14:textId="77777777" w:rsidTr="00E561F3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BF390" w14:textId="18F984E3" w:rsidR="00AD7EB3" w:rsidRDefault="00AD7EB3" w:rsidP="00AD7EB3">
            <w:pPr>
              <w:spacing w:after="120" w:line="240" w:lineRule="auto"/>
              <w:rPr>
                <w:bCs/>
              </w:rPr>
            </w:pPr>
            <w:r w:rsidRPr="00316E3F">
              <w:rPr>
                <w:bCs/>
              </w:rPr>
              <w:t>2022.2.1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B9682" w14:textId="62283966" w:rsidR="00AD7EB3" w:rsidRPr="00600189" w:rsidRDefault="00AD7EB3" w:rsidP="00AD7EB3">
            <w:pPr>
              <w:spacing w:after="120" w:line="240" w:lineRule="auto"/>
            </w:pPr>
            <w:r w:rsidRPr="001D5EE7">
              <w:t>E0955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9BFBC" w14:textId="3C2ED74B" w:rsidR="00AD7EB3" w:rsidRPr="00600189" w:rsidRDefault="00AD7EB3" w:rsidP="00AD7EB3">
            <w:pPr>
              <w:spacing w:after="120" w:line="240" w:lineRule="auto"/>
            </w:pPr>
            <w:r w:rsidRPr="001D5EE7">
              <w:t>ELIGIBLE-DAYS-PRESENT-V6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D6637" w14:textId="6C063EE5" w:rsidR="00AD7EB3" w:rsidRPr="00600189" w:rsidRDefault="00AD7EB3" w:rsidP="00AD7EB3">
            <w:pPr>
              <w:spacing w:after="120" w:line="240" w:lineRule="auto"/>
            </w:pPr>
            <w:r w:rsidRPr="001D5EE7">
              <w:t>TX-CTEEligibleDaysPresentV6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54695" w14:textId="4CFAF548" w:rsidR="00AD7EB3" w:rsidRPr="00AD7EB3" w:rsidRDefault="00AD7EB3" w:rsidP="00AD7EB3">
            <w:pPr>
              <w:spacing w:after="60" w:line="240" w:lineRule="auto"/>
              <w:rPr>
                <w:rFonts w:cs="Arial"/>
                <w:szCs w:val="20"/>
              </w:rPr>
            </w:pPr>
            <w:r w:rsidRPr="00AD7EB3">
              <w:rPr>
                <w:rFonts w:cs="Arial"/>
                <w:szCs w:val="20"/>
              </w:rPr>
              <w:t>Deleted Data Element from TEDS.</w:t>
            </w:r>
          </w:p>
          <w:p w14:paraId="71671A6D" w14:textId="1746B784" w:rsidR="00AD7EB3" w:rsidRDefault="00AD7EB3" w:rsidP="00AD7EB3">
            <w:pPr>
              <w:spacing w:after="60" w:line="240" w:lineRule="auto"/>
              <w:rPr>
                <w:rFonts w:cs="Arial"/>
                <w:szCs w:val="20"/>
              </w:rPr>
            </w:pPr>
            <w:r w:rsidRPr="00AD7EB3">
              <w:rPr>
                <w:rFonts w:cs="Arial"/>
                <w:szCs w:val="20"/>
              </w:rPr>
              <w:t>Removed from PEIMS Summer submission.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DCE9F" w14:textId="28476D10" w:rsidR="00AD7EB3" w:rsidRDefault="00AD7EB3" w:rsidP="00AD7EB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eted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C6986" w14:textId="22863F6D" w:rsidR="00AD7EB3" w:rsidRDefault="00AD7EB3" w:rsidP="00AD7EB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929A0" w14:textId="5D02851A" w:rsidR="00AD7EB3" w:rsidRDefault="00AD7EB3" w:rsidP="00AD7EB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EA0D6" w14:textId="44B92F9B" w:rsidR="00AD7EB3" w:rsidRDefault="00AD7EB3" w:rsidP="00AD7EB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3D170C" w14:textId="0F641C23" w:rsidR="00AD7EB3" w:rsidRPr="004076CA" w:rsidRDefault="00AD7EB3" w:rsidP="00AD7EB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D34D78" w:rsidRPr="008F2BBB" w14:paraId="705A45E8" w14:textId="77777777" w:rsidTr="00322A91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291CF" w14:textId="77777777" w:rsidR="00D34D78" w:rsidRDefault="00D34D78" w:rsidP="00322A91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2.2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0831E" w14:textId="77777777" w:rsidR="00D34D78" w:rsidRPr="00600189" w:rsidRDefault="00D34D78" w:rsidP="00322A91">
            <w:pPr>
              <w:spacing w:after="120" w:line="240" w:lineRule="auto"/>
            </w:pPr>
            <w:r w:rsidRPr="001D5EE7">
              <w:t>E0950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31CB2" w14:textId="77777777" w:rsidR="00D34D78" w:rsidRPr="00600189" w:rsidRDefault="00D34D78" w:rsidP="00322A91">
            <w:pPr>
              <w:spacing w:after="120" w:line="240" w:lineRule="auto"/>
            </w:pPr>
            <w:r w:rsidRPr="001D5EE7">
              <w:t>ELIGIBLE-DAYS-PRESENT-V1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0A9D0" w14:textId="77777777" w:rsidR="00D34D78" w:rsidRPr="00600189" w:rsidRDefault="00D34D78" w:rsidP="00322A91">
            <w:pPr>
              <w:spacing w:after="120" w:line="240" w:lineRule="auto"/>
            </w:pPr>
            <w:r w:rsidRPr="001D5EE7">
              <w:t>TX-CTEEligibleDaysPresentV1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F5F8A" w14:textId="77777777" w:rsidR="00D34D78" w:rsidRDefault="00D34D78" w:rsidP="00322A91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vised data element from Conditionally Mandatory (C) to Optional (Y)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0F5D8" w14:textId="77777777" w:rsidR="00D34D78" w:rsidRDefault="00D34D78" w:rsidP="00322A9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4289A" w14:textId="77777777" w:rsidR="00D34D78" w:rsidRDefault="00D34D78" w:rsidP="00322A9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65A36" w14:textId="77777777" w:rsidR="00D34D78" w:rsidRDefault="00D34D78" w:rsidP="00322A9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FA148" w14:textId="77777777" w:rsidR="00D34D78" w:rsidRDefault="00D34D78" w:rsidP="00322A9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B34EE" w14:textId="77777777" w:rsidR="00D34D78" w:rsidRDefault="00D34D78" w:rsidP="00322A9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D34D78" w:rsidRPr="008F2BBB" w14:paraId="2BD434E7" w14:textId="77777777" w:rsidTr="00322A91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8BF01" w14:textId="77777777" w:rsidR="00D34D78" w:rsidRDefault="00D34D78" w:rsidP="00322A91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2.2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46E97" w14:textId="77777777" w:rsidR="00D34D78" w:rsidRPr="00600189" w:rsidRDefault="00D34D78" w:rsidP="00322A91">
            <w:pPr>
              <w:spacing w:after="120" w:line="240" w:lineRule="auto"/>
            </w:pPr>
            <w:r w:rsidRPr="001D5EE7">
              <w:t>E0951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37FE7" w14:textId="77777777" w:rsidR="00D34D78" w:rsidRPr="00600189" w:rsidRDefault="00D34D78" w:rsidP="00322A91">
            <w:pPr>
              <w:spacing w:after="120" w:line="240" w:lineRule="auto"/>
            </w:pPr>
            <w:r w:rsidRPr="001D5EE7">
              <w:t>ELIGIBLE-DAYS-PRESENT-V2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1EB416" w14:textId="77777777" w:rsidR="00D34D78" w:rsidRPr="00600189" w:rsidRDefault="00D34D78" w:rsidP="00322A91">
            <w:pPr>
              <w:spacing w:after="120" w:line="240" w:lineRule="auto"/>
            </w:pPr>
            <w:r w:rsidRPr="001D5EE7">
              <w:t>TX-CTEEligibleDaysPresentV2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F6A6F" w14:textId="77777777" w:rsidR="00D34D78" w:rsidRDefault="00D34D78" w:rsidP="00322A91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vised data element from Conditionally Mandatory (C) to Optional (Y)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3183C" w14:textId="77777777" w:rsidR="00D34D78" w:rsidRDefault="00D34D78" w:rsidP="00322A9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5B600" w14:textId="77777777" w:rsidR="00D34D78" w:rsidRDefault="00D34D78" w:rsidP="00322A9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3EFBF" w14:textId="77777777" w:rsidR="00D34D78" w:rsidRDefault="00D34D78" w:rsidP="00322A9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152C0" w14:textId="77777777" w:rsidR="00D34D78" w:rsidRDefault="00D34D78" w:rsidP="00322A9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0337D" w14:textId="77777777" w:rsidR="00D34D78" w:rsidRDefault="00D34D78" w:rsidP="00322A9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D34D78" w:rsidRPr="008F2BBB" w14:paraId="639DD4CC" w14:textId="77777777" w:rsidTr="00322A91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E55EB" w14:textId="77777777" w:rsidR="00D34D78" w:rsidRDefault="00D34D78" w:rsidP="00322A91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2.2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2BD3C" w14:textId="77777777" w:rsidR="00D34D78" w:rsidRPr="00600189" w:rsidRDefault="00D34D78" w:rsidP="00322A91">
            <w:pPr>
              <w:spacing w:after="120" w:line="240" w:lineRule="auto"/>
            </w:pPr>
            <w:r w:rsidRPr="001D5EE7">
              <w:t>E0952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28EB9" w14:textId="77777777" w:rsidR="00D34D78" w:rsidRPr="00600189" w:rsidRDefault="00D34D78" w:rsidP="00322A91">
            <w:pPr>
              <w:spacing w:after="120" w:line="240" w:lineRule="auto"/>
            </w:pPr>
            <w:r w:rsidRPr="001D5EE7">
              <w:t>ELIGIBLE-DAYS-PRESENT-V3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A2692" w14:textId="77777777" w:rsidR="00D34D78" w:rsidRPr="00600189" w:rsidRDefault="00D34D78" w:rsidP="00322A91">
            <w:pPr>
              <w:spacing w:after="120" w:line="240" w:lineRule="auto"/>
            </w:pPr>
            <w:r w:rsidRPr="001D5EE7">
              <w:t>TX-CTEEligibleDaysPresentV3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6A74D" w14:textId="77777777" w:rsidR="00D34D78" w:rsidRDefault="00D34D78" w:rsidP="00322A91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vised data element from Conditionally Mandatory (C) to Optional (Y)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CFCE8" w14:textId="77777777" w:rsidR="00D34D78" w:rsidRDefault="00D34D78" w:rsidP="00322A9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F1225" w14:textId="77777777" w:rsidR="00D34D78" w:rsidRDefault="00D34D78" w:rsidP="00322A9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7E250" w14:textId="77777777" w:rsidR="00D34D78" w:rsidRDefault="00D34D78" w:rsidP="00322A9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22533" w14:textId="77777777" w:rsidR="00D34D78" w:rsidRDefault="00D34D78" w:rsidP="00322A9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A0566" w14:textId="77777777" w:rsidR="00D34D78" w:rsidRDefault="00D34D78" w:rsidP="00322A9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1025FC" w:rsidRPr="008F2BBB" w14:paraId="3C82F977" w14:textId="77777777" w:rsidTr="00E561F3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0BB61" w14:textId="19F01996" w:rsidR="001025FC" w:rsidRPr="00316E3F" w:rsidRDefault="001025FC" w:rsidP="001025FC">
            <w:pPr>
              <w:spacing w:after="120" w:line="240" w:lineRule="auto"/>
              <w:rPr>
                <w:bCs/>
              </w:rPr>
            </w:pPr>
            <w:r w:rsidRPr="00037B73">
              <w:rPr>
                <w:bCs/>
              </w:rPr>
              <w:t>2022.2.2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14EA2" w14:textId="483A3FCA" w:rsidR="001025FC" w:rsidRPr="001D5EE7" w:rsidRDefault="001025FC" w:rsidP="001025FC">
            <w:pPr>
              <w:spacing w:after="120" w:line="240" w:lineRule="auto"/>
            </w:pPr>
            <w:r w:rsidRPr="00600189">
              <w:t>E1680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260E2" w14:textId="7DAE01EB" w:rsidR="001025FC" w:rsidRPr="001D5EE7" w:rsidRDefault="001025FC" w:rsidP="001025FC">
            <w:pPr>
              <w:spacing w:after="120" w:line="240" w:lineRule="auto"/>
            </w:pPr>
            <w:r w:rsidRPr="00600189">
              <w:t xml:space="preserve">RS-BILINGUAL/ESL-FUNDING-CODE 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BBB9B" w14:textId="178C96E6" w:rsidR="001025FC" w:rsidRPr="001D5EE7" w:rsidRDefault="001025FC" w:rsidP="001025FC">
            <w:pPr>
              <w:spacing w:after="120" w:line="240" w:lineRule="auto"/>
            </w:pPr>
            <w:r w:rsidRPr="00600189">
              <w:t>TX-</w:t>
            </w:r>
            <w:proofErr w:type="spellStart"/>
            <w:r w:rsidRPr="00600189">
              <w:t>RSBilingualESLFundingCode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90CBC" w14:textId="2A6A9B62" w:rsidR="001025FC" w:rsidRPr="00AD7EB3" w:rsidRDefault="001025FC" w:rsidP="001025FC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Added (reinstated) data element to PEIMS Summer and Extended Year submissions. 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A89ED" w14:textId="648899B7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ed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3C533" w14:textId="77777777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  <w:p w14:paraId="63AA05DD" w14:textId="0BE12B65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FD50B" w14:textId="584A6A87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E596A8" w14:textId="77777777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508CADBC" w14:textId="37D18E2A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1DB9D" w14:textId="7D47A0A5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1025FC" w:rsidRPr="008F2BBB" w14:paraId="7E2CA712" w14:textId="77777777" w:rsidTr="00E561F3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C4D26" w14:textId="2B125E51" w:rsidR="001025FC" w:rsidRPr="00316E3F" w:rsidRDefault="001025FC" w:rsidP="001025FC">
            <w:pPr>
              <w:spacing w:after="120" w:line="240" w:lineRule="auto"/>
              <w:rPr>
                <w:bCs/>
              </w:rPr>
            </w:pPr>
            <w:r w:rsidRPr="00037B73">
              <w:rPr>
                <w:bCs/>
              </w:rPr>
              <w:t>2022.2.2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8894A" w14:textId="3FEACD68" w:rsidR="001025FC" w:rsidRPr="001D5EE7" w:rsidRDefault="001025FC" w:rsidP="001025FC">
            <w:pPr>
              <w:spacing w:after="120" w:line="240" w:lineRule="auto"/>
            </w:pPr>
            <w:r w:rsidRPr="00600189">
              <w:t>E1681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37B798" w14:textId="2DD6E52D" w:rsidR="001025FC" w:rsidRPr="001D5EE7" w:rsidRDefault="001025FC" w:rsidP="001025FC">
            <w:pPr>
              <w:spacing w:after="120" w:line="240" w:lineRule="auto"/>
            </w:pPr>
            <w:r w:rsidRPr="00600189">
              <w:t xml:space="preserve">RA-BILINGUAL/ESL-FUNDING-CODE 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B28A6" w14:textId="2822B362" w:rsidR="001025FC" w:rsidRPr="001D5EE7" w:rsidRDefault="001025FC" w:rsidP="001025FC">
            <w:pPr>
              <w:spacing w:after="120" w:line="240" w:lineRule="auto"/>
            </w:pPr>
            <w:r w:rsidRPr="00600189">
              <w:t>TX-</w:t>
            </w:r>
            <w:proofErr w:type="spellStart"/>
            <w:r w:rsidRPr="00600189">
              <w:t>RABilingualESLFundingCode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32778" w14:textId="407B44C8" w:rsidR="001025FC" w:rsidRPr="00AD7EB3" w:rsidRDefault="001025FC" w:rsidP="001025FC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Added (reinstated) data element to PEIMS Summer and Extended Year submissions. 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E0526" w14:textId="32F34684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ed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D361C" w14:textId="77777777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  <w:p w14:paraId="2F888BDA" w14:textId="32B19F13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9E637" w14:textId="50EBDC31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C7C46" w14:textId="77777777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0DB1926B" w14:textId="4B686571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ABC74" w14:textId="03896DE2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1025FC" w:rsidRPr="008F2BBB" w14:paraId="008B2934" w14:textId="77777777" w:rsidTr="00E561F3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6A46D" w14:textId="7AB9268F" w:rsidR="001025FC" w:rsidRPr="00316E3F" w:rsidRDefault="001025FC" w:rsidP="001025FC">
            <w:pPr>
              <w:spacing w:after="120" w:line="240" w:lineRule="auto"/>
              <w:rPr>
                <w:bCs/>
              </w:rPr>
            </w:pPr>
            <w:r w:rsidRPr="00037B73">
              <w:rPr>
                <w:bCs/>
              </w:rPr>
              <w:t>2022.2.2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EE0E3" w14:textId="37129743" w:rsidR="001025FC" w:rsidRPr="001D5EE7" w:rsidRDefault="001025FC" w:rsidP="001025FC">
            <w:pPr>
              <w:spacing w:after="120" w:line="240" w:lineRule="auto"/>
            </w:pPr>
            <w:r w:rsidRPr="00600189">
              <w:t>E1682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61E8A" w14:textId="5F41B895" w:rsidR="001025FC" w:rsidRPr="001D5EE7" w:rsidRDefault="001025FC" w:rsidP="001025FC">
            <w:pPr>
              <w:spacing w:after="120" w:line="240" w:lineRule="auto"/>
            </w:pPr>
            <w:r w:rsidRPr="00600189">
              <w:t xml:space="preserve">RS-TOTAL-ELIG-BILINGUAL/ESL-DAYS-PRESENT 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E3ED8" w14:textId="775324C3" w:rsidR="001025FC" w:rsidRPr="001D5EE7" w:rsidRDefault="001025FC" w:rsidP="001025FC">
            <w:pPr>
              <w:spacing w:after="120" w:line="240" w:lineRule="auto"/>
            </w:pPr>
            <w:r w:rsidRPr="00600189">
              <w:t>TX-</w:t>
            </w:r>
            <w:proofErr w:type="spellStart"/>
            <w:r w:rsidRPr="00600189">
              <w:t>RSTotalEligibleDaysPresent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DAC7A" w14:textId="73DC4278" w:rsidR="001025FC" w:rsidRPr="00AD7EB3" w:rsidRDefault="001025FC" w:rsidP="001025FC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Added (reinstated) data element to PEIMS Summer and Extended Year submissions. 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E8D27" w14:textId="60782EF1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ed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962AA" w14:textId="77777777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  <w:p w14:paraId="5B99D9EC" w14:textId="191ABFBE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A1AE3" w14:textId="0F34E9EC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5F9C8" w14:textId="77777777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0DF63C60" w14:textId="244C54FC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6F469" w14:textId="02C7C6C8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1025FC" w:rsidRPr="008F2BBB" w14:paraId="09D9A598" w14:textId="77777777" w:rsidTr="00E561F3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3043C" w14:textId="2C0933B0" w:rsidR="001025FC" w:rsidRPr="00316E3F" w:rsidRDefault="001025FC" w:rsidP="001025FC">
            <w:pPr>
              <w:spacing w:after="120" w:line="240" w:lineRule="auto"/>
              <w:rPr>
                <w:bCs/>
              </w:rPr>
            </w:pPr>
            <w:r w:rsidRPr="00037B73">
              <w:rPr>
                <w:bCs/>
              </w:rPr>
              <w:lastRenderedPageBreak/>
              <w:t>2022.2.2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674B2" w14:textId="5B192758" w:rsidR="001025FC" w:rsidRPr="001D5EE7" w:rsidRDefault="001025FC" w:rsidP="001025FC">
            <w:pPr>
              <w:spacing w:after="120" w:line="240" w:lineRule="auto"/>
            </w:pPr>
            <w:r w:rsidRPr="00600189">
              <w:t>E1683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7B717" w14:textId="6F073F98" w:rsidR="001025FC" w:rsidRPr="001D5EE7" w:rsidRDefault="001025FC" w:rsidP="001025FC">
            <w:pPr>
              <w:spacing w:after="120" w:line="240" w:lineRule="auto"/>
            </w:pPr>
            <w:r w:rsidRPr="00600189">
              <w:t xml:space="preserve">RA-TOTAL-ELIG-BILINGUAL/ESL-DAYS-PRESENT 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7D2CF" w14:textId="041FA841" w:rsidR="001025FC" w:rsidRPr="001D5EE7" w:rsidRDefault="001025FC" w:rsidP="001025FC">
            <w:pPr>
              <w:spacing w:after="120" w:line="240" w:lineRule="auto"/>
            </w:pPr>
            <w:r w:rsidRPr="00600189">
              <w:t>TX-</w:t>
            </w:r>
            <w:proofErr w:type="spellStart"/>
            <w:r w:rsidRPr="00600189">
              <w:t>RATotalEligibleDaysPresent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F26CB" w14:textId="37228502" w:rsidR="001025FC" w:rsidRPr="00AD7EB3" w:rsidRDefault="001025FC" w:rsidP="001025FC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Added (reinstated) data element to PEIMS Summer and Extended Year submissions. 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FFA30" w14:textId="60C80AA7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ed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35214" w14:textId="77777777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  <w:p w14:paraId="19ADBF02" w14:textId="6C50976A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572B7" w14:textId="6ECC0547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5CAE7" w14:textId="77777777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4F8E98CB" w14:textId="69B5EDC3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87412" w14:textId="5C8F3100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1025FC" w:rsidRPr="008F2BBB" w14:paraId="400AA983" w14:textId="77777777" w:rsidTr="00E561F3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27C5B" w14:textId="7810A49A" w:rsidR="001025FC" w:rsidRPr="00316E3F" w:rsidRDefault="001025FC" w:rsidP="001025FC">
            <w:pPr>
              <w:spacing w:after="120" w:line="240" w:lineRule="auto"/>
              <w:rPr>
                <w:bCs/>
              </w:rPr>
            </w:pPr>
            <w:r w:rsidRPr="00037B73">
              <w:rPr>
                <w:bCs/>
              </w:rPr>
              <w:t>2022.2.2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9677C" w14:textId="20251744" w:rsidR="001025FC" w:rsidRPr="001D5EE7" w:rsidRDefault="001025FC" w:rsidP="001025FC">
            <w:pPr>
              <w:spacing w:after="120" w:line="240" w:lineRule="auto"/>
            </w:pPr>
            <w:r w:rsidRPr="00600189">
              <w:t>E1684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3AAE8" w14:textId="49FA3C2E" w:rsidR="001025FC" w:rsidRPr="001D5EE7" w:rsidRDefault="001025FC" w:rsidP="001025FC">
            <w:pPr>
              <w:spacing w:after="120" w:line="240" w:lineRule="auto"/>
            </w:pPr>
            <w:r w:rsidRPr="00600189">
              <w:t xml:space="preserve">RS-TOTAL-ELIG-RESIDENTIAL-FACILITY-DAYS-PRESENT 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05C39" w14:textId="1FE39E8F" w:rsidR="001025FC" w:rsidRPr="001D5EE7" w:rsidRDefault="001025FC" w:rsidP="001025FC">
            <w:pPr>
              <w:spacing w:after="120" w:line="240" w:lineRule="auto"/>
            </w:pPr>
            <w:r w:rsidRPr="00600189">
              <w:t>TX-</w:t>
            </w:r>
            <w:proofErr w:type="spellStart"/>
            <w:r w:rsidRPr="00600189">
              <w:t>RSTotalEligibleDaysPresent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FEDDAA" w14:textId="4B68C39A" w:rsidR="001025FC" w:rsidRPr="00AD7EB3" w:rsidRDefault="001025FC" w:rsidP="001025FC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Added (reinstated) data element to PEIMS Summer and Extended Year submissions. 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A660C" w14:textId="57F7152C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ed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2B3DB" w14:textId="77777777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  <w:p w14:paraId="7479C967" w14:textId="7D4F0570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0610F" w14:textId="6E778247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D26D9" w14:textId="77777777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7E088B56" w14:textId="5B90A38E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64B12" w14:textId="325F37B9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1025FC" w:rsidRPr="008F2BBB" w14:paraId="1DF7EB0B" w14:textId="77777777" w:rsidTr="00E561F3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6ADC4" w14:textId="31879498" w:rsidR="001025FC" w:rsidRPr="00316E3F" w:rsidRDefault="001025FC" w:rsidP="001025FC">
            <w:pPr>
              <w:spacing w:after="120" w:line="240" w:lineRule="auto"/>
              <w:rPr>
                <w:bCs/>
              </w:rPr>
            </w:pPr>
            <w:r w:rsidRPr="00037B73">
              <w:rPr>
                <w:bCs/>
              </w:rPr>
              <w:t>2022.2.2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4F5A5" w14:textId="35601FEB" w:rsidR="001025FC" w:rsidRPr="001D5EE7" w:rsidRDefault="001025FC" w:rsidP="001025FC">
            <w:pPr>
              <w:spacing w:after="120" w:line="240" w:lineRule="auto"/>
            </w:pPr>
            <w:r w:rsidRPr="00600189">
              <w:t>E1685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092AE" w14:textId="43B54885" w:rsidR="001025FC" w:rsidRPr="001D5EE7" w:rsidRDefault="001025FC" w:rsidP="001025FC">
            <w:pPr>
              <w:spacing w:after="120" w:line="240" w:lineRule="auto"/>
            </w:pPr>
            <w:r w:rsidRPr="00600189">
              <w:t xml:space="preserve">RA-TOTAL-ELIG-RESIDENTIAL-FACILITY-DAYS-PRESENT 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811F4" w14:textId="1CAC0177" w:rsidR="001025FC" w:rsidRPr="001D5EE7" w:rsidRDefault="001025FC" w:rsidP="001025FC">
            <w:pPr>
              <w:spacing w:after="120" w:line="240" w:lineRule="auto"/>
            </w:pPr>
            <w:r w:rsidRPr="00600189">
              <w:t>TX-</w:t>
            </w:r>
            <w:proofErr w:type="spellStart"/>
            <w:r w:rsidRPr="00600189">
              <w:t>RATotalEligibleDaysPresent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570F8" w14:textId="5E5A66C8" w:rsidR="001025FC" w:rsidRPr="00AD7EB3" w:rsidRDefault="001025FC" w:rsidP="001025FC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Added (reinstated) data element to PEIMS Summer and Extended Year submissions. 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B9DD5" w14:textId="4460F46F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ed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160AF" w14:textId="77777777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  <w:p w14:paraId="76A2C6A3" w14:textId="56DF60D1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B5D10" w14:textId="43551149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E87DE" w14:textId="77777777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121E26C7" w14:textId="489AC736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24C5A" w14:textId="2004CF66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1025FC" w:rsidRPr="008F2BBB" w14:paraId="7808AE81" w14:textId="77777777" w:rsidTr="00E561F3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DB86D" w14:textId="395C4D62" w:rsidR="001025FC" w:rsidRPr="00316E3F" w:rsidRDefault="001025FC" w:rsidP="001025FC">
            <w:pPr>
              <w:spacing w:after="120" w:line="240" w:lineRule="auto"/>
              <w:rPr>
                <w:bCs/>
              </w:rPr>
            </w:pPr>
            <w:r w:rsidRPr="00037B73">
              <w:rPr>
                <w:bCs/>
              </w:rPr>
              <w:t>2022.2.2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8FC0D" w14:textId="6339D367" w:rsidR="001025FC" w:rsidRPr="001D5EE7" w:rsidRDefault="001025FC" w:rsidP="001025FC">
            <w:pPr>
              <w:spacing w:after="120" w:line="240" w:lineRule="auto"/>
            </w:pPr>
            <w:r w:rsidRPr="00600189">
              <w:t>E1686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A3905" w14:textId="3C6FF55A" w:rsidR="001025FC" w:rsidRPr="001D5EE7" w:rsidRDefault="001025FC" w:rsidP="001025FC">
            <w:pPr>
              <w:spacing w:after="120" w:line="240" w:lineRule="auto"/>
            </w:pPr>
            <w:r w:rsidRPr="00600189">
              <w:t xml:space="preserve">RS-TOTAL-ELIG-PREG-REL-SVCS-DAYS-PRESENT 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A346F" w14:textId="2E245CDB" w:rsidR="001025FC" w:rsidRPr="001D5EE7" w:rsidRDefault="001025FC" w:rsidP="001025FC">
            <w:pPr>
              <w:spacing w:after="120" w:line="240" w:lineRule="auto"/>
            </w:pPr>
            <w:r w:rsidRPr="00600189">
              <w:t>TX-</w:t>
            </w:r>
            <w:proofErr w:type="spellStart"/>
            <w:r w:rsidRPr="00600189">
              <w:t>RSTotalEligibleDaysPresent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A41F9" w14:textId="40808138" w:rsidR="001025FC" w:rsidRPr="00AD7EB3" w:rsidRDefault="001025FC" w:rsidP="001025FC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Added (reinstated) data element to PEIMS Summer and Extended Year submissions. 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1910B" w14:textId="5E4992EA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ed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5A273" w14:textId="77777777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  <w:p w14:paraId="68C65DE9" w14:textId="4A65EFEA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DAADC" w14:textId="17C0FD7E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8DE2B" w14:textId="77777777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30606D06" w14:textId="36AFDDE8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3545F" w14:textId="327D4B0F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1025FC" w:rsidRPr="008F2BBB" w14:paraId="6826EF82" w14:textId="77777777" w:rsidTr="00E561F3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B606B" w14:textId="25116AFD" w:rsidR="001025FC" w:rsidRPr="00316E3F" w:rsidRDefault="001025FC" w:rsidP="001025FC">
            <w:pPr>
              <w:spacing w:after="120" w:line="240" w:lineRule="auto"/>
              <w:rPr>
                <w:bCs/>
              </w:rPr>
            </w:pPr>
            <w:r w:rsidRPr="00037B73">
              <w:rPr>
                <w:bCs/>
              </w:rPr>
              <w:t>2022.2.2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EA4E3" w14:textId="0FFE0B26" w:rsidR="001025FC" w:rsidRPr="001D5EE7" w:rsidRDefault="001025FC" w:rsidP="001025FC">
            <w:pPr>
              <w:spacing w:after="120" w:line="240" w:lineRule="auto"/>
            </w:pPr>
            <w:r w:rsidRPr="00600189">
              <w:t>E1687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88543" w14:textId="1FFE6B07" w:rsidR="001025FC" w:rsidRPr="001D5EE7" w:rsidRDefault="001025FC" w:rsidP="001025FC">
            <w:pPr>
              <w:spacing w:after="120" w:line="240" w:lineRule="auto"/>
            </w:pPr>
            <w:r w:rsidRPr="00600189">
              <w:t xml:space="preserve">RA-TOTAL-ELIG-PREG-REL-SVCS-DAYS-PRESENT 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D2B49" w14:textId="7E5CA42F" w:rsidR="001025FC" w:rsidRPr="001D5EE7" w:rsidRDefault="001025FC" w:rsidP="001025FC">
            <w:pPr>
              <w:spacing w:after="120" w:line="240" w:lineRule="auto"/>
            </w:pPr>
            <w:r w:rsidRPr="00600189">
              <w:t>TX-</w:t>
            </w:r>
            <w:proofErr w:type="spellStart"/>
            <w:r w:rsidRPr="00600189">
              <w:t>RATotalEligibleDaysPresent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28874" w14:textId="47E356BA" w:rsidR="001025FC" w:rsidRPr="00AD7EB3" w:rsidRDefault="001025FC" w:rsidP="001025FC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Added (reinstated) data element to PEIMS Summer and Extended Year submissions. 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9AA93" w14:textId="75579474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ed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CE67A" w14:textId="77777777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  <w:p w14:paraId="34F19A8D" w14:textId="08E2B316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2E233" w14:textId="343043CD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76E91" w14:textId="77777777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566C833C" w14:textId="3D095850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3844B" w14:textId="1DC89FC6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1025FC" w:rsidRPr="008F2BBB" w14:paraId="300C1031" w14:textId="77777777" w:rsidTr="00E561F3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40A00" w14:textId="28424334" w:rsidR="001025FC" w:rsidRPr="00316E3F" w:rsidRDefault="001025FC" w:rsidP="001025FC">
            <w:pPr>
              <w:spacing w:after="120" w:line="240" w:lineRule="auto"/>
              <w:rPr>
                <w:bCs/>
              </w:rPr>
            </w:pPr>
            <w:r w:rsidRPr="00037B73">
              <w:rPr>
                <w:bCs/>
              </w:rPr>
              <w:t>2022.2.2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08C06" w14:textId="1AB11EA7" w:rsidR="001025FC" w:rsidRPr="001D5EE7" w:rsidRDefault="001025FC" w:rsidP="001025FC">
            <w:pPr>
              <w:spacing w:after="120" w:line="240" w:lineRule="auto"/>
            </w:pPr>
            <w:r w:rsidRPr="00600189">
              <w:t>E1688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89CEA" w14:textId="17F1B4E7" w:rsidR="001025FC" w:rsidRPr="001D5EE7" w:rsidRDefault="001025FC" w:rsidP="001025FC">
            <w:pPr>
              <w:spacing w:after="120" w:line="240" w:lineRule="auto"/>
            </w:pPr>
            <w:r w:rsidRPr="00600189">
              <w:t xml:space="preserve">RS-TOTAL-ELIG-SP-ED-MAINSTREAM-DAYS-PRESENT 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8BBF0" w14:textId="2EB5B94B" w:rsidR="001025FC" w:rsidRPr="001D5EE7" w:rsidRDefault="001025FC" w:rsidP="001025FC">
            <w:pPr>
              <w:spacing w:after="120" w:line="240" w:lineRule="auto"/>
            </w:pPr>
            <w:r w:rsidRPr="00600189">
              <w:t>TX-</w:t>
            </w:r>
            <w:proofErr w:type="spellStart"/>
            <w:r w:rsidRPr="00600189">
              <w:t>RSTotalEligibleDaysPresent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EB4A3" w14:textId="6565D73C" w:rsidR="001025FC" w:rsidRPr="00AD7EB3" w:rsidRDefault="001025FC" w:rsidP="001025FC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Added (reinstated) data element to PEIMS Summer and Extended Year submissions. 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4B1DF" w14:textId="6891E7A6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ed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CD4E5" w14:textId="77777777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  <w:p w14:paraId="42C89E24" w14:textId="0770309C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794A9" w14:textId="4A6111DC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E56B9" w14:textId="77777777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11BED91C" w14:textId="6F21B03A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BC61C" w14:textId="16325F30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1025FC" w:rsidRPr="008F2BBB" w14:paraId="1CDCAC30" w14:textId="77777777" w:rsidTr="00E561F3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A04B1" w14:textId="1118ECD2" w:rsidR="001025FC" w:rsidRPr="00316E3F" w:rsidRDefault="001025FC" w:rsidP="001025FC">
            <w:pPr>
              <w:spacing w:after="120" w:line="240" w:lineRule="auto"/>
              <w:rPr>
                <w:bCs/>
              </w:rPr>
            </w:pPr>
            <w:r w:rsidRPr="00037B73">
              <w:rPr>
                <w:bCs/>
              </w:rPr>
              <w:t>2022.2.2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2FE66" w14:textId="22AEDEB7" w:rsidR="001025FC" w:rsidRPr="001D5EE7" w:rsidRDefault="001025FC" w:rsidP="001025FC">
            <w:pPr>
              <w:spacing w:after="120" w:line="240" w:lineRule="auto"/>
            </w:pPr>
            <w:r w:rsidRPr="00600189">
              <w:t>E1689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671E3" w14:textId="29A2E9A0" w:rsidR="001025FC" w:rsidRPr="001D5EE7" w:rsidRDefault="001025FC" w:rsidP="001025FC">
            <w:pPr>
              <w:spacing w:after="120" w:line="240" w:lineRule="auto"/>
            </w:pPr>
            <w:r w:rsidRPr="00600189">
              <w:t xml:space="preserve">RA-TOTAL-ELIG-SP-ED-MAINSTREAM-DAYS-PRESENT 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BDB58" w14:textId="69E95C1D" w:rsidR="001025FC" w:rsidRPr="001D5EE7" w:rsidRDefault="001025FC" w:rsidP="001025FC">
            <w:pPr>
              <w:spacing w:after="120" w:line="240" w:lineRule="auto"/>
            </w:pPr>
            <w:r w:rsidRPr="00600189">
              <w:t>TX-</w:t>
            </w:r>
            <w:proofErr w:type="spellStart"/>
            <w:r w:rsidRPr="00600189">
              <w:t>RATotalEligibleDaysPresent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A9C8E" w14:textId="665E31BE" w:rsidR="001025FC" w:rsidRPr="00AD7EB3" w:rsidRDefault="001025FC" w:rsidP="001025FC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Added (reinstated) data element to PEIMS Summer and Extended Year submissions. 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4C867" w14:textId="1901BEF8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ed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2746E" w14:textId="77777777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  <w:p w14:paraId="666908EF" w14:textId="17496F9D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899C8" w14:textId="28FC46B4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2AFC1" w14:textId="77777777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21806925" w14:textId="301D2268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E81F6" w14:textId="515A680C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1025FC" w:rsidRPr="008F2BBB" w14:paraId="43D55E84" w14:textId="77777777" w:rsidTr="00E561F3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D43B0" w14:textId="04420058" w:rsidR="001025FC" w:rsidRPr="00316E3F" w:rsidRDefault="001025FC" w:rsidP="001025FC">
            <w:pPr>
              <w:spacing w:after="120" w:line="240" w:lineRule="auto"/>
              <w:rPr>
                <w:bCs/>
              </w:rPr>
            </w:pPr>
            <w:r w:rsidRPr="00037B73">
              <w:rPr>
                <w:bCs/>
              </w:rPr>
              <w:lastRenderedPageBreak/>
              <w:t>2022.2.2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AB4D1" w14:textId="6A9E8F31" w:rsidR="001025FC" w:rsidRPr="001D5EE7" w:rsidRDefault="001025FC" w:rsidP="001025FC">
            <w:pPr>
              <w:spacing w:after="120" w:line="240" w:lineRule="auto"/>
            </w:pPr>
            <w:r w:rsidRPr="00600189">
              <w:t>E1690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795C3" w14:textId="5FE82C81" w:rsidR="001025FC" w:rsidRPr="001D5EE7" w:rsidRDefault="001025FC" w:rsidP="001025FC">
            <w:pPr>
              <w:spacing w:after="120" w:line="240" w:lineRule="auto"/>
            </w:pPr>
            <w:r w:rsidRPr="00600189">
              <w:t xml:space="preserve">RS-ELIGIBLE-DAYS-PRESENT-IN-INSTR-SETTING 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91987" w14:textId="69004BAB" w:rsidR="001025FC" w:rsidRPr="001D5EE7" w:rsidRDefault="001025FC" w:rsidP="001025FC">
            <w:pPr>
              <w:spacing w:after="120" w:line="240" w:lineRule="auto"/>
            </w:pPr>
            <w:r w:rsidRPr="00600189">
              <w:t>TX-</w:t>
            </w:r>
            <w:proofErr w:type="spellStart"/>
            <w:r w:rsidRPr="00600189">
              <w:t>RSTotalEligibleDaysPresent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53905" w14:textId="562FA545" w:rsidR="001025FC" w:rsidRPr="00AD7EB3" w:rsidRDefault="001025FC" w:rsidP="001025FC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Added (reinstated) data element to PEIMS Summer and Extended Year submissions. 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93AA7" w14:textId="5AB887A1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ed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6F8EE" w14:textId="77777777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  <w:p w14:paraId="54ABD73B" w14:textId="6BF8939B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CE5F9" w14:textId="4DF7232A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A218B" w14:textId="77777777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6FBF5EBD" w14:textId="66E5838C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27E56" w14:textId="76C2ED74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1025FC" w:rsidRPr="008F2BBB" w14:paraId="72522DCD" w14:textId="77777777" w:rsidTr="00E561F3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6378F" w14:textId="7313F174" w:rsidR="001025FC" w:rsidRPr="00316E3F" w:rsidRDefault="001025FC" w:rsidP="001025FC">
            <w:pPr>
              <w:spacing w:after="120" w:line="240" w:lineRule="auto"/>
              <w:rPr>
                <w:bCs/>
              </w:rPr>
            </w:pPr>
            <w:r w:rsidRPr="00037B73">
              <w:rPr>
                <w:bCs/>
              </w:rPr>
              <w:t>2022.2.2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E4B56" w14:textId="5D487F13" w:rsidR="001025FC" w:rsidRPr="001D5EE7" w:rsidRDefault="001025FC" w:rsidP="001025FC">
            <w:pPr>
              <w:spacing w:after="120" w:line="240" w:lineRule="auto"/>
            </w:pPr>
            <w:r w:rsidRPr="00600189">
              <w:t>E1691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CC24F" w14:textId="413FD179" w:rsidR="001025FC" w:rsidRPr="001D5EE7" w:rsidRDefault="001025FC" w:rsidP="001025FC">
            <w:pPr>
              <w:spacing w:after="120" w:line="240" w:lineRule="auto"/>
            </w:pPr>
            <w:r w:rsidRPr="00600189">
              <w:t xml:space="preserve">RA-ELIGIBLE-DAYS-PRESENT-IN-INSTR-SETTING 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74703" w14:textId="4853D311" w:rsidR="001025FC" w:rsidRPr="001D5EE7" w:rsidRDefault="001025FC" w:rsidP="001025FC">
            <w:pPr>
              <w:spacing w:after="120" w:line="240" w:lineRule="auto"/>
            </w:pPr>
            <w:r w:rsidRPr="00600189">
              <w:t>TX-</w:t>
            </w:r>
            <w:proofErr w:type="spellStart"/>
            <w:r w:rsidRPr="00600189">
              <w:t>RATotalEligibleDaysPresent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C1F0B" w14:textId="6FE6110B" w:rsidR="001025FC" w:rsidRPr="00AD7EB3" w:rsidRDefault="001025FC" w:rsidP="001025FC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Added (reinstated) data element to PEIMS Summer and Extended Year submissions. 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FEADA" w14:textId="01607B86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ed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2463B" w14:textId="77777777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  <w:p w14:paraId="4081586E" w14:textId="34AD3BBF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A4662" w14:textId="6597F749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290F0" w14:textId="77777777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19DAFB6A" w14:textId="323F0B26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BD4DF" w14:textId="63AFDE4B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1025FC" w:rsidRPr="008F2BBB" w14:paraId="7D2EEC3B" w14:textId="77777777" w:rsidTr="00E561F3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B27EC" w14:textId="5F22E5E7" w:rsidR="001025FC" w:rsidRPr="00316E3F" w:rsidRDefault="001025FC" w:rsidP="001025FC">
            <w:pPr>
              <w:spacing w:after="120" w:line="240" w:lineRule="auto"/>
              <w:rPr>
                <w:bCs/>
              </w:rPr>
            </w:pPr>
            <w:r w:rsidRPr="00037B73">
              <w:rPr>
                <w:bCs/>
              </w:rPr>
              <w:t>2022.2.2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75371" w14:textId="09B58F74" w:rsidR="001025FC" w:rsidRPr="001D5EE7" w:rsidRDefault="001025FC" w:rsidP="001025FC">
            <w:pPr>
              <w:spacing w:after="120" w:line="240" w:lineRule="auto"/>
            </w:pPr>
            <w:r w:rsidRPr="00600189">
              <w:t>E1692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8CD33" w14:textId="154D1954" w:rsidR="001025FC" w:rsidRPr="001D5EE7" w:rsidRDefault="001025FC" w:rsidP="001025FC">
            <w:pPr>
              <w:spacing w:after="120" w:line="240" w:lineRule="auto"/>
            </w:pPr>
            <w:r w:rsidRPr="00600189">
              <w:t xml:space="preserve">RS-INSTRUCTIONAL-SETTING-CODE 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4EB60" w14:textId="49D16A3B" w:rsidR="001025FC" w:rsidRPr="001D5EE7" w:rsidRDefault="001025FC" w:rsidP="001025FC">
            <w:pPr>
              <w:spacing w:after="120" w:line="240" w:lineRule="auto"/>
            </w:pPr>
            <w:r w:rsidRPr="00600189">
              <w:t>TX-</w:t>
            </w:r>
            <w:proofErr w:type="spellStart"/>
            <w:r w:rsidRPr="00600189">
              <w:t>RSInstructionalSetting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6B784" w14:textId="49126EAA" w:rsidR="001025FC" w:rsidRPr="00AD7EB3" w:rsidRDefault="001025FC" w:rsidP="001025FC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Added (reinstated) data element to PEIMS Summer and Extended Year submissions. 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AFD53" w14:textId="37CDA4B3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ed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1A510" w14:textId="77777777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  <w:p w14:paraId="60D51FBC" w14:textId="120639A5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F4D2E" w14:textId="13DE38D3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93F31" w14:textId="77777777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10B0CE68" w14:textId="00BA2C52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B2673" w14:textId="02756AF7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1025FC" w:rsidRPr="008F2BBB" w14:paraId="2F5BECE5" w14:textId="77777777" w:rsidTr="00E561F3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CA726" w14:textId="58DAA502" w:rsidR="001025FC" w:rsidRPr="00316E3F" w:rsidRDefault="001025FC" w:rsidP="001025FC">
            <w:pPr>
              <w:spacing w:after="120" w:line="240" w:lineRule="auto"/>
              <w:rPr>
                <w:bCs/>
              </w:rPr>
            </w:pPr>
            <w:r w:rsidRPr="00037B73">
              <w:rPr>
                <w:bCs/>
              </w:rPr>
              <w:t>2022.2.2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53140" w14:textId="72CBCEAE" w:rsidR="001025FC" w:rsidRPr="001D5EE7" w:rsidRDefault="001025FC" w:rsidP="001025FC">
            <w:pPr>
              <w:spacing w:after="120" w:line="240" w:lineRule="auto"/>
            </w:pPr>
            <w:r w:rsidRPr="00600189">
              <w:t>E1693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F49EE" w14:textId="0FC4E00D" w:rsidR="001025FC" w:rsidRPr="001D5EE7" w:rsidRDefault="001025FC" w:rsidP="001025FC">
            <w:pPr>
              <w:spacing w:after="120" w:line="240" w:lineRule="auto"/>
            </w:pPr>
            <w:r w:rsidRPr="00600189">
              <w:t xml:space="preserve">RA-INSTRUCTIONAL-SETTING-CODE 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3F598" w14:textId="0ED40980" w:rsidR="001025FC" w:rsidRPr="001D5EE7" w:rsidRDefault="001025FC" w:rsidP="001025FC">
            <w:pPr>
              <w:spacing w:after="120" w:line="240" w:lineRule="auto"/>
            </w:pPr>
            <w:r w:rsidRPr="00600189">
              <w:t>TX-</w:t>
            </w:r>
            <w:proofErr w:type="spellStart"/>
            <w:r w:rsidRPr="00600189">
              <w:t>RAInstructionalSetting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1A2A8" w14:textId="109C728D" w:rsidR="001025FC" w:rsidRPr="00AD7EB3" w:rsidRDefault="001025FC" w:rsidP="001025FC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Added (reinstated) data element to PEIMS Summer and Extended Year submissions. 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9EA16" w14:textId="179B0BAA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ed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D7DC2" w14:textId="77777777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  <w:p w14:paraId="5F662CC6" w14:textId="12BE6C66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09F83" w14:textId="7B68BCCB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EAA7A" w14:textId="77777777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778460E5" w14:textId="274EEC41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61838" w14:textId="7E83A241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1025FC" w:rsidRPr="008F2BBB" w14:paraId="449E7181" w14:textId="77777777" w:rsidTr="00E561F3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07799" w14:textId="56F9329D" w:rsidR="001025FC" w:rsidRPr="00316E3F" w:rsidRDefault="001025FC" w:rsidP="001025FC">
            <w:pPr>
              <w:spacing w:after="120" w:line="240" w:lineRule="auto"/>
              <w:rPr>
                <w:bCs/>
              </w:rPr>
            </w:pPr>
            <w:r w:rsidRPr="00037B73">
              <w:rPr>
                <w:bCs/>
              </w:rPr>
              <w:t>2022.2.2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91B5F" w14:textId="1E89E27B" w:rsidR="001025FC" w:rsidRPr="001D5EE7" w:rsidRDefault="001025FC" w:rsidP="001025FC">
            <w:pPr>
              <w:spacing w:after="120" w:line="240" w:lineRule="auto"/>
            </w:pPr>
            <w:r w:rsidRPr="00600189">
              <w:t>E1694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BEFD7" w14:textId="2AC23C3C" w:rsidR="001025FC" w:rsidRPr="001D5EE7" w:rsidRDefault="001025FC" w:rsidP="001025FC">
            <w:pPr>
              <w:spacing w:after="120" w:line="240" w:lineRule="auto"/>
            </w:pPr>
            <w:r w:rsidRPr="00600189">
              <w:t xml:space="preserve">RS-EXCESS-HOURS-IN-INSTRUCTIONAL-SETTING 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CED44" w14:textId="788DA26F" w:rsidR="001025FC" w:rsidRPr="001D5EE7" w:rsidRDefault="001025FC" w:rsidP="001025FC">
            <w:pPr>
              <w:spacing w:after="120" w:line="240" w:lineRule="auto"/>
            </w:pPr>
            <w:r w:rsidRPr="00600189">
              <w:t>TX-</w:t>
            </w:r>
            <w:proofErr w:type="spellStart"/>
            <w:r w:rsidRPr="00600189">
              <w:t>RSExcessHoursInstrSetting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6FB3C" w14:textId="3303EF06" w:rsidR="001025FC" w:rsidRPr="00AD7EB3" w:rsidRDefault="001025FC" w:rsidP="001025FC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Added (reinstated) data element to PEIMS Summer and Extended Year submissions. 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0E2BE" w14:textId="3DF6B0EE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ed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CCC60" w14:textId="77777777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  <w:p w14:paraId="7C778AD5" w14:textId="42E42383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5F83B" w14:textId="4289968B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FCAC8" w14:textId="77777777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12E0A3D0" w14:textId="4BBD9403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914C4" w14:textId="4397D91C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1025FC" w:rsidRPr="008F2BBB" w14:paraId="76BA6E5D" w14:textId="77777777" w:rsidTr="00E561F3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DAA34" w14:textId="311798AA" w:rsidR="001025FC" w:rsidRPr="00316E3F" w:rsidRDefault="001025FC" w:rsidP="001025FC">
            <w:pPr>
              <w:spacing w:after="120" w:line="240" w:lineRule="auto"/>
              <w:rPr>
                <w:bCs/>
              </w:rPr>
            </w:pPr>
            <w:r w:rsidRPr="00037B73">
              <w:rPr>
                <w:bCs/>
              </w:rPr>
              <w:t>2022.2.2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75365" w14:textId="727FCA44" w:rsidR="001025FC" w:rsidRPr="001D5EE7" w:rsidRDefault="001025FC" w:rsidP="001025FC">
            <w:pPr>
              <w:spacing w:after="120" w:line="240" w:lineRule="auto"/>
            </w:pPr>
            <w:r w:rsidRPr="00600189">
              <w:t>E1695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746F9" w14:textId="2B7F7982" w:rsidR="001025FC" w:rsidRPr="001D5EE7" w:rsidRDefault="001025FC" w:rsidP="001025FC">
            <w:pPr>
              <w:spacing w:after="120" w:line="240" w:lineRule="auto"/>
            </w:pPr>
            <w:r w:rsidRPr="00600189">
              <w:t xml:space="preserve">RA-EXCESS-HOURS-IN-INSTRUCTIONAL-SETTING 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A8CE9" w14:textId="54652BCB" w:rsidR="001025FC" w:rsidRPr="001D5EE7" w:rsidRDefault="001025FC" w:rsidP="001025FC">
            <w:pPr>
              <w:spacing w:after="120" w:line="240" w:lineRule="auto"/>
            </w:pPr>
            <w:r w:rsidRPr="00600189">
              <w:t>TX-</w:t>
            </w:r>
            <w:proofErr w:type="spellStart"/>
            <w:r w:rsidRPr="00600189">
              <w:t>RAExcessHoursInstrSetting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C80F1" w14:textId="0CCE1DC2" w:rsidR="001025FC" w:rsidRPr="00AD7EB3" w:rsidRDefault="001025FC" w:rsidP="001025FC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Added (reinstated) data element to PEIMS Summer and Extended Year submissions. 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B5D2A" w14:textId="06E2AEF3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ed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692E1" w14:textId="77777777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  <w:p w14:paraId="422201C4" w14:textId="45332C0F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A94C5" w14:textId="102DA30C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AF500" w14:textId="77777777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041A17DF" w14:textId="572E22A0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12725E" w14:textId="469E70D6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1025FC" w:rsidRPr="008F2BBB" w14:paraId="7EE0B0DB" w14:textId="77777777" w:rsidTr="00E561F3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C2F11" w14:textId="71486D40" w:rsidR="001025FC" w:rsidRPr="00316E3F" w:rsidRDefault="001025FC" w:rsidP="001025FC">
            <w:pPr>
              <w:spacing w:after="120" w:line="240" w:lineRule="auto"/>
              <w:rPr>
                <w:bCs/>
              </w:rPr>
            </w:pPr>
            <w:r w:rsidRPr="00037B73">
              <w:rPr>
                <w:bCs/>
              </w:rPr>
              <w:t>2022.2.2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6678F" w14:textId="638C5853" w:rsidR="001025FC" w:rsidRPr="001D5EE7" w:rsidRDefault="001025FC" w:rsidP="001025FC">
            <w:pPr>
              <w:spacing w:after="120" w:line="240" w:lineRule="auto"/>
            </w:pPr>
            <w:r w:rsidRPr="00600189">
              <w:t>E1696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F9E42" w14:textId="1A2566B5" w:rsidR="001025FC" w:rsidRPr="001D5EE7" w:rsidRDefault="001025FC" w:rsidP="001025FC">
            <w:pPr>
              <w:spacing w:after="120" w:line="240" w:lineRule="auto"/>
            </w:pPr>
            <w:r w:rsidRPr="00600189">
              <w:t xml:space="preserve">RS-ELIGIBLE-DAYS-PRESENT-V1 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7247E" w14:textId="27E1FF94" w:rsidR="001025FC" w:rsidRPr="001D5EE7" w:rsidRDefault="001025FC" w:rsidP="001025FC">
            <w:pPr>
              <w:spacing w:after="120" w:line="240" w:lineRule="auto"/>
            </w:pPr>
            <w:r w:rsidRPr="00600189">
              <w:t>TX-RSCTEEligibleDaysPresentV1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FB96F" w14:textId="1E8F4A45" w:rsidR="001025FC" w:rsidRPr="00AD7EB3" w:rsidRDefault="001025FC" w:rsidP="001025FC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Added (reinstated) data element to PEIMS Summer and Extended Year submissions. 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89B1FD" w14:textId="60D6ABD9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ed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8C738" w14:textId="77777777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  <w:p w14:paraId="207E0882" w14:textId="1FF33289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1935A6" w14:textId="7CBF016D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D3330" w14:textId="77777777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482BF3A7" w14:textId="4FE68683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F190B" w14:textId="10CFCE38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1025FC" w:rsidRPr="008F2BBB" w14:paraId="52313BEC" w14:textId="77777777" w:rsidTr="00E561F3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D24F0" w14:textId="029412A3" w:rsidR="001025FC" w:rsidRPr="00316E3F" w:rsidRDefault="001025FC" w:rsidP="001025FC">
            <w:pPr>
              <w:spacing w:after="120" w:line="240" w:lineRule="auto"/>
              <w:rPr>
                <w:bCs/>
              </w:rPr>
            </w:pPr>
            <w:r w:rsidRPr="00037B73">
              <w:rPr>
                <w:bCs/>
              </w:rPr>
              <w:lastRenderedPageBreak/>
              <w:t>2022.2.2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EF12B" w14:textId="0D577C87" w:rsidR="001025FC" w:rsidRPr="001D5EE7" w:rsidRDefault="001025FC" w:rsidP="001025FC">
            <w:pPr>
              <w:spacing w:after="120" w:line="240" w:lineRule="auto"/>
            </w:pPr>
            <w:r w:rsidRPr="00600189">
              <w:t>E1697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6BA44" w14:textId="7050F75E" w:rsidR="001025FC" w:rsidRPr="001D5EE7" w:rsidRDefault="001025FC" w:rsidP="001025FC">
            <w:pPr>
              <w:spacing w:after="120" w:line="240" w:lineRule="auto"/>
            </w:pPr>
            <w:r w:rsidRPr="00600189">
              <w:t>RS-ELIGIBLE-DAYS-PRESENT-V2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48CA7" w14:textId="6D2ED76B" w:rsidR="001025FC" w:rsidRPr="001D5EE7" w:rsidRDefault="001025FC" w:rsidP="001025FC">
            <w:pPr>
              <w:spacing w:after="120" w:line="240" w:lineRule="auto"/>
            </w:pPr>
            <w:r w:rsidRPr="00600189">
              <w:t>TX-RSCTEEligibleDaysPresentV2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4ED96" w14:textId="64EE5268" w:rsidR="001025FC" w:rsidRPr="00AD7EB3" w:rsidRDefault="001025FC" w:rsidP="001025FC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Added (reinstated) data element to PEIMS Summer and Extended Year submissions. 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B6457" w14:textId="0DFA0AA9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ed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9CC72" w14:textId="77777777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  <w:p w14:paraId="37353712" w14:textId="35BD6985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E82BC" w14:textId="18A46B9F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5ACC1" w14:textId="77777777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693A2DED" w14:textId="3E85D7E0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0CFCF" w14:textId="276A8ECD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1025FC" w:rsidRPr="008F2BBB" w14:paraId="10BE65B1" w14:textId="77777777" w:rsidTr="00E561F3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53DE7" w14:textId="059B975D" w:rsidR="001025FC" w:rsidRPr="00316E3F" w:rsidRDefault="001025FC" w:rsidP="001025FC">
            <w:pPr>
              <w:spacing w:after="120" w:line="240" w:lineRule="auto"/>
              <w:rPr>
                <w:bCs/>
              </w:rPr>
            </w:pPr>
            <w:r w:rsidRPr="00037B73">
              <w:rPr>
                <w:bCs/>
              </w:rPr>
              <w:t>2022.2.2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482B5" w14:textId="2EC5265B" w:rsidR="001025FC" w:rsidRPr="001D5EE7" w:rsidRDefault="001025FC" w:rsidP="001025FC">
            <w:pPr>
              <w:spacing w:after="120" w:line="240" w:lineRule="auto"/>
            </w:pPr>
            <w:r w:rsidRPr="00600189">
              <w:t>E1698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675803" w14:textId="5C5D4461" w:rsidR="001025FC" w:rsidRPr="001D5EE7" w:rsidRDefault="001025FC" w:rsidP="001025FC">
            <w:pPr>
              <w:spacing w:after="120" w:line="240" w:lineRule="auto"/>
            </w:pPr>
            <w:r w:rsidRPr="00600189">
              <w:t>RS-ELIGIBLE-DAYS-PRESENT-V3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8211E" w14:textId="0115167B" w:rsidR="001025FC" w:rsidRPr="001D5EE7" w:rsidRDefault="001025FC" w:rsidP="001025FC">
            <w:pPr>
              <w:spacing w:after="120" w:line="240" w:lineRule="auto"/>
            </w:pPr>
            <w:r w:rsidRPr="00600189">
              <w:t>TX-RSCTEEligibleDaysPresentV3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0B2DF3" w14:textId="7ECDF11D" w:rsidR="001025FC" w:rsidRPr="00AD7EB3" w:rsidRDefault="001025FC" w:rsidP="001025FC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Added (reinstated) data element to PEIMS Summer and Extended Year submissions. 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EAA02" w14:textId="6C959BDF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ed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6200B" w14:textId="77777777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  <w:p w14:paraId="0CFCC354" w14:textId="2FB78DEF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E349F" w14:textId="516BC2E3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98352" w14:textId="77777777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0295A011" w14:textId="2FCCD055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2A59A8" w14:textId="6FC735CF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1025FC" w:rsidRPr="008F2BBB" w14:paraId="11C4AD26" w14:textId="77777777" w:rsidTr="00E561F3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B3748" w14:textId="3D0A7B57" w:rsidR="001025FC" w:rsidRPr="00316E3F" w:rsidRDefault="001025FC" w:rsidP="001025FC">
            <w:pPr>
              <w:spacing w:after="120" w:line="240" w:lineRule="auto"/>
              <w:rPr>
                <w:bCs/>
              </w:rPr>
            </w:pPr>
            <w:r w:rsidRPr="00037B73">
              <w:rPr>
                <w:bCs/>
              </w:rPr>
              <w:t>2022.2.2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4C7AF" w14:textId="3154FA22" w:rsidR="001025FC" w:rsidRPr="001D5EE7" w:rsidRDefault="001025FC" w:rsidP="001025FC">
            <w:pPr>
              <w:spacing w:after="120" w:line="240" w:lineRule="auto"/>
            </w:pPr>
            <w:r w:rsidRPr="00600189">
              <w:t>E1702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D483D" w14:textId="240CB788" w:rsidR="001025FC" w:rsidRPr="001D5EE7" w:rsidRDefault="001025FC" w:rsidP="001025FC">
            <w:pPr>
              <w:spacing w:after="120" w:line="240" w:lineRule="auto"/>
            </w:pPr>
            <w:r w:rsidRPr="00600189">
              <w:t xml:space="preserve">RA-ELIGIBLE-DAYS-PRESENT-V1 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90076" w14:textId="16E99355" w:rsidR="001025FC" w:rsidRPr="001D5EE7" w:rsidRDefault="001025FC" w:rsidP="001025FC">
            <w:pPr>
              <w:spacing w:after="120" w:line="240" w:lineRule="auto"/>
            </w:pPr>
            <w:r w:rsidRPr="00600189">
              <w:t>TX-RACTEEligibleDaysPresentV1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38077" w14:textId="5F6AFCE4" w:rsidR="001025FC" w:rsidRPr="00AD7EB3" w:rsidRDefault="001025FC" w:rsidP="001025FC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Added (reinstated) data element to PEIMS Summer and Extended Year submissions. 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427A7" w14:textId="626E4FD1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ed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A3320" w14:textId="77777777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  <w:p w14:paraId="01020405" w14:textId="5F6123CB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0D8D5" w14:textId="63DB6E7D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437C2" w14:textId="77777777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2F6B32E1" w14:textId="2CA71790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BBC54" w14:textId="47E6511D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1025FC" w:rsidRPr="008F2BBB" w14:paraId="0CC9C469" w14:textId="77777777" w:rsidTr="00E561F3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31E9C" w14:textId="562A9E0C" w:rsidR="001025FC" w:rsidRPr="00316E3F" w:rsidRDefault="001025FC" w:rsidP="001025FC">
            <w:pPr>
              <w:spacing w:after="120" w:line="240" w:lineRule="auto"/>
              <w:rPr>
                <w:bCs/>
              </w:rPr>
            </w:pPr>
            <w:r w:rsidRPr="00037B73">
              <w:rPr>
                <w:bCs/>
              </w:rPr>
              <w:t>2022.2.2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A3F15" w14:textId="7D6FB2AE" w:rsidR="001025FC" w:rsidRPr="001D5EE7" w:rsidRDefault="001025FC" w:rsidP="001025FC">
            <w:pPr>
              <w:spacing w:after="120" w:line="240" w:lineRule="auto"/>
            </w:pPr>
            <w:r w:rsidRPr="00600189">
              <w:t>E1703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2DE92" w14:textId="4126CB80" w:rsidR="001025FC" w:rsidRPr="001D5EE7" w:rsidRDefault="001025FC" w:rsidP="001025FC">
            <w:pPr>
              <w:spacing w:after="120" w:line="240" w:lineRule="auto"/>
            </w:pPr>
            <w:r w:rsidRPr="00600189">
              <w:t>RA-ELIGIBLE-DAYS-PRESENT-V2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16DFE" w14:textId="0859C4F2" w:rsidR="001025FC" w:rsidRPr="001D5EE7" w:rsidRDefault="001025FC" w:rsidP="001025FC">
            <w:pPr>
              <w:spacing w:after="120" w:line="240" w:lineRule="auto"/>
            </w:pPr>
            <w:r w:rsidRPr="00600189">
              <w:t>TX-RACTEEligibleDaysPresentV2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572C7" w14:textId="69AE1FF3" w:rsidR="001025FC" w:rsidRPr="00AD7EB3" w:rsidRDefault="001025FC" w:rsidP="001025FC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Added (reinstated) data element to PEIMS Summer and Extended Year submissions. 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11D66" w14:textId="793CFB4B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ed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D041D" w14:textId="77777777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  <w:p w14:paraId="0B21BB7B" w14:textId="213FA99C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226F7" w14:textId="074C475A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1B5A0" w14:textId="77777777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413D9DEF" w14:textId="225A854A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0A93F" w14:textId="409C9EF8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1025FC" w:rsidRPr="008F2BBB" w14:paraId="79BAA2BC" w14:textId="77777777" w:rsidTr="00E561F3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FE151" w14:textId="2C84E7D5" w:rsidR="001025FC" w:rsidRPr="00316E3F" w:rsidRDefault="001025FC" w:rsidP="001025FC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2.2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3BD69" w14:textId="6B30A0A7" w:rsidR="001025FC" w:rsidRPr="001D5EE7" w:rsidRDefault="001025FC" w:rsidP="001025FC">
            <w:pPr>
              <w:spacing w:after="120" w:line="240" w:lineRule="auto"/>
            </w:pPr>
            <w:r w:rsidRPr="00600189">
              <w:t>E1704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64EF1" w14:textId="439017E2" w:rsidR="001025FC" w:rsidRPr="001D5EE7" w:rsidRDefault="001025FC" w:rsidP="001025FC">
            <w:pPr>
              <w:spacing w:after="120" w:line="240" w:lineRule="auto"/>
            </w:pPr>
            <w:r w:rsidRPr="00600189">
              <w:t>RA-ELIGIBLE-DAYS-PRESENT-V3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F5FAC" w14:textId="09F124A1" w:rsidR="001025FC" w:rsidRPr="001D5EE7" w:rsidRDefault="001025FC" w:rsidP="001025FC">
            <w:pPr>
              <w:spacing w:after="120" w:line="240" w:lineRule="auto"/>
            </w:pPr>
            <w:r w:rsidRPr="00600189">
              <w:t>TX-RACTEEligibleDaysPresentV3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62784" w14:textId="23D6A53E" w:rsidR="001025FC" w:rsidRPr="00AD7EB3" w:rsidRDefault="001025FC" w:rsidP="001025FC">
            <w:pPr>
              <w:spacing w:after="6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Added (reinstated) data element to PEIMS Summer and Extended Year submissions. 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6F195" w14:textId="7015F6A1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ed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02E9A" w14:textId="77777777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  <w:p w14:paraId="25BEBA12" w14:textId="05B82388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50F52" w14:textId="0C48952D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566AB" w14:textId="77777777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74597AE7" w14:textId="69340A30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CCE003" w14:textId="5BFDF20C" w:rsidR="001025FC" w:rsidRDefault="001025FC" w:rsidP="001025F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</w:tbl>
    <w:p w14:paraId="1D8706FD" w14:textId="6023D739" w:rsidR="00CF3CFD" w:rsidRDefault="00CF3CFD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7"/>
        <w:gridCol w:w="1236"/>
        <w:gridCol w:w="2218"/>
        <w:gridCol w:w="2015"/>
        <w:gridCol w:w="2879"/>
        <w:gridCol w:w="810"/>
        <w:gridCol w:w="900"/>
        <w:gridCol w:w="900"/>
        <w:gridCol w:w="900"/>
        <w:gridCol w:w="815"/>
      </w:tblGrid>
      <w:tr w:rsidR="00CF3CFD" w:rsidRPr="0016202F" w14:paraId="52AD2F34" w14:textId="77777777" w:rsidTr="00B93E49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1E2D80A6" w14:textId="77777777" w:rsidR="00CF3CFD" w:rsidRPr="0016202F" w:rsidRDefault="00CF3CFD" w:rsidP="00B93E49">
            <w:pPr>
              <w:spacing w:before="40" w:after="120" w:line="240" w:lineRule="auto"/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t>Student Category</w:t>
            </w:r>
          </w:p>
        </w:tc>
      </w:tr>
      <w:tr w:rsidR="00CF3CFD" w:rsidRPr="0016202F" w14:paraId="5A3720E3" w14:textId="77777777" w:rsidTr="00B93E49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58F8C1FE" w14:textId="327E023A" w:rsidR="00CF3CFD" w:rsidRPr="0016202F" w:rsidRDefault="00CF3CFD" w:rsidP="00B93E49">
            <w:pPr>
              <w:pStyle w:val="Heading3"/>
            </w:pPr>
            <w:bookmarkStart w:id="54" w:name="_Toc83895977"/>
            <w:r>
              <w:t xml:space="preserve">42600 – </w:t>
            </w:r>
            <w:proofErr w:type="spellStart"/>
            <w:r>
              <w:t>StudentTruancyExtension</w:t>
            </w:r>
            <w:proofErr w:type="spellEnd"/>
            <w:r>
              <w:t xml:space="preserve"> Complex Type</w:t>
            </w:r>
            <w:bookmarkEnd w:id="54"/>
            <w:r>
              <w:t xml:space="preserve"> </w:t>
            </w:r>
          </w:p>
        </w:tc>
      </w:tr>
      <w:tr w:rsidR="00CF3CFD" w:rsidRPr="0016202F" w14:paraId="0935FC80" w14:textId="77777777" w:rsidTr="00B93E49">
        <w:trPr>
          <w:cantSplit/>
          <w:trHeight w:val="432"/>
          <w:tblHeader/>
        </w:trPr>
        <w:tc>
          <w:tcPr>
            <w:tcW w:w="1007" w:type="dxa"/>
          </w:tcPr>
          <w:p w14:paraId="0FF588B9" w14:textId="77777777" w:rsidR="00CF3CFD" w:rsidRPr="0016202F" w:rsidRDefault="00CF3CFD" w:rsidP="00B93E49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236" w:type="dxa"/>
          </w:tcPr>
          <w:p w14:paraId="598AD608" w14:textId="77777777" w:rsidR="00CF3CFD" w:rsidRPr="0016202F" w:rsidRDefault="00CF3CFD" w:rsidP="00B93E49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218" w:type="dxa"/>
          </w:tcPr>
          <w:p w14:paraId="3E41CCEB" w14:textId="77777777" w:rsidR="00CF3CFD" w:rsidRPr="0016202F" w:rsidRDefault="00CF3CFD" w:rsidP="00B93E49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5" w:type="dxa"/>
          </w:tcPr>
          <w:p w14:paraId="7D5F2F4E" w14:textId="77777777" w:rsidR="00CF3CFD" w:rsidRPr="0016202F" w:rsidRDefault="00CF3CFD" w:rsidP="00B93E49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79" w:type="dxa"/>
          </w:tcPr>
          <w:p w14:paraId="47A6BEAB" w14:textId="77777777" w:rsidR="00CF3CFD" w:rsidRPr="0016202F" w:rsidRDefault="00CF3CFD" w:rsidP="00B93E49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10" w:type="dxa"/>
          </w:tcPr>
          <w:p w14:paraId="62ED7F5C" w14:textId="77777777" w:rsidR="00CF3CFD" w:rsidRPr="0016202F" w:rsidRDefault="00CF3CFD" w:rsidP="00B93E49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00" w:type="dxa"/>
          </w:tcPr>
          <w:p w14:paraId="4C3BD313" w14:textId="77777777" w:rsidR="00CF3CFD" w:rsidRPr="0016202F" w:rsidRDefault="00CF3CFD" w:rsidP="00B93E49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00" w:type="dxa"/>
          </w:tcPr>
          <w:p w14:paraId="2E1D53E6" w14:textId="77777777" w:rsidR="00CF3CFD" w:rsidRPr="0016202F" w:rsidRDefault="00CF3CFD" w:rsidP="00B93E49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00" w:type="dxa"/>
          </w:tcPr>
          <w:p w14:paraId="362869C9" w14:textId="77777777" w:rsidR="00CF3CFD" w:rsidRPr="0016202F" w:rsidRDefault="00CF3CFD" w:rsidP="00B93E49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15" w:type="dxa"/>
          </w:tcPr>
          <w:p w14:paraId="476F0595" w14:textId="77777777" w:rsidR="00CF3CFD" w:rsidRPr="0016202F" w:rsidRDefault="00CF3CFD" w:rsidP="00B93E49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CF3CFD" w:rsidRPr="006F2329" w14:paraId="3D5BFC93" w14:textId="77777777" w:rsidTr="00B93E49">
        <w:trPr>
          <w:cantSplit/>
          <w:trHeight w:val="405"/>
          <w:tblHeader/>
        </w:trPr>
        <w:tc>
          <w:tcPr>
            <w:tcW w:w="1007" w:type="dxa"/>
          </w:tcPr>
          <w:p w14:paraId="77246608" w14:textId="4AE792C8" w:rsidR="00CF3CFD" w:rsidRPr="0016202F" w:rsidRDefault="00CF3CFD" w:rsidP="00B93E49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2.0</w:t>
            </w:r>
          </w:p>
        </w:tc>
        <w:tc>
          <w:tcPr>
            <w:tcW w:w="1236" w:type="dxa"/>
          </w:tcPr>
          <w:p w14:paraId="4A6B2F33" w14:textId="6F5F7BD4" w:rsidR="00CF3CFD" w:rsidRPr="006F2329" w:rsidRDefault="00CF3CFD" w:rsidP="00B93E49">
            <w:pPr>
              <w:spacing w:after="120" w:line="240" w:lineRule="auto"/>
            </w:pPr>
            <w:r>
              <w:t>E1657</w:t>
            </w:r>
          </w:p>
        </w:tc>
        <w:tc>
          <w:tcPr>
            <w:tcW w:w="2218" w:type="dxa"/>
          </w:tcPr>
          <w:p w14:paraId="0CFE9FC2" w14:textId="70A6C482" w:rsidR="00CF3CFD" w:rsidRPr="006F2329" w:rsidRDefault="00CF3CFD" w:rsidP="00B93E49">
            <w:pPr>
              <w:spacing w:after="120" w:line="240" w:lineRule="auto"/>
            </w:pPr>
            <w:r>
              <w:rPr>
                <w:rFonts w:cs="Arial"/>
                <w:color w:val="000000"/>
                <w:szCs w:val="20"/>
                <w:shd w:val="clear" w:color="auto" w:fill="FFFFFF"/>
              </w:rPr>
              <w:t>EXCESSIVE-UNEXCUSED-ABSENCE-INDICATOR-CODE</w:t>
            </w:r>
          </w:p>
        </w:tc>
        <w:tc>
          <w:tcPr>
            <w:tcW w:w="2015" w:type="dxa"/>
          </w:tcPr>
          <w:p w14:paraId="1F437BFE" w14:textId="4407E19C" w:rsidR="00CF3CFD" w:rsidRPr="006F2329" w:rsidRDefault="00CF3CFD" w:rsidP="00B93E49">
            <w:pPr>
              <w:spacing w:after="120" w:line="240" w:lineRule="auto"/>
            </w:pPr>
            <w:r>
              <w:rPr>
                <w:rFonts w:cs="Arial"/>
                <w:color w:val="000000"/>
                <w:szCs w:val="20"/>
                <w:shd w:val="clear" w:color="auto" w:fill="FFFFFF"/>
              </w:rPr>
              <w:t>TX-</w:t>
            </w:r>
            <w:proofErr w:type="spellStart"/>
            <w:r>
              <w:rPr>
                <w:rFonts w:cs="Arial"/>
                <w:color w:val="000000"/>
                <w:szCs w:val="20"/>
                <w:shd w:val="clear" w:color="auto" w:fill="FFFFFF"/>
              </w:rPr>
              <w:t>ExcessiveUnexcusedAbsenceIndicator</w:t>
            </w:r>
            <w:proofErr w:type="spellEnd"/>
          </w:p>
        </w:tc>
        <w:tc>
          <w:tcPr>
            <w:tcW w:w="2879" w:type="dxa"/>
          </w:tcPr>
          <w:p w14:paraId="7AF880AF" w14:textId="5250BB76" w:rsidR="00CF3CFD" w:rsidRPr="00FB380E" w:rsidRDefault="00A93468" w:rsidP="00CF3CFD">
            <w:pPr>
              <w:spacing w:after="120" w:line="240" w:lineRule="auto"/>
              <w:rPr>
                <w:rFonts w:cs="Arial"/>
                <w:color w:val="000000"/>
                <w:szCs w:val="20"/>
                <w:shd w:val="clear" w:color="auto" w:fill="FFFFFF"/>
              </w:rPr>
            </w:pPr>
            <w:r>
              <w:t>Revised data element</w:t>
            </w:r>
            <w:r w:rsidR="00CF3CFD">
              <w:t xml:space="preserve"> definition</w:t>
            </w:r>
            <w:r w:rsidR="00FB380E">
              <w:t>.</w:t>
            </w:r>
          </w:p>
        </w:tc>
        <w:tc>
          <w:tcPr>
            <w:tcW w:w="810" w:type="dxa"/>
          </w:tcPr>
          <w:p w14:paraId="2A6DA95E" w14:textId="62B73D2D" w:rsidR="00CF3CFD" w:rsidRPr="008F2BBB" w:rsidRDefault="00CF3CFD" w:rsidP="00B93E4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505FBF10" w14:textId="4CF19677" w:rsidR="00CF3CFD" w:rsidRPr="009301F4" w:rsidRDefault="00CF3CFD" w:rsidP="00B93E4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900" w:type="dxa"/>
          </w:tcPr>
          <w:p w14:paraId="0431B816" w14:textId="0981CEC0" w:rsidR="00CF3CFD" w:rsidRPr="009301F4" w:rsidRDefault="00CF3CFD" w:rsidP="00B93E4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00" w:type="dxa"/>
          </w:tcPr>
          <w:p w14:paraId="1625D9BA" w14:textId="55F7C071" w:rsidR="00CF3CFD" w:rsidRPr="009301F4" w:rsidRDefault="00CF3CFD" w:rsidP="00B93E4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15" w:type="dxa"/>
          </w:tcPr>
          <w:p w14:paraId="451E7ADB" w14:textId="28B32090" w:rsidR="00CF3CFD" w:rsidRPr="008F2BBB" w:rsidRDefault="00CF3CFD" w:rsidP="00B93E4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</w:tbl>
    <w:p w14:paraId="5A049234" w14:textId="7C69AF53" w:rsidR="00CF3CFD" w:rsidRDefault="00CF3CFD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7"/>
        <w:gridCol w:w="1236"/>
        <w:gridCol w:w="2218"/>
        <w:gridCol w:w="2015"/>
        <w:gridCol w:w="2879"/>
        <w:gridCol w:w="810"/>
        <w:gridCol w:w="900"/>
        <w:gridCol w:w="900"/>
        <w:gridCol w:w="900"/>
        <w:gridCol w:w="815"/>
      </w:tblGrid>
      <w:tr w:rsidR="008B3865" w:rsidRPr="0016202F" w14:paraId="10994969" w14:textId="77777777" w:rsidTr="00970DA7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288BA72E" w14:textId="77777777" w:rsidR="008B3865" w:rsidRPr="0016202F" w:rsidRDefault="008B3865" w:rsidP="00970DA7">
            <w:pPr>
              <w:spacing w:before="40" w:after="120" w:line="240" w:lineRule="auto"/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t>Student Category</w:t>
            </w:r>
          </w:p>
        </w:tc>
      </w:tr>
      <w:tr w:rsidR="008B3865" w:rsidRPr="0016202F" w14:paraId="5669127C" w14:textId="77777777" w:rsidTr="00970DA7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63A1EF60" w14:textId="636D59D4" w:rsidR="008B3865" w:rsidRPr="0016202F" w:rsidRDefault="008B3865" w:rsidP="00970DA7">
            <w:pPr>
              <w:pStyle w:val="Heading3"/>
            </w:pPr>
            <w:bookmarkStart w:id="55" w:name="_Toc83895978"/>
            <w:r>
              <w:t xml:space="preserve">43415 – </w:t>
            </w:r>
            <w:proofErr w:type="spellStart"/>
            <w:r>
              <w:t>CourseTranscriptExtension</w:t>
            </w:r>
            <w:proofErr w:type="spellEnd"/>
            <w:r>
              <w:t xml:space="preserve"> Complex Type</w:t>
            </w:r>
            <w:bookmarkEnd w:id="55"/>
            <w:r>
              <w:t xml:space="preserve"> </w:t>
            </w:r>
          </w:p>
        </w:tc>
      </w:tr>
      <w:tr w:rsidR="008B3865" w:rsidRPr="0016202F" w14:paraId="462CEB89" w14:textId="77777777" w:rsidTr="00970DA7">
        <w:trPr>
          <w:cantSplit/>
          <w:trHeight w:val="432"/>
          <w:tblHeader/>
        </w:trPr>
        <w:tc>
          <w:tcPr>
            <w:tcW w:w="1007" w:type="dxa"/>
          </w:tcPr>
          <w:p w14:paraId="17F70C5F" w14:textId="77777777" w:rsidR="008B3865" w:rsidRPr="0016202F" w:rsidRDefault="008B3865" w:rsidP="00970DA7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236" w:type="dxa"/>
          </w:tcPr>
          <w:p w14:paraId="7BA24C82" w14:textId="77777777" w:rsidR="008B3865" w:rsidRPr="0016202F" w:rsidRDefault="008B3865" w:rsidP="00970DA7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218" w:type="dxa"/>
          </w:tcPr>
          <w:p w14:paraId="1C5E19AE" w14:textId="77777777" w:rsidR="008B3865" w:rsidRPr="0016202F" w:rsidRDefault="008B3865" w:rsidP="00970DA7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5" w:type="dxa"/>
          </w:tcPr>
          <w:p w14:paraId="610BE4D4" w14:textId="77777777" w:rsidR="008B3865" w:rsidRPr="0016202F" w:rsidRDefault="008B3865" w:rsidP="00970DA7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79" w:type="dxa"/>
          </w:tcPr>
          <w:p w14:paraId="205670D5" w14:textId="77777777" w:rsidR="008B3865" w:rsidRPr="0016202F" w:rsidRDefault="008B3865" w:rsidP="00970DA7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10" w:type="dxa"/>
          </w:tcPr>
          <w:p w14:paraId="2F3370B9" w14:textId="77777777" w:rsidR="008B3865" w:rsidRPr="0016202F" w:rsidRDefault="008B3865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00" w:type="dxa"/>
          </w:tcPr>
          <w:p w14:paraId="63783EC6" w14:textId="77777777" w:rsidR="008B3865" w:rsidRPr="0016202F" w:rsidRDefault="008B3865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00" w:type="dxa"/>
          </w:tcPr>
          <w:p w14:paraId="170D1C68" w14:textId="77777777" w:rsidR="008B3865" w:rsidRPr="0016202F" w:rsidRDefault="008B3865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00" w:type="dxa"/>
          </w:tcPr>
          <w:p w14:paraId="6D077987" w14:textId="77777777" w:rsidR="008B3865" w:rsidRPr="0016202F" w:rsidRDefault="008B3865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15" w:type="dxa"/>
          </w:tcPr>
          <w:p w14:paraId="52CE0F47" w14:textId="77777777" w:rsidR="008B3865" w:rsidRPr="0016202F" w:rsidRDefault="008B3865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8B3865" w:rsidRPr="006F2329" w14:paraId="5C94E744" w14:textId="77777777" w:rsidTr="00970DA7">
        <w:trPr>
          <w:cantSplit/>
          <w:trHeight w:val="405"/>
          <w:tblHeader/>
        </w:trPr>
        <w:tc>
          <w:tcPr>
            <w:tcW w:w="1007" w:type="dxa"/>
          </w:tcPr>
          <w:p w14:paraId="4454D151" w14:textId="65D3DEF4" w:rsidR="008B3865" w:rsidRPr="0016202F" w:rsidRDefault="008B3865" w:rsidP="00970DA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236" w:type="dxa"/>
          </w:tcPr>
          <w:p w14:paraId="04EEF582" w14:textId="11BBF43C" w:rsidR="008B3865" w:rsidRPr="006F2329" w:rsidRDefault="008B3865" w:rsidP="00970DA7">
            <w:pPr>
              <w:spacing w:after="120" w:line="240" w:lineRule="auto"/>
            </w:pPr>
            <w:r>
              <w:t>E0948</w:t>
            </w:r>
          </w:p>
        </w:tc>
        <w:tc>
          <w:tcPr>
            <w:tcW w:w="2218" w:type="dxa"/>
          </w:tcPr>
          <w:p w14:paraId="5E4D30F9" w14:textId="643B037A" w:rsidR="008B3865" w:rsidRPr="006F2329" w:rsidRDefault="008B3865" w:rsidP="00970DA7">
            <w:pPr>
              <w:spacing w:after="120" w:line="240" w:lineRule="auto"/>
            </w:pPr>
            <w:r>
              <w:t>COURSE-SEQUENCE-CODE</w:t>
            </w:r>
          </w:p>
        </w:tc>
        <w:tc>
          <w:tcPr>
            <w:tcW w:w="2015" w:type="dxa"/>
          </w:tcPr>
          <w:p w14:paraId="525CBBDD" w14:textId="06173E1B" w:rsidR="008B3865" w:rsidRPr="006F2329" w:rsidRDefault="008B3865" w:rsidP="00970DA7">
            <w:pPr>
              <w:spacing w:after="120" w:line="240" w:lineRule="auto"/>
            </w:pPr>
            <w:r>
              <w:t>TX-</w:t>
            </w:r>
            <w:proofErr w:type="spellStart"/>
            <w:r>
              <w:t>CourseSequence</w:t>
            </w:r>
            <w:proofErr w:type="spellEnd"/>
          </w:p>
        </w:tc>
        <w:tc>
          <w:tcPr>
            <w:tcW w:w="2879" w:type="dxa"/>
          </w:tcPr>
          <w:p w14:paraId="4A9FED58" w14:textId="5AB9DE10" w:rsidR="008B3865" w:rsidRDefault="004B3932" w:rsidP="00970DA7">
            <w:pPr>
              <w:spacing w:after="120" w:line="240" w:lineRule="auto"/>
            </w:pPr>
            <w:r>
              <w:t>Revised</w:t>
            </w:r>
            <w:r w:rsidR="008B3865">
              <w:t xml:space="preserve"> Data Element Reporting Requirements to align with Performance Reporting guidance on dual credit courses.</w:t>
            </w:r>
          </w:p>
        </w:tc>
        <w:tc>
          <w:tcPr>
            <w:tcW w:w="810" w:type="dxa"/>
          </w:tcPr>
          <w:p w14:paraId="74611D8F" w14:textId="4A27DF15" w:rsidR="008B3865" w:rsidRPr="008F2BBB" w:rsidRDefault="008B3865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432447B0" w14:textId="77777777" w:rsidR="008B3865" w:rsidRDefault="008B3865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  <w:p w14:paraId="4CB7F9EC" w14:textId="60C9C0AB" w:rsidR="008B3865" w:rsidRPr="009301F4" w:rsidRDefault="008B3865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900" w:type="dxa"/>
          </w:tcPr>
          <w:p w14:paraId="48FBC00E" w14:textId="2E60EC7B" w:rsidR="008B3865" w:rsidRPr="009301F4" w:rsidRDefault="008B3865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00" w:type="dxa"/>
          </w:tcPr>
          <w:p w14:paraId="2E4EDCE6" w14:textId="77777777" w:rsidR="008B3865" w:rsidRDefault="008B3865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7D03B372" w14:textId="7902EE07" w:rsidR="008B3865" w:rsidRPr="009301F4" w:rsidRDefault="008B3865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  <w:tc>
          <w:tcPr>
            <w:tcW w:w="815" w:type="dxa"/>
          </w:tcPr>
          <w:p w14:paraId="12081EDE" w14:textId="716D1CC8" w:rsidR="008B3865" w:rsidRPr="008F2BBB" w:rsidRDefault="008B3865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  <w:tr w:rsidR="008B3865" w:rsidRPr="006F2329" w14:paraId="5AB3C58D" w14:textId="77777777" w:rsidTr="00970DA7">
        <w:trPr>
          <w:cantSplit/>
          <w:trHeight w:val="405"/>
          <w:tblHeader/>
        </w:trPr>
        <w:tc>
          <w:tcPr>
            <w:tcW w:w="1007" w:type="dxa"/>
          </w:tcPr>
          <w:p w14:paraId="4E673542" w14:textId="4E2644A5" w:rsidR="008B3865" w:rsidRDefault="008B3865" w:rsidP="00970DA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236" w:type="dxa"/>
          </w:tcPr>
          <w:p w14:paraId="68730D59" w14:textId="77777777" w:rsidR="008B3865" w:rsidRPr="006F2329" w:rsidRDefault="008B3865" w:rsidP="00970DA7">
            <w:pPr>
              <w:spacing w:after="120" w:line="240" w:lineRule="auto"/>
            </w:pPr>
          </w:p>
        </w:tc>
        <w:tc>
          <w:tcPr>
            <w:tcW w:w="2218" w:type="dxa"/>
          </w:tcPr>
          <w:p w14:paraId="20D41083" w14:textId="77777777" w:rsidR="008B3865" w:rsidRPr="006F2329" w:rsidRDefault="008B3865" w:rsidP="00970DA7">
            <w:pPr>
              <w:spacing w:after="120" w:line="240" w:lineRule="auto"/>
            </w:pPr>
          </w:p>
        </w:tc>
        <w:tc>
          <w:tcPr>
            <w:tcW w:w="2015" w:type="dxa"/>
          </w:tcPr>
          <w:p w14:paraId="028A2AC4" w14:textId="77777777" w:rsidR="008B3865" w:rsidRPr="006F2329" w:rsidRDefault="008B3865" w:rsidP="00970DA7">
            <w:pPr>
              <w:spacing w:after="120" w:line="240" w:lineRule="auto"/>
            </w:pPr>
          </w:p>
        </w:tc>
        <w:tc>
          <w:tcPr>
            <w:tcW w:w="2879" w:type="dxa"/>
          </w:tcPr>
          <w:p w14:paraId="09974506" w14:textId="19C4F42C" w:rsidR="008B3865" w:rsidRDefault="008B3865" w:rsidP="00970DA7">
            <w:pPr>
              <w:spacing w:after="120" w:line="240" w:lineRule="auto"/>
            </w:pPr>
            <w:r>
              <w:t xml:space="preserve">Examples – </w:t>
            </w:r>
            <w:r w:rsidR="00BD7F25">
              <w:t>Revised</w:t>
            </w:r>
            <w:r>
              <w:t xml:space="preserve"> Dual Credit examples to align with Performance Reporting guidance.</w:t>
            </w:r>
          </w:p>
        </w:tc>
        <w:tc>
          <w:tcPr>
            <w:tcW w:w="810" w:type="dxa"/>
          </w:tcPr>
          <w:p w14:paraId="0B3FA3EB" w14:textId="65925B47" w:rsidR="008B3865" w:rsidRPr="008F2BBB" w:rsidRDefault="008B3865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136290B7" w14:textId="77777777" w:rsidR="008B3865" w:rsidRDefault="008B3865" w:rsidP="008B386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  <w:p w14:paraId="23802357" w14:textId="475683AA" w:rsidR="008B3865" w:rsidRPr="009301F4" w:rsidRDefault="008B3865" w:rsidP="008B386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900" w:type="dxa"/>
          </w:tcPr>
          <w:p w14:paraId="05D874F0" w14:textId="1D8D2174" w:rsidR="008B3865" w:rsidRPr="009301F4" w:rsidRDefault="008B3865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00" w:type="dxa"/>
          </w:tcPr>
          <w:p w14:paraId="654E8AC3" w14:textId="77777777" w:rsidR="008B3865" w:rsidRDefault="008B3865" w:rsidP="008B386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5C0ACDD6" w14:textId="112E4338" w:rsidR="008B3865" w:rsidRPr="009301F4" w:rsidRDefault="008B3865" w:rsidP="008B386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  <w:tc>
          <w:tcPr>
            <w:tcW w:w="815" w:type="dxa"/>
          </w:tcPr>
          <w:p w14:paraId="258782DB" w14:textId="59B1CBF3" w:rsidR="008B3865" w:rsidRPr="008F2BBB" w:rsidRDefault="008B3865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  <w:tr w:rsidR="009271F9" w:rsidRPr="006F2329" w14:paraId="40DC3EA0" w14:textId="77777777" w:rsidTr="00970DA7">
        <w:trPr>
          <w:cantSplit/>
          <w:trHeight w:val="405"/>
          <w:tblHeader/>
        </w:trPr>
        <w:tc>
          <w:tcPr>
            <w:tcW w:w="1007" w:type="dxa"/>
          </w:tcPr>
          <w:p w14:paraId="12697B20" w14:textId="20C6BF21" w:rsidR="009271F9" w:rsidRDefault="009271F9" w:rsidP="00970DA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2.1</w:t>
            </w:r>
          </w:p>
        </w:tc>
        <w:tc>
          <w:tcPr>
            <w:tcW w:w="1236" w:type="dxa"/>
          </w:tcPr>
          <w:p w14:paraId="73A544CD" w14:textId="77777777" w:rsidR="009271F9" w:rsidRPr="006F2329" w:rsidRDefault="009271F9" w:rsidP="00970DA7">
            <w:pPr>
              <w:spacing w:after="120" w:line="240" w:lineRule="auto"/>
            </w:pPr>
          </w:p>
        </w:tc>
        <w:tc>
          <w:tcPr>
            <w:tcW w:w="2218" w:type="dxa"/>
          </w:tcPr>
          <w:p w14:paraId="264D65EF" w14:textId="77777777" w:rsidR="009271F9" w:rsidRPr="006F2329" w:rsidRDefault="009271F9" w:rsidP="00970DA7">
            <w:pPr>
              <w:spacing w:after="120" w:line="240" w:lineRule="auto"/>
            </w:pPr>
          </w:p>
        </w:tc>
        <w:tc>
          <w:tcPr>
            <w:tcW w:w="2015" w:type="dxa"/>
          </w:tcPr>
          <w:p w14:paraId="024C463D" w14:textId="77777777" w:rsidR="009271F9" w:rsidRPr="006F2329" w:rsidRDefault="009271F9" w:rsidP="00970DA7">
            <w:pPr>
              <w:spacing w:after="120" w:line="240" w:lineRule="auto"/>
            </w:pPr>
          </w:p>
        </w:tc>
        <w:tc>
          <w:tcPr>
            <w:tcW w:w="2879" w:type="dxa"/>
          </w:tcPr>
          <w:p w14:paraId="432F3F6B" w14:textId="29743E8B" w:rsidR="009271F9" w:rsidRDefault="009271F9" w:rsidP="00970DA7">
            <w:pPr>
              <w:spacing w:after="120" w:line="240" w:lineRule="auto"/>
            </w:pPr>
            <w:r>
              <w:t xml:space="preserve">Revised General Reporting Requirements </w:t>
            </w:r>
            <w:proofErr w:type="gramStart"/>
            <w:r w:rsidR="008F3777">
              <w:t>regarding</w:t>
            </w:r>
            <w:proofErr w:type="gramEnd"/>
            <w:r w:rsidR="008F3777">
              <w:t xml:space="preserve"> course completions to be reported in the PEIMS Extended Year submission to include high school Career and Technical Education (CTE) course completions during the summer (between school years).</w:t>
            </w:r>
          </w:p>
        </w:tc>
        <w:tc>
          <w:tcPr>
            <w:tcW w:w="810" w:type="dxa"/>
          </w:tcPr>
          <w:p w14:paraId="06A0BAA0" w14:textId="2909B51A" w:rsidR="009271F9" w:rsidRDefault="009271F9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5F2452EE" w14:textId="19B0BAF8" w:rsidR="009271F9" w:rsidRDefault="009271F9" w:rsidP="008B386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900" w:type="dxa"/>
          </w:tcPr>
          <w:p w14:paraId="0F8E6741" w14:textId="10E81FE5" w:rsidR="009271F9" w:rsidRDefault="009271F9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00" w:type="dxa"/>
          </w:tcPr>
          <w:p w14:paraId="651BE694" w14:textId="63723234" w:rsidR="009271F9" w:rsidRDefault="009271F9" w:rsidP="008B386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  <w:tc>
          <w:tcPr>
            <w:tcW w:w="815" w:type="dxa"/>
          </w:tcPr>
          <w:p w14:paraId="7A699DEB" w14:textId="342926E2" w:rsidR="009271F9" w:rsidRDefault="009271F9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</w:tbl>
    <w:p w14:paraId="79DF3133" w14:textId="026F5F14" w:rsidR="008B3865" w:rsidRDefault="008B3865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327"/>
        <w:gridCol w:w="2129"/>
        <w:gridCol w:w="2016"/>
        <w:gridCol w:w="2880"/>
        <w:gridCol w:w="805"/>
        <w:gridCol w:w="923"/>
        <w:gridCol w:w="864"/>
        <w:gridCol w:w="864"/>
        <w:gridCol w:w="864"/>
      </w:tblGrid>
      <w:tr w:rsidR="00B94E98" w:rsidRPr="00A852C3" w14:paraId="1C53BFD4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41F98442" w14:textId="77777777" w:rsidR="00B94E98" w:rsidRPr="00A852C3" w:rsidRDefault="00B94E98" w:rsidP="0070697D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lastRenderedPageBreak/>
              <w:t>Student Category</w:t>
            </w:r>
          </w:p>
        </w:tc>
      </w:tr>
      <w:tr w:rsidR="00B94E98" w:rsidRPr="0016202F" w14:paraId="2B30D087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53F2F86A" w14:textId="77777777" w:rsidR="00B94E98" w:rsidRPr="0016202F" w:rsidRDefault="00B94E98" w:rsidP="0070697D">
            <w:pPr>
              <w:pStyle w:val="Heading3"/>
            </w:pPr>
            <w:bookmarkStart w:id="56" w:name="_Toc83895979"/>
            <w:r>
              <w:t xml:space="preserve">44425 – </w:t>
            </w:r>
            <w:proofErr w:type="spellStart"/>
            <w:r>
              <w:t>DisciplineActionExtension</w:t>
            </w:r>
            <w:proofErr w:type="spellEnd"/>
            <w:r>
              <w:t xml:space="preserve"> Complex Type</w:t>
            </w:r>
            <w:bookmarkEnd w:id="56"/>
            <w:r>
              <w:t xml:space="preserve"> </w:t>
            </w:r>
          </w:p>
        </w:tc>
      </w:tr>
      <w:tr w:rsidR="00B94E98" w:rsidRPr="0016202F" w14:paraId="251AB2D9" w14:textId="77777777" w:rsidTr="0070697D">
        <w:trPr>
          <w:cantSplit/>
          <w:trHeight w:val="432"/>
          <w:tblHeader/>
        </w:trPr>
        <w:tc>
          <w:tcPr>
            <w:tcW w:w="1008" w:type="dxa"/>
          </w:tcPr>
          <w:p w14:paraId="0ABC929A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327" w:type="dxa"/>
          </w:tcPr>
          <w:p w14:paraId="7F50E353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129" w:type="dxa"/>
          </w:tcPr>
          <w:p w14:paraId="5D2DEEFF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4636929D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36A3730B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05" w:type="dxa"/>
          </w:tcPr>
          <w:p w14:paraId="378136F3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23" w:type="dxa"/>
          </w:tcPr>
          <w:p w14:paraId="7325ECD4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10FB7814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1A3A62DF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64" w:type="dxa"/>
          </w:tcPr>
          <w:p w14:paraId="4CEFC30D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6F2329" w14:paraId="4768676D" w14:textId="77777777" w:rsidTr="0070697D">
        <w:trPr>
          <w:cantSplit/>
          <w:trHeight w:val="405"/>
          <w:tblHeader/>
        </w:trPr>
        <w:tc>
          <w:tcPr>
            <w:tcW w:w="1008" w:type="dxa"/>
          </w:tcPr>
          <w:p w14:paraId="0C4C029B" w14:textId="0EB256CA" w:rsidR="00B94E98" w:rsidRPr="0016202F" w:rsidRDefault="00B94E98" w:rsidP="0070697D">
            <w:pPr>
              <w:spacing w:after="120" w:line="240" w:lineRule="auto"/>
              <w:rPr>
                <w:bCs/>
              </w:rPr>
            </w:pPr>
            <w:r w:rsidRPr="0016202F">
              <w:rPr>
                <w:bCs/>
              </w:rPr>
              <w:t>202</w:t>
            </w:r>
            <w:r w:rsidR="00C364BE">
              <w:rPr>
                <w:bCs/>
              </w:rPr>
              <w:t>2</w:t>
            </w:r>
            <w:r w:rsidRPr="0016202F">
              <w:rPr>
                <w:bCs/>
              </w:rPr>
              <w:t>.0.0</w:t>
            </w:r>
          </w:p>
        </w:tc>
        <w:tc>
          <w:tcPr>
            <w:tcW w:w="1327" w:type="dxa"/>
          </w:tcPr>
          <w:p w14:paraId="5B0CAAA1" w14:textId="77777777" w:rsidR="00B94E98" w:rsidRPr="006F2329" w:rsidRDefault="00B94E98" w:rsidP="0070697D">
            <w:pPr>
              <w:spacing w:after="120" w:line="240" w:lineRule="auto"/>
            </w:pPr>
            <w:r>
              <w:rPr>
                <w:rFonts w:cs="Arial"/>
                <w:szCs w:val="20"/>
              </w:rPr>
              <w:t>E1036</w:t>
            </w:r>
          </w:p>
        </w:tc>
        <w:tc>
          <w:tcPr>
            <w:tcW w:w="2129" w:type="dxa"/>
          </w:tcPr>
          <w:p w14:paraId="0FFAD6C8" w14:textId="77777777" w:rsidR="00B94E98" w:rsidRPr="006F2329" w:rsidRDefault="00B94E98" w:rsidP="0070697D">
            <w:pPr>
              <w:spacing w:after="120" w:line="240" w:lineRule="auto"/>
            </w:pPr>
            <w:r>
              <w:rPr>
                <w:rFonts w:cs="Arial"/>
                <w:szCs w:val="20"/>
              </w:rPr>
              <w:t>DATE-OF-DISCIPLINARY-ACTION</w:t>
            </w:r>
          </w:p>
        </w:tc>
        <w:tc>
          <w:tcPr>
            <w:tcW w:w="2016" w:type="dxa"/>
          </w:tcPr>
          <w:p w14:paraId="250E668A" w14:textId="77777777" w:rsidR="00B94E98" w:rsidRPr="006F2329" w:rsidRDefault="00B94E98" w:rsidP="0070697D">
            <w:pPr>
              <w:spacing w:after="120" w:line="240" w:lineRule="auto"/>
            </w:pPr>
            <w:proofErr w:type="spellStart"/>
            <w:r>
              <w:rPr>
                <w:rFonts w:cs="Arial"/>
                <w:szCs w:val="20"/>
              </w:rPr>
              <w:t>DisciplineDate</w:t>
            </w:r>
            <w:proofErr w:type="spellEnd"/>
          </w:p>
        </w:tc>
        <w:tc>
          <w:tcPr>
            <w:tcW w:w="2880" w:type="dxa"/>
          </w:tcPr>
          <w:p w14:paraId="3480723B" w14:textId="5856C5FD" w:rsidR="00B94E98" w:rsidRDefault="000163B5" w:rsidP="0070697D">
            <w:pPr>
              <w:spacing w:after="120" w:line="240" w:lineRule="auto"/>
            </w:pPr>
            <w:r w:rsidRPr="00E80466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E80466">
              <w:rPr>
                <w:rFonts w:cs="Arial"/>
                <w:szCs w:val="20"/>
              </w:rPr>
              <w:t>yyyy</w:t>
            </w:r>
            <w:proofErr w:type="spellEnd"/>
            <w:r w:rsidRPr="00E80466">
              <w:rPr>
                <w:rFonts w:cs="Arial"/>
                <w:szCs w:val="20"/>
              </w:rPr>
              <w:t xml:space="preserve">=2020-2021 to </w:t>
            </w:r>
            <w:proofErr w:type="spellStart"/>
            <w:r w:rsidRPr="00E80466">
              <w:rPr>
                <w:rFonts w:cs="Arial"/>
                <w:szCs w:val="20"/>
              </w:rPr>
              <w:t>yyyy</w:t>
            </w:r>
            <w:proofErr w:type="spellEnd"/>
            <w:r w:rsidRPr="00E80466">
              <w:rPr>
                <w:rFonts w:cs="Arial"/>
                <w:szCs w:val="20"/>
              </w:rPr>
              <w:t>=2021-2022</w:t>
            </w:r>
          </w:p>
        </w:tc>
        <w:tc>
          <w:tcPr>
            <w:tcW w:w="805" w:type="dxa"/>
          </w:tcPr>
          <w:p w14:paraId="3EAB20D1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23" w:type="dxa"/>
          </w:tcPr>
          <w:p w14:paraId="74E440BE" w14:textId="77777777" w:rsidR="00B94E98" w:rsidRPr="009301F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864" w:type="dxa"/>
          </w:tcPr>
          <w:p w14:paraId="283CFE4E" w14:textId="77777777" w:rsidR="00B94E98" w:rsidRPr="009301F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</w:tcPr>
          <w:p w14:paraId="349ED12A" w14:textId="77777777" w:rsidR="00B94E98" w:rsidRPr="009301F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64" w:type="dxa"/>
          </w:tcPr>
          <w:p w14:paraId="4BCB0AC1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F2BBB">
              <w:rPr>
                <w:sz w:val="18"/>
                <w:szCs w:val="18"/>
              </w:rPr>
              <w:t>Yes</w:t>
            </w:r>
          </w:p>
        </w:tc>
      </w:tr>
      <w:tr w:rsidR="009A62ED" w:rsidRPr="006F2329" w14:paraId="071620B5" w14:textId="77777777" w:rsidTr="0070697D">
        <w:trPr>
          <w:cantSplit/>
          <w:trHeight w:val="405"/>
          <w:tblHeader/>
        </w:trPr>
        <w:tc>
          <w:tcPr>
            <w:tcW w:w="1008" w:type="dxa"/>
          </w:tcPr>
          <w:p w14:paraId="2F755050" w14:textId="12DBE497" w:rsidR="009A62ED" w:rsidRPr="0016202F" w:rsidRDefault="009A62ED" w:rsidP="0070697D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1.0</w:t>
            </w:r>
          </w:p>
        </w:tc>
        <w:tc>
          <w:tcPr>
            <w:tcW w:w="1327" w:type="dxa"/>
          </w:tcPr>
          <w:p w14:paraId="4296CA6E" w14:textId="77777777" w:rsidR="009A62ED" w:rsidRDefault="009A62ED" w:rsidP="0070697D">
            <w:pPr>
              <w:spacing w:after="120" w:line="240" w:lineRule="auto"/>
              <w:rPr>
                <w:rFonts w:cs="Arial"/>
                <w:szCs w:val="20"/>
              </w:rPr>
            </w:pPr>
          </w:p>
        </w:tc>
        <w:tc>
          <w:tcPr>
            <w:tcW w:w="2129" w:type="dxa"/>
          </w:tcPr>
          <w:p w14:paraId="2DE0AEBC" w14:textId="77777777" w:rsidR="009A62ED" w:rsidRDefault="009A62ED" w:rsidP="0070697D">
            <w:pPr>
              <w:spacing w:after="120" w:line="240" w:lineRule="auto"/>
              <w:rPr>
                <w:rFonts w:cs="Arial"/>
                <w:szCs w:val="20"/>
              </w:rPr>
            </w:pPr>
          </w:p>
        </w:tc>
        <w:tc>
          <w:tcPr>
            <w:tcW w:w="2016" w:type="dxa"/>
          </w:tcPr>
          <w:p w14:paraId="1F9C34CC" w14:textId="77777777" w:rsidR="009A62ED" w:rsidRDefault="009A62ED" w:rsidP="0070697D">
            <w:pPr>
              <w:spacing w:after="120" w:line="240" w:lineRule="auto"/>
              <w:rPr>
                <w:rFonts w:cs="Arial"/>
                <w:szCs w:val="20"/>
              </w:rPr>
            </w:pPr>
          </w:p>
        </w:tc>
        <w:tc>
          <w:tcPr>
            <w:tcW w:w="2880" w:type="dxa"/>
          </w:tcPr>
          <w:p w14:paraId="46A2290F" w14:textId="4E96AB46" w:rsidR="009A62ED" w:rsidRPr="00E80466" w:rsidRDefault="007D45A7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t xml:space="preserve">Examples - </w:t>
            </w:r>
            <w:r w:rsidR="009A62ED">
              <w:t>Added new discipline example EX2</w:t>
            </w:r>
          </w:p>
        </w:tc>
        <w:tc>
          <w:tcPr>
            <w:tcW w:w="805" w:type="dxa"/>
          </w:tcPr>
          <w:p w14:paraId="560E1211" w14:textId="58694F75" w:rsidR="009A62ED" w:rsidRDefault="009A62ED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ed</w:t>
            </w:r>
          </w:p>
        </w:tc>
        <w:tc>
          <w:tcPr>
            <w:tcW w:w="923" w:type="dxa"/>
          </w:tcPr>
          <w:p w14:paraId="74D80C69" w14:textId="5B9892B8" w:rsidR="009A62ED" w:rsidRDefault="009A62ED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864" w:type="dxa"/>
          </w:tcPr>
          <w:p w14:paraId="1F610A1D" w14:textId="4164D1F8" w:rsidR="009A62ED" w:rsidRDefault="009A62ED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</w:tcPr>
          <w:p w14:paraId="68CDB8A6" w14:textId="6EBF182B" w:rsidR="009A62ED" w:rsidRDefault="009A62ED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64" w:type="dxa"/>
          </w:tcPr>
          <w:p w14:paraId="3731A866" w14:textId="4417DD29" w:rsidR="009A62ED" w:rsidRPr="008F2BBB" w:rsidRDefault="009A62ED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  <w:tr w:rsidR="007D38D9" w:rsidRPr="006F2329" w14:paraId="69ED72F9" w14:textId="77777777" w:rsidTr="0070697D">
        <w:trPr>
          <w:cantSplit/>
          <w:trHeight w:val="405"/>
          <w:tblHeader/>
        </w:trPr>
        <w:tc>
          <w:tcPr>
            <w:tcW w:w="1008" w:type="dxa"/>
          </w:tcPr>
          <w:p w14:paraId="3E9C0F39" w14:textId="65DE8E11" w:rsidR="007D38D9" w:rsidRDefault="007D38D9" w:rsidP="0070697D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2.0</w:t>
            </w:r>
          </w:p>
        </w:tc>
        <w:tc>
          <w:tcPr>
            <w:tcW w:w="1327" w:type="dxa"/>
          </w:tcPr>
          <w:p w14:paraId="0400D049" w14:textId="59C9C765" w:rsidR="007D38D9" w:rsidRDefault="007D38D9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725</w:t>
            </w:r>
          </w:p>
        </w:tc>
        <w:tc>
          <w:tcPr>
            <w:tcW w:w="2129" w:type="dxa"/>
          </w:tcPr>
          <w:p w14:paraId="2E432277" w14:textId="7628CAB7" w:rsidR="007D38D9" w:rsidRDefault="007D38D9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color w:val="000000"/>
                <w:szCs w:val="20"/>
                <w:shd w:val="clear" w:color="auto" w:fill="FFFFFF"/>
              </w:rPr>
              <w:t>NON-MEMBERSHIP-DISCIPLINE-RESTRAINT-INDICATOR-CODE</w:t>
            </w:r>
          </w:p>
        </w:tc>
        <w:tc>
          <w:tcPr>
            <w:tcW w:w="2016" w:type="dxa"/>
          </w:tcPr>
          <w:p w14:paraId="608DED92" w14:textId="2E59F093" w:rsidR="007D38D9" w:rsidRDefault="007D38D9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color w:val="000000"/>
                <w:szCs w:val="20"/>
                <w:shd w:val="clear" w:color="auto" w:fill="FFFFFF"/>
              </w:rPr>
              <w:t>TX-</w:t>
            </w:r>
            <w:proofErr w:type="spellStart"/>
            <w:r>
              <w:rPr>
                <w:rFonts w:cs="Arial"/>
                <w:color w:val="000000"/>
                <w:szCs w:val="20"/>
                <w:shd w:val="clear" w:color="auto" w:fill="FFFFFF"/>
              </w:rPr>
              <w:t>NonMembershipDisciplineRestraintIndicator</w:t>
            </w:r>
            <w:proofErr w:type="spellEnd"/>
          </w:p>
        </w:tc>
        <w:tc>
          <w:tcPr>
            <w:tcW w:w="2880" w:type="dxa"/>
          </w:tcPr>
          <w:p w14:paraId="3FDFD8AD" w14:textId="4A76037C" w:rsidR="007D38D9" w:rsidRDefault="007D38D9" w:rsidP="0070697D">
            <w:pPr>
              <w:spacing w:after="120" w:line="240" w:lineRule="auto"/>
            </w:pPr>
            <w:r>
              <w:t xml:space="preserve">Added new </w:t>
            </w:r>
            <w:r w:rsidR="00D7235E">
              <w:t xml:space="preserve">data </w:t>
            </w:r>
            <w:r>
              <w:t>element</w:t>
            </w:r>
            <w:r w:rsidR="00D7235E">
              <w:t xml:space="preserve"> to the PEIMS Summer submission.</w:t>
            </w:r>
          </w:p>
        </w:tc>
        <w:tc>
          <w:tcPr>
            <w:tcW w:w="805" w:type="dxa"/>
          </w:tcPr>
          <w:p w14:paraId="09882823" w14:textId="0F227542" w:rsidR="007D38D9" w:rsidRDefault="007D38D9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923" w:type="dxa"/>
          </w:tcPr>
          <w:p w14:paraId="47787E89" w14:textId="142297ED" w:rsidR="007D38D9" w:rsidRDefault="00C6709A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864" w:type="dxa"/>
          </w:tcPr>
          <w:p w14:paraId="749B33F8" w14:textId="757A13DB" w:rsidR="007D38D9" w:rsidRDefault="00C6709A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</w:tcPr>
          <w:p w14:paraId="0125A802" w14:textId="5B7D46CC" w:rsidR="007D38D9" w:rsidRDefault="00C6709A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64" w:type="dxa"/>
          </w:tcPr>
          <w:p w14:paraId="1CAB1265" w14:textId="33C71E3A" w:rsidR="007D38D9" w:rsidRDefault="00C6709A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</w:tbl>
    <w:p w14:paraId="0B54AE39" w14:textId="77777777" w:rsidR="00B94E98" w:rsidRDefault="00B94E98" w:rsidP="00B94E98"/>
    <w:tbl>
      <w:tblPr>
        <w:tblW w:w="138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327"/>
        <w:gridCol w:w="2129"/>
        <w:gridCol w:w="2016"/>
        <w:gridCol w:w="2875"/>
        <w:gridCol w:w="974"/>
        <w:gridCol w:w="923"/>
        <w:gridCol w:w="864"/>
        <w:gridCol w:w="864"/>
        <w:gridCol w:w="864"/>
        <w:gridCol w:w="13"/>
      </w:tblGrid>
      <w:tr w:rsidR="00B94E98" w:rsidRPr="00A852C3" w14:paraId="5373B1F2" w14:textId="77777777" w:rsidTr="008F3777">
        <w:trPr>
          <w:cantSplit/>
          <w:trHeight w:val="288"/>
          <w:tblHeader/>
        </w:trPr>
        <w:tc>
          <w:tcPr>
            <w:tcW w:w="13857" w:type="dxa"/>
            <w:gridSpan w:val="11"/>
          </w:tcPr>
          <w:p w14:paraId="4AAC6A38" w14:textId="77777777" w:rsidR="00B94E98" w:rsidRPr="00A852C3" w:rsidRDefault="00B94E98" w:rsidP="0070697D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t>Student Category</w:t>
            </w:r>
          </w:p>
        </w:tc>
      </w:tr>
      <w:tr w:rsidR="00B94E98" w:rsidRPr="0016202F" w14:paraId="46678D8D" w14:textId="77777777" w:rsidTr="008F3777">
        <w:trPr>
          <w:cantSplit/>
          <w:trHeight w:val="288"/>
          <w:tblHeader/>
        </w:trPr>
        <w:tc>
          <w:tcPr>
            <w:tcW w:w="13857" w:type="dxa"/>
            <w:gridSpan w:val="11"/>
          </w:tcPr>
          <w:p w14:paraId="187E7552" w14:textId="77777777" w:rsidR="00B94E98" w:rsidRPr="0016202F" w:rsidRDefault="00B94E98" w:rsidP="0070697D">
            <w:pPr>
              <w:pStyle w:val="Heading3"/>
            </w:pPr>
            <w:bookmarkStart w:id="57" w:name="_Toc83895980"/>
            <w:r>
              <w:t xml:space="preserve">45435 – </w:t>
            </w:r>
            <w:proofErr w:type="spellStart"/>
            <w:r>
              <w:t>RestraintEventExtension</w:t>
            </w:r>
            <w:proofErr w:type="spellEnd"/>
            <w:r w:rsidRPr="00E36F5A">
              <w:t xml:space="preserve"> </w:t>
            </w:r>
            <w:r>
              <w:t>Complex Type</w:t>
            </w:r>
            <w:bookmarkEnd w:id="57"/>
            <w:r>
              <w:t xml:space="preserve"> </w:t>
            </w:r>
          </w:p>
        </w:tc>
      </w:tr>
      <w:tr w:rsidR="00B94E98" w:rsidRPr="0016202F" w14:paraId="76A6D70F" w14:textId="77777777" w:rsidTr="008F3777">
        <w:trPr>
          <w:gridAfter w:val="1"/>
          <w:wAfter w:w="13" w:type="dxa"/>
          <w:cantSplit/>
          <w:trHeight w:val="432"/>
          <w:tblHeader/>
        </w:trPr>
        <w:tc>
          <w:tcPr>
            <w:tcW w:w="1008" w:type="dxa"/>
          </w:tcPr>
          <w:p w14:paraId="0DAE2DFF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327" w:type="dxa"/>
          </w:tcPr>
          <w:p w14:paraId="6E2745F5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129" w:type="dxa"/>
          </w:tcPr>
          <w:p w14:paraId="73B3BC4A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514B5F7D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75" w:type="dxa"/>
          </w:tcPr>
          <w:p w14:paraId="539B1AF2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974" w:type="dxa"/>
          </w:tcPr>
          <w:p w14:paraId="00659C45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23" w:type="dxa"/>
          </w:tcPr>
          <w:p w14:paraId="5528BB30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16A1FC27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5F53329E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64" w:type="dxa"/>
          </w:tcPr>
          <w:p w14:paraId="15C9B80F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6F2329" w14:paraId="486376B9" w14:textId="77777777" w:rsidTr="008F3777">
        <w:trPr>
          <w:gridAfter w:val="1"/>
          <w:wAfter w:w="13" w:type="dxa"/>
          <w:cantSplit/>
          <w:trHeight w:val="405"/>
          <w:tblHeader/>
        </w:trPr>
        <w:tc>
          <w:tcPr>
            <w:tcW w:w="1008" w:type="dxa"/>
          </w:tcPr>
          <w:p w14:paraId="799562D1" w14:textId="37908DEE" w:rsidR="00B94E98" w:rsidRPr="0016202F" w:rsidRDefault="00B94E98" w:rsidP="0070697D">
            <w:pPr>
              <w:spacing w:after="120" w:line="240" w:lineRule="auto"/>
              <w:rPr>
                <w:bCs/>
              </w:rPr>
            </w:pPr>
            <w:r w:rsidRPr="0016202F">
              <w:rPr>
                <w:bCs/>
              </w:rPr>
              <w:t>202</w:t>
            </w:r>
            <w:r w:rsidR="00C364BE">
              <w:rPr>
                <w:bCs/>
              </w:rPr>
              <w:t>2</w:t>
            </w:r>
            <w:r w:rsidRPr="0016202F">
              <w:rPr>
                <w:bCs/>
              </w:rPr>
              <w:t>.0.0</w:t>
            </w:r>
          </w:p>
        </w:tc>
        <w:tc>
          <w:tcPr>
            <w:tcW w:w="1327" w:type="dxa"/>
          </w:tcPr>
          <w:p w14:paraId="72FCDC3E" w14:textId="77777777" w:rsidR="00B94E98" w:rsidRPr="006F2329" w:rsidRDefault="00B94E98" w:rsidP="0070697D">
            <w:pPr>
              <w:spacing w:after="120" w:line="240" w:lineRule="auto"/>
            </w:pPr>
            <w:r>
              <w:rPr>
                <w:rFonts w:cs="Arial"/>
                <w:szCs w:val="20"/>
              </w:rPr>
              <w:t>E1034</w:t>
            </w:r>
          </w:p>
        </w:tc>
        <w:tc>
          <w:tcPr>
            <w:tcW w:w="2129" w:type="dxa"/>
          </w:tcPr>
          <w:p w14:paraId="699A1B26" w14:textId="77777777" w:rsidR="00B94E98" w:rsidRPr="006F2329" w:rsidRDefault="00B94E98" w:rsidP="0070697D">
            <w:pPr>
              <w:spacing w:after="120" w:line="240" w:lineRule="auto"/>
            </w:pPr>
            <w:r>
              <w:rPr>
                <w:rFonts w:cs="Arial"/>
                <w:szCs w:val="20"/>
              </w:rPr>
              <w:t>DATE-OF-RESTRAINT-EVENT</w:t>
            </w:r>
          </w:p>
        </w:tc>
        <w:tc>
          <w:tcPr>
            <w:tcW w:w="2016" w:type="dxa"/>
          </w:tcPr>
          <w:p w14:paraId="58107EE8" w14:textId="77777777" w:rsidR="00B94E98" w:rsidRPr="006F2329" w:rsidRDefault="00B94E98" w:rsidP="0070697D">
            <w:pPr>
              <w:spacing w:after="120" w:line="240" w:lineRule="auto"/>
            </w:pPr>
            <w:proofErr w:type="spellStart"/>
            <w:r>
              <w:rPr>
                <w:rFonts w:cs="Arial"/>
                <w:szCs w:val="20"/>
              </w:rPr>
              <w:t>EventDate</w:t>
            </w:r>
            <w:proofErr w:type="spellEnd"/>
          </w:p>
        </w:tc>
        <w:tc>
          <w:tcPr>
            <w:tcW w:w="2875" w:type="dxa"/>
          </w:tcPr>
          <w:p w14:paraId="0BE17F06" w14:textId="1F7ABFB2" w:rsidR="00B94E98" w:rsidRDefault="000163B5" w:rsidP="0070697D">
            <w:pPr>
              <w:spacing w:after="120" w:line="240" w:lineRule="auto"/>
            </w:pPr>
            <w:r w:rsidRPr="00E80466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E80466">
              <w:rPr>
                <w:rFonts w:cs="Arial"/>
                <w:szCs w:val="20"/>
              </w:rPr>
              <w:t>yyyy</w:t>
            </w:r>
            <w:proofErr w:type="spellEnd"/>
            <w:r w:rsidRPr="00E80466">
              <w:rPr>
                <w:rFonts w:cs="Arial"/>
                <w:szCs w:val="20"/>
              </w:rPr>
              <w:t xml:space="preserve">=2020-2021 to </w:t>
            </w:r>
            <w:proofErr w:type="spellStart"/>
            <w:r w:rsidRPr="00E80466">
              <w:rPr>
                <w:rFonts w:cs="Arial"/>
                <w:szCs w:val="20"/>
              </w:rPr>
              <w:t>yyyy</w:t>
            </w:r>
            <w:proofErr w:type="spellEnd"/>
            <w:r w:rsidRPr="00E80466">
              <w:rPr>
                <w:rFonts w:cs="Arial"/>
                <w:szCs w:val="20"/>
              </w:rPr>
              <w:t>=2021-2022</w:t>
            </w:r>
          </w:p>
        </w:tc>
        <w:tc>
          <w:tcPr>
            <w:tcW w:w="974" w:type="dxa"/>
          </w:tcPr>
          <w:p w14:paraId="64D2BC81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23" w:type="dxa"/>
          </w:tcPr>
          <w:p w14:paraId="03968AF7" w14:textId="77777777" w:rsidR="00B94E98" w:rsidRPr="009301F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864" w:type="dxa"/>
          </w:tcPr>
          <w:p w14:paraId="415DE100" w14:textId="77777777" w:rsidR="00B94E98" w:rsidRPr="009301F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</w:tcPr>
          <w:p w14:paraId="498D8A7A" w14:textId="77777777" w:rsidR="00B94E98" w:rsidRPr="009301F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64" w:type="dxa"/>
          </w:tcPr>
          <w:p w14:paraId="56063D1D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F2BBB">
              <w:rPr>
                <w:sz w:val="18"/>
                <w:szCs w:val="18"/>
              </w:rPr>
              <w:t>Yes</w:t>
            </w:r>
          </w:p>
        </w:tc>
      </w:tr>
      <w:tr w:rsidR="00C6709A" w:rsidRPr="006F2329" w14:paraId="3364F77C" w14:textId="77777777" w:rsidTr="008F3777">
        <w:trPr>
          <w:gridAfter w:val="1"/>
          <w:wAfter w:w="13" w:type="dxa"/>
          <w:cantSplit/>
          <w:trHeight w:val="405"/>
          <w:tblHeader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A9645" w14:textId="77777777" w:rsidR="00C6709A" w:rsidRDefault="00C6709A" w:rsidP="00A94F92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2.0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38F70" w14:textId="77777777" w:rsidR="00C6709A" w:rsidRDefault="00C6709A" w:rsidP="00A94F92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725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28246" w14:textId="77777777" w:rsidR="00C6709A" w:rsidRDefault="00C6709A" w:rsidP="00A94F92">
            <w:pPr>
              <w:spacing w:after="120" w:line="240" w:lineRule="auto"/>
              <w:rPr>
                <w:rFonts w:cs="Arial"/>
                <w:szCs w:val="20"/>
              </w:rPr>
            </w:pPr>
            <w:r w:rsidRPr="00C6709A">
              <w:rPr>
                <w:rFonts w:cs="Arial"/>
                <w:szCs w:val="20"/>
              </w:rPr>
              <w:t>NON-MEMBERSHIP-DISCIPLINE-RESTRAINT-INDICATOR-COD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C7A6A" w14:textId="77777777" w:rsidR="00C6709A" w:rsidRDefault="00C6709A" w:rsidP="00A94F92">
            <w:pPr>
              <w:spacing w:after="120" w:line="240" w:lineRule="auto"/>
              <w:rPr>
                <w:rFonts w:cs="Arial"/>
                <w:szCs w:val="20"/>
              </w:rPr>
            </w:pPr>
            <w:r w:rsidRPr="00C6709A">
              <w:rPr>
                <w:rFonts w:cs="Arial"/>
                <w:szCs w:val="20"/>
              </w:rPr>
              <w:t>TX-</w:t>
            </w:r>
            <w:proofErr w:type="spellStart"/>
            <w:r w:rsidRPr="00C6709A">
              <w:rPr>
                <w:rFonts w:cs="Arial"/>
                <w:szCs w:val="20"/>
              </w:rPr>
              <w:t>NonMembershipDisciplineRestraintIndicator</w:t>
            </w:r>
            <w:proofErr w:type="spellEnd"/>
          </w:p>
        </w:tc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11D2F" w14:textId="56449C18" w:rsidR="00C6709A" w:rsidRPr="00C6709A" w:rsidRDefault="00D7235E" w:rsidP="00A94F92">
            <w:pPr>
              <w:spacing w:after="120" w:line="240" w:lineRule="auto"/>
              <w:rPr>
                <w:rFonts w:cs="Arial"/>
                <w:szCs w:val="20"/>
              </w:rPr>
            </w:pPr>
            <w:r>
              <w:t>Added new data element to the PEIMS Summer submission.</w:t>
            </w:r>
          </w:p>
        </w:tc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96465" w14:textId="77777777" w:rsidR="00C6709A" w:rsidRDefault="00C6709A" w:rsidP="00A94F9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D6C1A" w14:textId="77777777" w:rsidR="00C6709A" w:rsidRDefault="00C6709A" w:rsidP="00A94F9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9138F" w14:textId="77777777" w:rsidR="00C6709A" w:rsidRDefault="00C6709A" w:rsidP="00A94F9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0475E" w14:textId="77777777" w:rsidR="00C6709A" w:rsidRDefault="00C6709A" w:rsidP="00A94F9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EA2B6" w14:textId="77777777" w:rsidR="00C6709A" w:rsidRDefault="00C6709A" w:rsidP="00A94F9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B127AA" w:rsidRPr="006F2329" w14:paraId="1BB72429" w14:textId="77777777" w:rsidTr="008F3777">
        <w:trPr>
          <w:gridAfter w:val="1"/>
          <w:wAfter w:w="13" w:type="dxa"/>
          <w:cantSplit/>
          <w:trHeight w:val="405"/>
          <w:tblHeader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A48F5" w14:textId="634A7DCD" w:rsidR="00B127AA" w:rsidRDefault="00B127AA" w:rsidP="00A94F92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2.1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DB71E" w14:textId="5FD90D37" w:rsidR="00B127AA" w:rsidRDefault="00B127AA" w:rsidP="00A94F92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0173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6EB1E" w14:textId="2F22C8B2" w:rsidR="00B127AA" w:rsidRPr="00C6709A" w:rsidRDefault="00B127AA" w:rsidP="00A94F92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INSTRUCTIONAL-SETTING-COD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6A2FB" w14:textId="3AA93DD2" w:rsidR="00B127AA" w:rsidRPr="00C6709A" w:rsidRDefault="00B127AA" w:rsidP="00A94F92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TX-</w:t>
            </w:r>
            <w:proofErr w:type="spellStart"/>
            <w:r>
              <w:rPr>
                <w:rFonts w:cs="Arial"/>
                <w:szCs w:val="20"/>
              </w:rPr>
              <w:t>InstructionalSetting</w:t>
            </w:r>
            <w:proofErr w:type="spellEnd"/>
          </w:p>
        </w:tc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76328" w14:textId="7DC70CB3" w:rsidR="00B127AA" w:rsidRDefault="00B127AA" w:rsidP="00A94F92">
            <w:pPr>
              <w:spacing w:after="120" w:line="240" w:lineRule="auto"/>
            </w:pPr>
            <w:r>
              <w:t>Removed data element from complex type</w:t>
            </w:r>
          </w:p>
        </w:tc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3C5A1" w14:textId="221DEF9A" w:rsidR="00B127AA" w:rsidRDefault="00B127AA" w:rsidP="00A94F9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B127AA">
              <w:rPr>
                <w:sz w:val="18"/>
                <w:szCs w:val="18"/>
              </w:rPr>
              <w:t>Removed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191FE" w14:textId="2348727F" w:rsidR="00B127AA" w:rsidRDefault="00B127AA" w:rsidP="00A94F9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ABBAD" w14:textId="5E12FA46" w:rsidR="00B127AA" w:rsidRDefault="00B127AA" w:rsidP="00A94F9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EC62B" w14:textId="5465E996" w:rsidR="00B127AA" w:rsidRDefault="00B127AA" w:rsidP="00A94F9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B55628" w14:textId="7F67747A" w:rsidR="00B127AA" w:rsidRDefault="00B127AA" w:rsidP="00A94F9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B127AA" w:rsidRPr="006F2329" w14:paraId="2EBBE41F" w14:textId="77777777" w:rsidTr="008F3777">
        <w:trPr>
          <w:gridAfter w:val="1"/>
          <w:wAfter w:w="13" w:type="dxa"/>
          <w:cantSplit/>
          <w:trHeight w:val="405"/>
          <w:tblHeader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39C8A" w14:textId="79E23CFB" w:rsidR="00B127AA" w:rsidRDefault="00B127AA" w:rsidP="00A94F92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2.2.1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94236" w14:textId="116331AC" w:rsidR="00B127AA" w:rsidRDefault="00B127AA" w:rsidP="00A94F92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0041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DD0A1" w14:textId="690DFF13" w:rsidR="00B127AA" w:rsidRPr="00C6709A" w:rsidRDefault="00B127AA" w:rsidP="00A94F92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RIMARY-DISABILITY-COD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9A77A" w14:textId="316F6E71" w:rsidR="00B127AA" w:rsidRPr="00C6709A" w:rsidRDefault="00B127AA" w:rsidP="00A94F92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TX-</w:t>
            </w:r>
            <w:proofErr w:type="spellStart"/>
            <w:r>
              <w:rPr>
                <w:rFonts w:cs="Arial"/>
                <w:szCs w:val="20"/>
              </w:rPr>
              <w:t>PrimaryDisability</w:t>
            </w:r>
            <w:proofErr w:type="spellEnd"/>
          </w:p>
        </w:tc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AB7E0" w14:textId="1DAF7E79" w:rsidR="00B127AA" w:rsidRDefault="00B127AA" w:rsidP="00A94F92">
            <w:pPr>
              <w:spacing w:after="120" w:line="240" w:lineRule="auto"/>
            </w:pPr>
            <w:r>
              <w:t>Removed data element from complex type</w:t>
            </w:r>
          </w:p>
        </w:tc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D144B" w14:textId="7E8805A3" w:rsidR="00B127AA" w:rsidRDefault="00B127AA" w:rsidP="00A94F9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B127AA">
              <w:rPr>
                <w:sz w:val="18"/>
                <w:szCs w:val="18"/>
              </w:rPr>
              <w:t>Removed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06E45" w14:textId="78013A48" w:rsidR="00B127AA" w:rsidRDefault="00B127AA" w:rsidP="00B127A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30B8F" w14:textId="3A9E5928" w:rsidR="00B127AA" w:rsidRDefault="00B127AA" w:rsidP="00A94F9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F3329" w14:textId="200174E7" w:rsidR="00B127AA" w:rsidRDefault="00B127AA" w:rsidP="00A94F9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A66F1" w14:textId="6BF3D131" w:rsidR="00B127AA" w:rsidRDefault="00B127AA" w:rsidP="00A94F9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</w:tbl>
    <w:p w14:paraId="2ACE7458" w14:textId="5827DF2E" w:rsidR="00B94E98" w:rsidRDefault="00B94E98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327"/>
        <w:gridCol w:w="2129"/>
        <w:gridCol w:w="2016"/>
        <w:gridCol w:w="2880"/>
        <w:gridCol w:w="864"/>
        <w:gridCol w:w="841"/>
        <w:gridCol w:w="810"/>
        <w:gridCol w:w="990"/>
        <w:gridCol w:w="815"/>
      </w:tblGrid>
      <w:tr w:rsidR="00B94E98" w:rsidRPr="00A852C3" w14:paraId="636F5E7C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4D522557" w14:textId="77777777" w:rsidR="00B94E98" w:rsidRPr="00A852C3" w:rsidRDefault="00B94E98" w:rsidP="0070697D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lastRenderedPageBreak/>
              <w:t>Student Category</w:t>
            </w:r>
          </w:p>
        </w:tc>
      </w:tr>
      <w:tr w:rsidR="00B94E98" w:rsidRPr="0016202F" w14:paraId="0D7F71BC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428899C2" w14:textId="433C17F3" w:rsidR="00B94E98" w:rsidRPr="0016202F" w:rsidRDefault="00B94E98" w:rsidP="0070697D">
            <w:pPr>
              <w:pStyle w:val="Heading3"/>
            </w:pPr>
            <w:bookmarkStart w:id="58" w:name="_Toc83895981"/>
            <w:r>
              <w:t xml:space="preserve">46010 – </w:t>
            </w:r>
            <w:proofErr w:type="spellStart"/>
            <w:r>
              <w:t>StudentReference</w:t>
            </w:r>
            <w:proofErr w:type="spellEnd"/>
            <w:r w:rsidRPr="00E36F5A">
              <w:t xml:space="preserve"> </w:t>
            </w:r>
            <w:r>
              <w:t>Complex Type</w:t>
            </w:r>
            <w:bookmarkEnd w:id="58"/>
            <w:r>
              <w:t xml:space="preserve"> </w:t>
            </w:r>
          </w:p>
        </w:tc>
      </w:tr>
      <w:tr w:rsidR="00B94E98" w:rsidRPr="0016202F" w14:paraId="7CC1F7A8" w14:textId="77777777" w:rsidTr="00C364BE">
        <w:trPr>
          <w:cantSplit/>
          <w:trHeight w:val="432"/>
          <w:tblHeader/>
        </w:trPr>
        <w:tc>
          <w:tcPr>
            <w:tcW w:w="1008" w:type="dxa"/>
          </w:tcPr>
          <w:p w14:paraId="6D3AECFF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327" w:type="dxa"/>
          </w:tcPr>
          <w:p w14:paraId="08A2D938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129" w:type="dxa"/>
          </w:tcPr>
          <w:p w14:paraId="6A73E014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7A685BF1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109C3659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64" w:type="dxa"/>
          </w:tcPr>
          <w:p w14:paraId="53DDA94E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841" w:type="dxa"/>
          </w:tcPr>
          <w:p w14:paraId="79B4FF48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10" w:type="dxa"/>
          </w:tcPr>
          <w:p w14:paraId="2FB26737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90" w:type="dxa"/>
          </w:tcPr>
          <w:p w14:paraId="6A2E7EC5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15" w:type="dxa"/>
          </w:tcPr>
          <w:p w14:paraId="14C24AF3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6F2329" w14:paraId="21F457EF" w14:textId="77777777" w:rsidTr="00C364BE">
        <w:trPr>
          <w:cantSplit/>
          <w:trHeight w:val="405"/>
          <w:tblHeader/>
        </w:trPr>
        <w:tc>
          <w:tcPr>
            <w:tcW w:w="1008" w:type="dxa"/>
          </w:tcPr>
          <w:p w14:paraId="3846EEC1" w14:textId="3C5AD3F6" w:rsidR="00B94E98" w:rsidRPr="0016202F" w:rsidRDefault="00B94E98" w:rsidP="0070697D">
            <w:pPr>
              <w:spacing w:after="120" w:line="240" w:lineRule="auto"/>
              <w:rPr>
                <w:bCs/>
              </w:rPr>
            </w:pPr>
            <w:r w:rsidRPr="0016202F">
              <w:rPr>
                <w:bCs/>
              </w:rPr>
              <w:t>202</w:t>
            </w:r>
            <w:r w:rsidR="00C364BE">
              <w:rPr>
                <w:bCs/>
              </w:rPr>
              <w:t>2</w:t>
            </w:r>
            <w:r w:rsidRPr="0016202F">
              <w:rPr>
                <w:bCs/>
              </w:rPr>
              <w:t>.0.0</w:t>
            </w:r>
          </w:p>
        </w:tc>
        <w:tc>
          <w:tcPr>
            <w:tcW w:w="1327" w:type="dxa"/>
          </w:tcPr>
          <w:p w14:paraId="14422C5F" w14:textId="77777777" w:rsidR="00B94E98" w:rsidRPr="006F2329" w:rsidRDefault="00B94E98" w:rsidP="0070697D">
            <w:pPr>
              <w:spacing w:after="120" w:line="240" w:lineRule="auto"/>
            </w:pPr>
            <w:r>
              <w:rPr>
                <w:rFonts w:cs="Arial"/>
                <w:szCs w:val="20"/>
              </w:rPr>
              <w:t>E0006</w:t>
            </w:r>
          </w:p>
        </w:tc>
        <w:tc>
          <w:tcPr>
            <w:tcW w:w="2129" w:type="dxa"/>
          </w:tcPr>
          <w:p w14:paraId="49ACEC36" w14:textId="77777777" w:rsidR="00B94E98" w:rsidRPr="006F2329" w:rsidRDefault="00B94E98" w:rsidP="0070697D">
            <w:pPr>
              <w:spacing w:after="120" w:line="240" w:lineRule="auto"/>
            </w:pPr>
            <w:r>
              <w:rPr>
                <w:rFonts w:cs="Arial"/>
                <w:szCs w:val="20"/>
              </w:rPr>
              <w:t>DATE-OF-BIRTH</w:t>
            </w:r>
          </w:p>
        </w:tc>
        <w:tc>
          <w:tcPr>
            <w:tcW w:w="2016" w:type="dxa"/>
          </w:tcPr>
          <w:p w14:paraId="09EEBA33" w14:textId="77777777" w:rsidR="00B94E98" w:rsidRPr="006F2329" w:rsidRDefault="00B94E98" w:rsidP="0070697D">
            <w:pPr>
              <w:spacing w:after="120" w:line="240" w:lineRule="auto"/>
            </w:pPr>
            <w:proofErr w:type="spellStart"/>
            <w:r>
              <w:t>BirthDate</w:t>
            </w:r>
            <w:proofErr w:type="spellEnd"/>
          </w:p>
        </w:tc>
        <w:tc>
          <w:tcPr>
            <w:tcW w:w="2880" w:type="dxa"/>
          </w:tcPr>
          <w:p w14:paraId="2669DD31" w14:textId="6D8E6AC3" w:rsidR="00B94E98" w:rsidRDefault="005917C7" w:rsidP="0070697D">
            <w:pPr>
              <w:spacing w:after="120" w:line="240" w:lineRule="auto"/>
            </w:pPr>
            <w:r w:rsidRPr="007D428F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7D428F">
              <w:rPr>
                <w:rFonts w:cs="Arial"/>
                <w:szCs w:val="20"/>
              </w:rPr>
              <w:t>yyyy</w:t>
            </w:r>
            <w:proofErr w:type="spellEnd"/>
            <w:r w:rsidRPr="007D428F">
              <w:rPr>
                <w:rFonts w:cs="Arial"/>
                <w:szCs w:val="20"/>
              </w:rPr>
              <w:t xml:space="preserve">=1922-2021 to </w:t>
            </w:r>
            <w:proofErr w:type="spellStart"/>
            <w:r w:rsidRPr="007D428F">
              <w:rPr>
                <w:rFonts w:cs="Arial"/>
                <w:szCs w:val="20"/>
              </w:rPr>
              <w:t>yyyy</w:t>
            </w:r>
            <w:proofErr w:type="spellEnd"/>
            <w:r w:rsidRPr="007D428F">
              <w:rPr>
                <w:rFonts w:cs="Arial"/>
                <w:szCs w:val="20"/>
              </w:rPr>
              <w:t>=1923-2022</w:t>
            </w:r>
          </w:p>
        </w:tc>
        <w:tc>
          <w:tcPr>
            <w:tcW w:w="864" w:type="dxa"/>
          </w:tcPr>
          <w:p w14:paraId="46577026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841" w:type="dxa"/>
          </w:tcPr>
          <w:p w14:paraId="2376495C" w14:textId="77777777" w:rsidR="00B94E98" w:rsidRPr="00C364BE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C364BE">
              <w:rPr>
                <w:sz w:val="18"/>
                <w:szCs w:val="18"/>
              </w:rPr>
              <w:t>TSDS</w:t>
            </w:r>
          </w:p>
        </w:tc>
        <w:tc>
          <w:tcPr>
            <w:tcW w:w="810" w:type="dxa"/>
          </w:tcPr>
          <w:p w14:paraId="0BE902F3" w14:textId="06E2E8B2" w:rsidR="00B94E98" w:rsidRPr="00C364BE" w:rsidRDefault="00C364BE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C364BE">
              <w:rPr>
                <w:sz w:val="18"/>
                <w:szCs w:val="18"/>
              </w:rPr>
              <w:t>ECDS</w:t>
            </w:r>
          </w:p>
        </w:tc>
        <w:tc>
          <w:tcPr>
            <w:tcW w:w="990" w:type="dxa"/>
          </w:tcPr>
          <w:p w14:paraId="18746160" w14:textId="77777777" w:rsidR="00B94E98" w:rsidRPr="00C364BE" w:rsidRDefault="00C364BE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C364BE">
              <w:rPr>
                <w:sz w:val="18"/>
                <w:szCs w:val="18"/>
              </w:rPr>
              <w:t>ECDS-KG</w:t>
            </w:r>
          </w:p>
          <w:p w14:paraId="0522E46B" w14:textId="4905F287" w:rsidR="00C364BE" w:rsidRPr="00C364BE" w:rsidRDefault="00C364BE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C364BE">
              <w:rPr>
                <w:sz w:val="18"/>
                <w:szCs w:val="18"/>
              </w:rPr>
              <w:t>ECDS-PK</w:t>
            </w:r>
          </w:p>
        </w:tc>
        <w:tc>
          <w:tcPr>
            <w:tcW w:w="815" w:type="dxa"/>
          </w:tcPr>
          <w:p w14:paraId="26A1A2EE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F2BBB">
              <w:rPr>
                <w:sz w:val="18"/>
                <w:szCs w:val="18"/>
              </w:rPr>
              <w:t>Yes</w:t>
            </w:r>
          </w:p>
        </w:tc>
      </w:tr>
    </w:tbl>
    <w:p w14:paraId="35DE2CA3" w14:textId="77777777" w:rsidR="00B94E98" w:rsidRDefault="00B94E98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327"/>
        <w:gridCol w:w="2129"/>
        <w:gridCol w:w="2016"/>
        <w:gridCol w:w="2880"/>
        <w:gridCol w:w="864"/>
        <w:gridCol w:w="751"/>
        <w:gridCol w:w="900"/>
        <w:gridCol w:w="990"/>
        <w:gridCol w:w="815"/>
      </w:tblGrid>
      <w:tr w:rsidR="00B94E98" w:rsidRPr="00A852C3" w14:paraId="26BF99DF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276347A0" w14:textId="77777777" w:rsidR="00B94E98" w:rsidRPr="00A852C3" w:rsidRDefault="00B94E98" w:rsidP="0070697D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t>Student Category</w:t>
            </w:r>
          </w:p>
        </w:tc>
      </w:tr>
      <w:tr w:rsidR="00B94E98" w:rsidRPr="0016202F" w14:paraId="5D39973E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1F7EC433" w14:textId="77777777" w:rsidR="00B94E98" w:rsidRPr="0016202F" w:rsidRDefault="00B94E98" w:rsidP="0070697D">
            <w:pPr>
              <w:pStyle w:val="Heading3"/>
            </w:pPr>
            <w:bookmarkStart w:id="59" w:name="_Toc83895982"/>
            <w:r>
              <w:t xml:space="preserve">46010 – </w:t>
            </w:r>
            <w:proofErr w:type="spellStart"/>
            <w:r>
              <w:t>StudentAssessment</w:t>
            </w:r>
            <w:proofErr w:type="spellEnd"/>
            <w:r w:rsidRPr="00E36F5A">
              <w:t xml:space="preserve"> </w:t>
            </w:r>
            <w:r>
              <w:t>Complex Type</w:t>
            </w:r>
            <w:bookmarkEnd w:id="59"/>
            <w:r>
              <w:t xml:space="preserve"> </w:t>
            </w:r>
          </w:p>
        </w:tc>
      </w:tr>
      <w:tr w:rsidR="00B94E98" w:rsidRPr="0016202F" w14:paraId="4909F83D" w14:textId="77777777" w:rsidTr="0070697D">
        <w:trPr>
          <w:cantSplit/>
          <w:trHeight w:val="432"/>
          <w:tblHeader/>
        </w:trPr>
        <w:tc>
          <w:tcPr>
            <w:tcW w:w="1008" w:type="dxa"/>
          </w:tcPr>
          <w:p w14:paraId="056C00A4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327" w:type="dxa"/>
          </w:tcPr>
          <w:p w14:paraId="1B614243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129" w:type="dxa"/>
          </w:tcPr>
          <w:p w14:paraId="7D37BE08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5E8233DD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440C81F9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64" w:type="dxa"/>
          </w:tcPr>
          <w:p w14:paraId="2EE2FB62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751" w:type="dxa"/>
          </w:tcPr>
          <w:p w14:paraId="54D2B4D8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00" w:type="dxa"/>
          </w:tcPr>
          <w:p w14:paraId="32709EEE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90" w:type="dxa"/>
          </w:tcPr>
          <w:p w14:paraId="258DEFD9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15" w:type="dxa"/>
          </w:tcPr>
          <w:p w14:paraId="51371413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6F2329" w14:paraId="51584BB4" w14:textId="77777777" w:rsidTr="0070697D">
        <w:trPr>
          <w:cantSplit/>
          <w:trHeight w:val="405"/>
          <w:tblHeader/>
        </w:trPr>
        <w:tc>
          <w:tcPr>
            <w:tcW w:w="1008" w:type="dxa"/>
          </w:tcPr>
          <w:p w14:paraId="1E85261C" w14:textId="674A3B12" w:rsidR="00B94E98" w:rsidRPr="0016202F" w:rsidRDefault="00B94E98" w:rsidP="0070697D">
            <w:pPr>
              <w:spacing w:after="120" w:line="240" w:lineRule="auto"/>
              <w:rPr>
                <w:bCs/>
              </w:rPr>
            </w:pPr>
            <w:r w:rsidRPr="0016202F">
              <w:rPr>
                <w:bCs/>
              </w:rPr>
              <w:t>202</w:t>
            </w:r>
            <w:r w:rsidR="00C364BE">
              <w:rPr>
                <w:bCs/>
              </w:rPr>
              <w:t>2</w:t>
            </w:r>
            <w:r w:rsidRPr="0016202F">
              <w:rPr>
                <w:bCs/>
              </w:rPr>
              <w:t>.0.0</w:t>
            </w:r>
          </w:p>
        </w:tc>
        <w:tc>
          <w:tcPr>
            <w:tcW w:w="1327" w:type="dxa"/>
          </w:tcPr>
          <w:p w14:paraId="7513D3DD" w14:textId="77777777" w:rsidR="00B94E98" w:rsidRPr="006F2329" w:rsidRDefault="00B94E98" w:rsidP="0070697D">
            <w:pPr>
              <w:spacing w:after="120" w:line="240" w:lineRule="auto"/>
            </w:pPr>
            <w:r>
              <w:rPr>
                <w:rFonts w:cs="Arial"/>
                <w:szCs w:val="20"/>
              </w:rPr>
              <w:t>E1396</w:t>
            </w:r>
          </w:p>
        </w:tc>
        <w:tc>
          <w:tcPr>
            <w:tcW w:w="2129" w:type="dxa"/>
          </w:tcPr>
          <w:p w14:paraId="14B3C15F" w14:textId="77777777" w:rsidR="00B94E98" w:rsidRPr="006F2329" w:rsidRDefault="00B94E98" w:rsidP="0070697D">
            <w:pPr>
              <w:spacing w:after="120" w:line="240" w:lineRule="auto"/>
            </w:pPr>
            <w:r>
              <w:rPr>
                <w:rFonts w:cs="Arial"/>
                <w:szCs w:val="20"/>
              </w:rPr>
              <w:t>ADMINISTRATION-DATE</w:t>
            </w:r>
          </w:p>
        </w:tc>
        <w:tc>
          <w:tcPr>
            <w:tcW w:w="2016" w:type="dxa"/>
          </w:tcPr>
          <w:p w14:paraId="4F0E0532" w14:textId="77777777" w:rsidR="00B94E98" w:rsidRPr="006F2329" w:rsidRDefault="00B94E98" w:rsidP="0070697D">
            <w:pPr>
              <w:spacing w:after="120" w:line="240" w:lineRule="auto"/>
            </w:pPr>
            <w:proofErr w:type="spellStart"/>
            <w:r w:rsidRPr="002F3561">
              <w:rPr>
                <w:rFonts w:cs="Arial"/>
                <w:szCs w:val="20"/>
              </w:rPr>
              <w:t>AdministrationDate</w:t>
            </w:r>
            <w:proofErr w:type="spellEnd"/>
          </w:p>
        </w:tc>
        <w:tc>
          <w:tcPr>
            <w:tcW w:w="2880" w:type="dxa"/>
          </w:tcPr>
          <w:p w14:paraId="67EA2508" w14:textId="2D2D5243" w:rsidR="00B94E98" w:rsidRDefault="000163B5" w:rsidP="0070697D">
            <w:pPr>
              <w:spacing w:after="120" w:line="240" w:lineRule="auto"/>
            </w:pPr>
            <w:r w:rsidRPr="00E80466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E80466">
              <w:rPr>
                <w:rFonts w:cs="Arial"/>
                <w:szCs w:val="20"/>
              </w:rPr>
              <w:t>yyyy</w:t>
            </w:r>
            <w:proofErr w:type="spellEnd"/>
            <w:r w:rsidRPr="00E80466">
              <w:rPr>
                <w:rFonts w:cs="Arial"/>
                <w:szCs w:val="20"/>
              </w:rPr>
              <w:t xml:space="preserve">=2020-2021 to </w:t>
            </w:r>
            <w:proofErr w:type="spellStart"/>
            <w:r w:rsidRPr="00E80466">
              <w:rPr>
                <w:rFonts w:cs="Arial"/>
                <w:szCs w:val="20"/>
              </w:rPr>
              <w:t>yyyy</w:t>
            </w:r>
            <w:proofErr w:type="spellEnd"/>
            <w:r w:rsidRPr="00E80466">
              <w:rPr>
                <w:rFonts w:cs="Arial"/>
                <w:szCs w:val="20"/>
              </w:rPr>
              <w:t>=2021-2022</w:t>
            </w:r>
          </w:p>
        </w:tc>
        <w:tc>
          <w:tcPr>
            <w:tcW w:w="864" w:type="dxa"/>
          </w:tcPr>
          <w:p w14:paraId="1C9B83E4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751" w:type="dxa"/>
          </w:tcPr>
          <w:p w14:paraId="151F8F75" w14:textId="77777777" w:rsidR="00B94E98" w:rsidRPr="009301F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065298F6" w14:textId="77777777" w:rsidR="00B94E98" w:rsidRPr="009301F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</w:t>
            </w:r>
          </w:p>
        </w:tc>
        <w:tc>
          <w:tcPr>
            <w:tcW w:w="990" w:type="dxa"/>
          </w:tcPr>
          <w:p w14:paraId="3140D0E6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-KG</w:t>
            </w:r>
          </w:p>
          <w:p w14:paraId="1E9AE059" w14:textId="77777777" w:rsidR="00B94E98" w:rsidRPr="009301F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-PK</w:t>
            </w:r>
          </w:p>
        </w:tc>
        <w:tc>
          <w:tcPr>
            <w:tcW w:w="815" w:type="dxa"/>
          </w:tcPr>
          <w:p w14:paraId="369D732D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F2BBB">
              <w:rPr>
                <w:sz w:val="18"/>
                <w:szCs w:val="18"/>
              </w:rPr>
              <w:t>Yes</w:t>
            </w:r>
          </w:p>
        </w:tc>
      </w:tr>
    </w:tbl>
    <w:p w14:paraId="435D27BC" w14:textId="519D587F" w:rsidR="00B94E98" w:rsidRDefault="00B94E98" w:rsidP="00B94E98"/>
    <w:p w14:paraId="0A47DA39" w14:textId="77777777" w:rsidR="0057425E" w:rsidRDefault="0057425E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3680"/>
      </w:tblGrid>
      <w:tr w:rsidR="005C5EA3" w:rsidRPr="009C13E2" w14:paraId="1E940707" w14:textId="77777777" w:rsidTr="00B277EB">
        <w:trPr>
          <w:cantSplit/>
          <w:trHeight w:val="288"/>
          <w:tblHeader/>
        </w:trPr>
        <w:tc>
          <w:tcPr>
            <w:tcW w:w="13680" w:type="dxa"/>
          </w:tcPr>
          <w:p w14:paraId="5128A022" w14:textId="77777777" w:rsidR="005C5EA3" w:rsidRPr="009A250D" w:rsidRDefault="005C5EA3" w:rsidP="009A250D">
            <w:pPr>
              <w:pStyle w:val="Heading2"/>
            </w:pPr>
            <w:bookmarkStart w:id="60" w:name="_Toc83895983"/>
            <w:r w:rsidRPr="009A250D">
              <w:t>Campus Course Section Category</w:t>
            </w:r>
            <w:bookmarkEnd w:id="60"/>
          </w:p>
        </w:tc>
      </w:tr>
      <w:tr w:rsidR="005C5EA3" w:rsidRPr="0016202F" w14:paraId="7C403057" w14:textId="77777777" w:rsidTr="00B277EB">
        <w:trPr>
          <w:cantSplit/>
          <w:trHeight w:val="288"/>
          <w:tblHeader/>
        </w:trPr>
        <w:tc>
          <w:tcPr>
            <w:tcW w:w="13680" w:type="dxa"/>
          </w:tcPr>
          <w:p w14:paraId="2FDE66BE" w14:textId="77777777" w:rsidR="005C5EA3" w:rsidRDefault="005C5EA3" w:rsidP="00B277EB">
            <w:pPr>
              <w:pStyle w:val="Heading3"/>
            </w:pPr>
            <w:bookmarkStart w:id="61" w:name="_Toc83895984"/>
            <w:r>
              <w:t xml:space="preserve">30305 / 50300 – </w:t>
            </w:r>
            <w:proofErr w:type="spellStart"/>
            <w:r>
              <w:t>TeacherSectionAssociationExtension</w:t>
            </w:r>
            <w:proofErr w:type="spellEnd"/>
            <w:r>
              <w:t xml:space="preserve"> Complex Type</w:t>
            </w:r>
            <w:bookmarkEnd w:id="61"/>
            <w:r>
              <w:t xml:space="preserve"> </w:t>
            </w:r>
          </w:p>
          <w:p w14:paraId="021860A4" w14:textId="77777777" w:rsidR="005C5EA3" w:rsidRPr="009C13E2" w:rsidRDefault="00D34D78" w:rsidP="00B277EB">
            <w:pPr>
              <w:spacing w:before="120"/>
            </w:pPr>
            <w:hyperlink w:anchor="_30305_/_50300" w:history="1">
              <w:r w:rsidR="005C5EA3" w:rsidRPr="00802461">
                <w:rPr>
                  <w:rStyle w:val="Hyperlink"/>
                </w:rPr>
                <w:t>Click here to see the changes for this complex type.</w:t>
              </w:r>
            </w:hyperlink>
          </w:p>
        </w:tc>
      </w:tr>
    </w:tbl>
    <w:p w14:paraId="77F9908C" w14:textId="3C2B4897" w:rsidR="0036668A" w:rsidRDefault="0036668A" w:rsidP="00AD480E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3680"/>
      </w:tblGrid>
      <w:tr w:rsidR="00CB4BA4" w:rsidRPr="009C13E2" w14:paraId="185C0101" w14:textId="77777777" w:rsidTr="00CB4BA4">
        <w:trPr>
          <w:cantSplit/>
          <w:trHeight w:val="288"/>
          <w:tblHeader/>
        </w:trPr>
        <w:tc>
          <w:tcPr>
            <w:tcW w:w="13680" w:type="dxa"/>
          </w:tcPr>
          <w:p w14:paraId="639CFB27" w14:textId="26F167E9" w:rsidR="00CB4BA4" w:rsidRPr="009C13E2" w:rsidRDefault="00CB4BA4" w:rsidP="009C13E2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9C13E2">
              <w:rPr>
                <w:b/>
                <w:bCs/>
                <w:color w:val="2E74B5" w:themeColor="accent1" w:themeShade="BF"/>
                <w:sz w:val="26"/>
                <w:szCs w:val="26"/>
              </w:rPr>
              <w:t>Campus Course Section Category</w:t>
            </w:r>
          </w:p>
        </w:tc>
      </w:tr>
      <w:tr w:rsidR="00CB4BA4" w:rsidRPr="0016202F" w14:paraId="250750C2" w14:textId="77777777" w:rsidTr="00CB4BA4">
        <w:trPr>
          <w:cantSplit/>
          <w:trHeight w:val="288"/>
          <w:tblHeader/>
        </w:trPr>
        <w:tc>
          <w:tcPr>
            <w:tcW w:w="13680" w:type="dxa"/>
          </w:tcPr>
          <w:p w14:paraId="6800F765" w14:textId="78874B14" w:rsidR="00CB4BA4" w:rsidRDefault="009C13E2" w:rsidP="00CB4BA4">
            <w:pPr>
              <w:pStyle w:val="Heading3"/>
            </w:pPr>
            <w:bookmarkStart w:id="62" w:name="_Toc83895985"/>
            <w:r>
              <w:t>40110 / 50300</w:t>
            </w:r>
            <w:r w:rsidR="00CB4BA4">
              <w:t xml:space="preserve"> – </w:t>
            </w:r>
            <w:proofErr w:type="spellStart"/>
            <w:r>
              <w:t>StudentSectionAssociation</w:t>
            </w:r>
            <w:proofErr w:type="spellEnd"/>
            <w:r w:rsidR="00CB4BA4">
              <w:t xml:space="preserve"> Complex Type</w:t>
            </w:r>
            <w:bookmarkEnd w:id="62"/>
            <w:r w:rsidR="00CB4BA4">
              <w:t xml:space="preserve"> </w:t>
            </w:r>
          </w:p>
          <w:p w14:paraId="1C9F442E" w14:textId="48ED5076" w:rsidR="009C13E2" w:rsidRPr="009C13E2" w:rsidRDefault="00D34D78" w:rsidP="009C13E2">
            <w:pPr>
              <w:spacing w:before="120"/>
            </w:pPr>
            <w:hyperlink w:anchor="_40110_/_50300" w:history="1">
              <w:r w:rsidR="009C13E2" w:rsidRPr="009C13E2">
                <w:rPr>
                  <w:rStyle w:val="Hyperlink"/>
                </w:rPr>
                <w:t>Click here to see the</w:t>
              </w:r>
              <w:r w:rsidR="00802461">
                <w:rPr>
                  <w:rStyle w:val="Hyperlink"/>
                </w:rPr>
                <w:t xml:space="preserve"> changes for this</w:t>
              </w:r>
              <w:r w:rsidR="009C13E2" w:rsidRPr="009C13E2">
                <w:rPr>
                  <w:rStyle w:val="Hyperlink"/>
                </w:rPr>
                <w:t xml:space="preserve"> complex type.</w:t>
              </w:r>
            </w:hyperlink>
          </w:p>
        </w:tc>
      </w:tr>
    </w:tbl>
    <w:p w14:paraId="50CE8BE5" w14:textId="6D1895F6" w:rsidR="00CB4BA4" w:rsidRDefault="00CB4BA4" w:rsidP="00AD480E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327"/>
        <w:gridCol w:w="2129"/>
        <w:gridCol w:w="2016"/>
        <w:gridCol w:w="2880"/>
        <w:gridCol w:w="864"/>
        <w:gridCol w:w="864"/>
        <w:gridCol w:w="697"/>
        <w:gridCol w:w="1031"/>
        <w:gridCol w:w="864"/>
      </w:tblGrid>
      <w:tr w:rsidR="00B94E98" w:rsidRPr="0016202F" w14:paraId="5FEC566E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6463B38F" w14:textId="77777777" w:rsidR="00B94E98" w:rsidRPr="0016202F" w:rsidRDefault="00B94E98" w:rsidP="0070697D">
            <w:pPr>
              <w:pStyle w:val="Heading2"/>
            </w:pPr>
            <w:bookmarkStart w:id="63" w:name="_Toc83895986"/>
            <w:r>
              <w:lastRenderedPageBreak/>
              <w:t>Cohort Category</w:t>
            </w:r>
            <w:bookmarkEnd w:id="63"/>
          </w:p>
        </w:tc>
      </w:tr>
      <w:tr w:rsidR="00B94E98" w:rsidRPr="0016202F" w14:paraId="474DBC53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08BC9FDE" w14:textId="1D216485" w:rsidR="00B94E98" w:rsidRPr="0016202F" w:rsidRDefault="00B94E98" w:rsidP="0070697D">
            <w:pPr>
              <w:pStyle w:val="Heading3"/>
            </w:pPr>
            <w:bookmarkStart w:id="64" w:name="_Toc83895987"/>
            <w:r>
              <w:t xml:space="preserve">70010 – </w:t>
            </w:r>
            <w:proofErr w:type="spellStart"/>
            <w:r>
              <w:t>StaffCohortAssociation</w:t>
            </w:r>
            <w:proofErr w:type="spellEnd"/>
            <w:r>
              <w:t xml:space="preserve"> Complex Type</w:t>
            </w:r>
            <w:bookmarkEnd w:id="64"/>
            <w:r>
              <w:t xml:space="preserve"> </w:t>
            </w:r>
          </w:p>
        </w:tc>
      </w:tr>
      <w:tr w:rsidR="00B94E98" w:rsidRPr="0016202F" w14:paraId="71CDD9F0" w14:textId="77777777" w:rsidTr="000163B5">
        <w:trPr>
          <w:cantSplit/>
          <w:trHeight w:val="432"/>
          <w:tblHeader/>
        </w:trPr>
        <w:tc>
          <w:tcPr>
            <w:tcW w:w="1008" w:type="dxa"/>
          </w:tcPr>
          <w:p w14:paraId="0C3E8A3B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327" w:type="dxa"/>
          </w:tcPr>
          <w:p w14:paraId="5649B740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129" w:type="dxa"/>
          </w:tcPr>
          <w:p w14:paraId="6507E678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7B2169B9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4BE1E022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64" w:type="dxa"/>
          </w:tcPr>
          <w:p w14:paraId="336050FE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864" w:type="dxa"/>
          </w:tcPr>
          <w:p w14:paraId="110FF58C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697" w:type="dxa"/>
          </w:tcPr>
          <w:p w14:paraId="2C4BA419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1031" w:type="dxa"/>
          </w:tcPr>
          <w:p w14:paraId="6CE31B4F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64" w:type="dxa"/>
          </w:tcPr>
          <w:p w14:paraId="5F9BA9CC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6F2329" w14:paraId="1CE38216" w14:textId="77777777" w:rsidTr="000163B5">
        <w:trPr>
          <w:cantSplit/>
          <w:trHeight w:val="405"/>
          <w:tblHeader/>
        </w:trPr>
        <w:tc>
          <w:tcPr>
            <w:tcW w:w="1008" w:type="dxa"/>
          </w:tcPr>
          <w:p w14:paraId="012EBC6F" w14:textId="1661C8F5" w:rsidR="00B94E98" w:rsidRPr="0016202F" w:rsidRDefault="00B94E98" w:rsidP="0070697D">
            <w:pPr>
              <w:spacing w:after="120" w:line="240" w:lineRule="auto"/>
              <w:rPr>
                <w:bCs/>
              </w:rPr>
            </w:pPr>
            <w:r w:rsidRPr="0016202F">
              <w:rPr>
                <w:bCs/>
              </w:rPr>
              <w:t>202</w:t>
            </w:r>
            <w:r w:rsidR="00F14F61">
              <w:rPr>
                <w:bCs/>
              </w:rPr>
              <w:t>2</w:t>
            </w:r>
            <w:r w:rsidRPr="0016202F">
              <w:rPr>
                <w:bCs/>
              </w:rPr>
              <w:t>.0.0</w:t>
            </w:r>
          </w:p>
        </w:tc>
        <w:tc>
          <w:tcPr>
            <w:tcW w:w="1327" w:type="dxa"/>
          </w:tcPr>
          <w:p w14:paraId="78FFA5B1" w14:textId="77777777" w:rsidR="00B94E98" w:rsidRPr="006F2329" w:rsidRDefault="00B94E98" w:rsidP="0070697D">
            <w:pPr>
              <w:spacing w:after="120" w:line="240" w:lineRule="auto"/>
            </w:pPr>
            <w:r>
              <w:rPr>
                <w:rFonts w:cs="Arial"/>
                <w:szCs w:val="20"/>
              </w:rPr>
              <w:t>E1378</w:t>
            </w:r>
          </w:p>
        </w:tc>
        <w:tc>
          <w:tcPr>
            <w:tcW w:w="2129" w:type="dxa"/>
          </w:tcPr>
          <w:p w14:paraId="0284806D" w14:textId="77777777" w:rsidR="00B94E98" w:rsidRPr="006F2329" w:rsidRDefault="00B94E98" w:rsidP="0070697D">
            <w:pPr>
              <w:spacing w:after="120" w:line="240" w:lineRule="auto"/>
            </w:pPr>
            <w:r>
              <w:rPr>
                <w:rFonts w:cs="Arial"/>
                <w:szCs w:val="20"/>
              </w:rPr>
              <w:t>BEGIN-DATE-OF-STAFF-COHORT</w:t>
            </w:r>
          </w:p>
        </w:tc>
        <w:tc>
          <w:tcPr>
            <w:tcW w:w="2016" w:type="dxa"/>
          </w:tcPr>
          <w:p w14:paraId="303F7DB0" w14:textId="77777777" w:rsidR="00B94E98" w:rsidRPr="006F2329" w:rsidRDefault="00B94E98" w:rsidP="0070697D">
            <w:pPr>
              <w:spacing w:after="120" w:line="240" w:lineRule="auto"/>
            </w:pPr>
            <w:proofErr w:type="spellStart"/>
            <w:r w:rsidRPr="00EB061D">
              <w:rPr>
                <w:rFonts w:cs="Arial"/>
                <w:color w:val="000000"/>
                <w:szCs w:val="20"/>
              </w:rPr>
              <w:t>BeginDate</w:t>
            </w:r>
            <w:proofErr w:type="spellEnd"/>
          </w:p>
        </w:tc>
        <w:tc>
          <w:tcPr>
            <w:tcW w:w="2880" w:type="dxa"/>
          </w:tcPr>
          <w:p w14:paraId="0EC5833D" w14:textId="3FF9721C" w:rsidR="00B94E98" w:rsidRDefault="000163B5" w:rsidP="0070697D">
            <w:pPr>
              <w:spacing w:after="120" w:line="240" w:lineRule="auto"/>
            </w:pPr>
            <w:r w:rsidRPr="00E80466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E80466">
              <w:rPr>
                <w:rFonts w:cs="Arial"/>
                <w:szCs w:val="20"/>
              </w:rPr>
              <w:t>yyyy</w:t>
            </w:r>
            <w:proofErr w:type="spellEnd"/>
            <w:r w:rsidRPr="00E80466">
              <w:rPr>
                <w:rFonts w:cs="Arial"/>
                <w:szCs w:val="20"/>
              </w:rPr>
              <w:t xml:space="preserve">=2020-2021 to </w:t>
            </w:r>
            <w:proofErr w:type="spellStart"/>
            <w:r w:rsidRPr="00E80466">
              <w:rPr>
                <w:rFonts w:cs="Arial"/>
                <w:szCs w:val="20"/>
              </w:rPr>
              <w:t>yyyy</w:t>
            </w:r>
            <w:proofErr w:type="spellEnd"/>
            <w:r w:rsidRPr="00E80466">
              <w:rPr>
                <w:rFonts w:cs="Arial"/>
                <w:szCs w:val="20"/>
              </w:rPr>
              <w:t>=2021-2022</w:t>
            </w:r>
          </w:p>
        </w:tc>
        <w:tc>
          <w:tcPr>
            <w:tcW w:w="864" w:type="dxa"/>
          </w:tcPr>
          <w:p w14:paraId="4A486B6A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864" w:type="dxa"/>
          </w:tcPr>
          <w:p w14:paraId="574D9A72" w14:textId="77777777" w:rsidR="00B94E98" w:rsidRPr="009301F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697" w:type="dxa"/>
          </w:tcPr>
          <w:p w14:paraId="268E4411" w14:textId="77777777" w:rsidR="00B94E98" w:rsidRPr="009301F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</w:t>
            </w:r>
          </w:p>
        </w:tc>
        <w:tc>
          <w:tcPr>
            <w:tcW w:w="1031" w:type="dxa"/>
          </w:tcPr>
          <w:p w14:paraId="4046D8EE" w14:textId="57C73A58" w:rsidR="00B94E98" w:rsidRPr="009301F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</w:t>
            </w:r>
            <w:r w:rsidR="000163B5">
              <w:rPr>
                <w:sz w:val="18"/>
                <w:szCs w:val="18"/>
              </w:rPr>
              <w:t>S</w:t>
            </w:r>
            <w:r>
              <w:rPr>
                <w:sz w:val="18"/>
                <w:szCs w:val="18"/>
              </w:rPr>
              <w:t>-PK</w:t>
            </w:r>
          </w:p>
        </w:tc>
        <w:tc>
          <w:tcPr>
            <w:tcW w:w="864" w:type="dxa"/>
          </w:tcPr>
          <w:p w14:paraId="78FCFF85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F2BBB">
              <w:rPr>
                <w:sz w:val="18"/>
                <w:szCs w:val="18"/>
              </w:rPr>
              <w:t>Yes</w:t>
            </w:r>
          </w:p>
        </w:tc>
      </w:tr>
    </w:tbl>
    <w:p w14:paraId="3A5AE4D5" w14:textId="06FEB888" w:rsidR="00B94E98" w:rsidRDefault="00B94E98" w:rsidP="00AD480E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327"/>
        <w:gridCol w:w="2129"/>
        <w:gridCol w:w="2016"/>
        <w:gridCol w:w="2880"/>
        <w:gridCol w:w="864"/>
        <w:gridCol w:w="864"/>
        <w:gridCol w:w="697"/>
        <w:gridCol w:w="1031"/>
        <w:gridCol w:w="864"/>
      </w:tblGrid>
      <w:tr w:rsidR="00B94E98" w:rsidRPr="00A852C3" w14:paraId="3A25576E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201AAB2B" w14:textId="77777777" w:rsidR="00B94E98" w:rsidRPr="00A852C3" w:rsidRDefault="00B94E98" w:rsidP="0070697D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t>Cohort Category</w:t>
            </w:r>
          </w:p>
        </w:tc>
      </w:tr>
      <w:tr w:rsidR="00B94E98" w:rsidRPr="0016202F" w14:paraId="6EFB314B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4597E363" w14:textId="77777777" w:rsidR="00B94E98" w:rsidRPr="0016202F" w:rsidRDefault="00B94E98" w:rsidP="0070697D">
            <w:pPr>
              <w:pStyle w:val="Heading3"/>
            </w:pPr>
            <w:bookmarkStart w:id="65" w:name="_Toc83895988"/>
            <w:r>
              <w:t xml:space="preserve">70010 – </w:t>
            </w:r>
            <w:proofErr w:type="spellStart"/>
            <w:r>
              <w:t>StudentCohortAssociation</w:t>
            </w:r>
            <w:proofErr w:type="spellEnd"/>
            <w:r>
              <w:t xml:space="preserve"> Complex Type</w:t>
            </w:r>
            <w:bookmarkEnd w:id="65"/>
            <w:r>
              <w:t xml:space="preserve"> </w:t>
            </w:r>
          </w:p>
        </w:tc>
      </w:tr>
      <w:tr w:rsidR="00B94E98" w:rsidRPr="0016202F" w14:paraId="09A15463" w14:textId="77777777" w:rsidTr="000163B5">
        <w:trPr>
          <w:cantSplit/>
          <w:trHeight w:val="432"/>
          <w:tblHeader/>
        </w:trPr>
        <w:tc>
          <w:tcPr>
            <w:tcW w:w="1008" w:type="dxa"/>
          </w:tcPr>
          <w:p w14:paraId="359EEC67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327" w:type="dxa"/>
          </w:tcPr>
          <w:p w14:paraId="2CE00376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129" w:type="dxa"/>
          </w:tcPr>
          <w:p w14:paraId="28F189C1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553E7A51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58E76106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64" w:type="dxa"/>
          </w:tcPr>
          <w:p w14:paraId="3F81F6BA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864" w:type="dxa"/>
          </w:tcPr>
          <w:p w14:paraId="77E30559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697" w:type="dxa"/>
          </w:tcPr>
          <w:p w14:paraId="5B5127FC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1031" w:type="dxa"/>
          </w:tcPr>
          <w:p w14:paraId="5377C3BD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64" w:type="dxa"/>
          </w:tcPr>
          <w:p w14:paraId="349D17A8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6F2329" w14:paraId="753C37AD" w14:textId="77777777" w:rsidTr="000163B5">
        <w:trPr>
          <w:cantSplit/>
          <w:trHeight w:val="405"/>
          <w:tblHeader/>
        </w:trPr>
        <w:tc>
          <w:tcPr>
            <w:tcW w:w="1008" w:type="dxa"/>
          </w:tcPr>
          <w:p w14:paraId="0D2F10F7" w14:textId="2EE36B36" w:rsidR="00B94E98" w:rsidRPr="0016202F" w:rsidRDefault="00B94E98" w:rsidP="0070697D">
            <w:pPr>
              <w:spacing w:after="120" w:line="240" w:lineRule="auto"/>
              <w:rPr>
                <w:bCs/>
              </w:rPr>
            </w:pPr>
            <w:r w:rsidRPr="0016202F">
              <w:rPr>
                <w:bCs/>
              </w:rPr>
              <w:t>202</w:t>
            </w:r>
            <w:r w:rsidR="00F14F61">
              <w:rPr>
                <w:bCs/>
              </w:rPr>
              <w:t>2</w:t>
            </w:r>
            <w:r w:rsidRPr="0016202F">
              <w:rPr>
                <w:bCs/>
              </w:rPr>
              <w:t>.0.0</w:t>
            </w:r>
          </w:p>
        </w:tc>
        <w:tc>
          <w:tcPr>
            <w:tcW w:w="1327" w:type="dxa"/>
          </w:tcPr>
          <w:p w14:paraId="61AA93A4" w14:textId="77777777" w:rsidR="00B94E98" w:rsidRPr="006F2329" w:rsidRDefault="00B94E98" w:rsidP="0070697D">
            <w:pPr>
              <w:spacing w:after="120" w:line="240" w:lineRule="auto"/>
            </w:pPr>
            <w:r>
              <w:rPr>
                <w:rFonts w:cs="Arial"/>
                <w:szCs w:val="20"/>
              </w:rPr>
              <w:t>E1411</w:t>
            </w:r>
          </w:p>
        </w:tc>
        <w:tc>
          <w:tcPr>
            <w:tcW w:w="2129" w:type="dxa"/>
          </w:tcPr>
          <w:p w14:paraId="67EEF875" w14:textId="77777777" w:rsidR="00B94E98" w:rsidRPr="006F2329" w:rsidRDefault="00B94E98" w:rsidP="0070697D">
            <w:pPr>
              <w:spacing w:after="120" w:line="240" w:lineRule="auto"/>
            </w:pPr>
            <w:r>
              <w:rPr>
                <w:rFonts w:cs="Arial"/>
                <w:szCs w:val="20"/>
              </w:rPr>
              <w:t>BEGIN-DATE-OF-STUDENT-COHORT</w:t>
            </w:r>
          </w:p>
        </w:tc>
        <w:tc>
          <w:tcPr>
            <w:tcW w:w="2016" w:type="dxa"/>
          </w:tcPr>
          <w:p w14:paraId="55BE8056" w14:textId="77777777" w:rsidR="00B94E98" w:rsidRPr="006F2329" w:rsidRDefault="00B94E98" w:rsidP="0070697D">
            <w:pPr>
              <w:spacing w:after="120" w:line="240" w:lineRule="auto"/>
            </w:pPr>
            <w:proofErr w:type="spellStart"/>
            <w:r w:rsidRPr="00EB061D">
              <w:rPr>
                <w:rFonts w:cs="Arial"/>
                <w:color w:val="000000"/>
                <w:szCs w:val="20"/>
              </w:rPr>
              <w:t>BeginDate</w:t>
            </w:r>
            <w:proofErr w:type="spellEnd"/>
          </w:p>
        </w:tc>
        <w:tc>
          <w:tcPr>
            <w:tcW w:w="2880" w:type="dxa"/>
          </w:tcPr>
          <w:p w14:paraId="084E494C" w14:textId="4006C30D" w:rsidR="00B94E98" w:rsidRDefault="000163B5" w:rsidP="0070697D">
            <w:pPr>
              <w:spacing w:after="120" w:line="240" w:lineRule="auto"/>
            </w:pPr>
            <w:r w:rsidRPr="00E80466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E80466">
              <w:rPr>
                <w:rFonts w:cs="Arial"/>
                <w:szCs w:val="20"/>
              </w:rPr>
              <w:t>yyyy</w:t>
            </w:r>
            <w:proofErr w:type="spellEnd"/>
            <w:r w:rsidRPr="00E80466">
              <w:rPr>
                <w:rFonts w:cs="Arial"/>
                <w:szCs w:val="20"/>
              </w:rPr>
              <w:t xml:space="preserve">=2020-2021 to </w:t>
            </w:r>
            <w:proofErr w:type="spellStart"/>
            <w:r w:rsidRPr="00E80466">
              <w:rPr>
                <w:rFonts w:cs="Arial"/>
                <w:szCs w:val="20"/>
              </w:rPr>
              <w:t>yyyy</w:t>
            </w:r>
            <w:proofErr w:type="spellEnd"/>
            <w:r w:rsidRPr="00E80466">
              <w:rPr>
                <w:rFonts w:cs="Arial"/>
                <w:szCs w:val="20"/>
              </w:rPr>
              <w:t>=2021-2022</w:t>
            </w:r>
          </w:p>
        </w:tc>
        <w:tc>
          <w:tcPr>
            <w:tcW w:w="864" w:type="dxa"/>
          </w:tcPr>
          <w:p w14:paraId="3E5EAB39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864" w:type="dxa"/>
          </w:tcPr>
          <w:p w14:paraId="50DB6F8A" w14:textId="77777777" w:rsidR="00B94E98" w:rsidRPr="009301F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697" w:type="dxa"/>
          </w:tcPr>
          <w:p w14:paraId="4050C0FD" w14:textId="77777777" w:rsidR="00B94E98" w:rsidRPr="009301F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</w:t>
            </w:r>
          </w:p>
        </w:tc>
        <w:tc>
          <w:tcPr>
            <w:tcW w:w="1031" w:type="dxa"/>
          </w:tcPr>
          <w:p w14:paraId="63376879" w14:textId="2AF548D4" w:rsidR="00B94E98" w:rsidRPr="009301F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</w:t>
            </w:r>
            <w:r w:rsidR="000163B5">
              <w:rPr>
                <w:sz w:val="18"/>
                <w:szCs w:val="18"/>
              </w:rPr>
              <w:t>S</w:t>
            </w:r>
            <w:r>
              <w:rPr>
                <w:sz w:val="18"/>
                <w:szCs w:val="18"/>
              </w:rPr>
              <w:t>-PK</w:t>
            </w:r>
          </w:p>
        </w:tc>
        <w:tc>
          <w:tcPr>
            <w:tcW w:w="864" w:type="dxa"/>
          </w:tcPr>
          <w:p w14:paraId="5FAFC598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F2BBB">
              <w:rPr>
                <w:sz w:val="18"/>
                <w:szCs w:val="18"/>
              </w:rPr>
              <w:t>Yes</w:t>
            </w:r>
          </w:p>
        </w:tc>
      </w:tr>
    </w:tbl>
    <w:p w14:paraId="2230D16C" w14:textId="77777777" w:rsidR="00B94E98" w:rsidRDefault="00B94E98" w:rsidP="00B94E98"/>
    <w:p w14:paraId="72FB43E5" w14:textId="77777777" w:rsidR="00AD480E" w:rsidRDefault="00AD480E" w:rsidP="00B94E98">
      <w:r>
        <w:br w:type="page"/>
      </w:r>
    </w:p>
    <w:p w14:paraId="4E521FFB" w14:textId="1F62B883" w:rsidR="00A158A4" w:rsidRDefault="00A158A4" w:rsidP="00B94E98"/>
    <w:p w14:paraId="4E481BAE" w14:textId="64B21918" w:rsidR="00A248F6" w:rsidRPr="001063C8" w:rsidRDefault="00EE1BF9" w:rsidP="001063C8">
      <w:pPr>
        <w:pStyle w:val="Heading1"/>
        <w:jc w:val="center"/>
        <w:rPr>
          <w:rFonts w:ascii="Arial" w:hAnsi="Arial" w:cs="Arial"/>
          <w:b/>
          <w:color w:val="auto"/>
        </w:rPr>
      </w:pPr>
      <w:bookmarkStart w:id="66" w:name="_Toc83895989"/>
      <w:r>
        <w:rPr>
          <w:rFonts w:ascii="Arial" w:hAnsi="Arial" w:cs="Arial"/>
          <w:b/>
          <w:color w:val="auto"/>
        </w:rPr>
        <w:t>Code Tables</w:t>
      </w:r>
      <w:bookmarkEnd w:id="66"/>
    </w:p>
    <w:p w14:paraId="3F5AB528" w14:textId="77777777" w:rsidR="000D14C7" w:rsidRPr="0052653C" w:rsidRDefault="000D14C7" w:rsidP="000D14C7">
      <w:pPr>
        <w:rPr>
          <w:rFonts w:cs="Arial"/>
        </w:rPr>
      </w:pPr>
    </w:p>
    <w:p w14:paraId="5B60D951" w14:textId="13B2B7A4" w:rsidR="00340A00" w:rsidRDefault="000C6D95" w:rsidP="00692716">
      <w:pPr>
        <w:rPr>
          <w:rFonts w:cs="Arial"/>
        </w:rPr>
      </w:pPr>
      <w:r>
        <w:rPr>
          <w:rFonts w:cs="Arial"/>
        </w:rPr>
        <w:t xml:space="preserve">The Cumulative </w:t>
      </w:r>
      <w:r w:rsidR="000D14C7" w:rsidRPr="0052653C">
        <w:rPr>
          <w:rFonts w:cs="Arial"/>
        </w:rPr>
        <w:t xml:space="preserve">Change Log </w:t>
      </w:r>
      <w:r>
        <w:rPr>
          <w:rFonts w:cs="Arial"/>
        </w:rPr>
        <w:t xml:space="preserve">for Code Tables </w:t>
      </w:r>
      <w:r w:rsidR="000D14C7" w:rsidRPr="0052653C">
        <w:rPr>
          <w:rFonts w:cs="Arial"/>
        </w:rPr>
        <w:t xml:space="preserve">can </w:t>
      </w:r>
      <w:proofErr w:type="gramStart"/>
      <w:r w:rsidR="000D14C7" w:rsidRPr="0052653C">
        <w:rPr>
          <w:rFonts w:cs="Arial"/>
        </w:rPr>
        <w:t>be found</w:t>
      </w:r>
      <w:proofErr w:type="gramEnd"/>
      <w:r w:rsidR="000D14C7" w:rsidRPr="0052653C">
        <w:rPr>
          <w:rFonts w:cs="Arial"/>
        </w:rPr>
        <w:t xml:space="preserve"> at:  </w:t>
      </w:r>
    </w:p>
    <w:p w14:paraId="6CBE86EB" w14:textId="44CC60CA" w:rsidR="00C213B7" w:rsidRDefault="00D34D78" w:rsidP="00C213B7">
      <w:hyperlink r:id="rId11" w:history="1">
        <w:r w:rsidR="00221468">
          <w:rPr>
            <w:rStyle w:val="Hyperlink"/>
          </w:rPr>
          <w:t>https://www.texasstudentdatasystem.org/sites/texasstudentdatasystem.org/files/2022.2.1_TEDS_Code_Table_Change_Log_Sept_2021.docx</w:t>
        </w:r>
      </w:hyperlink>
      <w:r w:rsidR="00090601">
        <w:t xml:space="preserve"> </w:t>
      </w:r>
    </w:p>
    <w:p w14:paraId="19759BC4" w14:textId="77777777" w:rsidR="00E72E97" w:rsidRDefault="00E72E97" w:rsidP="00C213B7"/>
    <w:p w14:paraId="61273D33" w14:textId="51625E0F" w:rsidR="00A248F6" w:rsidRPr="0052653C" w:rsidRDefault="00EE1BF9" w:rsidP="00F572E0">
      <w:pPr>
        <w:pStyle w:val="Heading1"/>
        <w:jc w:val="center"/>
        <w:rPr>
          <w:rFonts w:ascii="Arial" w:hAnsi="Arial" w:cs="Arial"/>
          <w:b/>
          <w:color w:val="auto"/>
        </w:rPr>
      </w:pPr>
      <w:bookmarkStart w:id="67" w:name="_Toc83895990"/>
      <w:r>
        <w:rPr>
          <w:rFonts w:ascii="Arial" w:hAnsi="Arial" w:cs="Arial"/>
          <w:b/>
          <w:color w:val="auto"/>
        </w:rPr>
        <w:t>Rules</w:t>
      </w:r>
      <w:bookmarkEnd w:id="67"/>
    </w:p>
    <w:p w14:paraId="3963AA5D" w14:textId="77777777" w:rsidR="000D14C7" w:rsidRPr="0052653C" w:rsidRDefault="000D14C7" w:rsidP="000D14C7">
      <w:pPr>
        <w:rPr>
          <w:rFonts w:cs="Arial"/>
        </w:rPr>
      </w:pPr>
    </w:p>
    <w:p w14:paraId="3F8B8DA6" w14:textId="2085FAA3" w:rsidR="00D962FC" w:rsidRDefault="000C6D95" w:rsidP="00CB70A2">
      <w:pPr>
        <w:rPr>
          <w:rFonts w:cs="Arial"/>
        </w:rPr>
      </w:pPr>
      <w:r>
        <w:rPr>
          <w:rFonts w:cs="Arial"/>
        </w:rPr>
        <w:t xml:space="preserve">The Cumulative Change Log for Data Validation Rules can </w:t>
      </w:r>
      <w:proofErr w:type="gramStart"/>
      <w:r>
        <w:rPr>
          <w:rFonts w:cs="Arial"/>
        </w:rPr>
        <w:t>be found</w:t>
      </w:r>
      <w:proofErr w:type="gramEnd"/>
      <w:r>
        <w:rPr>
          <w:rFonts w:cs="Arial"/>
        </w:rPr>
        <w:t xml:space="preserve"> at:</w:t>
      </w:r>
    </w:p>
    <w:p w14:paraId="14F7B6DB" w14:textId="0C94CC81" w:rsidR="002A6848" w:rsidRDefault="00D34D78" w:rsidP="002A6848">
      <w:hyperlink r:id="rId12" w:history="1">
        <w:r w:rsidR="00221468">
          <w:rPr>
            <w:rStyle w:val="Hyperlink"/>
          </w:rPr>
          <w:t>https://www.texasstudentdatasystem.org/sites/texasstudentdatasystem.org/files/2022.2.1_TEDS_Rules_Change_Log_Sept_2021.docx</w:t>
        </w:r>
      </w:hyperlink>
      <w:r w:rsidR="002A6848">
        <w:t xml:space="preserve"> </w:t>
      </w:r>
    </w:p>
    <w:p w14:paraId="4EED098B" w14:textId="56375E96" w:rsidR="000C6D95" w:rsidRDefault="000C6D95" w:rsidP="00CB70A2">
      <w:pPr>
        <w:rPr>
          <w:rFonts w:cs="Arial"/>
        </w:rPr>
      </w:pPr>
    </w:p>
    <w:p w14:paraId="0F3C1388" w14:textId="0EC5F9F0" w:rsidR="006670C5" w:rsidRPr="006670C5" w:rsidRDefault="006670C5" w:rsidP="006670C5">
      <w:pPr>
        <w:rPr>
          <w:rFonts w:cs="Arial"/>
        </w:rPr>
      </w:pPr>
    </w:p>
    <w:p w14:paraId="2C5104F2" w14:textId="43763486" w:rsidR="006670C5" w:rsidRDefault="006670C5" w:rsidP="006670C5">
      <w:pPr>
        <w:rPr>
          <w:rFonts w:cs="Arial"/>
        </w:rPr>
      </w:pPr>
    </w:p>
    <w:p w14:paraId="28C9D358" w14:textId="61BDA890" w:rsidR="00221468" w:rsidRPr="00221468" w:rsidRDefault="00221468" w:rsidP="00221468">
      <w:pPr>
        <w:tabs>
          <w:tab w:val="left" w:pos="8694"/>
        </w:tabs>
        <w:rPr>
          <w:rFonts w:cs="Arial"/>
        </w:rPr>
      </w:pPr>
      <w:r>
        <w:rPr>
          <w:rFonts w:cs="Arial"/>
        </w:rPr>
        <w:tab/>
      </w:r>
    </w:p>
    <w:sectPr w:rsidR="00221468" w:rsidRPr="00221468" w:rsidSect="00EF67F9">
      <w:pgSz w:w="15840" w:h="12240" w:orient="landscape"/>
      <w:pgMar w:top="1440" w:right="1080" w:bottom="1440" w:left="108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EE13B0" w14:textId="77777777" w:rsidR="00A650E3" w:rsidRDefault="00A650E3" w:rsidP="00E825D9">
      <w:pPr>
        <w:spacing w:after="0" w:line="240" w:lineRule="auto"/>
      </w:pPr>
      <w:r>
        <w:separator/>
      </w:r>
    </w:p>
  </w:endnote>
  <w:endnote w:type="continuationSeparator" w:id="0">
    <w:p w14:paraId="6F42DB21" w14:textId="77777777" w:rsidR="00A650E3" w:rsidRDefault="00A650E3" w:rsidP="00E825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363792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427052" w14:textId="723911BF" w:rsidR="00A650E3" w:rsidRDefault="00A650E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2</w:t>
        </w:r>
        <w:r>
          <w:rPr>
            <w:noProof/>
          </w:rPr>
          <w:fldChar w:fldCharType="end"/>
        </w:r>
      </w:p>
    </w:sdtContent>
  </w:sdt>
  <w:p w14:paraId="11DBDDAC" w14:textId="6AC395F0" w:rsidR="00A650E3" w:rsidRPr="000D4AB4" w:rsidRDefault="00A650E3" w:rsidP="00F61A7E">
    <w:pPr>
      <w:tabs>
        <w:tab w:val="left" w:pos="0"/>
        <w:tab w:val="center" w:pos="7560"/>
        <w:tab w:val="right" w:pos="15120"/>
      </w:tabs>
      <w:rPr>
        <w:b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DE88EC" w14:textId="77777777" w:rsidR="00A650E3" w:rsidRDefault="00A650E3" w:rsidP="00E825D9">
      <w:pPr>
        <w:spacing w:after="0" w:line="240" w:lineRule="auto"/>
      </w:pPr>
      <w:r>
        <w:separator/>
      </w:r>
    </w:p>
  </w:footnote>
  <w:footnote w:type="continuationSeparator" w:id="0">
    <w:p w14:paraId="56A4AD9B" w14:textId="77777777" w:rsidR="00A650E3" w:rsidRDefault="00A650E3" w:rsidP="00E825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C7ACFA" w14:textId="538E2318" w:rsidR="00A650E3" w:rsidRPr="00E825D9" w:rsidRDefault="00A650E3" w:rsidP="00F61A7E">
    <w:pPr>
      <w:pStyle w:val="Header"/>
      <w:jc w:val="right"/>
      <w:rPr>
        <w:rFonts w:cs="Arial"/>
        <w:szCs w:val="19"/>
      </w:rPr>
    </w:pPr>
    <w:r w:rsidRPr="00E825D9">
      <w:rPr>
        <w:rFonts w:cs="Arial"/>
        <w:szCs w:val="19"/>
      </w:rPr>
      <w:t>TSDS TEDS 20</w:t>
    </w:r>
    <w:r>
      <w:rPr>
        <w:rFonts w:cs="Arial"/>
        <w:szCs w:val="19"/>
      </w:rPr>
      <w:t>21</w:t>
    </w:r>
    <w:r w:rsidRPr="00E825D9">
      <w:rPr>
        <w:rFonts w:cs="Arial"/>
        <w:szCs w:val="19"/>
      </w:rPr>
      <w:t>-20</w:t>
    </w:r>
    <w:r>
      <w:rPr>
        <w:rFonts w:cs="Arial"/>
        <w:szCs w:val="19"/>
      </w:rPr>
      <w:t>22 Cumulative</w:t>
    </w:r>
    <w:r w:rsidRPr="00E825D9">
      <w:rPr>
        <w:rFonts w:cs="Arial"/>
        <w:szCs w:val="19"/>
      </w:rPr>
      <w:t xml:space="preserve"> Change Log</w:t>
    </w:r>
  </w:p>
  <w:p w14:paraId="2343C5C5" w14:textId="75E2998B" w:rsidR="00A650E3" w:rsidRPr="00E825D9" w:rsidRDefault="00556015" w:rsidP="00F61A7E">
    <w:pPr>
      <w:pStyle w:val="Header"/>
      <w:jc w:val="right"/>
      <w:rPr>
        <w:rFonts w:cs="Arial"/>
        <w:szCs w:val="19"/>
      </w:rPr>
    </w:pPr>
    <w:r>
      <w:rPr>
        <w:rFonts w:cs="Arial"/>
        <w:szCs w:val="19"/>
      </w:rPr>
      <w:t>Post-</w:t>
    </w:r>
    <w:r w:rsidR="00B342C0">
      <w:rPr>
        <w:rFonts w:cs="Arial"/>
        <w:szCs w:val="19"/>
      </w:rPr>
      <w:t>Addendum</w:t>
    </w:r>
    <w:r w:rsidR="00A650E3">
      <w:rPr>
        <w:rFonts w:cs="Arial"/>
        <w:szCs w:val="19"/>
      </w:rPr>
      <w:t xml:space="preserve"> Version 2022.</w:t>
    </w:r>
    <w:r w:rsidR="00B342C0">
      <w:rPr>
        <w:rFonts w:cs="Arial"/>
        <w:szCs w:val="19"/>
      </w:rPr>
      <w:t>2</w:t>
    </w:r>
    <w:r w:rsidR="00A650E3">
      <w:rPr>
        <w:rFonts w:cs="Arial"/>
        <w:szCs w:val="19"/>
      </w:rPr>
      <w:t>.</w:t>
    </w:r>
    <w:r w:rsidR="00D73B4C">
      <w:rPr>
        <w:rFonts w:cs="Arial"/>
        <w:szCs w:val="19"/>
      </w:rPr>
      <w:t>2</w:t>
    </w:r>
  </w:p>
  <w:p w14:paraId="7A06CCF6" w14:textId="77777777" w:rsidR="00A650E3" w:rsidRDefault="00A650E3" w:rsidP="00F61A7E">
    <w:pPr>
      <w:pStyle w:val="Header"/>
      <w:jc w:val="right"/>
      <w:rPr>
        <w:rFonts w:cs="Arial"/>
        <w:b/>
        <w:sz w:val="19"/>
        <w:szCs w:val="19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84095"/>
    <w:multiLevelType w:val="hybridMultilevel"/>
    <w:tmpl w:val="A3162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A52A99"/>
    <w:multiLevelType w:val="hybridMultilevel"/>
    <w:tmpl w:val="B99E8F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577FCF"/>
    <w:multiLevelType w:val="hybridMultilevel"/>
    <w:tmpl w:val="1AFA2CD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F31782"/>
    <w:multiLevelType w:val="hybridMultilevel"/>
    <w:tmpl w:val="8A5C65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D035BC"/>
    <w:multiLevelType w:val="hybridMultilevel"/>
    <w:tmpl w:val="3B0243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577B2B"/>
    <w:multiLevelType w:val="hybridMultilevel"/>
    <w:tmpl w:val="F9E8C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2119D4"/>
    <w:multiLevelType w:val="hybridMultilevel"/>
    <w:tmpl w:val="BA721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1221A1"/>
    <w:multiLevelType w:val="hybridMultilevel"/>
    <w:tmpl w:val="0AB87F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FE0384"/>
    <w:multiLevelType w:val="hybridMultilevel"/>
    <w:tmpl w:val="36B2A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E445B7"/>
    <w:multiLevelType w:val="hybridMultilevel"/>
    <w:tmpl w:val="891217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DB4290"/>
    <w:multiLevelType w:val="hybridMultilevel"/>
    <w:tmpl w:val="A15846C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1" w15:restartNumberingAfterBreak="0">
    <w:nsid w:val="282C478D"/>
    <w:multiLevelType w:val="hybridMultilevel"/>
    <w:tmpl w:val="4B902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EC3645"/>
    <w:multiLevelType w:val="hybridMultilevel"/>
    <w:tmpl w:val="D58E6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6322A2"/>
    <w:multiLevelType w:val="hybridMultilevel"/>
    <w:tmpl w:val="B1F0A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2F2D68"/>
    <w:multiLevelType w:val="hybridMultilevel"/>
    <w:tmpl w:val="9E022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544DD1"/>
    <w:multiLevelType w:val="hybridMultilevel"/>
    <w:tmpl w:val="1E063B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DE4674"/>
    <w:multiLevelType w:val="hybridMultilevel"/>
    <w:tmpl w:val="3F6A2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A06E36"/>
    <w:multiLevelType w:val="hybridMultilevel"/>
    <w:tmpl w:val="8EC22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A115E6"/>
    <w:multiLevelType w:val="hybridMultilevel"/>
    <w:tmpl w:val="C0064D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D5375A"/>
    <w:multiLevelType w:val="hybridMultilevel"/>
    <w:tmpl w:val="4EFCADFA"/>
    <w:lvl w:ilvl="0" w:tplc="2120444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5B301A6"/>
    <w:multiLevelType w:val="hybridMultilevel"/>
    <w:tmpl w:val="DB6EC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0F6DB1"/>
    <w:multiLevelType w:val="hybridMultilevel"/>
    <w:tmpl w:val="EF52CBC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DE44D9"/>
    <w:multiLevelType w:val="hybridMultilevel"/>
    <w:tmpl w:val="193A49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F92832"/>
    <w:multiLevelType w:val="hybridMultilevel"/>
    <w:tmpl w:val="4540F38C"/>
    <w:lvl w:ilvl="0" w:tplc="39FE119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0432A22"/>
    <w:multiLevelType w:val="hybridMultilevel"/>
    <w:tmpl w:val="398869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3E58DB"/>
    <w:multiLevelType w:val="hybridMultilevel"/>
    <w:tmpl w:val="E9FAE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C349126"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0F3E90"/>
    <w:multiLevelType w:val="hybridMultilevel"/>
    <w:tmpl w:val="D516355C"/>
    <w:lvl w:ilvl="0" w:tplc="7514EB3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38B7A7C"/>
    <w:multiLevelType w:val="hybridMultilevel"/>
    <w:tmpl w:val="1E109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1674C1"/>
    <w:multiLevelType w:val="hybridMultilevel"/>
    <w:tmpl w:val="BCCED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BD03C1D"/>
    <w:multiLevelType w:val="hybridMultilevel"/>
    <w:tmpl w:val="CDA49F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D22A80"/>
    <w:multiLevelType w:val="hybridMultilevel"/>
    <w:tmpl w:val="5D2CB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E73AFD"/>
    <w:multiLevelType w:val="hybridMultilevel"/>
    <w:tmpl w:val="77E034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7"/>
  </w:num>
  <w:num w:numId="3">
    <w:abstractNumId w:val="25"/>
  </w:num>
  <w:num w:numId="4">
    <w:abstractNumId w:val="12"/>
  </w:num>
  <w:num w:numId="5">
    <w:abstractNumId w:val="12"/>
  </w:num>
  <w:num w:numId="6">
    <w:abstractNumId w:val="11"/>
  </w:num>
  <w:num w:numId="7">
    <w:abstractNumId w:val="9"/>
  </w:num>
  <w:num w:numId="8">
    <w:abstractNumId w:val="15"/>
  </w:num>
  <w:num w:numId="9">
    <w:abstractNumId w:val="23"/>
  </w:num>
  <w:num w:numId="10">
    <w:abstractNumId w:val="19"/>
  </w:num>
  <w:num w:numId="11">
    <w:abstractNumId w:val="26"/>
  </w:num>
  <w:num w:numId="12">
    <w:abstractNumId w:val="13"/>
  </w:num>
  <w:num w:numId="13">
    <w:abstractNumId w:val="29"/>
  </w:num>
  <w:num w:numId="14">
    <w:abstractNumId w:val="3"/>
  </w:num>
  <w:num w:numId="15">
    <w:abstractNumId w:val="3"/>
  </w:num>
  <w:num w:numId="16">
    <w:abstractNumId w:val="3"/>
  </w:num>
  <w:num w:numId="17">
    <w:abstractNumId w:val="3"/>
  </w:num>
  <w:num w:numId="18">
    <w:abstractNumId w:val="14"/>
  </w:num>
  <w:num w:numId="19">
    <w:abstractNumId w:val="14"/>
  </w:num>
  <w:num w:numId="20">
    <w:abstractNumId w:val="2"/>
  </w:num>
  <w:num w:numId="21">
    <w:abstractNumId w:val="21"/>
  </w:num>
  <w:num w:numId="22">
    <w:abstractNumId w:val="30"/>
  </w:num>
  <w:num w:numId="23">
    <w:abstractNumId w:val="7"/>
  </w:num>
  <w:num w:numId="24">
    <w:abstractNumId w:val="20"/>
  </w:num>
  <w:num w:numId="25">
    <w:abstractNumId w:val="31"/>
  </w:num>
  <w:num w:numId="26">
    <w:abstractNumId w:val="5"/>
  </w:num>
  <w:num w:numId="27">
    <w:abstractNumId w:val="27"/>
  </w:num>
  <w:num w:numId="28">
    <w:abstractNumId w:val="10"/>
  </w:num>
  <w:num w:numId="29">
    <w:abstractNumId w:val="24"/>
  </w:num>
  <w:num w:numId="30">
    <w:abstractNumId w:val="16"/>
  </w:num>
  <w:num w:numId="31">
    <w:abstractNumId w:val="0"/>
  </w:num>
  <w:num w:numId="32">
    <w:abstractNumId w:val="1"/>
  </w:num>
  <w:num w:numId="33">
    <w:abstractNumId w:val="18"/>
  </w:num>
  <w:num w:numId="34">
    <w:abstractNumId w:val="8"/>
  </w:num>
  <w:num w:numId="35">
    <w:abstractNumId w:val="31"/>
  </w:num>
  <w:num w:numId="36">
    <w:abstractNumId w:val="28"/>
  </w:num>
  <w:num w:numId="37">
    <w:abstractNumId w:val="4"/>
  </w:num>
  <w:num w:numId="38">
    <w:abstractNumId w:val="2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3215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sTA1NTQyMTcxMDJQ0lEKTi0uzszPAykwrAUANXufPiwAAAA="/>
  </w:docVars>
  <w:rsids>
    <w:rsidRoot w:val="00E825D9"/>
    <w:rsid w:val="00001A61"/>
    <w:rsid w:val="00001EDD"/>
    <w:rsid w:val="0000289A"/>
    <w:rsid w:val="00002CA0"/>
    <w:rsid w:val="000030C5"/>
    <w:rsid w:val="0000383C"/>
    <w:rsid w:val="00004AD2"/>
    <w:rsid w:val="00004FE0"/>
    <w:rsid w:val="000054FC"/>
    <w:rsid w:val="00005559"/>
    <w:rsid w:val="0000676F"/>
    <w:rsid w:val="0000736E"/>
    <w:rsid w:val="00007A72"/>
    <w:rsid w:val="00007AE4"/>
    <w:rsid w:val="00007D14"/>
    <w:rsid w:val="00010569"/>
    <w:rsid w:val="00010A28"/>
    <w:rsid w:val="000115B5"/>
    <w:rsid w:val="00011681"/>
    <w:rsid w:val="00011F3E"/>
    <w:rsid w:val="00012126"/>
    <w:rsid w:val="000124C6"/>
    <w:rsid w:val="00012E3A"/>
    <w:rsid w:val="00015B10"/>
    <w:rsid w:val="00015DD2"/>
    <w:rsid w:val="00016369"/>
    <w:rsid w:val="000163B5"/>
    <w:rsid w:val="00016F43"/>
    <w:rsid w:val="000172E3"/>
    <w:rsid w:val="000202B6"/>
    <w:rsid w:val="00022D39"/>
    <w:rsid w:val="000230B9"/>
    <w:rsid w:val="00024457"/>
    <w:rsid w:val="00024B83"/>
    <w:rsid w:val="00024E02"/>
    <w:rsid w:val="0002532E"/>
    <w:rsid w:val="000258A9"/>
    <w:rsid w:val="00025A9E"/>
    <w:rsid w:val="00026554"/>
    <w:rsid w:val="00026A64"/>
    <w:rsid w:val="00027214"/>
    <w:rsid w:val="00027388"/>
    <w:rsid w:val="00027A91"/>
    <w:rsid w:val="00027F12"/>
    <w:rsid w:val="000305DB"/>
    <w:rsid w:val="00030979"/>
    <w:rsid w:val="00030FEF"/>
    <w:rsid w:val="000310EA"/>
    <w:rsid w:val="00032037"/>
    <w:rsid w:val="000337EE"/>
    <w:rsid w:val="00033DC9"/>
    <w:rsid w:val="00033F54"/>
    <w:rsid w:val="0003552E"/>
    <w:rsid w:val="00035C89"/>
    <w:rsid w:val="00035F0A"/>
    <w:rsid w:val="0003654D"/>
    <w:rsid w:val="0003734D"/>
    <w:rsid w:val="0003763C"/>
    <w:rsid w:val="000379FB"/>
    <w:rsid w:val="0004082B"/>
    <w:rsid w:val="00040890"/>
    <w:rsid w:val="0004139E"/>
    <w:rsid w:val="0004151A"/>
    <w:rsid w:val="00041A3E"/>
    <w:rsid w:val="00042321"/>
    <w:rsid w:val="00042922"/>
    <w:rsid w:val="00042DDE"/>
    <w:rsid w:val="0004323D"/>
    <w:rsid w:val="0004349B"/>
    <w:rsid w:val="000449E6"/>
    <w:rsid w:val="00044D4D"/>
    <w:rsid w:val="00044F9C"/>
    <w:rsid w:val="00045AE0"/>
    <w:rsid w:val="00045B68"/>
    <w:rsid w:val="00046A5A"/>
    <w:rsid w:val="00047246"/>
    <w:rsid w:val="000502C9"/>
    <w:rsid w:val="00051B95"/>
    <w:rsid w:val="000522BD"/>
    <w:rsid w:val="00053280"/>
    <w:rsid w:val="000534FA"/>
    <w:rsid w:val="000536FD"/>
    <w:rsid w:val="000539D4"/>
    <w:rsid w:val="00053CB8"/>
    <w:rsid w:val="00055387"/>
    <w:rsid w:val="00055A5F"/>
    <w:rsid w:val="00056E3F"/>
    <w:rsid w:val="00057370"/>
    <w:rsid w:val="00057393"/>
    <w:rsid w:val="000573AC"/>
    <w:rsid w:val="000600EE"/>
    <w:rsid w:val="00060476"/>
    <w:rsid w:val="000605E2"/>
    <w:rsid w:val="000609C5"/>
    <w:rsid w:val="00060F89"/>
    <w:rsid w:val="00060F95"/>
    <w:rsid w:val="00061006"/>
    <w:rsid w:val="000612C4"/>
    <w:rsid w:val="00062016"/>
    <w:rsid w:val="00062843"/>
    <w:rsid w:val="00062B07"/>
    <w:rsid w:val="000635CF"/>
    <w:rsid w:val="00063F65"/>
    <w:rsid w:val="000649B5"/>
    <w:rsid w:val="00064EE8"/>
    <w:rsid w:val="000654AD"/>
    <w:rsid w:val="00065842"/>
    <w:rsid w:val="00065BEB"/>
    <w:rsid w:val="00065C5B"/>
    <w:rsid w:val="00065D0E"/>
    <w:rsid w:val="00065F96"/>
    <w:rsid w:val="00066D3C"/>
    <w:rsid w:val="000678A1"/>
    <w:rsid w:val="00070EFF"/>
    <w:rsid w:val="0007105E"/>
    <w:rsid w:val="00071CC9"/>
    <w:rsid w:val="00071CE6"/>
    <w:rsid w:val="00072AA2"/>
    <w:rsid w:val="00072CB7"/>
    <w:rsid w:val="00072DFE"/>
    <w:rsid w:val="00073A05"/>
    <w:rsid w:val="00074154"/>
    <w:rsid w:val="00076304"/>
    <w:rsid w:val="00076D13"/>
    <w:rsid w:val="00076E97"/>
    <w:rsid w:val="000772B8"/>
    <w:rsid w:val="00077340"/>
    <w:rsid w:val="000777EF"/>
    <w:rsid w:val="00077D10"/>
    <w:rsid w:val="00077D76"/>
    <w:rsid w:val="000806D4"/>
    <w:rsid w:val="000807FB"/>
    <w:rsid w:val="00080F83"/>
    <w:rsid w:val="0008102C"/>
    <w:rsid w:val="00081181"/>
    <w:rsid w:val="0008183B"/>
    <w:rsid w:val="00081E36"/>
    <w:rsid w:val="00081F10"/>
    <w:rsid w:val="00082052"/>
    <w:rsid w:val="00083779"/>
    <w:rsid w:val="00083804"/>
    <w:rsid w:val="00083BA7"/>
    <w:rsid w:val="000849EB"/>
    <w:rsid w:val="00085D92"/>
    <w:rsid w:val="000860BB"/>
    <w:rsid w:val="0008646D"/>
    <w:rsid w:val="000868E1"/>
    <w:rsid w:val="00086A11"/>
    <w:rsid w:val="00087655"/>
    <w:rsid w:val="000877FF"/>
    <w:rsid w:val="00087AFC"/>
    <w:rsid w:val="0009006C"/>
    <w:rsid w:val="0009025E"/>
    <w:rsid w:val="00090601"/>
    <w:rsid w:val="0009068F"/>
    <w:rsid w:val="0009140E"/>
    <w:rsid w:val="000915DF"/>
    <w:rsid w:val="0009200A"/>
    <w:rsid w:val="000922D7"/>
    <w:rsid w:val="000929DC"/>
    <w:rsid w:val="000929F8"/>
    <w:rsid w:val="00093537"/>
    <w:rsid w:val="0009450E"/>
    <w:rsid w:val="000945B3"/>
    <w:rsid w:val="000950DC"/>
    <w:rsid w:val="000962C2"/>
    <w:rsid w:val="00096B02"/>
    <w:rsid w:val="00097419"/>
    <w:rsid w:val="0009762E"/>
    <w:rsid w:val="000A0479"/>
    <w:rsid w:val="000A0E87"/>
    <w:rsid w:val="000A1221"/>
    <w:rsid w:val="000A1925"/>
    <w:rsid w:val="000A1A37"/>
    <w:rsid w:val="000A2953"/>
    <w:rsid w:val="000A3313"/>
    <w:rsid w:val="000A352B"/>
    <w:rsid w:val="000A3E41"/>
    <w:rsid w:val="000A5A5F"/>
    <w:rsid w:val="000A5C31"/>
    <w:rsid w:val="000A61C9"/>
    <w:rsid w:val="000A7CAE"/>
    <w:rsid w:val="000B0118"/>
    <w:rsid w:val="000B07A0"/>
    <w:rsid w:val="000B17E4"/>
    <w:rsid w:val="000B18BD"/>
    <w:rsid w:val="000B2327"/>
    <w:rsid w:val="000B391A"/>
    <w:rsid w:val="000B44C9"/>
    <w:rsid w:val="000B4527"/>
    <w:rsid w:val="000B4F6A"/>
    <w:rsid w:val="000B527E"/>
    <w:rsid w:val="000B6499"/>
    <w:rsid w:val="000B7451"/>
    <w:rsid w:val="000B794B"/>
    <w:rsid w:val="000C0028"/>
    <w:rsid w:val="000C1AF8"/>
    <w:rsid w:val="000C1E72"/>
    <w:rsid w:val="000C23B9"/>
    <w:rsid w:val="000C2EA7"/>
    <w:rsid w:val="000C2F72"/>
    <w:rsid w:val="000C2F92"/>
    <w:rsid w:val="000C4440"/>
    <w:rsid w:val="000C4719"/>
    <w:rsid w:val="000C5680"/>
    <w:rsid w:val="000C66F8"/>
    <w:rsid w:val="000C6A61"/>
    <w:rsid w:val="000C6D95"/>
    <w:rsid w:val="000C7F91"/>
    <w:rsid w:val="000D0235"/>
    <w:rsid w:val="000D03A9"/>
    <w:rsid w:val="000D0CBA"/>
    <w:rsid w:val="000D0D71"/>
    <w:rsid w:val="000D1177"/>
    <w:rsid w:val="000D14C7"/>
    <w:rsid w:val="000D2392"/>
    <w:rsid w:val="000D2A1F"/>
    <w:rsid w:val="000D363A"/>
    <w:rsid w:val="000D4302"/>
    <w:rsid w:val="000D47F1"/>
    <w:rsid w:val="000D4AB4"/>
    <w:rsid w:val="000D5DEC"/>
    <w:rsid w:val="000D6278"/>
    <w:rsid w:val="000D631B"/>
    <w:rsid w:val="000D7266"/>
    <w:rsid w:val="000E0010"/>
    <w:rsid w:val="000E2358"/>
    <w:rsid w:val="000E238F"/>
    <w:rsid w:val="000E253B"/>
    <w:rsid w:val="000E2AD1"/>
    <w:rsid w:val="000E2C06"/>
    <w:rsid w:val="000E4E85"/>
    <w:rsid w:val="000E537E"/>
    <w:rsid w:val="000E5A7F"/>
    <w:rsid w:val="000E6074"/>
    <w:rsid w:val="000E6110"/>
    <w:rsid w:val="000E6337"/>
    <w:rsid w:val="000E6A8B"/>
    <w:rsid w:val="000E6DCC"/>
    <w:rsid w:val="000E703B"/>
    <w:rsid w:val="000F0077"/>
    <w:rsid w:val="000F093B"/>
    <w:rsid w:val="000F0EEF"/>
    <w:rsid w:val="000F0FA2"/>
    <w:rsid w:val="000F10A9"/>
    <w:rsid w:val="000F1C07"/>
    <w:rsid w:val="000F1F2B"/>
    <w:rsid w:val="000F2218"/>
    <w:rsid w:val="000F261A"/>
    <w:rsid w:val="000F2FE6"/>
    <w:rsid w:val="000F33E8"/>
    <w:rsid w:val="000F3445"/>
    <w:rsid w:val="000F3468"/>
    <w:rsid w:val="000F3979"/>
    <w:rsid w:val="000F40DF"/>
    <w:rsid w:val="000F486B"/>
    <w:rsid w:val="000F5922"/>
    <w:rsid w:val="000F5B18"/>
    <w:rsid w:val="000F6A35"/>
    <w:rsid w:val="000F6E27"/>
    <w:rsid w:val="000F7CE5"/>
    <w:rsid w:val="00100666"/>
    <w:rsid w:val="001016E0"/>
    <w:rsid w:val="0010187A"/>
    <w:rsid w:val="001020DF"/>
    <w:rsid w:val="00102322"/>
    <w:rsid w:val="001025FC"/>
    <w:rsid w:val="00102EFD"/>
    <w:rsid w:val="001035F4"/>
    <w:rsid w:val="001040E6"/>
    <w:rsid w:val="00104EF2"/>
    <w:rsid w:val="001063C8"/>
    <w:rsid w:val="00106902"/>
    <w:rsid w:val="0010773C"/>
    <w:rsid w:val="00107F4A"/>
    <w:rsid w:val="00110834"/>
    <w:rsid w:val="00110887"/>
    <w:rsid w:val="00110F3F"/>
    <w:rsid w:val="00111345"/>
    <w:rsid w:val="00111F72"/>
    <w:rsid w:val="00112E3C"/>
    <w:rsid w:val="00112F9B"/>
    <w:rsid w:val="0011398E"/>
    <w:rsid w:val="00114497"/>
    <w:rsid w:val="00115509"/>
    <w:rsid w:val="001155A7"/>
    <w:rsid w:val="00116BA6"/>
    <w:rsid w:val="00117F3C"/>
    <w:rsid w:val="00120A02"/>
    <w:rsid w:val="001219A6"/>
    <w:rsid w:val="00122818"/>
    <w:rsid w:val="001231BA"/>
    <w:rsid w:val="00123A97"/>
    <w:rsid w:val="00124390"/>
    <w:rsid w:val="001248B4"/>
    <w:rsid w:val="00125337"/>
    <w:rsid w:val="001253C8"/>
    <w:rsid w:val="00125ABE"/>
    <w:rsid w:val="00126778"/>
    <w:rsid w:val="00126D44"/>
    <w:rsid w:val="00127462"/>
    <w:rsid w:val="00130B7D"/>
    <w:rsid w:val="00130F81"/>
    <w:rsid w:val="00132B05"/>
    <w:rsid w:val="00132CC2"/>
    <w:rsid w:val="001332F6"/>
    <w:rsid w:val="0013334A"/>
    <w:rsid w:val="00133533"/>
    <w:rsid w:val="00133BF0"/>
    <w:rsid w:val="00134740"/>
    <w:rsid w:val="00136531"/>
    <w:rsid w:val="00137445"/>
    <w:rsid w:val="0014214C"/>
    <w:rsid w:val="001426AD"/>
    <w:rsid w:val="00142BB8"/>
    <w:rsid w:val="00142E80"/>
    <w:rsid w:val="00143D3D"/>
    <w:rsid w:val="001443D0"/>
    <w:rsid w:val="00144918"/>
    <w:rsid w:val="0014625F"/>
    <w:rsid w:val="001468BF"/>
    <w:rsid w:val="00147722"/>
    <w:rsid w:val="00147E55"/>
    <w:rsid w:val="00151836"/>
    <w:rsid w:val="001529C1"/>
    <w:rsid w:val="00152F25"/>
    <w:rsid w:val="00154BDB"/>
    <w:rsid w:val="00154DE6"/>
    <w:rsid w:val="00154E16"/>
    <w:rsid w:val="00154E4E"/>
    <w:rsid w:val="0015534A"/>
    <w:rsid w:val="00156B39"/>
    <w:rsid w:val="001574A2"/>
    <w:rsid w:val="0016095A"/>
    <w:rsid w:val="00160AD8"/>
    <w:rsid w:val="00160BD9"/>
    <w:rsid w:val="0016194D"/>
    <w:rsid w:val="0016202F"/>
    <w:rsid w:val="001626E2"/>
    <w:rsid w:val="001628FE"/>
    <w:rsid w:val="001631BE"/>
    <w:rsid w:val="0016361C"/>
    <w:rsid w:val="00163F9C"/>
    <w:rsid w:val="00164879"/>
    <w:rsid w:val="0016498E"/>
    <w:rsid w:val="0016521A"/>
    <w:rsid w:val="00166530"/>
    <w:rsid w:val="00166D64"/>
    <w:rsid w:val="00167D10"/>
    <w:rsid w:val="00167FF3"/>
    <w:rsid w:val="00171483"/>
    <w:rsid w:val="001716B7"/>
    <w:rsid w:val="00171CFE"/>
    <w:rsid w:val="00172258"/>
    <w:rsid w:val="00172E50"/>
    <w:rsid w:val="00173A58"/>
    <w:rsid w:val="00174A8F"/>
    <w:rsid w:val="00174A98"/>
    <w:rsid w:val="00176710"/>
    <w:rsid w:val="001778FD"/>
    <w:rsid w:val="00177D31"/>
    <w:rsid w:val="00180013"/>
    <w:rsid w:val="001804DA"/>
    <w:rsid w:val="0018122F"/>
    <w:rsid w:val="00181C08"/>
    <w:rsid w:val="00181D31"/>
    <w:rsid w:val="00182EF2"/>
    <w:rsid w:val="0018396C"/>
    <w:rsid w:val="00184337"/>
    <w:rsid w:val="0018581D"/>
    <w:rsid w:val="00185A3D"/>
    <w:rsid w:val="00187898"/>
    <w:rsid w:val="0018794F"/>
    <w:rsid w:val="00187BB6"/>
    <w:rsid w:val="00187DD9"/>
    <w:rsid w:val="00190663"/>
    <w:rsid w:val="00190C18"/>
    <w:rsid w:val="00191CC3"/>
    <w:rsid w:val="001921A9"/>
    <w:rsid w:val="0019246C"/>
    <w:rsid w:val="00192EDD"/>
    <w:rsid w:val="00192FD4"/>
    <w:rsid w:val="0019464F"/>
    <w:rsid w:val="00195457"/>
    <w:rsid w:val="001969E4"/>
    <w:rsid w:val="00196F94"/>
    <w:rsid w:val="001A0122"/>
    <w:rsid w:val="001A0C3C"/>
    <w:rsid w:val="001A1F4A"/>
    <w:rsid w:val="001A1FAB"/>
    <w:rsid w:val="001A31E5"/>
    <w:rsid w:val="001A4204"/>
    <w:rsid w:val="001A45CA"/>
    <w:rsid w:val="001A5361"/>
    <w:rsid w:val="001A61C1"/>
    <w:rsid w:val="001A6CDF"/>
    <w:rsid w:val="001A7439"/>
    <w:rsid w:val="001B0080"/>
    <w:rsid w:val="001B0A49"/>
    <w:rsid w:val="001B0A8E"/>
    <w:rsid w:val="001B0B34"/>
    <w:rsid w:val="001B1276"/>
    <w:rsid w:val="001B168B"/>
    <w:rsid w:val="001B2376"/>
    <w:rsid w:val="001B298F"/>
    <w:rsid w:val="001B32FC"/>
    <w:rsid w:val="001B3983"/>
    <w:rsid w:val="001B533E"/>
    <w:rsid w:val="001B53A1"/>
    <w:rsid w:val="001B5A84"/>
    <w:rsid w:val="001B615C"/>
    <w:rsid w:val="001B6DCF"/>
    <w:rsid w:val="001C0C82"/>
    <w:rsid w:val="001C13EA"/>
    <w:rsid w:val="001C1BC7"/>
    <w:rsid w:val="001C3469"/>
    <w:rsid w:val="001C44BF"/>
    <w:rsid w:val="001C4D53"/>
    <w:rsid w:val="001C5936"/>
    <w:rsid w:val="001C5E1D"/>
    <w:rsid w:val="001C6D32"/>
    <w:rsid w:val="001C7784"/>
    <w:rsid w:val="001D0AD5"/>
    <w:rsid w:val="001D0D0E"/>
    <w:rsid w:val="001D0F9E"/>
    <w:rsid w:val="001D157C"/>
    <w:rsid w:val="001D174A"/>
    <w:rsid w:val="001D185F"/>
    <w:rsid w:val="001D19CE"/>
    <w:rsid w:val="001D1B58"/>
    <w:rsid w:val="001D1EF5"/>
    <w:rsid w:val="001D2055"/>
    <w:rsid w:val="001D2751"/>
    <w:rsid w:val="001D332A"/>
    <w:rsid w:val="001D3466"/>
    <w:rsid w:val="001D48A0"/>
    <w:rsid w:val="001D4C0C"/>
    <w:rsid w:val="001D5268"/>
    <w:rsid w:val="001D7121"/>
    <w:rsid w:val="001D7D4A"/>
    <w:rsid w:val="001E0D1F"/>
    <w:rsid w:val="001E0E0B"/>
    <w:rsid w:val="001E1270"/>
    <w:rsid w:val="001E17D7"/>
    <w:rsid w:val="001E227E"/>
    <w:rsid w:val="001E2AD2"/>
    <w:rsid w:val="001E328A"/>
    <w:rsid w:val="001E396F"/>
    <w:rsid w:val="001E3B34"/>
    <w:rsid w:val="001E5444"/>
    <w:rsid w:val="001E5F80"/>
    <w:rsid w:val="001E6BC0"/>
    <w:rsid w:val="001E6C42"/>
    <w:rsid w:val="001E6C5F"/>
    <w:rsid w:val="001E6D36"/>
    <w:rsid w:val="001E76C0"/>
    <w:rsid w:val="001E78C7"/>
    <w:rsid w:val="001F015D"/>
    <w:rsid w:val="001F057A"/>
    <w:rsid w:val="001F21AA"/>
    <w:rsid w:val="001F2A11"/>
    <w:rsid w:val="001F331A"/>
    <w:rsid w:val="001F3652"/>
    <w:rsid w:val="001F6AAF"/>
    <w:rsid w:val="001F730E"/>
    <w:rsid w:val="001F742B"/>
    <w:rsid w:val="002000B8"/>
    <w:rsid w:val="00202DEF"/>
    <w:rsid w:val="00204F35"/>
    <w:rsid w:val="00205663"/>
    <w:rsid w:val="002056D0"/>
    <w:rsid w:val="002057DB"/>
    <w:rsid w:val="002060BD"/>
    <w:rsid w:val="002061C8"/>
    <w:rsid w:val="00206501"/>
    <w:rsid w:val="00207505"/>
    <w:rsid w:val="0020752D"/>
    <w:rsid w:val="002112EE"/>
    <w:rsid w:val="0021192F"/>
    <w:rsid w:val="00211D38"/>
    <w:rsid w:val="00212E9F"/>
    <w:rsid w:val="002137F9"/>
    <w:rsid w:val="00213C04"/>
    <w:rsid w:val="0021639F"/>
    <w:rsid w:val="002169A3"/>
    <w:rsid w:val="00216AD8"/>
    <w:rsid w:val="0021752A"/>
    <w:rsid w:val="002176A0"/>
    <w:rsid w:val="00220536"/>
    <w:rsid w:val="002213B3"/>
    <w:rsid w:val="00221468"/>
    <w:rsid w:val="00223549"/>
    <w:rsid w:val="002236F4"/>
    <w:rsid w:val="00223791"/>
    <w:rsid w:val="002237DA"/>
    <w:rsid w:val="00223E86"/>
    <w:rsid w:val="00224F58"/>
    <w:rsid w:val="00225BC0"/>
    <w:rsid w:val="00227746"/>
    <w:rsid w:val="00227D2F"/>
    <w:rsid w:val="002305D3"/>
    <w:rsid w:val="00230CDA"/>
    <w:rsid w:val="00231D1D"/>
    <w:rsid w:val="0023284F"/>
    <w:rsid w:val="00234FB7"/>
    <w:rsid w:val="002350FE"/>
    <w:rsid w:val="002421AE"/>
    <w:rsid w:val="0024250C"/>
    <w:rsid w:val="00243221"/>
    <w:rsid w:val="00243789"/>
    <w:rsid w:val="0024384C"/>
    <w:rsid w:val="00243A97"/>
    <w:rsid w:val="00243E37"/>
    <w:rsid w:val="002446FB"/>
    <w:rsid w:val="00244D99"/>
    <w:rsid w:val="0024531D"/>
    <w:rsid w:val="00245DE0"/>
    <w:rsid w:val="00246405"/>
    <w:rsid w:val="00246C71"/>
    <w:rsid w:val="00247CA8"/>
    <w:rsid w:val="0025129C"/>
    <w:rsid w:val="0025168A"/>
    <w:rsid w:val="00252E51"/>
    <w:rsid w:val="002531FB"/>
    <w:rsid w:val="0025362E"/>
    <w:rsid w:val="00254553"/>
    <w:rsid w:val="00254E83"/>
    <w:rsid w:val="0025574D"/>
    <w:rsid w:val="00255A62"/>
    <w:rsid w:val="00255E43"/>
    <w:rsid w:val="00256F05"/>
    <w:rsid w:val="00256FED"/>
    <w:rsid w:val="00257139"/>
    <w:rsid w:val="0025737A"/>
    <w:rsid w:val="00257CBF"/>
    <w:rsid w:val="00257CDB"/>
    <w:rsid w:val="00260100"/>
    <w:rsid w:val="00260181"/>
    <w:rsid w:val="002604EE"/>
    <w:rsid w:val="00261555"/>
    <w:rsid w:val="00262146"/>
    <w:rsid w:val="0026383F"/>
    <w:rsid w:val="002639E8"/>
    <w:rsid w:val="00263DEF"/>
    <w:rsid w:val="00264EA8"/>
    <w:rsid w:val="002651A7"/>
    <w:rsid w:val="00266AC3"/>
    <w:rsid w:val="00266B16"/>
    <w:rsid w:val="00266D50"/>
    <w:rsid w:val="00271722"/>
    <w:rsid w:val="0027282B"/>
    <w:rsid w:val="00274B54"/>
    <w:rsid w:val="00275872"/>
    <w:rsid w:val="002760EB"/>
    <w:rsid w:val="002767AF"/>
    <w:rsid w:val="002773F8"/>
    <w:rsid w:val="002778B0"/>
    <w:rsid w:val="00277CC6"/>
    <w:rsid w:val="00280B4F"/>
    <w:rsid w:val="002810DD"/>
    <w:rsid w:val="00281522"/>
    <w:rsid w:val="00283380"/>
    <w:rsid w:val="00284618"/>
    <w:rsid w:val="002847E0"/>
    <w:rsid w:val="00285CFD"/>
    <w:rsid w:val="00286CF5"/>
    <w:rsid w:val="00287436"/>
    <w:rsid w:val="0028777D"/>
    <w:rsid w:val="00287DBD"/>
    <w:rsid w:val="0029131E"/>
    <w:rsid w:val="002915F2"/>
    <w:rsid w:val="00291BC3"/>
    <w:rsid w:val="00291E1D"/>
    <w:rsid w:val="00293C1B"/>
    <w:rsid w:val="00293D11"/>
    <w:rsid w:val="0029537E"/>
    <w:rsid w:val="002953DD"/>
    <w:rsid w:val="002953F0"/>
    <w:rsid w:val="00296299"/>
    <w:rsid w:val="00296879"/>
    <w:rsid w:val="00296FBB"/>
    <w:rsid w:val="0029700C"/>
    <w:rsid w:val="002970F3"/>
    <w:rsid w:val="002977DA"/>
    <w:rsid w:val="002A00A2"/>
    <w:rsid w:val="002A02BB"/>
    <w:rsid w:val="002A1262"/>
    <w:rsid w:val="002A1971"/>
    <w:rsid w:val="002A2268"/>
    <w:rsid w:val="002A2667"/>
    <w:rsid w:val="002A2888"/>
    <w:rsid w:val="002A2CA6"/>
    <w:rsid w:val="002A40C1"/>
    <w:rsid w:val="002A4853"/>
    <w:rsid w:val="002A5360"/>
    <w:rsid w:val="002A5A3B"/>
    <w:rsid w:val="002A5CD9"/>
    <w:rsid w:val="002A5ED5"/>
    <w:rsid w:val="002A5F77"/>
    <w:rsid w:val="002A61EE"/>
    <w:rsid w:val="002A6848"/>
    <w:rsid w:val="002A7048"/>
    <w:rsid w:val="002A74C1"/>
    <w:rsid w:val="002A79C3"/>
    <w:rsid w:val="002A7CD0"/>
    <w:rsid w:val="002B080C"/>
    <w:rsid w:val="002B1286"/>
    <w:rsid w:val="002B1BB1"/>
    <w:rsid w:val="002B286D"/>
    <w:rsid w:val="002B3770"/>
    <w:rsid w:val="002B3F71"/>
    <w:rsid w:val="002B421F"/>
    <w:rsid w:val="002B466F"/>
    <w:rsid w:val="002B48E5"/>
    <w:rsid w:val="002B6D13"/>
    <w:rsid w:val="002B6E5A"/>
    <w:rsid w:val="002B7163"/>
    <w:rsid w:val="002B7269"/>
    <w:rsid w:val="002B7AA3"/>
    <w:rsid w:val="002B7BE4"/>
    <w:rsid w:val="002C042B"/>
    <w:rsid w:val="002C0452"/>
    <w:rsid w:val="002C0C24"/>
    <w:rsid w:val="002C0D8D"/>
    <w:rsid w:val="002C1A8C"/>
    <w:rsid w:val="002C1E12"/>
    <w:rsid w:val="002C2A2B"/>
    <w:rsid w:val="002C3B48"/>
    <w:rsid w:val="002C3DA5"/>
    <w:rsid w:val="002C4159"/>
    <w:rsid w:val="002C572C"/>
    <w:rsid w:val="002C5AEA"/>
    <w:rsid w:val="002C6270"/>
    <w:rsid w:val="002C6C89"/>
    <w:rsid w:val="002C7256"/>
    <w:rsid w:val="002C75D7"/>
    <w:rsid w:val="002C7913"/>
    <w:rsid w:val="002C7B22"/>
    <w:rsid w:val="002D0BAC"/>
    <w:rsid w:val="002D3AF7"/>
    <w:rsid w:val="002D3C78"/>
    <w:rsid w:val="002D4458"/>
    <w:rsid w:val="002D465D"/>
    <w:rsid w:val="002D4B73"/>
    <w:rsid w:val="002D4C5D"/>
    <w:rsid w:val="002D51FD"/>
    <w:rsid w:val="002D5538"/>
    <w:rsid w:val="002E0339"/>
    <w:rsid w:val="002E0965"/>
    <w:rsid w:val="002E0F96"/>
    <w:rsid w:val="002E1EC7"/>
    <w:rsid w:val="002E2A26"/>
    <w:rsid w:val="002E41E1"/>
    <w:rsid w:val="002E4994"/>
    <w:rsid w:val="002E4BEC"/>
    <w:rsid w:val="002E4DC8"/>
    <w:rsid w:val="002E55E0"/>
    <w:rsid w:val="002E673A"/>
    <w:rsid w:val="002E6B08"/>
    <w:rsid w:val="002E7730"/>
    <w:rsid w:val="002E7BFC"/>
    <w:rsid w:val="002F0422"/>
    <w:rsid w:val="002F08E7"/>
    <w:rsid w:val="002F0AE9"/>
    <w:rsid w:val="002F1190"/>
    <w:rsid w:val="002F1B2A"/>
    <w:rsid w:val="002F1CAD"/>
    <w:rsid w:val="002F2B6C"/>
    <w:rsid w:val="002F30D2"/>
    <w:rsid w:val="002F31C1"/>
    <w:rsid w:val="002F3561"/>
    <w:rsid w:val="002F4FD7"/>
    <w:rsid w:val="002F510E"/>
    <w:rsid w:val="002F649B"/>
    <w:rsid w:val="002F7032"/>
    <w:rsid w:val="002F70DB"/>
    <w:rsid w:val="002F78A2"/>
    <w:rsid w:val="002F791D"/>
    <w:rsid w:val="0030050A"/>
    <w:rsid w:val="00301788"/>
    <w:rsid w:val="00301E02"/>
    <w:rsid w:val="00302089"/>
    <w:rsid w:val="00302706"/>
    <w:rsid w:val="00302757"/>
    <w:rsid w:val="00302D3C"/>
    <w:rsid w:val="00303223"/>
    <w:rsid w:val="003037E0"/>
    <w:rsid w:val="003038CA"/>
    <w:rsid w:val="003039C0"/>
    <w:rsid w:val="0030544A"/>
    <w:rsid w:val="00305C67"/>
    <w:rsid w:val="00307F5A"/>
    <w:rsid w:val="003103F9"/>
    <w:rsid w:val="00310AEF"/>
    <w:rsid w:val="00310E67"/>
    <w:rsid w:val="00312520"/>
    <w:rsid w:val="00312A9D"/>
    <w:rsid w:val="00313045"/>
    <w:rsid w:val="0031321B"/>
    <w:rsid w:val="003135B2"/>
    <w:rsid w:val="003135D3"/>
    <w:rsid w:val="003138D2"/>
    <w:rsid w:val="00314265"/>
    <w:rsid w:val="003142B3"/>
    <w:rsid w:val="00314AB3"/>
    <w:rsid w:val="003153E3"/>
    <w:rsid w:val="00316552"/>
    <w:rsid w:val="00316776"/>
    <w:rsid w:val="00317533"/>
    <w:rsid w:val="00320969"/>
    <w:rsid w:val="00320A46"/>
    <w:rsid w:val="00320D42"/>
    <w:rsid w:val="00320E3B"/>
    <w:rsid w:val="00321261"/>
    <w:rsid w:val="00322B1B"/>
    <w:rsid w:val="00323038"/>
    <w:rsid w:val="00326713"/>
    <w:rsid w:val="00326A4F"/>
    <w:rsid w:val="00327771"/>
    <w:rsid w:val="00330F64"/>
    <w:rsid w:val="0033143B"/>
    <w:rsid w:val="00332324"/>
    <w:rsid w:val="0033261E"/>
    <w:rsid w:val="00332B30"/>
    <w:rsid w:val="0033334A"/>
    <w:rsid w:val="00334B1B"/>
    <w:rsid w:val="00334DEE"/>
    <w:rsid w:val="00337FB3"/>
    <w:rsid w:val="0034022B"/>
    <w:rsid w:val="003409DF"/>
    <w:rsid w:val="00340A00"/>
    <w:rsid w:val="00340B52"/>
    <w:rsid w:val="00341586"/>
    <w:rsid w:val="003415BD"/>
    <w:rsid w:val="00341C04"/>
    <w:rsid w:val="0034260F"/>
    <w:rsid w:val="003432F3"/>
    <w:rsid w:val="00343DB7"/>
    <w:rsid w:val="0034440E"/>
    <w:rsid w:val="00344839"/>
    <w:rsid w:val="003452C6"/>
    <w:rsid w:val="0034534F"/>
    <w:rsid w:val="00345ADD"/>
    <w:rsid w:val="00345C41"/>
    <w:rsid w:val="003460C4"/>
    <w:rsid w:val="0034642F"/>
    <w:rsid w:val="0034648A"/>
    <w:rsid w:val="0034671E"/>
    <w:rsid w:val="003516A7"/>
    <w:rsid w:val="00352CBF"/>
    <w:rsid w:val="00352EB3"/>
    <w:rsid w:val="00353130"/>
    <w:rsid w:val="00353B93"/>
    <w:rsid w:val="003559A7"/>
    <w:rsid w:val="00355A91"/>
    <w:rsid w:val="00355F4E"/>
    <w:rsid w:val="00356C3A"/>
    <w:rsid w:val="003570DF"/>
    <w:rsid w:val="00360F5F"/>
    <w:rsid w:val="00361458"/>
    <w:rsid w:val="00361AC9"/>
    <w:rsid w:val="00362664"/>
    <w:rsid w:val="003627C1"/>
    <w:rsid w:val="00364440"/>
    <w:rsid w:val="00365591"/>
    <w:rsid w:val="00365640"/>
    <w:rsid w:val="00366548"/>
    <w:rsid w:val="0036668A"/>
    <w:rsid w:val="00366812"/>
    <w:rsid w:val="00366B60"/>
    <w:rsid w:val="00367AC7"/>
    <w:rsid w:val="00370BFB"/>
    <w:rsid w:val="00371685"/>
    <w:rsid w:val="00372522"/>
    <w:rsid w:val="00372BDA"/>
    <w:rsid w:val="00373B46"/>
    <w:rsid w:val="00373C18"/>
    <w:rsid w:val="00373CAC"/>
    <w:rsid w:val="003745FA"/>
    <w:rsid w:val="00374F31"/>
    <w:rsid w:val="00375385"/>
    <w:rsid w:val="00377798"/>
    <w:rsid w:val="00377D23"/>
    <w:rsid w:val="0038025C"/>
    <w:rsid w:val="003802D6"/>
    <w:rsid w:val="003805E4"/>
    <w:rsid w:val="00381CBF"/>
    <w:rsid w:val="00382084"/>
    <w:rsid w:val="00382F0E"/>
    <w:rsid w:val="0038419F"/>
    <w:rsid w:val="003851FE"/>
    <w:rsid w:val="00385F9E"/>
    <w:rsid w:val="0038644A"/>
    <w:rsid w:val="00387BF2"/>
    <w:rsid w:val="0039091E"/>
    <w:rsid w:val="00390E94"/>
    <w:rsid w:val="00390FCC"/>
    <w:rsid w:val="003914F7"/>
    <w:rsid w:val="00391954"/>
    <w:rsid w:val="00391EEB"/>
    <w:rsid w:val="00392929"/>
    <w:rsid w:val="0039398D"/>
    <w:rsid w:val="00394232"/>
    <w:rsid w:val="003969E5"/>
    <w:rsid w:val="003970A1"/>
    <w:rsid w:val="00397556"/>
    <w:rsid w:val="003976F8"/>
    <w:rsid w:val="0039793F"/>
    <w:rsid w:val="00397D5E"/>
    <w:rsid w:val="003A0DE4"/>
    <w:rsid w:val="003A126D"/>
    <w:rsid w:val="003A1678"/>
    <w:rsid w:val="003A197C"/>
    <w:rsid w:val="003A1B94"/>
    <w:rsid w:val="003A24C0"/>
    <w:rsid w:val="003A3E56"/>
    <w:rsid w:val="003A4446"/>
    <w:rsid w:val="003A44C6"/>
    <w:rsid w:val="003A4D92"/>
    <w:rsid w:val="003A54E0"/>
    <w:rsid w:val="003A5B9A"/>
    <w:rsid w:val="003A601D"/>
    <w:rsid w:val="003A608D"/>
    <w:rsid w:val="003A6C19"/>
    <w:rsid w:val="003B0665"/>
    <w:rsid w:val="003B0C1F"/>
    <w:rsid w:val="003B0D2D"/>
    <w:rsid w:val="003B0E4E"/>
    <w:rsid w:val="003B0EE0"/>
    <w:rsid w:val="003B0F7A"/>
    <w:rsid w:val="003B19EA"/>
    <w:rsid w:val="003B1FB6"/>
    <w:rsid w:val="003B1FCE"/>
    <w:rsid w:val="003B22FF"/>
    <w:rsid w:val="003B2513"/>
    <w:rsid w:val="003B4418"/>
    <w:rsid w:val="003B4842"/>
    <w:rsid w:val="003B495E"/>
    <w:rsid w:val="003B67CC"/>
    <w:rsid w:val="003B6FB2"/>
    <w:rsid w:val="003B7F4F"/>
    <w:rsid w:val="003C008B"/>
    <w:rsid w:val="003C0647"/>
    <w:rsid w:val="003C0A92"/>
    <w:rsid w:val="003C1443"/>
    <w:rsid w:val="003C1D4A"/>
    <w:rsid w:val="003C1E20"/>
    <w:rsid w:val="003C40D6"/>
    <w:rsid w:val="003C44F2"/>
    <w:rsid w:val="003C5C7D"/>
    <w:rsid w:val="003C6F25"/>
    <w:rsid w:val="003D1012"/>
    <w:rsid w:val="003D1AD8"/>
    <w:rsid w:val="003D2374"/>
    <w:rsid w:val="003D34C8"/>
    <w:rsid w:val="003D483E"/>
    <w:rsid w:val="003D56FB"/>
    <w:rsid w:val="003D7341"/>
    <w:rsid w:val="003D761D"/>
    <w:rsid w:val="003D7735"/>
    <w:rsid w:val="003D7CDD"/>
    <w:rsid w:val="003E003E"/>
    <w:rsid w:val="003E0103"/>
    <w:rsid w:val="003E10E7"/>
    <w:rsid w:val="003E127B"/>
    <w:rsid w:val="003E1DD3"/>
    <w:rsid w:val="003E2B3E"/>
    <w:rsid w:val="003E3763"/>
    <w:rsid w:val="003E3816"/>
    <w:rsid w:val="003E4C2F"/>
    <w:rsid w:val="003E5CF5"/>
    <w:rsid w:val="003E6BD3"/>
    <w:rsid w:val="003E6C0E"/>
    <w:rsid w:val="003E6DE9"/>
    <w:rsid w:val="003E6E15"/>
    <w:rsid w:val="003E703F"/>
    <w:rsid w:val="003E71A1"/>
    <w:rsid w:val="003E7EE6"/>
    <w:rsid w:val="003F117D"/>
    <w:rsid w:val="003F166A"/>
    <w:rsid w:val="003F166E"/>
    <w:rsid w:val="003F1BF1"/>
    <w:rsid w:val="003F1F37"/>
    <w:rsid w:val="003F4B2B"/>
    <w:rsid w:val="003F5672"/>
    <w:rsid w:val="003F5689"/>
    <w:rsid w:val="003F5CF4"/>
    <w:rsid w:val="003F6964"/>
    <w:rsid w:val="003F6B10"/>
    <w:rsid w:val="003F71CB"/>
    <w:rsid w:val="003F71D1"/>
    <w:rsid w:val="003F7494"/>
    <w:rsid w:val="003F7653"/>
    <w:rsid w:val="003F7790"/>
    <w:rsid w:val="003F77F2"/>
    <w:rsid w:val="00400B59"/>
    <w:rsid w:val="0040137F"/>
    <w:rsid w:val="0040184A"/>
    <w:rsid w:val="004042B9"/>
    <w:rsid w:val="004045BB"/>
    <w:rsid w:val="00405188"/>
    <w:rsid w:val="00405989"/>
    <w:rsid w:val="00405DB4"/>
    <w:rsid w:val="0040656F"/>
    <w:rsid w:val="00406728"/>
    <w:rsid w:val="00410694"/>
    <w:rsid w:val="0041078E"/>
    <w:rsid w:val="004114E0"/>
    <w:rsid w:val="00412BE8"/>
    <w:rsid w:val="00412F36"/>
    <w:rsid w:val="0041410F"/>
    <w:rsid w:val="00414613"/>
    <w:rsid w:val="004159D4"/>
    <w:rsid w:val="0041671E"/>
    <w:rsid w:val="00417716"/>
    <w:rsid w:val="00417A9C"/>
    <w:rsid w:val="00420DD4"/>
    <w:rsid w:val="0042194E"/>
    <w:rsid w:val="00423D55"/>
    <w:rsid w:val="00423F20"/>
    <w:rsid w:val="004247B1"/>
    <w:rsid w:val="004263BA"/>
    <w:rsid w:val="0043022A"/>
    <w:rsid w:val="00430E70"/>
    <w:rsid w:val="004315C9"/>
    <w:rsid w:val="00431F8B"/>
    <w:rsid w:val="0043250B"/>
    <w:rsid w:val="004325D2"/>
    <w:rsid w:val="00433543"/>
    <w:rsid w:val="0043386A"/>
    <w:rsid w:val="00434137"/>
    <w:rsid w:val="00434428"/>
    <w:rsid w:val="004344E3"/>
    <w:rsid w:val="00434FF3"/>
    <w:rsid w:val="00435ACF"/>
    <w:rsid w:val="00435B8B"/>
    <w:rsid w:val="00435EB5"/>
    <w:rsid w:val="00435EFA"/>
    <w:rsid w:val="00435F65"/>
    <w:rsid w:val="004369A7"/>
    <w:rsid w:val="00436E92"/>
    <w:rsid w:val="00437145"/>
    <w:rsid w:val="004374AC"/>
    <w:rsid w:val="004379B2"/>
    <w:rsid w:val="0044029A"/>
    <w:rsid w:val="0044045E"/>
    <w:rsid w:val="0044058F"/>
    <w:rsid w:val="00440B35"/>
    <w:rsid w:val="00441629"/>
    <w:rsid w:val="00441C5C"/>
    <w:rsid w:val="00442496"/>
    <w:rsid w:val="0044295B"/>
    <w:rsid w:val="00442A3A"/>
    <w:rsid w:val="00442EC0"/>
    <w:rsid w:val="00443E04"/>
    <w:rsid w:val="0044425E"/>
    <w:rsid w:val="00444B7F"/>
    <w:rsid w:val="00445BE9"/>
    <w:rsid w:val="004460A0"/>
    <w:rsid w:val="004462CD"/>
    <w:rsid w:val="004476D5"/>
    <w:rsid w:val="00447AC5"/>
    <w:rsid w:val="00447B3C"/>
    <w:rsid w:val="00451EA1"/>
    <w:rsid w:val="00452444"/>
    <w:rsid w:val="00452712"/>
    <w:rsid w:val="00452E3F"/>
    <w:rsid w:val="0045315D"/>
    <w:rsid w:val="004533F5"/>
    <w:rsid w:val="00453D3F"/>
    <w:rsid w:val="00454CAF"/>
    <w:rsid w:val="00454CBB"/>
    <w:rsid w:val="0045511E"/>
    <w:rsid w:val="00455415"/>
    <w:rsid w:val="00455E36"/>
    <w:rsid w:val="004564A2"/>
    <w:rsid w:val="00456AF2"/>
    <w:rsid w:val="0045776E"/>
    <w:rsid w:val="00457BC8"/>
    <w:rsid w:val="00457F08"/>
    <w:rsid w:val="00457FFE"/>
    <w:rsid w:val="00460996"/>
    <w:rsid w:val="00460C6F"/>
    <w:rsid w:val="004611E8"/>
    <w:rsid w:val="00461947"/>
    <w:rsid w:val="004625CA"/>
    <w:rsid w:val="00462916"/>
    <w:rsid w:val="00463112"/>
    <w:rsid w:val="004637F2"/>
    <w:rsid w:val="00463CCF"/>
    <w:rsid w:val="004650BA"/>
    <w:rsid w:val="004651E1"/>
    <w:rsid w:val="004665BA"/>
    <w:rsid w:val="00466D35"/>
    <w:rsid w:val="0046760B"/>
    <w:rsid w:val="004677CC"/>
    <w:rsid w:val="00467911"/>
    <w:rsid w:val="00467E38"/>
    <w:rsid w:val="004700FE"/>
    <w:rsid w:val="004705E1"/>
    <w:rsid w:val="00470719"/>
    <w:rsid w:val="00471453"/>
    <w:rsid w:val="00471987"/>
    <w:rsid w:val="00472707"/>
    <w:rsid w:val="00472A4C"/>
    <w:rsid w:val="00472C8F"/>
    <w:rsid w:val="00472FAF"/>
    <w:rsid w:val="00473F0F"/>
    <w:rsid w:val="0047422B"/>
    <w:rsid w:val="00474868"/>
    <w:rsid w:val="00474FB6"/>
    <w:rsid w:val="0047545D"/>
    <w:rsid w:val="004756B8"/>
    <w:rsid w:val="004759BF"/>
    <w:rsid w:val="004767A2"/>
    <w:rsid w:val="004769D6"/>
    <w:rsid w:val="0047743D"/>
    <w:rsid w:val="00480017"/>
    <w:rsid w:val="00480162"/>
    <w:rsid w:val="00480E3F"/>
    <w:rsid w:val="00482B21"/>
    <w:rsid w:val="00483616"/>
    <w:rsid w:val="00483973"/>
    <w:rsid w:val="0048421D"/>
    <w:rsid w:val="00485B72"/>
    <w:rsid w:val="00485CB8"/>
    <w:rsid w:val="00486303"/>
    <w:rsid w:val="00490F59"/>
    <w:rsid w:val="00493202"/>
    <w:rsid w:val="004933C5"/>
    <w:rsid w:val="004939CF"/>
    <w:rsid w:val="00493D3E"/>
    <w:rsid w:val="00494792"/>
    <w:rsid w:val="0049558D"/>
    <w:rsid w:val="00495B15"/>
    <w:rsid w:val="00496E35"/>
    <w:rsid w:val="00497427"/>
    <w:rsid w:val="00497808"/>
    <w:rsid w:val="00497B2B"/>
    <w:rsid w:val="00497EC0"/>
    <w:rsid w:val="004A0B19"/>
    <w:rsid w:val="004A14EF"/>
    <w:rsid w:val="004A31A2"/>
    <w:rsid w:val="004A381E"/>
    <w:rsid w:val="004A4BF9"/>
    <w:rsid w:val="004A52EA"/>
    <w:rsid w:val="004A593E"/>
    <w:rsid w:val="004A5B1C"/>
    <w:rsid w:val="004A5FE1"/>
    <w:rsid w:val="004A6857"/>
    <w:rsid w:val="004A6BF2"/>
    <w:rsid w:val="004A75D2"/>
    <w:rsid w:val="004A75E3"/>
    <w:rsid w:val="004B1847"/>
    <w:rsid w:val="004B1C80"/>
    <w:rsid w:val="004B1DA4"/>
    <w:rsid w:val="004B2138"/>
    <w:rsid w:val="004B24E5"/>
    <w:rsid w:val="004B2692"/>
    <w:rsid w:val="004B32CB"/>
    <w:rsid w:val="004B3775"/>
    <w:rsid w:val="004B3932"/>
    <w:rsid w:val="004B45E6"/>
    <w:rsid w:val="004B4F7B"/>
    <w:rsid w:val="004B5143"/>
    <w:rsid w:val="004B5A79"/>
    <w:rsid w:val="004B5BC7"/>
    <w:rsid w:val="004B6F56"/>
    <w:rsid w:val="004B71C8"/>
    <w:rsid w:val="004B7E2D"/>
    <w:rsid w:val="004B7EDA"/>
    <w:rsid w:val="004C0875"/>
    <w:rsid w:val="004C0FC3"/>
    <w:rsid w:val="004C10B1"/>
    <w:rsid w:val="004C1B66"/>
    <w:rsid w:val="004C295E"/>
    <w:rsid w:val="004C2B3C"/>
    <w:rsid w:val="004C2C89"/>
    <w:rsid w:val="004C33BE"/>
    <w:rsid w:val="004C3EFC"/>
    <w:rsid w:val="004C5227"/>
    <w:rsid w:val="004C5408"/>
    <w:rsid w:val="004C70B9"/>
    <w:rsid w:val="004C73E4"/>
    <w:rsid w:val="004C78FD"/>
    <w:rsid w:val="004C7AA9"/>
    <w:rsid w:val="004C7C71"/>
    <w:rsid w:val="004C7F10"/>
    <w:rsid w:val="004D0287"/>
    <w:rsid w:val="004D0AC7"/>
    <w:rsid w:val="004D1351"/>
    <w:rsid w:val="004D3C20"/>
    <w:rsid w:val="004D3C93"/>
    <w:rsid w:val="004D4940"/>
    <w:rsid w:val="004D4AA4"/>
    <w:rsid w:val="004D4AB4"/>
    <w:rsid w:val="004D4D70"/>
    <w:rsid w:val="004D5CAF"/>
    <w:rsid w:val="004D6F9E"/>
    <w:rsid w:val="004D7FBF"/>
    <w:rsid w:val="004E06B6"/>
    <w:rsid w:val="004E1367"/>
    <w:rsid w:val="004E140F"/>
    <w:rsid w:val="004E17AF"/>
    <w:rsid w:val="004E17E6"/>
    <w:rsid w:val="004E2BF6"/>
    <w:rsid w:val="004E3227"/>
    <w:rsid w:val="004E3879"/>
    <w:rsid w:val="004E537B"/>
    <w:rsid w:val="004E58A7"/>
    <w:rsid w:val="004E5FCE"/>
    <w:rsid w:val="004E62F8"/>
    <w:rsid w:val="004E66E0"/>
    <w:rsid w:val="004F0625"/>
    <w:rsid w:val="004F16E8"/>
    <w:rsid w:val="004F1927"/>
    <w:rsid w:val="004F1A6C"/>
    <w:rsid w:val="004F28D6"/>
    <w:rsid w:val="004F3294"/>
    <w:rsid w:val="004F3EB0"/>
    <w:rsid w:val="004F5752"/>
    <w:rsid w:val="004F57F4"/>
    <w:rsid w:val="004F6CD9"/>
    <w:rsid w:val="004F6F6C"/>
    <w:rsid w:val="005000E8"/>
    <w:rsid w:val="005001BB"/>
    <w:rsid w:val="00500B2C"/>
    <w:rsid w:val="005013C8"/>
    <w:rsid w:val="00501B88"/>
    <w:rsid w:val="00501D52"/>
    <w:rsid w:val="00502482"/>
    <w:rsid w:val="00502649"/>
    <w:rsid w:val="00502C36"/>
    <w:rsid w:val="00502FD5"/>
    <w:rsid w:val="00503FF2"/>
    <w:rsid w:val="00504723"/>
    <w:rsid w:val="00504A1F"/>
    <w:rsid w:val="00505B89"/>
    <w:rsid w:val="00505FD4"/>
    <w:rsid w:val="00506749"/>
    <w:rsid w:val="00506AE6"/>
    <w:rsid w:val="00506EB4"/>
    <w:rsid w:val="0051020B"/>
    <w:rsid w:val="0051077A"/>
    <w:rsid w:val="0051093B"/>
    <w:rsid w:val="00512751"/>
    <w:rsid w:val="00513428"/>
    <w:rsid w:val="00513D41"/>
    <w:rsid w:val="00514339"/>
    <w:rsid w:val="00514C99"/>
    <w:rsid w:val="00514CA8"/>
    <w:rsid w:val="00515285"/>
    <w:rsid w:val="00516B2E"/>
    <w:rsid w:val="00516C85"/>
    <w:rsid w:val="00516CB2"/>
    <w:rsid w:val="005201FF"/>
    <w:rsid w:val="00520AA5"/>
    <w:rsid w:val="00522293"/>
    <w:rsid w:val="005222AE"/>
    <w:rsid w:val="005224C6"/>
    <w:rsid w:val="005225EE"/>
    <w:rsid w:val="005228A8"/>
    <w:rsid w:val="00522A38"/>
    <w:rsid w:val="00522BDF"/>
    <w:rsid w:val="00524265"/>
    <w:rsid w:val="00524B27"/>
    <w:rsid w:val="00525A03"/>
    <w:rsid w:val="0052633C"/>
    <w:rsid w:val="0052653C"/>
    <w:rsid w:val="005303F2"/>
    <w:rsid w:val="005306FE"/>
    <w:rsid w:val="005315FB"/>
    <w:rsid w:val="00531F2C"/>
    <w:rsid w:val="0053246A"/>
    <w:rsid w:val="00532B3D"/>
    <w:rsid w:val="005352FE"/>
    <w:rsid w:val="005360CB"/>
    <w:rsid w:val="00536377"/>
    <w:rsid w:val="0053653C"/>
    <w:rsid w:val="0053675F"/>
    <w:rsid w:val="00536EF8"/>
    <w:rsid w:val="00536FB0"/>
    <w:rsid w:val="00537EE2"/>
    <w:rsid w:val="0054001E"/>
    <w:rsid w:val="00540520"/>
    <w:rsid w:val="00541AA0"/>
    <w:rsid w:val="00541F07"/>
    <w:rsid w:val="0054207D"/>
    <w:rsid w:val="00542E30"/>
    <w:rsid w:val="00542ECE"/>
    <w:rsid w:val="005448A5"/>
    <w:rsid w:val="005450CE"/>
    <w:rsid w:val="00547081"/>
    <w:rsid w:val="00550917"/>
    <w:rsid w:val="0055195C"/>
    <w:rsid w:val="00551CF2"/>
    <w:rsid w:val="0055541D"/>
    <w:rsid w:val="0055554D"/>
    <w:rsid w:val="00555A6B"/>
    <w:rsid w:val="00556015"/>
    <w:rsid w:val="00556B46"/>
    <w:rsid w:val="0055726B"/>
    <w:rsid w:val="005577CE"/>
    <w:rsid w:val="005605C3"/>
    <w:rsid w:val="00560AAE"/>
    <w:rsid w:val="00560FA3"/>
    <w:rsid w:val="0056164D"/>
    <w:rsid w:val="00561B2F"/>
    <w:rsid w:val="00561D68"/>
    <w:rsid w:val="00561ED1"/>
    <w:rsid w:val="005632D9"/>
    <w:rsid w:val="00563A82"/>
    <w:rsid w:val="00563E7A"/>
    <w:rsid w:val="00563F90"/>
    <w:rsid w:val="0056458A"/>
    <w:rsid w:val="00564D57"/>
    <w:rsid w:val="005665E6"/>
    <w:rsid w:val="00566A48"/>
    <w:rsid w:val="005675AD"/>
    <w:rsid w:val="00570216"/>
    <w:rsid w:val="005710A1"/>
    <w:rsid w:val="00571749"/>
    <w:rsid w:val="00571DC5"/>
    <w:rsid w:val="005720F9"/>
    <w:rsid w:val="00572E27"/>
    <w:rsid w:val="005734FB"/>
    <w:rsid w:val="00573A01"/>
    <w:rsid w:val="0057425E"/>
    <w:rsid w:val="00574BBC"/>
    <w:rsid w:val="00574E3D"/>
    <w:rsid w:val="005752AF"/>
    <w:rsid w:val="00575BEC"/>
    <w:rsid w:val="00576134"/>
    <w:rsid w:val="005763AA"/>
    <w:rsid w:val="005764BB"/>
    <w:rsid w:val="00576673"/>
    <w:rsid w:val="005769DE"/>
    <w:rsid w:val="00577A5E"/>
    <w:rsid w:val="00577B9E"/>
    <w:rsid w:val="00577FC2"/>
    <w:rsid w:val="005810E4"/>
    <w:rsid w:val="0058178A"/>
    <w:rsid w:val="005824FA"/>
    <w:rsid w:val="00582D2F"/>
    <w:rsid w:val="005844B6"/>
    <w:rsid w:val="005847FC"/>
    <w:rsid w:val="00584B09"/>
    <w:rsid w:val="00586155"/>
    <w:rsid w:val="00586164"/>
    <w:rsid w:val="00586334"/>
    <w:rsid w:val="005870A5"/>
    <w:rsid w:val="00587917"/>
    <w:rsid w:val="005900A0"/>
    <w:rsid w:val="005900B1"/>
    <w:rsid w:val="005901C9"/>
    <w:rsid w:val="00590CAF"/>
    <w:rsid w:val="00590E04"/>
    <w:rsid w:val="005917C7"/>
    <w:rsid w:val="00593C93"/>
    <w:rsid w:val="00594626"/>
    <w:rsid w:val="00594CA7"/>
    <w:rsid w:val="00594F77"/>
    <w:rsid w:val="0059510F"/>
    <w:rsid w:val="00595990"/>
    <w:rsid w:val="0059623D"/>
    <w:rsid w:val="00597B89"/>
    <w:rsid w:val="005A0924"/>
    <w:rsid w:val="005A3D5B"/>
    <w:rsid w:val="005A5387"/>
    <w:rsid w:val="005A588B"/>
    <w:rsid w:val="005A6C74"/>
    <w:rsid w:val="005A6FD9"/>
    <w:rsid w:val="005B02D4"/>
    <w:rsid w:val="005B110E"/>
    <w:rsid w:val="005B1717"/>
    <w:rsid w:val="005B1A95"/>
    <w:rsid w:val="005B1D5C"/>
    <w:rsid w:val="005B23D7"/>
    <w:rsid w:val="005B24D3"/>
    <w:rsid w:val="005B2F24"/>
    <w:rsid w:val="005B3636"/>
    <w:rsid w:val="005B4CE7"/>
    <w:rsid w:val="005B4E83"/>
    <w:rsid w:val="005B5A88"/>
    <w:rsid w:val="005B5C6E"/>
    <w:rsid w:val="005B60AB"/>
    <w:rsid w:val="005B654F"/>
    <w:rsid w:val="005B6C5E"/>
    <w:rsid w:val="005B7BE2"/>
    <w:rsid w:val="005C07A0"/>
    <w:rsid w:val="005C0F27"/>
    <w:rsid w:val="005C11AB"/>
    <w:rsid w:val="005C1C63"/>
    <w:rsid w:val="005C1E19"/>
    <w:rsid w:val="005C1F5F"/>
    <w:rsid w:val="005C31D2"/>
    <w:rsid w:val="005C348E"/>
    <w:rsid w:val="005C3673"/>
    <w:rsid w:val="005C3C73"/>
    <w:rsid w:val="005C40BE"/>
    <w:rsid w:val="005C43F7"/>
    <w:rsid w:val="005C5EA3"/>
    <w:rsid w:val="005D036A"/>
    <w:rsid w:val="005D07BB"/>
    <w:rsid w:val="005D0E12"/>
    <w:rsid w:val="005D10A4"/>
    <w:rsid w:val="005D2E67"/>
    <w:rsid w:val="005D6684"/>
    <w:rsid w:val="005D6F27"/>
    <w:rsid w:val="005D711E"/>
    <w:rsid w:val="005E0028"/>
    <w:rsid w:val="005E0BC5"/>
    <w:rsid w:val="005E160A"/>
    <w:rsid w:val="005E28EB"/>
    <w:rsid w:val="005E380B"/>
    <w:rsid w:val="005E3D23"/>
    <w:rsid w:val="005E4248"/>
    <w:rsid w:val="005E4774"/>
    <w:rsid w:val="005E47EF"/>
    <w:rsid w:val="005E4DA6"/>
    <w:rsid w:val="005E5C16"/>
    <w:rsid w:val="005E6BE5"/>
    <w:rsid w:val="005E6F32"/>
    <w:rsid w:val="005E73D0"/>
    <w:rsid w:val="005E7605"/>
    <w:rsid w:val="005E7D53"/>
    <w:rsid w:val="005E7E08"/>
    <w:rsid w:val="005F0644"/>
    <w:rsid w:val="005F1955"/>
    <w:rsid w:val="005F26C2"/>
    <w:rsid w:val="005F3925"/>
    <w:rsid w:val="005F3C13"/>
    <w:rsid w:val="005F3E4B"/>
    <w:rsid w:val="005F3EB3"/>
    <w:rsid w:val="005F4570"/>
    <w:rsid w:val="005F55FB"/>
    <w:rsid w:val="005F63AD"/>
    <w:rsid w:val="005F6BE7"/>
    <w:rsid w:val="006004B4"/>
    <w:rsid w:val="006011D9"/>
    <w:rsid w:val="00601EFE"/>
    <w:rsid w:val="00602F4A"/>
    <w:rsid w:val="00603AAB"/>
    <w:rsid w:val="00603B69"/>
    <w:rsid w:val="00604443"/>
    <w:rsid w:val="00604804"/>
    <w:rsid w:val="00604F23"/>
    <w:rsid w:val="00606CBB"/>
    <w:rsid w:val="006070AD"/>
    <w:rsid w:val="006115A2"/>
    <w:rsid w:val="0061241C"/>
    <w:rsid w:val="00612D5E"/>
    <w:rsid w:val="00613F9C"/>
    <w:rsid w:val="00616781"/>
    <w:rsid w:val="00616DFD"/>
    <w:rsid w:val="00617150"/>
    <w:rsid w:val="006178A2"/>
    <w:rsid w:val="006178EE"/>
    <w:rsid w:val="00617D91"/>
    <w:rsid w:val="00617F2E"/>
    <w:rsid w:val="006201E9"/>
    <w:rsid w:val="006202A7"/>
    <w:rsid w:val="006206D3"/>
    <w:rsid w:val="00620BAC"/>
    <w:rsid w:val="00620BD1"/>
    <w:rsid w:val="006217FA"/>
    <w:rsid w:val="00621FA8"/>
    <w:rsid w:val="006229E5"/>
    <w:rsid w:val="00622D0F"/>
    <w:rsid w:val="00622E5A"/>
    <w:rsid w:val="0062362F"/>
    <w:rsid w:val="00624DCA"/>
    <w:rsid w:val="00625E45"/>
    <w:rsid w:val="00626940"/>
    <w:rsid w:val="00627834"/>
    <w:rsid w:val="00630455"/>
    <w:rsid w:val="00630662"/>
    <w:rsid w:val="00630CA5"/>
    <w:rsid w:val="00631BB2"/>
    <w:rsid w:val="00632942"/>
    <w:rsid w:val="0063330B"/>
    <w:rsid w:val="00633831"/>
    <w:rsid w:val="00634383"/>
    <w:rsid w:val="006346A3"/>
    <w:rsid w:val="00634973"/>
    <w:rsid w:val="00634BA4"/>
    <w:rsid w:val="00634EC0"/>
    <w:rsid w:val="006369D3"/>
    <w:rsid w:val="00636DBD"/>
    <w:rsid w:val="006372FD"/>
    <w:rsid w:val="0063731F"/>
    <w:rsid w:val="00637738"/>
    <w:rsid w:val="0064132B"/>
    <w:rsid w:val="00641D2E"/>
    <w:rsid w:val="006420B6"/>
    <w:rsid w:val="006430DE"/>
    <w:rsid w:val="0064372E"/>
    <w:rsid w:val="006439E2"/>
    <w:rsid w:val="00644C30"/>
    <w:rsid w:val="00644E21"/>
    <w:rsid w:val="00645182"/>
    <w:rsid w:val="00645816"/>
    <w:rsid w:val="00645C4A"/>
    <w:rsid w:val="00645FD8"/>
    <w:rsid w:val="00647029"/>
    <w:rsid w:val="006474BB"/>
    <w:rsid w:val="00647C00"/>
    <w:rsid w:val="006509C6"/>
    <w:rsid w:val="00650CDC"/>
    <w:rsid w:val="00651241"/>
    <w:rsid w:val="00651324"/>
    <w:rsid w:val="006513AE"/>
    <w:rsid w:val="006523CA"/>
    <w:rsid w:val="00652B4D"/>
    <w:rsid w:val="0065314B"/>
    <w:rsid w:val="00653A8D"/>
    <w:rsid w:val="00653AF6"/>
    <w:rsid w:val="00654259"/>
    <w:rsid w:val="0065455A"/>
    <w:rsid w:val="00654D23"/>
    <w:rsid w:val="00654E32"/>
    <w:rsid w:val="00654FE9"/>
    <w:rsid w:val="006556F5"/>
    <w:rsid w:val="006556FC"/>
    <w:rsid w:val="006562A5"/>
    <w:rsid w:val="00656762"/>
    <w:rsid w:val="00656AB5"/>
    <w:rsid w:val="006570D2"/>
    <w:rsid w:val="00657131"/>
    <w:rsid w:val="00657215"/>
    <w:rsid w:val="00657CAA"/>
    <w:rsid w:val="00660184"/>
    <w:rsid w:val="0066121E"/>
    <w:rsid w:val="00661343"/>
    <w:rsid w:val="00661411"/>
    <w:rsid w:val="00661B28"/>
    <w:rsid w:val="00662A7D"/>
    <w:rsid w:val="00663A2B"/>
    <w:rsid w:val="00663E3B"/>
    <w:rsid w:val="0066418C"/>
    <w:rsid w:val="00666076"/>
    <w:rsid w:val="006666EF"/>
    <w:rsid w:val="006670C5"/>
    <w:rsid w:val="006674EA"/>
    <w:rsid w:val="00667B83"/>
    <w:rsid w:val="00670313"/>
    <w:rsid w:val="006709F9"/>
    <w:rsid w:val="00670B37"/>
    <w:rsid w:val="006710AA"/>
    <w:rsid w:val="006724D3"/>
    <w:rsid w:val="00672B38"/>
    <w:rsid w:val="00673DB2"/>
    <w:rsid w:val="00674431"/>
    <w:rsid w:val="006744F6"/>
    <w:rsid w:val="00674E67"/>
    <w:rsid w:val="00674F70"/>
    <w:rsid w:val="0067587A"/>
    <w:rsid w:val="00675A35"/>
    <w:rsid w:val="006761F9"/>
    <w:rsid w:val="00676CE3"/>
    <w:rsid w:val="00677356"/>
    <w:rsid w:val="00677DC4"/>
    <w:rsid w:val="00680DB8"/>
    <w:rsid w:val="00681A1C"/>
    <w:rsid w:val="00681BD8"/>
    <w:rsid w:val="00682D99"/>
    <w:rsid w:val="00683592"/>
    <w:rsid w:val="00683C92"/>
    <w:rsid w:val="006841E0"/>
    <w:rsid w:val="00684F65"/>
    <w:rsid w:val="006865C4"/>
    <w:rsid w:val="0068665B"/>
    <w:rsid w:val="0068760E"/>
    <w:rsid w:val="00687BD3"/>
    <w:rsid w:val="00687EE4"/>
    <w:rsid w:val="00692716"/>
    <w:rsid w:val="00692A56"/>
    <w:rsid w:val="00693B8D"/>
    <w:rsid w:val="00694CFF"/>
    <w:rsid w:val="006957DA"/>
    <w:rsid w:val="00697506"/>
    <w:rsid w:val="006A0308"/>
    <w:rsid w:val="006A038D"/>
    <w:rsid w:val="006A0CC8"/>
    <w:rsid w:val="006A0D69"/>
    <w:rsid w:val="006A1127"/>
    <w:rsid w:val="006A1293"/>
    <w:rsid w:val="006A1794"/>
    <w:rsid w:val="006A1BC1"/>
    <w:rsid w:val="006A22A0"/>
    <w:rsid w:val="006A3304"/>
    <w:rsid w:val="006A3D9A"/>
    <w:rsid w:val="006A70F7"/>
    <w:rsid w:val="006A760B"/>
    <w:rsid w:val="006B0607"/>
    <w:rsid w:val="006B0A00"/>
    <w:rsid w:val="006B0C3B"/>
    <w:rsid w:val="006B1286"/>
    <w:rsid w:val="006B1FA2"/>
    <w:rsid w:val="006B260D"/>
    <w:rsid w:val="006B2E0B"/>
    <w:rsid w:val="006B3600"/>
    <w:rsid w:val="006B3D12"/>
    <w:rsid w:val="006B49D1"/>
    <w:rsid w:val="006B4F39"/>
    <w:rsid w:val="006B51D1"/>
    <w:rsid w:val="006B5C35"/>
    <w:rsid w:val="006B6424"/>
    <w:rsid w:val="006B6431"/>
    <w:rsid w:val="006B6E5F"/>
    <w:rsid w:val="006B776C"/>
    <w:rsid w:val="006B7C26"/>
    <w:rsid w:val="006C02B6"/>
    <w:rsid w:val="006C0AEC"/>
    <w:rsid w:val="006C1233"/>
    <w:rsid w:val="006C3023"/>
    <w:rsid w:val="006C36C8"/>
    <w:rsid w:val="006C48D2"/>
    <w:rsid w:val="006C4A69"/>
    <w:rsid w:val="006C4ED5"/>
    <w:rsid w:val="006C5B13"/>
    <w:rsid w:val="006C6396"/>
    <w:rsid w:val="006C6B2C"/>
    <w:rsid w:val="006C6E84"/>
    <w:rsid w:val="006C7569"/>
    <w:rsid w:val="006C7CC2"/>
    <w:rsid w:val="006D13F0"/>
    <w:rsid w:val="006D2317"/>
    <w:rsid w:val="006D33D2"/>
    <w:rsid w:val="006D5196"/>
    <w:rsid w:val="006D52AD"/>
    <w:rsid w:val="006D562A"/>
    <w:rsid w:val="006D56F3"/>
    <w:rsid w:val="006D5AFC"/>
    <w:rsid w:val="006D5CB7"/>
    <w:rsid w:val="006D5CEE"/>
    <w:rsid w:val="006D5F58"/>
    <w:rsid w:val="006D735B"/>
    <w:rsid w:val="006D7FEF"/>
    <w:rsid w:val="006E0627"/>
    <w:rsid w:val="006E1553"/>
    <w:rsid w:val="006E1F42"/>
    <w:rsid w:val="006E2380"/>
    <w:rsid w:val="006E2861"/>
    <w:rsid w:val="006E3A37"/>
    <w:rsid w:val="006E4072"/>
    <w:rsid w:val="006E49C9"/>
    <w:rsid w:val="006E4C78"/>
    <w:rsid w:val="006E512E"/>
    <w:rsid w:val="006E5EE0"/>
    <w:rsid w:val="006E6B38"/>
    <w:rsid w:val="006F123F"/>
    <w:rsid w:val="006F2329"/>
    <w:rsid w:val="006F245A"/>
    <w:rsid w:val="006F25F1"/>
    <w:rsid w:val="006F2BD4"/>
    <w:rsid w:val="006F377E"/>
    <w:rsid w:val="006F4C9A"/>
    <w:rsid w:val="006F5CCD"/>
    <w:rsid w:val="006F6221"/>
    <w:rsid w:val="006F685C"/>
    <w:rsid w:val="006F71B5"/>
    <w:rsid w:val="006F7A9C"/>
    <w:rsid w:val="00700D81"/>
    <w:rsid w:val="00700F77"/>
    <w:rsid w:val="00703D2C"/>
    <w:rsid w:val="007040F9"/>
    <w:rsid w:val="00704561"/>
    <w:rsid w:val="00705309"/>
    <w:rsid w:val="007056AC"/>
    <w:rsid w:val="00705F7D"/>
    <w:rsid w:val="00706757"/>
    <w:rsid w:val="0070697D"/>
    <w:rsid w:val="0070728E"/>
    <w:rsid w:val="007073F3"/>
    <w:rsid w:val="00707AF9"/>
    <w:rsid w:val="00707FD4"/>
    <w:rsid w:val="007108F6"/>
    <w:rsid w:val="00711C85"/>
    <w:rsid w:val="007126A4"/>
    <w:rsid w:val="00712778"/>
    <w:rsid w:val="0071314B"/>
    <w:rsid w:val="007140E7"/>
    <w:rsid w:val="0071417E"/>
    <w:rsid w:val="007144E4"/>
    <w:rsid w:val="00714C72"/>
    <w:rsid w:val="00714EFB"/>
    <w:rsid w:val="00715055"/>
    <w:rsid w:val="00715732"/>
    <w:rsid w:val="007175BD"/>
    <w:rsid w:val="007207C0"/>
    <w:rsid w:val="0072151A"/>
    <w:rsid w:val="007217A5"/>
    <w:rsid w:val="007217B8"/>
    <w:rsid w:val="0072207A"/>
    <w:rsid w:val="00722384"/>
    <w:rsid w:val="007228A5"/>
    <w:rsid w:val="00722D88"/>
    <w:rsid w:val="00723C9D"/>
    <w:rsid w:val="00724556"/>
    <w:rsid w:val="007247E8"/>
    <w:rsid w:val="00725093"/>
    <w:rsid w:val="0072555B"/>
    <w:rsid w:val="00725A2A"/>
    <w:rsid w:val="00726F67"/>
    <w:rsid w:val="007270AE"/>
    <w:rsid w:val="007279F1"/>
    <w:rsid w:val="00731029"/>
    <w:rsid w:val="007313E0"/>
    <w:rsid w:val="007315A6"/>
    <w:rsid w:val="00731640"/>
    <w:rsid w:val="0073164A"/>
    <w:rsid w:val="007327E7"/>
    <w:rsid w:val="00732EF2"/>
    <w:rsid w:val="007351EF"/>
    <w:rsid w:val="00737E81"/>
    <w:rsid w:val="00737FC9"/>
    <w:rsid w:val="0074056A"/>
    <w:rsid w:val="0074060F"/>
    <w:rsid w:val="00742161"/>
    <w:rsid w:val="007428B7"/>
    <w:rsid w:val="007434E5"/>
    <w:rsid w:val="00743CC0"/>
    <w:rsid w:val="00744AFB"/>
    <w:rsid w:val="00744B0C"/>
    <w:rsid w:val="0074704E"/>
    <w:rsid w:val="00747AC7"/>
    <w:rsid w:val="00747ED9"/>
    <w:rsid w:val="00747FEA"/>
    <w:rsid w:val="0075039A"/>
    <w:rsid w:val="00750A5A"/>
    <w:rsid w:val="00750BBB"/>
    <w:rsid w:val="00750D5E"/>
    <w:rsid w:val="0075189C"/>
    <w:rsid w:val="00751E94"/>
    <w:rsid w:val="007524EB"/>
    <w:rsid w:val="0075250A"/>
    <w:rsid w:val="00753978"/>
    <w:rsid w:val="00754838"/>
    <w:rsid w:val="00755BD7"/>
    <w:rsid w:val="00756BB4"/>
    <w:rsid w:val="00756D1F"/>
    <w:rsid w:val="00757340"/>
    <w:rsid w:val="00757ADE"/>
    <w:rsid w:val="00757BFE"/>
    <w:rsid w:val="007612E2"/>
    <w:rsid w:val="007614EF"/>
    <w:rsid w:val="00761E89"/>
    <w:rsid w:val="007623E9"/>
    <w:rsid w:val="00762889"/>
    <w:rsid w:val="0076310E"/>
    <w:rsid w:val="007632B7"/>
    <w:rsid w:val="00763C82"/>
    <w:rsid w:val="00764062"/>
    <w:rsid w:val="00764223"/>
    <w:rsid w:val="007643D3"/>
    <w:rsid w:val="00764A4F"/>
    <w:rsid w:val="00764BEC"/>
    <w:rsid w:val="00764CD2"/>
    <w:rsid w:val="00766D11"/>
    <w:rsid w:val="007678F1"/>
    <w:rsid w:val="00767B6A"/>
    <w:rsid w:val="007709F6"/>
    <w:rsid w:val="00771FD9"/>
    <w:rsid w:val="007720AF"/>
    <w:rsid w:val="007728DA"/>
    <w:rsid w:val="00772C25"/>
    <w:rsid w:val="00772CE4"/>
    <w:rsid w:val="007734AB"/>
    <w:rsid w:val="007742A9"/>
    <w:rsid w:val="00775479"/>
    <w:rsid w:val="0077576C"/>
    <w:rsid w:val="007761FD"/>
    <w:rsid w:val="0077676B"/>
    <w:rsid w:val="007777A4"/>
    <w:rsid w:val="00777BF6"/>
    <w:rsid w:val="007801AE"/>
    <w:rsid w:val="0078032B"/>
    <w:rsid w:val="007803D3"/>
    <w:rsid w:val="0078075B"/>
    <w:rsid w:val="00780C1D"/>
    <w:rsid w:val="00781478"/>
    <w:rsid w:val="007819E8"/>
    <w:rsid w:val="00781F3D"/>
    <w:rsid w:val="00782FC3"/>
    <w:rsid w:val="00783CBD"/>
    <w:rsid w:val="0078455B"/>
    <w:rsid w:val="00784841"/>
    <w:rsid w:val="00785D1A"/>
    <w:rsid w:val="00786A86"/>
    <w:rsid w:val="00787188"/>
    <w:rsid w:val="00787338"/>
    <w:rsid w:val="007877D7"/>
    <w:rsid w:val="00787B76"/>
    <w:rsid w:val="00787D5B"/>
    <w:rsid w:val="0079014C"/>
    <w:rsid w:val="00790242"/>
    <w:rsid w:val="007902FF"/>
    <w:rsid w:val="007910D7"/>
    <w:rsid w:val="007923C8"/>
    <w:rsid w:val="007926BA"/>
    <w:rsid w:val="00792DF7"/>
    <w:rsid w:val="007934F0"/>
    <w:rsid w:val="007937BF"/>
    <w:rsid w:val="007937FE"/>
    <w:rsid w:val="007939ED"/>
    <w:rsid w:val="00793B3A"/>
    <w:rsid w:val="00793FCB"/>
    <w:rsid w:val="00794018"/>
    <w:rsid w:val="00794052"/>
    <w:rsid w:val="00794B59"/>
    <w:rsid w:val="00794DDE"/>
    <w:rsid w:val="0079567F"/>
    <w:rsid w:val="00795AE7"/>
    <w:rsid w:val="0079668A"/>
    <w:rsid w:val="0079765F"/>
    <w:rsid w:val="007977EF"/>
    <w:rsid w:val="0079796F"/>
    <w:rsid w:val="00797D2A"/>
    <w:rsid w:val="007A1558"/>
    <w:rsid w:val="007A19F9"/>
    <w:rsid w:val="007A1A48"/>
    <w:rsid w:val="007A2846"/>
    <w:rsid w:val="007A3655"/>
    <w:rsid w:val="007A45D7"/>
    <w:rsid w:val="007A6654"/>
    <w:rsid w:val="007A7862"/>
    <w:rsid w:val="007A7971"/>
    <w:rsid w:val="007A7C7D"/>
    <w:rsid w:val="007B0581"/>
    <w:rsid w:val="007B13A0"/>
    <w:rsid w:val="007B3283"/>
    <w:rsid w:val="007B381B"/>
    <w:rsid w:val="007B3F80"/>
    <w:rsid w:val="007B4983"/>
    <w:rsid w:val="007B6367"/>
    <w:rsid w:val="007B6A37"/>
    <w:rsid w:val="007B6DA8"/>
    <w:rsid w:val="007B716D"/>
    <w:rsid w:val="007B7678"/>
    <w:rsid w:val="007B7A70"/>
    <w:rsid w:val="007B7C86"/>
    <w:rsid w:val="007C05FC"/>
    <w:rsid w:val="007C14FB"/>
    <w:rsid w:val="007C2C53"/>
    <w:rsid w:val="007C2C94"/>
    <w:rsid w:val="007C38FB"/>
    <w:rsid w:val="007C4275"/>
    <w:rsid w:val="007C43C1"/>
    <w:rsid w:val="007C4EC5"/>
    <w:rsid w:val="007C57BC"/>
    <w:rsid w:val="007D0610"/>
    <w:rsid w:val="007D06E1"/>
    <w:rsid w:val="007D1110"/>
    <w:rsid w:val="007D206B"/>
    <w:rsid w:val="007D38B2"/>
    <w:rsid w:val="007D38D9"/>
    <w:rsid w:val="007D3D6C"/>
    <w:rsid w:val="007D428F"/>
    <w:rsid w:val="007D45A7"/>
    <w:rsid w:val="007D49EC"/>
    <w:rsid w:val="007D58DF"/>
    <w:rsid w:val="007D72D0"/>
    <w:rsid w:val="007D7E29"/>
    <w:rsid w:val="007E073B"/>
    <w:rsid w:val="007E09D3"/>
    <w:rsid w:val="007E0A82"/>
    <w:rsid w:val="007E130A"/>
    <w:rsid w:val="007E163C"/>
    <w:rsid w:val="007E1E4C"/>
    <w:rsid w:val="007E212C"/>
    <w:rsid w:val="007E300E"/>
    <w:rsid w:val="007E3549"/>
    <w:rsid w:val="007E3EF6"/>
    <w:rsid w:val="007E4977"/>
    <w:rsid w:val="007E585B"/>
    <w:rsid w:val="007E5B26"/>
    <w:rsid w:val="007E64E8"/>
    <w:rsid w:val="007E668B"/>
    <w:rsid w:val="007E7FB0"/>
    <w:rsid w:val="007F03B8"/>
    <w:rsid w:val="007F0EA7"/>
    <w:rsid w:val="007F2B8A"/>
    <w:rsid w:val="007F3004"/>
    <w:rsid w:val="007F37AF"/>
    <w:rsid w:val="007F3CD3"/>
    <w:rsid w:val="007F3EA7"/>
    <w:rsid w:val="007F42D7"/>
    <w:rsid w:val="007F4B18"/>
    <w:rsid w:val="007F50B3"/>
    <w:rsid w:val="007F5E1B"/>
    <w:rsid w:val="007F6171"/>
    <w:rsid w:val="007F6781"/>
    <w:rsid w:val="00801DCD"/>
    <w:rsid w:val="00802461"/>
    <w:rsid w:val="00802D93"/>
    <w:rsid w:val="00803439"/>
    <w:rsid w:val="008040C3"/>
    <w:rsid w:val="00804100"/>
    <w:rsid w:val="00805395"/>
    <w:rsid w:val="00806725"/>
    <w:rsid w:val="00806920"/>
    <w:rsid w:val="00807AFD"/>
    <w:rsid w:val="00807BB4"/>
    <w:rsid w:val="00807C03"/>
    <w:rsid w:val="00810073"/>
    <w:rsid w:val="008102A8"/>
    <w:rsid w:val="00811313"/>
    <w:rsid w:val="0081198D"/>
    <w:rsid w:val="00811CBF"/>
    <w:rsid w:val="0081207E"/>
    <w:rsid w:val="00813428"/>
    <w:rsid w:val="00813746"/>
    <w:rsid w:val="008145F7"/>
    <w:rsid w:val="0081535F"/>
    <w:rsid w:val="00815CD6"/>
    <w:rsid w:val="00816D8A"/>
    <w:rsid w:val="00817527"/>
    <w:rsid w:val="00817C3F"/>
    <w:rsid w:val="00817F55"/>
    <w:rsid w:val="00821D21"/>
    <w:rsid w:val="0082206E"/>
    <w:rsid w:val="00822E35"/>
    <w:rsid w:val="00822E74"/>
    <w:rsid w:val="008232F5"/>
    <w:rsid w:val="00823662"/>
    <w:rsid w:val="0082476C"/>
    <w:rsid w:val="0082500D"/>
    <w:rsid w:val="00827230"/>
    <w:rsid w:val="00830C63"/>
    <w:rsid w:val="00831EDF"/>
    <w:rsid w:val="0083206F"/>
    <w:rsid w:val="00832522"/>
    <w:rsid w:val="00832FFA"/>
    <w:rsid w:val="008338D7"/>
    <w:rsid w:val="008338ED"/>
    <w:rsid w:val="00833B31"/>
    <w:rsid w:val="00834340"/>
    <w:rsid w:val="00834B19"/>
    <w:rsid w:val="00834C7A"/>
    <w:rsid w:val="0083533F"/>
    <w:rsid w:val="00835850"/>
    <w:rsid w:val="008359DF"/>
    <w:rsid w:val="008361D4"/>
    <w:rsid w:val="0083732D"/>
    <w:rsid w:val="00841BD8"/>
    <w:rsid w:val="00842F7B"/>
    <w:rsid w:val="0084315E"/>
    <w:rsid w:val="008459AE"/>
    <w:rsid w:val="008459D0"/>
    <w:rsid w:val="00847C84"/>
    <w:rsid w:val="008509FA"/>
    <w:rsid w:val="00850C96"/>
    <w:rsid w:val="0085135A"/>
    <w:rsid w:val="00852609"/>
    <w:rsid w:val="00853641"/>
    <w:rsid w:val="0085380D"/>
    <w:rsid w:val="0085405D"/>
    <w:rsid w:val="00854784"/>
    <w:rsid w:val="00856FC6"/>
    <w:rsid w:val="008570AF"/>
    <w:rsid w:val="00857801"/>
    <w:rsid w:val="00857947"/>
    <w:rsid w:val="00857E5B"/>
    <w:rsid w:val="00861263"/>
    <w:rsid w:val="00861B8A"/>
    <w:rsid w:val="00861FC0"/>
    <w:rsid w:val="008628E8"/>
    <w:rsid w:val="00862A8B"/>
    <w:rsid w:val="0086348C"/>
    <w:rsid w:val="008644BD"/>
    <w:rsid w:val="00864B72"/>
    <w:rsid w:val="00865316"/>
    <w:rsid w:val="008657B4"/>
    <w:rsid w:val="00866543"/>
    <w:rsid w:val="008665A3"/>
    <w:rsid w:val="00867218"/>
    <w:rsid w:val="00867ADC"/>
    <w:rsid w:val="00867FEF"/>
    <w:rsid w:val="00870870"/>
    <w:rsid w:val="0087099A"/>
    <w:rsid w:val="00870A69"/>
    <w:rsid w:val="00871462"/>
    <w:rsid w:val="00871CDE"/>
    <w:rsid w:val="00872C43"/>
    <w:rsid w:val="00872C44"/>
    <w:rsid w:val="00873A1E"/>
    <w:rsid w:val="008746C8"/>
    <w:rsid w:val="008749A4"/>
    <w:rsid w:val="00874AB1"/>
    <w:rsid w:val="008751AC"/>
    <w:rsid w:val="00877271"/>
    <w:rsid w:val="00880B6B"/>
    <w:rsid w:val="008817DF"/>
    <w:rsid w:val="00882451"/>
    <w:rsid w:val="00882F43"/>
    <w:rsid w:val="00882F8B"/>
    <w:rsid w:val="00883766"/>
    <w:rsid w:val="008840BE"/>
    <w:rsid w:val="008841DD"/>
    <w:rsid w:val="008841E9"/>
    <w:rsid w:val="008847C0"/>
    <w:rsid w:val="008848CB"/>
    <w:rsid w:val="0088585A"/>
    <w:rsid w:val="008858B9"/>
    <w:rsid w:val="00886D8C"/>
    <w:rsid w:val="00886DE0"/>
    <w:rsid w:val="00887215"/>
    <w:rsid w:val="00887F81"/>
    <w:rsid w:val="008917B3"/>
    <w:rsid w:val="0089241E"/>
    <w:rsid w:val="00893D10"/>
    <w:rsid w:val="00895323"/>
    <w:rsid w:val="00895E54"/>
    <w:rsid w:val="00896D9D"/>
    <w:rsid w:val="00897BFF"/>
    <w:rsid w:val="008A00B2"/>
    <w:rsid w:val="008A03DF"/>
    <w:rsid w:val="008A0FB5"/>
    <w:rsid w:val="008A38F4"/>
    <w:rsid w:val="008A436E"/>
    <w:rsid w:val="008A4813"/>
    <w:rsid w:val="008A4B5B"/>
    <w:rsid w:val="008A4D9A"/>
    <w:rsid w:val="008A4E84"/>
    <w:rsid w:val="008A5090"/>
    <w:rsid w:val="008A518A"/>
    <w:rsid w:val="008A5BF3"/>
    <w:rsid w:val="008A61DC"/>
    <w:rsid w:val="008A7200"/>
    <w:rsid w:val="008B186C"/>
    <w:rsid w:val="008B1999"/>
    <w:rsid w:val="008B1CB9"/>
    <w:rsid w:val="008B3865"/>
    <w:rsid w:val="008B5239"/>
    <w:rsid w:val="008B52D5"/>
    <w:rsid w:val="008B57A7"/>
    <w:rsid w:val="008B64C7"/>
    <w:rsid w:val="008B6510"/>
    <w:rsid w:val="008B7065"/>
    <w:rsid w:val="008B7C92"/>
    <w:rsid w:val="008C001C"/>
    <w:rsid w:val="008C0262"/>
    <w:rsid w:val="008C08DD"/>
    <w:rsid w:val="008C0B00"/>
    <w:rsid w:val="008C0CA3"/>
    <w:rsid w:val="008C122C"/>
    <w:rsid w:val="008C1235"/>
    <w:rsid w:val="008C13AA"/>
    <w:rsid w:val="008C14A4"/>
    <w:rsid w:val="008C1624"/>
    <w:rsid w:val="008C189E"/>
    <w:rsid w:val="008C226C"/>
    <w:rsid w:val="008C2A6D"/>
    <w:rsid w:val="008C2E08"/>
    <w:rsid w:val="008C331C"/>
    <w:rsid w:val="008C361A"/>
    <w:rsid w:val="008C3D48"/>
    <w:rsid w:val="008C3D4A"/>
    <w:rsid w:val="008C4051"/>
    <w:rsid w:val="008C4922"/>
    <w:rsid w:val="008C6069"/>
    <w:rsid w:val="008C7ECD"/>
    <w:rsid w:val="008D07BA"/>
    <w:rsid w:val="008D0D79"/>
    <w:rsid w:val="008D1268"/>
    <w:rsid w:val="008D1351"/>
    <w:rsid w:val="008D1363"/>
    <w:rsid w:val="008D1966"/>
    <w:rsid w:val="008D1F91"/>
    <w:rsid w:val="008D2410"/>
    <w:rsid w:val="008D2EB0"/>
    <w:rsid w:val="008D3D47"/>
    <w:rsid w:val="008D5602"/>
    <w:rsid w:val="008D595A"/>
    <w:rsid w:val="008D68D5"/>
    <w:rsid w:val="008E0006"/>
    <w:rsid w:val="008E07B4"/>
    <w:rsid w:val="008E21DA"/>
    <w:rsid w:val="008E2FD5"/>
    <w:rsid w:val="008E3203"/>
    <w:rsid w:val="008E3956"/>
    <w:rsid w:val="008E4B81"/>
    <w:rsid w:val="008E4B94"/>
    <w:rsid w:val="008E5320"/>
    <w:rsid w:val="008E6710"/>
    <w:rsid w:val="008E748A"/>
    <w:rsid w:val="008E7498"/>
    <w:rsid w:val="008E74AF"/>
    <w:rsid w:val="008E7543"/>
    <w:rsid w:val="008E7CF2"/>
    <w:rsid w:val="008F00F1"/>
    <w:rsid w:val="008F078F"/>
    <w:rsid w:val="008F0FB4"/>
    <w:rsid w:val="008F1187"/>
    <w:rsid w:val="008F2775"/>
    <w:rsid w:val="008F27FD"/>
    <w:rsid w:val="008F2BBB"/>
    <w:rsid w:val="008F35D7"/>
    <w:rsid w:val="008F3695"/>
    <w:rsid w:val="008F3731"/>
    <w:rsid w:val="008F3777"/>
    <w:rsid w:val="008F394F"/>
    <w:rsid w:val="008F3A40"/>
    <w:rsid w:val="008F4670"/>
    <w:rsid w:val="008F46C7"/>
    <w:rsid w:val="008F4DC4"/>
    <w:rsid w:val="008F4E44"/>
    <w:rsid w:val="008F5679"/>
    <w:rsid w:val="008F5DE3"/>
    <w:rsid w:val="008F5E6D"/>
    <w:rsid w:val="008F6217"/>
    <w:rsid w:val="008F6C60"/>
    <w:rsid w:val="008F798D"/>
    <w:rsid w:val="0090013A"/>
    <w:rsid w:val="00901388"/>
    <w:rsid w:val="00901B2C"/>
    <w:rsid w:val="00902F9D"/>
    <w:rsid w:val="00904335"/>
    <w:rsid w:val="00904C12"/>
    <w:rsid w:val="00906018"/>
    <w:rsid w:val="009062DF"/>
    <w:rsid w:val="00906963"/>
    <w:rsid w:val="00910FDF"/>
    <w:rsid w:val="009117F5"/>
    <w:rsid w:val="00912FF3"/>
    <w:rsid w:val="00914950"/>
    <w:rsid w:val="00914BDC"/>
    <w:rsid w:val="009157A1"/>
    <w:rsid w:val="00915AE9"/>
    <w:rsid w:val="009162D1"/>
    <w:rsid w:val="009163E6"/>
    <w:rsid w:val="00917544"/>
    <w:rsid w:val="00917C25"/>
    <w:rsid w:val="0092061F"/>
    <w:rsid w:val="00922445"/>
    <w:rsid w:val="009225DA"/>
    <w:rsid w:val="00922694"/>
    <w:rsid w:val="00923AA0"/>
    <w:rsid w:val="00924579"/>
    <w:rsid w:val="009255AE"/>
    <w:rsid w:val="00925E1C"/>
    <w:rsid w:val="0092630F"/>
    <w:rsid w:val="00926A45"/>
    <w:rsid w:val="009271F9"/>
    <w:rsid w:val="00927D7A"/>
    <w:rsid w:val="009301F4"/>
    <w:rsid w:val="00930270"/>
    <w:rsid w:val="00930A2F"/>
    <w:rsid w:val="00930E82"/>
    <w:rsid w:val="009317FD"/>
    <w:rsid w:val="00931FA5"/>
    <w:rsid w:val="009322DA"/>
    <w:rsid w:val="00932956"/>
    <w:rsid w:val="00932994"/>
    <w:rsid w:val="00932F28"/>
    <w:rsid w:val="00933142"/>
    <w:rsid w:val="0093321F"/>
    <w:rsid w:val="00934021"/>
    <w:rsid w:val="009340C8"/>
    <w:rsid w:val="00934AAF"/>
    <w:rsid w:val="00934BFA"/>
    <w:rsid w:val="009351F1"/>
    <w:rsid w:val="00935B43"/>
    <w:rsid w:val="009360FE"/>
    <w:rsid w:val="00936230"/>
    <w:rsid w:val="00936676"/>
    <w:rsid w:val="0094087D"/>
    <w:rsid w:val="00940B35"/>
    <w:rsid w:val="00940BC7"/>
    <w:rsid w:val="00940DAF"/>
    <w:rsid w:val="00941284"/>
    <w:rsid w:val="009413FA"/>
    <w:rsid w:val="00941429"/>
    <w:rsid w:val="009422D4"/>
    <w:rsid w:val="00942CAD"/>
    <w:rsid w:val="00943897"/>
    <w:rsid w:val="009438ED"/>
    <w:rsid w:val="00944224"/>
    <w:rsid w:val="00944B0A"/>
    <w:rsid w:val="00944C9E"/>
    <w:rsid w:val="00944DE7"/>
    <w:rsid w:val="00945A20"/>
    <w:rsid w:val="00946BEB"/>
    <w:rsid w:val="00946DB9"/>
    <w:rsid w:val="0094730D"/>
    <w:rsid w:val="00947725"/>
    <w:rsid w:val="00947888"/>
    <w:rsid w:val="00947CE7"/>
    <w:rsid w:val="00950DE1"/>
    <w:rsid w:val="00951EBE"/>
    <w:rsid w:val="009521FF"/>
    <w:rsid w:val="00952746"/>
    <w:rsid w:val="00952E38"/>
    <w:rsid w:val="0095381F"/>
    <w:rsid w:val="009544F5"/>
    <w:rsid w:val="00954857"/>
    <w:rsid w:val="00954A50"/>
    <w:rsid w:val="00954ADF"/>
    <w:rsid w:val="00954D8A"/>
    <w:rsid w:val="009555BB"/>
    <w:rsid w:val="009555E7"/>
    <w:rsid w:val="00955B71"/>
    <w:rsid w:val="00956322"/>
    <w:rsid w:val="00956A26"/>
    <w:rsid w:val="00956AF2"/>
    <w:rsid w:val="00956C1A"/>
    <w:rsid w:val="00956EA2"/>
    <w:rsid w:val="00957762"/>
    <w:rsid w:val="00957A97"/>
    <w:rsid w:val="00960293"/>
    <w:rsid w:val="009604CE"/>
    <w:rsid w:val="00960962"/>
    <w:rsid w:val="00960E59"/>
    <w:rsid w:val="00961E75"/>
    <w:rsid w:val="00962C75"/>
    <w:rsid w:val="00962E57"/>
    <w:rsid w:val="00963597"/>
    <w:rsid w:val="00963E4F"/>
    <w:rsid w:val="00963FB0"/>
    <w:rsid w:val="00964D36"/>
    <w:rsid w:val="00965432"/>
    <w:rsid w:val="00965905"/>
    <w:rsid w:val="00966138"/>
    <w:rsid w:val="009661E5"/>
    <w:rsid w:val="00967DC1"/>
    <w:rsid w:val="00970DA7"/>
    <w:rsid w:val="00970DCD"/>
    <w:rsid w:val="00972353"/>
    <w:rsid w:val="009745B4"/>
    <w:rsid w:val="00974A56"/>
    <w:rsid w:val="00974F5A"/>
    <w:rsid w:val="00976A68"/>
    <w:rsid w:val="00977053"/>
    <w:rsid w:val="00977778"/>
    <w:rsid w:val="009777DF"/>
    <w:rsid w:val="0098029C"/>
    <w:rsid w:val="009802FE"/>
    <w:rsid w:val="0098030A"/>
    <w:rsid w:val="00980AA2"/>
    <w:rsid w:val="00980FED"/>
    <w:rsid w:val="0098193F"/>
    <w:rsid w:val="00981AA0"/>
    <w:rsid w:val="00981F9A"/>
    <w:rsid w:val="0098259D"/>
    <w:rsid w:val="009833FF"/>
    <w:rsid w:val="009835C7"/>
    <w:rsid w:val="00983E63"/>
    <w:rsid w:val="009846D7"/>
    <w:rsid w:val="00984DD9"/>
    <w:rsid w:val="00985D8F"/>
    <w:rsid w:val="009861F6"/>
    <w:rsid w:val="00987636"/>
    <w:rsid w:val="00990245"/>
    <w:rsid w:val="00990514"/>
    <w:rsid w:val="00990525"/>
    <w:rsid w:val="009916D4"/>
    <w:rsid w:val="00991C8D"/>
    <w:rsid w:val="0099239D"/>
    <w:rsid w:val="0099365B"/>
    <w:rsid w:val="009936E3"/>
    <w:rsid w:val="00993AD3"/>
    <w:rsid w:val="00994437"/>
    <w:rsid w:val="00994DB6"/>
    <w:rsid w:val="009958F7"/>
    <w:rsid w:val="00995BF4"/>
    <w:rsid w:val="00995FEF"/>
    <w:rsid w:val="009965EE"/>
    <w:rsid w:val="009972EC"/>
    <w:rsid w:val="0099768C"/>
    <w:rsid w:val="009A057A"/>
    <w:rsid w:val="009A1512"/>
    <w:rsid w:val="009A1841"/>
    <w:rsid w:val="009A22F1"/>
    <w:rsid w:val="009A250D"/>
    <w:rsid w:val="009A3616"/>
    <w:rsid w:val="009A3717"/>
    <w:rsid w:val="009A47B8"/>
    <w:rsid w:val="009A48B1"/>
    <w:rsid w:val="009A6186"/>
    <w:rsid w:val="009A62ED"/>
    <w:rsid w:val="009A6B77"/>
    <w:rsid w:val="009B0931"/>
    <w:rsid w:val="009B11F3"/>
    <w:rsid w:val="009B2C47"/>
    <w:rsid w:val="009B4CDA"/>
    <w:rsid w:val="009B52F5"/>
    <w:rsid w:val="009B6FDE"/>
    <w:rsid w:val="009B7CE4"/>
    <w:rsid w:val="009C0378"/>
    <w:rsid w:val="009C0609"/>
    <w:rsid w:val="009C0D5D"/>
    <w:rsid w:val="009C11C0"/>
    <w:rsid w:val="009C1391"/>
    <w:rsid w:val="009C13E2"/>
    <w:rsid w:val="009C2B84"/>
    <w:rsid w:val="009C2C8E"/>
    <w:rsid w:val="009C4FA3"/>
    <w:rsid w:val="009C602E"/>
    <w:rsid w:val="009C7083"/>
    <w:rsid w:val="009C7E70"/>
    <w:rsid w:val="009D0953"/>
    <w:rsid w:val="009D167A"/>
    <w:rsid w:val="009D1BFC"/>
    <w:rsid w:val="009D2A87"/>
    <w:rsid w:val="009D2AF5"/>
    <w:rsid w:val="009D2F68"/>
    <w:rsid w:val="009D30D6"/>
    <w:rsid w:val="009D33B9"/>
    <w:rsid w:val="009D39FF"/>
    <w:rsid w:val="009D3DE1"/>
    <w:rsid w:val="009D4B17"/>
    <w:rsid w:val="009D5C6B"/>
    <w:rsid w:val="009D73AB"/>
    <w:rsid w:val="009D73EE"/>
    <w:rsid w:val="009D7567"/>
    <w:rsid w:val="009E038B"/>
    <w:rsid w:val="009E11EC"/>
    <w:rsid w:val="009E1DEB"/>
    <w:rsid w:val="009E1E53"/>
    <w:rsid w:val="009E2179"/>
    <w:rsid w:val="009E23AF"/>
    <w:rsid w:val="009E249C"/>
    <w:rsid w:val="009E2D1E"/>
    <w:rsid w:val="009E3235"/>
    <w:rsid w:val="009E362C"/>
    <w:rsid w:val="009E3764"/>
    <w:rsid w:val="009E389E"/>
    <w:rsid w:val="009E3D71"/>
    <w:rsid w:val="009E479E"/>
    <w:rsid w:val="009E488A"/>
    <w:rsid w:val="009E5057"/>
    <w:rsid w:val="009E5169"/>
    <w:rsid w:val="009E57EF"/>
    <w:rsid w:val="009E6F4F"/>
    <w:rsid w:val="009E7069"/>
    <w:rsid w:val="009E74DE"/>
    <w:rsid w:val="009E79D4"/>
    <w:rsid w:val="009E7AC7"/>
    <w:rsid w:val="009F10CC"/>
    <w:rsid w:val="009F15D9"/>
    <w:rsid w:val="009F232E"/>
    <w:rsid w:val="009F28EC"/>
    <w:rsid w:val="009F30D3"/>
    <w:rsid w:val="009F30E8"/>
    <w:rsid w:val="009F37AA"/>
    <w:rsid w:val="009F3EE1"/>
    <w:rsid w:val="009F518B"/>
    <w:rsid w:val="009F543A"/>
    <w:rsid w:val="009F6F3D"/>
    <w:rsid w:val="009F710C"/>
    <w:rsid w:val="009F726A"/>
    <w:rsid w:val="009F7855"/>
    <w:rsid w:val="009F79E2"/>
    <w:rsid w:val="009F7E79"/>
    <w:rsid w:val="00A00CF9"/>
    <w:rsid w:val="00A00EDE"/>
    <w:rsid w:val="00A01162"/>
    <w:rsid w:val="00A023BF"/>
    <w:rsid w:val="00A032F5"/>
    <w:rsid w:val="00A03E51"/>
    <w:rsid w:val="00A03EB3"/>
    <w:rsid w:val="00A052E4"/>
    <w:rsid w:val="00A054A1"/>
    <w:rsid w:val="00A074DC"/>
    <w:rsid w:val="00A10133"/>
    <w:rsid w:val="00A11C70"/>
    <w:rsid w:val="00A120A0"/>
    <w:rsid w:val="00A12D2D"/>
    <w:rsid w:val="00A14640"/>
    <w:rsid w:val="00A146E6"/>
    <w:rsid w:val="00A14D03"/>
    <w:rsid w:val="00A14E4F"/>
    <w:rsid w:val="00A14FD5"/>
    <w:rsid w:val="00A15409"/>
    <w:rsid w:val="00A158A4"/>
    <w:rsid w:val="00A16056"/>
    <w:rsid w:val="00A164E8"/>
    <w:rsid w:val="00A16CDD"/>
    <w:rsid w:val="00A17A7E"/>
    <w:rsid w:val="00A17DDB"/>
    <w:rsid w:val="00A20137"/>
    <w:rsid w:val="00A212F1"/>
    <w:rsid w:val="00A21B3E"/>
    <w:rsid w:val="00A248F6"/>
    <w:rsid w:val="00A24CE9"/>
    <w:rsid w:val="00A25F97"/>
    <w:rsid w:val="00A266BA"/>
    <w:rsid w:val="00A2768E"/>
    <w:rsid w:val="00A3037C"/>
    <w:rsid w:val="00A3162D"/>
    <w:rsid w:val="00A31844"/>
    <w:rsid w:val="00A3196D"/>
    <w:rsid w:val="00A31DBF"/>
    <w:rsid w:val="00A32121"/>
    <w:rsid w:val="00A32167"/>
    <w:rsid w:val="00A32377"/>
    <w:rsid w:val="00A33DD8"/>
    <w:rsid w:val="00A34C02"/>
    <w:rsid w:val="00A3614A"/>
    <w:rsid w:val="00A37044"/>
    <w:rsid w:val="00A379E6"/>
    <w:rsid w:val="00A404FD"/>
    <w:rsid w:val="00A40752"/>
    <w:rsid w:val="00A40B00"/>
    <w:rsid w:val="00A40B79"/>
    <w:rsid w:val="00A4112D"/>
    <w:rsid w:val="00A41263"/>
    <w:rsid w:val="00A4191D"/>
    <w:rsid w:val="00A41A0B"/>
    <w:rsid w:val="00A41A0E"/>
    <w:rsid w:val="00A41D9F"/>
    <w:rsid w:val="00A43B8E"/>
    <w:rsid w:val="00A43C7D"/>
    <w:rsid w:val="00A43FD9"/>
    <w:rsid w:val="00A45994"/>
    <w:rsid w:val="00A45D69"/>
    <w:rsid w:val="00A46A44"/>
    <w:rsid w:val="00A46CEC"/>
    <w:rsid w:val="00A4739E"/>
    <w:rsid w:val="00A4742F"/>
    <w:rsid w:val="00A47A7B"/>
    <w:rsid w:val="00A50014"/>
    <w:rsid w:val="00A5007A"/>
    <w:rsid w:val="00A505C9"/>
    <w:rsid w:val="00A506B0"/>
    <w:rsid w:val="00A524C4"/>
    <w:rsid w:val="00A52A85"/>
    <w:rsid w:val="00A52EA4"/>
    <w:rsid w:val="00A55193"/>
    <w:rsid w:val="00A5564C"/>
    <w:rsid w:val="00A55D58"/>
    <w:rsid w:val="00A57103"/>
    <w:rsid w:val="00A57EA8"/>
    <w:rsid w:val="00A60596"/>
    <w:rsid w:val="00A60BC0"/>
    <w:rsid w:val="00A61306"/>
    <w:rsid w:val="00A61C10"/>
    <w:rsid w:val="00A61E1E"/>
    <w:rsid w:val="00A623A4"/>
    <w:rsid w:val="00A637D5"/>
    <w:rsid w:val="00A63BDC"/>
    <w:rsid w:val="00A6443D"/>
    <w:rsid w:val="00A64EC1"/>
    <w:rsid w:val="00A650E3"/>
    <w:rsid w:val="00A657DA"/>
    <w:rsid w:val="00A6601A"/>
    <w:rsid w:val="00A66616"/>
    <w:rsid w:val="00A667AB"/>
    <w:rsid w:val="00A6681E"/>
    <w:rsid w:val="00A66E02"/>
    <w:rsid w:val="00A67002"/>
    <w:rsid w:val="00A6734A"/>
    <w:rsid w:val="00A70572"/>
    <w:rsid w:val="00A7143F"/>
    <w:rsid w:val="00A71B31"/>
    <w:rsid w:val="00A72449"/>
    <w:rsid w:val="00A732A2"/>
    <w:rsid w:val="00A736F5"/>
    <w:rsid w:val="00A73BF6"/>
    <w:rsid w:val="00A747F4"/>
    <w:rsid w:val="00A74A80"/>
    <w:rsid w:val="00A74A8F"/>
    <w:rsid w:val="00A74AC4"/>
    <w:rsid w:val="00A751BB"/>
    <w:rsid w:val="00A754A3"/>
    <w:rsid w:val="00A762A1"/>
    <w:rsid w:val="00A76593"/>
    <w:rsid w:val="00A770BB"/>
    <w:rsid w:val="00A80CA4"/>
    <w:rsid w:val="00A80D83"/>
    <w:rsid w:val="00A814C4"/>
    <w:rsid w:val="00A82393"/>
    <w:rsid w:val="00A828F8"/>
    <w:rsid w:val="00A82BD6"/>
    <w:rsid w:val="00A83463"/>
    <w:rsid w:val="00A83727"/>
    <w:rsid w:val="00A852C3"/>
    <w:rsid w:val="00A85989"/>
    <w:rsid w:val="00A8609D"/>
    <w:rsid w:val="00A8629E"/>
    <w:rsid w:val="00A86974"/>
    <w:rsid w:val="00A90251"/>
    <w:rsid w:val="00A90692"/>
    <w:rsid w:val="00A90E43"/>
    <w:rsid w:val="00A92175"/>
    <w:rsid w:val="00A925F1"/>
    <w:rsid w:val="00A92EF1"/>
    <w:rsid w:val="00A932A3"/>
    <w:rsid w:val="00A93468"/>
    <w:rsid w:val="00A93C2D"/>
    <w:rsid w:val="00A95855"/>
    <w:rsid w:val="00A95895"/>
    <w:rsid w:val="00A95C50"/>
    <w:rsid w:val="00A96531"/>
    <w:rsid w:val="00A96965"/>
    <w:rsid w:val="00AA0D17"/>
    <w:rsid w:val="00AA13ED"/>
    <w:rsid w:val="00AA16D4"/>
    <w:rsid w:val="00AA242E"/>
    <w:rsid w:val="00AA28AE"/>
    <w:rsid w:val="00AA28D8"/>
    <w:rsid w:val="00AA3B85"/>
    <w:rsid w:val="00AA491C"/>
    <w:rsid w:val="00AA544A"/>
    <w:rsid w:val="00AA5A48"/>
    <w:rsid w:val="00AA6020"/>
    <w:rsid w:val="00AA612A"/>
    <w:rsid w:val="00AA683B"/>
    <w:rsid w:val="00AA6DB7"/>
    <w:rsid w:val="00AA70ED"/>
    <w:rsid w:val="00AA7E81"/>
    <w:rsid w:val="00AB069C"/>
    <w:rsid w:val="00AB06D6"/>
    <w:rsid w:val="00AB1B72"/>
    <w:rsid w:val="00AB2D78"/>
    <w:rsid w:val="00AB3FC6"/>
    <w:rsid w:val="00AB4AD8"/>
    <w:rsid w:val="00AB5401"/>
    <w:rsid w:val="00AB557E"/>
    <w:rsid w:val="00AB5AC5"/>
    <w:rsid w:val="00AB5D39"/>
    <w:rsid w:val="00AB6124"/>
    <w:rsid w:val="00AB7532"/>
    <w:rsid w:val="00AB7EB2"/>
    <w:rsid w:val="00AC0A7E"/>
    <w:rsid w:val="00AC18DD"/>
    <w:rsid w:val="00AC20BC"/>
    <w:rsid w:val="00AC29DE"/>
    <w:rsid w:val="00AC308F"/>
    <w:rsid w:val="00AC34C9"/>
    <w:rsid w:val="00AC3FA4"/>
    <w:rsid w:val="00AC5997"/>
    <w:rsid w:val="00AC617A"/>
    <w:rsid w:val="00AC651F"/>
    <w:rsid w:val="00AC6C01"/>
    <w:rsid w:val="00AC78BC"/>
    <w:rsid w:val="00AC7940"/>
    <w:rsid w:val="00AC7D07"/>
    <w:rsid w:val="00AD2852"/>
    <w:rsid w:val="00AD3613"/>
    <w:rsid w:val="00AD39E2"/>
    <w:rsid w:val="00AD3D80"/>
    <w:rsid w:val="00AD430C"/>
    <w:rsid w:val="00AD480E"/>
    <w:rsid w:val="00AD5013"/>
    <w:rsid w:val="00AD59E6"/>
    <w:rsid w:val="00AD5D64"/>
    <w:rsid w:val="00AD6839"/>
    <w:rsid w:val="00AD75FD"/>
    <w:rsid w:val="00AD7EB3"/>
    <w:rsid w:val="00AE00CF"/>
    <w:rsid w:val="00AE1294"/>
    <w:rsid w:val="00AE166E"/>
    <w:rsid w:val="00AE21BA"/>
    <w:rsid w:val="00AE289A"/>
    <w:rsid w:val="00AE2C2B"/>
    <w:rsid w:val="00AE3247"/>
    <w:rsid w:val="00AE3A1B"/>
    <w:rsid w:val="00AE3E8B"/>
    <w:rsid w:val="00AE46BE"/>
    <w:rsid w:val="00AE5639"/>
    <w:rsid w:val="00AE580D"/>
    <w:rsid w:val="00AE58F6"/>
    <w:rsid w:val="00AE61E1"/>
    <w:rsid w:val="00AE657C"/>
    <w:rsid w:val="00AE6C94"/>
    <w:rsid w:val="00AE7124"/>
    <w:rsid w:val="00AE72E0"/>
    <w:rsid w:val="00AE7B67"/>
    <w:rsid w:val="00AF05E6"/>
    <w:rsid w:val="00AF0B6A"/>
    <w:rsid w:val="00AF0EDE"/>
    <w:rsid w:val="00AF12C5"/>
    <w:rsid w:val="00AF14CC"/>
    <w:rsid w:val="00AF1737"/>
    <w:rsid w:val="00AF1904"/>
    <w:rsid w:val="00AF1AF6"/>
    <w:rsid w:val="00AF2A3A"/>
    <w:rsid w:val="00AF30BB"/>
    <w:rsid w:val="00AF3567"/>
    <w:rsid w:val="00AF4C01"/>
    <w:rsid w:val="00AF5FAF"/>
    <w:rsid w:val="00AF6126"/>
    <w:rsid w:val="00AF71A4"/>
    <w:rsid w:val="00AF76E4"/>
    <w:rsid w:val="00AF7701"/>
    <w:rsid w:val="00B00097"/>
    <w:rsid w:val="00B02D00"/>
    <w:rsid w:val="00B02FBB"/>
    <w:rsid w:val="00B040B6"/>
    <w:rsid w:val="00B042FB"/>
    <w:rsid w:val="00B044B3"/>
    <w:rsid w:val="00B04D2D"/>
    <w:rsid w:val="00B0567E"/>
    <w:rsid w:val="00B05AD7"/>
    <w:rsid w:val="00B05C5B"/>
    <w:rsid w:val="00B05E1E"/>
    <w:rsid w:val="00B062C9"/>
    <w:rsid w:val="00B06999"/>
    <w:rsid w:val="00B06CD4"/>
    <w:rsid w:val="00B0740B"/>
    <w:rsid w:val="00B07723"/>
    <w:rsid w:val="00B10B6F"/>
    <w:rsid w:val="00B10E34"/>
    <w:rsid w:val="00B114B9"/>
    <w:rsid w:val="00B115CB"/>
    <w:rsid w:val="00B11FB3"/>
    <w:rsid w:val="00B127AA"/>
    <w:rsid w:val="00B12A6D"/>
    <w:rsid w:val="00B1393C"/>
    <w:rsid w:val="00B1461C"/>
    <w:rsid w:val="00B152B4"/>
    <w:rsid w:val="00B157A2"/>
    <w:rsid w:val="00B16259"/>
    <w:rsid w:val="00B17119"/>
    <w:rsid w:val="00B20039"/>
    <w:rsid w:val="00B200DF"/>
    <w:rsid w:val="00B20315"/>
    <w:rsid w:val="00B20540"/>
    <w:rsid w:val="00B20598"/>
    <w:rsid w:val="00B2080A"/>
    <w:rsid w:val="00B20922"/>
    <w:rsid w:val="00B21B86"/>
    <w:rsid w:val="00B22BBD"/>
    <w:rsid w:val="00B238B6"/>
    <w:rsid w:val="00B2489C"/>
    <w:rsid w:val="00B24B55"/>
    <w:rsid w:val="00B25A7C"/>
    <w:rsid w:val="00B25B43"/>
    <w:rsid w:val="00B25D52"/>
    <w:rsid w:val="00B2703C"/>
    <w:rsid w:val="00B27148"/>
    <w:rsid w:val="00B27420"/>
    <w:rsid w:val="00B277EB"/>
    <w:rsid w:val="00B30017"/>
    <w:rsid w:val="00B30A2C"/>
    <w:rsid w:val="00B30A92"/>
    <w:rsid w:val="00B311C7"/>
    <w:rsid w:val="00B31E7E"/>
    <w:rsid w:val="00B325BB"/>
    <w:rsid w:val="00B332E2"/>
    <w:rsid w:val="00B33999"/>
    <w:rsid w:val="00B342C0"/>
    <w:rsid w:val="00B34E12"/>
    <w:rsid w:val="00B35D60"/>
    <w:rsid w:val="00B3644C"/>
    <w:rsid w:val="00B376D1"/>
    <w:rsid w:val="00B37D0E"/>
    <w:rsid w:val="00B40454"/>
    <w:rsid w:val="00B40C03"/>
    <w:rsid w:val="00B40C4B"/>
    <w:rsid w:val="00B4139A"/>
    <w:rsid w:val="00B41E6F"/>
    <w:rsid w:val="00B42508"/>
    <w:rsid w:val="00B432AF"/>
    <w:rsid w:val="00B4331D"/>
    <w:rsid w:val="00B43333"/>
    <w:rsid w:val="00B4431A"/>
    <w:rsid w:val="00B445B9"/>
    <w:rsid w:val="00B4553E"/>
    <w:rsid w:val="00B4586F"/>
    <w:rsid w:val="00B45FFF"/>
    <w:rsid w:val="00B46764"/>
    <w:rsid w:val="00B50127"/>
    <w:rsid w:val="00B505DC"/>
    <w:rsid w:val="00B51690"/>
    <w:rsid w:val="00B51755"/>
    <w:rsid w:val="00B51933"/>
    <w:rsid w:val="00B5232A"/>
    <w:rsid w:val="00B524F2"/>
    <w:rsid w:val="00B525A0"/>
    <w:rsid w:val="00B544B4"/>
    <w:rsid w:val="00B54AD7"/>
    <w:rsid w:val="00B557D4"/>
    <w:rsid w:val="00B5585E"/>
    <w:rsid w:val="00B55FCD"/>
    <w:rsid w:val="00B56161"/>
    <w:rsid w:val="00B56447"/>
    <w:rsid w:val="00B56AAD"/>
    <w:rsid w:val="00B571E8"/>
    <w:rsid w:val="00B57B81"/>
    <w:rsid w:val="00B6057A"/>
    <w:rsid w:val="00B6083F"/>
    <w:rsid w:val="00B61382"/>
    <w:rsid w:val="00B61BE7"/>
    <w:rsid w:val="00B62600"/>
    <w:rsid w:val="00B6276D"/>
    <w:rsid w:val="00B6508F"/>
    <w:rsid w:val="00B65719"/>
    <w:rsid w:val="00B65D12"/>
    <w:rsid w:val="00B65EDA"/>
    <w:rsid w:val="00B6623A"/>
    <w:rsid w:val="00B66FD1"/>
    <w:rsid w:val="00B67951"/>
    <w:rsid w:val="00B70851"/>
    <w:rsid w:val="00B70B55"/>
    <w:rsid w:val="00B7157B"/>
    <w:rsid w:val="00B715E4"/>
    <w:rsid w:val="00B71E9A"/>
    <w:rsid w:val="00B720D5"/>
    <w:rsid w:val="00B72588"/>
    <w:rsid w:val="00B72FE8"/>
    <w:rsid w:val="00B758C8"/>
    <w:rsid w:val="00B760E1"/>
    <w:rsid w:val="00B76BE5"/>
    <w:rsid w:val="00B76F43"/>
    <w:rsid w:val="00B77374"/>
    <w:rsid w:val="00B7744D"/>
    <w:rsid w:val="00B7770B"/>
    <w:rsid w:val="00B777FC"/>
    <w:rsid w:val="00B779CD"/>
    <w:rsid w:val="00B77FE0"/>
    <w:rsid w:val="00B801F3"/>
    <w:rsid w:val="00B806FE"/>
    <w:rsid w:val="00B80CC9"/>
    <w:rsid w:val="00B8192F"/>
    <w:rsid w:val="00B81E7F"/>
    <w:rsid w:val="00B82E29"/>
    <w:rsid w:val="00B8330A"/>
    <w:rsid w:val="00B85112"/>
    <w:rsid w:val="00B851A1"/>
    <w:rsid w:val="00B85C17"/>
    <w:rsid w:val="00B86B8A"/>
    <w:rsid w:val="00B86F7A"/>
    <w:rsid w:val="00B8766F"/>
    <w:rsid w:val="00B9101A"/>
    <w:rsid w:val="00B91333"/>
    <w:rsid w:val="00B91790"/>
    <w:rsid w:val="00B91B74"/>
    <w:rsid w:val="00B93146"/>
    <w:rsid w:val="00B93365"/>
    <w:rsid w:val="00B9379B"/>
    <w:rsid w:val="00B94ADD"/>
    <w:rsid w:val="00B94E98"/>
    <w:rsid w:val="00B94EDE"/>
    <w:rsid w:val="00B95021"/>
    <w:rsid w:val="00B95357"/>
    <w:rsid w:val="00B95A11"/>
    <w:rsid w:val="00B97BB9"/>
    <w:rsid w:val="00B97D96"/>
    <w:rsid w:val="00BA0930"/>
    <w:rsid w:val="00BA0AF0"/>
    <w:rsid w:val="00BA0FF8"/>
    <w:rsid w:val="00BA1B0A"/>
    <w:rsid w:val="00BA2AF7"/>
    <w:rsid w:val="00BA2D4C"/>
    <w:rsid w:val="00BA3AD4"/>
    <w:rsid w:val="00BA3C98"/>
    <w:rsid w:val="00BA41BE"/>
    <w:rsid w:val="00BA4740"/>
    <w:rsid w:val="00BA4781"/>
    <w:rsid w:val="00BA4FB0"/>
    <w:rsid w:val="00BA4FB5"/>
    <w:rsid w:val="00BA5E2A"/>
    <w:rsid w:val="00BA700E"/>
    <w:rsid w:val="00BA716D"/>
    <w:rsid w:val="00BA7B67"/>
    <w:rsid w:val="00BB0A06"/>
    <w:rsid w:val="00BB1960"/>
    <w:rsid w:val="00BB1ADC"/>
    <w:rsid w:val="00BB1AE0"/>
    <w:rsid w:val="00BB1AEC"/>
    <w:rsid w:val="00BB2382"/>
    <w:rsid w:val="00BB23CE"/>
    <w:rsid w:val="00BB274B"/>
    <w:rsid w:val="00BB3ED5"/>
    <w:rsid w:val="00BB4341"/>
    <w:rsid w:val="00BB46D1"/>
    <w:rsid w:val="00BB473B"/>
    <w:rsid w:val="00BB4B31"/>
    <w:rsid w:val="00BB4B43"/>
    <w:rsid w:val="00BB5D44"/>
    <w:rsid w:val="00BB60A0"/>
    <w:rsid w:val="00BB6DCA"/>
    <w:rsid w:val="00BB7D70"/>
    <w:rsid w:val="00BC0C73"/>
    <w:rsid w:val="00BC3A21"/>
    <w:rsid w:val="00BC3A2B"/>
    <w:rsid w:val="00BC3B7D"/>
    <w:rsid w:val="00BC4968"/>
    <w:rsid w:val="00BC4A26"/>
    <w:rsid w:val="00BC5B96"/>
    <w:rsid w:val="00BC6C90"/>
    <w:rsid w:val="00BC6FB1"/>
    <w:rsid w:val="00BC6FBE"/>
    <w:rsid w:val="00BC709A"/>
    <w:rsid w:val="00BC71EE"/>
    <w:rsid w:val="00BC7BEF"/>
    <w:rsid w:val="00BC7EF8"/>
    <w:rsid w:val="00BD11DD"/>
    <w:rsid w:val="00BD157C"/>
    <w:rsid w:val="00BD1670"/>
    <w:rsid w:val="00BD37C3"/>
    <w:rsid w:val="00BD45DC"/>
    <w:rsid w:val="00BD4FE8"/>
    <w:rsid w:val="00BD55E2"/>
    <w:rsid w:val="00BD56F6"/>
    <w:rsid w:val="00BD602E"/>
    <w:rsid w:val="00BD6A02"/>
    <w:rsid w:val="00BD7BF0"/>
    <w:rsid w:val="00BD7F25"/>
    <w:rsid w:val="00BE160C"/>
    <w:rsid w:val="00BE1707"/>
    <w:rsid w:val="00BE2478"/>
    <w:rsid w:val="00BE279D"/>
    <w:rsid w:val="00BE2D97"/>
    <w:rsid w:val="00BE3032"/>
    <w:rsid w:val="00BE3C07"/>
    <w:rsid w:val="00BE4C1F"/>
    <w:rsid w:val="00BE536B"/>
    <w:rsid w:val="00BE54DA"/>
    <w:rsid w:val="00BE5E04"/>
    <w:rsid w:val="00BE5F31"/>
    <w:rsid w:val="00BE6153"/>
    <w:rsid w:val="00BE620E"/>
    <w:rsid w:val="00BE6A42"/>
    <w:rsid w:val="00BE6C86"/>
    <w:rsid w:val="00BE6EF0"/>
    <w:rsid w:val="00BE7975"/>
    <w:rsid w:val="00BF02FA"/>
    <w:rsid w:val="00BF0841"/>
    <w:rsid w:val="00BF0918"/>
    <w:rsid w:val="00BF0B45"/>
    <w:rsid w:val="00BF1B3B"/>
    <w:rsid w:val="00BF1B71"/>
    <w:rsid w:val="00BF1C68"/>
    <w:rsid w:val="00BF30AB"/>
    <w:rsid w:val="00BF3277"/>
    <w:rsid w:val="00BF3BA1"/>
    <w:rsid w:val="00BF439D"/>
    <w:rsid w:val="00BF4986"/>
    <w:rsid w:val="00BF6C0F"/>
    <w:rsid w:val="00BF7780"/>
    <w:rsid w:val="00BF783A"/>
    <w:rsid w:val="00C006D3"/>
    <w:rsid w:val="00C00B49"/>
    <w:rsid w:val="00C00BCE"/>
    <w:rsid w:val="00C00ED3"/>
    <w:rsid w:val="00C018C3"/>
    <w:rsid w:val="00C01B63"/>
    <w:rsid w:val="00C01C4C"/>
    <w:rsid w:val="00C02207"/>
    <w:rsid w:val="00C022A6"/>
    <w:rsid w:val="00C02BB9"/>
    <w:rsid w:val="00C02F52"/>
    <w:rsid w:val="00C033C7"/>
    <w:rsid w:val="00C043AC"/>
    <w:rsid w:val="00C04ADD"/>
    <w:rsid w:val="00C05C80"/>
    <w:rsid w:val="00C06AF1"/>
    <w:rsid w:val="00C07823"/>
    <w:rsid w:val="00C07CC6"/>
    <w:rsid w:val="00C07CDD"/>
    <w:rsid w:val="00C10280"/>
    <w:rsid w:val="00C10E52"/>
    <w:rsid w:val="00C11678"/>
    <w:rsid w:val="00C12182"/>
    <w:rsid w:val="00C12814"/>
    <w:rsid w:val="00C12FB8"/>
    <w:rsid w:val="00C1311D"/>
    <w:rsid w:val="00C148D1"/>
    <w:rsid w:val="00C15AB5"/>
    <w:rsid w:val="00C15F73"/>
    <w:rsid w:val="00C17633"/>
    <w:rsid w:val="00C17F42"/>
    <w:rsid w:val="00C20079"/>
    <w:rsid w:val="00C2013B"/>
    <w:rsid w:val="00C208A6"/>
    <w:rsid w:val="00C213B7"/>
    <w:rsid w:val="00C21796"/>
    <w:rsid w:val="00C21806"/>
    <w:rsid w:val="00C22789"/>
    <w:rsid w:val="00C228F8"/>
    <w:rsid w:val="00C23256"/>
    <w:rsid w:val="00C236D7"/>
    <w:rsid w:val="00C23C28"/>
    <w:rsid w:val="00C24061"/>
    <w:rsid w:val="00C24CD2"/>
    <w:rsid w:val="00C24D17"/>
    <w:rsid w:val="00C24D52"/>
    <w:rsid w:val="00C27105"/>
    <w:rsid w:val="00C275FA"/>
    <w:rsid w:val="00C30854"/>
    <w:rsid w:val="00C321DA"/>
    <w:rsid w:val="00C324F2"/>
    <w:rsid w:val="00C326E1"/>
    <w:rsid w:val="00C32C65"/>
    <w:rsid w:val="00C3329A"/>
    <w:rsid w:val="00C3329F"/>
    <w:rsid w:val="00C332C5"/>
    <w:rsid w:val="00C33314"/>
    <w:rsid w:val="00C33358"/>
    <w:rsid w:val="00C335FA"/>
    <w:rsid w:val="00C33964"/>
    <w:rsid w:val="00C34E80"/>
    <w:rsid w:val="00C35D0B"/>
    <w:rsid w:val="00C35E6F"/>
    <w:rsid w:val="00C3601B"/>
    <w:rsid w:val="00C3606B"/>
    <w:rsid w:val="00C361DC"/>
    <w:rsid w:val="00C36377"/>
    <w:rsid w:val="00C364BE"/>
    <w:rsid w:val="00C36530"/>
    <w:rsid w:val="00C372AF"/>
    <w:rsid w:val="00C373B2"/>
    <w:rsid w:val="00C374BF"/>
    <w:rsid w:val="00C40795"/>
    <w:rsid w:val="00C409C2"/>
    <w:rsid w:val="00C409D2"/>
    <w:rsid w:val="00C40BCB"/>
    <w:rsid w:val="00C40F5E"/>
    <w:rsid w:val="00C411A6"/>
    <w:rsid w:val="00C412E1"/>
    <w:rsid w:val="00C41512"/>
    <w:rsid w:val="00C42217"/>
    <w:rsid w:val="00C425C9"/>
    <w:rsid w:val="00C4346D"/>
    <w:rsid w:val="00C435C7"/>
    <w:rsid w:val="00C43934"/>
    <w:rsid w:val="00C44453"/>
    <w:rsid w:val="00C4573D"/>
    <w:rsid w:val="00C45F80"/>
    <w:rsid w:val="00C4617B"/>
    <w:rsid w:val="00C46856"/>
    <w:rsid w:val="00C4691D"/>
    <w:rsid w:val="00C47448"/>
    <w:rsid w:val="00C47BA3"/>
    <w:rsid w:val="00C5132A"/>
    <w:rsid w:val="00C51BC3"/>
    <w:rsid w:val="00C52E4A"/>
    <w:rsid w:val="00C5378E"/>
    <w:rsid w:val="00C53B54"/>
    <w:rsid w:val="00C54240"/>
    <w:rsid w:val="00C54F97"/>
    <w:rsid w:val="00C5553D"/>
    <w:rsid w:val="00C56053"/>
    <w:rsid w:val="00C567B6"/>
    <w:rsid w:val="00C57D37"/>
    <w:rsid w:val="00C57E8F"/>
    <w:rsid w:val="00C602FA"/>
    <w:rsid w:val="00C604F5"/>
    <w:rsid w:val="00C606C2"/>
    <w:rsid w:val="00C6169E"/>
    <w:rsid w:val="00C62091"/>
    <w:rsid w:val="00C627CA"/>
    <w:rsid w:val="00C6280C"/>
    <w:rsid w:val="00C62F94"/>
    <w:rsid w:val="00C633A8"/>
    <w:rsid w:val="00C63504"/>
    <w:rsid w:val="00C63CD8"/>
    <w:rsid w:val="00C64418"/>
    <w:rsid w:val="00C650B7"/>
    <w:rsid w:val="00C655BA"/>
    <w:rsid w:val="00C6709A"/>
    <w:rsid w:val="00C67392"/>
    <w:rsid w:val="00C67996"/>
    <w:rsid w:val="00C67CAF"/>
    <w:rsid w:val="00C67E1E"/>
    <w:rsid w:val="00C718EB"/>
    <w:rsid w:val="00C72250"/>
    <w:rsid w:val="00C723A8"/>
    <w:rsid w:val="00C72D56"/>
    <w:rsid w:val="00C73DED"/>
    <w:rsid w:val="00C73F35"/>
    <w:rsid w:val="00C747F3"/>
    <w:rsid w:val="00C760A1"/>
    <w:rsid w:val="00C76676"/>
    <w:rsid w:val="00C76779"/>
    <w:rsid w:val="00C77509"/>
    <w:rsid w:val="00C80171"/>
    <w:rsid w:val="00C8051C"/>
    <w:rsid w:val="00C80958"/>
    <w:rsid w:val="00C81A3A"/>
    <w:rsid w:val="00C82514"/>
    <w:rsid w:val="00C82B18"/>
    <w:rsid w:val="00C82FA7"/>
    <w:rsid w:val="00C83F9C"/>
    <w:rsid w:val="00C84673"/>
    <w:rsid w:val="00C855EC"/>
    <w:rsid w:val="00C8587B"/>
    <w:rsid w:val="00C8595F"/>
    <w:rsid w:val="00C86010"/>
    <w:rsid w:val="00C867FD"/>
    <w:rsid w:val="00C86A22"/>
    <w:rsid w:val="00C87905"/>
    <w:rsid w:val="00C9239C"/>
    <w:rsid w:val="00C92714"/>
    <w:rsid w:val="00C92BCA"/>
    <w:rsid w:val="00C92F00"/>
    <w:rsid w:val="00C94DAA"/>
    <w:rsid w:val="00C95723"/>
    <w:rsid w:val="00C9621D"/>
    <w:rsid w:val="00C9669B"/>
    <w:rsid w:val="00C973BE"/>
    <w:rsid w:val="00C97811"/>
    <w:rsid w:val="00C97D6E"/>
    <w:rsid w:val="00C97F4F"/>
    <w:rsid w:val="00CA062A"/>
    <w:rsid w:val="00CA0E1B"/>
    <w:rsid w:val="00CA1015"/>
    <w:rsid w:val="00CA13F3"/>
    <w:rsid w:val="00CA252C"/>
    <w:rsid w:val="00CA35BF"/>
    <w:rsid w:val="00CA414B"/>
    <w:rsid w:val="00CA42D6"/>
    <w:rsid w:val="00CA431B"/>
    <w:rsid w:val="00CA4DBC"/>
    <w:rsid w:val="00CA50A7"/>
    <w:rsid w:val="00CA52DB"/>
    <w:rsid w:val="00CA54D8"/>
    <w:rsid w:val="00CA5774"/>
    <w:rsid w:val="00CA58AA"/>
    <w:rsid w:val="00CA5C4D"/>
    <w:rsid w:val="00CA6D89"/>
    <w:rsid w:val="00CA6EEF"/>
    <w:rsid w:val="00CA775D"/>
    <w:rsid w:val="00CA7A8B"/>
    <w:rsid w:val="00CA7DA9"/>
    <w:rsid w:val="00CB0000"/>
    <w:rsid w:val="00CB0AB0"/>
    <w:rsid w:val="00CB0C1D"/>
    <w:rsid w:val="00CB28FD"/>
    <w:rsid w:val="00CB2A48"/>
    <w:rsid w:val="00CB33C0"/>
    <w:rsid w:val="00CB33C7"/>
    <w:rsid w:val="00CB3D5D"/>
    <w:rsid w:val="00CB3F11"/>
    <w:rsid w:val="00CB46A4"/>
    <w:rsid w:val="00CB4789"/>
    <w:rsid w:val="00CB49A0"/>
    <w:rsid w:val="00CB4BA4"/>
    <w:rsid w:val="00CB6533"/>
    <w:rsid w:val="00CB6800"/>
    <w:rsid w:val="00CB70A2"/>
    <w:rsid w:val="00CB7AF2"/>
    <w:rsid w:val="00CC0363"/>
    <w:rsid w:val="00CC2088"/>
    <w:rsid w:val="00CC3BA9"/>
    <w:rsid w:val="00CC3C7A"/>
    <w:rsid w:val="00CC47D6"/>
    <w:rsid w:val="00CC4AE4"/>
    <w:rsid w:val="00CC566D"/>
    <w:rsid w:val="00CC5F1F"/>
    <w:rsid w:val="00CC5FDC"/>
    <w:rsid w:val="00CC6187"/>
    <w:rsid w:val="00CC7A28"/>
    <w:rsid w:val="00CC7BCF"/>
    <w:rsid w:val="00CD015E"/>
    <w:rsid w:val="00CD0E1D"/>
    <w:rsid w:val="00CD12DF"/>
    <w:rsid w:val="00CD13E0"/>
    <w:rsid w:val="00CD22AD"/>
    <w:rsid w:val="00CD30EC"/>
    <w:rsid w:val="00CD40C8"/>
    <w:rsid w:val="00CD4DD1"/>
    <w:rsid w:val="00CD535D"/>
    <w:rsid w:val="00CD5A20"/>
    <w:rsid w:val="00CD6888"/>
    <w:rsid w:val="00CD6CE6"/>
    <w:rsid w:val="00CD6EB5"/>
    <w:rsid w:val="00CD775F"/>
    <w:rsid w:val="00CD7866"/>
    <w:rsid w:val="00CD79E3"/>
    <w:rsid w:val="00CD7C42"/>
    <w:rsid w:val="00CD7DDA"/>
    <w:rsid w:val="00CE0E36"/>
    <w:rsid w:val="00CE36CD"/>
    <w:rsid w:val="00CE3918"/>
    <w:rsid w:val="00CE39C6"/>
    <w:rsid w:val="00CE4543"/>
    <w:rsid w:val="00CE497F"/>
    <w:rsid w:val="00CE4981"/>
    <w:rsid w:val="00CE5A0F"/>
    <w:rsid w:val="00CE7D51"/>
    <w:rsid w:val="00CF0D58"/>
    <w:rsid w:val="00CF1727"/>
    <w:rsid w:val="00CF173F"/>
    <w:rsid w:val="00CF178C"/>
    <w:rsid w:val="00CF19E5"/>
    <w:rsid w:val="00CF1B2E"/>
    <w:rsid w:val="00CF21EA"/>
    <w:rsid w:val="00CF278C"/>
    <w:rsid w:val="00CF351A"/>
    <w:rsid w:val="00CF3A1D"/>
    <w:rsid w:val="00CF3AD2"/>
    <w:rsid w:val="00CF3CFD"/>
    <w:rsid w:val="00CF40F2"/>
    <w:rsid w:val="00CF4C67"/>
    <w:rsid w:val="00CF5541"/>
    <w:rsid w:val="00CF55E0"/>
    <w:rsid w:val="00CF579E"/>
    <w:rsid w:val="00CF5EFD"/>
    <w:rsid w:val="00CF6086"/>
    <w:rsid w:val="00CF6387"/>
    <w:rsid w:val="00CF6676"/>
    <w:rsid w:val="00CF68CB"/>
    <w:rsid w:val="00D0019E"/>
    <w:rsid w:val="00D001DB"/>
    <w:rsid w:val="00D003EC"/>
    <w:rsid w:val="00D0087F"/>
    <w:rsid w:val="00D01B7D"/>
    <w:rsid w:val="00D01D1F"/>
    <w:rsid w:val="00D022AD"/>
    <w:rsid w:val="00D02943"/>
    <w:rsid w:val="00D02B7C"/>
    <w:rsid w:val="00D03324"/>
    <w:rsid w:val="00D03A5B"/>
    <w:rsid w:val="00D03B67"/>
    <w:rsid w:val="00D03CFF"/>
    <w:rsid w:val="00D03D97"/>
    <w:rsid w:val="00D03FD9"/>
    <w:rsid w:val="00D048EB"/>
    <w:rsid w:val="00D049A5"/>
    <w:rsid w:val="00D04E63"/>
    <w:rsid w:val="00D05FA8"/>
    <w:rsid w:val="00D063AF"/>
    <w:rsid w:val="00D06BFF"/>
    <w:rsid w:val="00D06C6F"/>
    <w:rsid w:val="00D07607"/>
    <w:rsid w:val="00D106A5"/>
    <w:rsid w:val="00D10799"/>
    <w:rsid w:val="00D1080B"/>
    <w:rsid w:val="00D111BE"/>
    <w:rsid w:val="00D11AB4"/>
    <w:rsid w:val="00D11C3B"/>
    <w:rsid w:val="00D120A5"/>
    <w:rsid w:val="00D13B86"/>
    <w:rsid w:val="00D13E49"/>
    <w:rsid w:val="00D1442B"/>
    <w:rsid w:val="00D14724"/>
    <w:rsid w:val="00D154D2"/>
    <w:rsid w:val="00D156B4"/>
    <w:rsid w:val="00D157AB"/>
    <w:rsid w:val="00D1611D"/>
    <w:rsid w:val="00D16173"/>
    <w:rsid w:val="00D162EE"/>
    <w:rsid w:val="00D17388"/>
    <w:rsid w:val="00D20AA4"/>
    <w:rsid w:val="00D21020"/>
    <w:rsid w:val="00D21595"/>
    <w:rsid w:val="00D2176B"/>
    <w:rsid w:val="00D21B8E"/>
    <w:rsid w:val="00D23536"/>
    <w:rsid w:val="00D24996"/>
    <w:rsid w:val="00D250FA"/>
    <w:rsid w:val="00D267D8"/>
    <w:rsid w:val="00D2776C"/>
    <w:rsid w:val="00D27831"/>
    <w:rsid w:val="00D27D50"/>
    <w:rsid w:val="00D30C3C"/>
    <w:rsid w:val="00D319E8"/>
    <w:rsid w:val="00D31E7B"/>
    <w:rsid w:val="00D3200B"/>
    <w:rsid w:val="00D32173"/>
    <w:rsid w:val="00D324F2"/>
    <w:rsid w:val="00D3284D"/>
    <w:rsid w:val="00D32C13"/>
    <w:rsid w:val="00D32F3C"/>
    <w:rsid w:val="00D332A0"/>
    <w:rsid w:val="00D334AD"/>
    <w:rsid w:val="00D34607"/>
    <w:rsid w:val="00D347AB"/>
    <w:rsid w:val="00D34D78"/>
    <w:rsid w:val="00D35687"/>
    <w:rsid w:val="00D35D23"/>
    <w:rsid w:val="00D35F92"/>
    <w:rsid w:val="00D36210"/>
    <w:rsid w:val="00D36894"/>
    <w:rsid w:val="00D3689D"/>
    <w:rsid w:val="00D40011"/>
    <w:rsid w:val="00D4070A"/>
    <w:rsid w:val="00D40DAB"/>
    <w:rsid w:val="00D413E2"/>
    <w:rsid w:val="00D4182B"/>
    <w:rsid w:val="00D42E4A"/>
    <w:rsid w:val="00D42EA1"/>
    <w:rsid w:val="00D43D9C"/>
    <w:rsid w:val="00D44842"/>
    <w:rsid w:val="00D4542A"/>
    <w:rsid w:val="00D461FD"/>
    <w:rsid w:val="00D46F9B"/>
    <w:rsid w:val="00D47F61"/>
    <w:rsid w:val="00D50555"/>
    <w:rsid w:val="00D50AE0"/>
    <w:rsid w:val="00D52B2E"/>
    <w:rsid w:val="00D534B9"/>
    <w:rsid w:val="00D5365E"/>
    <w:rsid w:val="00D55803"/>
    <w:rsid w:val="00D55A91"/>
    <w:rsid w:val="00D563C0"/>
    <w:rsid w:val="00D56FFC"/>
    <w:rsid w:val="00D57D44"/>
    <w:rsid w:val="00D57F29"/>
    <w:rsid w:val="00D57FA5"/>
    <w:rsid w:val="00D6067E"/>
    <w:rsid w:val="00D61B13"/>
    <w:rsid w:val="00D624A7"/>
    <w:rsid w:val="00D628A8"/>
    <w:rsid w:val="00D6366E"/>
    <w:rsid w:val="00D63790"/>
    <w:rsid w:val="00D6419A"/>
    <w:rsid w:val="00D64413"/>
    <w:rsid w:val="00D64D14"/>
    <w:rsid w:val="00D66815"/>
    <w:rsid w:val="00D66AAE"/>
    <w:rsid w:val="00D6761B"/>
    <w:rsid w:val="00D70F37"/>
    <w:rsid w:val="00D71D04"/>
    <w:rsid w:val="00D7235E"/>
    <w:rsid w:val="00D72530"/>
    <w:rsid w:val="00D73290"/>
    <w:rsid w:val="00D7380F"/>
    <w:rsid w:val="00D73B4C"/>
    <w:rsid w:val="00D73FCB"/>
    <w:rsid w:val="00D7436A"/>
    <w:rsid w:val="00D747AA"/>
    <w:rsid w:val="00D74954"/>
    <w:rsid w:val="00D74E07"/>
    <w:rsid w:val="00D75B34"/>
    <w:rsid w:val="00D760F9"/>
    <w:rsid w:val="00D761B9"/>
    <w:rsid w:val="00D77D6F"/>
    <w:rsid w:val="00D77F15"/>
    <w:rsid w:val="00D8048C"/>
    <w:rsid w:val="00D8133B"/>
    <w:rsid w:val="00D83E87"/>
    <w:rsid w:val="00D84875"/>
    <w:rsid w:val="00D86A07"/>
    <w:rsid w:val="00D86A19"/>
    <w:rsid w:val="00D86AEE"/>
    <w:rsid w:val="00D91768"/>
    <w:rsid w:val="00D918D8"/>
    <w:rsid w:val="00D937C0"/>
    <w:rsid w:val="00D939F6"/>
    <w:rsid w:val="00D93F6B"/>
    <w:rsid w:val="00D941CD"/>
    <w:rsid w:val="00D94905"/>
    <w:rsid w:val="00D9490C"/>
    <w:rsid w:val="00D96101"/>
    <w:rsid w:val="00D962FC"/>
    <w:rsid w:val="00D96942"/>
    <w:rsid w:val="00D970F3"/>
    <w:rsid w:val="00D9733D"/>
    <w:rsid w:val="00DA008F"/>
    <w:rsid w:val="00DA04E7"/>
    <w:rsid w:val="00DA0AB8"/>
    <w:rsid w:val="00DA0D3E"/>
    <w:rsid w:val="00DA10AC"/>
    <w:rsid w:val="00DA1532"/>
    <w:rsid w:val="00DA1E8A"/>
    <w:rsid w:val="00DA1E9F"/>
    <w:rsid w:val="00DA2895"/>
    <w:rsid w:val="00DA2C0C"/>
    <w:rsid w:val="00DA3617"/>
    <w:rsid w:val="00DA576F"/>
    <w:rsid w:val="00DA5F02"/>
    <w:rsid w:val="00DA653C"/>
    <w:rsid w:val="00DA66BD"/>
    <w:rsid w:val="00DA6D77"/>
    <w:rsid w:val="00DA6D83"/>
    <w:rsid w:val="00DA7551"/>
    <w:rsid w:val="00DA7D27"/>
    <w:rsid w:val="00DB0039"/>
    <w:rsid w:val="00DB16C9"/>
    <w:rsid w:val="00DB1E93"/>
    <w:rsid w:val="00DB20FB"/>
    <w:rsid w:val="00DB2204"/>
    <w:rsid w:val="00DB2443"/>
    <w:rsid w:val="00DB2650"/>
    <w:rsid w:val="00DB26AA"/>
    <w:rsid w:val="00DB2E1A"/>
    <w:rsid w:val="00DB41F8"/>
    <w:rsid w:val="00DB4500"/>
    <w:rsid w:val="00DB4F0D"/>
    <w:rsid w:val="00DB5240"/>
    <w:rsid w:val="00DB5556"/>
    <w:rsid w:val="00DB58E8"/>
    <w:rsid w:val="00DB5A31"/>
    <w:rsid w:val="00DB5A97"/>
    <w:rsid w:val="00DB63E6"/>
    <w:rsid w:val="00DB6D3D"/>
    <w:rsid w:val="00DB6FB5"/>
    <w:rsid w:val="00DB7843"/>
    <w:rsid w:val="00DB7873"/>
    <w:rsid w:val="00DC0017"/>
    <w:rsid w:val="00DC2C43"/>
    <w:rsid w:val="00DC30A7"/>
    <w:rsid w:val="00DC3835"/>
    <w:rsid w:val="00DC4C3C"/>
    <w:rsid w:val="00DC4CEE"/>
    <w:rsid w:val="00DC4FE8"/>
    <w:rsid w:val="00DC5625"/>
    <w:rsid w:val="00DC5739"/>
    <w:rsid w:val="00DC620B"/>
    <w:rsid w:val="00DC7EA9"/>
    <w:rsid w:val="00DD0607"/>
    <w:rsid w:val="00DD10A6"/>
    <w:rsid w:val="00DD1700"/>
    <w:rsid w:val="00DD22D2"/>
    <w:rsid w:val="00DD24A2"/>
    <w:rsid w:val="00DD4439"/>
    <w:rsid w:val="00DD47D0"/>
    <w:rsid w:val="00DD4A1F"/>
    <w:rsid w:val="00DD664A"/>
    <w:rsid w:val="00DD6DAF"/>
    <w:rsid w:val="00DE1CCE"/>
    <w:rsid w:val="00DE3E39"/>
    <w:rsid w:val="00DE46C6"/>
    <w:rsid w:val="00DE59D4"/>
    <w:rsid w:val="00DE5F08"/>
    <w:rsid w:val="00DE67EF"/>
    <w:rsid w:val="00DE7BEC"/>
    <w:rsid w:val="00DE7C0E"/>
    <w:rsid w:val="00DF0675"/>
    <w:rsid w:val="00DF0978"/>
    <w:rsid w:val="00DF0DC6"/>
    <w:rsid w:val="00DF1574"/>
    <w:rsid w:val="00DF1F64"/>
    <w:rsid w:val="00DF2546"/>
    <w:rsid w:val="00DF323A"/>
    <w:rsid w:val="00DF397E"/>
    <w:rsid w:val="00DF4EAD"/>
    <w:rsid w:val="00DF4FEB"/>
    <w:rsid w:val="00DF568C"/>
    <w:rsid w:val="00DF5AC3"/>
    <w:rsid w:val="00DF5D21"/>
    <w:rsid w:val="00DF5DE7"/>
    <w:rsid w:val="00DF5E43"/>
    <w:rsid w:val="00DF63C8"/>
    <w:rsid w:val="00DF6EB8"/>
    <w:rsid w:val="00DF6FBA"/>
    <w:rsid w:val="00DF7C88"/>
    <w:rsid w:val="00DF7DB4"/>
    <w:rsid w:val="00E00EBE"/>
    <w:rsid w:val="00E01079"/>
    <w:rsid w:val="00E0237A"/>
    <w:rsid w:val="00E05102"/>
    <w:rsid w:val="00E062D7"/>
    <w:rsid w:val="00E06A60"/>
    <w:rsid w:val="00E06EB8"/>
    <w:rsid w:val="00E07AC0"/>
    <w:rsid w:val="00E104A4"/>
    <w:rsid w:val="00E1061E"/>
    <w:rsid w:val="00E11605"/>
    <w:rsid w:val="00E117A3"/>
    <w:rsid w:val="00E11805"/>
    <w:rsid w:val="00E12290"/>
    <w:rsid w:val="00E12D3C"/>
    <w:rsid w:val="00E132BC"/>
    <w:rsid w:val="00E1335B"/>
    <w:rsid w:val="00E1353A"/>
    <w:rsid w:val="00E13E3B"/>
    <w:rsid w:val="00E141E5"/>
    <w:rsid w:val="00E1423D"/>
    <w:rsid w:val="00E162F8"/>
    <w:rsid w:val="00E16FB9"/>
    <w:rsid w:val="00E17416"/>
    <w:rsid w:val="00E205C2"/>
    <w:rsid w:val="00E2080F"/>
    <w:rsid w:val="00E212BB"/>
    <w:rsid w:val="00E216D1"/>
    <w:rsid w:val="00E2175A"/>
    <w:rsid w:val="00E220BD"/>
    <w:rsid w:val="00E22ABF"/>
    <w:rsid w:val="00E22B7D"/>
    <w:rsid w:val="00E234D1"/>
    <w:rsid w:val="00E2415F"/>
    <w:rsid w:val="00E244C1"/>
    <w:rsid w:val="00E24804"/>
    <w:rsid w:val="00E24EB0"/>
    <w:rsid w:val="00E24FD7"/>
    <w:rsid w:val="00E25968"/>
    <w:rsid w:val="00E263A3"/>
    <w:rsid w:val="00E263C2"/>
    <w:rsid w:val="00E26B16"/>
    <w:rsid w:val="00E26BE0"/>
    <w:rsid w:val="00E270F7"/>
    <w:rsid w:val="00E27141"/>
    <w:rsid w:val="00E27393"/>
    <w:rsid w:val="00E305E8"/>
    <w:rsid w:val="00E317BB"/>
    <w:rsid w:val="00E33877"/>
    <w:rsid w:val="00E34A2F"/>
    <w:rsid w:val="00E34A95"/>
    <w:rsid w:val="00E36848"/>
    <w:rsid w:val="00E36B1D"/>
    <w:rsid w:val="00E36CC3"/>
    <w:rsid w:val="00E36F5A"/>
    <w:rsid w:val="00E3730A"/>
    <w:rsid w:val="00E404C6"/>
    <w:rsid w:val="00E41112"/>
    <w:rsid w:val="00E418E3"/>
    <w:rsid w:val="00E4530D"/>
    <w:rsid w:val="00E45745"/>
    <w:rsid w:val="00E469EE"/>
    <w:rsid w:val="00E46AF5"/>
    <w:rsid w:val="00E47575"/>
    <w:rsid w:val="00E50D7C"/>
    <w:rsid w:val="00E51C11"/>
    <w:rsid w:val="00E520BB"/>
    <w:rsid w:val="00E521ED"/>
    <w:rsid w:val="00E52456"/>
    <w:rsid w:val="00E5255B"/>
    <w:rsid w:val="00E525BE"/>
    <w:rsid w:val="00E53271"/>
    <w:rsid w:val="00E544CB"/>
    <w:rsid w:val="00E5458D"/>
    <w:rsid w:val="00E55112"/>
    <w:rsid w:val="00E560AE"/>
    <w:rsid w:val="00E561F3"/>
    <w:rsid w:val="00E565C0"/>
    <w:rsid w:val="00E5693B"/>
    <w:rsid w:val="00E56F96"/>
    <w:rsid w:val="00E57D07"/>
    <w:rsid w:val="00E611FC"/>
    <w:rsid w:val="00E613D9"/>
    <w:rsid w:val="00E619AC"/>
    <w:rsid w:val="00E622F4"/>
    <w:rsid w:val="00E632A4"/>
    <w:rsid w:val="00E6330A"/>
    <w:rsid w:val="00E646D7"/>
    <w:rsid w:val="00E64E79"/>
    <w:rsid w:val="00E65BB0"/>
    <w:rsid w:val="00E70718"/>
    <w:rsid w:val="00E70A51"/>
    <w:rsid w:val="00E7274D"/>
    <w:rsid w:val="00E72E97"/>
    <w:rsid w:val="00E75039"/>
    <w:rsid w:val="00E757C4"/>
    <w:rsid w:val="00E75969"/>
    <w:rsid w:val="00E76083"/>
    <w:rsid w:val="00E769BF"/>
    <w:rsid w:val="00E76B29"/>
    <w:rsid w:val="00E77575"/>
    <w:rsid w:val="00E77EE3"/>
    <w:rsid w:val="00E80466"/>
    <w:rsid w:val="00E8257D"/>
    <w:rsid w:val="00E825D9"/>
    <w:rsid w:val="00E83F71"/>
    <w:rsid w:val="00E847A7"/>
    <w:rsid w:val="00E85365"/>
    <w:rsid w:val="00E86087"/>
    <w:rsid w:val="00E862F6"/>
    <w:rsid w:val="00E86935"/>
    <w:rsid w:val="00E86FA2"/>
    <w:rsid w:val="00E870D4"/>
    <w:rsid w:val="00E87EAB"/>
    <w:rsid w:val="00E9098A"/>
    <w:rsid w:val="00E91D78"/>
    <w:rsid w:val="00E92633"/>
    <w:rsid w:val="00E926DB"/>
    <w:rsid w:val="00E93A4D"/>
    <w:rsid w:val="00E94AD6"/>
    <w:rsid w:val="00E94F67"/>
    <w:rsid w:val="00E96619"/>
    <w:rsid w:val="00E96748"/>
    <w:rsid w:val="00E96A04"/>
    <w:rsid w:val="00E97303"/>
    <w:rsid w:val="00E97D81"/>
    <w:rsid w:val="00EA0C5D"/>
    <w:rsid w:val="00EA1009"/>
    <w:rsid w:val="00EA146A"/>
    <w:rsid w:val="00EA1AE0"/>
    <w:rsid w:val="00EA2DB4"/>
    <w:rsid w:val="00EA3E9D"/>
    <w:rsid w:val="00EA4CEC"/>
    <w:rsid w:val="00EA5AF5"/>
    <w:rsid w:val="00EA62EC"/>
    <w:rsid w:val="00EA67A2"/>
    <w:rsid w:val="00EA6B1A"/>
    <w:rsid w:val="00EA6BD5"/>
    <w:rsid w:val="00EA7A66"/>
    <w:rsid w:val="00EB061D"/>
    <w:rsid w:val="00EB17C0"/>
    <w:rsid w:val="00EB1F32"/>
    <w:rsid w:val="00EB26B7"/>
    <w:rsid w:val="00EB2860"/>
    <w:rsid w:val="00EB3009"/>
    <w:rsid w:val="00EB3304"/>
    <w:rsid w:val="00EB3EE9"/>
    <w:rsid w:val="00EB3F21"/>
    <w:rsid w:val="00EB4A6D"/>
    <w:rsid w:val="00EB4EB4"/>
    <w:rsid w:val="00EB613B"/>
    <w:rsid w:val="00EB682E"/>
    <w:rsid w:val="00EB6C2B"/>
    <w:rsid w:val="00EB6FB0"/>
    <w:rsid w:val="00EB7745"/>
    <w:rsid w:val="00EB774D"/>
    <w:rsid w:val="00EC1052"/>
    <w:rsid w:val="00EC1157"/>
    <w:rsid w:val="00EC2753"/>
    <w:rsid w:val="00EC2793"/>
    <w:rsid w:val="00EC36F7"/>
    <w:rsid w:val="00EC3A17"/>
    <w:rsid w:val="00EC5031"/>
    <w:rsid w:val="00EC59E8"/>
    <w:rsid w:val="00EC5E78"/>
    <w:rsid w:val="00EC5FEF"/>
    <w:rsid w:val="00EC67F2"/>
    <w:rsid w:val="00EC6C6A"/>
    <w:rsid w:val="00EC6FDA"/>
    <w:rsid w:val="00EC74E9"/>
    <w:rsid w:val="00ED041B"/>
    <w:rsid w:val="00ED0A29"/>
    <w:rsid w:val="00ED1437"/>
    <w:rsid w:val="00ED16D8"/>
    <w:rsid w:val="00ED2E7A"/>
    <w:rsid w:val="00ED2EE5"/>
    <w:rsid w:val="00ED30F0"/>
    <w:rsid w:val="00ED3ECE"/>
    <w:rsid w:val="00ED3F04"/>
    <w:rsid w:val="00ED4346"/>
    <w:rsid w:val="00ED4A24"/>
    <w:rsid w:val="00ED4AA1"/>
    <w:rsid w:val="00ED4D49"/>
    <w:rsid w:val="00ED5E68"/>
    <w:rsid w:val="00ED616D"/>
    <w:rsid w:val="00ED647D"/>
    <w:rsid w:val="00ED6E73"/>
    <w:rsid w:val="00ED760C"/>
    <w:rsid w:val="00ED7657"/>
    <w:rsid w:val="00ED7663"/>
    <w:rsid w:val="00ED7DB2"/>
    <w:rsid w:val="00EE01C9"/>
    <w:rsid w:val="00EE0221"/>
    <w:rsid w:val="00EE039B"/>
    <w:rsid w:val="00EE10CA"/>
    <w:rsid w:val="00EE112F"/>
    <w:rsid w:val="00EE13B0"/>
    <w:rsid w:val="00EE13F8"/>
    <w:rsid w:val="00EE1717"/>
    <w:rsid w:val="00EE1882"/>
    <w:rsid w:val="00EE1BF9"/>
    <w:rsid w:val="00EE21F2"/>
    <w:rsid w:val="00EE2687"/>
    <w:rsid w:val="00EE2FEF"/>
    <w:rsid w:val="00EE41B9"/>
    <w:rsid w:val="00EE44B5"/>
    <w:rsid w:val="00EE4B4D"/>
    <w:rsid w:val="00EE6067"/>
    <w:rsid w:val="00EE63F1"/>
    <w:rsid w:val="00EE648A"/>
    <w:rsid w:val="00EE6A84"/>
    <w:rsid w:val="00EE6BBC"/>
    <w:rsid w:val="00EE6BD2"/>
    <w:rsid w:val="00EE6E3C"/>
    <w:rsid w:val="00EE71C2"/>
    <w:rsid w:val="00EE758D"/>
    <w:rsid w:val="00EF0CEF"/>
    <w:rsid w:val="00EF1767"/>
    <w:rsid w:val="00EF1FC3"/>
    <w:rsid w:val="00EF20D5"/>
    <w:rsid w:val="00EF2B2F"/>
    <w:rsid w:val="00EF3860"/>
    <w:rsid w:val="00EF4694"/>
    <w:rsid w:val="00EF4804"/>
    <w:rsid w:val="00EF53E7"/>
    <w:rsid w:val="00EF551C"/>
    <w:rsid w:val="00EF56F7"/>
    <w:rsid w:val="00EF679A"/>
    <w:rsid w:val="00EF67F9"/>
    <w:rsid w:val="00EF6AEA"/>
    <w:rsid w:val="00EF75C7"/>
    <w:rsid w:val="00EF7CEC"/>
    <w:rsid w:val="00EF7D07"/>
    <w:rsid w:val="00F00689"/>
    <w:rsid w:val="00F007F4"/>
    <w:rsid w:val="00F00C02"/>
    <w:rsid w:val="00F00F87"/>
    <w:rsid w:val="00F029B1"/>
    <w:rsid w:val="00F02DE9"/>
    <w:rsid w:val="00F03964"/>
    <w:rsid w:val="00F03A39"/>
    <w:rsid w:val="00F03F40"/>
    <w:rsid w:val="00F040D9"/>
    <w:rsid w:val="00F04ED5"/>
    <w:rsid w:val="00F052DC"/>
    <w:rsid w:val="00F054C6"/>
    <w:rsid w:val="00F06DC0"/>
    <w:rsid w:val="00F06F1C"/>
    <w:rsid w:val="00F07B6F"/>
    <w:rsid w:val="00F10EBA"/>
    <w:rsid w:val="00F115FF"/>
    <w:rsid w:val="00F11A05"/>
    <w:rsid w:val="00F122DE"/>
    <w:rsid w:val="00F1243C"/>
    <w:rsid w:val="00F126BE"/>
    <w:rsid w:val="00F12719"/>
    <w:rsid w:val="00F12D92"/>
    <w:rsid w:val="00F138DF"/>
    <w:rsid w:val="00F14939"/>
    <w:rsid w:val="00F14942"/>
    <w:rsid w:val="00F14A4B"/>
    <w:rsid w:val="00F14F61"/>
    <w:rsid w:val="00F15610"/>
    <w:rsid w:val="00F158C8"/>
    <w:rsid w:val="00F15A84"/>
    <w:rsid w:val="00F162CB"/>
    <w:rsid w:val="00F16446"/>
    <w:rsid w:val="00F16560"/>
    <w:rsid w:val="00F16B89"/>
    <w:rsid w:val="00F16BB8"/>
    <w:rsid w:val="00F20149"/>
    <w:rsid w:val="00F21268"/>
    <w:rsid w:val="00F2130A"/>
    <w:rsid w:val="00F21BF0"/>
    <w:rsid w:val="00F22452"/>
    <w:rsid w:val="00F2570C"/>
    <w:rsid w:val="00F260D9"/>
    <w:rsid w:val="00F2627D"/>
    <w:rsid w:val="00F27D32"/>
    <w:rsid w:val="00F302F0"/>
    <w:rsid w:val="00F30779"/>
    <w:rsid w:val="00F30DB7"/>
    <w:rsid w:val="00F310CC"/>
    <w:rsid w:val="00F32C49"/>
    <w:rsid w:val="00F33249"/>
    <w:rsid w:val="00F332F4"/>
    <w:rsid w:val="00F34598"/>
    <w:rsid w:val="00F34ACD"/>
    <w:rsid w:val="00F34FD3"/>
    <w:rsid w:val="00F35E25"/>
    <w:rsid w:val="00F35E3A"/>
    <w:rsid w:val="00F367E4"/>
    <w:rsid w:val="00F373D1"/>
    <w:rsid w:val="00F4047E"/>
    <w:rsid w:val="00F4061C"/>
    <w:rsid w:val="00F416F5"/>
    <w:rsid w:val="00F417F3"/>
    <w:rsid w:val="00F4212B"/>
    <w:rsid w:val="00F42805"/>
    <w:rsid w:val="00F42D13"/>
    <w:rsid w:val="00F433E8"/>
    <w:rsid w:val="00F449DE"/>
    <w:rsid w:val="00F45055"/>
    <w:rsid w:val="00F455F8"/>
    <w:rsid w:val="00F4562B"/>
    <w:rsid w:val="00F45FCD"/>
    <w:rsid w:val="00F465E3"/>
    <w:rsid w:val="00F46E1D"/>
    <w:rsid w:val="00F4797D"/>
    <w:rsid w:val="00F47A01"/>
    <w:rsid w:val="00F47CE1"/>
    <w:rsid w:val="00F51980"/>
    <w:rsid w:val="00F51BD5"/>
    <w:rsid w:val="00F51DF9"/>
    <w:rsid w:val="00F536C4"/>
    <w:rsid w:val="00F5402C"/>
    <w:rsid w:val="00F54544"/>
    <w:rsid w:val="00F54729"/>
    <w:rsid w:val="00F551DB"/>
    <w:rsid w:val="00F5589C"/>
    <w:rsid w:val="00F55B6F"/>
    <w:rsid w:val="00F55BC3"/>
    <w:rsid w:val="00F568B2"/>
    <w:rsid w:val="00F56C40"/>
    <w:rsid w:val="00F56C6E"/>
    <w:rsid w:val="00F572E0"/>
    <w:rsid w:val="00F57BF2"/>
    <w:rsid w:val="00F57CC0"/>
    <w:rsid w:val="00F608A0"/>
    <w:rsid w:val="00F61A7E"/>
    <w:rsid w:val="00F620A4"/>
    <w:rsid w:val="00F6235D"/>
    <w:rsid w:val="00F6318B"/>
    <w:rsid w:val="00F657C3"/>
    <w:rsid w:val="00F65EC8"/>
    <w:rsid w:val="00F66EEC"/>
    <w:rsid w:val="00F67798"/>
    <w:rsid w:val="00F67B76"/>
    <w:rsid w:val="00F67E7C"/>
    <w:rsid w:val="00F71859"/>
    <w:rsid w:val="00F71D56"/>
    <w:rsid w:val="00F72405"/>
    <w:rsid w:val="00F72868"/>
    <w:rsid w:val="00F73C27"/>
    <w:rsid w:val="00F73F11"/>
    <w:rsid w:val="00F74652"/>
    <w:rsid w:val="00F75A9D"/>
    <w:rsid w:val="00F76F36"/>
    <w:rsid w:val="00F80277"/>
    <w:rsid w:val="00F804E8"/>
    <w:rsid w:val="00F80C6C"/>
    <w:rsid w:val="00F80CD5"/>
    <w:rsid w:val="00F80E32"/>
    <w:rsid w:val="00F8122C"/>
    <w:rsid w:val="00F81F07"/>
    <w:rsid w:val="00F82D45"/>
    <w:rsid w:val="00F836B2"/>
    <w:rsid w:val="00F83F14"/>
    <w:rsid w:val="00F84367"/>
    <w:rsid w:val="00F84B6F"/>
    <w:rsid w:val="00F84BF4"/>
    <w:rsid w:val="00F857B0"/>
    <w:rsid w:val="00F857CB"/>
    <w:rsid w:val="00F85E96"/>
    <w:rsid w:val="00F861EC"/>
    <w:rsid w:val="00F86FD4"/>
    <w:rsid w:val="00F87734"/>
    <w:rsid w:val="00F90104"/>
    <w:rsid w:val="00F907EA"/>
    <w:rsid w:val="00F90E9B"/>
    <w:rsid w:val="00F91626"/>
    <w:rsid w:val="00F91F11"/>
    <w:rsid w:val="00F9374F"/>
    <w:rsid w:val="00F93946"/>
    <w:rsid w:val="00F93B73"/>
    <w:rsid w:val="00F95DD5"/>
    <w:rsid w:val="00F95E18"/>
    <w:rsid w:val="00F95EE3"/>
    <w:rsid w:val="00F9601C"/>
    <w:rsid w:val="00F966D3"/>
    <w:rsid w:val="00F96741"/>
    <w:rsid w:val="00F96A70"/>
    <w:rsid w:val="00F9702B"/>
    <w:rsid w:val="00F979B9"/>
    <w:rsid w:val="00F97B3D"/>
    <w:rsid w:val="00F97DC8"/>
    <w:rsid w:val="00FA006A"/>
    <w:rsid w:val="00FA022A"/>
    <w:rsid w:val="00FA0501"/>
    <w:rsid w:val="00FA20E2"/>
    <w:rsid w:val="00FA21E6"/>
    <w:rsid w:val="00FA255F"/>
    <w:rsid w:val="00FA28E3"/>
    <w:rsid w:val="00FA3D8E"/>
    <w:rsid w:val="00FA4217"/>
    <w:rsid w:val="00FA4D9D"/>
    <w:rsid w:val="00FA4EC2"/>
    <w:rsid w:val="00FA5291"/>
    <w:rsid w:val="00FA5808"/>
    <w:rsid w:val="00FA5BD8"/>
    <w:rsid w:val="00FA612B"/>
    <w:rsid w:val="00FA6885"/>
    <w:rsid w:val="00FA720A"/>
    <w:rsid w:val="00FA74FF"/>
    <w:rsid w:val="00FA7943"/>
    <w:rsid w:val="00FB0E85"/>
    <w:rsid w:val="00FB18E7"/>
    <w:rsid w:val="00FB1A94"/>
    <w:rsid w:val="00FB286E"/>
    <w:rsid w:val="00FB30DB"/>
    <w:rsid w:val="00FB36DF"/>
    <w:rsid w:val="00FB380E"/>
    <w:rsid w:val="00FB3FF0"/>
    <w:rsid w:val="00FB4421"/>
    <w:rsid w:val="00FB4D08"/>
    <w:rsid w:val="00FB5125"/>
    <w:rsid w:val="00FB53C7"/>
    <w:rsid w:val="00FB5601"/>
    <w:rsid w:val="00FB5680"/>
    <w:rsid w:val="00FB5AC6"/>
    <w:rsid w:val="00FB5C25"/>
    <w:rsid w:val="00FB6B70"/>
    <w:rsid w:val="00FB71C1"/>
    <w:rsid w:val="00FC13BC"/>
    <w:rsid w:val="00FC3E77"/>
    <w:rsid w:val="00FC4284"/>
    <w:rsid w:val="00FC5030"/>
    <w:rsid w:val="00FC5612"/>
    <w:rsid w:val="00FC586B"/>
    <w:rsid w:val="00FC5D44"/>
    <w:rsid w:val="00FC5F0A"/>
    <w:rsid w:val="00FC6260"/>
    <w:rsid w:val="00FC6695"/>
    <w:rsid w:val="00FC73C7"/>
    <w:rsid w:val="00FC7D25"/>
    <w:rsid w:val="00FD1005"/>
    <w:rsid w:val="00FD3265"/>
    <w:rsid w:val="00FD356D"/>
    <w:rsid w:val="00FD3EAC"/>
    <w:rsid w:val="00FD3FEE"/>
    <w:rsid w:val="00FD427B"/>
    <w:rsid w:val="00FD4CEE"/>
    <w:rsid w:val="00FD4D23"/>
    <w:rsid w:val="00FD4DE6"/>
    <w:rsid w:val="00FD50A8"/>
    <w:rsid w:val="00FD5B3E"/>
    <w:rsid w:val="00FD6577"/>
    <w:rsid w:val="00FE1A49"/>
    <w:rsid w:val="00FE247B"/>
    <w:rsid w:val="00FE254C"/>
    <w:rsid w:val="00FE2565"/>
    <w:rsid w:val="00FE2860"/>
    <w:rsid w:val="00FE3505"/>
    <w:rsid w:val="00FE3809"/>
    <w:rsid w:val="00FE3AD1"/>
    <w:rsid w:val="00FE48FA"/>
    <w:rsid w:val="00FE55A1"/>
    <w:rsid w:val="00FE5A5D"/>
    <w:rsid w:val="00FE5B80"/>
    <w:rsid w:val="00FE5D45"/>
    <w:rsid w:val="00FE6148"/>
    <w:rsid w:val="00FE632E"/>
    <w:rsid w:val="00FE6A79"/>
    <w:rsid w:val="00FE6A7C"/>
    <w:rsid w:val="00FE71B1"/>
    <w:rsid w:val="00FE7410"/>
    <w:rsid w:val="00FE7C6A"/>
    <w:rsid w:val="00FF0F0E"/>
    <w:rsid w:val="00FF1274"/>
    <w:rsid w:val="00FF1521"/>
    <w:rsid w:val="00FF1934"/>
    <w:rsid w:val="00FF1A24"/>
    <w:rsid w:val="00FF3B3D"/>
    <w:rsid w:val="00FF4232"/>
    <w:rsid w:val="00FF4BDA"/>
    <w:rsid w:val="00FF61A1"/>
    <w:rsid w:val="00FF68D2"/>
    <w:rsid w:val="00FF796A"/>
    <w:rsid w:val="00FF79CF"/>
    <w:rsid w:val="00FF7B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1537"/>
    <o:shapelayout v:ext="edit">
      <o:idmap v:ext="edit" data="1"/>
    </o:shapelayout>
  </w:shapeDefaults>
  <w:decimalSymbol w:val="."/>
  <w:listSeparator w:val=","/>
  <w14:docId w14:val="7BC29795"/>
  <w15:docId w15:val="{9A545E7A-25FE-42C3-8093-085B930704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2716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825D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Header"/>
    <w:next w:val="Header"/>
    <w:link w:val="Heading2Char"/>
    <w:uiPriority w:val="9"/>
    <w:unhideWhenUsed/>
    <w:qFormat/>
    <w:rsid w:val="00DD6DAF"/>
    <w:pPr>
      <w:keepNext/>
      <w:keepLines/>
      <w:spacing w:before="40" w:after="120"/>
      <w:outlineLvl w:val="1"/>
    </w:pPr>
    <w:rPr>
      <w:rFonts w:eastAsiaTheme="majorEastAsia" w:cstheme="majorBidi"/>
      <w:b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C38FB"/>
    <w:pPr>
      <w:keepNext/>
      <w:keepLines/>
      <w:spacing w:before="40" w:after="0"/>
      <w:outlineLvl w:val="2"/>
    </w:pPr>
    <w:rPr>
      <w:rFonts w:eastAsiaTheme="majorEastAsia" w:cs="Arial"/>
      <w:b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D68D5"/>
    <w:pPr>
      <w:keepNext/>
      <w:keepLines/>
      <w:spacing w:before="40" w:after="0"/>
      <w:outlineLvl w:val="3"/>
    </w:pPr>
    <w:rPr>
      <w:rFonts w:eastAsiaTheme="majorEastAsia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25D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15285"/>
    <w:rPr>
      <w:rFonts w:ascii="Arial" w:eastAsiaTheme="majorEastAsia" w:hAnsi="Arial" w:cstheme="majorBidi"/>
      <w:b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C38FB"/>
    <w:rPr>
      <w:rFonts w:ascii="Arial" w:eastAsiaTheme="majorEastAsia" w:hAnsi="Arial" w:cs="Arial"/>
      <w:b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D68D5"/>
    <w:rPr>
      <w:rFonts w:ascii="Arial" w:eastAsiaTheme="majorEastAsia" w:hAnsi="Arial" w:cstheme="majorBidi"/>
      <w:i/>
      <w:iCs/>
      <w:color w:val="2E74B5" w:themeColor="accent1" w:themeShade="BF"/>
      <w:sz w:val="20"/>
    </w:rPr>
  </w:style>
  <w:style w:type="paragraph" w:styleId="Header">
    <w:name w:val="header"/>
    <w:basedOn w:val="Normal"/>
    <w:link w:val="HeaderChar"/>
    <w:unhideWhenUsed/>
    <w:rsid w:val="00E825D9"/>
    <w:pPr>
      <w:tabs>
        <w:tab w:val="center" w:pos="4680"/>
        <w:tab w:val="right" w:pos="9360"/>
      </w:tabs>
      <w:spacing w:after="0" w:line="240" w:lineRule="auto"/>
    </w:pPr>
    <w:rPr>
      <w:rFonts w:eastAsia="Times New Roman" w:cs="Times New Roman"/>
      <w:szCs w:val="20"/>
    </w:rPr>
  </w:style>
  <w:style w:type="character" w:customStyle="1" w:styleId="HeaderChar">
    <w:name w:val="Header Char"/>
    <w:basedOn w:val="DefaultParagraphFont"/>
    <w:link w:val="Header"/>
    <w:rsid w:val="00E825D9"/>
    <w:rPr>
      <w:rFonts w:ascii="Arial" w:eastAsia="Times New Roman" w:hAnsi="Arial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825D9"/>
    <w:pPr>
      <w:tabs>
        <w:tab w:val="center" w:pos="4680"/>
        <w:tab w:val="right" w:pos="9360"/>
      </w:tabs>
      <w:spacing w:after="0" w:line="240" w:lineRule="auto"/>
    </w:pPr>
    <w:rPr>
      <w:rFonts w:eastAsia="Times New Roman" w:cs="Times New Roman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E825D9"/>
    <w:rPr>
      <w:rFonts w:ascii="Arial" w:eastAsia="Times New Roman" w:hAnsi="Arial" w:cs="Times New Roman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E825D9"/>
    <w:pPr>
      <w:outlineLvl w:val="9"/>
    </w:pPr>
  </w:style>
  <w:style w:type="table" w:styleId="TableGrid">
    <w:name w:val="Table Grid"/>
    <w:basedOn w:val="TableNormal"/>
    <w:uiPriority w:val="39"/>
    <w:rsid w:val="00E825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unhideWhenUsed/>
    <w:rsid w:val="00BC71EE"/>
    <w:pPr>
      <w:tabs>
        <w:tab w:val="right" w:leader="dot" w:pos="12950"/>
      </w:tabs>
      <w:spacing w:after="0"/>
    </w:pPr>
    <w:rPr>
      <w:rFonts w:eastAsiaTheme="minorEastAsia" w:cs="Arial"/>
      <w:noProof/>
      <w:szCs w:val="20"/>
    </w:rPr>
  </w:style>
  <w:style w:type="character" w:styleId="Hyperlink">
    <w:name w:val="Hyperlink"/>
    <w:basedOn w:val="DefaultParagraphFont"/>
    <w:uiPriority w:val="99"/>
    <w:unhideWhenUsed/>
    <w:rsid w:val="00E825D9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E825D9"/>
    <w:pPr>
      <w:spacing w:after="0" w:line="240" w:lineRule="auto"/>
    </w:pPr>
  </w:style>
  <w:style w:type="paragraph" w:styleId="PlainText">
    <w:name w:val="Plain Text"/>
    <w:basedOn w:val="Normal"/>
    <w:link w:val="PlainTextChar"/>
    <w:uiPriority w:val="99"/>
    <w:semiHidden/>
    <w:unhideWhenUsed/>
    <w:rsid w:val="00076D13"/>
    <w:pPr>
      <w:spacing w:after="0" w:line="240" w:lineRule="auto"/>
    </w:pPr>
    <w:rPr>
      <w:rFonts w:ascii="Calibri" w:hAnsi="Calibri" w:cs="Times New Roman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76D13"/>
    <w:rPr>
      <w:rFonts w:ascii="Calibri" w:hAnsi="Calibri" w:cs="Times New Roman"/>
    </w:rPr>
  </w:style>
  <w:style w:type="paragraph" w:styleId="ListParagraph">
    <w:name w:val="List Paragraph"/>
    <w:basedOn w:val="Normal"/>
    <w:uiPriority w:val="1"/>
    <w:qFormat/>
    <w:rsid w:val="00076D13"/>
    <w:pPr>
      <w:ind w:left="720"/>
      <w:contextualSpacing/>
    </w:pPr>
  </w:style>
  <w:style w:type="paragraph" w:styleId="TOC2">
    <w:name w:val="toc 2"/>
    <w:basedOn w:val="Normal"/>
    <w:next w:val="Normal"/>
    <w:autoRedefine/>
    <w:uiPriority w:val="39"/>
    <w:unhideWhenUsed/>
    <w:rsid w:val="00246C7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C82B18"/>
    <w:pPr>
      <w:tabs>
        <w:tab w:val="right" w:leader="dot" w:pos="12950"/>
      </w:tabs>
      <w:spacing w:after="100"/>
      <w:ind w:left="440"/>
    </w:pPr>
  </w:style>
  <w:style w:type="paragraph" w:customStyle="1" w:styleId="ChangeLogHeading3">
    <w:name w:val="Change Log Heading 3"/>
    <w:basedOn w:val="Heading3"/>
    <w:link w:val="ChangeLogHeading3Char"/>
    <w:autoRedefine/>
    <w:qFormat/>
    <w:rsid w:val="0044425E"/>
    <w:pPr>
      <w:spacing w:before="0" w:line="240" w:lineRule="auto"/>
    </w:pPr>
    <w:rPr>
      <w:b w:val="0"/>
      <w:color w:val="0070C0"/>
      <w:sz w:val="26"/>
      <w:szCs w:val="26"/>
    </w:rPr>
  </w:style>
  <w:style w:type="character" w:customStyle="1" w:styleId="ChangeLogHeading3Char">
    <w:name w:val="Change Log Heading 3 Char"/>
    <w:basedOn w:val="Heading3Char"/>
    <w:link w:val="ChangeLogHeading3"/>
    <w:rsid w:val="0044425E"/>
    <w:rPr>
      <w:rFonts w:asciiTheme="majorHAnsi" w:eastAsiaTheme="majorEastAsia" w:hAnsiTheme="majorHAnsi" w:cs="Arial"/>
      <w:b w:val="0"/>
      <w:color w:val="0070C0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F373D1"/>
    <w:rPr>
      <w:color w:val="808080"/>
    </w:rPr>
  </w:style>
  <w:style w:type="character" w:styleId="Strong">
    <w:name w:val="Strong"/>
    <w:basedOn w:val="DefaultParagraphFont"/>
    <w:uiPriority w:val="22"/>
    <w:qFormat/>
    <w:rsid w:val="00C01B63"/>
    <w:rPr>
      <w:b/>
      <w:bCs/>
    </w:rPr>
  </w:style>
  <w:style w:type="paragraph" w:styleId="TOC4">
    <w:name w:val="toc 4"/>
    <w:basedOn w:val="Normal"/>
    <w:next w:val="Normal"/>
    <w:autoRedefine/>
    <w:uiPriority w:val="39"/>
    <w:unhideWhenUsed/>
    <w:rsid w:val="0044425E"/>
    <w:pPr>
      <w:spacing w:after="100"/>
      <w:ind w:left="660"/>
    </w:pPr>
    <w:rPr>
      <w:rFonts w:eastAsiaTheme="minorEastAsia"/>
    </w:rPr>
  </w:style>
  <w:style w:type="paragraph" w:styleId="TOC5">
    <w:name w:val="toc 5"/>
    <w:basedOn w:val="Normal"/>
    <w:next w:val="Normal"/>
    <w:autoRedefine/>
    <w:uiPriority w:val="39"/>
    <w:unhideWhenUsed/>
    <w:rsid w:val="0044425E"/>
    <w:pPr>
      <w:spacing w:after="100"/>
      <w:ind w:left="880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44425E"/>
    <w:pPr>
      <w:spacing w:after="100"/>
      <w:ind w:left="11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44425E"/>
    <w:pPr>
      <w:spacing w:after="100"/>
      <w:ind w:left="132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44425E"/>
    <w:pPr>
      <w:spacing w:after="100"/>
      <w:ind w:left="154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44425E"/>
    <w:pPr>
      <w:spacing w:after="100"/>
      <w:ind w:left="1760"/>
    </w:pPr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68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6856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A52EA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0D14C7"/>
    <w:rPr>
      <w:color w:val="954F72" w:themeColor="followedHyperlink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72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72E0"/>
    <w:rPr>
      <w:rFonts w:ascii="Tahoma" w:hAnsi="Tahoma" w:cs="Tahoma"/>
      <w:sz w:val="16"/>
      <w:szCs w:val="16"/>
    </w:rPr>
  </w:style>
  <w:style w:type="character" w:customStyle="1" w:styleId="Mention1">
    <w:name w:val="Mention1"/>
    <w:basedOn w:val="DefaultParagraphFont"/>
    <w:uiPriority w:val="99"/>
    <w:semiHidden/>
    <w:unhideWhenUsed/>
    <w:rsid w:val="00D02943"/>
    <w:rPr>
      <w:color w:val="2B579A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6E6B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E6B38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E6B38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6B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6B38"/>
    <w:rPr>
      <w:rFonts w:ascii="Arial" w:hAnsi="Arial"/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43FD9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EB26B7"/>
    <w:pPr>
      <w:spacing w:after="0" w:line="240" w:lineRule="auto"/>
    </w:pPr>
    <w:rPr>
      <w:rFonts w:ascii="Arial" w:hAnsi="Arial"/>
      <w:sz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82B18"/>
    <w:rPr>
      <w:color w:val="808080"/>
      <w:shd w:val="clear" w:color="auto" w:fill="E6E6E6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033DC9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C24CD2"/>
    <w:rPr>
      <w:color w:val="808080"/>
      <w:shd w:val="clear" w:color="auto" w:fill="E6E6E6"/>
    </w:rPr>
  </w:style>
  <w:style w:type="character" w:customStyle="1" w:styleId="HeaderStyleRef3">
    <w:name w:val="Header Style Ref 3"/>
    <w:basedOn w:val="DefaultParagraphFont"/>
    <w:uiPriority w:val="1"/>
    <w:rsid w:val="008359DF"/>
    <w:rPr>
      <w:rFonts w:ascii="Arial" w:hAnsi="Arial"/>
      <w:sz w:val="28"/>
    </w:rPr>
  </w:style>
  <w:style w:type="character" w:customStyle="1" w:styleId="HeaderStyleRef1">
    <w:name w:val="Header Style Ref 1"/>
    <w:basedOn w:val="DefaultParagraphFont"/>
    <w:uiPriority w:val="1"/>
    <w:qFormat/>
    <w:rsid w:val="00062016"/>
    <w:rPr>
      <w:rFonts w:ascii="Arial" w:hAnsi="Arial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7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5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5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8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2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3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2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6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2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8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2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3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4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29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7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1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55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8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64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79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14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1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1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3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73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96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75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6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04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04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6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7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56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4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8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9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1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5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84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8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2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1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1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63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8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81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3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37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683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0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6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95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1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9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7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2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86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1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06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53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2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9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5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19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9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55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4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44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4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2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2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5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0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9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9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1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2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1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62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9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4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0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9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4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7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5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0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80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8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84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0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66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55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1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06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5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7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04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2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3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5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33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4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76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0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1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9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1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27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3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2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9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9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1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1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3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53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1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20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02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5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9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84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0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8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0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7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66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7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5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2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8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2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0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4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8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5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27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93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87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6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6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3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2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6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41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45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2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6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4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70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4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6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1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2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0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88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945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84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54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6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9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73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2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0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12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6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16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9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45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1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03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19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8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8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4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38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1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3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0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32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8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5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0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96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16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4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54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7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8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98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3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79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33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44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4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10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9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3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0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13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6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5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10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0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7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0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64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1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9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9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9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2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3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6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8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30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1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9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2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9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6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32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5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9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8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6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7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97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35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2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7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5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0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2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42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1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1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7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8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0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9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7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8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9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8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5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4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16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7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4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8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4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8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2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4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0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73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3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0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9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93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05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2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2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0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94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9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0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7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5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50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73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8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5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94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6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1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5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1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1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3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3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9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5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9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82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1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75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6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7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28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2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7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3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8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8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6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94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5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1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5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1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8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8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8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16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2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1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8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0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9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5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9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1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8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4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1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3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8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5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5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7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2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75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3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0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65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8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0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96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0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9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5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9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76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1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7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76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33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06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2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0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21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1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73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3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4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93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7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97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67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7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8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09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5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36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8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4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26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9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8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0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6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0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6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9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14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0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4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9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3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8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0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7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7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79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0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6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8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15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96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6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9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03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8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3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9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7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4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9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8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8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13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1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2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9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4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10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1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2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1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8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1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4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28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95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3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0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94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4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8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8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76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8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9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8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1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2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8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5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0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8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1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16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5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75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76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99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06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50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77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8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04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1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7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67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4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5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8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8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15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7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8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2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18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4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5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73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62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7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9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8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7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0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0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4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9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1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0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35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7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6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05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2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1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1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2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63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1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5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3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5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3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3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13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67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86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3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8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9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5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6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1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8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2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5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7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8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0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2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1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3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33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64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4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1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1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8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8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6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4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8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73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7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1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8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1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7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92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7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9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2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25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7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0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30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23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8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0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9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1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32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39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2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8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3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65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8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7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7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39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86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2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0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3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5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27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5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62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24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0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1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9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1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46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23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9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0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5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9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1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2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7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48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4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7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90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1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48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22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23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3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8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4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2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4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9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1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1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7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6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6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5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33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25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02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4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35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47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6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14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6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1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2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2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94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3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8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1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8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0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20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2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7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0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5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59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76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95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3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2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8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4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4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85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2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5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50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94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0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8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03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9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2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0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4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4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4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73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9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07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0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38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5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12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7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0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9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2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83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7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8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93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1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37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3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2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0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4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34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38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86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8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75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57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0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24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0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4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1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4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16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4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4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8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3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76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6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2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86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20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2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36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3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7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9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0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2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1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5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2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8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07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27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6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63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89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3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5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0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15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5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4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1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8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5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9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4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4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3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8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3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1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65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2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6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50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6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9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6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1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26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63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6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2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1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86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17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5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2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8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3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0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20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5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51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6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2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6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7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9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2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94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8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0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8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0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33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9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77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6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1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7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8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0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2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8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8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2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3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50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07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2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5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1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0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7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40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03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2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1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40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8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6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02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1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98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8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2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texasstudentdatasystem.org/sites/texasstudentdatasystem.org/files/2022.2.1_TEDS_Rules_Change_Log_Sept_2021.docx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texasstudentdatasystem.org/sites/texasstudentdatasystem.org/files/2022.2.1_TEDS_Code_Table_Change_Log_Sept_2021.docx" TargetMode="Externa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EA82EB-B387-49EC-B8D4-DF453E8625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73</TotalTime>
  <Pages>77</Pages>
  <Words>14257</Words>
  <Characters>81268</Characters>
  <Application>Microsoft Office Word</Application>
  <DocSecurity>0</DocSecurity>
  <Lines>677</Lines>
  <Paragraphs>1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1-22 TEDS Change Log</vt:lpstr>
    </vt:vector>
  </TitlesOfParts>
  <Company/>
  <LinksUpToDate>false</LinksUpToDate>
  <CharactersWithSpaces>95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1-22 TEDS Change Log</dc:title>
  <dc:subject/>
  <dc:creator/>
  <cp:keywords/>
  <dc:description/>
  <cp:lastModifiedBy>Helms, Jeanine</cp:lastModifiedBy>
  <cp:revision>1129</cp:revision>
  <cp:lastPrinted>2017-11-21T16:54:00Z</cp:lastPrinted>
  <dcterms:created xsi:type="dcterms:W3CDTF">2019-05-22T00:25:00Z</dcterms:created>
  <dcterms:modified xsi:type="dcterms:W3CDTF">2021-09-30T16:25:00Z</dcterms:modified>
</cp:coreProperties>
</file>